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48DA" w14:textId="71D95021" w:rsidR="00AB1989" w:rsidRPr="00077A86" w:rsidRDefault="00322671" w:rsidP="0032558C">
      <w:pPr>
        <w:ind w:left="5040"/>
        <w:jc w:val="both"/>
        <w:rPr>
          <w:sz w:val="22"/>
          <w:szCs w:val="22"/>
          <w:lang w:val="mn-MN"/>
        </w:rPr>
      </w:pPr>
      <w:r w:rsidRPr="009D7EE5">
        <w:rPr>
          <w:sz w:val="22"/>
          <w:szCs w:val="22"/>
          <w:lang w:val="mn-MN"/>
        </w:rPr>
        <w:t xml:space="preserve">Сангийн сайдын 2021 оны </w:t>
      </w:r>
      <w:r>
        <w:rPr>
          <w:sz w:val="22"/>
          <w:szCs w:val="22"/>
        </w:rPr>
        <w:t>7</w:t>
      </w:r>
      <w:r w:rsidRPr="009D7EE5">
        <w:rPr>
          <w:sz w:val="22"/>
          <w:szCs w:val="22"/>
          <w:lang w:val="mn-MN"/>
        </w:rPr>
        <w:t xml:space="preserve"> дугаар сарын </w:t>
      </w:r>
      <w:r>
        <w:rPr>
          <w:sz w:val="22"/>
          <w:szCs w:val="22"/>
        </w:rPr>
        <w:t>30</w:t>
      </w:r>
      <w:r w:rsidRPr="009D7EE5">
        <w:rPr>
          <w:sz w:val="22"/>
          <w:szCs w:val="22"/>
          <w:lang w:val="mn-MN"/>
        </w:rPr>
        <w:t xml:space="preserve">-ны өдрийн </w:t>
      </w:r>
      <w:r>
        <w:rPr>
          <w:sz w:val="22"/>
          <w:szCs w:val="22"/>
        </w:rPr>
        <w:t>124</w:t>
      </w:r>
      <w:r w:rsidRPr="009D7EE5">
        <w:rPr>
          <w:sz w:val="22"/>
          <w:szCs w:val="22"/>
          <w:lang w:val="mn-MN"/>
        </w:rPr>
        <w:t xml:space="preserve"> дүгээр тушаалын </w:t>
      </w:r>
      <w:r w:rsidR="00BF1600">
        <w:rPr>
          <w:sz w:val="22"/>
          <w:szCs w:val="22"/>
          <w:lang w:val="mn-MN"/>
        </w:rPr>
        <w:t>гуравдугаар</w:t>
      </w:r>
      <w:r w:rsidR="005D3596">
        <w:rPr>
          <w:sz w:val="22"/>
          <w:szCs w:val="22"/>
          <w:lang w:val="mn-MN"/>
        </w:rPr>
        <w:t xml:space="preserve"> </w:t>
      </w:r>
      <w:r w:rsidR="00AB1989" w:rsidRPr="00077A86">
        <w:rPr>
          <w:sz w:val="22"/>
          <w:szCs w:val="22"/>
          <w:lang w:val="mn-MN"/>
        </w:rPr>
        <w:t>хавсралт</w:t>
      </w:r>
    </w:p>
    <w:p w14:paraId="10588B2C" w14:textId="77777777" w:rsidR="00AB1989" w:rsidRPr="00077A86" w:rsidRDefault="00AB1989" w:rsidP="0066445E">
      <w:pPr>
        <w:ind w:left="5040"/>
        <w:jc w:val="both"/>
        <w:rPr>
          <w:sz w:val="22"/>
          <w:szCs w:val="22"/>
          <w:lang w:val="mn-MN"/>
        </w:rPr>
      </w:pPr>
    </w:p>
    <w:p w14:paraId="2FDFBE66" w14:textId="77777777" w:rsidR="00AB1989" w:rsidRPr="00077A86" w:rsidRDefault="00AB1989" w:rsidP="0066445E">
      <w:pPr>
        <w:jc w:val="center"/>
        <w:rPr>
          <w:b/>
          <w:sz w:val="32"/>
          <w:szCs w:val="32"/>
          <w:lang w:val="mn-MN"/>
        </w:rPr>
      </w:pPr>
      <w:r w:rsidRPr="00077A86">
        <w:rPr>
          <w:b/>
          <w:sz w:val="32"/>
          <w:szCs w:val="32"/>
          <w:lang w:val="mn-MN"/>
        </w:rPr>
        <w:t>МОНГОЛ УЛСЫН САНГИЙН ЯАМ</w:t>
      </w:r>
    </w:p>
    <w:p w14:paraId="3598175D" w14:textId="77777777" w:rsidR="00AB1989" w:rsidRPr="00077A86" w:rsidRDefault="00AB1989" w:rsidP="0066445E">
      <w:pPr>
        <w:jc w:val="center"/>
        <w:rPr>
          <w:sz w:val="22"/>
          <w:szCs w:val="22"/>
          <w:lang w:val="mn-MN"/>
        </w:rPr>
      </w:pPr>
    </w:p>
    <w:p w14:paraId="26C50921" w14:textId="77777777" w:rsidR="00AB1989" w:rsidRPr="00077A86" w:rsidRDefault="00AB1989" w:rsidP="0066445E">
      <w:pPr>
        <w:jc w:val="center"/>
        <w:rPr>
          <w:sz w:val="22"/>
          <w:szCs w:val="22"/>
          <w:lang w:val="mn-MN"/>
        </w:rPr>
      </w:pPr>
    </w:p>
    <w:p w14:paraId="2F16A0A0" w14:textId="77777777" w:rsidR="00AB1989" w:rsidRPr="00077A86" w:rsidRDefault="00AB1989" w:rsidP="0066445E">
      <w:pPr>
        <w:jc w:val="center"/>
        <w:rPr>
          <w:sz w:val="22"/>
          <w:szCs w:val="22"/>
          <w:lang w:val="mn-MN"/>
        </w:rPr>
      </w:pPr>
    </w:p>
    <w:p w14:paraId="121CF876" w14:textId="2ED28E73" w:rsidR="00AB1989" w:rsidRPr="00077A86" w:rsidRDefault="00873B00" w:rsidP="0066445E">
      <w:pPr>
        <w:jc w:val="center"/>
        <w:rPr>
          <w:sz w:val="22"/>
          <w:szCs w:val="22"/>
          <w:lang w:val="mn-MN"/>
        </w:rPr>
      </w:pPr>
      <w:r w:rsidRPr="00077A86">
        <w:rPr>
          <w:sz w:val="22"/>
          <w:szCs w:val="22"/>
          <w:lang w:val="mn-MN"/>
        </w:rPr>
        <w:t xml:space="preserve"> </w:t>
      </w:r>
    </w:p>
    <w:p w14:paraId="7C7494A4" w14:textId="77777777" w:rsidR="00AB1989" w:rsidRPr="00077A86" w:rsidRDefault="00AB1989" w:rsidP="0066445E">
      <w:pPr>
        <w:jc w:val="center"/>
        <w:rPr>
          <w:sz w:val="22"/>
          <w:szCs w:val="22"/>
          <w:vertAlign w:val="subscript"/>
          <w:lang w:val="mn-MN"/>
        </w:rPr>
      </w:pPr>
    </w:p>
    <w:p w14:paraId="4A36A64D" w14:textId="2E1C9D4D" w:rsidR="00627473" w:rsidRPr="00077A86" w:rsidRDefault="009E2107" w:rsidP="00BE5900">
      <w:pPr>
        <w:spacing w:after="0" w:line="240" w:lineRule="auto"/>
        <w:jc w:val="center"/>
        <w:rPr>
          <w:sz w:val="44"/>
          <w:szCs w:val="44"/>
          <w:lang w:val="mn-MN"/>
        </w:rPr>
      </w:pPr>
      <w:r w:rsidRPr="00077A86">
        <w:rPr>
          <w:sz w:val="44"/>
          <w:szCs w:val="44"/>
          <w:lang w:val="mn-MN"/>
        </w:rPr>
        <w:t xml:space="preserve">ХАРЬЦУУЛАЛТЫН АРГААР </w:t>
      </w:r>
      <w:r w:rsidR="00E760CA" w:rsidRPr="00077A86">
        <w:rPr>
          <w:sz w:val="44"/>
          <w:szCs w:val="44"/>
          <w:lang w:val="mn-MN"/>
        </w:rPr>
        <w:t>ЗӨВЛӨХӨӨС БУСАД ҮЙЛЧИЛГЭЭ</w:t>
      </w:r>
      <w:r w:rsidR="37F0F364" w:rsidRPr="00077A86">
        <w:rPr>
          <w:sz w:val="44"/>
          <w:szCs w:val="44"/>
          <w:lang w:val="mn-MN"/>
        </w:rPr>
        <w:t xml:space="preserve"> АВАХ</w:t>
      </w:r>
    </w:p>
    <w:p w14:paraId="3DCEC3AA" w14:textId="0CA7D253" w:rsidR="00AB1989" w:rsidRPr="00077A86" w:rsidRDefault="00AB1989" w:rsidP="00BE5900">
      <w:pPr>
        <w:spacing w:after="0" w:line="240" w:lineRule="auto"/>
        <w:jc w:val="center"/>
        <w:rPr>
          <w:sz w:val="44"/>
          <w:szCs w:val="44"/>
          <w:lang w:val="mn-MN"/>
        </w:rPr>
      </w:pPr>
      <w:r w:rsidRPr="00077A86">
        <w:rPr>
          <w:sz w:val="44"/>
          <w:szCs w:val="44"/>
          <w:lang w:val="mn-MN"/>
        </w:rPr>
        <w:t xml:space="preserve">ТЕНДЕРИЙН </w:t>
      </w:r>
      <w:r w:rsidR="4CFBD5D6" w:rsidRPr="00077A86">
        <w:rPr>
          <w:sz w:val="44"/>
          <w:szCs w:val="44"/>
          <w:lang w:val="mn-MN"/>
        </w:rPr>
        <w:t>ЖИШИГ</w:t>
      </w:r>
      <w:r w:rsidRPr="00077A86">
        <w:rPr>
          <w:sz w:val="44"/>
          <w:szCs w:val="44"/>
          <w:lang w:val="mn-MN"/>
        </w:rPr>
        <w:t xml:space="preserve"> БАРИМТ БИЧИГ</w:t>
      </w:r>
    </w:p>
    <w:p w14:paraId="61D0EE86" w14:textId="77777777" w:rsidR="00C944C7" w:rsidRPr="00077A86" w:rsidRDefault="00C944C7">
      <w:pPr>
        <w:rPr>
          <w:sz w:val="22"/>
          <w:szCs w:val="22"/>
          <w:lang w:val="mn-MN"/>
        </w:rPr>
      </w:pPr>
    </w:p>
    <w:p w14:paraId="78403314" w14:textId="77777777" w:rsidR="00C944C7" w:rsidRPr="00077A86" w:rsidRDefault="00C944C7">
      <w:pPr>
        <w:rPr>
          <w:sz w:val="22"/>
          <w:szCs w:val="22"/>
          <w:lang w:val="mn-MN"/>
        </w:rPr>
      </w:pPr>
    </w:p>
    <w:p w14:paraId="552E9519" w14:textId="77777777" w:rsidR="00C944C7" w:rsidRPr="00077A86" w:rsidRDefault="00C944C7">
      <w:pPr>
        <w:rPr>
          <w:sz w:val="22"/>
          <w:szCs w:val="22"/>
          <w:lang w:val="mn-MN"/>
        </w:rPr>
      </w:pPr>
    </w:p>
    <w:p w14:paraId="59E7E70C" w14:textId="77777777" w:rsidR="00586279" w:rsidRPr="00077A86" w:rsidRDefault="00586279">
      <w:pPr>
        <w:rPr>
          <w:sz w:val="22"/>
          <w:szCs w:val="22"/>
          <w:lang w:val="mn-MN"/>
        </w:rPr>
      </w:pPr>
    </w:p>
    <w:p w14:paraId="45253B1C" w14:textId="77777777" w:rsidR="00586279" w:rsidRPr="00077A86" w:rsidRDefault="00586279">
      <w:pPr>
        <w:rPr>
          <w:sz w:val="22"/>
          <w:szCs w:val="22"/>
          <w:lang w:val="mn-MN"/>
        </w:rPr>
      </w:pPr>
    </w:p>
    <w:p w14:paraId="42050874" w14:textId="77777777" w:rsidR="00586279" w:rsidRPr="00077A86" w:rsidRDefault="00586279">
      <w:pPr>
        <w:rPr>
          <w:sz w:val="22"/>
          <w:szCs w:val="22"/>
          <w:lang w:val="mn-MN"/>
        </w:rPr>
      </w:pPr>
    </w:p>
    <w:p w14:paraId="56222AB9" w14:textId="75F04542" w:rsidR="00586279" w:rsidRPr="00077A86" w:rsidRDefault="00586279" w:rsidP="00586279">
      <w:pPr>
        <w:pStyle w:val="BodyTextIndent"/>
        <w:ind w:left="0" w:firstLine="0"/>
        <w:rPr>
          <w:rFonts w:ascii="Arial" w:hAnsi="Arial" w:cs="Arial"/>
          <w:szCs w:val="24"/>
          <w:lang w:val="mn-MN"/>
        </w:rPr>
      </w:pPr>
    </w:p>
    <w:p w14:paraId="1D9DF3FC" w14:textId="4FA5B987" w:rsidR="00586279" w:rsidRPr="00077A86" w:rsidRDefault="00586279" w:rsidP="00586279">
      <w:pPr>
        <w:pStyle w:val="BodyTextIndent"/>
        <w:ind w:left="0" w:firstLine="0"/>
        <w:rPr>
          <w:rFonts w:ascii="Arial" w:hAnsi="Arial" w:cs="Arial"/>
          <w:szCs w:val="24"/>
          <w:lang w:val="mn-MN"/>
        </w:rPr>
      </w:pPr>
    </w:p>
    <w:p w14:paraId="23CB459D" w14:textId="483A5C25" w:rsidR="00586279" w:rsidRPr="00077A86" w:rsidRDefault="00586279" w:rsidP="00586279">
      <w:pPr>
        <w:pStyle w:val="BodyTextIndent"/>
        <w:ind w:left="0" w:firstLine="0"/>
        <w:rPr>
          <w:rFonts w:ascii="Arial" w:hAnsi="Arial" w:cs="Arial"/>
          <w:szCs w:val="24"/>
          <w:lang w:val="mn-MN"/>
        </w:rPr>
      </w:pPr>
    </w:p>
    <w:p w14:paraId="01EDD58E" w14:textId="1C266176" w:rsidR="00586279" w:rsidRPr="00077A86" w:rsidRDefault="00586279" w:rsidP="00586279">
      <w:pPr>
        <w:pStyle w:val="BodyTextIndent"/>
        <w:ind w:left="0" w:firstLine="0"/>
        <w:rPr>
          <w:rFonts w:ascii="Arial" w:hAnsi="Arial" w:cs="Arial"/>
          <w:szCs w:val="24"/>
          <w:lang w:val="mn-MN"/>
        </w:rPr>
      </w:pPr>
    </w:p>
    <w:p w14:paraId="07759A2E" w14:textId="45A88491" w:rsidR="00586279" w:rsidRPr="00077A86" w:rsidRDefault="00586279" w:rsidP="00586279">
      <w:pPr>
        <w:pStyle w:val="BodyTextIndent"/>
        <w:ind w:left="0" w:firstLine="0"/>
        <w:rPr>
          <w:rFonts w:ascii="Arial" w:hAnsi="Arial" w:cs="Arial"/>
          <w:szCs w:val="24"/>
          <w:lang w:val="mn-MN"/>
        </w:rPr>
      </w:pPr>
    </w:p>
    <w:p w14:paraId="6CF28ECE" w14:textId="305D76C3" w:rsidR="00586279" w:rsidRPr="00077A86" w:rsidRDefault="00586279" w:rsidP="00586279">
      <w:pPr>
        <w:pStyle w:val="BodyTextIndent"/>
        <w:ind w:left="0" w:firstLine="0"/>
        <w:rPr>
          <w:rFonts w:ascii="Arial" w:hAnsi="Arial" w:cs="Arial"/>
          <w:szCs w:val="24"/>
          <w:lang w:val="mn-MN"/>
        </w:rPr>
      </w:pPr>
    </w:p>
    <w:p w14:paraId="0CA1EF7C" w14:textId="3B6D16F4" w:rsidR="00586279" w:rsidRPr="00077A86" w:rsidRDefault="00586279" w:rsidP="00586279">
      <w:pPr>
        <w:pStyle w:val="BodyTextIndent"/>
        <w:ind w:left="0" w:firstLine="0"/>
        <w:rPr>
          <w:rFonts w:ascii="Arial" w:hAnsi="Arial" w:cs="Arial"/>
          <w:szCs w:val="24"/>
          <w:lang w:val="mn-MN"/>
        </w:rPr>
      </w:pPr>
    </w:p>
    <w:p w14:paraId="63165D3D" w14:textId="6C03DBC0" w:rsidR="00586279" w:rsidRPr="00077A86" w:rsidRDefault="00586279" w:rsidP="00586279">
      <w:pPr>
        <w:pStyle w:val="BodyTextIndent"/>
        <w:ind w:left="0" w:firstLine="0"/>
        <w:rPr>
          <w:rFonts w:ascii="Arial" w:hAnsi="Arial" w:cs="Arial"/>
          <w:szCs w:val="24"/>
          <w:lang w:val="mn-MN"/>
        </w:rPr>
      </w:pPr>
    </w:p>
    <w:p w14:paraId="6B1258D9" w14:textId="39E75FAA" w:rsidR="00586279" w:rsidRPr="00077A86" w:rsidRDefault="00586279" w:rsidP="00586279">
      <w:pPr>
        <w:pStyle w:val="BodyTextIndent"/>
        <w:ind w:left="0" w:firstLine="0"/>
        <w:rPr>
          <w:rFonts w:ascii="Arial" w:hAnsi="Arial" w:cs="Arial"/>
          <w:szCs w:val="24"/>
          <w:lang w:val="mn-MN"/>
        </w:rPr>
      </w:pPr>
    </w:p>
    <w:p w14:paraId="7C4DC6B5" w14:textId="4ECD18AC" w:rsidR="00586279" w:rsidRPr="00077A86" w:rsidRDefault="00586279" w:rsidP="00586279">
      <w:pPr>
        <w:pStyle w:val="BodyTextIndent"/>
        <w:ind w:left="0" w:firstLine="0"/>
        <w:rPr>
          <w:rFonts w:ascii="Arial" w:hAnsi="Arial" w:cs="Arial"/>
          <w:szCs w:val="24"/>
          <w:lang w:val="mn-MN"/>
        </w:rPr>
      </w:pPr>
    </w:p>
    <w:p w14:paraId="2D384F55" w14:textId="64484957" w:rsidR="00586279" w:rsidRPr="00077A86" w:rsidRDefault="00586279" w:rsidP="00586279">
      <w:pPr>
        <w:pStyle w:val="BodyTextIndent"/>
        <w:ind w:left="0" w:firstLine="0"/>
        <w:rPr>
          <w:rFonts w:ascii="Arial" w:hAnsi="Arial" w:cs="Arial"/>
          <w:szCs w:val="24"/>
          <w:lang w:val="mn-MN"/>
        </w:rPr>
      </w:pPr>
    </w:p>
    <w:p w14:paraId="44328A2A" w14:textId="77777777" w:rsidR="00586279" w:rsidRPr="00077A86" w:rsidRDefault="00586279" w:rsidP="00586279">
      <w:pPr>
        <w:pStyle w:val="BodyTextIndent"/>
        <w:ind w:left="0" w:firstLine="0"/>
        <w:rPr>
          <w:rFonts w:ascii="Arial" w:hAnsi="Arial" w:cs="Arial"/>
          <w:szCs w:val="24"/>
          <w:lang w:val="mn-MN"/>
        </w:rPr>
      </w:pPr>
    </w:p>
    <w:p w14:paraId="77CDDA37" w14:textId="77777777" w:rsidR="00586279" w:rsidRPr="00077A86" w:rsidRDefault="00586279" w:rsidP="00586279">
      <w:pPr>
        <w:pStyle w:val="BodyTextIndent"/>
        <w:ind w:left="0" w:firstLine="0"/>
        <w:rPr>
          <w:rFonts w:ascii="Arial" w:hAnsi="Arial" w:cs="Arial"/>
          <w:szCs w:val="24"/>
          <w:lang w:val="mn-MN"/>
        </w:rPr>
      </w:pPr>
    </w:p>
    <w:p w14:paraId="45A939D4" w14:textId="5CD98031" w:rsidR="00586279" w:rsidRPr="00077A86" w:rsidRDefault="00586279" w:rsidP="00586279">
      <w:pPr>
        <w:spacing w:after="0" w:line="240" w:lineRule="auto"/>
        <w:jc w:val="center"/>
        <w:rPr>
          <w:lang w:val="mn-MN"/>
        </w:rPr>
      </w:pPr>
    </w:p>
    <w:p w14:paraId="31884C9B" w14:textId="54EF9F5D" w:rsidR="00B90CFA" w:rsidRPr="00077A86" w:rsidRDefault="00B90CFA" w:rsidP="00586279">
      <w:pPr>
        <w:spacing w:after="0" w:line="240" w:lineRule="auto"/>
        <w:jc w:val="center"/>
        <w:rPr>
          <w:lang w:val="mn-MN"/>
        </w:rPr>
      </w:pPr>
    </w:p>
    <w:p w14:paraId="6459A5C9" w14:textId="77777777" w:rsidR="002F4EA9" w:rsidRPr="00077A86" w:rsidRDefault="002F4EA9">
      <w:pPr>
        <w:rPr>
          <w:lang w:val="mn-MN"/>
        </w:rPr>
      </w:pPr>
    </w:p>
    <w:p w14:paraId="710694FC" w14:textId="77777777" w:rsidR="002F4EA9" w:rsidRPr="00077A86" w:rsidRDefault="002F4EA9">
      <w:pPr>
        <w:rPr>
          <w:lang w:val="mn-MN"/>
        </w:rPr>
      </w:pPr>
    </w:p>
    <w:p w14:paraId="250CF81A" w14:textId="77777777" w:rsidR="002F4EA9" w:rsidRPr="00077A86" w:rsidRDefault="002F4EA9" w:rsidP="002F4EA9">
      <w:pPr>
        <w:jc w:val="center"/>
        <w:rPr>
          <w:lang w:val="mn-MN"/>
        </w:rPr>
      </w:pPr>
    </w:p>
    <w:p w14:paraId="25E8A1F2" w14:textId="0A8B498A" w:rsidR="00903566" w:rsidRPr="00077A86" w:rsidRDefault="002F4EA9" w:rsidP="0059077D">
      <w:pPr>
        <w:jc w:val="center"/>
        <w:rPr>
          <w:lang w:val="mn-MN"/>
        </w:rPr>
      </w:pPr>
      <w:r w:rsidRPr="00077A86">
        <w:rPr>
          <w:lang w:val="mn-MN"/>
        </w:rPr>
        <w:t>202</w:t>
      </w:r>
      <w:r w:rsidR="00AB4962" w:rsidRPr="00077A86">
        <w:rPr>
          <w:lang w:val="mn-MN"/>
        </w:rPr>
        <w:t>1</w:t>
      </w:r>
      <w:r w:rsidRPr="00077A86">
        <w:rPr>
          <w:lang w:val="mn-MN"/>
        </w:rPr>
        <w:t xml:space="preserve"> он</w:t>
      </w:r>
      <w:r w:rsidR="00903566" w:rsidRPr="00077A86">
        <w:rPr>
          <w:lang w:val="mn-MN"/>
        </w:rPr>
        <w:br w:type="page"/>
      </w:r>
    </w:p>
    <w:p w14:paraId="62ABBB82" w14:textId="29AEFB09" w:rsidR="00903566" w:rsidRPr="00077A86" w:rsidRDefault="00903566" w:rsidP="43143116">
      <w:pPr>
        <w:spacing w:line="240" w:lineRule="auto"/>
        <w:jc w:val="center"/>
        <w:rPr>
          <w:b/>
          <w:lang w:val="mn-MN"/>
        </w:rPr>
      </w:pPr>
      <w:r w:rsidRPr="00077A86">
        <w:rPr>
          <w:b/>
          <w:lang w:val="mn-MN"/>
        </w:rPr>
        <w:lastRenderedPageBreak/>
        <w:t>[ЗАХИАЛАГЧ БАЙГУУЛЛАГЫН НЭР]</w:t>
      </w:r>
    </w:p>
    <w:p w14:paraId="71456542" w14:textId="77777777" w:rsidR="00903566" w:rsidRPr="00077A86" w:rsidRDefault="00903566" w:rsidP="00903566">
      <w:pPr>
        <w:pStyle w:val="Title"/>
        <w:spacing w:after="160"/>
        <w:rPr>
          <w:rFonts w:ascii="Arial" w:hAnsi="Arial" w:cs="Arial"/>
          <w:szCs w:val="24"/>
          <w:lang w:val="mn-MN"/>
        </w:rPr>
      </w:pPr>
    </w:p>
    <w:p w14:paraId="0E4A788F" w14:textId="77777777" w:rsidR="00903566" w:rsidRPr="00077A86" w:rsidRDefault="00903566" w:rsidP="00903566">
      <w:pPr>
        <w:spacing w:line="240" w:lineRule="auto"/>
        <w:jc w:val="right"/>
        <w:rPr>
          <w:i/>
          <w:lang w:val="mn-MN"/>
        </w:rPr>
      </w:pPr>
    </w:p>
    <w:p w14:paraId="59FFC8DC" w14:textId="77777777" w:rsidR="00903566" w:rsidRPr="00077A86" w:rsidRDefault="00903566" w:rsidP="00903566">
      <w:pPr>
        <w:spacing w:line="240" w:lineRule="auto"/>
        <w:jc w:val="right"/>
        <w:rPr>
          <w:i/>
          <w:lang w:val="mn-MN"/>
        </w:rPr>
      </w:pPr>
    </w:p>
    <w:p w14:paraId="44C981A1" w14:textId="77777777" w:rsidR="00903566" w:rsidRPr="00077A86" w:rsidRDefault="00903566" w:rsidP="00903566">
      <w:pPr>
        <w:spacing w:line="240" w:lineRule="auto"/>
        <w:jc w:val="center"/>
        <w:rPr>
          <w:b/>
          <w:lang w:val="mn-MN"/>
        </w:rPr>
      </w:pPr>
    </w:p>
    <w:p w14:paraId="017ED1F0" w14:textId="2276B037" w:rsidR="00903566" w:rsidRPr="00077A86" w:rsidRDefault="00903566" w:rsidP="00903566">
      <w:pPr>
        <w:spacing w:line="240" w:lineRule="auto"/>
        <w:jc w:val="center"/>
        <w:rPr>
          <w:b/>
          <w:lang w:val="mn-MN"/>
        </w:rPr>
      </w:pPr>
    </w:p>
    <w:p w14:paraId="3E52FFA7" w14:textId="11268E90" w:rsidR="00542CAF" w:rsidRPr="00077A86" w:rsidRDefault="00542CAF" w:rsidP="00903566">
      <w:pPr>
        <w:spacing w:line="240" w:lineRule="auto"/>
        <w:jc w:val="center"/>
        <w:rPr>
          <w:b/>
          <w:lang w:val="mn-MN"/>
        </w:rPr>
      </w:pPr>
    </w:p>
    <w:p w14:paraId="0F37E0DD" w14:textId="77777777" w:rsidR="00542CAF" w:rsidRPr="00077A86" w:rsidRDefault="00542CAF" w:rsidP="00903566">
      <w:pPr>
        <w:spacing w:line="240" w:lineRule="auto"/>
        <w:jc w:val="center"/>
        <w:rPr>
          <w:b/>
          <w:lang w:val="mn-MN"/>
        </w:rPr>
      </w:pPr>
    </w:p>
    <w:p w14:paraId="79488C7F" w14:textId="77777777" w:rsidR="00903566" w:rsidRPr="00077A86" w:rsidRDefault="00903566" w:rsidP="00903566">
      <w:pPr>
        <w:spacing w:line="240" w:lineRule="auto"/>
        <w:jc w:val="center"/>
        <w:rPr>
          <w:b/>
          <w:lang w:val="mn-MN"/>
        </w:rPr>
      </w:pPr>
    </w:p>
    <w:p w14:paraId="29703B75" w14:textId="77777777" w:rsidR="004706D3" w:rsidRPr="00077A86" w:rsidRDefault="004706D3" w:rsidP="004706D3">
      <w:pPr>
        <w:spacing w:after="0" w:line="240" w:lineRule="auto"/>
        <w:jc w:val="center"/>
        <w:rPr>
          <w:sz w:val="44"/>
          <w:szCs w:val="44"/>
          <w:lang w:val="mn-MN"/>
        </w:rPr>
      </w:pPr>
      <w:r w:rsidRPr="00077A86">
        <w:rPr>
          <w:sz w:val="44"/>
          <w:szCs w:val="44"/>
          <w:lang w:val="mn-MN"/>
        </w:rPr>
        <w:t>ХАРЬЦУУЛАЛТЫН АРГААР ЗӨВЛӨХӨӨС БУСАД ҮЙЛЧИЛГЭЭ АВАХ</w:t>
      </w:r>
    </w:p>
    <w:p w14:paraId="51A5D2B1" w14:textId="4427234D" w:rsidR="004706D3" w:rsidRPr="00077A86" w:rsidRDefault="004706D3" w:rsidP="004706D3">
      <w:pPr>
        <w:spacing w:after="0" w:line="240" w:lineRule="auto"/>
        <w:jc w:val="center"/>
        <w:rPr>
          <w:sz w:val="44"/>
          <w:szCs w:val="44"/>
          <w:lang w:val="mn-MN"/>
        </w:rPr>
      </w:pPr>
      <w:r w:rsidRPr="00077A86">
        <w:rPr>
          <w:sz w:val="44"/>
          <w:szCs w:val="44"/>
          <w:lang w:val="mn-MN"/>
        </w:rPr>
        <w:t>ТЕНДЕРИЙН БАРИМТ БИЧИГ</w:t>
      </w:r>
    </w:p>
    <w:p w14:paraId="7A85DFBC" w14:textId="77777777" w:rsidR="00903566" w:rsidRPr="00077A86" w:rsidRDefault="00903566" w:rsidP="00903566">
      <w:pPr>
        <w:spacing w:line="240" w:lineRule="auto"/>
        <w:jc w:val="center"/>
        <w:rPr>
          <w:b/>
          <w:lang w:val="mn-MN"/>
        </w:rPr>
      </w:pPr>
    </w:p>
    <w:p w14:paraId="7E761D97" w14:textId="15573008" w:rsidR="00903566" w:rsidRPr="00077A86" w:rsidRDefault="00903566" w:rsidP="00903566">
      <w:pPr>
        <w:spacing w:line="240" w:lineRule="auto"/>
        <w:jc w:val="center"/>
        <w:rPr>
          <w:b/>
          <w:lang w:val="mn-MN"/>
        </w:rPr>
      </w:pPr>
    </w:p>
    <w:tbl>
      <w:tblPr>
        <w:tblW w:w="8221" w:type="dxa"/>
        <w:tblInd w:w="426" w:type="dxa"/>
        <w:tblLayout w:type="fixed"/>
        <w:tblLook w:val="0000" w:firstRow="0" w:lastRow="0" w:firstColumn="0" w:lastColumn="0" w:noHBand="0" w:noVBand="0"/>
      </w:tblPr>
      <w:tblGrid>
        <w:gridCol w:w="2126"/>
        <w:gridCol w:w="6095"/>
      </w:tblGrid>
      <w:tr w:rsidR="00581CE2" w:rsidRPr="007A0D5C" w14:paraId="48FEA39A" w14:textId="77777777" w:rsidTr="00536A54">
        <w:tc>
          <w:tcPr>
            <w:tcW w:w="2126" w:type="dxa"/>
          </w:tcPr>
          <w:p w14:paraId="2BE8B4BA" w14:textId="77777777" w:rsidR="00581CE2" w:rsidRPr="00077A86" w:rsidRDefault="00581CE2" w:rsidP="00DE119D">
            <w:pPr>
              <w:pStyle w:val="BodyText3"/>
              <w:spacing w:after="0" w:line="240" w:lineRule="auto"/>
              <w:rPr>
                <w:rFonts w:ascii="Arial" w:hAnsi="Arial" w:cs="Arial"/>
                <w:sz w:val="24"/>
                <w:szCs w:val="24"/>
                <w:lang w:val="mn-MN"/>
              </w:rPr>
            </w:pPr>
            <w:r w:rsidRPr="00077A86">
              <w:rPr>
                <w:rFonts w:ascii="Arial" w:hAnsi="Arial" w:cs="Arial"/>
                <w:sz w:val="24"/>
                <w:szCs w:val="24"/>
                <w:lang w:val="mn-MN"/>
              </w:rPr>
              <w:t>Тендер шалгаруулалтын нэр:</w:t>
            </w:r>
          </w:p>
          <w:p w14:paraId="542CFC05" w14:textId="26E4A05C" w:rsidR="00DE119D" w:rsidRPr="00077A86" w:rsidRDefault="00DE119D" w:rsidP="00E34F51">
            <w:pPr>
              <w:pStyle w:val="BodyText3"/>
              <w:spacing w:after="0" w:line="240" w:lineRule="auto"/>
              <w:rPr>
                <w:rFonts w:ascii="Arial" w:hAnsi="Arial" w:cs="Arial"/>
                <w:b/>
                <w:sz w:val="24"/>
                <w:szCs w:val="24"/>
                <w:lang w:val="mn-MN"/>
              </w:rPr>
            </w:pPr>
          </w:p>
        </w:tc>
        <w:tc>
          <w:tcPr>
            <w:tcW w:w="6095" w:type="dxa"/>
          </w:tcPr>
          <w:p w14:paraId="08D9CEF1" w14:textId="3CCEC0F7" w:rsidR="00581CE2" w:rsidRPr="00077A86" w:rsidRDefault="00D671B8" w:rsidP="00536A54">
            <w:pPr>
              <w:spacing w:after="0" w:line="240" w:lineRule="auto"/>
              <w:rPr>
                <w:i/>
                <w:iCs/>
                <w:lang w:val="mn-MN"/>
              </w:rPr>
            </w:pPr>
            <w:r w:rsidRPr="00077A86">
              <w:rPr>
                <w:i/>
                <w:iCs/>
                <w:lang w:val="mn-MN"/>
              </w:rPr>
              <w:t>[төсөл, арга хэмжээний батлагдсан нэр</w:t>
            </w:r>
            <w:r w:rsidR="002B2970" w:rsidRPr="00077A86">
              <w:rPr>
                <w:i/>
                <w:iCs/>
                <w:lang w:val="mn-MN"/>
              </w:rPr>
              <w:t>ийг</w:t>
            </w:r>
            <w:r w:rsidRPr="00077A86">
              <w:rPr>
                <w:i/>
                <w:iCs/>
                <w:lang w:val="mn-MN"/>
              </w:rPr>
              <w:t xml:space="preserve"> бич</w:t>
            </w:r>
            <w:r w:rsidR="28AAD143" w:rsidRPr="00077A86">
              <w:rPr>
                <w:i/>
                <w:iCs/>
                <w:lang w:val="mn-MN"/>
              </w:rPr>
              <w:t>их</w:t>
            </w:r>
            <w:r w:rsidRPr="00077A86">
              <w:rPr>
                <w:i/>
                <w:iCs/>
                <w:lang w:val="mn-MN"/>
              </w:rPr>
              <w:t>]</w:t>
            </w:r>
          </w:p>
          <w:p w14:paraId="5CCD3F34" w14:textId="49FCF899" w:rsidR="00DE119D" w:rsidRPr="00077A86" w:rsidRDefault="00DE119D" w:rsidP="00536A54">
            <w:pPr>
              <w:spacing w:after="0" w:line="240" w:lineRule="auto"/>
              <w:rPr>
                <w:i/>
                <w:lang w:val="mn-MN"/>
              </w:rPr>
            </w:pPr>
          </w:p>
        </w:tc>
      </w:tr>
      <w:tr w:rsidR="00903566" w:rsidRPr="00077A86" w14:paraId="1E2409DF" w14:textId="77777777" w:rsidTr="00536A54">
        <w:tc>
          <w:tcPr>
            <w:tcW w:w="2126" w:type="dxa"/>
          </w:tcPr>
          <w:p w14:paraId="60B362B7" w14:textId="7BB1D656" w:rsidR="00903566" w:rsidRPr="00077A86" w:rsidRDefault="00903566" w:rsidP="00E34F51">
            <w:pPr>
              <w:pStyle w:val="BodyText3"/>
              <w:spacing w:after="0" w:line="240" w:lineRule="auto"/>
              <w:rPr>
                <w:rFonts w:ascii="Arial" w:hAnsi="Arial" w:cs="Arial"/>
                <w:lang w:val="mn-MN"/>
              </w:rPr>
            </w:pPr>
            <w:r w:rsidRPr="00077A86">
              <w:rPr>
                <w:rFonts w:ascii="Arial" w:hAnsi="Arial" w:cs="Arial"/>
                <w:sz w:val="24"/>
                <w:szCs w:val="24"/>
                <w:lang w:val="mn-MN"/>
              </w:rPr>
              <w:t>Тендер шалгаруулалтын</w:t>
            </w:r>
            <w:r w:rsidR="003177AE" w:rsidRPr="00077A86">
              <w:rPr>
                <w:rFonts w:ascii="Arial" w:hAnsi="Arial" w:cs="Arial"/>
                <w:sz w:val="24"/>
                <w:szCs w:val="24"/>
                <w:lang w:val="mn-MN"/>
              </w:rPr>
              <w:t xml:space="preserve"> </w:t>
            </w:r>
            <w:r w:rsidRPr="00077A86">
              <w:rPr>
                <w:rFonts w:ascii="Arial" w:hAnsi="Arial" w:cs="Arial"/>
                <w:sz w:val="24"/>
                <w:szCs w:val="24"/>
                <w:lang w:val="mn-MN"/>
              </w:rPr>
              <w:t>дугаар:</w:t>
            </w:r>
          </w:p>
        </w:tc>
        <w:tc>
          <w:tcPr>
            <w:tcW w:w="6095" w:type="dxa"/>
          </w:tcPr>
          <w:p w14:paraId="6DA99773" w14:textId="319CCC1A" w:rsidR="00903566" w:rsidRPr="00077A86" w:rsidRDefault="00DE119D" w:rsidP="00536A54">
            <w:pPr>
              <w:spacing w:after="0" w:line="240" w:lineRule="auto"/>
              <w:rPr>
                <w:lang w:val="mn-MN"/>
              </w:rPr>
            </w:pPr>
            <w:r w:rsidRPr="00077A86">
              <w:rPr>
                <w:i/>
                <w:iCs/>
                <w:lang w:val="mn-MN"/>
              </w:rPr>
              <w:t>[</w:t>
            </w:r>
            <w:r w:rsidR="00F56851" w:rsidRPr="00077A86">
              <w:rPr>
                <w:i/>
                <w:iCs/>
                <w:lang w:val="mn-MN"/>
              </w:rPr>
              <w:t xml:space="preserve">тендер шалгаруулалтын </w:t>
            </w:r>
            <w:r w:rsidR="006A66B0" w:rsidRPr="00077A86">
              <w:rPr>
                <w:i/>
                <w:iCs/>
                <w:lang w:val="mn-MN"/>
              </w:rPr>
              <w:t>дугаар</w:t>
            </w:r>
            <w:r w:rsidR="00761B8D" w:rsidRPr="00077A86">
              <w:rPr>
                <w:i/>
                <w:iCs/>
                <w:lang w:val="mn-MN"/>
              </w:rPr>
              <w:t>ыг</w:t>
            </w:r>
            <w:r w:rsidR="006A66B0" w:rsidRPr="00077A86">
              <w:rPr>
                <w:i/>
                <w:iCs/>
                <w:lang w:val="mn-MN"/>
              </w:rPr>
              <w:t xml:space="preserve"> </w:t>
            </w:r>
            <w:r w:rsidRPr="00077A86">
              <w:rPr>
                <w:i/>
                <w:iCs/>
                <w:lang w:val="mn-MN"/>
              </w:rPr>
              <w:t>бич</w:t>
            </w:r>
            <w:r w:rsidR="45DDCCA2" w:rsidRPr="00077A86">
              <w:rPr>
                <w:i/>
                <w:iCs/>
                <w:lang w:val="mn-MN"/>
              </w:rPr>
              <w:t>их</w:t>
            </w:r>
            <w:r w:rsidRPr="00077A86">
              <w:rPr>
                <w:i/>
                <w:iCs/>
                <w:lang w:val="mn-MN"/>
              </w:rPr>
              <w:t>]</w:t>
            </w:r>
          </w:p>
        </w:tc>
      </w:tr>
    </w:tbl>
    <w:p w14:paraId="679B637C" w14:textId="723DF63A" w:rsidR="00903566" w:rsidRPr="00077A86" w:rsidRDefault="00903566" w:rsidP="00903566">
      <w:pPr>
        <w:rPr>
          <w:lang w:val="mn-MN"/>
        </w:rPr>
      </w:pPr>
    </w:p>
    <w:p w14:paraId="4E1C0827" w14:textId="2471AE64" w:rsidR="009D09C7" w:rsidRPr="00077A86" w:rsidRDefault="009D09C7" w:rsidP="00903566">
      <w:pPr>
        <w:rPr>
          <w:lang w:val="mn-MN"/>
        </w:rPr>
      </w:pPr>
    </w:p>
    <w:p w14:paraId="383BED39" w14:textId="6E0874B4" w:rsidR="009D09C7" w:rsidRPr="00077A86" w:rsidRDefault="009D09C7" w:rsidP="00903566">
      <w:pPr>
        <w:rPr>
          <w:lang w:val="mn-MN"/>
        </w:rPr>
      </w:pPr>
    </w:p>
    <w:p w14:paraId="557204CA" w14:textId="122EACB3" w:rsidR="009D09C7" w:rsidRPr="00077A86" w:rsidRDefault="009D09C7" w:rsidP="00903566">
      <w:pPr>
        <w:rPr>
          <w:lang w:val="mn-MN"/>
        </w:rPr>
      </w:pPr>
    </w:p>
    <w:p w14:paraId="23A41769" w14:textId="6922DC73" w:rsidR="009D09C7" w:rsidRPr="00077A86" w:rsidRDefault="009D09C7" w:rsidP="00903566">
      <w:pPr>
        <w:rPr>
          <w:lang w:val="mn-MN"/>
        </w:rPr>
      </w:pPr>
    </w:p>
    <w:p w14:paraId="797028A7" w14:textId="5ED478B1" w:rsidR="009D09C7" w:rsidRPr="00077A86" w:rsidRDefault="009D09C7" w:rsidP="00903566">
      <w:pPr>
        <w:rPr>
          <w:lang w:val="mn-MN"/>
        </w:rPr>
      </w:pPr>
    </w:p>
    <w:p w14:paraId="1826F90B" w14:textId="2A2CCD33" w:rsidR="009D09C7" w:rsidRPr="00077A86" w:rsidRDefault="009D09C7" w:rsidP="00903566">
      <w:pPr>
        <w:rPr>
          <w:lang w:val="mn-MN"/>
        </w:rPr>
      </w:pPr>
    </w:p>
    <w:p w14:paraId="13C8EBD5" w14:textId="1E0BF6BD" w:rsidR="009D09C7" w:rsidRPr="00077A86" w:rsidRDefault="009D09C7" w:rsidP="00903566">
      <w:pPr>
        <w:rPr>
          <w:lang w:val="mn-MN"/>
        </w:rPr>
      </w:pPr>
    </w:p>
    <w:p w14:paraId="4C057884" w14:textId="30388CCD" w:rsidR="002364C5" w:rsidRDefault="002364C5" w:rsidP="00903566">
      <w:pPr>
        <w:rPr>
          <w:lang w:val="mn-MN"/>
        </w:rPr>
      </w:pPr>
    </w:p>
    <w:p w14:paraId="047E6EFD" w14:textId="4075FDAF" w:rsidR="002364C5" w:rsidRDefault="002364C5" w:rsidP="00903566">
      <w:pPr>
        <w:rPr>
          <w:lang w:val="mn-MN"/>
        </w:rPr>
      </w:pPr>
    </w:p>
    <w:p w14:paraId="0991EEC8" w14:textId="34DDCA8C" w:rsidR="002364C5" w:rsidRDefault="002364C5" w:rsidP="00903566">
      <w:pPr>
        <w:rPr>
          <w:lang w:val="mn-MN"/>
        </w:rPr>
      </w:pPr>
    </w:p>
    <w:p w14:paraId="3BB033B4" w14:textId="129A2A98" w:rsidR="002364C5" w:rsidRDefault="002364C5" w:rsidP="00903566">
      <w:pPr>
        <w:rPr>
          <w:lang w:val="mn-MN"/>
        </w:rPr>
      </w:pPr>
    </w:p>
    <w:p w14:paraId="653AADA8" w14:textId="0445D6D3" w:rsidR="00B90CFA" w:rsidRPr="00077A86" w:rsidRDefault="002364C5" w:rsidP="002364C5">
      <w:pPr>
        <w:rPr>
          <w:lang w:val="mn-MN"/>
        </w:rPr>
      </w:pPr>
      <w:r>
        <w:rPr>
          <w:lang w:val="mn-MN"/>
        </w:rPr>
        <w:br w:type="page"/>
      </w:r>
    </w:p>
    <w:p w14:paraId="2B28719F" w14:textId="10DCD9A6" w:rsidR="00924178" w:rsidRPr="00077A86" w:rsidRDefault="00924178" w:rsidP="0059077D">
      <w:pPr>
        <w:pStyle w:val="Style1"/>
        <w:tabs>
          <w:tab w:val="left" w:pos="7655"/>
        </w:tabs>
        <w:jc w:val="center"/>
        <w:rPr>
          <w:rFonts w:ascii="Arial" w:hAnsi="Arial" w:cs="Arial"/>
          <w:sz w:val="24"/>
          <w:szCs w:val="24"/>
          <w:lang w:val="mn-MN"/>
        </w:rPr>
        <w:sectPr w:rsidR="00924178" w:rsidRPr="00077A86" w:rsidSect="009D09C7">
          <w:headerReference w:type="default" r:id="rId11"/>
          <w:footerReference w:type="even" r:id="rId12"/>
          <w:footerReference w:type="default" r:id="rId13"/>
          <w:footerReference w:type="first" r:id="rId14"/>
          <w:type w:val="continuous"/>
          <w:pgSz w:w="11907" w:h="16840" w:code="9"/>
          <w:pgMar w:top="1134" w:right="851" w:bottom="1134" w:left="1701" w:header="720" w:footer="720" w:gutter="0"/>
          <w:pgNumType w:fmt="lowerRoman" w:start="1"/>
          <w:cols w:space="720"/>
          <w:docGrid w:linePitch="360"/>
        </w:sectPr>
      </w:pPr>
    </w:p>
    <w:p w14:paraId="6D654B9E" w14:textId="6ABAB3BD" w:rsidR="00E264B6" w:rsidRPr="00077A86" w:rsidRDefault="00E264B6" w:rsidP="00003AB8">
      <w:pPr>
        <w:spacing w:after="0" w:line="240" w:lineRule="auto"/>
        <w:jc w:val="center"/>
        <w:rPr>
          <w:b/>
          <w:sz w:val="23"/>
          <w:szCs w:val="23"/>
          <w:lang w:val="mn-MN"/>
        </w:rPr>
      </w:pPr>
      <w:r w:rsidRPr="00077A86">
        <w:rPr>
          <w:b/>
          <w:sz w:val="23"/>
          <w:szCs w:val="23"/>
          <w:lang w:val="mn-MN"/>
        </w:rPr>
        <w:lastRenderedPageBreak/>
        <w:t>САНАМЖ</w:t>
      </w:r>
    </w:p>
    <w:p w14:paraId="178E57FE" w14:textId="77777777" w:rsidR="00B54947" w:rsidRPr="00077A86" w:rsidRDefault="00B54947" w:rsidP="0059077D">
      <w:pPr>
        <w:spacing w:after="0" w:line="240" w:lineRule="auto"/>
        <w:jc w:val="center"/>
        <w:rPr>
          <w:b/>
          <w:sz w:val="23"/>
          <w:szCs w:val="23"/>
          <w:lang w:val="mn-MN"/>
        </w:rPr>
      </w:pPr>
    </w:p>
    <w:p w14:paraId="255BB2D3" w14:textId="479BF69E" w:rsidR="00C54E7B" w:rsidRPr="00077A86" w:rsidRDefault="00C54E7B" w:rsidP="00BA5789">
      <w:pPr>
        <w:pStyle w:val="List"/>
        <w:spacing w:before="0" w:after="0"/>
        <w:ind w:left="0" w:right="-1"/>
        <w:rPr>
          <w:rFonts w:ascii="Arial" w:hAnsi="Arial" w:cs="Arial"/>
          <w:sz w:val="22"/>
          <w:szCs w:val="22"/>
          <w:lang w:val="mn-MN"/>
        </w:rPr>
      </w:pPr>
      <w:r w:rsidRPr="00077A86">
        <w:rPr>
          <w:rFonts w:ascii="Arial" w:hAnsi="Arial" w:cs="Arial"/>
          <w:sz w:val="22"/>
          <w:szCs w:val="22"/>
          <w:lang w:val="mn-MN"/>
        </w:rPr>
        <w:t>Төрийн болон орон нутгийн өмчийн хөрөнгөөр бараа, ажил, үйлчилгээ худалдан авах тухай хуулийн</w:t>
      </w:r>
      <w:r w:rsidR="00E75447" w:rsidRPr="00077A86">
        <w:rPr>
          <w:rFonts w:ascii="Arial" w:hAnsi="Arial" w:cs="Arial"/>
          <w:sz w:val="22"/>
          <w:szCs w:val="22"/>
          <w:lang w:val="mn-MN"/>
        </w:rPr>
        <w:t xml:space="preserve"> </w:t>
      </w:r>
      <w:r w:rsidRPr="00077A86">
        <w:rPr>
          <w:rFonts w:ascii="Arial" w:hAnsi="Arial" w:cs="Arial"/>
          <w:sz w:val="22"/>
          <w:szCs w:val="22"/>
          <w:lang w:val="mn-MN"/>
        </w:rPr>
        <w:t>дагуу харьцуулалтын аргаар худалдан авч болох төсөвт өрт</w:t>
      </w:r>
      <w:r w:rsidR="005D00F9" w:rsidRPr="00077A86">
        <w:rPr>
          <w:rFonts w:ascii="Arial" w:hAnsi="Arial" w:cs="Arial"/>
          <w:sz w:val="22"/>
          <w:szCs w:val="22"/>
          <w:lang w:val="mn-MN"/>
        </w:rPr>
        <w:t xml:space="preserve">өгт багтсан </w:t>
      </w:r>
      <w:r w:rsidR="00E760CA" w:rsidRPr="00077A86">
        <w:rPr>
          <w:rFonts w:ascii="Arial" w:hAnsi="Arial" w:cs="Arial"/>
          <w:sz w:val="22"/>
          <w:szCs w:val="22"/>
          <w:lang w:val="mn-MN"/>
        </w:rPr>
        <w:t>зөвлөхөөс бусад үйлчилгээ худа</w:t>
      </w:r>
      <w:r w:rsidR="4A8EEDF5" w:rsidRPr="00077A86">
        <w:rPr>
          <w:rFonts w:ascii="Arial" w:hAnsi="Arial" w:cs="Arial"/>
          <w:sz w:val="22"/>
          <w:szCs w:val="22"/>
          <w:lang w:val="mn-MN"/>
        </w:rPr>
        <w:t>л</w:t>
      </w:r>
      <w:r w:rsidR="00E760CA" w:rsidRPr="00077A86">
        <w:rPr>
          <w:rFonts w:ascii="Arial" w:hAnsi="Arial" w:cs="Arial"/>
          <w:sz w:val="22"/>
          <w:szCs w:val="22"/>
          <w:lang w:val="mn-MN"/>
        </w:rPr>
        <w:t>д</w:t>
      </w:r>
      <w:r w:rsidR="3B8D0A8E" w:rsidRPr="00077A86">
        <w:rPr>
          <w:rFonts w:ascii="Arial" w:hAnsi="Arial" w:cs="Arial"/>
          <w:sz w:val="22"/>
          <w:szCs w:val="22"/>
          <w:lang w:val="mn-MN"/>
        </w:rPr>
        <w:t>ан</w:t>
      </w:r>
      <w:r w:rsidR="00E760CA" w:rsidRPr="00077A86">
        <w:rPr>
          <w:rFonts w:ascii="Arial" w:hAnsi="Arial" w:cs="Arial"/>
          <w:sz w:val="22"/>
          <w:szCs w:val="22"/>
          <w:lang w:val="mn-MN"/>
        </w:rPr>
        <w:t xml:space="preserve"> авах </w:t>
      </w:r>
      <w:r w:rsidR="00CC571A" w:rsidRPr="00077A86">
        <w:rPr>
          <w:rFonts w:ascii="Arial" w:hAnsi="Arial" w:cs="Arial"/>
          <w:sz w:val="22"/>
          <w:szCs w:val="22"/>
          <w:lang w:val="mn-MN"/>
        </w:rPr>
        <w:t>тендер шалгаруулалт зохион байгуулахад</w:t>
      </w:r>
      <w:r w:rsidRPr="00077A86">
        <w:rPr>
          <w:rFonts w:ascii="Arial" w:hAnsi="Arial" w:cs="Arial"/>
          <w:sz w:val="22"/>
          <w:szCs w:val="22"/>
          <w:lang w:val="mn-MN"/>
        </w:rPr>
        <w:t xml:space="preserve"> энэ жишиг баримт бичгийг </w:t>
      </w:r>
      <w:r w:rsidR="00B95AB7" w:rsidRPr="00077A86">
        <w:rPr>
          <w:rFonts w:ascii="Arial" w:hAnsi="Arial" w:cs="Arial"/>
          <w:sz w:val="22"/>
          <w:szCs w:val="22"/>
          <w:lang w:val="mn-MN"/>
        </w:rPr>
        <w:t>баримтална</w:t>
      </w:r>
      <w:r w:rsidRPr="00077A86">
        <w:rPr>
          <w:rFonts w:ascii="Arial" w:hAnsi="Arial" w:cs="Arial"/>
          <w:sz w:val="22"/>
          <w:szCs w:val="22"/>
          <w:lang w:val="mn-MN"/>
        </w:rPr>
        <w:t>.</w:t>
      </w:r>
    </w:p>
    <w:p w14:paraId="2E024470" w14:textId="28083C4E" w:rsidR="00D618F1" w:rsidRPr="00077A86" w:rsidRDefault="00D618F1" w:rsidP="00BA5789">
      <w:pPr>
        <w:pStyle w:val="List"/>
        <w:spacing w:before="0" w:after="0"/>
        <w:ind w:left="0" w:right="-1"/>
        <w:rPr>
          <w:rFonts w:ascii="Arial" w:hAnsi="Arial" w:cs="Arial"/>
          <w:sz w:val="22"/>
          <w:szCs w:val="22"/>
          <w:lang w:val="mn-MN"/>
        </w:rPr>
      </w:pPr>
    </w:p>
    <w:p w14:paraId="3E65A0EF" w14:textId="6DDAAC5B" w:rsidR="000A4BC0" w:rsidRPr="00077A86" w:rsidRDefault="00445212" w:rsidP="00BA5789">
      <w:pPr>
        <w:pStyle w:val="List"/>
        <w:spacing w:before="0" w:after="0"/>
        <w:ind w:left="0" w:right="-1"/>
        <w:rPr>
          <w:rFonts w:ascii="Arial" w:hAnsi="Arial" w:cs="Arial"/>
          <w:sz w:val="22"/>
          <w:szCs w:val="22"/>
          <w:lang w:val="mn-MN"/>
        </w:rPr>
      </w:pPr>
      <w:r w:rsidRPr="00077A86">
        <w:rPr>
          <w:rFonts w:ascii="Arial" w:hAnsi="Arial" w:cs="Arial"/>
          <w:sz w:val="22"/>
          <w:szCs w:val="22"/>
          <w:lang w:val="mn-MN"/>
        </w:rPr>
        <w:t>Төрийн болон орон нутгийн өмчийн хөрөнгөөр бараа, ажил, үйлчилгээ худалдан авах тухай х</w:t>
      </w:r>
      <w:r w:rsidR="003D3297" w:rsidRPr="00077A86">
        <w:rPr>
          <w:rFonts w:ascii="Arial" w:hAnsi="Arial" w:cs="Arial"/>
          <w:sz w:val="22"/>
          <w:szCs w:val="22"/>
          <w:lang w:val="mn-MN"/>
        </w:rPr>
        <w:t>уулийн 30.</w:t>
      </w:r>
      <w:r w:rsidR="00232DFF" w:rsidRPr="00077A86">
        <w:rPr>
          <w:rFonts w:ascii="Arial" w:hAnsi="Arial" w:cs="Arial"/>
          <w:sz w:val="22"/>
          <w:szCs w:val="22"/>
          <w:lang w:val="mn-MN"/>
        </w:rPr>
        <w:t>1</w:t>
      </w:r>
      <w:r w:rsidR="00847C38" w:rsidRPr="00077A86">
        <w:rPr>
          <w:rFonts w:ascii="Arial" w:hAnsi="Arial" w:cs="Arial"/>
          <w:sz w:val="22"/>
          <w:szCs w:val="22"/>
          <w:lang w:val="mn-MN"/>
        </w:rPr>
        <w:t>-</w:t>
      </w:r>
      <w:r w:rsidR="00232DFF" w:rsidRPr="00077A86">
        <w:rPr>
          <w:rFonts w:ascii="Arial" w:hAnsi="Arial" w:cs="Arial"/>
          <w:sz w:val="22"/>
          <w:szCs w:val="22"/>
          <w:lang w:val="mn-MN"/>
        </w:rPr>
        <w:t xml:space="preserve">д </w:t>
      </w:r>
      <w:r w:rsidR="00507D77" w:rsidRPr="00077A86">
        <w:rPr>
          <w:rFonts w:ascii="Arial" w:hAnsi="Arial" w:cs="Arial"/>
          <w:sz w:val="22"/>
          <w:szCs w:val="22"/>
          <w:lang w:val="mn-MN"/>
        </w:rPr>
        <w:t>заасн</w:t>
      </w:r>
      <w:r w:rsidR="00165071" w:rsidRPr="00077A86">
        <w:rPr>
          <w:rFonts w:ascii="Arial" w:hAnsi="Arial" w:cs="Arial"/>
          <w:sz w:val="22"/>
          <w:szCs w:val="22"/>
          <w:lang w:val="mn-MN"/>
        </w:rPr>
        <w:t>ы дагуу</w:t>
      </w:r>
      <w:r w:rsidR="008273EA" w:rsidRPr="00077A86">
        <w:rPr>
          <w:rFonts w:ascii="Arial" w:hAnsi="Arial" w:cs="Arial"/>
          <w:sz w:val="22"/>
          <w:szCs w:val="22"/>
          <w:lang w:val="mn-MN"/>
        </w:rPr>
        <w:t xml:space="preserve"> бүх тендерээс татгалзсан </w:t>
      </w:r>
      <w:r w:rsidR="00B91C6C" w:rsidRPr="00077A86">
        <w:rPr>
          <w:rStyle w:val="normaltextrun"/>
          <w:rFonts w:ascii="Arial" w:eastAsiaTheme="majorEastAsia" w:hAnsi="Arial" w:cs="Arial"/>
          <w:color w:val="000000"/>
          <w:sz w:val="22"/>
          <w:szCs w:val="22"/>
          <w:bdr w:val="none" w:sz="0" w:space="0" w:color="auto" w:frame="1"/>
          <w:lang w:val="mn-MN"/>
        </w:rPr>
        <w:t xml:space="preserve">тохиолдолд </w:t>
      </w:r>
      <w:r w:rsidR="00CA5915" w:rsidRPr="00077A86">
        <w:rPr>
          <w:rFonts w:ascii="Arial" w:hAnsi="Arial" w:cs="Arial"/>
          <w:sz w:val="22"/>
          <w:szCs w:val="22"/>
          <w:lang w:val="mn-MN"/>
        </w:rPr>
        <w:t xml:space="preserve">тендерийн баримт бичигт </w:t>
      </w:r>
      <w:r w:rsidR="004E2BEB" w:rsidRPr="00077A86">
        <w:rPr>
          <w:rFonts w:ascii="Arial" w:hAnsi="Arial" w:cs="Arial"/>
          <w:sz w:val="22"/>
          <w:szCs w:val="22"/>
          <w:lang w:val="mn-MN"/>
        </w:rPr>
        <w:t>шаардлагатай өөрчлөлтийг оруулж</w:t>
      </w:r>
      <w:r w:rsidR="005E1231" w:rsidRPr="00077A86">
        <w:rPr>
          <w:rFonts w:ascii="Arial" w:hAnsi="Arial" w:cs="Arial"/>
          <w:sz w:val="22"/>
          <w:szCs w:val="22"/>
          <w:lang w:val="mn-MN"/>
        </w:rPr>
        <w:t>,</w:t>
      </w:r>
      <w:r w:rsidR="004E2BEB" w:rsidRPr="00077A86">
        <w:rPr>
          <w:rFonts w:ascii="Arial" w:hAnsi="Arial" w:cs="Arial"/>
          <w:sz w:val="22"/>
          <w:szCs w:val="22"/>
          <w:lang w:val="mn-MN"/>
        </w:rPr>
        <w:t xml:space="preserve"> тендер шалгаруулалт</w:t>
      </w:r>
      <w:r w:rsidR="00463ABD" w:rsidRPr="00077A86">
        <w:rPr>
          <w:rFonts w:ascii="Arial" w:hAnsi="Arial" w:cs="Arial"/>
          <w:sz w:val="22"/>
          <w:szCs w:val="22"/>
          <w:lang w:val="mn-MN"/>
        </w:rPr>
        <w:t>ыг дахин</w:t>
      </w:r>
      <w:r w:rsidR="004E2BEB" w:rsidRPr="00077A86">
        <w:rPr>
          <w:rFonts w:ascii="Arial" w:hAnsi="Arial" w:cs="Arial"/>
          <w:sz w:val="22"/>
          <w:szCs w:val="22"/>
          <w:lang w:val="mn-MN"/>
        </w:rPr>
        <w:t xml:space="preserve"> зохион</w:t>
      </w:r>
      <w:r w:rsidR="002E445A" w:rsidRPr="00077A86">
        <w:rPr>
          <w:rFonts w:ascii="Arial" w:hAnsi="Arial" w:cs="Arial"/>
          <w:sz w:val="22"/>
          <w:szCs w:val="22"/>
          <w:lang w:val="mn-MN"/>
        </w:rPr>
        <w:t xml:space="preserve"> байгуул</w:t>
      </w:r>
      <w:r w:rsidR="006E709C" w:rsidRPr="00077A86">
        <w:rPr>
          <w:rFonts w:ascii="Arial" w:hAnsi="Arial" w:cs="Arial"/>
          <w:sz w:val="22"/>
          <w:szCs w:val="22"/>
          <w:lang w:val="mn-MN"/>
        </w:rPr>
        <w:t>на.</w:t>
      </w:r>
    </w:p>
    <w:p w14:paraId="6A4BEDA9" w14:textId="77777777" w:rsidR="0053275D" w:rsidRPr="00077A86" w:rsidRDefault="0053275D" w:rsidP="0053275D">
      <w:pPr>
        <w:pStyle w:val="List"/>
        <w:spacing w:before="0" w:after="0"/>
        <w:ind w:left="0" w:right="-1"/>
        <w:rPr>
          <w:rFonts w:ascii="Arial" w:hAnsi="Arial" w:cs="Arial"/>
          <w:sz w:val="22"/>
          <w:szCs w:val="22"/>
          <w:lang w:val="mn-MN"/>
        </w:rPr>
      </w:pPr>
    </w:p>
    <w:p w14:paraId="52274B02" w14:textId="38E2A7CB" w:rsidR="0053275D" w:rsidRPr="00077A86" w:rsidRDefault="0053275D" w:rsidP="0053275D">
      <w:pPr>
        <w:pStyle w:val="List"/>
        <w:spacing w:before="0" w:after="0"/>
        <w:ind w:left="0" w:right="-1"/>
        <w:rPr>
          <w:rFonts w:ascii="Arial" w:hAnsi="Arial" w:cs="Arial"/>
          <w:sz w:val="22"/>
          <w:szCs w:val="22"/>
          <w:lang w:val="mn-MN"/>
        </w:rPr>
      </w:pPr>
      <w:r w:rsidRPr="00077A86">
        <w:rPr>
          <w:rFonts w:ascii="Arial" w:hAnsi="Arial" w:cs="Arial"/>
          <w:sz w:val="22"/>
          <w:szCs w:val="22"/>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077A86" w:rsidRDefault="00003AB8" w:rsidP="0059077D">
      <w:pPr>
        <w:pStyle w:val="List"/>
        <w:spacing w:before="0" w:after="0"/>
        <w:ind w:left="0" w:right="-1"/>
        <w:rPr>
          <w:rFonts w:ascii="Arial" w:hAnsi="Arial" w:cs="Arial"/>
          <w:sz w:val="22"/>
          <w:szCs w:val="22"/>
          <w:lang w:val="mn-MN"/>
        </w:rPr>
      </w:pPr>
    </w:p>
    <w:p w14:paraId="6212E3AF" w14:textId="0E4FF806" w:rsidR="00E264B6" w:rsidRPr="00077A86" w:rsidRDefault="001F7699" w:rsidP="00003AB8">
      <w:pPr>
        <w:spacing w:after="0" w:line="240" w:lineRule="auto"/>
        <w:jc w:val="both"/>
        <w:rPr>
          <w:rStyle w:val="Hyperlink"/>
          <w:b/>
          <w:color w:val="4472C4" w:themeColor="accent1"/>
          <w:sz w:val="22"/>
          <w:szCs w:val="22"/>
          <w:lang w:val="mn-MN"/>
        </w:rPr>
      </w:pPr>
      <w:r w:rsidRPr="00077A86">
        <w:rPr>
          <w:rStyle w:val="Hyperlink"/>
          <w:b/>
          <w:color w:val="4472C4" w:themeColor="accent1"/>
          <w:sz w:val="22"/>
          <w:szCs w:val="22"/>
          <w:lang w:val="mn-MN"/>
        </w:rPr>
        <w:t xml:space="preserve">I </w:t>
      </w:r>
      <w:r w:rsidR="00E264B6" w:rsidRPr="00077A86">
        <w:rPr>
          <w:rStyle w:val="Hyperlink"/>
          <w:b/>
          <w:color w:val="4472C4" w:themeColor="accent1"/>
          <w:sz w:val="22"/>
          <w:szCs w:val="22"/>
          <w:lang w:val="mn-MN"/>
        </w:rPr>
        <w:t>БҮЛЭГ. ТЕНДЕР ШАЛГАРУУЛАЛТЫН ЗААВАРЧИЛГАА</w:t>
      </w:r>
    </w:p>
    <w:p w14:paraId="3742ACED" w14:textId="53BB1BE3" w:rsidR="00185905" w:rsidRPr="00077A86" w:rsidRDefault="00185905" w:rsidP="0059077D">
      <w:pPr>
        <w:spacing w:after="0" w:line="240" w:lineRule="auto"/>
        <w:ind w:right="-1"/>
        <w:jc w:val="both"/>
        <w:rPr>
          <w:sz w:val="22"/>
          <w:szCs w:val="22"/>
          <w:lang w:val="mn-MN"/>
        </w:rPr>
      </w:pPr>
      <w:r w:rsidRPr="00077A86">
        <w:rPr>
          <w:sz w:val="22"/>
          <w:szCs w:val="22"/>
          <w:lang w:val="mn-MN"/>
        </w:rPr>
        <w:t>Нэгдүгээр бүлэг</w:t>
      </w:r>
      <w:r w:rsidR="0011248E" w:rsidRPr="00077A86">
        <w:rPr>
          <w:sz w:val="22"/>
          <w:szCs w:val="22"/>
          <w:lang w:val="mn-MN"/>
        </w:rPr>
        <w:t>т заасан</w:t>
      </w:r>
      <w:r w:rsidR="00551B64" w:rsidRPr="00077A86">
        <w:rPr>
          <w:sz w:val="22"/>
          <w:szCs w:val="22"/>
          <w:lang w:val="mn-MN"/>
        </w:rPr>
        <w:t xml:space="preserve"> тендер шалгаруулалтын зааварчилгаанд </w:t>
      </w:r>
      <w:r w:rsidR="00C37FD5" w:rsidRPr="00077A86">
        <w:rPr>
          <w:sz w:val="22"/>
          <w:szCs w:val="22"/>
          <w:lang w:val="mn-MN"/>
        </w:rPr>
        <w:t>өөрчлөлт оруулахгүйгээр хэрэглэнэ</w:t>
      </w:r>
      <w:r w:rsidR="00B928BF" w:rsidRPr="00077A86">
        <w:rPr>
          <w:sz w:val="22"/>
          <w:szCs w:val="22"/>
          <w:lang w:val="mn-MN"/>
        </w:rPr>
        <w:t>.</w:t>
      </w:r>
    </w:p>
    <w:p w14:paraId="77AD12FF" w14:textId="77777777" w:rsidR="00B928BF" w:rsidRPr="00077A86" w:rsidRDefault="00B928BF" w:rsidP="0059077D">
      <w:pPr>
        <w:spacing w:after="0" w:line="240" w:lineRule="auto"/>
        <w:ind w:right="991"/>
        <w:jc w:val="both"/>
        <w:rPr>
          <w:sz w:val="22"/>
          <w:szCs w:val="22"/>
          <w:lang w:val="mn-MN"/>
        </w:rPr>
      </w:pPr>
    </w:p>
    <w:p w14:paraId="09B59103" w14:textId="456E8C05" w:rsidR="00E264B6" w:rsidRPr="00077A86" w:rsidRDefault="00226AF1" w:rsidP="00003AB8">
      <w:pPr>
        <w:spacing w:after="0" w:line="240" w:lineRule="auto"/>
        <w:jc w:val="both"/>
        <w:rPr>
          <w:rStyle w:val="Hyperlink"/>
          <w:b/>
          <w:color w:val="4472C4" w:themeColor="accent1"/>
          <w:sz w:val="22"/>
          <w:szCs w:val="22"/>
          <w:lang w:val="mn-MN"/>
        </w:rPr>
      </w:pPr>
      <w:r w:rsidRPr="00077A86">
        <w:rPr>
          <w:rStyle w:val="Hyperlink"/>
          <w:b/>
          <w:color w:val="4472C4" w:themeColor="accent1"/>
          <w:sz w:val="22"/>
          <w:szCs w:val="22"/>
          <w:lang w:val="mn-MN"/>
        </w:rPr>
        <w:t xml:space="preserve">II </w:t>
      </w:r>
      <w:r w:rsidR="00E264B6" w:rsidRPr="00077A86">
        <w:rPr>
          <w:rStyle w:val="Hyperlink"/>
          <w:b/>
          <w:color w:val="4472C4" w:themeColor="accent1"/>
          <w:sz w:val="22"/>
          <w:szCs w:val="22"/>
          <w:lang w:val="mn-MN"/>
        </w:rPr>
        <w:t>БҮЛЭГ. ТЕНДЕРИЙН ӨГӨГДЛИЙН ХҮСНЭГТ</w:t>
      </w:r>
    </w:p>
    <w:p w14:paraId="7C9D66E5" w14:textId="4143F12B" w:rsidR="003D0640" w:rsidRPr="00077A86" w:rsidRDefault="00694E62" w:rsidP="00003AB8">
      <w:pPr>
        <w:spacing w:after="0" w:line="240" w:lineRule="auto"/>
        <w:ind w:right="-1"/>
        <w:jc w:val="both"/>
        <w:rPr>
          <w:sz w:val="22"/>
          <w:szCs w:val="22"/>
          <w:lang w:val="mn-MN"/>
        </w:rPr>
      </w:pPr>
      <w:r w:rsidRPr="00077A86">
        <w:rPr>
          <w:sz w:val="22"/>
          <w:szCs w:val="22"/>
          <w:lang w:val="mn-MN"/>
        </w:rPr>
        <w:t>З</w:t>
      </w:r>
      <w:r w:rsidR="00DE5A15" w:rsidRPr="00077A86">
        <w:rPr>
          <w:sz w:val="22"/>
          <w:szCs w:val="22"/>
          <w:lang w:val="mn-MN"/>
        </w:rPr>
        <w:t>ахиалагч</w:t>
      </w:r>
      <w:r w:rsidRPr="00077A86">
        <w:rPr>
          <w:sz w:val="22"/>
          <w:szCs w:val="22"/>
          <w:lang w:val="mn-MN"/>
        </w:rPr>
        <w:t xml:space="preserve"> нь</w:t>
      </w:r>
      <w:r w:rsidR="007D4B79" w:rsidRPr="00077A86">
        <w:rPr>
          <w:sz w:val="22"/>
          <w:szCs w:val="22"/>
          <w:lang w:val="mn-MN"/>
        </w:rPr>
        <w:t xml:space="preserve"> тендер</w:t>
      </w:r>
      <w:r w:rsidR="001F052E" w:rsidRPr="00077A86">
        <w:rPr>
          <w:sz w:val="22"/>
          <w:szCs w:val="22"/>
          <w:lang w:val="mn-MN"/>
        </w:rPr>
        <w:t>т</w:t>
      </w:r>
      <w:r w:rsidR="00213BA3" w:rsidRPr="00077A86">
        <w:rPr>
          <w:sz w:val="22"/>
          <w:szCs w:val="22"/>
          <w:lang w:val="mn-MN"/>
        </w:rPr>
        <w:t xml:space="preserve"> оролцогч болон тендерт</w:t>
      </w:r>
      <w:r w:rsidR="00DE5A15" w:rsidRPr="00077A86">
        <w:rPr>
          <w:sz w:val="22"/>
          <w:szCs w:val="22"/>
          <w:lang w:val="mn-MN"/>
        </w:rPr>
        <w:t xml:space="preserve"> тавих шалгуур үзүүлэлт</w:t>
      </w:r>
      <w:r w:rsidR="00AC6D9C" w:rsidRPr="00077A86">
        <w:rPr>
          <w:sz w:val="22"/>
          <w:szCs w:val="22"/>
          <w:lang w:val="mn-MN"/>
        </w:rPr>
        <w:t>,</w:t>
      </w:r>
      <w:r w:rsidR="00DE5A15" w:rsidRPr="00077A86">
        <w:rPr>
          <w:sz w:val="22"/>
          <w:szCs w:val="22"/>
          <w:lang w:val="mn-MN"/>
        </w:rPr>
        <w:t xml:space="preserve"> мэдээллийг </w:t>
      </w:r>
      <w:r w:rsidRPr="00077A86">
        <w:rPr>
          <w:sz w:val="22"/>
          <w:szCs w:val="22"/>
          <w:lang w:val="mn-MN"/>
        </w:rPr>
        <w:t xml:space="preserve">хоёрдугаар бүлэг дэх тендерийн өгөгдлийн хүснэгтэд </w:t>
      </w:r>
      <w:r w:rsidR="00DE5A15" w:rsidRPr="00077A86">
        <w:rPr>
          <w:sz w:val="22"/>
          <w:szCs w:val="22"/>
          <w:lang w:val="mn-MN"/>
        </w:rPr>
        <w:t>тусга</w:t>
      </w:r>
      <w:r w:rsidR="00785277" w:rsidRPr="00077A86">
        <w:rPr>
          <w:sz w:val="22"/>
          <w:szCs w:val="22"/>
          <w:lang w:val="mn-MN"/>
        </w:rPr>
        <w:t xml:space="preserve">на. </w:t>
      </w:r>
      <w:r w:rsidR="000B4919" w:rsidRPr="00077A86">
        <w:rPr>
          <w:sz w:val="22"/>
          <w:szCs w:val="22"/>
          <w:lang w:val="mn-MN"/>
        </w:rPr>
        <w:t>Тендер шалгаруулалтын зааварчилгааны</w:t>
      </w:r>
      <w:r w:rsidR="00A7085E" w:rsidRPr="00077A86">
        <w:rPr>
          <w:sz w:val="22"/>
          <w:szCs w:val="22"/>
          <w:lang w:val="mn-MN"/>
        </w:rPr>
        <w:t xml:space="preserve"> холбогдох </w:t>
      </w:r>
      <w:r w:rsidR="00DE5A15" w:rsidRPr="00077A86">
        <w:rPr>
          <w:sz w:val="22"/>
          <w:szCs w:val="22"/>
          <w:lang w:val="mn-MN"/>
        </w:rPr>
        <w:t>зүйл, заалттай уялдуулан хаалт</w:t>
      </w:r>
      <w:r w:rsidR="00985D11" w:rsidRPr="00077A86">
        <w:rPr>
          <w:sz w:val="22"/>
          <w:szCs w:val="22"/>
          <w:lang w:val="mn-MN"/>
        </w:rPr>
        <w:t xml:space="preserve"> дотор</w:t>
      </w:r>
      <w:r w:rsidR="00DE5A15" w:rsidRPr="00077A86">
        <w:rPr>
          <w:sz w:val="22"/>
          <w:szCs w:val="22"/>
          <w:lang w:val="mn-MN"/>
        </w:rPr>
        <w:t xml:space="preserve"> налуугаар бичсэн заав</w:t>
      </w:r>
      <w:r w:rsidR="00CF6776" w:rsidRPr="00077A86">
        <w:rPr>
          <w:sz w:val="22"/>
          <w:szCs w:val="22"/>
          <w:lang w:val="mn-MN"/>
        </w:rPr>
        <w:t>а</w:t>
      </w:r>
      <w:r w:rsidR="00DE5A15" w:rsidRPr="00077A86">
        <w:rPr>
          <w:sz w:val="22"/>
          <w:szCs w:val="22"/>
          <w:lang w:val="mn-MN"/>
        </w:rPr>
        <w:t>р</w:t>
      </w:r>
      <w:r w:rsidR="00CF6776" w:rsidRPr="00077A86">
        <w:rPr>
          <w:sz w:val="22"/>
          <w:szCs w:val="22"/>
          <w:lang w:val="mn-MN"/>
        </w:rPr>
        <w:t>т нийцүүлэн</w:t>
      </w:r>
      <w:r w:rsidR="00DE5A15" w:rsidRPr="00077A86">
        <w:rPr>
          <w:sz w:val="22"/>
          <w:szCs w:val="22"/>
          <w:lang w:val="mn-MN"/>
        </w:rPr>
        <w:t xml:space="preserve"> тохирох </w:t>
      </w:r>
      <w:r w:rsidR="004B4329" w:rsidRPr="00077A86">
        <w:rPr>
          <w:sz w:val="22"/>
          <w:szCs w:val="22"/>
          <w:lang w:val="mn-MN"/>
        </w:rPr>
        <w:t xml:space="preserve">мэдээллийг </w:t>
      </w:r>
      <w:r w:rsidR="00DE5A15" w:rsidRPr="00077A86">
        <w:rPr>
          <w:sz w:val="22"/>
          <w:szCs w:val="22"/>
          <w:lang w:val="mn-MN"/>
        </w:rPr>
        <w:t>тусга</w:t>
      </w:r>
      <w:r w:rsidR="00564B25" w:rsidRPr="00077A86">
        <w:rPr>
          <w:sz w:val="22"/>
          <w:szCs w:val="22"/>
          <w:lang w:val="mn-MN"/>
        </w:rPr>
        <w:t>ж тендерийн өгөгдлийн хүснэгтийг боловсруулна.</w:t>
      </w:r>
    </w:p>
    <w:p w14:paraId="71956B95" w14:textId="77777777" w:rsidR="00222C70" w:rsidRPr="00077A86" w:rsidRDefault="00222C70" w:rsidP="00003AB8">
      <w:pPr>
        <w:spacing w:after="0" w:line="240" w:lineRule="auto"/>
        <w:ind w:right="-1"/>
        <w:jc w:val="both"/>
        <w:rPr>
          <w:sz w:val="22"/>
          <w:szCs w:val="22"/>
          <w:lang w:val="mn-MN"/>
        </w:rPr>
      </w:pPr>
    </w:p>
    <w:p w14:paraId="605AA6BE" w14:textId="3F2BA57C" w:rsidR="00222C70" w:rsidRPr="00077A86" w:rsidRDefault="00226AF1" w:rsidP="09315843">
      <w:pPr>
        <w:spacing w:after="0" w:line="240" w:lineRule="auto"/>
        <w:jc w:val="both"/>
        <w:rPr>
          <w:rStyle w:val="Hyperlink"/>
          <w:b/>
          <w:bCs/>
          <w:color w:val="4472C4" w:themeColor="accent1"/>
          <w:sz w:val="22"/>
          <w:szCs w:val="22"/>
          <w:lang w:val="mn-MN"/>
        </w:rPr>
      </w:pPr>
      <w:r w:rsidRPr="00077A86">
        <w:rPr>
          <w:rStyle w:val="Hyperlink"/>
          <w:b/>
          <w:bCs/>
          <w:color w:val="4472C4" w:themeColor="accent1"/>
          <w:sz w:val="22"/>
          <w:szCs w:val="22"/>
          <w:lang w:val="mn-MN"/>
        </w:rPr>
        <w:t xml:space="preserve">III </w:t>
      </w:r>
      <w:r w:rsidR="00222C70" w:rsidRPr="00077A86">
        <w:rPr>
          <w:rStyle w:val="Hyperlink"/>
          <w:b/>
          <w:bCs/>
          <w:color w:val="4472C4" w:themeColor="accent1"/>
          <w:sz w:val="22"/>
          <w:szCs w:val="22"/>
          <w:lang w:val="mn-MN"/>
        </w:rPr>
        <w:t xml:space="preserve">БҮЛЭГ. </w:t>
      </w:r>
      <w:r w:rsidR="438B581A" w:rsidRPr="00077A86">
        <w:rPr>
          <w:rStyle w:val="Hyperlink"/>
          <w:b/>
          <w:bCs/>
          <w:color w:val="4472C4" w:themeColor="accent1"/>
          <w:sz w:val="22"/>
          <w:szCs w:val="22"/>
          <w:lang w:val="mn-MN"/>
        </w:rPr>
        <w:t xml:space="preserve">ҮЙЛЧИЛГЭЭНИЙ </w:t>
      </w:r>
      <w:r w:rsidR="00222C70" w:rsidRPr="00077A86">
        <w:rPr>
          <w:rStyle w:val="Hyperlink"/>
          <w:b/>
          <w:bCs/>
          <w:color w:val="4472C4" w:themeColor="accent1"/>
          <w:sz w:val="22"/>
          <w:szCs w:val="22"/>
          <w:lang w:val="mn-MN"/>
        </w:rPr>
        <w:t>ТОДОРХОЙЛОЛТ</w:t>
      </w:r>
      <w:r w:rsidR="00F9345B" w:rsidRPr="00077A86">
        <w:rPr>
          <w:rStyle w:val="Hyperlink"/>
          <w:b/>
          <w:bCs/>
          <w:color w:val="4472C4" w:themeColor="accent1"/>
          <w:sz w:val="22"/>
          <w:szCs w:val="22"/>
          <w:lang w:val="mn-MN"/>
        </w:rPr>
        <w:t>,</w:t>
      </w:r>
      <w:r w:rsidR="00222C70" w:rsidRPr="00077A86">
        <w:rPr>
          <w:rStyle w:val="Hyperlink"/>
          <w:b/>
          <w:bCs/>
          <w:color w:val="4472C4" w:themeColor="accent1"/>
          <w:sz w:val="22"/>
          <w:szCs w:val="22"/>
          <w:lang w:val="mn-MN"/>
        </w:rPr>
        <w:t xml:space="preserve"> ТАВИГДАХ ШААРДЛАГА</w:t>
      </w:r>
    </w:p>
    <w:p w14:paraId="22584B99" w14:textId="4314EDFD" w:rsidR="002112E9" w:rsidRPr="00077A86" w:rsidRDefault="002112E9" w:rsidP="002112E9">
      <w:pPr>
        <w:pStyle w:val="List"/>
        <w:spacing w:before="0" w:after="0"/>
        <w:ind w:left="0" w:right="-1"/>
        <w:rPr>
          <w:rFonts w:ascii="Arial" w:hAnsi="Arial" w:cs="Arial"/>
          <w:sz w:val="22"/>
          <w:szCs w:val="22"/>
          <w:lang w:val="mn-MN"/>
        </w:rPr>
      </w:pPr>
      <w:r w:rsidRPr="00077A86">
        <w:rPr>
          <w:rFonts w:ascii="Arial" w:eastAsiaTheme="minorHAnsi" w:hAnsi="Arial" w:cs="Arial"/>
          <w:bCs/>
          <w:sz w:val="22"/>
          <w:szCs w:val="22"/>
          <w:lang w:val="mn-MN"/>
        </w:rPr>
        <w:t>Захи</w:t>
      </w:r>
      <w:r w:rsidRPr="00077A86">
        <w:rPr>
          <w:rFonts w:ascii="Arial" w:hAnsi="Arial" w:cs="Arial"/>
          <w:sz w:val="22"/>
          <w:szCs w:val="22"/>
          <w:lang w:val="mn-MN"/>
        </w:rPr>
        <w:t>алагч худалдан авах зөвлөхөөс бусад үйлчилгээний зорилго, хүрэх үр дүн, үйл ажиллагаа, үйл ажиллагааны хуваарь, гүйцэтгэлийн чанар</w:t>
      </w:r>
      <w:r w:rsidR="00B91C6C" w:rsidRPr="00077A86">
        <w:rPr>
          <w:rFonts w:ascii="Arial" w:hAnsi="Arial" w:cs="Arial"/>
          <w:sz w:val="22"/>
          <w:szCs w:val="22"/>
          <w:lang w:val="mn-MN"/>
        </w:rPr>
        <w:t xml:space="preserve"> болон</w:t>
      </w:r>
      <w:r w:rsidRPr="00077A86">
        <w:rPr>
          <w:rFonts w:ascii="Arial" w:hAnsi="Arial" w:cs="Arial"/>
          <w:sz w:val="22"/>
          <w:szCs w:val="22"/>
          <w:lang w:val="mn-MN"/>
        </w:rPr>
        <w:t xml:space="preserve"> шаардлагатай бусад мэдээллийг энэ бүлэгт тусгана. </w:t>
      </w:r>
    </w:p>
    <w:p w14:paraId="4CC7F02B" w14:textId="48C4BBEA" w:rsidR="007B0A76" w:rsidRPr="00077A86" w:rsidRDefault="007B0A76" w:rsidP="00500DE6">
      <w:pPr>
        <w:spacing w:after="0" w:line="240" w:lineRule="auto"/>
        <w:jc w:val="both"/>
        <w:rPr>
          <w:color w:val="000000" w:themeColor="text1"/>
          <w:sz w:val="22"/>
          <w:szCs w:val="22"/>
          <w:lang w:val="mn-MN"/>
        </w:rPr>
      </w:pPr>
    </w:p>
    <w:p w14:paraId="02B5FE99" w14:textId="44732D96" w:rsidR="00E93928" w:rsidRPr="00077A86" w:rsidRDefault="00E93928" w:rsidP="00E93928">
      <w:pPr>
        <w:spacing w:after="0" w:line="240" w:lineRule="auto"/>
        <w:ind w:right="-15"/>
        <w:jc w:val="both"/>
        <w:textAlignment w:val="baseline"/>
        <w:rPr>
          <w:rFonts w:eastAsia="Times New Roman"/>
          <w:color w:val="4472C4" w:themeColor="accent1"/>
          <w:sz w:val="22"/>
          <w:szCs w:val="22"/>
          <w:lang w:val="mn-MN" w:eastAsia="ko-KR"/>
        </w:rPr>
      </w:pPr>
      <w:r w:rsidRPr="00077A86">
        <w:rPr>
          <w:rFonts w:eastAsia="Times New Roman"/>
          <w:b/>
          <w:bCs/>
          <w:color w:val="4472C4" w:themeColor="accent1"/>
          <w:sz w:val="22"/>
          <w:szCs w:val="22"/>
          <w:u w:val="single"/>
          <w:lang w:val="mn-MN" w:eastAsia="ko-KR"/>
        </w:rPr>
        <w:t>IV БҮЛЭГ. ТЕНДЕРИЙН ҮНЭЛГЭЭНД ХАРГАЛЗАХ ШАЛГУУР ҮЗҮҮЛЭЛТ</w:t>
      </w:r>
      <w:r w:rsidRPr="00077A86">
        <w:rPr>
          <w:rFonts w:eastAsia="Times New Roman"/>
          <w:color w:val="4472C4" w:themeColor="accent1"/>
          <w:sz w:val="22"/>
          <w:szCs w:val="22"/>
          <w:lang w:val="mn-MN" w:eastAsia="ko-KR"/>
        </w:rPr>
        <w:t> </w:t>
      </w:r>
    </w:p>
    <w:p w14:paraId="1AF4EC61" w14:textId="12FFE9E0" w:rsidR="00E93928" w:rsidRPr="00077A86" w:rsidRDefault="00E93928" w:rsidP="00E93928">
      <w:pPr>
        <w:spacing w:after="0" w:line="240" w:lineRule="auto"/>
        <w:jc w:val="both"/>
        <w:textAlignment w:val="baseline"/>
        <w:rPr>
          <w:rFonts w:eastAsia="Times New Roman"/>
          <w:sz w:val="22"/>
          <w:szCs w:val="22"/>
          <w:lang w:val="mn-MN" w:eastAsia="ko-KR"/>
        </w:rPr>
      </w:pPr>
      <w:r w:rsidRPr="00077A86">
        <w:rPr>
          <w:rFonts w:eastAsia="Times New Roman"/>
          <w:sz w:val="22"/>
          <w:szCs w:val="22"/>
          <w:lang w:val="mn-MN" w:eastAsia="ko-KR"/>
        </w:rPr>
        <w:t>Энэ бүлэгт тендерийг үнэлэхэд харгалзах бусад шалгуур үзүүлэлтийг тусгана.</w:t>
      </w:r>
    </w:p>
    <w:p w14:paraId="0C476771" w14:textId="77777777" w:rsidR="00AB4962" w:rsidRPr="00077A86" w:rsidRDefault="00AB4962" w:rsidP="00BE7F0E">
      <w:pPr>
        <w:spacing w:after="0" w:line="240" w:lineRule="auto"/>
        <w:jc w:val="both"/>
        <w:rPr>
          <w:sz w:val="22"/>
          <w:szCs w:val="22"/>
          <w:lang w:val="mn-MN"/>
        </w:rPr>
      </w:pPr>
    </w:p>
    <w:p w14:paraId="3BD8E27B" w14:textId="0FD79E80" w:rsidR="00E264B6" w:rsidRPr="00077A86" w:rsidRDefault="00B166B8" w:rsidP="0059077D">
      <w:pPr>
        <w:spacing w:after="0" w:line="240" w:lineRule="auto"/>
        <w:jc w:val="both"/>
        <w:rPr>
          <w:color w:val="4472C4" w:themeColor="accent1"/>
          <w:sz w:val="22"/>
          <w:szCs w:val="22"/>
          <w:u w:val="single"/>
          <w:lang w:val="mn-MN"/>
        </w:rPr>
      </w:pPr>
      <w:r w:rsidRPr="00077A86">
        <w:rPr>
          <w:rStyle w:val="Hyperlink"/>
          <w:b/>
          <w:color w:val="4472C4" w:themeColor="accent1"/>
          <w:sz w:val="22"/>
          <w:szCs w:val="22"/>
          <w:lang w:val="mn-MN"/>
        </w:rPr>
        <w:t xml:space="preserve">V </w:t>
      </w:r>
      <w:r w:rsidR="00E264B6" w:rsidRPr="00077A86">
        <w:rPr>
          <w:b/>
          <w:color w:val="4472C4" w:themeColor="accent1"/>
          <w:sz w:val="22"/>
          <w:szCs w:val="22"/>
          <w:u w:val="single"/>
          <w:lang w:val="mn-MN"/>
        </w:rPr>
        <w:t>БҮЛЭГ. ТЕНДЕРИЙН ЖИШИГ МАЯГТУУД</w:t>
      </w:r>
    </w:p>
    <w:p w14:paraId="1EB37419" w14:textId="74952B39" w:rsidR="004C4776" w:rsidRPr="00077A86" w:rsidRDefault="009E5FE7">
      <w:pPr>
        <w:pStyle w:val="BodyTextIndent"/>
        <w:ind w:left="0" w:firstLine="0"/>
        <w:rPr>
          <w:rStyle w:val="Hyperlink"/>
          <w:rFonts w:ascii="Arial" w:hAnsi="Arial" w:cs="Arial"/>
          <w:color w:val="auto"/>
          <w:sz w:val="22"/>
          <w:szCs w:val="22"/>
          <w:u w:val="none"/>
          <w:lang w:val="mn-MN"/>
        </w:rPr>
      </w:pPr>
      <w:r w:rsidRPr="00077A86">
        <w:rPr>
          <w:rStyle w:val="Hyperlink"/>
          <w:rFonts w:ascii="Arial" w:hAnsi="Arial" w:cs="Arial"/>
          <w:color w:val="auto"/>
          <w:sz w:val="22"/>
          <w:szCs w:val="22"/>
          <w:u w:val="none"/>
          <w:lang w:val="mn-MN"/>
        </w:rPr>
        <w:t xml:space="preserve">Тавдугаар </w:t>
      </w:r>
      <w:r w:rsidR="004A7D18" w:rsidRPr="00077A86">
        <w:rPr>
          <w:rStyle w:val="Hyperlink"/>
          <w:rFonts w:ascii="Arial" w:hAnsi="Arial" w:cs="Arial"/>
          <w:color w:val="auto"/>
          <w:sz w:val="22"/>
          <w:szCs w:val="22"/>
          <w:u w:val="none"/>
          <w:lang w:val="mn-MN"/>
        </w:rPr>
        <w:t>бүлэгт тендерт оролцогч тендер бэлтгэх</w:t>
      </w:r>
      <w:r w:rsidR="00F87023" w:rsidRPr="00077A86">
        <w:rPr>
          <w:rStyle w:val="Hyperlink"/>
          <w:rFonts w:ascii="Arial" w:hAnsi="Arial" w:cs="Arial"/>
          <w:color w:val="auto"/>
          <w:sz w:val="22"/>
          <w:szCs w:val="22"/>
          <w:u w:val="none"/>
          <w:lang w:val="mn-MN"/>
        </w:rPr>
        <w:t>э</w:t>
      </w:r>
      <w:r w:rsidR="004A7D18" w:rsidRPr="00077A86">
        <w:rPr>
          <w:rStyle w:val="Hyperlink"/>
          <w:rFonts w:ascii="Arial" w:hAnsi="Arial" w:cs="Arial"/>
          <w:color w:val="auto"/>
          <w:sz w:val="22"/>
          <w:szCs w:val="22"/>
          <w:u w:val="none"/>
          <w:lang w:val="mn-MN"/>
        </w:rPr>
        <w:t xml:space="preserve">д шаардлагатай жишиг маягтууд </w:t>
      </w:r>
      <w:r w:rsidR="0062023F" w:rsidRPr="00077A86">
        <w:rPr>
          <w:rStyle w:val="Hyperlink"/>
          <w:rFonts w:ascii="Arial" w:hAnsi="Arial" w:cs="Arial"/>
          <w:color w:val="auto"/>
          <w:sz w:val="22"/>
          <w:szCs w:val="22"/>
          <w:u w:val="none"/>
          <w:lang w:val="mn-MN"/>
        </w:rPr>
        <w:t>багтана</w:t>
      </w:r>
      <w:r w:rsidR="004A7D18" w:rsidRPr="00077A86">
        <w:rPr>
          <w:rStyle w:val="Hyperlink"/>
          <w:rFonts w:ascii="Arial" w:hAnsi="Arial" w:cs="Arial"/>
          <w:color w:val="auto"/>
          <w:sz w:val="22"/>
          <w:szCs w:val="22"/>
          <w:u w:val="none"/>
          <w:lang w:val="mn-MN"/>
        </w:rPr>
        <w:t>.</w:t>
      </w:r>
      <w:r w:rsidR="00D15D1B" w:rsidRPr="00077A86">
        <w:rPr>
          <w:rStyle w:val="Hyperlink"/>
          <w:rFonts w:ascii="Arial" w:hAnsi="Arial" w:cs="Arial"/>
          <w:color w:val="auto"/>
          <w:sz w:val="22"/>
          <w:szCs w:val="22"/>
          <w:u w:val="none"/>
          <w:lang w:val="mn-MN"/>
        </w:rPr>
        <w:t xml:space="preserve"> </w:t>
      </w:r>
      <w:r w:rsidR="004A7D18" w:rsidRPr="00077A86">
        <w:rPr>
          <w:rStyle w:val="Hyperlink"/>
          <w:rFonts w:ascii="Arial" w:hAnsi="Arial" w:cs="Arial"/>
          <w:color w:val="auto"/>
          <w:sz w:val="22"/>
          <w:szCs w:val="22"/>
          <w:u w:val="none"/>
          <w:lang w:val="mn-MN"/>
        </w:rPr>
        <w:t>Тендерт оролцогч</w:t>
      </w:r>
      <w:r w:rsidR="009C2FC9" w:rsidRPr="00077A86">
        <w:rPr>
          <w:rStyle w:val="Hyperlink"/>
          <w:rFonts w:ascii="Arial" w:hAnsi="Arial" w:cs="Arial"/>
          <w:color w:val="auto"/>
          <w:sz w:val="22"/>
          <w:szCs w:val="22"/>
          <w:u w:val="none"/>
          <w:lang w:val="mn-MN"/>
        </w:rPr>
        <w:t xml:space="preserve"> </w:t>
      </w:r>
      <w:r w:rsidR="0018292B" w:rsidRPr="00077A86">
        <w:rPr>
          <w:rStyle w:val="Hyperlink"/>
          <w:rFonts w:ascii="Arial" w:hAnsi="Arial" w:cs="Arial"/>
          <w:color w:val="auto"/>
          <w:sz w:val="22"/>
          <w:szCs w:val="22"/>
          <w:u w:val="none"/>
          <w:lang w:val="mn-MN"/>
        </w:rPr>
        <w:t xml:space="preserve">нь тендерийн </w:t>
      </w:r>
      <w:r w:rsidR="00E93928" w:rsidRPr="00077A86">
        <w:rPr>
          <w:rStyle w:val="Hyperlink"/>
          <w:rFonts w:ascii="Arial" w:hAnsi="Arial" w:cs="Arial"/>
          <w:color w:val="auto"/>
          <w:sz w:val="22"/>
          <w:szCs w:val="22"/>
          <w:u w:val="none"/>
          <w:lang w:val="mn-MN"/>
        </w:rPr>
        <w:t>баримт бичигт</w:t>
      </w:r>
      <w:r w:rsidR="0018292B" w:rsidRPr="00077A86">
        <w:rPr>
          <w:rStyle w:val="Hyperlink"/>
          <w:rFonts w:ascii="Arial" w:hAnsi="Arial" w:cs="Arial"/>
          <w:color w:val="auto"/>
          <w:sz w:val="22"/>
          <w:szCs w:val="22"/>
          <w:u w:val="none"/>
          <w:lang w:val="mn-MN"/>
        </w:rPr>
        <w:t xml:space="preserve"> заасан шаардлага, шалгуур үзүүлэлтэд үндэслэн </w:t>
      </w:r>
      <w:r w:rsidR="004C4776" w:rsidRPr="00077A86">
        <w:rPr>
          <w:rStyle w:val="Hyperlink"/>
          <w:rFonts w:ascii="Arial" w:hAnsi="Arial" w:cs="Arial"/>
          <w:color w:val="auto"/>
          <w:sz w:val="22"/>
          <w:szCs w:val="22"/>
          <w:u w:val="none"/>
          <w:lang w:val="mn-MN"/>
        </w:rPr>
        <w:t xml:space="preserve">жишиг маягтуудын </w:t>
      </w:r>
      <w:r w:rsidR="004A7D18" w:rsidRPr="00077A86">
        <w:rPr>
          <w:rStyle w:val="Hyperlink"/>
          <w:rFonts w:ascii="Arial" w:hAnsi="Arial" w:cs="Arial"/>
          <w:color w:val="auto"/>
          <w:sz w:val="22"/>
          <w:szCs w:val="22"/>
          <w:u w:val="none"/>
          <w:lang w:val="mn-MN"/>
        </w:rPr>
        <w:t>хаалт</w:t>
      </w:r>
      <w:r w:rsidR="00985D11" w:rsidRPr="00077A86">
        <w:rPr>
          <w:rStyle w:val="Hyperlink"/>
          <w:rFonts w:ascii="Arial" w:hAnsi="Arial" w:cs="Arial"/>
          <w:color w:val="auto"/>
          <w:sz w:val="22"/>
          <w:szCs w:val="22"/>
          <w:u w:val="none"/>
          <w:lang w:val="mn-MN"/>
        </w:rPr>
        <w:t xml:space="preserve"> дотор</w:t>
      </w:r>
      <w:r w:rsidR="004A7D18" w:rsidRPr="00077A86">
        <w:rPr>
          <w:rStyle w:val="Hyperlink"/>
          <w:rFonts w:ascii="Arial" w:hAnsi="Arial" w:cs="Arial"/>
          <w:color w:val="auto"/>
          <w:sz w:val="22"/>
          <w:szCs w:val="22"/>
          <w:u w:val="none"/>
          <w:lang w:val="mn-MN"/>
        </w:rPr>
        <w:t xml:space="preserve"> налуугаар бичсэн</w:t>
      </w:r>
      <w:r w:rsidR="004C4776" w:rsidRPr="00077A86">
        <w:rPr>
          <w:rStyle w:val="Hyperlink"/>
          <w:rFonts w:ascii="Arial" w:hAnsi="Arial" w:cs="Arial"/>
          <w:color w:val="auto"/>
          <w:sz w:val="22"/>
          <w:szCs w:val="22"/>
          <w:u w:val="none"/>
          <w:lang w:val="mn-MN"/>
        </w:rPr>
        <w:t xml:space="preserve"> </w:t>
      </w:r>
      <w:r w:rsidR="00094422" w:rsidRPr="00077A86">
        <w:rPr>
          <w:rStyle w:val="Hyperlink"/>
          <w:rFonts w:ascii="Arial" w:hAnsi="Arial" w:cs="Arial"/>
          <w:color w:val="auto"/>
          <w:sz w:val="22"/>
          <w:szCs w:val="22"/>
          <w:u w:val="none"/>
          <w:lang w:val="mn-MN"/>
        </w:rPr>
        <w:t>тохирох мэдээллийг бүрэн, үнэн зөв бөглө</w:t>
      </w:r>
      <w:r w:rsidR="00633430" w:rsidRPr="00077A86">
        <w:rPr>
          <w:rStyle w:val="Hyperlink"/>
          <w:rFonts w:ascii="Arial" w:hAnsi="Arial" w:cs="Arial"/>
          <w:color w:val="auto"/>
          <w:sz w:val="22"/>
          <w:szCs w:val="22"/>
          <w:u w:val="none"/>
          <w:lang w:val="mn-MN"/>
        </w:rPr>
        <w:t>ж ирүүлнэ.</w:t>
      </w:r>
    </w:p>
    <w:p w14:paraId="57D6F22B" w14:textId="77777777" w:rsidR="00CB1822" w:rsidRPr="00077A86" w:rsidRDefault="00CB1822" w:rsidP="00CB1822">
      <w:pPr>
        <w:pStyle w:val="BodyTextIndent"/>
        <w:ind w:left="0" w:firstLine="0"/>
        <w:rPr>
          <w:rStyle w:val="Hyperlink"/>
          <w:rFonts w:ascii="Arial" w:hAnsi="Arial" w:cs="Arial"/>
          <w:b/>
          <w:color w:val="4472C4" w:themeColor="accent1"/>
          <w:sz w:val="22"/>
          <w:szCs w:val="22"/>
          <w:lang w:val="mn-MN"/>
        </w:rPr>
      </w:pPr>
    </w:p>
    <w:p w14:paraId="6373A05B" w14:textId="2B67E464" w:rsidR="00CB1822" w:rsidRPr="00077A86" w:rsidRDefault="00CB1822" w:rsidP="00CB1822">
      <w:pPr>
        <w:pStyle w:val="BodyTextIndent"/>
        <w:ind w:left="0" w:firstLine="0"/>
        <w:rPr>
          <w:rStyle w:val="Hyperlink"/>
          <w:rFonts w:ascii="Arial" w:hAnsi="Arial" w:cs="Arial"/>
          <w:b/>
          <w:color w:val="4472C4" w:themeColor="accent1"/>
          <w:sz w:val="22"/>
          <w:szCs w:val="22"/>
          <w:lang w:val="mn-MN"/>
        </w:rPr>
      </w:pPr>
      <w:r w:rsidRPr="00077A86">
        <w:rPr>
          <w:rStyle w:val="Hyperlink"/>
          <w:rFonts w:ascii="Arial" w:hAnsi="Arial" w:cs="Arial"/>
          <w:b/>
          <w:color w:val="4472C4" w:themeColor="accent1"/>
          <w:sz w:val="22"/>
          <w:szCs w:val="22"/>
          <w:lang w:val="mn-MN"/>
        </w:rPr>
        <w:t xml:space="preserve">VI БҮЛЭГ. ГЭРЭЭНИЙ </w:t>
      </w:r>
      <w:r w:rsidR="009C3FE5" w:rsidRPr="00077A86">
        <w:rPr>
          <w:rStyle w:val="Hyperlink"/>
          <w:rFonts w:ascii="Arial" w:hAnsi="Arial" w:cs="Arial"/>
          <w:b/>
          <w:color w:val="4472C4" w:themeColor="accent1"/>
          <w:sz w:val="22"/>
          <w:szCs w:val="22"/>
          <w:lang w:val="mn-MN"/>
        </w:rPr>
        <w:t>НӨХЦӨЛ</w:t>
      </w:r>
    </w:p>
    <w:p w14:paraId="66B4AB13" w14:textId="18D52B31" w:rsidR="00E93928" w:rsidRPr="00E93F66" w:rsidRDefault="00E93F66">
      <w:pPr>
        <w:pStyle w:val="BodyTextIndent"/>
        <w:ind w:left="0" w:firstLine="0"/>
        <w:rPr>
          <w:rStyle w:val="Hyperlink"/>
          <w:rFonts w:ascii="Arial" w:hAnsi="Arial" w:cs="Arial"/>
          <w:color w:val="auto"/>
          <w:szCs w:val="24"/>
          <w:u w:val="none"/>
          <w:lang w:val="mn-MN"/>
        </w:rPr>
      </w:pPr>
      <w:r w:rsidRPr="00E93F66">
        <w:rPr>
          <w:rFonts w:ascii="Arial" w:hAnsi="Arial" w:cs="Arial"/>
          <w:szCs w:val="24"/>
          <w:lang w:val="mn-MN"/>
        </w:rPr>
        <w:t>Зургаадугаар бү</w:t>
      </w:r>
      <w:r w:rsidRPr="00E93F66">
        <w:rPr>
          <w:rFonts w:ascii="Arial" w:eastAsia="Malgun Gothic" w:hAnsi="Arial" w:cs="Arial"/>
          <w:szCs w:val="24"/>
          <w:lang w:val="mn-MN"/>
        </w:rPr>
        <w:t>лэгт</w:t>
      </w:r>
      <w:r w:rsidRPr="00E93F66">
        <w:rPr>
          <w:rFonts w:ascii="Arial" w:hAnsi="Arial" w:cs="Arial"/>
          <w:szCs w:val="24"/>
          <w:lang w:val="mn-MN"/>
        </w:rPr>
        <w:t xml:space="preserve"> </w:t>
      </w:r>
      <w:r w:rsidRPr="00E93F66">
        <w:rPr>
          <w:rFonts w:ascii="Arial" w:eastAsia="Malgun Gothic" w:hAnsi="Arial" w:cs="Arial"/>
          <w:szCs w:val="24"/>
          <w:lang w:val="mn-MN"/>
        </w:rPr>
        <w:t>заасан</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w:t>
      </w:r>
      <w:r w:rsidRPr="00E93F66">
        <w:rPr>
          <w:rFonts w:ascii="Arial" w:hAnsi="Arial" w:cs="Arial"/>
          <w:szCs w:val="24"/>
          <w:lang w:val="mn-MN"/>
        </w:rPr>
        <w:t xml:space="preserve"> </w:t>
      </w:r>
      <w:r w:rsidRPr="00E93F66">
        <w:rPr>
          <w:rFonts w:ascii="Arial" w:eastAsia="Malgun Gothic" w:hAnsi="Arial" w:cs="Arial"/>
          <w:szCs w:val="24"/>
          <w:lang w:val="mn-MN"/>
        </w:rPr>
        <w:t>нь</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ер</w:t>
      </w:r>
      <w:r w:rsidRPr="00E93F66">
        <w:rPr>
          <w:rFonts w:ascii="Arial" w:hAnsi="Arial" w:cs="Arial"/>
          <w:szCs w:val="24"/>
          <w:lang w:val="mn-MN"/>
        </w:rPr>
        <w:t>ө</w:t>
      </w:r>
      <w:r w:rsidRPr="00E93F66">
        <w:rPr>
          <w:rFonts w:ascii="Arial" w:eastAsia="Malgun Gothic" w:hAnsi="Arial" w:cs="Arial"/>
          <w:szCs w:val="24"/>
          <w:lang w:val="mn-MN"/>
        </w:rPr>
        <w:t>нхи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тусга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w:t>
      </w:r>
      <w:r w:rsidRPr="00E93F66">
        <w:rPr>
          <w:rFonts w:ascii="Arial" w:hAnsi="Arial" w:cs="Arial"/>
          <w:szCs w:val="24"/>
          <w:lang w:val="mn-MN"/>
        </w:rPr>
        <w:t xml:space="preserve">, </w:t>
      </w:r>
      <w:r w:rsidRPr="00E93F66">
        <w:rPr>
          <w:rFonts w:ascii="Arial" w:eastAsia="Malgun Gothic" w:hAnsi="Arial" w:cs="Arial"/>
          <w:szCs w:val="24"/>
          <w:lang w:val="mn-MN"/>
        </w:rPr>
        <w:t>гэрээ</w:t>
      </w:r>
      <w:r w:rsidRPr="00E93F66">
        <w:rPr>
          <w:rFonts w:ascii="Arial" w:hAnsi="Arial" w:cs="Arial"/>
          <w:szCs w:val="24"/>
          <w:lang w:val="mn-MN"/>
        </w:rPr>
        <w:t xml:space="preserve"> </w:t>
      </w:r>
      <w:r w:rsidRPr="00E93F66">
        <w:rPr>
          <w:rFonts w:ascii="Arial" w:eastAsia="Malgun Gothic" w:hAnsi="Arial" w:cs="Arial"/>
          <w:szCs w:val="24"/>
          <w:lang w:val="mn-MN"/>
        </w:rPr>
        <w:t>баталгаажуулах</w:t>
      </w:r>
      <w:r w:rsidRPr="00E93F66">
        <w:rPr>
          <w:rFonts w:ascii="Arial" w:hAnsi="Arial" w:cs="Arial"/>
          <w:szCs w:val="24"/>
          <w:lang w:val="mn-MN"/>
        </w:rPr>
        <w:t xml:space="preserve"> </w:t>
      </w:r>
      <w:r w:rsidRPr="00E93F66">
        <w:rPr>
          <w:rFonts w:ascii="Arial" w:eastAsia="Malgun Gothic" w:hAnsi="Arial" w:cs="Arial"/>
          <w:szCs w:val="24"/>
          <w:lang w:val="mn-MN"/>
        </w:rPr>
        <w:t>маягт</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хавсралт</w:t>
      </w:r>
      <w:r w:rsidRPr="00E93F66">
        <w:rPr>
          <w:rFonts w:ascii="Arial" w:hAnsi="Arial" w:cs="Arial"/>
          <w:szCs w:val="24"/>
          <w:lang w:val="mn-MN"/>
        </w:rPr>
        <w:t xml:space="preserve"> </w:t>
      </w:r>
      <w:r w:rsidRPr="00E93F66">
        <w:rPr>
          <w:rFonts w:ascii="Arial" w:eastAsia="Malgun Gothic" w:hAnsi="Arial" w:cs="Arial"/>
          <w:szCs w:val="24"/>
          <w:lang w:val="mn-MN"/>
        </w:rPr>
        <w:t>маягтаас</w:t>
      </w:r>
      <w:r w:rsidRPr="00E93F66">
        <w:rPr>
          <w:rFonts w:ascii="Arial" w:hAnsi="Arial" w:cs="Arial"/>
          <w:szCs w:val="24"/>
          <w:lang w:val="mn-MN"/>
        </w:rPr>
        <w:t xml:space="preserve"> </w:t>
      </w:r>
      <w:r w:rsidRPr="00E93F66">
        <w:rPr>
          <w:rFonts w:ascii="Arial" w:eastAsia="Malgun Gothic" w:hAnsi="Arial" w:cs="Arial"/>
          <w:szCs w:val="24"/>
          <w:lang w:val="mn-MN"/>
        </w:rPr>
        <w:t>б</w:t>
      </w:r>
      <w:r w:rsidRPr="00E93F66">
        <w:rPr>
          <w:rFonts w:ascii="Arial" w:hAnsi="Arial" w:cs="Arial"/>
          <w:szCs w:val="24"/>
          <w:lang w:val="mn-MN"/>
        </w:rPr>
        <w:t>ү</w:t>
      </w:r>
      <w:r w:rsidRPr="00E93F66">
        <w:rPr>
          <w:rFonts w:ascii="Arial" w:eastAsia="Malgun Gothic" w:hAnsi="Arial" w:cs="Arial"/>
          <w:szCs w:val="24"/>
          <w:lang w:val="mn-MN"/>
        </w:rPr>
        <w:t>рдэнэ</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ер</w:t>
      </w:r>
      <w:r w:rsidRPr="00E93F66">
        <w:rPr>
          <w:rFonts w:ascii="Arial" w:hAnsi="Arial" w:cs="Arial"/>
          <w:szCs w:val="24"/>
          <w:lang w:val="mn-MN"/>
        </w:rPr>
        <w:t>ө</w:t>
      </w:r>
      <w:r w:rsidRPr="00E93F66">
        <w:rPr>
          <w:rFonts w:ascii="Arial" w:eastAsia="Malgun Gothic" w:hAnsi="Arial" w:cs="Arial"/>
          <w:szCs w:val="24"/>
          <w:lang w:val="mn-MN"/>
        </w:rPr>
        <w:t>нхи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д</w:t>
      </w:r>
      <w:r w:rsidRPr="00E93F66">
        <w:rPr>
          <w:rFonts w:ascii="Arial" w:hAnsi="Arial" w:cs="Arial"/>
          <w:szCs w:val="24"/>
          <w:lang w:val="mn-MN"/>
        </w:rPr>
        <w:t xml:space="preserve"> өө</w:t>
      </w:r>
      <w:r w:rsidRPr="00E93F66">
        <w:rPr>
          <w:rFonts w:ascii="Arial" w:eastAsia="Malgun Gothic" w:hAnsi="Arial" w:cs="Arial"/>
          <w:szCs w:val="24"/>
          <w:lang w:val="mn-MN"/>
        </w:rPr>
        <w:t>рчл</w:t>
      </w:r>
      <w:r w:rsidRPr="00E93F66">
        <w:rPr>
          <w:rFonts w:ascii="Arial" w:hAnsi="Arial" w:cs="Arial"/>
          <w:szCs w:val="24"/>
          <w:lang w:val="mn-MN"/>
        </w:rPr>
        <w:t>ө</w:t>
      </w:r>
      <w:r w:rsidRPr="00E93F66">
        <w:rPr>
          <w:rFonts w:ascii="Arial" w:eastAsia="Malgun Gothic" w:hAnsi="Arial" w:cs="Arial"/>
          <w:szCs w:val="24"/>
          <w:lang w:val="mn-MN"/>
        </w:rPr>
        <w:t>лт</w:t>
      </w:r>
      <w:r w:rsidRPr="00E93F66">
        <w:rPr>
          <w:rFonts w:ascii="Arial" w:hAnsi="Arial" w:cs="Arial"/>
          <w:szCs w:val="24"/>
          <w:lang w:val="mn-MN"/>
        </w:rPr>
        <w:t xml:space="preserve"> </w:t>
      </w:r>
      <w:r w:rsidRPr="00E93F66">
        <w:rPr>
          <w:rFonts w:ascii="Arial" w:eastAsia="Malgun Gothic" w:hAnsi="Arial" w:cs="Arial"/>
          <w:szCs w:val="24"/>
          <w:lang w:val="mn-MN"/>
        </w:rPr>
        <w:t>оруулахг</w:t>
      </w:r>
      <w:r w:rsidRPr="00E93F66">
        <w:rPr>
          <w:rFonts w:ascii="Arial" w:hAnsi="Arial" w:cs="Arial"/>
          <w:szCs w:val="24"/>
          <w:lang w:val="mn-MN"/>
        </w:rPr>
        <w:t>ү</w:t>
      </w:r>
      <w:r w:rsidRPr="00E93F66">
        <w:rPr>
          <w:rFonts w:ascii="Arial" w:eastAsia="Malgun Gothic" w:hAnsi="Arial" w:cs="Arial"/>
          <w:szCs w:val="24"/>
          <w:lang w:val="mn-MN"/>
        </w:rPr>
        <w:t>йгээр</w:t>
      </w:r>
      <w:r w:rsidRPr="00E93F66">
        <w:rPr>
          <w:rFonts w:ascii="Arial" w:hAnsi="Arial" w:cs="Arial"/>
          <w:szCs w:val="24"/>
          <w:lang w:val="mn-MN"/>
        </w:rPr>
        <w:t xml:space="preserve"> </w:t>
      </w:r>
      <w:r w:rsidRPr="00E93F66">
        <w:rPr>
          <w:rFonts w:ascii="Arial" w:eastAsia="Malgun Gothic" w:hAnsi="Arial" w:cs="Arial"/>
          <w:szCs w:val="24"/>
          <w:lang w:val="mn-MN"/>
        </w:rPr>
        <w:t>хэрэглэх</w:t>
      </w:r>
      <w:r w:rsidRPr="00E93F66">
        <w:rPr>
          <w:rFonts w:ascii="Arial" w:hAnsi="Arial" w:cs="Arial"/>
          <w:szCs w:val="24"/>
          <w:lang w:val="mn-MN"/>
        </w:rPr>
        <w:t xml:space="preserve"> </w:t>
      </w:r>
      <w:r w:rsidRPr="00E93F66">
        <w:rPr>
          <w:rFonts w:ascii="Arial" w:eastAsia="Malgun Gothic" w:hAnsi="Arial" w:cs="Arial"/>
          <w:szCs w:val="24"/>
          <w:lang w:val="mn-MN"/>
        </w:rPr>
        <w:t>ба</w:t>
      </w:r>
      <w:r w:rsidRPr="00E93F66">
        <w:rPr>
          <w:rFonts w:ascii="Arial" w:hAnsi="Arial" w:cs="Arial"/>
          <w:noProof/>
          <w:szCs w:val="24"/>
          <w:lang w:val="mn-MN"/>
        </w:rPr>
        <w:t xml:space="preserve"> өө</w:t>
      </w:r>
      <w:r w:rsidRPr="00E93F66">
        <w:rPr>
          <w:rFonts w:ascii="Arial" w:eastAsia="Malgun Gothic" w:hAnsi="Arial" w:cs="Arial"/>
          <w:noProof/>
          <w:szCs w:val="24"/>
          <w:lang w:val="mn-MN"/>
        </w:rPr>
        <w:t>рчл</w:t>
      </w:r>
      <w:r w:rsidRPr="00E93F66">
        <w:rPr>
          <w:rFonts w:ascii="Arial" w:hAnsi="Arial" w:cs="Arial"/>
          <w:noProof/>
          <w:szCs w:val="24"/>
          <w:lang w:val="mn-MN"/>
        </w:rPr>
        <w:t>ө</w:t>
      </w:r>
      <w:r w:rsidRPr="00E93F66">
        <w:rPr>
          <w:rFonts w:ascii="Arial" w:eastAsia="Malgun Gothic" w:hAnsi="Arial" w:cs="Arial"/>
          <w:noProof/>
          <w:szCs w:val="24"/>
          <w:lang w:val="mn-MN"/>
        </w:rPr>
        <w:t>лт</w:t>
      </w:r>
      <w:r w:rsidRPr="00E93F66">
        <w:rPr>
          <w:rFonts w:ascii="Arial" w:hAnsi="Arial" w:cs="Arial"/>
          <w:noProof/>
          <w:szCs w:val="24"/>
          <w:lang w:val="mn-MN"/>
        </w:rPr>
        <w:t xml:space="preserve"> </w:t>
      </w:r>
      <w:r w:rsidRPr="00E93F66">
        <w:rPr>
          <w:rFonts w:ascii="Arial" w:eastAsia="Malgun Gothic" w:hAnsi="Arial" w:cs="Arial"/>
          <w:noProof/>
          <w:szCs w:val="24"/>
          <w:lang w:val="mn-MN"/>
        </w:rPr>
        <w:t>оруулах</w:t>
      </w:r>
      <w:r w:rsidRPr="00E93F66">
        <w:rPr>
          <w:rFonts w:ascii="Arial" w:hAnsi="Arial" w:cs="Arial"/>
          <w:noProof/>
          <w:szCs w:val="24"/>
          <w:lang w:val="mn-MN"/>
        </w:rPr>
        <w:t xml:space="preserve"> </w:t>
      </w:r>
      <w:r w:rsidRPr="00E93F66">
        <w:rPr>
          <w:rFonts w:ascii="Arial" w:eastAsia="Malgun Gothic" w:hAnsi="Arial" w:cs="Arial"/>
          <w:noProof/>
          <w:szCs w:val="24"/>
          <w:lang w:val="mn-MN"/>
        </w:rPr>
        <w:t>шаардлагатай</w:t>
      </w:r>
      <w:r w:rsidRPr="00E93F66">
        <w:rPr>
          <w:rFonts w:ascii="Arial" w:hAnsi="Arial" w:cs="Arial"/>
          <w:noProof/>
          <w:szCs w:val="24"/>
          <w:lang w:val="mn-MN"/>
        </w:rPr>
        <w:t xml:space="preserve"> </w:t>
      </w:r>
      <w:r w:rsidRPr="00E93F66">
        <w:rPr>
          <w:rFonts w:ascii="Arial" w:eastAsia="Malgun Gothic" w:hAnsi="Arial" w:cs="Arial"/>
          <w:noProof/>
          <w:szCs w:val="24"/>
          <w:lang w:val="mn-MN"/>
        </w:rPr>
        <w:t>бол</w:t>
      </w:r>
      <w:r w:rsidRPr="00E93F66">
        <w:rPr>
          <w:rFonts w:ascii="Arial" w:hAnsi="Arial" w:cs="Arial"/>
          <w:noProof/>
          <w:szCs w:val="24"/>
          <w:lang w:val="mn-MN"/>
        </w:rPr>
        <w:t xml:space="preserve"> </w:t>
      </w:r>
      <w:r w:rsidRPr="00E93F66">
        <w:rPr>
          <w:rFonts w:ascii="Arial" w:eastAsia="Malgun Gothic" w:hAnsi="Arial" w:cs="Arial"/>
          <w:noProof/>
          <w:szCs w:val="24"/>
          <w:lang w:val="mn-MN"/>
        </w:rPr>
        <w:t>гэрээний</w:t>
      </w:r>
      <w:r w:rsidRPr="00E93F66">
        <w:rPr>
          <w:rFonts w:ascii="Arial" w:hAnsi="Arial" w:cs="Arial"/>
          <w:noProof/>
          <w:szCs w:val="24"/>
          <w:lang w:val="mn-MN"/>
        </w:rPr>
        <w:t xml:space="preserve"> </w:t>
      </w:r>
      <w:r w:rsidRPr="00E93F66">
        <w:rPr>
          <w:rFonts w:ascii="Arial" w:eastAsia="Malgun Gothic" w:hAnsi="Arial" w:cs="Arial"/>
          <w:noProof/>
          <w:szCs w:val="24"/>
          <w:lang w:val="mn-MN"/>
        </w:rPr>
        <w:t>тусгай</w:t>
      </w:r>
      <w:r w:rsidRPr="00E93F66">
        <w:rPr>
          <w:rFonts w:ascii="Arial" w:hAnsi="Arial" w:cs="Arial"/>
          <w:noProof/>
          <w:szCs w:val="24"/>
          <w:lang w:val="mn-MN"/>
        </w:rPr>
        <w:t xml:space="preserve"> </w:t>
      </w:r>
      <w:r w:rsidRPr="00E93F66">
        <w:rPr>
          <w:rFonts w:ascii="Arial" w:eastAsia="Malgun Gothic" w:hAnsi="Arial" w:cs="Arial"/>
          <w:noProof/>
          <w:szCs w:val="24"/>
          <w:lang w:val="mn-MN"/>
        </w:rPr>
        <w:t>н</w:t>
      </w:r>
      <w:r w:rsidRPr="00E93F66">
        <w:rPr>
          <w:rFonts w:ascii="Arial" w:hAnsi="Arial" w:cs="Arial"/>
          <w:noProof/>
          <w:szCs w:val="24"/>
          <w:lang w:val="mn-MN"/>
        </w:rPr>
        <w:t>ө</w:t>
      </w:r>
      <w:r w:rsidRPr="00E93F66">
        <w:rPr>
          <w:rFonts w:ascii="Arial" w:eastAsia="Malgun Gothic" w:hAnsi="Arial" w:cs="Arial"/>
          <w:noProof/>
          <w:szCs w:val="24"/>
          <w:lang w:val="mn-MN"/>
        </w:rPr>
        <w:t>хц</w:t>
      </w:r>
      <w:r w:rsidRPr="00E93F66">
        <w:rPr>
          <w:rFonts w:ascii="Arial" w:hAnsi="Arial" w:cs="Arial"/>
          <w:noProof/>
          <w:szCs w:val="24"/>
          <w:lang w:val="mn-MN"/>
        </w:rPr>
        <w:t>ө</w:t>
      </w:r>
      <w:r w:rsidRPr="00E93F66">
        <w:rPr>
          <w:rFonts w:ascii="Arial" w:eastAsia="Malgun Gothic" w:hAnsi="Arial" w:cs="Arial"/>
          <w:noProof/>
          <w:szCs w:val="24"/>
          <w:lang w:val="mn-MN"/>
        </w:rPr>
        <w:t>лд</w:t>
      </w:r>
      <w:r w:rsidRPr="00E93F66">
        <w:rPr>
          <w:rFonts w:ascii="Arial" w:hAnsi="Arial" w:cs="Arial"/>
          <w:noProof/>
          <w:szCs w:val="24"/>
          <w:lang w:val="mn-MN"/>
        </w:rPr>
        <w:t xml:space="preserve"> өө</w:t>
      </w:r>
      <w:r w:rsidRPr="00E93F66">
        <w:rPr>
          <w:rFonts w:ascii="Arial" w:eastAsia="Malgun Gothic" w:hAnsi="Arial" w:cs="Arial"/>
          <w:noProof/>
          <w:szCs w:val="24"/>
          <w:lang w:val="mn-MN"/>
        </w:rPr>
        <w:t>рчл</w:t>
      </w:r>
      <w:r w:rsidRPr="00E93F66">
        <w:rPr>
          <w:rFonts w:ascii="Arial" w:hAnsi="Arial" w:cs="Arial"/>
          <w:noProof/>
          <w:szCs w:val="24"/>
          <w:lang w:val="mn-MN"/>
        </w:rPr>
        <w:t>ө</w:t>
      </w:r>
      <w:r w:rsidRPr="00E93F66">
        <w:rPr>
          <w:rFonts w:ascii="Arial" w:eastAsia="Malgun Gothic" w:hAnsi="Arial" w:cs="Arial"/>
          <w:noProof/>
          <w:szCs w:val="24"/>
          <w:lang w:val="mn-MN"/>
        </w:rPr>
        <w:t>лтийг</w:t>
      </w:r>
      <w:r w:rsidRPr="00E93F66">
        <w:rPr>
          <w:rFonts w:ascii="Arial" w:hAnsi="Arial" w:cs="Arial"/>
          <w:noProof/>
          <w:szCs w:val="24"/>
          <w:lang w:val="mn-MN"/>
        </w:rPr>
        <w:t xml:space="preserve"> </w:t>
      </w:r>
      <w:r w:rsidRPr="00E93F66">
        <w:rPr>
          <w:rFonts w:ascii="Arial" w:eastAsia="Malgun Gothic" w:hAnsi="Arial" w:cs="Arial"/>
          <w:noProof/>
          <w:szCs w:val="24"/>
          <w:lang w:val="mn-MN"/>
        </w:rPr>
        <w:t>тусгана</w:t>
      </w:r>
      <w:r w:rsidRPr="00E93F66">
        <w:rPr>
          <w:rFonts w:ascii="Arial" w:hAnsi="Arial" w:cs="Arial"/>
          <w:noProof/>
          <w:szCs w:val="24"/>
          <w:lang w:val="mn-MN"/>
        </w:rPr>
        <w:t xml:space="preserve">. </w:t>
      </w:r>
      <w:r w:rsidRPr="00E93F66">
        <w:rPr>
          <w:rStyle w:val="Hyperlink"/>
          <w:rFonts w:ascii="Arial" w:eastAsiaTheme="majorEastAsia" w:hAnsi="Arial" w:cs="Arial"/>
          <w:color w:val="auto"/>
          <w:szCs w:val="24"/>
          <w:u w:val="none"/>
          <w:lang w:val="mn-MN"/>
        </w:rPr>
        <w:t>Захиалагч гэрээ байгуулах эрх олгосон оролцогч болон түү</w:t>
      </w:r>
      <w:r w:rsidRPr="00E93F66">
        <w:rPr>
          <w:rStyle w:val="Hyperlink"/>
          <w:rFonts w:ascii="Arial" w:eastAsia="Malgun Gothic" w:hAnsi="Arial" w:cs="Arial"/>
          <w:color w:val="auto"/>
          <w:szCs w:val="24"/>
          <w:u w:val="none"/>
          <w:lang w:val="mn-MN"/>
        </w:rPr>
        <w:t>ний</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ир</w:t>
      </w:r>
      <w:r w:rsidRPr="00E93F66">
        <w:rPr>
          <w:rStyle w:val="Hyperlink"/>
          <w:rFonts w:ascii="Arial" w:eastAsiaTheme="majorEastAsia" w:hAnsi="Arial" w:cs="Arial"/>
          <w:color w:val="auto"/>
          <w:szCs w:val="24"/>
          <w:u w:val="none"/>
          <w:lang w:val="mn-MN"/>
        </w:rPr>
        <w:t>үү</w:t>
      </w:r>
      <w:r w:rsidRPr="00E93F66">
        <w:rPr>
          <w:rStyle w:val="Hyperlink"/>
          <w:rFonts w:ascii="Arial" w:eastAsia="Malgun Gothic" w:hAnsi="Arial" w:cs="Arial"/>
          <w:color w:val="auto"/>
          <w:szCs w:val="24"/>
          <w:u w:val="none"/>
          <w:lang w:val="mn-MN"/>
        </w:rPr>
        <w:t>лсэн</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тендерийн</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мэдээллийг</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гэрээ</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баталгаажуулах</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маягтад</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тусгаж</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гэрээ</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байгуулн</w:t>
      </w:r>
      <w:r w:rsidRPr="00E93F66">
        <w:rPr>
          <w:rStyle w:val="Hyperlink"/>
          <w:rFonts w:ascii="Arial" w:eastAsiaTheme="majorEastAsia" w:hAnsi="Arial" w:cs="Arial"/>
          <w:color w:val="auto"/>
          <w:szCs w:val="24"/>
          <w:u w:val="none"/>
          <w:lang w:val="mn-MN"/>
        </w:rPr>
        <w:t>а</w:t>
      </w:r>
    </w:p>
    <w:p w14:paraId="630E2D67" w14:textId="77777777" w:rsidR="00E93928" w:rsidRPr="00077A86" w:rsidRDefault="00E93928">
      <w:pPr>
        <w:pStyle w:val="BodyTextIndent"/>
        <w:ind w:left="0" w:firstLine="0"/>
        <w:rPr>
          <w:rStyle w:val="Hyperlink"/>
          <w:rFonts w:ascii="Arial" w:hAnsi="Arial" w:cs="Arial"/>
          <w:color w:val="auto"/>
          <w:szCs w:val="24"/>
          <w:u w:val="none"/>
          <w:lang w:val="mn-MN"/>
        </w:rPr>
      </w:pPr>
    </w:p>
    <w:p w14:paraId="576B6AE7" w14:textId="77777777" w:rsidR="004A7D18" w:rsidRPr="00077A86" w:rsidRDefault="004A7D18" w:rsidP="0059077D">
      <w:pPr>
        <w:spacing w:after="0" w:line="240" w:lineRule="auto"/>
        <w:jc w:val="both"/>
        <w:rPr>
          <w:lang w:val="mn-MN"/>
        </w:rPr>
      </w:pPr>
    </w:p>
    <w:p w14:paraId="1E014EC5" w14:textId="266491EE" w:rsidR="004D5F8C" w:rsidRPr="00077A86" w:rsidRDefault="004D5F8C" w:rsidP="0059077D">
      <w:pPr>
        <w:spacing w:after="0" w:line="240" w:lineRule="auto"/>
        <w:jc w:val="both"/>
        <w:rPr>
          <w:rStyle w:val="Hyperlink"/>
          <w:color w:val="auto"/>
          <w:u w:val="none"/>
          <w:lang w:val="mn-MN"/>
        </w:rPr>
      </w:pPr>
    </w:p>
    <w:p w14:paraId="7B3F2F93" w14:textId="42110B9F" w:rsidR="00AB3AAB" w:rsidRPr="00077A86" w:rsidRDefault="00AB3AAB" w:rsidP="0059077D">
      <w:pPr>
        <w:spacing w:after="0" w:line="240" w:lineRule="auto"/>
        <w:jc w:val="both"/>
        <w:rPr>
          <w:rStyle w:val="Hyperlink"/>
          <w:color w:val="auto"/>
          <w:u w:val="none"/>
          <w:lang w:val="mn-MN"/>
        </w:rPr>
      </w:pPr>
    </w:p>
    <w:p w14:paraId="22F797EC" w14:textId="77777777" w:rsidR="00AB3AAB" w:rsidRPr="00077A86" w:rsidRDefault="00AB3AAB" w:rsidP="0059077D">
      <w:pPr>
        <w:spacing w:after="0" w:line="240" w:lineRule="auto"/>
        <w:jc w:val="both"/>
        <w:rPr>
          <w:rStyle w:val="Hyperlink"/>
          <w:color w:val="auto"/>
          <w:u w:val="none"/>
          <w:lang w:val="mn-MN"/>
        </w:rPr>
      </w:pPr>
    </w:p>
    <w:p w14:paraId="2ED78E13" w14:textId="1E722AFF" w:rsidR="00B91C6C" w:rsidRPr="00077A86" w:rsidRDefault="00B91C6C" w:rsidP="0059077D">
      <w:pPr>
        <w:spacing w:after="0" w:line="240" w:lineRule="auto"/>
        <w:jc w:val="both"/>
        <w:rPr>
          <w:rStyle w:val="Hyperlink"/>
          <w:color w:val="auto"/>
          <w:u w:val="none"/>
          <w:lang w:val="mn-MN"/>
        </w:rPr>
      </w:pPr>
    </w:p>
    <w:p w14:paraId="1CE8460A" w14:textId="15D3B977" w:rsidR="00B91C6C" w:rsidRPr="00077A86" w:rsidRDefault="00B91C6C" w:rsidP="0059077D">
      <w:pPr>
        <w:spacing w:after="0" w:line="240" w:lineRule="auto"/>
        <w:jc w:val="both"/>
        <w:rPr>
          <w:rStyle w:val="Hyperlink"/>
          <w:color w:val="auto"/>
          <w:u w:val="none"/>
          <w:lang w:val="mn-MN"/>
        </w:rPr>
      </w:pPr>
    </w:p>
    <w:p w14:paraId="767EB6CF" w14:textId="2AF006AF" w:rsidR="009C3FE5" w:rsidRPr="00077A86" w:rsidRDefault="009C3FE5">
      <w:pPr>
        <w:rPr>
          <w:rStyle w:val="Hyperlink"/>
          <w:color w:val="auto"/>
          <w:u w:val="none"/>
          <w:lang w:val="mn-MN"/>
        </w:rPr>
      </w:pPr>
      <w:r w:rsidRPr="00077A86">
        <w:rPr>
          <w:rStyle w:val="Hyperlink"/>
          <w:color w:val="auto"/>
          <w:u w:val="none"/>
          <w:lang w:val="mn-MN"/>
        </w:rPr>
        <w:br w:type="page"/>
      </w:r>
    </w:p>
    <w:p w14:paraId="61DD9AF5" w14:textId="4DA56B38" w:rsidR="00B54947" w:rsidRPr="00077A86" w:rsidRDefault="00B54947" w:rsidP="002207C9">
      <w:pPr>
        <w:jc w:val="center"/>
        <w:rPr>
          <w:rStyle w:val="Hyperlink"/>
          <w:b/>
          <w:color w:val="auto"/>
          <w:szCs w:val="22"/>
          <w:u w:val="none"/>
          <w:lang w:val="mn-MN"/>
        </w:rPr>
      </w:pPr>
      <w:r w:rsidRPr="00077A86">
        <w:rPr>
          <w:rStyle w:val="Hyperlink"/>
          <w:b/>
          <w:color w:val="auto"/>
          <w:szCs w:val="22"/>
          <w:u w:val="none"/>
          <w:lang w:val="mn-MN"/>
        </w:rPr>
        <w:lastRenderedPageBreak/>
        <w:t>I</w:t>
      </w:r>
      <w:r w:rsidR="00674673" w:rsidRPr="00077A86">
        <w:rPr>
          <w:rStyle w:val="Hyperlink"/>
          <w:b/>
          <w:color w:val="auto"/>
          <w:szCs w:val="22"/>
          <w:u w:val="none"/>
          <w:lang w:val="mn-MN"/>
        </w:rPr>
        <w:t xml:space="preserve"> БҮЛЭГ</w:t>
      </w:r>
      <w:r w:rsidRPr="00077A86">
        <w:rPr>
          <w:rStyle w:val="Hyperlink"/>
          <w:b/>
          <w:color w:val="auto"/>
          <w:szCs w:val="22"/>
          <w:u w:val="none"/>
          <w:lang w:val="mn-MN"/>
        </w:rPr>
        <w:t>. ТЕНДЕР ШАЛГАРУУЛАЛТЫН ЗААВАРЧИЛГАА (ТШЗ)</w:t>
      </w:r>
      <w:r w:rsidR="00B422BB" w:rsidRPr="00077A86">
        <w:rPr>
          <w:rStyle w:val="Hyperlink"/>
          <w:b/>
          <w:color w:val="auto"/>
          <w:szCs w:val="22"/>
          <w:u w:val="none"/>
          <w:lang w:val="mn-MN"/>
        </w:rPr>
        <w:t xml:space="preserve"> </w:t>
      </w:r>
    </w:p>
    <w:p w14:paraId="6A07B622" w14:textId="5C51807B" w:rsidR="008B3A13" w:rsidRPr="00077A86" w:rsidRDefault="008B3A13" w:rsidP="002207C9">
      <w:pPr>
        <w:jc w:val="center"/>
        <w:rPr>
          <w:rStyle w:val="Hyperlink"/>
          <w:b/>
          <w:color w:val="auto"/>
          <w:szCs w:val="22"/>
          <w:u w:val="none"/>
          <w:lang w:val="mn-MN"/>
        </w:rPr>
      </w:pPr>
      <w:r w:rsidRPr="00077A86">
        <w:rPr>
          <w:rStyle w:val="Hyperlink"/>
          <w:b/>
          <w:color w:val="auto"/>
          <w:szCs w:val="22"/>
          <w:u w:val="none"/>
          <w:lang w:val="mn-MN"/>
        </w:rPr>
        <w:t>ГАРЧИГ</w:t>
      </w:r>
    </w:p>
    <w:p w14:paraId="42471E3E" w14:textId="3D601A8C" w:rsidR="00C4552C" w:rsidRPr="00077A86" w:rsidRDefault="00C4552C">
      <w:pPr>
        <w:pStyle w:val="TOCHeading"/>
        <w:spacing w:before="0" w:line="240" w:lineRule="auto"/>
        <w:rPr>
          <w:rFonts w:ascii="Arial" w:hAnsi="Arial" w:cs="Arial"/>
          <w:sz w:val="24"/>
          <w:szCs w:val="24"/>
          <w:lang w:val="mn-MN"/>
        </w:rPr>
      </w:pPr>
    </w:p>
    <w:sdt>
      <w:sdtPr>
        <w:rPr>
          <w:rFonts w:ascii="Times New Roman" w:hAnsi="Times New Roman" w:cs="Arial"/>
          <w:szCs w:val="24"/>
          <w:lang w:val="mn-MN"/>
        </w:rPr>
        <w:id w:val="437031846"/>
        <w:docPartObj>
          <w:docPartGallery w:val="Table of Contents"/>
          <w:docPartUnique/>
        </w:docPartObj>
      </w:sdtPr>
      <w:sdtEndPr>
        <w:rPr>
          <w:szCs w:val="22"/>
        </w:rPr>
      </w:sdtEndPr>
      <w:sdtContent>
        <w:p w14:paraId="22ECC595" w14:textId="16CB82AE" w:rsidR="009D6047" w:rsidRPr="00077A86" w:rsidRDefault="0057239F">
          <w:pPr>
            <w:pStyle w:val="TOC1"/>
            <w:rPr>
              <w:rFonts w:eastAsiaTheme="minorEastAsia" w:cs="Arial"/>
              <w:noProof/>
              <w:sz w:val="20"/>
              <w:lang w:val="en-GB" w:eastAsia="en-GB"/>
            </w:rPr>
          </w:pPr>
          <w:r w:rsidRPr="00077A86">
            <w:rPr>
              <w:rFonts w:cs="Arial"/>
              <w:lang w:val="mn-MN"/>
            </w:rPr>
            <w:fldChar w:fldCharType="begin"/>
          </w:r>
          <w:r w:rsidRPr="00077A86">
            <w:rPr>
              <w:rFonts w:cs="Arial"/>
              <w:lang w:val="mn-MN"/>
            </w:rPr>
            <w:instrText xml:space="preserve"> TOC \o "1-3" \h \z \u </w:instrText>
          </w:r>
          <w:r w:rsidRPr="00077A86">
            <w:rPr>
              <w:rFonts w:cs="Arial"/>
              <w:lang w:val="mn-MN"/>
            </w:rPr>
            <w:fldChar w:fldCharType="separate"/>
          </w:r>
          <w:hyperlink w:anchor="_Toc77942700" w:history="1">
            <w:r w:rsidR="009D6047" w:rsidRPr="00077A86">
              <w:rPr>
                <w:rStyle w:val="Hyperlink"/>
                <w:rFonts w:cs="Arial"/>
                <w:noProof/>
                <w:sz w:val="22"/>
                <w:lang w:val="mn-MN"/>
              </w:rPr>
              <w:t>А. ЕРӨНХИЙ ЗҮЙЛ</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00 \h </w:instrText>
            </w:r>
            <w:r w:rsidR="009D6047" w:rsidRPr="00077A86">
              <w:rPr>
                <w:rFonts w:cs="Arial"/>
                <w:noProof/>
                <w:webHidden/>
                <w:sz w:val="22"/>
              </w:rPr>
            </w:r>
            <w:r w:rsidR="009D6047" w:rsidRPr="00077A86">
              <w:rPr>
                <w:rFonts w:cs="Arial"/>
                <w:noProof/>
                <w:webHidden/>
                <w:sz w:val="22"/>
              </w:rPr>
              <w:fldChar w:fldCharType="separate"/>
            </w:r>
            <w:r w:rsidR="002C3A5C">
              <w:rPr>
                <w:rFonts w:cs="Arial"/>
                <w:noProof/>
                <w:webHidden/>
                <w:sz w:val="22"/>
              </w:rPr>
              <w:t>3</w:t>
            </w:r>
            <w:r w:rsidR="009D6047" w:rsidRPr="00077A86">
              <w:rPr>
                <w:rFonts w:cs="Arial"/>
                <w:noProof/>
                <w:webHidden/>
                <w:sz w:val="22"/>
              </w:rPr>
              <w:fldChar w:fldCharType="end"/>
            </w:r>
          </w:hyperlink>
        </w:p>
        <w:p w14:paraId="7064AF4E" w14:textId="6AC62E86" w:rsidR="009D6047" w:rsidRPr="00077A86" w:rsidRDefault="002C3A5C">
          <w:pPr>
            <w:pStyle w:val="TOC2"/>
            <w:rPr>
              <w:rFonts w:ascii="Arial" w:eastAsiaTheme="minorEastAsia" w:hAnsi="Arial" w:cs="Arial"/>
              <w:noProof/>
              <w:sz w:val="20"/>
              <w:lang w:val="en-GB" w:eastAsia="en-GB"/>
            </w:rPr>
          </w:pPr>
          <w:hyperlink w:anchor="_Toc77942701" w:history="1">
            <w:r w:rsidR="009D6047" w:rsidRPr="00077A86">
              <w:rPr>
                <w:rStyle w:val="Hyperlink"/>
                <w:rFonts w:ascii="Arial" w:hAnsi="Arial" w:cs="Arial"/>
                <w:bCs/>
                <w:noProof/>
                <w:sz w:val="22"/>
                <w:lang w:val="mn-MN"/>
              </w:rPr>
              <w:t>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цар хүрээ</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1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3</w:t>
            </w:r>
            <w:r w:rsidR="009D6047" w:rsidRPr="00077A86">
              <w:rPr>
                <w:rFonts w:ascii="Arial" w:hAnsi="Arial" w:cs="Arial"/>
                <w:noProof/>
                <w:webHidden/>
                <w:sz w:val="22"/>
              </w:rPr>
              <w:fldChar w:fldCharType="end"/>
            </w:r>
          </w:hyperlink>
        </w:p>
        <w:p w14:paraId="61A63CCB" w14:textId="5650B6B5" w:rsidR="009D6047" w:rsidRPr="00077A86" w:rsidRDefault="002C3A5C">
          <w:pPr>
            <w:pStyle w:val="TOC2"/>
            <w:rPr>
              <w:rFonts w:ascii="Arial" w:eastAsiaTheme="minorEastAsia" w:hAnsi="Arial" w:cs="Arial"/>
              <w:noProof/>
              <w:sz w:val="20"/>
              <w:lang w:val="en-GB" w:eastAsia="en-GB"/>
            </w:rPr>
          </w:pPr>
          <w:hyperlink w:anchor="_Toc77942702" w:history="1">
            <w:r w:rsidR="009D6047" w:rsidRPr="00077A86">
              <w:rPr>
                <w:rStyle w:val="Hyperlink"/>
                <w:rFonts w:ascii="Arial" w:hAnsi="Arial" w:cs="Arial"/>
                <w:bCs/>
                <w:noProof/>
                <w:sz w:val="22"/>
                <w:lang w:val="mn-MN"/>
              </w:rPr>
              <w:t>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Санхүүжилтийн эх үүсвэр болон төсөвт өртө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3</w:t>
            </w:r>
            <w:r w:rsidR="009D6047" w:rsidRPr="00077A86">
              <w:rPr>
                <w:rFonts w:ascii="Arial" w:hAnsi="Arial" w:cs="Arial"/>
                <w:noProof/>
                <w:webHidden/>
                <w:sz w:val="22"/>
              </w:rPr>
              <w:fldChar w:fldCharType="end"/>
            </w:r>
          </w:hyperlink>
        </w:p>
        <w:p w14:paraId="41772285" w14:textId="0F3BFE4C" w:rsidR="009D6047" w:rsidRPr="00077A86" w:rsidRDefault="002C3A5C">
          <w:pPr>
            <w:pStyle w:val="TOC2"/>
            <w:rPr>
              <w:rFonts w:ascii="Arial" w:eastAsiaTheme="minorEastAsia" w:hAnsi="Arial" w:cs="Arial"/>
              <w:noProof/>
              <w:sz w:val="20"/>
              <w:lang w:val="en-GB" w:eastAsia="en-GB"/>
            </w:rPr>
          </w:pPr>
          <w:hyperlink w:anchor="_Toc77942703" w:history="1">
            <w:r w:rsidR="009D6047" w:rsidRPr="00077A86">
              <w:rPr>
                <w:rStyle w:val="Hyperlink"/>
                <w:rFonts w:ascii="Arial" w:hAnsi="Arial" w:cs="Arial"/>
                <w:bCs/>
                <w:noProof/>
                <w:sz w:val="22"/>
                <w:lang w:val="mn-MN"/>
              </w:rPr>
              <w:t>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Авлига, ашиг сонирхлын зөрчлөөс ангид бай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3</w:t>
            </w:r>
            <w:r w:rsidR="009D6047" w:rsidRPr="00077A86">
              <w:rPr>
                <w:rFonts w:ascii="Arial" w:hAnsi="Arial" w:cs="Arial"/>
                <w:noProof/>
                <w:webHidden/>
                <w:sz w:val="22"/>
              </w:rPr>
              <w:fldChar w:fldCharType="end"/>
            </w:r>
          </w:hyperlink>
        </w:p>
        <w:p w14:paraId="12741BF1" w14:textId="4925A34D" w:rsidR="009D6047" w:rsidRPr="00077A86" w:rsidRDefault="002C3A5C">
          <w:pPr>
            <w:pStyle w:val="TOC2"/>
            <w:rPr>
              <w:rFonts w:ascii="Arial" w:eastAsiaTheme="minorEastAsia" w:hAnsi="Arial" w:cs="Arial"/>
              <w:noProof/>
              <w:sz w:val="20"/>
              <w:lang w:val="en-GB" w:eastAsia="en-GB"/>
            </w:rPr>
          </w:pPr>
          <w:hyperlink w:anchor="_Toc77942704" w:history="1">
            <w:r w:rsidR="009D6047" w:rsidRPr="00077A86">
              <w:rPr>
                <w:rStyle w:val="Hyperlink"/>
                <w:rFonts w:ascii="Arial" w:hAnsi="Arial" w:cs="Arial"/>
                <w:bCs/>
                <w:noProof/>
                <w:sz w:val="22"/>
                <w:lang w:val="mn-MN"/>
              </w:rPr>
              <w:t>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оролцогч</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3</w:t>
            </w:r>
            <w:r w:rsidR="009D6047" w:rsidRPr="00077A86">
              <w:rPr>
                <w:rFonts w:ascii="Arial" w:hAnsi="Arial" w:cs="Arial"/>
                <w:noProof/>
                <w:webHidden/>
                <w:sz w:val="22"/>
              </w:rPr>
              <w:fldChar w:fldCharType="end"/>
            </w:r>
          </w:hyperlink>
        </w:p>
        <w:p w14:paraId="0B6094F1" w14:textId="67BD624D" w:rsidR="009D6047" w:rsidRPr="00077A86" w:rsidRDefault="002C3A5C">
          <w:pPr>
            <w:pStyle w:val="TOC2"/>
            <w:rPr>
              <w:rFonts w:ascii="Arial" w:eastAsiaTheme="minorEastAsia" w:hAnsi="Arial" w:cs="Arial"/>
              <w:noProof/>
              <w:sz w:val="20"/>
              <w:lang w:val="en-GB" w:eastAsia="en-GB"/>
            </w:rPr>
          </w:pPr>
          <w:hyperlink w:anchor="_Toc77942705" w:history="1">
            <w:r w:rsidR="009D6047" w:rsidRPr="00077A86">
              <w:rPr>
                <w:rStyle w:val="Hyperlink"/>
                <w:rFonts w:ascii="Arial" w:hAnsi="Arial" w:cs="Arial"/>
                <w:bCs/>
                <w:noProof/>
                <w:sz w:val="22"/>
                <w:lang w:val="mn-MN"/>
              </w:rPr>
              <w:t>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услан гүйцэтгүүлэх болон түншлэлийн гэрээ</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3</w:t>
            </w:r>
            <w:r w:rsidR="009D6047" w:rsidRPr="00077A86">
              <w:rPr>
                <w:rFonts w:ascii="Arial" w:hAnsi="Arial" w:cs="Arial"/>
                <w:noProof/>
                <w:webHidden/>
                <w:sz w:val="22"/>
              </w:rPr>
              <w:fldChar w:fldCharType="end"/>
            </w:r>
          </w:hyperlink>
        </w:p>
        <w:p w14:paraId="133E915C" w14:textId="763015F0" w:rsidR="009D6047" w:rsidRPr="00077A86" w:rsidRDefault="002C3A5C">
          <w:pPr>
            <w:pStyle w:val="TOC2"/>
            <w:rPr>
              <w:rFonts w:ascii="Arial" w:eastAsiaTheme="minorEastAsia" w:hAnsi="Arial" w:cs="Arial"/>
              <w:noProof/>
              <w:sz w:val="20"/>
              <w:lang w:val="en-GB" w:eastAsia="en-GB"/>
            </w:rPr>
          </w:pPr>
          <w:hyperlink w:anchor="_Toc77942706" w:history="1">
            <w:r w:rsidR="009D6047" w:rsidRPr="00077A86">
              <w:rPr>
                <w:rStyle w:val="Hyperlink"/>
                <w:rFonts w:ascii="Arial" w:hAnsi="Arial" w:cs="Arial"/>
                <w:bCs/>
                <w:noProof/>
                <w:sz w:val="22"/>
                <w:lang w:val="mn-MN"/>
              </w:rPr>
              <w:t>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оролцогч нэг тендер ирүү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4</w:t>
            </w:r>
            <w:r w:rsidR="009D6047" w:rsidRPr="00077A86">
              <w:rPr>
                <w:rFonts w:ascii="Arial" w:hAnsi="Arial" w:cs="Arial"/>
                <w:noProof/>
                <w:webHidden/>
                <w:sz w:val="22"/>
              </w:rPr>
              <w:fldChar w:fldCharType="end"/>
            </w:r>
          </w:hyperlink>
        </w:p>
        <w:p w14:paraId="625B258D" w14:textId="33AC2A4A" w:rsidR="009D6047" w:rsidRPr="00077A86" w:rsidRDefault="002C3A5C">
          <w:pPr>
            <w:pStyle w:val="TOC1"/>
            <w:rPr>
              <w:rFonts w:eastAsiaTheme="minorEastAsia" w:cs="Arial"/>
              <w:noProof/>
              <w:sz w:val="20"/>
              <w:lang w:val="en-GB" w:eastAsia="en-GB"/>
            </w:rPr>
          </w:pPr>
          <w:hyperlink w:anchor="_Toc77942707" w:history="1">
            <w:r w:rsidR="009D6047" w:rsidRPr="00077A86">
              <w:rPr>
                <w:rStyle w:val="Hyperlink"/>
                <w:rFonts w:cs="Arial"/>
                <w:noProof/>
                <w:sz w:val="22"/>
                <w:lang w:val="mn-MN"/>
              </w:rPr>
              <w:t>Б. ТЕНДЕРИЙН БАРИМТ БИЧГИЙН АГУУЛГА</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07 \h </w:instrText>
            </w:r>
            <w:r w:rsidR="009D6047" w:rsidRPr="00077A86">
              <w:rPr>
                <w:rFonts w:cs="Arial"/>
                <w:noProof/>
                <w:webHidden/>
                <w:sz w:val="22"/>
              </w:rPr>
            </w:r>
            <w:r w:rsidR="009D6047" w:rsidRPr="00077A86">
              <w:rPr>
                <w:rFonts w:cs="Arial"/>
                <w:noProof/>
                <w:webHidden/>
                <w:sz w:val="22"/>
              </w:rPr>
              <w:fldChar w:fldCharType="separate"/>
            </w:r>
            <w:r>
              <w:rPr>
                <w:rFonts w:cs="Arial"/>
                <w:noProof/>
                <w:webHidden/>
                <w:sz w:val="22"/>
              </w:rPr>
              <w:t>5</w:t>
            </w:r>
            <w:r w:rsidR="009D6047" w:rsidRPr="00077A86">
              <w:rPr>
                <w:rFonts w:cs="Arial"/>
                <w:noProof/>
                <w:webHidden/>
                <w:sz w:val="22"/>
              </w:rPr>
              <w:fldChar w:fldCharType="end"/>
            </w:r>
          </w:hyperlink>
        </w:p>
        <w:p w14:paraId="5DBC75BA" w14:textId="7F5706AA" w:rsidR="009D6047" w:rsidRPr="00077A86" w:rsidRDefault="002C3A5C">
          <w:pPr>
            <w:pStyle w:val="TOC2"/>
            <w:rPr>
              <w:rFonts w:ascii="Arial" w:eastAsiaTheme="minorEastAsia" w:hAnsi="Arial" w:cs="Arial"/>
              <w:noProof/>
              <w:sz w:val="20"/>
              <w:lang w:val="en-GB" w:eastAsia="en-GB"/>
            </w:rPr>
          </w:pPr>
          <w:hyperlink w:anchor="_Toc77942708" w:history="1">
            <w:r w:rsidR="009D6047" w:rsidRPr="00077A86">
              <w:rPr>
                <w:rStyle w:val="Hyperlink"/>
                <w:rFonts w:ascii="Arial" w:hAnsi="Arial" w:cs="Arial"/>
                <w:bCs/>
                <w:noProof/>
                <w:sz w:val="22"/>
                <w:lang w:val="mn-MN"/>
              </w:rPr>
              <w:t>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5</w:t>
            </w:r>
            <w:r w:rsidR="009D6047" w:rsidRPr="00077A86">
              <w:rPr>
                <w:rFonts w:ascii="Arial" w:hAnsi="Arial" w:cs="Arial"/>
                <w:noProof/>
                <w:webHidden/>
                <w:sz w:val="22"/>
              </w:rPr>
              <w:fldChar w:fldCharType="end"/>
            </w:r>
          </w:hyperlink>
        </w:p>
        <w:p w14:paraId="21FD42CE" w14:textId="64E30318" w:rsidR="009D6047" w:rsidRPr="00077A86" w:rsidRDefault="002C3A5C">
          <w:pPr>
            <w:pStyle w:val="TOC2"/>
            <w:rPr>
              <w:rFonts w:ascii="Arial" w:eastAsiaTheme="minorEastAsia" w:hAnsi="Arial" w:cs="Arial"/>
              <w:noProof/>
              <w:sz w:val="20"/>
              <w:lang w:val="en-GB" w:eastAsia="en-GB"/>
            </w:rPr>
          </w:pPr>
          <w:hyperlink w:anchor="_Toc77942709" w:history="1">
            <w:r w:rsidR="009D6047" w:rsidRPr="00077A86">
              <w:rPr>
                <w:rStyle w:val="Hyperlink"/>
                <w:rFonts w:ascii="Arial" w:hAnsi="Arial" w:cs="Arial"/>
                <w:bCs/>
                <w:noProof/>
                <w:sz w:val="22"/>
                <w:lang w:val="mn-MN"/>
              </w:rPr>
              <w:t>8.</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тэй холбоотой тодруулга, нэмэлт мэдээлэл ав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5</w:t>
            </w:r>
            <w:r w:rsidR="009D6047" w:rsidRPr="00077A86">
              <w:rPr>
                <w:rFonts w:ascii="Arial" w:hAnsi="Arial" w:cs="Arial"/>
                <w:noProof/>
                <w:webHidden/>
                <w:sz w:val="22"/>
              </w:rPr>
              <w:fldChar w:fldCharType="end"/>
            </w:r>
          </w:hyperlink>
        </w:p>
        <w:p w14:paraId="0BF89156" w14:textId="6DC3E163" w:rsidR="009D6047" w:rsidRPr="00077A86" w:rsidRDefault="002C3A5C">
          <w:pPr>
            <w:pStyle w:val="TOC2"/>
            <w:rPr>
              <w:rFonts w:ascii="Arial" w:eastAsiaTheme="minorEastAsia" w:hAnsi="Arial" w:cs="Arial"/>
              <w:noProof/>
              <w:sz w:val="20"/>
              <w:lang w:val="en-GB" w:eastAsia="en-GB"/>
            </w:rPr>
          </w:pPr>
          <w:hyperlink w:anchor="_Toc77942710" w:history="1">
            <w:r w:rsidR="009D6047" w:rsidRPr="00077A86">
              <w:rPr>
                <w:rStyle w:val="Hyperlink"/>
                <w:rFonts w:ascii="Arial" w:hAnsi="Arial" w:cs="Arial"/>
                <w:bCs/>
                <w:noProof/>
                <w:sz w:val="22"/>
                <w:lang w:val="mn-MN"/>
              </w:rPr>
              <w:t>9.</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т өөрчлөлт оруулах, тендер хүлээн авах эцсийн хугацааг сунг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6</w:t>
            </w:r>
            <w:r w:rsidR="009D6047" w:rsidRPr="00077A86">
              <w:rPr>
                <w:rFonts w:ascii="Arial" w:hAnsi="Arial" w:cs="Arial"/>
                <w:noProof/>
                <w:webHidden/>
                <w:sz w:val="22"/>
              </w:rPr>
              <w:fldChar w:fldCharType="end"/>
            </w:r>
          </w:hyperlink>
        </w:p>
        <w:p w14:paraId="59EC4211" w14:textId="3CDD5869" w:rsidR="009D6047" w:rsidRPr="00077A86" w:rsidRDefault="002C3A5C">
          <w:pPr>
            <w:pStyle w:val="TOC1"/>
            <w:rPr>
              <w:rFonts w:eastAsiaTheme="minorEastAsia" w:cs="Arial"/>
              <w:noProof/>
              <w:sz w:val="20"/>
              <w:lang w:val="en-GB" w:eastAsia="en-GB"/>
            </w:rPr>
          </w:pPr>
          <w:hyperlink w:anchor="_Toc77942711" w:history="1">
            <w:r w:rsidR="009D6047" w:rsidRPr="00077A86">
              <w:rPr>
                <w:rStyle w:val="Hyperlink"/>
                <w:rFonts w:cs="Arial"/>
                <w:noProof/>
                <w:sz w:val="22"/>
                <w:lang w:val="mn-MN"/>
              </w:rPr>
              <w:t>В. ТЕНДЕР БЭЛТГЭ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11 \h </w:instrText>
            </w:r>
            <w:r w:rsidR="009D6047" w:rsidRPr="00077A86">
              <w:rPr>
                <w:rFonts w:cs="Arial"/>
                <w:noProof/>
                <w:webHidden/>
                <w:sz w:val="22"/>
              </w:rPr>
            </w:r>
            <w:r w:rsidR="009D6047" w:rsidRPr="00077A86">
              <w:rPr>
                <w:rFonts w:cs="Arial"/>
                <w:noProof/>
                <w:webHidden/>
                <w:sz w:val="22"/>
              </w:rPr>
              <w:fldChar w:fldCharType="separate"/>
            </w:r>
            <w:r>
              <w:rPr>
                <w:rFonts w:cs="Arial"/>
                <w:noProof/>
                <w:webHidden/>
                <w:sz w:val="22"/>
              </w:rPr>
              <w:t>6</w:t>
            </w:r>
            <w:r w:rsidR="009D6047" w:rsidRPr="00077A86">
              <w:rPr>
                <w:rFonts w:cs="Arial"/>
                <w:noProof/>
                <w:webHidden/>
                <w:sz w:val="22"/>
              </w:rPr>
              <w:fldChar w:fldCharType="end"/>
            </w:r>
          </w:hyperlink>
        </w:p>
        <w:p w14:paraId="57AF7E5C" w14:textId="0B139526" w:rsidR="009D6047" w:rsidRPr="00077A86" w:rsidRDefault="002C3A5C">
          <w:pPr>
            <w:pStyle w:val="TOC2"/>
            <w:rPr>
              <w:rFonts w:ascii="Arial" w:eastAsiaTheme="minorEastAsia" w:hAnsi="Arial" w:cs="Arial"/>
              <w:noProof/>
              <w:sz w:val="20"/>
              <w:lang w:val="en-GB" w:eastAsia="en-GB"/>
            </w:rPr>
          </w:pPr>
          <w:hyperlink w:anchor="_Toc77942712" w:history="1">
            <w:r w:rsidR="009D6047" w:rsidRPr="00077A86">
              <w:rPr>
                <w:rStyle w:val="Hyperlink"/>
                <w:rFonts w:ascii="Arial" w:hAnsi="Arial" w:cs="Arial"/>
                <w:bCs/>
                <w:noProof/>
                <w:sz w:val="22"/>
                <w:lang w:val="mn-MN"/>
              </w:rPr>
              <w:t>10.</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шалгаруулалтад оролцох зарда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6</w:t>
            </w:r>
            <w:r w:rsidR="009D6047" w:rsidRPr="00077A86">
              <w:rPr>
                <w:rFonts w:ascii="Arial" w:hAnsi="Arial" w:cs="Arial"/>
                <w:noProof/>
                <w:webHidden/>
                <w:sz w:val="22"/>
              </w:rPr>
              <w:fldChar w:fldCharType="end"/>
            </w:r>
          </w:hyperlink>
        </w:p>
        <w:p w14:paraId="028F76C1" w14:textId="7FFF947C" w:rsidR="009D6047" w:rsidRPr="00077A86" w:rsidRDefault="002C3A5C">
          <w:pPr>
            <w:pStyle w:val="TOC2"/>
            <w:rPr>
              <w:rFonts w:ascii="Arial" w:eastAsiaTheme="minorEastAsia" w:hAnsi="Arial" w:cs="Arial"/>
              <w:noProof/>
              <w:sz w:val="20"/>
              <w:lang w:val="en-GB" w:eastAsia="en-GB"/>
            </w:rPr>
          </w:pPr>
          <w:hyperlink w:anchor="_Toc77942713" w:history="1">
            <w:r w:rsidR="009D6047" w:rsidRPr="00077A86">
              <w:rPr>
                <w:rStyle w:val="Hyperlink"/>
                <w:rFonts w:ascii="Arial" w:hAnsi="Arial" w:cs="Arial"/>
                <w:bCs/>
                <w:noProof/>
                <w:sz w:val="22"/>
                <w:lang w:val="mn-MN"/>
              </w:rPr>
              <w:t>1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 болон тендерийн хэ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6</w:t>
            </w:r>
            <w:r w:rsidR="009D6047" w:rsidRPr="00077A86">
              <w:rPr>
                <w:rFonts w:ascii="Arial" w:hAnsi="Arial" w:cs="Arial"/>
                <w:noProof/>
                <w:webHidden/>
                <w:sz w:val="22"/>
              </w:rPr>
              <w:fldChar w:fldCharType="end"/>
            </w:r>
          </w:hyperlink>
        </w:p>
        <w:p w14:paraId="54CB69BB" w14:textId="4320CC9D" w:rsidR="009D6047" w:rsidRPr="00077A86" w:rsidRDefault="002C3A5C">
          <w:pPr>
            <w:pStyle w:val="TOC2"/>
            <w:rPr>
              <w:rFonts w:ascii="Arial" w:eastAsiaTheme="minorEastAsia" w:hAnsi="Arial" w:cs="Arial"/>
              <w:noProof/>
              <w:sz w:val="20"/>
              <w:lang w:val="en-GB" w:eastAsia="en-GB"/>
            </w:rPr>
          </w:pPr>
          <w:hyperlink w:anchor="_Toc77942714" w:history="1">
            <w:r w:rsidR="009D6047" w:rsidRPr="00077A86">
              <w:rPr>
                <w:rStyle w:val="Hyperlink"/>
                <w:rFonts w:ascii="Arial" w:hAnsi="Arial" w:cs="Arial"/>
                <w:bCs/>
                <w:noProof/>
                <w:sz w:val="22"/>
                <w:lang w:val="mn-MN"/>
              </w:rPr>
              <w:t>1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иж бүрдэ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7</w:t>
            </w:r>
            <w:r w:rsidR="009D6047" w:rsidRPr="00077A86">
              <w:rPr>
                <w:rFonts w:ascii="Arial" w:hAnsi="Arial" w:cs="Arial"/>
                <w:noProof/>
                <w:webHidden/>
                <w:sz w:val="22"/>
              </w:rPr>
              <w:fldChar w:fldCharType="end"/>
            </w:r>
          </w:hyperlink>
        </w:p>
        <w:p w14:paraId="1AA41DCE" w14:textId="7C241900" w:rsidR="009D6047" w:rsidRPr="00077A86" w:rsidRDefault="002C3A5C">
          <w:pPr>
            <w:pStyle w:val="TOC2"/>
            <w:rPr>
              <w:rFonts w:ascii="Arial" w:eastAsiaTheme="minorEastAsia" w:hAnsi="Arial" w:cs="Arial"/>
              <w:noProof/>
              <w:sz w:val="20"/>
              <w:lang w:val="en-GB" w:eastAsia="en-GB"/>
            </w:rPr>
          </w:pPr>
          <w:hyperlink w:anchor="_Toc77942715" w:history="1">
            <w:r w:rsidR="009D6047" w:rsidRPr="00077A86">
              <w:rPr>
                <w:rStyle w:val="Hyperlink"/>
                <w:rFonts w:ascii="Arial" w:hAnsi="Arial" w:cs="Arial"/>
                <w:bCs/>
                <w:noProof/>
                <w:sz w:val="22"/>
                <w:lang w:val="mn-MN"/>
              </w:rPr>
              <w:t>1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жишиг маягтууд</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7</w:t>
            </w:r>
            <w:r w:rsidR="009D6047" w:rsidRPr="00077A86">
              <w:rPr>
                <w:rFonts w:ascii="Arial" w:hAnsi="Arial" w:cs="Arial"/>
                <w:noProof/>
                <w:webHidden/>
                <w:sz w:val="22"/>
              </w:rPr>
              <w:fldChar w:fldCharType="end"/>
            </w:r>
          </w:hyperlink>
        </w:p>
        <w:p w14:paraId="25181D69" w14:textId="24188C5D" w:rsidR="009D6047" w:rsidRPr="00077A86" w:rsidRDefault="002C3A5C">
          <w:pPr>
            <w:pStyle w:val="TOC2"/>
            <w:rPr>
              <w:rFonts w:ascii="Arial" w:eastAsiaTheme="minorEastAsia" w:hAnsi="Arial" w:cs="Arial"/>
              <w:noProof/>
              <w:sz w:val="20"/>
              <w:lang w:val="en-GB" w:eastAsia="en-GB"/>
            </w:rPr>
          </w:pPr>
          <w:hyperlink w:anchor="_Toc77942716" w:history="1">
            <w:r w:rsidR="009D6047" w:rsidRPr="00077A86">
              <w:rPr>
                <w:rStyle w:val="Hyperlink"/>
                <w:rFonts w:ascii="Arial" w:hAnsi="Arial" w:cs="Arial"/>
                <w:bCs/>
                <w:noProof/>
                <w:sz w:val="22"/>
                <w:lang w:val="mn-MN"/>
              </w:rPr>
              <w:t>1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Ерөнхий нөхцөлийг магадлахад шаардлагатай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7</w:t>
            </w:r>
            <w:r w:rsidR="009D6047" w:rsidRPr="00077A86">
              <w:rPr>
                <w:rFonts w:ascii="Arial" w:hAnsi="Arial" w:cs="Arial"/>
                <w:noProof/>
                <w:webHidden/>
                <w:sz w:val="22"/>
              </w:rPr>
              <w:fldChar w:fldCharType="end"/>
            </w:r>
          </w:hyperlink>
        </w:p>
        <w:p w14:paraId="292D1A1D" w14:textId="569FF095" w:rsidR="009D6047" w:rsidRPr="00077A86" w:rsidRDefault="002C3A5C">
          <w:pPr>
            <w:pStyle w:val="TOC2"/>
            <w:rPr>
              <w:rFonts w:ascii="Arial" w:eastAsiaTheme="minorEastAsia" w:hAnsi="Arial" w:cs="Arial"/>
              <w:noProof/>
              <w:sz w:val="20"/>
              <w:lang w:val="en-GB" w:eastAsia="en-GB"/>
            </w:rPr>
          </w:pPr>
          <w:hyperlink w:anchor="_Toc77942717" w:history="1">
            <w:r w:rsidR="009D6047" w:rsidRPr="00077A86">
              <w:rPr>
                <w:rStyle w:val="Hyperlink"/>
                <w:rFonts w:ascii="Arial" w:hAnsi="Arial" w:cs="Arial"/>
                <w:bCs/>
                <w:noProof/>
                <w:sz w:val="22"/>
                <w:lang w:val="mn-MN"/>
              </w:rPr>
              <w:t>1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эрээний үүрэг гүйцэтгэх чадавхыг магадлахад шаардлагатай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7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8</w:t>
            </w:r>
            <w:r w:rsidR="009D6047" w:rsidRPr="00077A86">
              <w:rPr>
                <w:rFonts w:ascii="Arial" w:hAnsi="Arial" w:cs="Arial"/>
                <w:noProof/>
                <w:webHidden/>
                <w:sz w:val="22"/>
              </w:rPr>
              <w:fldChar w:fldCharType="end"/>
            </w:r>
          </w:hyperlink>
        </w:p>
        <w:p w14:paraId="424FA3A0" w14:textId="59DA88B3" w:rsidR="009D6047" w:rsidRPr="00077A86" w:rsidRDefault="002C3A5C">
          <w:pPr>
            <w:pStyle w:val="TOC2"/>
            <w:rPr>
              <w:rFonts w:ascii="Arial" w:eastAsiaTheme="minorEastAsia" w:hAnsi="Arial" w:cs="Arial"/>
              <w:noProof/>
              <w:sz w:val="20"/>
              <w:lang w:val="en-GB" w:eastAsia="en-GB"/>
            </w:rPr>
          </w:pPr>
          <w:hyperlink w:anchor="_Toc77942718" w:history="1">
            <w:r w:rsidR="009D6047" w:rsidRPr="00077A86">
              <w:rPr>
                <w:rStyle w:val="Hyperlink"/>
                <w:rFonts w:ascii="Arial" w:hAnsi="Arial" w:cs="Arial"/>
                <w:bCs/>
                <w:noProof/>
                <w:sz w:val="22"/>
                <w:lang w:val="mn-MN"/>
              </w:rPr>
              <w:t>1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үйцэтгэх үйлчилгээ нь тендерийн баримт бичгийн шаардлагад нийцсэнийг нотлох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9</w:t>
            </w:r>
            <w:r w:rsidR="009D6047" w:rsidRPr="00077A86">
              <w:rPr>
                <w:rFonts w:ascii="Arial" w:hAnsi="Arial" w:cs="Arial"/>
                <w:noProof/>
                <w:webHidden/>
                <w:sz w:val="22"/>
              </w:rPr>
              <w:fldChar w:fldCharType="end"/>
            </w:r>
          </w:hyperlink>
        </w:p>
        <w:p w14:paraId="044509D8" w14:textId="3B01CD72" w:rsidR="009D6047" w:rsidRPr="00077A86" w:rsidRDefault="002C3A5C">
          <w:pPr>
            <w:pStyle w:val="TOC2"/>
            <w:rPr>
              <w:rFonts w:ascii="Arial" w:eastAsiaTheme="minorEastAsia" w:hAnsi="Arial" w:cs="Arial"/>
              <w:noProof/>
              <w:sz w:val="20"/>
              <w:lang w:val="en-GB" w:eastAsia="en-GB"/>
            </w:rPr>
          </w:pPr>
          <w:hyperlink w:anchor="_Toc77942719" w:history="1">
            <w:r w:rsidR="009D6047" w:rsidRPr="00077A86">
              <w:rPr>
                <w:rStyle w:val="Hyperlink"/>
                <w:rFonts w:ascii="Arial" w:hAnsi="Arial" w:cs="Arial"/>
                <w:bCs/>
                <w:noProof/>
                <w:sz w:val="22"/>
                <w:lang w:val="mn-MN"/>
              </w:rPr>
              <w:t>1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үнэ ба үнийн хөнгөлөлт</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0</w:t>
            </w:r>
            <w:r w:rsidR="009D6047" w:rsidRPr="00077A86">
              <w:rPr>
                <w:rFonts w:ascii="Arial" w:hAnsi="Arial" w:cs="Arial"/>
                <w:noProof/>
                <w:webHidden/>
                <w:sz w:val="22"/>
              </w:rPr>
              <w:fldChar w:fldCharType="end"/>
            </w:r>
          </w:hyperlink>
        </w:p>
        <w:p w14:paraId="67975957" w14:textId="008CCA4D" w:rsidR="009D6047" w:rsidRPr="00077A86" w:rsidRDefault="002C3A5C">
          <w:pPr>
            <w:pStyle w:val="TOC2"/>
            <w:rPr>
              <w:rFonts w:ascii="Arial" w:eastAsiaTheme="minorEastAsia" w:hAnsi="Arial" w:cs="Arial"/>
              <w:noProof/>
              <w:sz w:val="20"/>
              <w:lang w:val="en-GB" w:eastAsia="en-GB"/>
            </w:rPr>
          </w:pPr>
          <w:hyperlink w:anchor="_Toc77942720" w:history="1">
            <w:r w:rsidR="009D6047" w:rsidRPr="00077A86">
              <w:rPr>
                <w:rStyle w:val="Hyperlink"/>
                <w:rFonts w:ascii="Arial" w:hAnsi="Arial" w:cs="Arial"/>
                <w:bCs/>
                <w:noProof/>
                <w:sz w:val="22"/>
                <w:lang w:val="mn-MN"/>
              </w:rPr>
              <w:t>18.</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валют</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0</w:t>
            </w:r>
            <w:r w:rsidR="009D6047" w:rsidRPr="00077A86">
              <w:rPr>
                <w:rFonts w:ascii="Arial" w:hAnsi="Arial" w:cs="Arial"/>
                <w:noProof/>
                <w:webHidden/>
                <w:sz w:val="22"/>
              </w:rPr>
              <w:fldChar w:fldCharType="end"/>
            </w:r>
          </w:hyperlink>
        </w:p>
        <w:p w14:paraId="344B4F73" w14:textId="2061FF11" w:rsidR="009D6047" w:rsidRPr="00077A86" w:rsidRDefault="002C3A5C">
          <w:pPr>
            <w:pStyle w:val="TOC2"/>
            <w:rPr>
              <w:rFonts w:ascii="Arial" w:eastAsiaTheme="minorEastAsia" w:hAnsi="Arial" w:cs="Arial"/>
              <w:noProof/>
              <w:sz w:val="20"/>
              <w:lang w:val="en-GB" w:eastAsia="en-GB"/>
            </w:rPr>
          </w:pPr>
          <w:hyperlink w:anchor="_Toc77942721" w:history="1">
            <w:r w:rsidR="009D6047" w:rsidRPr="00077A86">
              <w:rPr>
                <w:rStyle w:val="Hyperlink"/>
                <w:rFonts w:ascii="Arial" w:hAnsi="Arial" w:cs="Arial"/>
                <w:bCs/>
                <w:noProof/>
                <w:sz w:val="22"/>
                <w:lang w:val="mn-MN"/>
              </w:rPr>
              <w:t>19.</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хүчинтэй байх хугацаа</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1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0</w:t>
            </w:r>
            <w:r w:rsidR="009D6047" w:rsidRPr="00077A86">
              <w:rPr>
                <w:rFonts w:ascii="Arial" w:hAnsi="Arial" w:cs="Arial"/>
                <w:noProof/>
                <w:webHidden/>
                <w:sz w:val="22"/>
              </w:rPr>
              <w:fldChar w:fldCharType="end"/>
            </w:r>
          </w:hyperlink>
        </w:p>
        <w:p w14:paraId="4833B762" w14:textId="3CB20615" w:rsidR="009D6047" w:rsidRPr="00077A86" w:rsidRDefault="002C3A5C">
          <w:pPr>
            <w:pStyle w:val="TOC1"/>
            <w:rPr>
              <w:rFonts w:eastAsiaTheme="minorEastAsia" w:cs="Arial"/>
              <w:noProof/>
              <w:sz w:val="20"/>
              <w:lang w:val="en-GB" w:eastAsia="en-GB"/>
            </w:rPr>
          </w:pPr>
          <w:hyperlink w:anchor="_Toc77942722" w:history="1">
            <w:r w:rsidR="009D6047" w:rsidRPr="00077A86">
              <w:rPr>
                <w:rStyle w:val="Hyperlink"/>
                <w:rFonts w:cs="Arial"/>
                <w:noProof/>
                <w:sz w:val="22"/>
                <w:lang w:val="mn-MN"/>
              </w:rPr>
              <w:t>Г. ТЕНДЕР ИЛГЭЭХ, НЭЭ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22 \h </w:instrText>
            </w:r>
            <w:r w:rsidR="009D6047" w:rsidRPr="00077A86">
              <w:rPr>
                <w:rFonts w:cs="Arial"/>
                <w:noProof/>
                <w:webHidden/>
                <w:sz w:val="22"/>
              </w:rPr>
            </w:r>
            <w:r w:rsidR="009D6047" w:rsidRPr="00077A86">
              <w:rPr>
                <w:rFonts w:cs="Arial"/>
                <w:noProof/>
                <w:webHidden/>
                <w:sz w:val="22"/>
              </w:rPr>
              <w:fldChar w:fldCharType="separate"/>
            </w:r>
            <w:r>
              <w:rPr>
                <w:rFonts w:cs="Arial"/>
                <w:noProof/>
                <w:webHidden/>
                <w:sz w:val="22"/>
              </w:rPr>
              <w:t>11</w:t>
            </w:r>
            <w:r w:rsidR="009D6047" w:rsidRPr="00077A86">
              <w:rPr>
                <w:rFonts w:cs="Arial"/>
                <w:noProof/>
                <w:webHidden/>
                <w:sz w:val="22"/>
              </w:rPr>
              <w:fldChar w:fldCharType="end"/>
            </w:r>
          </w:hyperlink>
        </w:p>
        <w:p w14:paraId="030F04D2" w14:textId="6017051A" w:rsidR="009D6047" w:rsidRPr="00077A86" w:rsidRDefault="002C3A5C">
          <w:pPr>
            <w:pStyle w:val="TOC2"/>
            <w:rPr>
              <w:rFonts w:ascii="Arial" w:eastAsiaTheme="minorEastAsia" w:hAnsi="Arial" w:cs="Arial"/>
              <w:noProof/>
              <w:sz w:val="20"/>
              <w:lang w:val="en-GB" w:eastAsia="en-GB"/>
            </w:rPr>
          </w:pPr>
          <w:hyperlink w:anchor="_Toc77942723" w:history="1">
            <w:r w:rsidR="009D6047" w:rsidRPr="00077A86">
              <w:rPr>
                <w:rStyle w:val="Hyperlink"/>
                <w:rFonts w:ascii="Arial" w:hAnsi="Arial" w:cs="Arial"/>
                <w:bCs/>
                <w:noProof/>
                <w:sz w:val="22"/>
                <w:lang w:val="mn-MN"/>
              </w:rPr>
              <w:t>20.</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баталгаажуулах, илгэ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1</w:t>
            </w:r>
            <w:r w:rsidR="009D6047" w:rsidRPr="00077A86">
              <w:rPr>
                <w:rFonts w:ascii="Arial" w:hAnsi="Arial" w:cs="Arial"/>
                <w:noProof/>
                <w:webHidden/>
                <w:sz w:val="22"/>
              </w:rPr>
              <w:fldChar w:fldCharType="end"/>
            </w:r>
          </w:hyperlink>
        </w:p>
        <w:p w14:paraId="72389413" w14:textId="186AB0C6" w:rsidR="009D6047" w:rsidRPr="00077A86" w:rsidRDefault="002C3A5C">
          <w:pPr>
            <w:pStyle w:val="TOC2"/>
            <w:rPr>
              <w:rFonts w:ascii="Arial" w:eastAsiaTheme="minorEastAsia" w:hAnsi="Arial" w:cs="Arial"/>
              <w:noProof/>
              <w:sz w:val="20"/>
              <w:lang w:val="en-GB" w:eastAsia="en-GB"/>
            </w:rPr>
          </w:pPr>
          <w:hyperlink w:anchor="_Toc77942724" w:history="1">
            <w:r w:rsidR="009D6047" w:rsidRPr="00077A86">
              <w:rPr>
                <w:rStyle w:val="Hyperlink"/>
                <w:rFonts w:ascii="Arial" w:hAnsi="Arial" w:cs="Arial"/>
                <w:bCs/>
                <w:noProof/>
                <w:sz w:val="22"/>
                <w:lang w:val="mn-MN"/>
              </w:rPr>
              <w:t>2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хүлээн авах эцсийн хугацаа</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2</w:t>
            </w:r>
            <w:r w:rsidR="009D6047" w:rsidRPr="00077A86">
              <w:rPr>
                <w:rFonts w:ascii="Arial" w:hAnsi="Arial" w:cs="Arial"/>
                <w:noProof/>
                <w:webHidden/>
                <w:sz w:val="22"/>
              </w:rPr>
              <w:fldChar w:fldCharType="end"/>
            </w:r>
          </w:hyperlink>
        </w:p>
        <w:p w14:paraId="7F95880C" w14:textId="02356722" w:rsidR="009D6047" w:rsidRPr="00077A86" w:rsidRDefault="002C3A5C">
          <w:pPr>
            <w:pStyle w:val="TOC2"/>
            <w:rPr>
              <w:rFonts w:ascii="Arial" w:eastAsiaTheme="minorEastAsia" w:hAnsi="Arial" w:cs="Arial"/>
              <w:noProof/>
              <w:sz w:val="20"/>
              <w:lang w:val="en-GB" w:eastAsia="en-GB"/>
            </w:rPr>
          </w:pPr>
          <w:hyperlink w:anchor="_Toc77942725" w:history="1">
            <w:r w:rsidR="009D6047" w:rsidRPr="00077A86">
              <w:rPr>
                <w:rStyle w:val="Hyperlink"/>
                <w:rFonts w:ascii="Arial" w:hAnsi="Arial" w:cs="Arial"/>
                <w:bCs/>
                <w:noProof/>
                <w:sz w:val="22"/>
                <w:lang w:val="mn-MN"/>
              </w:rPr>
              <w:t>2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өөрчлөлт оруулах, тендерийг буцааж ав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2</w:t>
            </w:r>
            <w:r w:rsidR="009D6047" w:rsidRPr="00077A86">
              <w:rPr>
                <w:rFonts w:ascii="Arial" w:hAnsi="Arial" w:cs="Arial"/>
                <w:noProof/>
                <w:webHidden/>
                <w:sz w:val="22"/>
              </w:rPr>
              <w:fldChar w:fldCharType="end"/>
            </w:r>
          </w:hyperlink>
        </w:p>
        <w:p w14:paraId="269141E7" w14:textId="13F554C4" w:rsidR="009D6047" w:rsidRPr="00077A86" w:rsidRDefault="002C3A5C">
          <w:pPr>
            <w:pStyle w:val="TOC2"/>
            <w:rPr>
              <w:rFonts w:ascii="Arial" w:eastAsiaTheme="minorEastAsia" w:hAnsi="Arial" w:cs="Arial"/>
              <w:noProof/>
              <w:sz w:val="20"/>
              <w:lang w:val="en-GB" w:eastAsia="en-GB"/>
            </w:rPr>
          </w:pPr>
          <w:hyperlink w:anchor="_Toc77942726" w:history="1">
            <w:r w:rsidR="009D6047" w:rsidRPr="00077A86">
              <w:rPr>
                <w:rStyle w:val="Hyperlink"/>
                <w:rFonts w:ascii="Arial" w:hAnsi="Arial" w:cs="Arial"/>
                <w:bCs/>
                <w:noProof/>
                <w:sz w:val="22"/>
                <w:lang w:val="mn-MN"/>
              </w:rPr>
              <w:t>2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нэ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2</w:t>
            </w:r>
            <w:r w:rsidR="009D6047" w:rsidRPr="00077A86">
              <w:rPr>
                <w:rFonts w:ascii="Arial" w:hAnsi="Arial" w:cs="Arial"/>
                <w:noProof/>
                <w:webHidden/>
                <w:sz w:val="22"/>
              </w:rPr>
              <w:fldChar w:fldCharType="end"/>
            </w:r>
          </w:hyperlink>
        </w:p>
        <w:p w14:paraId="2D99F30A" w14:textId="300EB3C1" w:rsidR="009D6047" w:rsidRPr="00077A86" w:rsidRDefault="002C3A5C">
          <w:pPr>
            <w:pStyle w:val="TOC1"/>
            <w:rPr>
              <w:rFonts w:eastAsiaTheme="minorEastAsia" w:cs="Arial"/>
              <w:noProof/>
              <w:sz w:val="20"/>
              <w:lang w:val="en-GB" w:eastAsia="en-GB"/>
            </w:rPr>
          </w:pPr>
          <w:hyperlink w:anchor="_Toc77942727" w:history="1">
            <w:r w:rsidR="009D6047" w:rsidRPr="00077A86">
              <w:rPr>
                <w:rStyle w:val="Hyperlink"/>
                <w:rFonts w:cs="Arial"/>
                <w:noProof/>
                <w:sz w:val="22"/>
                <w:lang w:val="mn-MN"/>
              </w:rPr>
              <w:t>Д. ТЕНДЕРИЙГ ХЯНАН ҮЗЭХ, ҮНЭЛЭ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27 \h </w:instrText>
            </w:r>
            <w:r w:rsidR="009D6047" w:rsidRPr="00077A86">
              <w:rPr>
                <w:rFonts w:cs="Arial"/>
                <w:noProof/>
                <w:webHidden/>
                <w:sz w:val="22"/>
              </w:rPr>
            </w:r>
            <w:r w:rsidR="009D6047" w:rsidRPr="00077A86">
              <w:rPr>
                <w:rFonts w:cs="Arial"/>
                <w:noProof/>
                <w:webHidden/>
                <w:sz w:val="22"/>
              </w:rPr>
              <w:fldChar w:fldCharType="separate"/>
            </w:r>
            <w:r>
              <w:rPr>
                <w:rFonts w:cs="Arial"/>
                <w:noProof/>
                <w:webHidden/>
                <w:sz w:val="22"/>
              </w:rPr>
              <w:t>12</w:t>
            </w:r>
            <w:r w:rsidR="009D6047" w:rsidRPr="00077A86">
              <w:rPr>
                <w:rFonts w:cs="Arial"/>
                <w:noProof/>
                <w:webHidden/>
                <w:sz w:val="22"/>
              </w:rPr>
              <w:fldChar w:fldCharType="end"/>
            </w:r>
          </w:hyperlink>
        </w:p>
        <w:p w14:paraId="060DA259" w14:textId="4BF7C4B9" w:rsidR="009D6047" w:rsidRPr="00077A86" w:rsidRDefault="002C3A5C">
          <w:pPr>
            <w:pStyle w:val="TOC2"/>
            <w:rPr>
              <w:rFonts w:ascii="Arial" w:eastAsiaTheme="minorEastAsia" w:hAnsi="Arial" w:cs="Arial"/>
              <w:noProof/>
              <w:sz w:val="20"/>
              <w:lang w:val="en-GB" w:eastAsia="en-GB"/>
            </w:rPr>
          </w:pPr>
          <w:hyperlink w:anchor="_Toc77942728" w:history="1">
            <w:r w:rsidR="009D6047" w:rsidRPr="00077A86">
              <w:rPr>
                <w:rStyle w:val="Hyperlink"/>
                <w:rFonts w:ascii="Arial" w:hAnsi="Arial" w:cs="Arial"/>
                <w:bCs/>
                <w:noProof/>
                <w:sz w:val="22"/>
                <w:lang w:val="mn-MN"/>
              </w:rPr>
              <w:t>2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Нууц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2</w:t>
            </w:r>
            <w:r w:rsidR="009D6047" w:rsidRPr="00077A86">
              <w:rPr>
                <w:rFonts w:ascii="Arial" w:hAnsi="Arial" w:cs="Arial"/>
                <w:noProof/>
                <w:webHidden/>
                <w:sz w:val="22"/>
              </w:rPr>
              <w:fldChar w:fldCharType="end"/>
            </w:r>
          </w:hyperlink>
        </w:p>
        <w:p w14:paraId="5419F065" w14:textId="4B3CD025" w:rsidR="009D6047" w:rsidRPr="00077A86" w:rsidRDefault="002C3A5C">
          <w:pPr>
            <w:pStyle w:val="TOC2"/>
            <w:rPr>
              <w:rFonts w:ascii="Arial" w:eastAsiaTheme="minorEastAsia" w:hAnsi="Arial" w:cs="Arial"/>
              <w:noProof/>
              <w:sz w:val="20"/>
              <w:lang w:val="en-GB" w:eastAsia="en-GB"/>
            </w:rPr>
          </w:pPr>
          <w:hyperlink w:anchor="_Toc77942729" w:history="1">
            <w:r w:rsidR="009D6047" w:rsidRPr="00077A86">
              <w:rPr>
                <w:rStyle w:val="Hyperlink"/>
                <w:rFonts w:ascii="Arial" w:hAnsi="Arial" w:cs="Arial"/>
                <w:bCs/>
                <w:noProof/>
                <w:sz w:val="22"/>
                <w:lang w:val="mn-MN"/>
              </w:rPr>
              <w:t>2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талаар тайлбар, тодруулга ав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3</w:t>
            </w:r>
            <w:r w:rsidR="009D6047" w:rsidRPr="00077A86">
              <w:rPr>
                <w:rFonts w:ascii="Arial" w:hAnsi="Arial" w:cs="Arial"/>
                <w:noProof/>
                <w:webHidden/>
                <w:sz w:val="22"/>
              </w:rPr>
              <w:fldChar w:fldCharType="end"/>
            </w:r>
          </w:hyperlink>
        </w:p>
        <w:p w14:paraId="02283826" w14:textId="537E238D" w:rsidR="009D6047" w:rsidRPr="00077A86" w:rsidRDefault="002C3A5C">
          <w:pPr>
            <w:pStyle w:val="TOC2"/>
            <w:rPr>
              <w:rFonts w:ascii="Arial" w:eastAsiaTheme="minorEastAsia" w:hAnsi="Arial" w:cs="Arial"/>
              <w:noProof/>
              <w:sz w:val="20"/>
              <w:lang w:val="en-GB" w:eastAsia="en-GB"/>
            </w:rPr>
          </w:pPr>
          <w:hyperlink w:anchor="_Toc77942730" w:history="1">
            <w:r w:rsidR="009D6047" w:rsidRPr="00077A86">
              <w:rPr>
                <w:rStyle w:val="Hyperlink"/>
                <w:rFonts w:ascii="Arial" w:hAnsi="Arial" w:cs="Arial"/>
                <w:bCs/>
                <w:noProof/>
                <w:sz w:val="22"/>
                <w:lang w:val="mn-MN"/>
              </w:rPr>
              <w:t>2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г шаардлагад нийцсэн эсэхийг хянан үз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3</w:t>
            </w:r>
            <w:r w:rsidR="009D6047" w:rsidRPr="00077A86">
              <w:rPr>
                <w:rFonts w:ascii="Arial" w:hAnsi="Arial" w:cs="Arial"/>
                <w:noProof/>
                <w:webHidden/>
                <w:sz w:val="22"/>
              </w:rPr>
              <w:fldChar w:fldCharType="end"/>
            </w:r>
          </w:hyperlink>
        </w:p>
        <w:p w14:paraId="5BFEBB08" w14:textId="4FDCBB34" w:rsidR="009D6047" w:rsidRPr="00077A86" w:rsidRDefault="002C3A5C">
          <w:pPr>
            <w:pStyle w:val="TOC2"/>
            <w:rPr>
              <w:rFonts w:ascii="Arial" w:eastAsiaTheme="minorEastAsia" w:hAnsi="Arial" w:cs="Arial"/>
              <w:noProof/>
              <w:sz w:val="20"/>
              <w:lang w:val="en-GB" w:eastAsia="en-GB"/>
            </w:rPr>
          </w:pPr>
          <w:hyperlink w:anchor="_Toc77942731" w:history="1">
            <w:r w:rsidR="009D6047" w:rsidRPr="00077A86">
              <w:rPr>
                <w:rStyle w:val="Hyperlink"/>
                <w:rFonts w:ascii="Arial" w:hAnsi="Arial" w:cs="Arial"/>
                <w:bCs/>
                <w:noProof/>
                <w:sz w:val="22"/>
                <w:lang w:val="mn-MN"/>
              </w:rPr>
              <w:t>2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г үнэ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1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5</w:t>
            </w:r>
            <w:r w:rsidR="009D6047" w:rsidRPr="00077A86">
              <w:rPr>
                <w:rFonts w:ascii="Arial" w:hAnsi="Arial" w:cs="Arial"/>
                <w:noProof/>
                <w:webHidden/>
                <w:sz w:val="22"/>
              </w:rPr>
              <w:fldChar w:fldCharType="end"/>
            </w:r>
          </w:hyperlink>
        </w:p>
        <w:p w14:paraId="565A08B6" w14:textId="3277F1EF" w:rsidR="009D6047" w:rsidRPr="00077A86" w:rsidRDefault="002C3A5C">
          <w:pPr>
            <w:pStyle w:val="TOC2"/>
            <w:rPr>
              <w:rFonts w:ascii="Arial" w:eastAsiaTheme="minorEastAsia" w:hAnsi="Arial" w:cs="Arial"/>
              <w:noProof/>
              <w:sz w:val="20"/>
              <w:lang w:val="en-GB" w:eastAsia="en-GB"/>
            </w:rPr>
          </w:pPr>
          <w:hyperlink w:anchor="_Toc77942732" w:history="1">
            <w:r w:rsidR="009D6047" w:rsidRPr="00077A86">
              <w:rPr>
                <w:rStyle w:val="Hyperlink"/>
                <w:rFonts w:ascii="Arial" w:hAnsi="Arial" w:cs="Arial"/>
                <w:bCs/>
                <w:noProof/>
                <w:sz w:val="22"/>
                <w:lang w:val="mn-MN"/>
              </w:rPr>
              <w:t>28.</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Нэг валютад хөрвүү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5</w:t>
            </w:r>
            <w:r w:rsidR="009D6047" w:rsidRPr="00077A86">
              <w:rPr>
                <w:rFonts w:ascii="Arial" w:hAnsi="Arial" w:cs="Arial"/>
                <w:noProof/>
                <w:webHidden/>
                <w:sz w:val="22"/>
              </w:rPr>
              <w:fldChar w:fldCharType="end"/>
            </w:r>
          </w:hyperlink>
        </w:p>
        <w:p w14:paraId="570D00B0" w14:textId="2E0FEA20" w:rsidR="009D6047" w:rsidRPr="00077A86" w:rsidRDefault="002C3A5C">
          <w:pPr>
            <w:pStyle w:val="TOC2"/>
            <w:rPr>
              <w:rFonts w:ascii="Arial" w:eastAsiaTheme="minorEastAsia" w:hAnsi="Arial" w:cs="Arial"/>
              <w:noProof/>
              <w:sz w:val="20"/>
              <w:lang w:val="en-GB" w:eastAsia="en-GB"/>
            </w:rPr>
          </w:pPr>
          <w:hyperlink w:anchor="_Toc77942733" w:history="1">
            <w:r w:rsidR="009D6047" w:rsidRPr="00077A86">
              <w:rPr>
                <w:rStyle w:val="Hyperlink"/>
                <w:rFonts w:ascii="Arial" w:hAnsi="Arial" w:cs="Arial"/>
                <w:bCs/>
                <w:noProof/>
                <w:sz w:val="22"/>
                <w:lang w:val="mn-MN"/>
              </w:rPr>
              <w:t>29.</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Арифметик алдааг залруу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5</w:t>
            </w:r>
            <w:r w:rsidR="009D6047" w:rsidRPr="00077A86">
              <w:rPr>
                <w:rFonts w:ascii="Arial" w:hAnsi="Arial" w:cs="Arial"/>
                <w:noProof/>
                <w:webHidden/>
                <w:sz w:val="22"/>
              </w:rPr>
              <w:fldChar w:fldCharType="end"/>
            </w:r>
          </w:hyperlink>
        </w:p>
        <w:p w14:paraId="28E04039" w14:textId="0D2FA9F6" w:rsidR="009D6047" w:rsidRPr="00077A86" w:rsidRDefault="002C3A5C">
          <w:pPr>
            <w:pStyle w:val="TOC2"/>
            <w:rPr>
              <w:rFonts w:ascii="Arial" w:eastAsiaTheme="minorEastAsia" w:hAnsi="Arial" w:cs="Arial"/>
              <w:noProof/>
              <w:sz w:val="20"/>
              <w:lang w:val="en-GB" w:eastAsia="en-GB"/>
            </w:rPr>
          </w:pPr>
          <w:hyperlink w:anchor="_Toc77942734" w:history="1">
            <w:r w:rsidR="009D6047" w:rsidRPr="00077A86">
              <w:rPr>
                <w:rStyle w:val="Hyperlink"/>
                <w:rFonts w:ascii="Arial" w:hAnsi="Arial" w:cs="Arial"/>
                <w:bCs/>
                <w:noProof/>
                <w:sz w:val="22"/>
                <w:lang w:val="mn-MN"/>
              </w:rPr>
              <w:t>30.</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харьцуулах үнийг тодорхойло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6</w:t>
            </w:r>
            <w:r w:rsidR="009D6047" w:rsidRPr="00077A86">
              <w:rPr>
                <w:rFonts w:ascii="Arial" w:hAnsi="Arial" w:cs="Arial"/>
                <w:noProof/>
                <w:webHidden/>
                <w:sz w:val="22"/>
              </w:rPr>
              <w:fldChar w:fldCharType="end"/>
            </w:r>
          </w:hyperlink>
        </w:p>
        <w:p w14:paraId="3E0C8DD8" w14:textId="78913335" w:rsidR="009D6047" w:rsidRPr="00077A86" w:rsidRDefault="002C3A5C">
          <w:pPr>
            <w:pStyle w:val="TOC2"/>
            <w:rPr>
              <w:rFonts w:ascii="Arial" w:eastAsiaTheme="minorEastAsia" w:hAnsi="Arial" w:cs="Arial"/>
              <w:noProof/>
              <w:sz w:val="20"/>
              <w:lang w:val="en-GB" w:eastAsia="en-GB"/>
            </w:rPr>
          </w:pPr>
          <w:hyperlink w:anchor="_Toc77942735" w:history="1">
            <w:r w:rsidR="009D6047" w:rsidRPr="00077A86">
              <w:rPr>
                <w:rStyle w:val="Hyperlink"/>
                <w:rFonts w:ascii="Arial" w:hAnsi="Arial" w:cs="Arial"/>
                <w:bCs/>
                <w:noProof/>
                <w:sz w:val="22"/>
                <w:lang w:val="mn-MN"/>
              </w:rPr>
              <w:t>3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г харьцуулах, хэлэлцээ хий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7</w:t>
            </w:r>
            <w:r w:rsidR="009D6047" w:rsidRPr="00077A86">
              <w:rPr>
                <w:rFonts w:ascii="Arial" w:hAnsi="Arial" w:cs="Arial"/>
                <w:noProof/>
                <w:webHidden/>
                <w:sz w:val="22"/>
              </w:rPr>
              <w:fldChar w:fldCharType="end"/>
            </w:r>
          </w:hyperlink>
        </w:p>
        <w:p w14:paraId="02AA67B9" w14:textId="757E8563" w:rsidR="009D6047" w:rsidRPr="00077A86" w:rsidRDefault="002C3A5C">
          <w:pPr>
            <w:pStyle w:val="TOC2"/>
            <w:rPr>
              <w:rFonts w:ascii="Arial" w:eastAsiaTheme="minorEastAsia" w:hAnsi="Arial" w:cs="Arial"/>
              <w:noProof/>
              <w:sz w:val="20"/>
              <w:lang w:val="en-GB" w:eastAsia="en-GB"/>
            </w:rPr>
          </w:pPr>
          <w:hyperlink w:anchor="_Toc77942736" w:history="1">
            <w:r w:rsidR="009D6047" w:rsidRPr="00077A86">
              <w:rPr>
                <w:rStyle w:val="Hyperlink"/>
                <w:rFonts w:ascii="Arial" w:hAnsi="Arial" w:cs="Arial"/>
                <w:bCs/>
                <w:noProof/>
                <w:sz w:val="22"/>
                <w:lang w:val="mn-MN"/>
              </w:rPr>
              <w:t>3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оролцогчийн чадавхыг дахин магад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7</w:t>
            </w:r>
            <w:r w:rsidR="009D6047" w:rsidRPr="00077A86">
              <w:rPr>
                <w:rFonts w:ascii="Arial" w:hAnsi="Arial" w:cs="Arial"/>
                <w:noProof/>
                <w:webHidden/>
                <w:sz w:val="22"/>
              </w:rPr>
              <w:fldChar w:fldCharType="end"/>
            </w:r>
          </w:hyperlink>
        </w:p>
        <w:p w14:paraId="5E59C5EC" w14:textId="79E2E9B5" w:rsidR="009D6047" w:rsidRPr="00077A86" w:rsidRDefault="002C3A5C">
          <w:pPr>
            <w:pStyle w:val="TOC1"/>
            <w:rPr>
              <w:rFonts w:eastAsiaTheme="minorEastAsia" w:cs="Arial"/>
              <w:noProof/>
              <w:sz w:val="20"/>
              <w:lang w:val="en-GB" w:eastAsia="en-GB"/>
            </w:rPr>
          </w:pPr>
          <w:hyperlink w:anchor="_Toc77942737" w:history="1">
            <w:r w:rsidR="009D6047" w:rsidRPr="00077A86">
              <w:rPr>
                <w:rStyle w:val="Hyperlink"/>
                <w:rFonts w:cs="Arial"/>
                <w:noProof/>
                <w:sz w:val="22"/>
                <w:lang w:val="mn-MN"/>
              </w:rPr>
              <w:t>Е. МЭДЭГДЭЛ ХҮРГҮҮЛЭХ, ГЭРЭЭ БАЙГУУЛА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37 \h </w:instrText>
            </w:r>
            <w:r w:rsidR="009D6047" w:rsidRPr="00077A86">
              <w:rPr>
                <w:rFonts w:cs="Arial"/>
                <w:noProof/>
                <w:webHidden/>
                <w:sz w:val="22"/>
              </w:rPr>
            </w:r>
            <w:r w:rsidR="009D6047" w:rsidRPr="00077A86">
              <w:rPr>
                <w:rFonts w:cs="Arial"/>
                <w:noProof/>
                <w:webHidden/>
                <w:sz w:val="22"/>
              </w:rPr>
              <w:fldChar w:fldCharType="separate"/>
            </w:r>
            <w:r>
              <w:rPr>
                <w:rFonts w:cs="Arial"/>
                <w:noProof/>
                <w:webHidden/>
                <w:sz w:val="22"/>
              </w:rPr>
              <w:t>17</w:t>
            </w:r>
            <w:r w:rsidR="009D6047" w:rsidRPr="00077A86">
              <w:rPr>
                <w:rFonts w:cs="Arial"/>
                <w:noProof/>
                <w:webHidden/>
                <w:sz w:val="22"/>
              </w:rPr>
              <w:fldChar w:fldCharType="end"/>
            </w:r>
          </w:hyperlink>
        </w:p>
        <w:p w14:paraId="350AE4E6" w14:textId="7F4A48C7" w:rsidR="009D6047" w:rsidRPr="00077A86" w:rsidRDefault="002C3A5C">
          <w:pPr>
            <w:pStyle w:val="TOC2"/>
            <w:rPr>
              <w:rFonts w:ascii="Arial" w:eastAsiaTheme="minorEastAsia" w:hAnsi="Arial" w:cs="Arial"/>
              <w:noProof/>
              <w:sz w:val="20"/>
              <w:lang w:val="en-GB" w:eastAsia="en-GB"/>
            </w:rPr>
          </w:pPr>
          <w:hyperlink w:anchor="_Toc77942738" w:history="1">
            <w:r w:rsidR="009D6047" w:rsidRPr="00077A86">
              <w:rPr>
                <w:rStyle w:val="Hyperlink"/>
                <w:rFonts w:ascii="Arial" w:hAnsi="Arial" w:cs="Arial"/>
                <w:bCs/>
                <w:noProof/>
                <w:sz w:val="22"/>
                <w:lang w:val="mn-MN"/>
              </w:rPr>
              <w:t>3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Мэдэгдэл хүргүү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7</w:t>
            </w:r>
            <w:r w:rsidR="009D6047" w:rsidRPr="00077A86">
              <w:rPr>
                <w:rFonts w:ascii="Arial" w:hAnsi="Arial" w:cs="Arial"/>
                <w:noProof/>
                <w:webHidden/>
                <w:sz w:val="22"/>
              </w:rPr>
              <w:fldChar w:fldCharType="end"/>
            </w:r>
          </w:hyperlink>
        </w:p>
        <w:p w14:paraId="7DFC2730" w14:textId="539CDFBF" w:rsidR="009D6047" w:rsidRPr="00077A86" w:rsidRDefault="002C3A5C">
          <w:pPr>
            <w:pStyle w:val="TOC2"/>
            <w:rPr>
              <w:rFonts w:ascii="Arial" w:eastAsiaTheme="minorEastAsia" w:hAnsi="Arial" w:cs="Arial"/>
              <w:noProof/>
              <w:sz w:val="20"/>
              <w:lang w:val="en-GB" w:eastAsia="en-GB"/>
            </w:rPr>
          </w:pPr>
          <w:hyperlink w:anchor="_Toc77942739" w:history="1">
            <w:r w:rsidR="009D6047" w:rsidRPr="00077A86">
              <w:rPr>
                <w:rStyle w:val="Hyperlink"/>
                <w:rFonts w:ascii="Arial" w:hAnsi="Arial" w:cs="Arial"/>
                <w:bCs/>
                <w:noProof/>
                <w:sz w:val="22"/>
                <w:lang w:val="mn-MN"/>
              </w:rPr>
              <w:t>3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эрээ байгуулах эрх олго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8</w:t>
            </w:r>
            <w:r w:rsidR="009D6047" w:rsidRPr="00077A86">
              <w:rPr>
                <w:rFonts w:ascii="Arial" w:hAnsi="Arial" w:cs="Arial"/>
                <w:noProof/>
                <w:webHidden/>
                <w:sz w:val="22"/>
              </w:rPr>
              <w:fldChar w:fldCharType="end"/>
            </w:r>
          </w:hyperlink>
        </w:p>
        <w:p w14:paraId="4D786242" w14:textId="77B13CD6" w:rsidR="009D6047" w:rsidRPr="00077A86" w:rsidRDefault="002C3A5C">
          <w:pPr>
            <w:pStyle w:val="TOC2"/>
            <w:rPr>
              <w:rFonts w:ascii="Arial" w:eastAsiaTheme="minorEastAsia" w:hAnsi="Arial" w:cs="Arial"/>
              <w:noProof/>
              <w:sz w:val="20"/>
              <w:lang w:val="en-GB" w:eastAsia="en-GB"/>
            </w:rPr>
          </w:pPr>
          <w:hyperlink w:anchor="_Toc77942740" w:history="1">
            <w:r w:rsidR="009D6047" w:rsidRPr="00077A86">
              <w:rPr>
                <w:rStyle w:val="Hyperlink"/>
                <w:rFonts w:ascii="Arial" w:hAnsi="Arial" w:cs="Arial"/>
                <w:bCs/>
                <w:noProof/>
                <w:sz w:val="22"/>
                <w:lang w:val="mn-MN"/>
              </w:rPr>
              <w:t>3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эрээнд гарын үсэг зурж баталгаажуу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4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8</w:t>
            </w:r>
            <w:r w:rsidR="009D6047" w:rsidRPr="00077A86">
              <w:rPr>
                <w:rFonts w:ascii="Arial" w:hAnsi="Arial" w:cs="Arial"/>
                <w:noProof/>
                <w:webHidden/>
                <w:sz w:val="22"/>
              </w:rPr>
              <w:fldChar w:fldCharType="end"/>
            </w:r>
          </w:hyperlink>
        </w:p>
        <w:p w14:paraId="1E5E67B4" w14:textId="40CCD2A2" w:rsidR="009D6047" w:rsidRPr="00077A86" w:rsidRDefault="002C3A5C">
          <w:pPr>
            <w:pStyle w:val="TOC1"/>
            <w:rPr>
              <w:rFonts w:eastAsiaTheme="minorEastAsia" w:cs="Arial"/>
              <w:noProof/>
              <w:sz w:val="20"/>
              <w:lang w:val="en-GB" w:eastAsia="en-GB"/>
            </w:rPr>
          </w:pPr>
          <w:hyperlink w:anchor="_Toc77942741" w:history="1">
            <w:r w:rsidR="009D6047" w:rsidRPr="00077A86">
              <w:rPr>
                <w:rStyle w:val="Hyperlink"/>
                <w:rFonts w:cs="Arial"/>
                <w:noProof/>
                <w:sz w:val="22"/>
                <w:lang w:val="mn-MN"/>
              </w:rPr>
              <w:t>Ё. БУСАД</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41 \h </w:instrText>
            </w:r>
            <w:r w:rsidR="009D6047" w:rsidRPr="00077A86">
              <w:rPr>
                <w:rFonts w:cs="Arial"/>
                <w:noProof/>
                <w:webHidden/>
                <w:sz w:val="22"/>
              </w:rPr>
            </w:r>
            <w:r w:rsidR="009D6047" w:rsidRPr="00077A86">
              <w:rPr>
                <w:rFonts w:cs="Arial"/>
                <w:noProof/>
                <w:webHidden/>
                <w:sz w:val="22"/>
              </w:rPr>
              <w:fldChar w:fldCharType="separate"/>
            </w:r>
            <w:r>
              <w:rPr>
                <w:rFonts w:cs="Arial"/>
                <w:noProof/>
                <w:webHidden/>
                <w:sz w:val="22"/>
              </w:rPr>
              <w:t>18</w:t>
            </w:r>
            <w:r w:rsidR="009D6047" w:rsidRPr="00077A86">
              <w:rPr>
                <w:rFonts w:cs="Arial"/>
                <w:noProof/>
                <w:webHidden/>
                <w:sz w:val="22"/>
              </w:rPr>
              <w:fldChar w:fldCharType="end"/>
            </w:r>
          </w:hyperlink>
        </w:p>
        <w:p w14:paraId="26BD232F" w14:textId="3E2B11E6" w:rsidR="009D6047" w:rsidRPr="00077A86" w:rsidRDefault="002C3A5C">
          <w:pPr>
            <w:pStyle w:val="TOC2"/>
            <w:rPr>
              <w:rFonts w:ascii="Arial" w:eastAsiaTheme="minorEastAsia" w:hAnsi="Arial" w:cs="Arial"/>
              <w:noProof/>
              <w:sz w:val="20"/>
              <w:lang w:val="en-GB" w:eastAsia="en-GB"/>
            </w:rPr>
          </w:pPr>
          <w:hyperlink w:anchor="_Toc77942742" w:history="1">
            <w:r w:rsidR="009D6047" w:rsidRPr="00077A86">
              <w:rPr>
                <w:rStyle w:val="Hyperlink"/>
                <w:rFonts w:ascii="Arial" w:hAnsi="Arial" w:cs="Arial"/>
                <w:bCs/>
                <w:noProof/>
                <w:sz w:val="22"/>
                <w:lang w:val="mn-MN"/>
              </w:rPr>
              <w:t>3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bCs/>
                <w:noProof/>
                <w:sz w:val="22"/>
                <w:lang w:val="mn-MN"/>
              </w:rPr>
              <w:t>Тендер шалгаруулалттай холбоотой гомдо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4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9</w:t>
            </w:r>
            <w:r w:rsidR="009D6047" w:rsidRPr="00077A86">
              <w:rPr>
                <w:rFonts w:ascii="Arial" w:hAnsi="Arial" w:cs="Arial"/>
                <w:noProof/>
                <w:webHidden/>
                <w:sz w:val="22"/>
              </w:rPr>
              <w:fldChar w:fldCharType="end"/>
            </w:r>
          </w:hyperlink>
        </w:p>
        <w:p w14:paraId="0CF2EF41" w14:textId="4AE3A38C" w:rsidR="0057239F" w:rsidRPr="00077A86" w:rsidRDefault="002C3A5C" w:rsidP="00C821D7">
          <w:pPr>
            <w:pStyle w:val="TOC2"/>
            <w:rPr>
              <w:rFonts w:ascii="Arial" w:hAnsi="Arial" w:cs="Arial"/>
              <w:lang w:val="mn-MN"/>
            </w:rPr>
          </w:pPr>
          <w:hyperlink w:anchor="_Toc77942743" w:history="1">
            <w:r w:rsidR="009D6047" w:rsidRPr="00077A86">
              <w:rPr>
                <w:rStyle w:val="Hyperlink"/>
                <w:rFonts w:ascii="Arial" w:hAnsi="Arial" w:cs="Arial"/>
                <w:bCs/>
                <w:noProof/>
                <w:sz w:val="22"/>
                <w:lang w:val="mn-MN"/>
              </w:rPr>
              <w:t>3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bCs/>
                <w:noProof/>
                <w:sz w:val="22"/>
                <w:lang w:val="mn-MN"/>
              </w:rPr>
              <w:t>Тендер шалгаруулалтын мэдээллийг нийт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4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Pr>
                <w:rFonts w:ascii="Arial" w:hAnsi="Arial" w:cs="Arial"/>
                <w:noProof/>
                <w:webHidden/>
                <w:sz w:val="22"/>
              </w:rPr>
              <w:t>19</w:t>
            </w:r>
            <w:r w:rsidR="009D6047" w:rsidRPr="00077A86">
              <w:rPr>
                <w:rFonts w:ascii="Arial" w:hAnsi="Arial" w:cs="Arial"/>
                <w:noProof/>
                <w:webHidden/>
                <w:sz w:val="22"/>
              </w:rPr>
              <w:fldChar w:fldCharType="end"/>
            </w:r>
          </w:hyperlink>
          <w:r w:rsidR="0057239F" w:rsidRPr="00077A86">
            <w:rPr>
              <w:rFonts w:ascii="Arial" w:hAnsi="Arial" w:cs="Arial"/>
              <w:lang w:val="mn-MN"/>
            </w:rPr>
            <w:fldChar w:fldCharType="end"/>
          </w:r>
        </w:p>
      </w:sdtContent>
    </w:sdt>
    <w:p w14:paraId="34CB761C" w14:textId="3AB618A5" w:rsidR="00DE4CE0" w:rsidRPr="007868F4" w:rsidRDefault="00DE4CE0" w:rsidP="00310248">
      <w:pPr>
        <w:pStyle w:val="Heading1"/>
        <w:jc w:val="center"/>
        <w:rPr>
          <w:rFonts w:cs="Arial"/>
          <w:color w:val="auto"/>
          <w:lang w:val="mn-MN"/>
        </w:r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1151562"/>
      <w:bookmarkStart w:id="9" w:name="_Toc73020815"/>
      <w:bookmarkStart w:id="10" w:name="_Toc73020878"/>
      <w:bookmarkStart w:id="11" w:name="_Toc73020941"/>
      <w:bookmarkStart w:id="12" w:name="_Toc77925069"/>
      <w:bookmarkStart w:id="13" w:name="_Toc77942699"/>
      <w:bookmarkStart w:id="14" w:name="_Toc79136023"/>
      <w:bookmarkStart w:id="15" w:name="_Toc79396841"/>
      <w:bookmarkEnd w:id="0"/>
      <w:r w:rsidRPr="007868F4">
        <w:rPr>
          <w:rFonts w:cs="Arial"/>
          <w:color w:val="auto"/>
          <w:lang w:val="mn-MN"/>
        </w:rPr>
        <w:lastRenderedPageBreak/>
        <w:t>I</w:t>
      </w:r>
      <w:r w:rsidR="00674673" w:rsidRPr="007868F4">
        <w:rPr>
          <w:rFonts w:cs="Arial"/>
          <w:color w:val="auto"/>
          <w:lang w:val="mn-MN"/>
        </w:rPr>
        <w:t xml:space="preserve"> БҮЛЭГ</w:t>
      </w:r>
      <w:r w:rsidRPr="007868F4">
        <w:rPr>
          <w:rFonts w:cs="Arial"/>
          <w:color w:val="auto"/>
          <w:lang w:val="mn-MN"/>
        </w:rPr>
        <w:t>. ТЕНДЕР ШАЛГАРУУЛАЛТЫН ЗААВАРЧИЛГАА</w:t>
      </w:r>
      <w:bookmarkEnd w:id="1"/>
      <w:bookmarkEnd w:id="2"/>
      <w:bookmarkEnd w:id="3"/>
      <w:r w:rsidR="00D01303" w:rsidRPr="007868F4">
        <w:rPr>
          <w:rFonts w:cs="Arial"/>
          <w:color w:val="auto"/>
          <w:lang w:val="mn-MN"/>
        </w:rPr>
        <w:t xml:space="preserve"> (ТШЗ)</w:t>
      </w:r>
      <w:bookmarkEnd w:id="4"/>
      <w:bookmarkEnd w:id="5"/>
      <w:bookmarkEnd w:id="6"/>
      <w:bookmarkEnd w:id="7"/>
      <w:bookmarkEnd w:id="8"/>
      <w:bookmarkEnd w:id="9"/>
      <w:bookmarkEnd w:id="10"/>
      <w:bookmarkEnd w:id="11"/>
      <w:bookmarkEnd w:id="12"/>
      <w:bookmarkEnd w:id="13"/>
      <w:bookmarkEnd w:id="14"/>
      <w:bookmarkEnd w:id="15"/>
    </w:p>
    <w:tbl>
      <w:tblPr>
        <w:tblStyle w:val="TableGrid"/>
        <w:tblpPr w:leftFromText="180" w:rightFromText="180" w:tblpY="547"/>
        <w:tblW w:w="9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545"/>
      </w:tblGrid>
      <w:tr w:rsidR="00204B56" w:rsidRPr="007868F4" w14:paraId="67EC5103" w14:textId="77777777" w:rsidTr="009D09C7">
        <w:trPr>
          <w:trHeight w:val="315"/>
        </w:trPr>
        <w:tc>
          <w:tcPr>
            <w:tcW w:w="9461" w:type="dxa"/>
            <w:gridSpan w:val="2"/>
            <w:noWrap/>
          </w:tcPr>
          <w:p w14:paraId="17CE7F0A" w14:textId="1C71205A" w:rsidR="00204B56" w:rsidRPr="007868F4" w:rsidRDefault="00204B56" w:rsidP="0059077D">
            <w:pPr>
              <w:pStyle w:val="Heading1"/>
              <w:jc w:val="center"/>
              <w:outlineLvl w:val="0"/>
              <w:rPr>
                <w:rFonts w:ascii="Arial" w:hAnsi="Arial" w:cs="Arial"/>
                <w:color w:val="auto"/>
                <w:sz w:val="22"/>
                <w:szCs w:val="22"/>
                <w:lang w:val="mn-MN"/>
              </w:rPr>
            </w:pPr>
            <w:bookmarkStart w:id="16" w:name="_Эрх_бүхий_тендерт"/>
            <w:bookmarkStart w:id="17" w:name="_Тендерийн_баримт_бичигт"/>
            <w:bookmarkStart w:id="18" w:name="_Тендерийн_хэл"/>
            <w:bookmarkStart w:id="19" w:name="_Тендер_шалгаруулалтын_маягт"/>
            <w:bookmarkStart w:id="20" w:name="_Хувилбарт_тендер"/>
            <w:bookmarkStart w:id="21" w:name="_Тендерийн_валют"/>
            <w:bookmarkStart w:id="22" w:name="_Эрх_бүхий_эсэхийг"/>
            <w:bookmarkStart w:id="23" w:name="_Гэрээ_хэрэгжүүлэх_чадварыг"/>
            <w:bookmarkStart w:id="24" w:name="_Санал_болгож_буй"/>
            <w:bookmarkStart w:id="25" w:name="_Тендерийн_баталгаа"/>
            <w:bookmarkStart w:id="26" w:name="_Тендер_ирүүлэх_хэлбэр,"/>
            <w:bookmarkStart w:id="27" w:name="_Тендер_хүлээн_авах"/>
            <w:bookmarkStart w:id="28" w:name="_Тендерийг_тодруулах"/>
            <w:bookmarkStart w:id="29" w:name="_Тендерийг_хянан_үзэх,"/>
            <w:bookmarkStart w:id="30" w:name="_Алдааг_залруулах"/>
            <w:bookmarkStart w:id="31" w:name="_Toc49778188"/>
            <w:bookmarkStart w:id="32" w:name="_Toc49788832"/>
            <w:bookmarkStart w:id="33" w:name="_Toc49963268"/>
            <w:bookmarkStart w:id="34" w:name="_Toc50373975"/>
            <w:bookmarkStart w:id="35" w:name="_Toc62843994"/>
            <w:bookmarkStart w:id="36" w:name="_Toc73020879"/>
            <w:bookmarkStart w:id="37" w:name="_Toc73020942"/>
            <w:bookmarkStart w:id="38" w:name="_Toc77925070"/>
            <w:bookmarkStart w:id="39" w:name="_Toc77942700"/>
            <w:bookmarkStart w:id="40" w:name="_Toc79136024"/>
            <w:bookmarkStart w:id="41" w:name="_Toc79396842"/>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7868F4">
              <w:rPr>
                <w:rFonts w:ascii="Arial" w:hAnsi="Arial" w:cs="Arial"/>
                <w:color w:val="auto"/>
                <w:sz w:val="22"/>
                <w:szCs w:val="22"/>
                <w:lang w:val="mn-MN"/>
              </w:rPr>
              <w:t>А.</w:t>
            </w:r>
            <w:r w:rsidR="003847FE" w:rsidRPr="007868F4">
              <w:rPr>
                <w:rFonts w:ascii="Arial" w:hAnsi="Arial" w:cs="Arial"/>
                <w:color w:val="auto"/>
                <w:sz w:val="22"/>
                <w:szCs w:val="22"/>
                <w:lang w:val="mn-MN"/>
              </w:rPr>
              <w:t xml:space="preserve"> </w:t>
            </w:r>
            <w:r w:rsidRPr="007868F4">
              <w:rPr>
                <w:rFonts w:ascii="Arial" w:hAnsi="Arial" w:cs="Arial"/>
                <w:color w:val="auto"/>
                <w:sz w:val="22"/>
                <w:szCs w:val="22"/>
                <w:lang w:val="mn-MN"/>
              </w:rPr>
              <w:t>ЕРӨНХИЙ ЗҮЙЛ</w:t>
            </w:r>
            <w:bookmarkEnd w:id="31"/>
            <w:bookmarkEnd w:id="32"/>
            <w:bookmarkEnd w:id="33"/>
            <w:bookmarkEnd w:id="34"/>
            <w:bookmarkEnd w:id="35"/>
            <w:bookmarkEnd w:id="36"/>
            <w:bookmarkEnd w:id="37"/>
            <w:bookmarkEnd w:id="38"/>
            <w:bookmarkEnd w:id="39"/>
            <w:bookmarkEnd w:id="40"/>
            <w:bookmarkEnd w:id="41"/>
          </w:p>
        </w:tc>
      </w:tr>
      <w:tr w:rsidR="008C16A9" w:rsidRPr="00077A86" w14:paraId="1BA51528" w14:textId="77777777" w:rsidTr="009D09C7">
        <w:trPr>
          <w:trHeight w:val="315"/>
        </w:trPr>
        <w:tc>
          <w:tcPr>
            <w:tcW w:w="2916" w:type="dxa"/>
            <w:noWrap/>
            <w:hideMark/>
          </w:tcPr>
          <w:p w14:paraId="42082C1F" w14:textId="71AC0B41" w:rsidR="00AB1989" w:rsidRPr="00077A86" w:rsidRDefault="00AB1989"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42" w:name="_Toc49963269"/>
            <w:bookmarkStart w:id="43" w:name="_Toc50373976"/>
            <w:bookmarkStart w:id="44" w:name="_Ref57951852"/>
            <w:bookmarkStart w:id="45" w:name="_Toc62843995"/>
            <w:bookmarkStart w:id="46" w:name="_Toc73020880"/>
            <w:bookmarkStart w:id="47" w:name="_Toc73020943"/>
            <w:bookmarkStart w:id="48" w:name="_Toc77925071"/>
            <w:bookmarkStart w:id="49" w:name="_Toc77942701"/>
            <w:bookmarkStart w:id="50" w:name="_Toc79136025"/>
            <w:bookmarkStart w:id="51" w:name="_Toc79396843"/>
            <w:r w:rsidRPr="00077A86">
              <w:rPr>
                <w:rFonts w:ascii="Arial" w:hAnsi="Arial" w:cs="Arial"/>
                <w:color w:val="000000" w:themeColor="text1"/>
                <w:szCs w:val="22"/>
                <w:lang w:val="mn-MN"/>
              </w:rPr>
              <w:t>Тендерийн цар хүрээ</w:t>
            </w:r>
            <w:bookmarkEnd w:id="42"/>
            <w:bookmarkEnd w:id="43"/>
            <w:bookmarkEnd w:id="44"/>
            <w:bookmarkEnd w:id="45"/>
            <w:bookmarkEnd w:id="46"/>
            <w:bookmarkEnd w:id="47"/>
            <w:bookmarkEnd w:id="48"/>
            <w:bookmarkEnd w:id="49"/>
            <w:bookmarkEnd w:id="50"/>
            <w:bookmarkEnd w:id="51"/>
          </w:p>
        </w:tc>
        <w:tc>
          <w:tcPr>
            <w:tcW w:w="6545" w:type="dxa"/>
            <w:noWrap/>
            <w:hideMark/>
          </w:tcPr>
          <w:p w14:paraId="2612005F" w14:textId="44D36E6A" w:rsidR="00AB1989" w:rsidRPr="00077A86" w:rsidRDefault="00EB2FCC"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өрийн болон орон нутгийн өмчийн хөрөнгөөр бараа, ажил, үйлчилгээ худалдан авах тухай хууль (цаашид “</w:t>
            </w:r>
            <w:r w:rsidRPr="00077A86">
              <w:rPr>
                <w:rFonts w:ascii="Arial" w:hAnsi="Arial" w:cs="Arial"/>
                <w:b/>
                <w:sz w:val="22"/>
                <w:lang w:val="mn-MN"/>
              </w:rPr>
              <w:t>Хууль</w:t>
            </w:r>
            <w:r w:rsidRPr="00077A86">
              <w:rPr>
                <w:rFonts w:ascii="Arial" w:hAnsi="Arial" w:cs="Arial"/>
                <w:sz w:val="22"/>
                <w:lang w:val="mn-MN"/>
              </w:rPr>
              <w:t xml:space="preserve">” гэх)-ийн дагуу </w:t>
            </w:r>
            <w:r w:rsidR="00317519" w:rsidRPr="00077A86">
              <w:rPr>
                <w:rFonts w:ascii="Arial" w:hAnsi="Arial" w:cs="Arial"/>
                <w:color w:val="000000" w:themeColor="text1"/>
                <w:sz w:val="22"/>
                <w:lang w:val="mn-MN"/>
              </w:rPr>
              <w:t xml:space="preserve">тендерийн өгөгдлийн хүснэгт </w:t>
            </w:r>
            <w:r w:rsidR="00317519" w:rsidRPr="00077A86">
              <w:rPr>
                <w:rFonts w:ascii="Arial" w:hAnsi="Arial" w:cs="Arial"/>
                <w:sz w:val="22"/>
                <w:lang w:val="mn-MN"/>
              </w:rPr>
              <w:t>(</w:t>
            </w:r>
            <w:r w:rsidR="00317519" w:rsidRPr="00077A86">
              <w:rPr>
                <w:rFonts w:ascii="Arial" w:eastAsia="Times New Roman" w:hAnsi="Arial" w:cs="Arial"/>
                <w:sz w:val="22"/>
                <w:lang w:val="mn-MN"/>
              </w:rPr>
              <w:t>цаашид</w:t>
            </w:r>
            <w:r w:rsidR="00317519" w:rsidRPr="00077A86">
              <w:rPr>
                <w:rFonts w:ascii="Arial" w:hAnsi="Arial" w:cs="Arial"/>
                <w:sz w:val="22"/>
                <w:lang w:val="mn-MN"/>
              </w:rPr>
              <w:t xml:space="preserve"> “</w:t>
            </w:r>
            <w:r w:rsidR="00317519" w:rsidRPr="00077A86">
              <w:rPr>
                <w:rFonts w:ascii="Arial" w:hAnsi="Arial" w:cs="Arial"/>
                <w:b/>
                <w:sz w:val="22"/>
                <w:lang w:val="mn-MN"/>
              </w:rPr>
              <w:t>ТӨХ</w:t>
            </w:r>
            <w:r w:rsidR="00317519" w:rsidRPr="00077A86">
              <w:rPr>
                <w:rFonts w:ascii="Arial" w:hAnsi="Arial" w:cs="Arial"/>
                <w:sz w:val="22"/>
                <w:lang w:val="mn-MN"/>
              </w:rPr>
              <w:t xml:space="preserve">” гэх)-д </w:t>
            </w:r>
            <w:r w:rsidR="00E8074F" w:rsidRPr="00077A86">
              <w:rPr>
                <w:rFonts w:ascii="Arial" w:hAnsi="Arial" w:cs="Arial"/>
                <w:sz w:val="22"/>
                <w:lang w:val="mn-MN"/>
              </w:rPr>
              <w:t>заасан</w:t>
            </w:r>
            <w:r w:rsidR="00317519" w:rsidRPr="00077A86">
              <w:rPr>
                <w:rFonts w:ascii="Arial" w:hAnsi="Arial" w:cs="Arial"/>
                <w:sz w:val="22"/>
                <w:lang w:val="mn-MN"/>
              </w:rPr>
              <w:t xml:space="preserve"> захиалагч</w:t>
            </w:r>
            <w:r w:rsidR="00604C6F" w:rsidRPr="00077A86">
              <w:rPr>
                <w:rFonts w:ascii="Arial" w:hAnsi="Arial" w:cs="Arial"/>
                <w:sz w:val="22"/>
                <w:lang w:val="mn-MN"/>
              </w:rPr>
              <w:t xml:space="preserve"> </w:t>
            </w:r>
            <w:r w:rsidR="002112E9" w:rsidRPr="00077A86">
              <w:rPr>
                <w:rFonts w:ascii="Arial" w:hAnsi="Arial" w:cs="Arial"/>
                <w:sz w:val="22"/>
                <w:lang w:val="mn-MN"/>
              </w:rPr>
              <w:t>III бүлэгт тодорхойлсон зөвлөхөөс бусад үйлчилгээ (цаашид “үйлчилгээ” гэх)</w:t>
            </w:r>
            <w:r w:rsidR="00C821D7" w:rsidRPr="00077A86">
              <w:rPr>
                <w:rFonts w:ascii="Arial" w:hAnsi="Arial" w:cs="Arial"/>
                <w:sz w:val="22"/>
                <w:lang w:val="mn-MN"/>
              </w:rPr>
              <w:t>-г гүйцэтгүүлэхээр</w:t>
            </w:r>
            <w:r w:rsidR="002112E9" w:rsidRPr="00077A86">
              <w:rPr>
                <w:rFonts w:ascii="Arial" w:hAnsi="Arial" w:cs="Arial"/>
                <w:sz w:val="22"/>
                <w:lang w:val="mn-MN"/>
              </w:rPr>
              <w:t xml:space="preserve"> </w:t>
            </w:r>
            <w:r w:rsidR="009F7B72" w:rsidRPr="00077A86">
              <w:rPr>
                <w:rFonts w:ascii="Arial" w:hAnsi="Arial" w:cs="Arial"/>
                <w:sz w:val="22"/>
                <w:lang w:val="mn-MN"/>
              </w:rPr>
              <w:t>тендер</w:t>
            </w:r>
            <w:r w:rsidR="00A97868" w:rsidRPr="00077A86">
              <w:rPr>
                <w:rFonts w:ascii="Arial" w:hAnsi="Arial" w:cs="Arial"/>
                <w:sz w:val="22"/>
                <w:lang w:val="mn-MN"/>
              </w:rPr>
              <w:t xml:space="preserve"> шалгаруулалт</w:t>
            </w:r>
            <w:r w:rsidR="00EF4F68" w:rsidRPr="00077A86">
              <w:rPr>
                <w:rFonts w:ascii="Arial" w:hAnsi="Arial" w:cs="Arial"/>
                <w:sz w:val="22"/>
                <w:lang w:val="mn-MN"/>
              </w:rPr>
              <w:t>ыг</w:t>
            </w:r>
            <w:r w:rsidR="00A97868" w:rsidRPr="00077A86">
              <w:rPr>
                <w:rFonts w:ascii="Arial" w:hAnsi="Arial" w:cs="Arial"/>
                <w:sz w:val="22"/>
                <w:lang w:val="mn-MN"/>
              </w:rPr>
              <w:t xml:space="preserve"> зохион байгуул</w:t>
            </w:r>
            <w:r w:rsidR="00C60F0D" w:rsidRPr="00077A86">
              <w:rPr>
                <w:rFonts w:ascii="Arial" w:hAnsi="Arial" w:cs="Arial"/>
                <w:sz w:val="22"/>
                <w:lang w:val="mn-MN"/>
              </w:rPr>
              <w:t>на</w:t>
            </w:r>
            <w:r w:rsidR="00AB1989" w:rsidRPr="00077A86">
              <w:rPr>
                <w:rFonts w:ascii="Arial" w:hAnsi="Arial" w:cs="Arial"/>
                <w:sz w:val="22"/>
                <w:lang w:val="mn-MN"/>
              </w:rPr>
              <w:t>.</w:t>
            </w:r>
            <w:r w:rsidR="009F7B72" w:rsidRPr="00077A86">
              <w:rPr>
                <w:rFonts w:ascii="Arial" w:hAnsi="Arial" w:cs="Arial"/>
                <w:sz w:val="22"/>
                <w:lang w:val="mn-MN"/>
              </w:rPr>
              <w:t xml:space="preserve"> </w:t>
            </w:r>
            <w:r w:rsidR="00186EB2" w:rsidRPr="00077A86">
              <w:rPr>
                <w:rFonts w:ascii="Arial" w:hAnsi="Arial" w:cs="Arial"/>
                <w:sz w:val="22"/>
                <w:lang w:val="mn-MN"/>
              </w:rPr>
              <w:t>Тендер шалгаруулалтын нэр болон дугаарыг ТӨХ-д заана.</w:t>
            </w:r>
          </w:p>
        </w:tc>
      </w:tr>
      <w:tr w:rsidR="00604895" w:rsidRPr="007A0D5C" w14:paraId="7D2F0FCF" w14:textId="77777777" w:rsidTr="009D09C7">
        <w:trPr>
          <w:trHeight w:val="315"/>
        </w:trPr>
        <w:tc>
          <w:tcPr>
            <w:tcW w:w="2916" w:type="dxa"/>
            <w:noWrap/>
          </w:tcPr>
          <w:p w14:paraId="0B5D2A49" w14:textId="77777777" w:rsidR="00604895" w:rsidRPr="00077A86" w:rsidRDefault="00604895" w:rsidP="00C43A04">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102BD8F6" w14:textId="2071F841" w:rsidR="00604895" w:rsidRPr="00077A86" w:rsidRDefault="00A85DB7"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шалгаруулалт</w:t>
            </w:r>
            <w:r w:rsidR="00A548E3" w:rsidRPr="00077A86">
              <w:rPr>
                <w:rFonts w:ascii="Arial" w:hAnsi="Arial" w:cs="Arial"/>
                <w:sz w:val="22"/>
                <w:lang w:val="mn-MN"/>
              </w:rPr>
              <w:t xml:space="preserve"> багцтай бол</w:t>
            </w:r>
            <w:r w:rsidR="00257E83" w:rsidRPr="00077A86">
              <w:rPr>
                <w:rFonts w:ascii="Arial" w:hAnsi="Arial" w:cs="Arial"/>
                <w:sz w:val="22"/>
                <w:lang w:val="mn-MN"/>
              </w:rPr>
              <w:t xml:space="preserve"> </w:t>
            </w:r>
            <w:r w:rsidR="002A03AE" w:rsidRPr="00077A86">
              <w:rPr>
                <w:rFonts w:ascii="Arial" w:hAnsi="Arial" w:cs="Arial"/>
                <w:sz w:val="22"/>
                <w:lang w:val="mn-MN"/>
              </w:rPr>
              <w:t xml:space="preserve">энэ тухай мэдээллийг ТӨХ-д заана. </w:t>
            </w:r>
          </w:p>
        </w:tc>
      </w:tr>
      <w:tr w:rsidR="00604895" w:rsidRPr="007A0D5C" w14:paraId="5DDFDBF1" w14:textId="77777777" w:rsidTr="009D09C7">
        <w:trPr>
          <w:trHeight w:val="315"/>
        </w:trPr>
        <w:tc>
          <w:tcPr>
            <w:tcW w:w="2916" w:type="dxa"/>
            <w:noWrap/>
          </w:tcPr>
          <w:p w14:paraId="58C9BA5E" w14:textId="77777777" w:rsidR="00604895" w:rsidRPr="00077A86" w:rsidRDefault="00604895" w:rsidP="0059077D">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4DFF800A" w14:textId="7F11C28F" w:rsidR="00604895" w:rsidRPr="00077A86" w:rsidRDefault="009220FB"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w:t>
            </w:r>
            <w:r w:rsidR="00457AF9" w:rsidRPr="00077A86">
              <w:rPr>
                <w:rFonts w:ascii="Arial" w:hAnsi="Arial" w:cs="Arial"/>
                <w:sz w:val="22"/>
                <w:lang w:val="mn-MN"/>
              </w:rPr>
              <w:t xml:space="preserve">багцтай </w:t>
            </w:r>
            <w:r w:rsidRPr="00077A86">
              <w:rPr>
                <w:rFonts w:ascii="Arial" w:hAnsi="Arial" w:cs="Arial"/>
                <w:sz w:val="22"/>
                <w:lang w:val="mn-MN"/>
              </w:rPr>
              <w:t>тендер шалгаруулалтын</w:t>
            </w:r>
            <w:r w:rsidR="00285134" w:rsidRPr="00077A86">
              <w:rPr>
                <w:rFonts w:ascii="Arial" w:hAnsi="Arial" w:cs="Arial"/>
                <w:sz w:val="22"/>
                <w:lang w:val="mn-MN"/>
              </w:rPr>
              <w:t xml:space="preserve"> </w:t>
            </w:r>
            <w:r w:rsidR="00C809EA" w:rsidRPr="00077A86">
              <w:rPr>
                <w:rFonts w:ascii="Arial" w:hAnsi="Arial" w:cs="Arial"/>
                <w:sz w:val="22"/>
                <w:lang w:val="mn-MN"/>
              </w:rPr>
              <w:t>хэдэн ч багцад тендер ирүүлж болно.</w:t>
            </w:r>
          </w:p>
        </w:tc>
      </w:tr>
      <w:tr w:rsidR="008C16A9" w:rsidRPr="007A0D5C" w14:paraId="4945F81D" w14:textId="77777777" w:rsidTr="009D09C7">
        <w:trPr>
          <w:trHeight w:val="315"/>
        </w:trPr>
        <w:tc>
          <w:tcPr>
            <w:tcW w:w="2916" w:type="dxa"/>
            <w:noWrap/>
            <w:hideMark/>
          </w:tcPr>
          <w:p w14:paraId="27294E70" w14:textId="190307CF" w:rsidR="00AB1989" w:rsidRPr="00077A86" w:rsidRDefault="00AB1989"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52" w:name="_Toc49963270"/>
            <w:bookmarkStart w:id="53" w:name="_Toc50373977"/>
            <w:bookmarkStart w:id="54" w:name="_Toc62843996"/>
            <w:bookmarkStart w:id="55" w:name="_Toc73020881"/>
            <w:bookmarkStart w:id="56" w:name="_Toc73020944"/>
            <w:bookmarkStart w:id="57" w:name="_Toc77925072"/>
            <w:bookmarkStart w:id="58" w:name="_Toc77942702"/>
            <w:bookmarkStart w:id="59" w:name="_Toc79136026"/>
            <w:bookmarkStart w:id="60" w:name="_Toc79396844"/>
            <w:r w:rsidRPr="00077A86">
              <w:rPr>
                <w:rFonts w:ascii="Arial" w:hAnsi="Arial" w:cs="Arial"/>
                <w:color w:val="000000" w:themeColor="text1"/>
                <w:szCs w:val="22"/>
                <w:lang w:val="mn-MN"/>
              </w:rPr>
              <w:t>Санхүүжилтийн эх үүсвэр</w:t>
            </w:r>
            <w:r w:rsidR="007515F7" w:rsidRPr="00077A86">
              <w:rPr>
                <w:rFonts w:ascii="Arial" w:hAnsi="Arial" w:cs="Arial"/>
                <w:color w:val="000000" w:themeColor="text1"/>
                <w:szCs w:val="22"/>
                <w:lang w:val="mn-MN"/>
              </w:rPr>
              <w:t xml:space="preserve"> болон т</w:t>
            </w:r>
            <w:r w:rsidR="002822A0" w:rsidRPr="00077A86">
              <w:rPr>
                <w:rFonts w:ascii="Arial" w:hAnsi="Arial" w:cs="Arial"/>
                <w:color w:val="000000" w:themeColor="text1"/>
                <w:szCs w:val="22"/>
                <w:lang w:val="mn-MN"/>
              </w:rPr>
              <w:t>өсөвт өртөг</w:t>
            </w:r>
            <w:bookmarkEnd w:id="52"/>
            <w:bookmarkEnd w:id="53"/>
            <w:bookmarkEnd w:id="54"/>
            <w:bookmarkEnd w:id="55"/>
            <w:bookmarkEnd w:id="56"/>
            <w:bookmarkEnd w:id="57"/>
            <w:bookmarkEnd w:id="58"/>
            <w:bookmarkEnd w:id="59"/>
            <w:bookmarkEnd w:id="60"/>
          </w:p>
        </w:tc>
        <w:tc>
          <w:tcPr>
            <w:tcW w:w="6545" w:type="dxa"/>
            <w:noWrap/>
            <w:hideMark/>
          </w:tcPr>
          <w:p w14:paraId="76B2ED49" w14:textId="2EDAF6F5" w:rsidR="00D57CD4" w:rsidRPr="00077A86" w:rsidRDefault="008411D6"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008742FD" w:rsidRPr="00077A86">
              <w:rPr>
                <w:rFonts w:ascii="Arial" w:hAnsi="Arial" w:cs="Arial"/>
                <w:sz w:val="22"/>
                <w:lang w:val="mn-MN"/>
              </w:rPr>
              <w:t>ендер шалгаруулалт</w:t>
            </w:r>
            <w:r w:rsidR="00FF68FD" w:rsidRPr="00077A86">
              <w:rPr>
                <w:rFonts w:ascii="Arial" w:hAnsi="Arial" w:cs="Arial"/>
                <w:sz w:val="22"/>
                <w:lang w:val="mn-MN"/>
              </w:rPr>
              <w:t>ын</w:t>
            </w:r>
            <w:r w:rsidR="008742FD" w:rsidRPr="00077A86">
              <w:rPr>
                <w:rFonts w:ascii="Arial" w:hAnsi="Arial" w:cs="Arial"/>
                <w:sz w:val="22"/>
                <w:lang w:val="mn-MN"/>
              </w:rPr>
              <w:t xml:space="preserve"> нийт болон багц тус бүрийн санхүүж</w:t>
            </w:r>
            <w:r w:rsidR="00BE3A66" w:rsidRPr="00077A86">
              <w:rPr>
                <w:rFonts w:ascii="Arial" w:hAnsi="Arial" w:cs="Arial"/>
                <w:sz w:val="22"/>
                <w:lang w:val="mn-MN"/>
              </w:rPr>
              <w:t>илтийн</w:t>
            </w:r>
            <w:r w:rsidR="008742FD" w:rsidRPr="00077A86">
              <w:rPr>
                <w:rFonts w:ascii="Arial" w:hAnsi="Arial" w:cs="Arial"/>
                <w:sz w:val="22"/>
                <w:lang w:val="mn-MN"/>
              </w:rPr>
              <w:t xml:space="preserve"> эх үүсвэр</w:t>
            </w:r>
            <w:r w:rsidR="00650946" w:rsidRPr="00077A86">
              <w:rPr>
                <w:rFonts w:ascii="Arial" w:hAnsi="Arial" w:cs="Arial"/>
                <w:sz w:val="22"/>
                <w:lang w:val="mn-MN"/>
              </w:rPr>
              <w:t xml:space="preserve">, </w:t>
            </w:r>
            <w:r w:rsidR="00C35398" w:rsidRPr="00077A86">
              <w:rPr>
                <w:rFonts w:ascii="Arial" w:hAnsi="Arial" w:cs="Arial"/>
                <w:sz w:val="22"/>
                <w:lang w:val="mn-MN"/>
              </w:rPr>
              <w:t>батл</w:t>
            </w:r>
            <w:r w:rsidR="001D5F5B" w:rsidRPr="00077A86">
              <w:rPr>
                <w:rFonts w:ascii="Arial" w:hAnsi="Arial" w:cs="Arial"/>
                <w:sz w:val="22"/>
                <w:lang w:val="mn-MN"/>
              </w:rPr>
              <w:t xml:space="preserve">агдсан </w:t>
            </w:r>
            <w:r w:rsidR="00650946" w:rsidRPr="00077A86">
              <w:rPr>
                <w:rFonts w:ascii="Arial" w:hAnsi="Arial" w:cs="Arial"/>
                <w:sz w:val="22"/>
                <w:lang w:val="mn-MN"/>
              </w:rPr>
              <w:t>төсөвт өртг</w:t>
            </w:r>
            <w:r w:rsidR="008742FD" w:rsidRPr="00077A86">
              <w:rPr>
                <w:rFonts w:ascii="Arial" w:hAnsi="Arial" w:cs="Arial"/>
                <w:sz w:val="22"/>
                <w:lang w:val="mn-MN"/>
              </w:rPr>
              <w:t xml:space="preserve">ийг ТӨХ-д </w:t>
            </w:r>
            <w:r w:rsidR="00114AA2" w:rsidRPr="00077A86">
              <w:rPr>
                <w:rFonts w:ascii="Arial" w:hAnsi="Arial" w:cs="Arial"/>
                <w:sz w:val="22"/>
                <w:lang w:val="mn-MN"/>
              </w:rPr>
              <w:t>тусгана</w:t>
            </w:r>
            <w:r w:rsidR="008742FD" w:rsidRPr="00077A86">
              <w:rPr>
                <w:rFonts w:ascii="Arial" w:hAnsi="Arial" w:cs="Arial"/>
                <w:sz w:val="22"/>
                <w:lang w:val="mn-MN"/>
              </w:rPr>
              <w:t>.</w:t>
            </w:r>
          </w:p>
        </w:tc>
      </w:tr>
      <w:tr w:rsidR="008C16A9" w:rsidRPr="007A0D5C" w14:paraId="7665FA04" w14:textId="77777777" w:rsidTr="009D09C7">
        <w:trPr>
          <w:trHeight w:val="315"/>
        </w:trPr>
        <w:tc>
          <w:tcPr>
            <w:tcW w:w="2916" w:type="dxa"/>
            <w:noWrap/>
            <w:hideMark/>
          </w:tcPr>
          <w:p w14:paraId="1C4C4E46" w14:textId="7CFF9F57" w:rsidR="00AB1989" w:rsidRPr="00077A86" w:rsidRDefault="00050383"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61" w:name="_Toc49963271"/>
            <w:bookmarkStart w:id="62" w:name="_Toc50373978"/>
            <w:bookmarkStart w:id="63" w:name="_Toc62843997"/>
            <w:bookmarkStart w:id="64" w:name="_Toc73020882"/>
            <w:bookmarkStart w:id="65" w:name="_Toc73020945"/>
            <w:bookmarkStart w:id="66" w:name="_Toc77925073"/>
            <w:bookmarkStart w:id="67" w:name="_Toc77942703"/>
            <w:bookmarkStart w:id="68" w:name="_Toc79136027"/>
            <w:bookmarkStart w:id="69" w:name="_Toc79396845"/>
            <w:r w:rsidRPr="00077A86">
              <w:rPr>
                <w:rFonts w:ascii="Arial" w:hAnsi="Arial" w:cs="Arial"/>
                <w:color w:val="000000" w:themeColor="text1"/>
                <w:szCs w:val="22"/>
                <w:lang w:val="mn-MN"/>
              </w:rPr>
              <w:t>А</w:t>
            </w:r>
            <w:r w:rsidR="001E7E68" w:rsidRPr="00077A86">
              <w:rPr>
                <w:rFonts w:ascii="Arial" w:hAnsi="Arial" w:cs="Arial"/>
                <w:color w:val="000000" w:themeColor="text1"/>
                <w:szCs w:val="22"/>
                <w:lang w:val="mn-MN"/>
              </w:rPr>
              <w:t xml:space="preserve">влига, ашиг сонирхлын </w:t>
            </w:r>
            <w:bookmarkEnd w:id="61"/>
            <w:bookmarkEnd w:id="62"/>
            <w:r w:rsidR="008177D2" w:rsidRPr="00077A86">
              <w:rPr>
                <w:rFonts w:ascii="Arial" w:hAnsi="Arial" w:cs="Arial"/>
                <w:color w:val="000000" w:themeColor="text1"/>
                <w:szCs w:val="22"/>
                <w:lang w:val="mn-MN"/>
              </w:rPr>
              <w:t>зөрчл</w:t>
            </w:r>
            <w:r w:rsidRPr="00077A86">
              <w:rPr>
                <w:rFonts w:ascii="Arial" w:hAnsi="Arial" w:cs="Arial"/>
                <w:color w:val="000000" w:themeColor="text1"/>
                <w:szCs w:val="22"/>
                <w:lang w:val="mn-MN"/>
              </w:rPr>
              <w:t>өөс ангид</w:t>
            </w:r>
            <w:r w:rsidR="00DB7B14" w:rsidRPr="00077A86">
              <w:rPr>
                <w:rFonts w:ascii="Arial" w:hAnsi="Arial" w:cs="Arial"/>
                <w:color w:val="000000" w:themeColor="text1"/>
                <w:szCs w:val="22"/>
                <w:lang w:val="mn-MN"/>
              </w:rPr>
              <w:t xml:space="preserve"> байх</w:t>
            </w:r>
            <w:bookmarkEnd w:id="63"/>
            <w:bookmarkEnd w:id="64"/>
            <w:bookmarkEnd w:id="65"/>
            <w:bookmarkEnd w:id="66"/>
            <w:bookmarkEnd w:id="67"/>
            <w:bookmarkEnd w:id="68"/>
            <w:bookmarkEnd w:id="69"/>
          </w:p>
        </w:tc>
        <w:tc>
          <w:tcPr>
            <w:tcW w:w="6545" w:type="dxa"/>
            <w:noWrap/>
            <w:hideMark/>
          </w:tcPr>
          <w:p w14:paraId="24915491" w14:textId="7B2C6B76" w:rsidR="00AB1989" w:rsidRPr="00077A86" w:rsidRDefault="00FF40A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Захиалагч</w:t>
            </w:r>
            <w:r w:rsidR="00E65EBE" w:rsidRPr="00077A86">
              <w:rPr>
                <w:rFonts w:ascii="Arial" w:hAnsi="Arial" w:cs="Arial"/>
                <w:sz w:val="22"/>
                <w:lang w:val="mn-MN"/>
              </w:rPr>
              <w:t>,</w:t>
            </w:r>
            <w:r w:rsidRPr="00077A86">
              <w:rPr>
                <w:rFonts w:ascii="Arial" w:hAnsi="Arial" w:cs="Arial"/>
                <w:sz w:val="22"/>
                <w:lang w:val="mn-MN"/>
              </w:rPr>
              <w:t xml:space="preserve"> тендерт оролцогч</w:t>
            </w:r>
            <w:r w:rsidR="00E65EBE" w:rsidRPr="00077A86">
              <w:rPr>
                <w:rFonts w:ascii="Arial" w:hAnsi="Arial" w:cs="Arial"/>
                <w:sz w:val="22"/>
                <w:lang w:val="mn-MN"/>
              </w:rPr>
              <w:t xml:space="preserve"> болон </w:t>
            </w:r>
            <w:r w:rsidRPr="00077A86">
              <w:rPr>
                <w:rFonts w:ascii="Arial" w:hAnsi="Arial" w:cs="Arial"/>
                <w:sz w:val="22"/>
                <w:lang w:val="mn-MN"/>
              </w:rPr>
              <w:t>худалдан авах ажиллагаанд оролцо</w:t>
            </w:r>
            <w:r w:rsidR="00003FCB" w:rsidRPr="00077A86">
              <w:rPr>
                <w:rFonts w:ascii="Arial" w:hAnsi="Arial" w:cs="Arial"/>
                <w:sz w:val="22"/>
                <w:lang w:val="mn-MN"/>
              </w:rPr>
              <w:t>гч</w:t>
            </w:r>
            <w:r w:rsidR="007044BF" w:rsidRPr="00077A86">
              <w:rPr>
                <w:rFonts w:ascii="Arial" w:hAnsi="Arial" w:cs="Arial"/>
                <w:sz w:val="22"/>
                <w:lang w:val="mn-MN"/>
              </w:rPr>
              <w:t xml:space="preserve"> аливаа этгээд</w:t>
            </w:r>
            <w:r w:rsidRPr="00077A86">
              <w:rPr>
                <w:rFonts w:ascii="Arial" w:hAnsi="Arial" w:cs="Arial"/>
                <w:sz w:val="22"/>
                <w:lang w:val="mn-MN"/>
              </w:rPr>
              <w:t xml:space="preserve"> холбогдох хууль тогтоомжийг </w:t>
            </w:r>
            <w:r w:rsidR="00136591" w:rsidRPr="00077A86">
              <w:rPr>
                <w:rFonts w:ascii="Arial" w:hAnsi="Arial" w:cs="Arial"/>
                <w:sz w:val="22"/>
                <w:lang w:val="mn-MN"/>
              </w:rPr>
              <w:t>дагаж мөрдөнө</w:t>
            </w:r>
            <w:r w:rsidRPr="00077A86">
              <w:rPr>
                <w:rFonts w:ascii="Arial" w:hAnsi="Arial" w:cs="Arial"/>
                <w:sz w:val="22"/>
                <w:lang w:val="mn-MN"/>
              </w:rPr>
              <w:t>.</w:t>
            </w:r>
            <w:r w:rsidR="00AB1989" w:rsidRPr="00077A86">
              <w:rPr>
                <w:rFonts w:ascii="Arial" w:hAnsi="Arial" w:cs="Arial"/>
                <w:sz w:val="22"/>
                <w:lang w:val="mn-MN"/>
              </w:rPr>
              <w:t xml:space="preserve"> </w:t>
            </w:r>
          </w:p>
        </w:tc>
      </w:tr>
      <w:tr w:rsidR="00DD0255" w:rsidRPr="007A0D5C" w14:paraId="53661567" w14:textId="77777777" w:rsidTr="009D09C7">
        <w:trPr>
          <w:trHeight w:val="315"/>
        </w:trPr>
        <w:tc>
          <w:tcPr>
            <w:tcW w:w="2916" w:type="dxa"/>
            <w:noWrap/>
          </w:tcPr>
          <w:p w14:paraId="3768E256" w14:textId="77777777" w:rsidR="00DD0255" w:rsidRPr="00077A86" w:rsidRDefault="00DD025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4DBFD548" w14:textId="42CFF6D9" w:rsidR="00520C3D" w:rsidRPr="00077A86" w:rsidRDefault="0073200D"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ШЗ-н</w:t>
            </w:r>
            <w:r w:rsidR="007D3A0B" w:rsidRPr="00077A86">
              <w:rPr>
                <w:rFonts w:ascii="Arial" w:hAnsi="Arial" w:cs="Arial"/>
                <w:sz w:val="22"/>
                <w:lang w:val="mn-MN"/>
              </w:rPr>
              <w:t>ы</w:t>
            </w:r>
            <w:r w:rsidRPr="00077A86">
              <w:rPr>
                <w:rFonts w:ascii="Arial" w:hAnsi="Arial" w:cs="Arial"/>
                <w:sz w:val="22"/>
                <w:lang w:val="mn-MN"/>
              </w:rPr>
              <w:t xml:space="preserve"> 3.</w:t>
            </w:r>
            <w:r w:rsidR="00652747" w:rsidRPr="00077A86">
              <w:rPr>
                <w:rFonts w:ascii="Arial" w:hAnsi="Arial" w:cs="Arial"/>
                <w:sz w:val="22"/>
                <w:lang w:val="mn-MN"/>
              </w:rPr>
              <w:t>1-д</w:t>
            </w:r>
            <w:r w:rsidRPr="00077A86">
              <w:rPr>
                <w:rFonts w:ascii="Arial" w:hAnsi="Arial" w:cs="Arial"/>
                <w:sz w:val="22"/>
                <w:lang w:val="mn-MN"/>
              </w:rPr>
              <w:t xml:space="preserve"> заасан этгээд</w:t>
            </w:r>
            <w:r w:rsidR="00BB4B1F" w:rsidRPr="00077A86">
              <w:rPr>
                <w:rFonts w:ascii="Arial" w:hAnsi="Arial" w:cs="Arial"/>
                <w:sz w:val="22"/>
                <w:lang w:val="mn-MN"/>
              </w:rPr>
              <w:t>ийн</w:t>
            </w:r>
            <w:r w:rsidR="00520C3D" w:rsidRPr="00077A86">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077A86">
              <w:rPr>
                <w:rFonts w:ascii="Arial" w:hAnsi="Arial" w:cs="Arial"/>
                <w:sz w:val="22"/>
                <w:lang w:val="mn-MN"/>
              </w:rPr>
              <w:t>иар хориглосон</w:t>
            </w:r>
            <w:r w:rsidR="00E65EBE" w:rsidRPr="00077A86">
              <w:rPr>
                <w:rFonts w:ascii="Arial" w:hAnsi="Arial" w:cs="Arial"/>
                <w:sz w:val="22"/>
                <w:lang w:val="mn-MN"/>
              </w:rPr>
              <w:t xml:space="preserve"> </w:t>
            </w:r>
            <w:r w:rsidR="00520C3D" w:rsidRPr="00077A86">
              <w:rPr>
                <w:rFonts w:ascii="Arial" w:hAnsi="Arial" w:cs="Arial"/>
                <w:sz w:val="22"/>
                <w:lang w:val="mn-MN"/>
              </w:rPr>
              <w:t>үйлд</w:t>
            </w:r>
            <w:r w:rsidR="00062AE7" w:rsidRPr="00077A86">
              <w:rPr>
                <w:rFonts w:ascii="Arial" w:hAnsi="Arial" w:cs="Arial"/>
                <w:sz w:val="22"/>
                <w:lang w:val="mn-MN"/>
              </w:rPr>
              <w:t>э</w:t>
            </w:r>
            <w:r w:rsidR="00520C3D" w:rsidRPr="00077A86">
              <w:rPr>
                <w:rFonts w:ascii="Arial" w:hAnsi="Arial" w:cs="Arial"/>
                <w:sz w:val="22"/>
                <w:lang w:val="mn-MN"/>
              </w:rPr>
              <w:t>л</w:t>
            </w:r>
            <w:r w:rsidR="00062AE7" w:rsidRPr="00077A86">
              <w:rPr>
                <w:rFonts w:ascii="Arial" w:hAnsi="Arial" w:cs="Arial"/>
                <w:sz w:val="22"/>
                <w:lang w:val="mn-MN"/>
              </w:rPr>
              <w:t>, эс үйлдлий</w:t>
            </w:r>
            <w:r w:rsidR="00BB4B1F" w:rsidRPr="00077A86">
              <w:rPr>
                <w:rFonts w:ascii="Arial" w:hAnsi="Arial" w:cs="Arial"/>
                <w:sz w:val="22"/>
                <w:lang w:val="mn-MN"/>
              </w:rPr>
              <w:t>н</w:t>
            </w:r>
            <w:r w:rsidR="00520C3D" w:rsidRPr="00077A86">
              <w:rPr>
                <w:rFonts w:ascii="Arial" w:hAnsi="Arial" w:cs="Arial"/>
                <w:sz w:val="22"/>
                <w:lang w:val="mn-MN"/>
              </w:rPr>
              <w:t xml:space="preserve"> талаар холбогдох албан тушаалтан, хууль хяналтын байгууллагад</w:t>
            </w:r>
            <w:r w:rsidR="004E6DF0" w:rsidRPr="00077A86">
              <w:rPr>
                <w:rFonts w:ascii="Arial" w:hAnsi="Arial" w:cs="Arial"/>
                <w:sz w:val="22"/>
                <w:lang w:val="mn-MN"/>
              </w:rPr>
              <w:t xml:space="preserve"> </w:t>
            </w:r>
            <w:r w:rsidR="007C6137" w:rsidRPr="00077A86">
              <w:rPr>
                <w:rFonts w:ascii="Arial" w:hAnsi="Arial" w:cs="Arial"/>
                <w:sz w:val="22"/>
                <w:lang w:val="mn-MN"/>
              </w:rPr>
              <w:t>хуул</w:t>
            </w:r>
            <w:r w:rsidR="005937A5" w:rsidRPr="00077A86">
              <w:rPr>
                <w:rFonts w:ascii="Arial" w:hAnsi="Arial" w:cs="Arial"/>
                <w:sz w:val="22"/>
                <w:lang w:val="mn-MN"/>
              </w:rPr>
              <w:t>ь тогтоомжийн</w:t>
            </w:r>
            <w:r w:rsidR="007C6137" w:rsidRPr="00077A86">
              <w:rPr>
                <w:rFonts w:ascii="Arial" w:hAnsi="Arial" w:cs="Arial"/>
                <w:sz w:val="22"/>
                <w:lang w:val="mn-MN"/>
              </w:rPr>
              <w:t xml:space="preserve"> </w:t>
            </w:r>
            <w:r w:rsidR="00AA411B" w:rsidRPr="00077A86">
              <w:rPr>
                <w:rFonts w:ascii="Arial" w:hAnsi="Arial" w:cs="Arial"/>
                <w:sz w:val="22"/>
                <w:lang w:val="mn-MN"/>
              </w:rPr>
              <w:t>дагуу</w:t>
            </w:r>
            <w:r w:rsidR="00520C3D" w:rsidRPr="00077A86">
              <w:rPr>
                <w:rFonts w:ascii="Arial" w:hAnsi="Arial" w:cs="Arial"/>
                <w:sz w:val="22"/>
                <w:lang w:val="mn-MN"/>
              </w:rPr>
              <w:t xml:space="preserve"> </w:t>
            </w:r>
            <w:r w:rsidR="00EB011C" w:rsidRPr="00077A86">
              <w:rPr>
                <w:rFonts w:ascii="Arial" w:hAnsi="Arial" w:cs="Arial"/>
                <w:sz w:val="22"/>
                <w:lang w:val="mn-MN"/>
              </w:rPr>
              <w:t xml:space="preserve">нэн даруй </w:t>
            </w:r>
            <w:r w:rsidR="00520C3D" w:rsidRPr="00077A86">
              <w:rPr>
                <w:rFonts w:ascii="Arial" w:hAnsi="Arial" w:cs="Arial"/>
                <w:sz w:val="22"/>
                <w:lang w:val="mn-MN"/>
              </w:rPr>
              <w:t>мэдэгдэ</w:t>
            </w:r>
            <w:r w:rsidR="007A1AFC" w:rsidRPr="00077A86">
              <w:rPr>
                <w:rFonts w:ascii="Arial" w:hAnsi="Arial" w:cs="Arial"/>
                <w:sz w:val="22"/>
                <w:lang w:val="mn-MN"/>
              </w:rPr>
              <w:t>нэ</w:t>
            </w:r>
            <w:r w:rsidR="00520C3D" w:rsidRPr="00077A86">
              <w:rPr>
                <w:rFonts w:ascii="Arial" w:hAnsi="Arial" w:cs="Arial"/>
                <w:sz w:val="22"/>
                <w:lang w:val="mn-MN"/>
              </w:rPr>
              <w:t>.</w:t>
            </w:r>
          </w:p>
        </w:tc>
      </w:tr>
      <w:tr w:rsidR="008C16A9" w:rsidRPr="007A0D5C" w14:paraId="2B70EE1B" w14:textId="77777777" w:rsidTr="009D09C7">
        <w:trPr>
          <w:trHeight w:val="315"/>
        </w:trPr>
        <w:tc>
          <w:tcPr>
            <w:tcW w:w="2916" w:type="dxa"/>
            <w:noWrap/>
            <w:hideMark/>
          </w:tcPr>
          <w:p w14:paraId="35DB00AD" w14:textId="149A33AD" w:rsidR="00AB1989" w:rsidRPr="00077A86" w:rsidRDefault="00BB2213"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70" w:name="_Toc40779878"/>
            <w:bookmarkStart w:id="71" w:name="_Toc62843998"/>
            <w:bookmarkStart w:id="72" w:name="_Toc73020883"/>
            <w:bookmarkStart w:id="73" w:name="_Toc73020946"/>
            <w:bookmarkStart w:id="74" w:name="_Toc77925074"/>
            <w:bookmarkStart w:id="75" w:name="_Toc77942704"/>
            <w:bookmarkStart w:id="76" w:name="_Toc79136028"/>
            <w:bookmarkStart w:id="77" w:name="_Toc79396846"/>
            <w:bookmarkStart w:id="78" w:name="_Toc49963273"/>
            <w:bookmarkStart w:id="79" w:name="_Toc50373980"/>
            <w:bookmarkEnd w:id="70"/>
            <w:r w:rsidRPr="00077A86">
              <w:rPr>
                <w:rFonts w:ascii="Arial" w:hAnsi="Arial" w:cs="Arial"/>
                <w:color w:val="000000" w:themeColor="text1"/>
                <w:szCs w:val="22"/>
                <w:lang w:val="mn-MN"/>
              </w:rPr>
              <w:t>Тендерт оролцогч</w:t>
            </w:r>
            <w:bookmarkEnd w:id="71"/>
            <w:bookmarkEnd w:id="72"/>
            <w:bookmarkEnd w:id="73"/>
            <w:bookmarkEnd w:id="74"/>
            <w:bookmarkEnd w:id="75"/>
            <w:bookmarkEnd w:id="76"/>
            <w:bookmarkEnd w:id="77"/>
            <w:r w:rsidRPr="00077A86">
              <w:rPr>
                <w:rFonts w:ascii="Arial" w:hAnsi="Arial" w:cs="Arial"/>
                <w:color w:val="000000" w:themeColor="text1"/>
                <w:szCs w:val="22"/>
                <w:lang w:val="mn-MN"/>
              </w:rPr>
              <w:t xml:space="preserve"> </w:t>
            </w:r>
            <w:bookmarkEnd w:id="78"/>
            <w:bookmarkEnd w:id="79"/>
          </w:p>
        </w:tc>
        <w:tc>
          <w:tcPr>
            <w:tcW w:w="6545" w:type="dxa"/>
            <w:noWrap/>
            <w:hideMark/>
          </w:tcPr>
          <w:p w14:paraId="4DF78332" w14:textId="2594012A" w:rsidR="00F26B30" w:rsidRPr="00077A86" w:rsidRDefault="00FF094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нь захиалагчаас хараат бус этгээд байна. </w:t>
            </w:r>
          </w:p>
        </w:tc>
      </w:tr>
      <w:tr w:rsidR="00B12B2A" w:rsidRPr="007A0D5C" w14:paraId="5ED0D095" w14:textId="77777777" w:rsidTr="009D09C7">
        <w:trPr>
          <w:trHeight w:val="315"/>
        </w:trPr>
        <w:tc>
          <w:tcPr>
            <w:tcW w:w="2916" w:type="dxa"/>
            <w:noWrap/>
          </w:tcPr>
          <w:p w14:paraId="7B964519" w14:textId="77777777" w:rsidR="00B12B2A" w:rsidRPr="00077A86" w:rsidRDefault="00B12B2A"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4EE5BEAD" w14:textId="5D7B2776" w:rsidR="00B12B2A" w:rsidRPr="00077A86" w:rsidRDefault="00426665"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Х</w:t>
            </w:r>
            <w:r w:rsidR="00A24771" w:rsidRPr="00077A86">
              <w:rPr>
                <w:rFonts w:ascii="Arial" w:hAnsi="Arial" w:cs="Arial"/>
                <w:sz w:val="22"/>
                <w:lang w:val="mn-MN"/>
              </w:rPr>
              <w:t>эд хэдэн этгээд х</w:t>
            </w:r>
            <w:r w:rsidR="00D650E7" w:rsidRPr="00077A86">
              <w:rPr>
                <w:rFonts w:ascii="Arial" w:hAnsi="Arial" w:cs="Arial"/>
                <w:sz w:val="22"/>
                <w:lang w:val="mn-MN"/>
              </w:rPr>
              <w:t xml:space="preserve">амтран ажиллах гэрээний үндсэн </w:t>
            </w:r>
            <w:r w:rsidR="00C565DF" w:rsidRPr="00077A86">
              <w:rPr>
                <w:rFonts w:ascii="Arial" w:hAnsi="Arial" w:cs="Arial"/>
                <w:sz w:val="22"/>
                <w:lang w:val="mn-MN"/>
              </w:rPr>
              <w:t xml:space="preserve">дээр </w:t>
            </w:r>
            <w:r w:rsidR="00D650E7" w:rsidRPr="00077A86">
              <w:rPr>
                <w:rFonts w:ascii="Arial" w:hAnsi="Arial" w:cs="Arial"/>
                <w:sz w:val="22"/>
                <w:lang w:val="mn-MN"/>
              </w:rPr>
              <w:t>нэг тендер ирүүлэх</w:t>
            </w:r>
            <w:r w:rsidRPr="00077A86">
              <w:rPr>
                <w:rFonts w:ascii="Arial" w:hAnsi="Arial" w:cs="Arial"/>
                <w:sz w:val="22"/>
                <w:lang w:val="mn-MN"/>
              </w:rPr>
              <w:t xml:space="preserve"> бол</w:t>
            </w:r>
            <w:r w:rsidR="00D650E7" w:rsidRPr="00077A86">
              <w:rPr>
                <w:rFonts w:ascii="Arial" w:hAnsi="Arial" w:cs="Arial"/>
                <w:sz w:val="22"/>
                <w:lang w:val="mn-MN"/>
              </w:rPr>
              <w:t xml:space="preserve"> </w:t>
            </w:r>
            <w:r w:rsidR="00062580" w:rsidRPr="00077A86">
              <w:rPr>
                <w:rFonts w:ascii="Arial" w:hAnsi="Arial" w:cs="Arial"/>
                <w:sz w:val="22"/>
                <w:lang w:val="mn-MN"/>
              </w:rPr>
              <w:t>тэдгээрийг хамтад нь түншлэл, тус бүрийг нь түншлэлийн гишүүн гэнэ.</w:t>
            </w:r>
          </w:p>
        </w:tc>
      </w:tr>
      <w:tr w:rsidR="00405021" w:rsidRPr="007A0D5C" w14:paraId="518DB01D" w14:textId="77777777" w:rsidTr="009D09C7">
        <w:trPr>
          <w:trHeight w:val="315"/>
        </w:trPr>
        <w:tc>
          <w:tcPr>
            <w:tcW w:w="2916" w:type="dxa"/>
            <w:noWrap/>
          </w:tcPr>
          <w:p w14:paraId="2A03C9E9" w14:textId="77777777" w:rsidR="00405021" w:rsidRPr="00077A86" w:rsidRDefault="00405021"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6E65C6EF" w14:textId="1BF4570D" w:rsidR="00405021" w:rsidRPr="00077A86" w:rsidRDefault="017AE731"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1839F1AC" w:rsidRPr="00077A86">
              <w:rPr>
                <w:rFonts w:ascii="Arial" w:hAnsi="Arial" w:cs="Arial"/>
                <w:sz w:val="22"/>
                <w:lang w:val="mn-MN"/>
              </w:rPr>
              <w:t>енд</w:t>
            </w:r>
            <w:r w:rsidR="00E93928" w:rsidRPr="00077A86">
              <w:rPr>
                <w:rFonts w:ascii="Arial" w:hAnsi="Arial" w:cs="Arial"/>
                <w:sz w:val="22"/>
                <w:lang w:val="mn-MN"/>
              </w:rPr>
              <w:t>ерийн баримт бичгийн үнийг төлсөн</w:t>
            </w:r>
            <w:r w:rsidR="1839F1AC" w:rsidRPr="00077A86">
              <w:rPr>
                <w:rFonts w:ascii="Arial" w:hAnsi="Arial" w:cs="Arial"/>
                <w:sz w:val="22"/>
                <w:lang w:val="mn-MN"/>
              </w:rPr>
              <w:t>, эсхүл үнэ төлбөргүй олгох тендерийн баримт бич</w:t>
            </w:r>
            <w:r w:rsidR="689A16A4" w:rsidRPr="00077A86">
              <w:rPr>
                <w:rFonts w:ascii="Arial" w:hAnsi="Arial" w:cs="Arial"/>
                <w:sz w:val="22"/>
                <w:lang w:val="mn-MN"/>
              </w:rPr>
              <w:t>гийг цахим системээр</w:t>
            </w:r>
            <w:r w:rsidR="6A9188F1" w:rsidRPr="00077A86">
              <w:rPr>
                <w:rFonts w:ascii="Arial" w:hAnsi="Arial" w:cs="Arial"/>
                <w:sz w:val="22"/>
                <w:lang w:val="mn-MN"/>
              </w:rPr>
              <w:t xml:space="preserve"> </w:t>
            </w:r>
            <w:r w:rsidR="4ADD4D20" w:rsidRPr="00077A86">
              <w:rPr>
                <w:rFonts w:ascii="Arial" w:hAnsi="Arial" w:cs="Arial"/>
                <w:sz w:val="22"/>
                <w:lang w:val="mn-MN"/>
              </w:rPr>
              <w:t>хүлээн авсан</w:t>
            </w:r>
            <w:r w:rsidR="1839F1AC" w:rsidRPr="00077A86">
              <w:rPr>
                <w:rFonts w:ascii="Arial" w:hAnsi="Arial" w:cs="Arial"/>
                <w:sz w:val="22"/>
                <w:lang w:val="mn-MN"/>
              </w:rPr>
              <w:t xml:space="preserve"> этгээдийг тендер шалгаруулалтад оролцохыг сонирхогч этгээд </w:t>
            </w:r>
            <w:r w:rsidR="1AE46E34" w:rsidRPr="00077A86">
              <w:rPr>
                <w:rFonts w:ascii="Arial" w:hAnsi="Arial" w:cs="Arial"/>
                <w:sz w:val="22"/>
                <w:lang w:val="mn-MN"/>
              </w:rPr>
              <w:t xml:space="preserve">гэж </w:t>
            </w:r>
            <w:r w:rsidR="1D5B4871" w:rsidRPr="00077A86">
              <w:rPr>
                <w:rFonts w:ascii="Arial" w:hAnsi="Arial" w:cs="Arial"/>
                <w:sz w:val="22"/>
                <w:lang w:val="mn-MN"/>
              </w:rPr>
              <w:t>үзнэ</w:t>
            </w:r>
            <w:r w:rsidR="1839F1AC" w:rsidRPr="00077A86">
              <w:rPr>
                <w:rFonts w:ascii="Arial" w:hAnsi="Arial" w:cs="Arial"/>
                <w:sz w:val="22"/>
                <w:lang w:val="mn-MN"/>
              </w:rPr>
              <w:t>.</w:t>
            </w:r>
            <w:r w:rsidR="4071B0A2" w:rsidRPr="00077A86">
              <w:rPr>
                <w:rFonts w:ascii="Arial" w:hAnsi="Arial" w:cs="Arial"/>
                <w:sz w:val="22"/>
                <w:lang w:val="mn-MN"/>
              </w:rPr>
              <w:t xml:space="preserve"> </w:t>
            </w:r>
          </w:p>
        </w:tc>
      </w:tr>
      <w:tr w:rsidR="00647325" w:rsidRPr="007A0D5C" w14:paraId="70D60B7C" w14:textId="77777777" w:rsidTr="009D09C7">
        <w:trPr>
          <w:trHeight w:val="315"/>
        </w:trPr>
        <w:tc>
          <w:tcPr>
            <w:tcW w:w="2916" w:type="dxa"/>
            <w:noWrap/>
          </w:tcPr>
          <w:p w14:paraId="5BC2B42D" w14:textId="6D0F7223" w:rsidR="00647325" w:rsidRPr="00077A86" w:rsidRDefault="00A6160F" w:rsidP="00D1296B">
            <w:pPr>
              <w:pStyle w:val="Heading2"/>
              <w:numPr>
                <w:ilvl w:val="0"/>
                <w:numId w:val="1"/>
              </w:numPr>
              <w:spacing w:before="240" w:line="240" w:lineRule="auto"/>
              <w:ind w:left="342"/>
              <w:outlineLvl w:val="1"/>
              <w:rPr>
                <w:rFonts w:ascii="Arial" w:hAnsi="Arial" w:cs="Arial"/>
                <w:b w:val="0"/>
                <w:color w:val="000000" w:themeColor="text1"/>
                <w:szCs w:val="22"/>
                <w:lang w:val="mn-MN"/>
              </w:rPr>
            </w:pPr>
            <w:bookmarkStart w:id="80" w:name="_Toc62843999"/>
            <w:bookmarkStart w:id="81" w:name="_Toc73020884"/>
            <w:bookmarkStart w:id="82" w:name="_Toc73020947"/>
            <w:bookmarkStart w:id="83" w:name="_Toc77925075"/>
            <w:bookmarkStart w:id="84" w:name="_Toc77942705"/>
            <w:bookmarkStart w:id="85" w:name="_Toc79136029"/>
            <w:bookmarkStart w:id="86" w:name="_Toc79396847"/>
            <w:r w:rsidRPr="00077A86">
              <w:rPr>
                <w:rFonts w:ascii="Arial" w:hAnsi="Arial" w:cs="Arial"/>
                <w:color w:val="000000" w:themeColor="text1"/>
                <w:szCs w:val="22"/>
                <w:lang w:val="mn-MN"/>
              </w:rPr>
              <w:t>Т</w:t>
            </w:r>
            <w:r w:rsidR="00B62BAB" w:rsidRPr="00077A86">
              <w:rPr>
                <w:rFonts w:ascii="Arial" w:hAnsi="Arial" w:cs="Arial"/>
                <w:color w:val="000000" w:themeColor="text1"/>
                <w:szCs w:val="22"/>
                <w:lang w:val="mn-MN"/>
              </w:rPr>
              <w:t>услан гүйцэтгүүлэх болон түншлэлийн гэрээ</w:t>
            </w:r>
            <w:bookmarkEnd w:id="80"/>
            <w:bookmarkEnd w:id="81"/>
            <w:bookmarkEnd w:id="82"/>
            <w:bookmarkEnd w:id="83"/>
            <w:bookmarkEnd w:id="84"/>
            <w:bookmarkEnd w:id="85"/>
            <w:bookmarkEnd w:id="86"/>
          </w:p>
        </w:tc>
        <w:tc>
          <w:tcPr>
            <w:tcW w:w="6545" w:type="dxa"/>
            <w:noWrap/>
          </w:tcPr>
          <w:p w14:paraId="5786FE49" w14:textId="4FB56E70" w:rsidR="00647325" w:rsidRPr="00077A86" w:rsidRDefault="4C8B0457"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w:t>
            </w:r>
            <w:r w:rsidR="7293A2BF" w:rsidRPr="00077A86">
              <w:rPr>
                <w:rFonts w:ascii="Arial" w:hAnsi="Arial" w:cs="Arial"/>
                <w:sz w:val="22"/>
                <w:lang w:val="mn-MN"/>
              </w:rPr>
              <w:t xml:space="preserve"> нэг ба түүнээс дээш тооны этгээдтэй </w:t>
            </w:r>
            <w:r w:rsidRPr="00077A86">
              <w:rPr>
                <w:rFonts w:ascii="Arial" w:hAnsi="Arial" w:cs="Arial"/>
                <w:sz w:val="22"/>
                <w:lang w:val="mn-MN"/>
              </w:rPr>
              <w:t>туслан гүйцэтгүүлэх гэрээ байгуулж болно. Нийт туслан гүйцэтгүүлж болох</w:t>
            </w:r>
            <w:r w:rsidR="00E93928" w:rsidRPr="00077A86">
              <w:rPr>
                <w:rFonts w:ascii="Arial" w:hAnsi="Arial" w:cs="Arial"/>
                <w:sz w:val="22"/>
                <w:lang w:val="mn-MN"/>
              </w:rPr>
              <w:t xml:space="preserve"> бараа, ажил,</w:t>
            </w:r>
            <w:r w:rsidR="38402756" w:rsidRPr="00077A86">
              <w:rPr>
                <w:rFonts w:ascii="Arial" w:hAnsi="Arial" w:cs="Arial"/>
                <w:sz w:val="22"/>
                <w:lang w:val="mn-MN"/>
              </w:rPr>
              <w:t xml:space="preserve"> үйлчилгээний</w:t>
            </w:r>
            <w:r w:rsidR="02380E90" w:rsidRPr="00077A86">
              <w:rPr>
                <w:rFonts w:ascii="Arial" w:hAnsi="Arial" w:cs="Arial"/>
                <w:sz w:val="22"/>
                <w:lang w:val="mn-MN"/>
              </w:rPr>
              <w:t xml:space="preserve"> </w:t>
            </w:r>
            <w:r w:rsidRPr="00077A86">
              <w:rPr>
                <w:rFonts w:ascii="Arial" w:hAnsi="Arial" w:cs="Arial"/>
                <w:sz w:val="22"/>
                <w:lang w:val="mn-MN"/>
              </w:rPr>
              <w:t xml:space="preserve">дээд хэмжээ нь </w:t>
            </w:r>
            <w:r w:rsidR="1BC5A954" w:rsidRPr="00077A86">
              <w:rPr>
                <w:rFonts w:ascii="Arial" w:hAnsi="Arial" w:cs="Arial"/>
                <w:sz w:val="22"/>
                <w:lang w:val="mn-MN"/>
              </w:rPr>
              <w:t>тендерийн</w:t>
            </w:r>
            <w:r w:rsidR="194B7FC9" w:rsidRPr="00077A86">
              <w:rPr>
                <w:rFonts w:ascii="Arial" w:hAnsi="Arial" w:cs="Arial"/>
                <w:sz w:val="22"/>
                <w:lang w:val="mn-MN"/>
              </w:rPr>
              <w:t xml:space="preserve"> үнийн 10 хувиас хэтрэхгүй</w:t>
            </w:r>
            <w:r w:rsidR="1E7ADC18" w:rsidRPr="00077A86">
              <w:rPr>
                <w:rFonts w:ascii="Arial" w:hAnsi="Arial" w:cs="Arial"/>
                <w:sz w:val="22"/>
                <w:lang w:val="mn-MN"/>
              </w:rPr>
              <w:t xml:space="preserve"> </w:t>
            </w:r>
            <w:r w:rsidRPr="00077A86">
              <w:rPr>
                <w:rFonts w:ascii="Arial" w:hAnsi="Arial" w:cs="Arial"/>
                <w:sz w:val="22"/>
                <w:lang w:val="mn-MN"/>
              </w:rPr>
              <w:t>байна.</w:t>
            </w:r>
          </w:p>
        </w:tc>
      </w:tr>
      <w:tr w:rsidR="00C41958" w:rsidRPr="007A0D5C" w14:paraId="38363192" w14:textId="77777777" w:rsidTr="009D09C7">
        <w:trPr>
          <w:trHeight w:val="315"/>
        </w:trPr>
        <w:tc>
          <w:tcPr>
            <w:tcW w:w="2916" w:type="dxa"/>
            <w:noWrap/>
          </w:tcPr>
          <w:p w14:paraId="6738D8E8" w14:textId="77777777" w:rsidR="00C41958" w:rsidRPr="00077A86" w:rsidRDefault="00C41958"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0AE61812" w14:textId="050A2E84" w:rsidR="00C41958" w:rsidRPr="00077A86" w:rsidRDefault="00344F3B"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ийн дагуу </w:t>
            </w:r>
            <w:r w:rsidR="006B718F" w:rsidRPr="00077A86">
              <w:rPr>
                <w:rFonts w:ascii="Arial" w:hAnsi="Arial" w:cs="Arial"/>
                <w:sz w:val="22"/>
                <w:lang w:val="mn-MN"/>
              </w:rPr>
              <w:t xml:space="preserve">ТШЗ-ны </w:t>
            </w:r>
            <w:r w:rsidR="00D14B31" w:rsidRPr="00077A86">
              <w:rPr>
                <w:rFonts w:ascii="Arial" w:hAnsi="Arial" w:cs="Arial"/>
                <w:sz w:val="22"/>
                <w:lang w:val="mn-MN"/>
              </w:rPr>
              <w:t>4</w:t>
            </w:r>
            <w:r w:rsidR="006B718F" w:rsidRPr="00077A86">
              <w:rPr>
                <w:rFonts w:ascii="Arial" w:hAnsi="Arial" w:cs="Arial"/>
                <w:sz w:val="22"/>
                <w:lang w:val="mn-MN"/>
              </w:rPr>
              <w:t>.</w:t>
            </w:r>
            <w:r w:rsidR="00D14B31" w:rsidRPr="00077A86">
              <w:rPr>
                <w:rFonts w:ascii="Arial" w:hAnsi="Arial" w:cs="Arial"/>
                <w:sz w:val="22"/>
                <w:lang w:val="mn-MN"/>
              </w:rPr>
              <w:t>2</w:t>
            </w:r>
            <w:r w:rsidR="006B718F" w:rsidRPr="00077A86">
              <w:rPr>
                <w:rFonts w:ascii="Arial" w:hAnsi="Arial" w:cs="Arial"/>
                <w:sz w:val="22"/>
                <w:lang w:val="mn-MN"/>
              </w:rPr>
              <w:t>-</w:t>
            </w:r>
            <w:r w:rsidR="00D14B31" w:rsidRPr="00077A86">
              <w:rPr>
                <w:rFonts w:ascii="Arial" w:hAnsi="Arial" w:cs="Arial"/>
                <w:sz w:val="22"/>
                <w:lang w:val="mn-MN"/>
              </w:rPr>
              <w:t>т</w:t>
            </w:r>
            <w:r w:rsidR="006B718F" w:rsidRPr="00077A86">
              <w:rPr>
                <w:rFonts w:ascii="Arial" w:hAnsi="Arial" w:cs="Arial"/>
                <w:sz w:val="22"/>
                <w:lang w:val="mn-MN"/>
              </w:rPr>
              <w:t xml:space="preserve"> заас</w:t>
            </w:r>
            <w:r w:rsidR="00D14B31" w:rsidRPr="00077A86">
              <w:rPr>
                <w:rFonts w:ascii="Arial" w:hAnsi="Arial" w:cs="Arial"/>
                <w:sz w:val="22"/>
                <w:lang w:val="mn-MN"/>
              </w:rPr>
              <w:t>а</w:t>
            </w:r>
            <w:r w:rsidR="006B718F" w:rsidRPr="00077A86">
              <w:rPr>
                <w:rFonts w:ascii="Arial" w:hAnsi="Arial" w:cs="Arial"/>
                <w:sz w:val="22"/>
                <w:lang w:val="mn-MN"/>
              </w:rPr>
              <w:t>н</w:t>
            </w:r>
            <w:r w:rsidR="003957CE" w:rsidRPr="00077A86">
              <w:rPr>
                <w:rFonts w:ascii="Arial" w:hAnsi="Arial" w:cs="Arial"/>
                <w:sz w:val="22"/>
                <w:lang w:val="mn-MN"/>
              </w:rPr>
              <w:t xml:space="preserve"> түншлэлийн</w:t>
            </w:r>
            <w:r w:rsidR="003A4A05" w:rsidRPr="00077A86">
              <w:rPr>
                <w:rFonts w:ascii="Arial" w:hAnsi="Arial" w:cs="Arial"/>
                <w:sz w:val="22"/>
                <w:lang w:val="mn-MN"/>
              </w:rPr>
              <w:t xml:space="preserve"> гишүүн тус бүрийн </w:t>
            </w:r>
            <w:r w:rsidR="00B81CA1" w:rsidRPr="00077A86">
              <w:rPr>
                <w:rFonts w:ascii="Arial" w:hAnsi="Arial" w:cs="Arial"/>
                <w:sz w:val="22"/>
                <w:lang w:val="mn-MN"/>
              </w:rPr>
              <w:t xml:space="preserve">гүйцэтгэх үүргийн хэмжээ </w:t>
            </w:r>
            <w:r w:rsidR="009E1079" w:rsidRPr="00077A86">
              <w:rPr>
                <w:rFonts w:ascii="Arial" w:hAnsi="Arial" w:cs="Arial"/>
                <w:sz w:val="22"/>
                <w:lang w:val="mn-MN"/>
              </w:rPr>
              <w:t>тенде</w:t>
            </w:r>
            <w:r w:rsidR="00615E60" w:rsidRPr="00077A86">
              <w:rPr>
                <w:rFonts w:ascii="Arial" w:hAnsi="Arial" w:cs="Arial"/>
                <w:sz w:val="22"/>
                <w:lang w:val="mn-MN"/>
              </w:rPr>
              <w:t xml:space="preserve">рийн үнийн </w:t>
            </w:r>
            <w:r w:rsidR="009E1079" w:rsidRPr="00077A86">
              <w:rPr>
                <w:rFonts w:ascii="Arial" w:hAnsi="Arial" w:cs="Arial"/>
                <w:sz w:val="22"/>
                <w:lang w:val="mn-MN"/>
              </w:rPr>
              <w:t xml:space="preserve">10 хувиас </w:t>
            </w:r>
            <w:r w:rsidR="006B718F" w:rsidRPr="00077A86">
              <w:rPr>
                <w:rFonts w:ascii="Arial" w:hAnsi="Arial" w:cs="Arial"/>
                <w:sz w:val="22"/>
                <w:lang w:val="mn-MN"/>
              </w:rPr>
              <w:t>дээш</w:t>
            </w:r>
            <w:r w:rsidR="00615E60" w:rsidRPr="00077A86">
              <w:rPr>
                <w:rFonts w:ascii="Arial" w:hAnsi="Arial" w:cs="Arial"/>
                <w:sz w:val="22"/>
                <w:lang w:val="mn-MN"/>
              </w:rPr>
              <w:t xml:space="preserve"> байна.</w:t>
            </w:r>
            <w:r w:rsidR="0057148B" w:rsidRPr="00077A86">
              <w:rPr>
                <w:rFonts w:ascii="Arial" w:hAnsi="Arial" w:cs="Arial"/>
                <w:sz w:val="22"/>
                <w:lang w:val="mn-MN"/>
              </w:rPr>
              <w:t xml:space="preserve"> </w:t>
            </w:r>
          </w:p>
        </w:tc>
      </w:tr>
      <w:tr w:rsidR="005D6F7D" w:rsidRPr="007A0D5C" w14:paraId="4CD3BE96" w14:textId="77777777" w:rsidTr="009D09C7">
        <w:trPr>
          <w:trHeight w:val="315"/>
        </w:trPr>
        <w:tc>
          <w:tcPr>
            <w:tcW w:w="2916" w:type="dxa"/>
            <w:noWrap/>
          </w:tcPr>
          <w:p w14:paraId="3F18743B" w14:textId="77777777" w:rsidR="005D6F7D" w:rsidRPr="00077A86" w:rsidRDefault="005D6F7D"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282FCCE2" w14:textId="09DF6882" w:rsidR="005D6F7D" w:rsidRPr="00077A86" w:rsidRDefault="30D04E10"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үншлэлийн гишүүн </w:t>
            </w:r>
            <w:r w:rsidR="056F6833" w:rsidRPr="00077A86">
              <w:rPr>
                <w:rFonts w:ascii="Arial" w:hAnsi="Arial" w:cs="Arial"/>
                <w:sz w:val="22"/>
                <w:lang w:val="mn-MN"/>
              </w:rPr>
              <w:t xml:space="preserve">тус бүр </w:t>
            </w:r>
            <w:r w:rsidRPr="00077A86">
              <w:rPr>
                <w:rFonts w:ascii="Arial" w:hAnsi="Arial" w:cs="Arial"/>
                <w:sz w:val="22"/>
                <w:lang w:val="mn-MN"/>
              </w:rPr>
              <w:t>холбогдох жур</w:t>
            </w:r>
            <w:r w:rsidR="0E33AFBC" w:rsidRPr="00077A86">
              <w:rPr>
                <w:rFonts w:ascii="Arial" w:hAnsi="Arial" w:cs="Arial"/>
                <w:sz w:val="22"/>
                <w:lang w:val="mn-MN"/>
              </w:rPr>
              <w:t>мын дагуу</w:t>
            </w:r>
            <w:r w:rsidRPr="00077A86">
              <w:rPr>
                <w:rFonts w:ascii="Arial" w:hAnsi="Arial" w:cs="Arial"/>
                <w:sz w:val="22"/>
                <w:lang w:val="mn-MN"/>
              </w:rPr>
              <w:t xml:space="preserve"> цахим системээр түншлэлийг баталгаажуулсн</w:t>
            </w:r>
            <w:r w:rsidR="55F4C3F5" w:rsidRPr="00077A86">
              <w:rPr>
                <w:rFonts w:ascii="Arial" w:hAnsi="Arial" w:cs="Arial"/>
                <w:sz w:val="22"/>
                <w:lang w:val="mn-MN"/>
              </w:rPr>
              <w:t>аар</w:t>
            </w:r>
            <w:r w:rsidRPr="00077A86">
              <w:rPr>
                <w:rFonts w:ascii="Arial" w:hAnsi="Arial" w:cs="Arial"/>
                <w:sz w:val="22"/>
                <w:lang w:val="mn-MN"/>
              </w:rPr>
              <w:t xml:space="preserve"> </w:t>
            </w:r>
            <w:r w:rsidR="55F4C3F5" w:rsidRPr="00077A86">
              <w:rPr>
                <w:rFonts w:ascii="Arial" w:hAnsi="Arial" w:cs="Arial"/>
                <w:sz w:val="22"/>
                <w:lang w:val="mn-MN"/>
              </w:rPr>
              <w:t>түншлэлийг нэг тендерт оролц</w:t>
            </w:r>
            <w:r w:rsidR="4CE4483C" w:rsidRPr="00077A86">
              <w:rPr>
                <w:rFonts w:ascii="Arial" w:hAnsi="Arial" w:cs="Arial"/>
                <w:sz w:val="22"/>
                <w:lang w:val="mn-MN"/>
              </w:rPr>
              <w:t>о</w:t>
            </w:r>
            <w:r w:rsidR="55F4C3F5" w:rsidRPr="00077A86">
              <w:rPr>
                <w:rFonts w:ascii="Arial" w:hAnsi="Arial" w:cs="Arial"/>
                <w:sz w:val="22"/>
                <w:lang w:val="mn-MN"/>
              </w:rPr>
              <w:t>гч</w:t>
            </w:r>
            <w:r w:rsidR="4CE4483C" w:rsidRPr="00077A86">
              <w:rPr>
                <w:rFonts w:ascii="Arial" w:hAnsi="Arial" w:cs="Arial"/>
                <w:sz w:val="22"/>
                <w:lang w:val="mn-MN"/>
              </w:rPr>
              <w:t xml:space="preserve"> гэж үзнэ</w:t>
            </w:r>
            <w:r w:rsidRPr="00077A86">
              <w:rPr>
                <w:rFonts w:ascii="Arial" w:hAnsi="Arial" w:cs="Arial"/>
                <w:sz w:val="22"/>
                <w:lang w:val="mn-MN"/>
              </w:rPr>
              <w:t>.</w:t>
            </w:r>
            <w:r w:rsidR="056F6833" w:rsidRPr="00077A86">
              <w:rPr>
                <w:rFonts w:ascii="Arial" w:hAnsi="Arial" w:cs="Arial"/>
                <w:sz w:val="22"/>
                <w:lang w:val="mn-MN"/>
              </w:rPr>
              <w:t xml:space="preserve"> </w:t>
            </w:r>
            <w:r w:rsidR="4633AF01" w:rsidRPr="00077A86">
              <w:rPr>
                <w:rFonts w:ascii="Arial" w:hAnsi="Arial" w:cs="Arial"/>
                <w:sz w:val="22"/>
                <w:lang w:val="mn-MN"/>
              </w:rPr>
              <w:t>Түншлэлийн гишүүн</w:t>
            </w:r>
            <w:r w:rsidR="056F6833" w:rsidRPr="00077A86">
              <w:rPr>
                <w:rFonts w:ascii="Arial" w:hAnsi="Arial" w:cs="Arial"/>
                <w:sz w:val="22"/>
                <w:lang w:val="mn-MN"/>
              </w:rPr>
              <w:t xml:space="preserve"> гадаадын этгээд б</w:t>
            </w:r>
            <w:r w:rsidR="4633AF01" w:rsidRPr="00077A86">
              <w:rPr>
                <w:rFonts w:ascii="Arial" w:hAnsi="Arial" w:cs="Arial"/>
                <w:sz w:val="22"/>
                <w:lang w:val="mn-MN"/>
              </w:rPr>
              <w:t>ол эн</w:t>
            </w:r>
            <w:r w:rsidR="55F4C3F5" w:rsidRPr="00077A86">
              <w:rPr>
                <w:rFonts w:ascii="Arial" w:hAnsi="Arial" w:cs="Arial"/>
                <w:sz w:val="22"/>
                <w:lang w:val="mn-MN"/>
              </w:rPr>
              <w:t>э</w:t>
            </w:r>
            <w:r w:rsidR="4CE4483C" w:rsidRPr="00077A86">
              <w:rPr>
                <w:rFonts w:ascii="Arial" w:hAnsi="Arial" w:cs="Arial"/>
                <w:sz w:val="22"/>
                <w:lang w:val="mn-MN"/>
              </w:rPr>
              <w:t xml:space="preserve"> зүйлд зааснаар баталгаажуулахгүй байж болно</w:t>
            </w:r>
            <w:r w:rsidR="7978B20D" w:rsidRPr="00077A86">
              <w:rPr>
                <w:rFonts w:ascii="Arial" w:hAnsi="Arial" w:cs="Arial"/>
                <w:sz w:val="22"/>
                <w:lang w:val="mn-MN"/>
              </w:rPr>
              <w:t>.</w:t>
            </w:r>
            <w:r w:rsidR="55F4C3F5" w:rsidRPr="00077A86">
              <w:rPr>
                <w:rFonts w:ascii="Arial" w:hAnsi="Arial" w:cs="Arial"/>
                <w:sz w:val="22"/>
                <w:lang w:val="mn-MN"/>
              </w:rPr>
              <w:t xml:space="preserve"> </w:t>
            </w:r>
          </w:p>
        </w:tc>
      </w:tr>
      <w:tr w:rsidR="00647325" w:rsidRPr="007A0D5C" w14:paraId="44CE6E55" w14:textId="77777777" w:rsidTr="009D09C7">
        <w:trPr>
          <w:trHeight w:val="315"/>
        </w:trPr>
        <w:tc>
          <w:tcPr>
            <w:tcW w:w="2916" w:type="dxa"/>
            <w:noWrap/>
          </w:tcPr>
          <w:p w14:paraId="78FAB14F" w14:textId="77777777" w:rsidR="00647325" w:rsidRPr="00077A86" w:rsidRDefault="0064732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44712CBF" w14:textId="26371E08" w:rsidR="00647325" w:rsidRPr="00077A86" w:rsidRDefault="00F66590"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үншлэлийн гэрээ нь дараах </w:t>
            </w:r>
            <w:r w:rsidR="00204192" w:rsidRPr="00077A86">
              <w:rPr>
                <w:rFonts w:ascii="Arial" w:hAnsi="Arial" w:cs="Arial"/>
                <w:sz w:val="22"/>
                <w:lang w:val="mn-MN"/>
              </w:rPr>
              <w:t>шаардлагыг хангасан</w:t>
            </w:r>
            <w:r w:rsidR="00DD468E" w:rsidRPr="00077A86">
              <w:rPr>
                <w:rFonts w:ascii="Arial" w:hAnsi="Arial" w:cs="Arial"/>
                <w:sz w:val="22"/>
                <w:lang w:val="mn-MN"/>
              </w:rPr>
              <w:t xml:space="preserve"> </w:t>
            </w:r>
            <w:r w:rsidR="002B6BEF" w:rsidRPr="00077A86">
              <w:rPr>
                <w:rFonts w:ascii="Arial" w:hAnsi="Arial" w:cs="Arial"/>
                <w:noProof/>
                <w:sz w:val="22"/>
                <w:lang w:val="en-GB"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v:shapetype id="_x0000_t75" coordsize="21600,21600" filled="f" stroked="f" o:spt="75" o:preferrelative="t" path="m@4@5l@4@11@9@11@9@5xe" w14:anchorId="422674AD">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16"/>
                    </v:shape>
                  </w:pict>
                </mc:Fallback>
              </mc:AlternateContent>
            </w:r>
            <w:r w:rsidR="00DD468E" w:rsidRPr="00077A86">
              <w:rPr>
                <w:rFonts w:ascii="Arial" w:hAnsi="Arial" w:cs="Arial"/>
                <w:sz w:val="22"/>
                <w:lang w:val="mn-MN"/>
              </w:rPr>
              <w:t>байна</w:t>
            </w:r>
            <w:r w:rsidR="00313CDF" w:rsidRPr="00077A86">
              <w:rPr>
                <w:rFonts w:ascii="Arial" w:hAnsi="Arial" w:cs="Arial"/>
                <w:sz w:val="22"/>
                <w:lang w:val="mn-MN"/>
              </w:rPr>
              <w:t>:</w:t>
            </w:r>
          </w:p>
        </w:tc>
      </w:tr>
      <w:tr w:rsidR="00647325" w:rsidRPr="007A0D5C" w14:paraId="517073AE" w14:textId="77777777" w:rsidTr="009D09C7">
        <w:trPr>
          <w:trHeight w:val="315"/>
        </w:trPr>
        <w:tc>
          <w:tcPr>
            <w:tcW w:w="2916" w:type="dxa"/>
            <w:noWrap/>
          </w:tcPr>
          <w:p w14:paraId="7EFE5C0E" w14:textId="77777777" w:rsidR="00647325" w:rsidRPr="00077A86" w:rsidRDefault="0064732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7F1E88BB" w14:textId="5717EDE6" w:rsidR="00647325" w:rsidRPr="00077A86" w:rsidRDefault="00647325"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 xml:space="preserve">Иргэний </w:t>
            </w:r>
            <w:r w:rsidR="00A24E15" w:rsidRPr="00077A86">
              <w:rPr>
                <w:rFonts w:ascii="Arial" w:hAnsi="Arial" w:cs="Arial"/>
                <w:sz w:val="22"/>
                <w:lang w:val="mn-MN"/>
              </w:rPr>
              <w:t xml:space="preserve">хуулийн 476 дугаар зүйлд </w:t>
            </w:r>
            <w:r w:rsidRPr="00077A86">
              <w:rPr>
                <w:rFonts w:ascii="Arial" w:hAnsi="Arial" w:cs="Arial"/>
                <w:sz w:val="22"/>
                <w:lang w:val="mn-MN"/>
              </w:rPr>
              <w:t>заасан хамтран ажиллах гэрээний шаардлага хангасан бай</w:t>
            </w:r>
            <w:r w:rsidR="00776403" w:rsidRPr="00077A86">
              <w:rPr>
                <w:rFonts w:ascii="Arial" w:hAnsi="Arial" w:cs="Arial"/>
                <w:sz w:val="22"/>
                <w:lang w:val="mn-MN"/>
              </w:rPr>
              <w:t>х</w:t>
            </w:r>
            <w:r w:rsidRPr="00077A86">
              <w:rPr>
                <w:rFonts w:ascii="Arial" w:hAnsi="Arial" w:cs="Arial"/>
                <w:sz w:val="22"/>
                <w:lang w:val="mn-MN"/>
              </w:rPr>
              <w:t>;</w:t>
            </w:r>
          </w:p>
        </w:tc>
      </w:tr>
      <w:tr w:rsidR="00090385" w:rsidRPr="007A0D5C" w14:paraId="78CFD324" w14:textId="77777777" w:rsidTr="009D09C7">
        <w:trPr>
          <w:trHeight w:val="315"/>
        </w:trPr>
        <w:tc>
          <w:tcPr>
            <w:tcW w:w="2916" w:type="dxa"/>
            <w:noWrap/>
          </w:tcPr>
          <w:p w14:paraId="142977DB" w14:textId="77777777" w:rsidR="00090385" w:rsidRPr="00077A86" w:rsidRDefault="0009038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15E7CDD3" w14:textId="36B2558B" w:rsidR="00090385" w:rsidRPr="00077A86" w:rsidDel="00FF2EA9" w:rsidRDefault="00621B33"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ТШЗ</w:t>
            </w:r>
            <w:r w:rsidR="00090385" w:rsidRPr="00077A86">
              <w:rPr>
                <w:rFonts w:ascii="Arial" w:hAnsi="Arial" w:cs="Arial"/>
                <w:sz w:val="22"/>
                <w:lang w:val="mn-MN"/>
              </w:rPr>
              <w:t>-ны 1.</w:t>
            </w:r>
            <w:r w:rsidR="00652747" w:rsidRPr="00077A86">
              <w:rPr>
                <w:rFonts w:ascii="Arial" w:hAnsi="Arial" w:cs="Arial"/>
                <w:sz w:val="22"/>
                <w:lang w:val="mn-MN"/>
              </w:rPr>
              <w:t>1-д</w:t>
            </w:r>
            <w:r w:rsidR="00090385" w:rsidRPr="00077A86">
              <w:rPr>
                <w:rFonts w:ascii="Arial" w:hAnsi="Arial" w:cs="Arial"/>
                <w:sz w:val="22"/>
                <w:lang w:val="mn-MN"/>
              </w:rPr>
              <w:t xml:space="preserve"> заасан </w:t>
            </w:r>
            <w:r w:rsidR="00744116" w:rsidRPr="00077A86">
              <w:rPr>
                <w:rFonts w:ascii="Arial" w:hAnsi="Arial" w:cs="Arial"/>
                <w:sz w:val="22"/>
                <w:lang w:val="mn-MN"/>
              </w:rPr>
              <w:t xml:space="preserve">үйлчилгээ </w:t>
            </w:r>
            <w:r w:rsidR="00EB15ED" w:rsidRPr="00077A86">
              <w:rPr>
                <w:rFonts w:ascii="Arial" w:hAnsi="Arial" w:cs="Arial"/>
                <w:sz w:val="22"/>
                <w:lang w:val="mn-MN"/>
              </w:rPr>
              <w:t>үзүүлэ</w:t>
            </w:r>
            <w:r w:rsidR="00A03BA0" w:rsidRPr="00077A86">
              <w:rPr>
                <w:rFonts w:ascii="Arial" w:hAnsi="Arial" w:cs="Arial"/>
                <w:sz w:val="22"/>
                <w:lang w:val="mn-MN"/>
              </w:rPr>
              <w:t xml:space="preserve">хэд </w:t>
            </w:r>
            <w:r w:rsidR="00177DA1" w:rsidRPr="00077A86">
              <w:rPr>
                <w:rFonts w:ascii="Arial" w:hAnsi="Arial" w:cs="Arial"/>
                <w:sz w:val="22"/>
                <w:lang w:val="mn-MN"/>
              </w:rPr>
              <w:t xml:space="preserve">түншлэлийн </w:t>
            </w:r>
            <w:r w:rsidR="00090385" w:rsidRPr="00077A86">
              <w:rPr>
                <w:rFonts w:ascii="Arial" w:hAnsi="Arial" w:cs="Arial"/>
                <w:sz w:val="22"/>
                <w:lang w:val="mn-MN"/>
              </w:rPr>
              <w:t>бүх гишүүн</w:t>
            </w:r>
            <w:r w:rsidR="002E2EBE" w:rsidRPr="00077A86">
              <w:rPr>
                <w:rFonts w:ascii="Arial" w:hAnsi="Arial" w:cs="Arial"/>
                <w:sz w:val="22"/>
                <w:lang w:val="mn-MN"/>
              </w:rPr>
              <w:t>ий</w:t>
            </w:r>
            <w:r w:rsidR="00090385" w:rsidRPr="00077A86">
              <w:rPr>
                <w:rFonts w:ascii="Arial" w:hAnsi="Arial" w:cs="Arial"/>
                <w:sz w:val="22"/>
                <w:lang w:val="mn-MN"/>
              </w:rPr>
              <w:t xml:space="preserve"> хамтран болон тус тусдаа хүлээх </w:t>
            </w:r>
            <w:r w:rsidR="00B72DFE" w:rsidRPr="00077A86">
              <w:rPr>
                <w:rFonts w:ascii="Arial" w:hAnsi="Arial" w:cs="Arial"/>
                <w:sz w:val="22"/>
                <w:lang w:val="mn-MN"/>
              </w:rPr>
              <w:t xml:space="preserve">үүрэг, </w:t>
            </w:r>
            <w:r w:rsidR="00090385" w:rsidRPr="00077A86">
              <w:rPr>
                <w:rFonts w:ascii="Arial" w:hAnsi="Arial" w:cs="Arial"/>
                <w:sz w:val="22"/>
                <w:lang w:val="mn-MN"/>
              </w:rPr>
              <w:t>хариуцлагыг</w:t>
            </w:r>
            <w:r w:rsidR="00D22A65" w:rsidRPr="00077A86">
              <w:rPr>
                <w:rFonts w:ascii="Arial" w:hAnsi="Arial" w:cs="Arial"/>
                <w:sz w:val="22"/>
                <w:lang w:val="mn-MN"/>
              </w:rPr>
              <w:t xml:space="preserve"> </w:t>
            </w:r>
            <w:r w:rsidR="00090385" w:rsidRPr="00077A86">
              <w:rPr>
                <w:rFonts w:ascii="Arial" w:hAnsi="Arial" w:cs="Arial"/>
                <w:sz w:val="22"/>
                <w:lang w:val="mn-MN"/>
              </w:rPr>
              <w:t>тодорхойлсон байх;</w:t>
            </w:r>
          </w:p>
        </w:tc>
      </w:tr>
      <w:tr w:rsidR="00090385" w:rsidRPr="007A0D5C" w14:paraId="067E0C14" w14:textId="77777777" w:rsidTr="009D09C7">
        <w:trPr>
          <w:trHeight w:val="315"/>
        </w:trPr>
        <w:tc>
          <w:tcPr>
            <w:tcW w:w="2916" w:type="dxa"/>
            <w:noWrap/>
          </w:tcPr>
          <w:p w14:paraId="65F76174" w14:textId="77777777" w:rsidR="00090385" w:rsidRPr="00077A86" w:rsidRDefault="0009038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5E6291BE" w14:textId="7FC3648D" w:rsidR="00090385" w:rsidRPr="00077A86" w:rsidRDefault="003C635C"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т</w:t>
            </w:r>
            <w:r w:rsidR="00006DD3" w:rsidRPr="00077A86">
              <w:rPr>
                <w:rFonts w:ascii="Arial" w:hAnsi="Arial" w:cs="Arial"/>
                <w:sz w:val="22"/>
                <w:lang w:val="mn-MN"/>
              </w:rPr>
              <w:t>үншлэл</w:t>
            </w:r>
            <w:r w:rsidR="00872456" w:rsidRPr="00077A86">
              <w:rPr>
                <w:rFonts w:ascii="Arial" w:hAnsi="Arial" w:cs="Arial"/>
                <w:sz w:val="22"/>
                <w:lang w:val="mn-MN"/>
              </w:rPr>
              <w:t>ий</w:t>
            </w:r>
            <w:r w:rsidR="00867E4D" w:rsidRPr="00077A86">
              <w:rPr>
                <w:rFonts w:ascii="Arial" w:hAnsi="Arial" w:cs="Arial"/>
                <w:sz w:val="22"/>
                <w:lang w:val="mn-MN"/>
              </w:rPr>
              <w:t>г төлөөлөн</w:t>
            </w:r>
            <w:r w:rsidR="00006DD3" w:rsidRPr="00077A86">
              <w:rPr>
                <w:rFonts w:ascii="Arial" w:hAnsi="Arial" w:cs="Arial"/>
                <w:sz w:val="22"/>
                <w:lang w:val="mn-MN"/>
              </w:rPr>
              <w:t xml:space="preserve"> зааварчилгаа хүлээн авах</w:t>
            </w:r>
            <w:r w:rsidR="00422581" w:rsidRPr="00077A86">
              <w:rPr>
                <w:rFonts w:ascii="Arial" w:hAnsi="Arial" w:cs="Arial"/>
                <w:sz w:val="22"/>
                <w:lang w:val="mn-MN"/>
              </w:rPr>
              <w:t>, захиалагч</w:t>
            </w:r>
            <w:r w:rsidR="00D25AD7" w:rsidRPr="00077A86">
              <w:rPr>
                <w:rFonts w:ascii="Arial" w:hAnsi="Arial" w:cs="Arial"/>
                <w:sz w:val="22"/>
                <w:lang w:val="mn-MN"/>
              </w:rPr>
              <w:t xml:space="preserve"> болон</w:t>
            </w:r>
            <w:r w:rsidR="00991376" w:rsidRPr="00077A86">
              <w:rPr>
                <w:rFonts w:ascii="Arial" w:hAnsi="Arial" w:cs="Arial"/>
                <w:sz w:val="22"/>
                <w:lang w:val="mn-MN"/>
              </w:rPr>
              <w:t xml:space="preserve"> </w:t>
            </w:r>
            <w:r w:rsidR="00D25AD7" w:rsidRPr="00077A86">
              <w:rPr>
                <w:rFonts w:ascii="Arial" w:hAnsi="Arial" w:cs="Arial"/>
                <w:sz w:val="22"/>
                <w:lang w:val="mn-MN"/>
              </w:rPr>
              <w:t xml:space="preserve">бусад </w:t>
            </w:r>
            <w:r w:rsidR="00FD6F6A" w:rsidRPr="00077A86">
              <w:rPr>
                <w:rFonts w:ascii="Arial" w:hAnsi="Arial" w:cs="Arial"/>
                <w:sz w:val="22"/>
                <w:lang w:val="mn-MN"/>
              </w:rPr>
              <w:t>этгээдтэй</w:t>
            </w:r>
            <w:r w:rsidR="00D25AD7" w:rsidRPr="00077A86">
              <w:rPr>
                <w:rFonts w:ascii="Arial" w:hAnsi="Arial" w:cs="Arial"/>
                <w:sz w:val="22"/>
                <w:lang w:val="mn-MN"/>
              </w:rPr>
              <w:t xml:space="preserve"> </w:t>
            </w:r>
            <w:r w:rsidR="00FD6F6A" w:rsidRPr="00077A86">
              <w:rPr>
                <w:rFonts w:ascii="Arial" w:hAnsi="Arial" w:cs="Arial"/>
                <w:sz w:val="22"/>
                <w:lang w:val="mn-MN"/>
              </w:rPr>
              <w:t xml:space="preserve">харилцах, </w:t>
            </w:r>
            <w:r w:rsidR="00217AAF" w:rsidRPr="00077A86">
              <w:rPr>
                <w:rFonts w:ascii="Arial" w:hAnsi="Arial" w:cs="Arial"/>
                <w:sz w:val="22"/>
                <w:lang w:val="mn-MN"/>
              </w:rPr>
              <w:t>гомд</w:t>
            </w:r>
            <w:r w:rsidR="00422581" w:rsidRPr="00077A86">
              <w:rPr>
                <w:rFonts w:ascii="Arial" w:hAnsi="Arial" w:cs="Arial"/>
                <w:sz w:val="22"/>
                <w:lang w:val="mn-MN"/>
              </w:rPr>
              <w:t>ол, нэхэмжлэл</w:t>
            </w:r>
            <w:r w:rsidR="0001757D" w:rsidRPr="00077A86">
              <w:rPr>
                <w:rFonts w:ascii="Arial" w:hAnsi="Arial" w:cs="Arial"/>
                <w:sz w:val="22"/>
                <w:lang w:val="mn-MN"/>
              </w:rPr>
              <w:t xml:space="preserve"> гаргах</w:t>
            </w:r>
            <w:r w:rsidR="00954142" w:rsidRPr="00077A86">
              <w:rPr>
                <w:rFonts w:ascii="Arial" w:hAnsi="Arial" w:cs="Arial"/>
                <w:sz w:val="22"/>
                <w:lang w:val="mn-MN"/>
              </w:rPr>
              <w:t>ад</w:t>
            </w:r>
            <w:r w:rsidR="00006DD3" w:rsidRPr="00077A86">
              <w:rPr>
                <w:rFonts w:ascii="Arial" w:hAnsi="Arial" w:cs="Arial"/>
                <w:sz w:val="22"/>
                <w:lang w:val="mn-MN"/>
              </w:rPr>
              <w:t xml:space="preserve"> төлөөлөх эрх бүхий нэг гишүүн томил</w:t>
            </w:r>
            <w:r w:rsidR="004774A6" w:rsidRPr="00077A86">
              <w:rPr>
                <w:rFonts w:ascii="Arial" w:hAnsi="Arial" w:cs="Arial"/>
                <w:sz w:val="22"/>
                <w:lang w:val="mn-MN"/>
              </w:rPr>
              <w:t>сон байх</w:t>
            </w:r>
            <w:r w:rsidR="00006DD3" w:rsidRPr="00077A86">
              <w:rPr>
                <w:rFonts w:ascii="Arial" w:hAnsi="Arial" w:cs="Arial"/>
                <w:sz w:val="22"/>
                <w:lang w:val="mn-MN"/>
              </w:rPr>
              <w:t>;</w:t>
            </w:r>
          </w:p>
        </w:tc>
      </w:tr>
      <w:tr w:rsidR="00006DD3" w:rsidRPr="007A0D5C" w14:paraId="48A7BDF0" w14:textId="77777777" w:rsidTr="009D09C7">
        <w:trPr>
          <w:trHeight w:val="315"/>
        </w:trPr>
        <w:tc>
          <w:tcPr>
            <w:tcW w:w="2916" w:type="dxa"/>
            <w:noWrap/>
          </w:tcPr>
          <w:p w14:paraId="3A9DBD84" w14:textId="77777777" w:rsidR="00006DD3" w:rsidRPr="00077A86" w:rsidRDefault="00006DD3"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507C391C" w14:textId="05F57C06" w:rsidR="00006DD3" w:rsidRPr="00077A86" w:rsidRDefault="00006DD3"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077A86">
              <w:rPr>
                <w:rFonts w:ascii="Arial" w:hAnsi="Arial" w:cs="Arial"/>
                <w:sz w:val="22"/>
                <w:lang w:val="mn-MN"/>
              </w:rPr>
              <w:t>.</w:t>
            </w:r>
          </w:p>
        </w:tc>
      </w:tr>
      <w:tr w:rsidR="00F85CD8" w:rsidRPr="007A0D5C" w14:paraId="3584CF78" w14:textId="77777777" w:rsidTr="009D09C7">
        <w:trPr>
          <w:trHeight w:val="315"/>
        </w:trPr>
        <w:tc>
          <w:tcPr>
            <w:tcW w:w="2916" w:type="dxa"/>
            <w:noWrap/>
          </w:tcPr>
          <w:p w14:paraId="3D31324C" w14:textId="77777777" w:rsidR="00F85CD8" w:rsidRPr="00077A86" w:rsidRDefault="00F85CD8"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23635A1D" w14:textId="7E269A05" w:rsidR="00F85CD8" w:rsidRPr="00077A86" w:rsidRDefault="0018144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ирүүлэх</w:t>
            </w:r>
            <w:r w:rsidR="00BD334F" w:rsidRPr="00077A86">
              <w:rPr>
                <w:rFonts w:ascii="Arial" w:hAnsi="Arial" w:cs="Arial"/>
                <w:sz w:val="22"/>
                <w:lang w:val="mn-MN"/>
              </w:rPr>
              <w:t xml:space="preserve"> түншлэлийн</w:t>
            </w:r>
            <w:r w:rsidRPr="00077A86">
              <w:rPr>
                <w:rFonts w:ascii="Arial" w:hAnsi="Arial" w:cs="Arial"/>
                <w:sz w:val="22"/>
                <w:lang w:val="mn-MN"/>
              </w:rPr>
              <w:t xml:space="preserve"> </w:t>
            </w:r>
            <w:r w:rsidR="006971BE" w:rsidRPr="00077A86">
              <w:rPr>
                <w:rFonts w:ascii="Arial" w:hAnsi="Arial" w:cs="Arial"/>
                <w:sz w:val="22"/>
                <w:lang w:val="mn-MN"/>
              </w:rPr>
              <w:t>гэрээ, туслан гүйцэтгүүлэх гэрээг</w:t>
            </w:r>
            <w:r w:rsidR="00D04F60" w:rsidRPr="00077A86">
              <w:rPr>
                <w:rFonts w:ascii="Arial" w:hAnsi="Arial" w:cs="Arial"/>
                <w:sz w:val="22"/>
                <w:lang w:val="mn-MN"/>
              </w:rPr>
              <w:t xml:space="preserve"> </w:t>
            </w:r>
            <w:r w:rsidR="0033480F" w:rsidRPr="00077A86">
              <w:rPr>
                <w:rFonts w:ascii="Arial" w:hAnsi="Arial" w:cs="Arial"/>
                <w:sz w:val="22"/>
                <w:lang w:val="mn-MN"/>
              </w:rPr>
              <w:t>бичгээр</w:t>
            </w:r>
            <w:r w:rsidR="003E100B" w:rsidRPr="00077A86">
              <w:rPr>
                <w:rFonts w:ascii="Arial" w:hAnsi="Arial" w:cs="Arial"/>
                <w:sz w:val="22"/>
                <w:lang w:val="mn-MN"/>
              </w:rPr>
              <w:t xml:space="preserve"> байгуулсан</w:t>
            </w:r>
            <w:r w:rsidR="006971BE" w:rsidRPr="00077A86">
              <w:rPr>
                <w:rFonts w:ascii="Arial" w:hAnsi="Arial" w:cs="Arial"/>
                <w:sz w:val="22"/>
                <w:lang w:val="mn-MN"/>
              </w:rPr>
              <w:t>, эсхүл хуульд ний</w:t>
            </w:r>
            <w:r w:rsidR="003E100B" w:rsidRPr="00077A86">
              <w:rPr>
                <w:rFonts w:ascii="Arial" w:hAnsi="Arial" w:cs="Arial"/>
                <w:sz w:val="22"/>
                <w:lang w:val="mn-MN"/>
              </w:rPr>
              <w:t>цүүлэн тоон гарын үсгээр</w:t>
            </w:r>
            <w:r w:rsidR="0033480F" w:rsidRPr="00077A86">
              <w:rPr>
                <w:rFonts w:ascii="Arial" w:hAnsi="Arial" w:cs="Arial"/>
                <w:sz w:val="22"/>
                <w:lang w:val="mn-MN"/>
              </w:rPr>
              <w:t xml:space="preserve"> </w:t>
            </w:r>
            <w:r w:rsidR="00D705D8" w:rsidRPr="00077A86">
              <w:rPr>
                <w:rFonts w:ascii="Arial" w:hAnsi="Arial" w:cs="Arial"/>
                <w:sz w:val="22"/>
                <w:lang w:val="mn-MN"/>
              </w:rPr>
              <w:t>баталгаажуулсан байна</w:t>
            </w:r>
            <w:r w:rsidR="00850070" w:rsidRPr="00077A86">
              <w:rPr>
                <w:rFonts w:ascii="Arial" w:hAnsi="Arial" w:cs="Arial"/>
                <w:sz w:val="22"/>
                <w:lang w:val="mn-MN"/>
              </w:rPr>
              <w:t>.</w:t>
            </w:r>
          </w:p>
        </w:tc>
      </w:tr>
      <w:tr w:rsidR="00EE26BC" w:rsidRPr="007A0D5C" w14:paraId="3A0A8992" w14:textId="77777777" w:rsidTr="009D09C7">
        <w:trPr>
          <w:trHeight w:val="315"/>
        </w:trPr>
        <w:tc>
          <w:tcPr>
            <w:tcW w:w="2916" w:type="dxa"/>
            <w:noWrap/>
          </w:tcPr>
          <w:p w14:paraId="02B86B50" w14:textId="77777777" w:rsidR="00EE26BC" w:rsidRPr="00077A86" w:rsidRDefault="00EE26BC"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77F98259" w14:textId="0F3CC3B3" w:rsidR="00EE26BC" w:rsidRPr="00077A86" w:rsidRDefault="00EE26BC"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850070" w:rsidRPr="007A0D5C" w14:paraId="66110B4D" w14:textId="77777777" w:rsidTr="009D09C7">
        <w:trPr>
          <w:trHeight w:val="315"/>
        </w:trPr>
        <w:tc>
          <w:tcPr>
            <w:tcW w:w="2916" w:type="dxa"/>
            <w:noWrap/>
          </w:tcPr>
          <w:p w14:paraId="02B66D6D" w14:textId="77777777" w:rsidR="00850070" w:rsidRPr="00077A86" w:rsidRDefault="00850070"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2B909E2E" w14:textId="1284DAD8" w:rsidR="00850070" w:rsidRPr="00077A86" w:rsidRDefault="00432BC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00781EB7" w:rsidRPr="00077A86">
              <w:rPr>
                <w:rFonts w:ascii="Arial" w:hAnsi="Arial" w:cs="Arial"/>
                <w:sz w:val="22"/>
                <w:lang w:val="mn-MN"/>
              </w:rPr>
              <w:t>үншлэлийн</w:t>
            </w:r>
            <w:r w:rsidR="00C76DB2" w:rsidRPr="00077A86">
              <w:rPr>
                <w:rFonts w:ascii="Arial" w:hAnsi="Arial" w:cs="Arial"/>
                <w:sz w:val="22"/>
                <w:lang w:val="mn-MN"/>
              </w:rPr>
              <w:t xml:space="preserve"> гэрээнд заасан</w:t>
            </w:r>
            <w:r w:rsidRPr="00077A86">
              <w:rPr>
                <w:rFonts w:ascii="Arial" w:hAnsi="Arial" w:cs="Arial"/>
                <w:sz w:val="22"/>
                <w:lang w:val="mn-MN"/>
              </w:rPr>
              <w:t xml:space="preserve"> түншлэлийн гишүүний </w:t>
            </w:r>
            <w:r w:rsidR="00A22E75" w:rsidRPr="00077A86">
              <w:rPr>
                <w:rFonts w:ascii="Arial" w:hAnsi="Arial" w:cs="Arial"/>
                <w:sz w:val="22"/>
                <w:lang w:val="mn-MN"/>
              </w:rPr>
              <w:t xml:space="preserve">гүйцэтгэх үүргийн хэмжээ ТШЗ-ны 5.2-ыг </w:t>
            </w:r>
            <w:r w:rsidR="009D696E" w:rsidRPr="00077A86">
              <w:rPr>
                <w:rFonts w:ascii="Arial" w:hAnsi="Arial" w:cs="Arial"/>
                <w:sz w:val="22"/>
                <w:lang w:val="mn-MN"/>
              </w:rPr>
              <w:t>зө</w:t>
            </w:r>
            <w:r w:rsidR="00A22E75" w:rsidRPr="00077A86">
              <w:rPr>
                <w:rFonts w:ascii="Arial" w:hAnsi="Arial" w:cs="Arial"/>
                <w:sz w:val="22"/>
                <w:lang w:val="mn-MN"/>
              </w:rPr>
              <w:t xml:space="preserve">рчсөн бол </w:t>
            </w:r>
            <w:r w:rsidR="00BF2A09" w:rsidRPr="00077A86">
              <w:rPr>
                <w:rFonts w:ascii="Arial" w:hAnsi="Arial" w:cs="Arial"/>
                <w:sz w:val="22"/>
                <w:lang w:val="mn-MN"/>
              </w:rPr>
              <w:t>захиалагч</w:t>
            </w:r>
            <w:r w:rsidR="009D696E" w:rsidRPr="00077A86">
              <w:rPr>
                <w:rFonts w:ascii="Arial" w:hAnsi="Arial" w:cs="Arial"/>
                <w:sz w:val="22"/>
                <w:lang w:val="mn-MN"/>
              </w:rPr>
              <w:t xml:space="preserve"> тухайн</w:t>
            </w:r>
            <w:r w:rsidR="00BF2A09" w:rsidRPr="00077A86">
              <w:rPr>
                <w:rFonts w:ascii="Arial" w:hAnsi="Arial" w:cs="Arial"/>
                <w:sz w:val="22"/>
                <w:lang w:val="mn-MN"/>
              </w:rPr>
              <w:t xml:space="preserve"> </w:t>
            </w:r>
            <w:r w:rsidR="008C689D" w:rsidRPr="00077A86">
              <w:rPr>
                <w:rFonts w:ascii="Arial" w:hAnsi="Arial" w:cs="Arial"/>
                <w:sz w:val="22"/>
                <w:lang w:val="mn-MN"/>
              </w:rPr>
              <w:t>түншлэлийн гэрээ</w:t>
            </w:r>
            <w:r w:rsidR="00EA6AFB" w:rsidRPr="00077A86">
              <w:rPr>
                <w:rFonts w:ascii="Arial" w:hAnsi="Arial" w:cs="Arial"/>
                <w:sz w:val="22"/>
                <w:lang w:val="mn-MN"/>
              </w:rPr>
              <w:t>, түншлэлийн гишүүний чадавх</w:t>
            </w:r>
            <w:r w:rsidR="00964702" w:rsidRPr="00077A86">
              <w:rPr>
                <w:rFonts w:ascii="Arial" w:hAnsi="Arial" w:cs="Arial"/>
                <w:sz w:val="22"/>
                <w:lang w:val="mn-MN"/>
              </w:rPr>
              <w:t>, түүнд холбогдох баримт бичгийг</w:t>
            </w:r>
            <w:r w:rsidR="00EA6AFB" w:rsidRPr="00077A86">
              <w:rPr>
                <w:rFonts w:ascii="Arial" w:hAnsi="Arial" w:cs="Arial"/>
                <w:sz w:val="22"/>
                <w:lang w:val="mn-MN"/>
              </w:rPr>
              <w:t xml:space="preserve"> тендер </w:t>
            </w:r>
            <w:r w:rsidR="008C689D" w:rsidRPr="00077A86">
              <w:rPr>
                <w:rFonts w:ascii="Arial" w:hAnsi="Arial" w:cs="Arial"/>
                <w:sz w:val="22"/>
                <w:lang w:val="mn-MN"/>
              </w:rPr>
              <w:t>хянан үзэх</w:t>
            </w:r>
            <w:r w:rsidR="00EA6AFB" w:rsidRPr="00077A86">
              <w:rPr>
                <w:rFonts w:ascii="Arial" w:hAnsi="Arial" w:cs="Arial"/>
                <w:sz w:val="22"/>
                <w:lang w:val="mn-MN"/>
              </w:rPr>
              <w:t xml:space="preserve">эд </w:t>
            </w:r>
            <w:r w:rsidR="00BF2A09" w:rsidRPr="00077A86">
              <w:rPr>
                <w:rFonts w:ascii="Arial" w:hAnsi="Arial" w:cs="Arial"/>
                <w:sz w:val="22"/>
                <w:lang w:val="mn-MN"/>
              </w:rPr>
              <w:t>харгалза</w:t>
            </w:r>
            <w:r w:rsidR="00A93AA3" w:rsidRPr="00077A86">
              <w:rPr>
                <w:rFonts w:ascii="Arial" w:hAnsi="Arial" w:cs="Arial"/>
                <w:sz w:val="22"/>
                <w:lang w:val="mn-MN"/>
              </w:rPr>
              <w:t>н үзэх</w:t>
            </w:r>
            <w:r w:rsidR="00BF2A09" w:rsidRPr="00077A86">
              <w:rPr>
                <w:rFonts w:ascii="Arial" w:hAnsi="Arial" w:cs="Arial"/>
                <w:sz w:val="22"/>
                <w:lang w:val="mn-MN"/>
              </w:rPr>
              <w:t>гүй</w:t>
            </w:r>
            <w:r w:rsidR="00A93AA3" w:rsidRPr="00077A86">
              <w:rPr>
                <w:rFonts w:ascii="Arial" w:hAnsi="Arial" w:cs="Arial"/>
                <w:sz w:val="22"/>
                <w:lang w:val="mn-MN"/>
              </w:rPr>
              <w:t>.</w:t>
            </w:r>
            <w:r w:rsidR="00A22E75" w:rsidRPr="00077A86">
              <w:rPr>
                <w:rFonts w:ascii="Arial" w:hAnsi="Arial" w:cs="Arial"/>
                <w:sz w:val="22"/>
                <w:lang w:val="mn-MN"/>
              </w:rPr>
              <w:t xml:space="preserve"> </w:t>
            </w:r>
          </w:p>
        </w:tc>
      </w:tr>
      <w:tr w:rsidR="000E72C0" w:rsidRPr="007A0D5C" w14:paraId="695B5772" w14:textId="77777777" w:rsidTr="009D09C7">
        <w:trPr>
          <w:trHeight w:val="315"/>
        </w:trPr>
        <w:tc>
          <w:tcPr>
            <w:tcW w:w="2916" w:type="dxa"/>
            <w:noWrap/>
          </w:tcPr>
          <w:p w14:paraId="7CBA10D7" w14:textId="77777777" w:rsidR="000E72C0" w:rsidRPr="00077A86" w:rsidRDefault="000E72C0"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0924F1C2" w14:textId="128031E4" w:rsidR="000E72C0" w:rsidRPr="00077A86" w:rsidRDefault="00C976A6"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000E72C0" w:rsidRPr="00077A86">
              <w:rPr>
                <w:rFonts w:ascii="Arial" w:hAnsi="Arial" w:cs="Arial"/>
                <w:sz w:val="22"/>
                <w:lang w:val="mn-MN"/>
              </w:rPr>
              <w:t>үншлэлийн гишүүд</w:t>
            </w:r>
            <w:r w:rsidR="007950E6" w:rsidRPr="00077A86">
              <w:rPr>
                <w:rFonts w:ascii="Arial" w:hAnsi="Arial" w:cs="Arial"/>
                <w:sz w:val="22"/>
                <w:lang w:val="mn-MN"/>
              </w:rPr>
              <w:t xml:space="preserve"> болон туслан гүйцэтгэгчийн </w:t>
            </w:r>
            <w:r w:rsidR="000E72C0" w:rsidRPr="00077A86">
              <w:rPr>
                <w:rFonts w:ascii="Arial" w:hAnsi="Arial" w:cs="Arial"/>
                <w:sz w:val="22"/>
                <w:lang w:val="mn-MN"/>
              </w:rPr>
              <w:t xml:space="preserve">тоонд </w:t>
            </w:r>
            <w:r w:rsidR="005C5F7D" w:rsidRPr="00077A86">
              <w:rPr>
                <w:rFonts w:ascii="Arial" w:hAnsi="Arial" w:cs="Arial"/>
                <w:sz w:val="22"/>
                <w:lang w:val="mn-MN"/>
              </w:rPr>
              <w:t>захиалагч</w:t>
            </w:r>
            <w:r w:rsidR="00B62BAB" w:rsidRPr="00077A86">
              <w:rPr>
                <w:rFonts w:ascii="Arial" w:hAnsi="Arial" w:cs="Arial"/>
                <w:sz w:val="22"/>
                <w:lang w:val="mn-MN"/>
              </w:rPr>
              <w:t xml:space="preserve"> </w:t>
            </w:r>
            <w:r w:rsidR="000E72C0" w:rsidRPr="00077A86">
              <w:rPr>
                <w:rFonts w:ascii="Arial" w:hAnsi="Arial" w:cs="Arial"/>
                <w:sz w:val="22"/>
                <w:lang w:val="mn-MN"/>
              </w:rPr>
              <w:t>хязгаарлалт тавихгүй.</w:t>
            </w:r>
          </w:p>
        </w:tc>
      </w:tr>
      <w:tr w:rsidR="002E4FDC" w:rsidRPr="007A0D5C" w14:paraId="59EA4703" w14:textId="77777777" w:rsidTr="009D09C7">
        <w:trPr>
          <w:trHeight w:val="315"/>
        </w:trPr>
        <w:tc>
          <w:tcPr>
            <w:tcW w:w="2916" w:type="dxa"/>
            <w:noWrap/>
          </w:tcPr>
          <w:p w14:paraId="657809B2" w14:textId="61872A69" w:rsidR="002E4FDC" w:rsidRPr="00077A86" w:rsidRDefault="002E4FDC"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87" w:name="_Toc57951662"/>
            <w:bookmarkStart w:id="88" w:name="_Toc58087268"/>
            <w:bookmarkStart w:id="89" w:name="_Toc49963274"/>
            <w:bookmarkStart w:id="90" w:name="_Toc50373982"/>
            <w:bookmarkStart w:id="91" w:name="_Toc62844000"/>
            <w:bookmarkStart w:id="92" w:name="_Toc73020885"/>
            <w:bookmarkStart w:id="93" w:name="_Toc73020948"/>
            <w:bookmarkStart w:id="94" w:name="_Toc77925076"/>
            <w:bookmarkStart w:id="95" w:name="_Toc77942706"/>
            <w:bookmarkStart w:id="96" w:name="_Toc79136030"/>
            <w:bookmarkStart w:id="97" w:name="_Toc79396848"/>
            <w:bookmarkEnd w:id="87"/>
            <w:bookmarkEnd w:id="88"/>
            <w:r w:rsidRPr="00077A86">
              <w:rPr>
                <w:rFonts w:ascii="Arial" w:hAnsi="Arial" w:cs="Arial"/>
                <w:color w:val="000000" w:themeColor="text1"/>
                <w:szCs w:val="22"/>
                <w:lang w:val="mn-MN"/>
              </w:rPr>
              <w:t>Тендерт оролцогч нэг тендер ирүүлэх</w:t>
            </w:r>
            <w:bookmarkEnd w:id="89"/>
            <w:bookmarkEnd w:id="90"/>
            <w:bookmarkEnd w:id="91"/>
            <w:bookmarkEnd w:id="92"/>
            <w:bookmarkEnd w:id="93"/>
            <w:bookmarkEnd w:id="94"/>
            <w:bookmarkEnd w:id="95"/>
            <w:bookmarkEnd w:id="96"/>
            <w:bookmarkEnd w:id="97"/>
          </w:p>
        </w:tc>
        <w:tc>
          <w:tcPr>
            <w:tcW w:w="6545" w:type="dxa"/>
            <w:noWrap/>
          </w:tcPr>
          <w:p w14:paraId="4918DD30" w14:textId="03B882E2" w:rsidR="002E4FDC" w:rsidRPr="00077A86" w:rsidRDefault="002E4FDC"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Аливаа этгээд дангаар, эсхүл түншлэлийн гишүүний хувиар тендер шалгаруулалтад оролцох</w:t>
            </w:r>
            <w:r w:rsidR="00241A50" w:rsidRPr="00077A86">
              <w:rPr>
                <w:rFonts w:ascii="Arial" w:hAnsi="Arial" w:cs="Arial"/>
                <w:sz w:val="22"/>
                <w:lang w:val="mn-MN"/>
              </w:rPr>
              <w:t>о</w:t>
            </w:r>
            <w:r w:rsidRPr="00077A86">
              <w:rPr>
                <w:rFonts w:ascii="Arial" w:hAnsi="Arial" w:cs="Arial"/>
                <w:sz w:val="22"/>
                <w:lang w:val="mn-MN"/>
              </w:rPr>
              <w:t xml:space="preserve">д зөвхөн нэг тендер ирүүлнэ. </w:t>
            </w:r>
          </w:p>
        </w:tc>
      </w:tr>
      <w:tr w:rsidR="002E4FDC" w:rsidRPr="007A0D5C" w14:paraId="445E879D" w14:textId="77777777" w:rsidTr="009D09C7">
        <w:trPr>
          <w:trHeight w:val="315"/>
        </w:trPr>
        <w:tc>
          <w:tcPr>
            <w:tcW w:w="2916" w:type="dxa"/>
            <w:noWrap/>
          </w:tcPr>
          <w:p w14:paraId="6E4962B3" w14:textId="77777777" w:rsidR="002E4FDC" w:rsidRPr="00077A86" w:rsidRDefault="002E4FDC"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105C6A16" w14:textId="39683DBA" w:rsidR="002E4FDC" w:rsidRPr="00077A86" w:rsidRDefault="5007501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 xml:space="preserve">Тендерт оролцогч, </w:t>
            </w:r>
            <w:r w:rsidR="530ECFDF" w:rsidRPr="00077A86">
              <w:rPr>
                <w:rFonts w:ascii="Arial" w:eastAsia="Times New Roman" w:hAnsi="Arial" w:cs="Arial"/>
                <w:sz w:val="22"/>
                <w:lang w:val="mn-MN"/>
              </w:rPr>
              <w:t>эсхүл</w:t>
            </w:r>
            <w:r w:rsidR="36CEA056" w:rsidRPr="00077A86">
              <w:rPr>
                <w:rFonts w:ascii="Arial" w:eastAsia="Times New Roman" w:hAnsi="Arial" w:cs="Arial"/>
                <w:sz w:val="22"/>
                <w:lang w:val="mn-MN"/>
              </w:rPr>
              <w:t xml:space="preserve"> түүний </w:t>
            </w:r>
            <w:r w:rsidRPr="00077A86">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1050AE99" w:rsidRPr="00077A86">
              <w:rPr>
                <w:rFonts w:ascii="Arial" w:eastAsia="Times New Roman" w:hAnsi="Arial" w:cs="Arial"/>
                <w:sz w:val="22"/>
                <w:lang w:val="mn-MN"/>
              </w:rPr>
              <w:t>нтэй</w:t>
            </w:r>
            <w:r w:rsidR="1259248A" w:rsidRPr="00077A86">
              <w:rPr>
                <w:rFonts w:ascii="Arial" w:eastAsia="Times New Roman" w:hAnsi="Arial" w:cs="Arial"/>
                <w:sz w:val="22"/>
                <w:lang w:val="mn-MN"/>
              </w:rPr>
              <w:t xml:space="preserve"> </w:t>
            </w:r>
            <w:r w:rsidRPr="00077A86">
              <w:rPr>
                <w:rFonts w:ascii="Arial" w:eastAsia="Times New Roman" w:hAnsi="Arial" w:cs="Arial"/>
                <w:sz w:val="22"/>
                <w:lang w:val="mn-MN"/>
              </w:rPr>
              <w:t>Өрсөлдөөний тухай хуулийн</w:t>
            </w:r>
            <w:r w:rsidR="52C356E5" w:rsidRPr="00077A86">
              <w:rPr>
                <w:rFonts w:ascii="Arial" w:eastAsia="Times New Roman" w:hAnsi="Arial" w:cs="Arial"/>
                <w:sz w:val="22"/>
                <w:lang w:val="mn-MN"/>
              </w:rPr>
              <w:t xml:space="preserve"> </w:t>
            </w:r>
            <w:r w:rsidRPr="00077A86">
              <w:rPr>
                <w:rFonts w:ascii="Arial" w:eastAsia="Arial" w:hAnsi="Arial" w:cs="Arial"/>
                <w:color w:val="000000" w:themeColor="text1"/>
                <w:sz w:val="22"/>
                <w:lang w:val="mn-MN"/>
              </w:rPr>
              <w:t>4.1.6</w:t>
            </w:r>
            <w:r w:rsidR="789A9E74" w:rsidRPr="00077A86">
              <w:rPr>
                <w:rFonts w:ascii="Arial" w:eastAsia="Arial" w:hAnsi="Arial" w:cs="Arial"/>
                <w:color w:val="000000" w:themeColor="text1"/>
                <w:sz w:val="22"/>
                <w:lang w:val="mn-MN"/>
              </w:rPr>
              <w:t xml:space="preserve">-д </w:t>
            </w:r>
            <w:r w:rsidRPr="00077A86">
              <w:rPr>
                <w:rFonts w:ascii="Arial" w:eastAsia="Arial" w:hAnsi="Arial" w:cs="Arial"/>
                <w:color w:val="000000" w:themeColor="text1"/>
                <w:sz w:val="22"/>
                <w:lang w:val="mn-MN"/>
              </w:rPr>
              <w:t>заасан харилцан хамааралтай,</w:t>
            </w:r>
            <w:r w:rsidR="1259248A" w:rsidRPr="00077A86">
              <w:rPr>
                <w:rFonts w:ascii="Arial" w:eastAsia="Arial" w:hAnsi="Arial" w:cs="Arial"/>
                <w:color w:val="000000" w:themeColor="text1"/>
                <w:sz w:val="22"/>
                <w:lang w:val="mn-MN"/>
              </w:rPr>
              <w:t xml:space="preserve"> </w:t>
            </w:r>
            <w:r w:rsidR="6A71BC4F" w:rsidRPr="00077A86">
              <w:rPr>
                <w:rFonts w:ascii="Arial" w:eastAsia="Arial" w:hAnsi="Arial" w:cs="Arial"/>
                <w:color w:val="000000" w:themeColor="text1"/>
                <w:sz w:val="22"/>
                <w:lang w:val="mn-MN"/>
              </w:rPr>
              <w:t>эсхүл</w:t>
            </w:r>
            <w:r w:rsidR="1050AE99" w:rsidRPr="00077A86">
              <w:rPr>
                <w:rFonts w:ascii="Arial" w:eastAsia="Arial" w:hAnsi="Arial" w:cs="Arial"/>
                <w:color w:val="000000" w:themeColor="text1"/>
                <w:sz w:val="22"/>
                <w:lang w:val="mn-MN"/>
              </w:rPr>
              <w:t xml:space="preserve"> </w:t>
            </w:r>
            <w:r w:rsidRPr="00077A86">
              <w:rPr>
                <w:rFonts w:ascii="Arial" w:eastAsia="Arial" w:hAnsi="Arial" w:cs="Arial"/>
                <w:color w:val="000000" w:themeColor="text1"/>
                <w:sz w:val="22"/>
                <w:lang w:val="mn-MN"/>
              </w:rPr>
              <w:t xml:space="preserve">тэдгээрийн </w:t>
            </w:r>
            <w:r w:rsidR="56F42E07" w:rsidRPr="00077A86">
              <w:rPr>
                <w:rFonts w:ascii="Arial" w:eastAsia="Arial" w:hAnsi="Arial" w:cs="Arial"/>
                <w:color w:val="000000" w:themeColor="text1"/>
                <w:sz w:val="22"/>
                <w:lang w:val="mn-MN"/>
              </w:rPr>
              <w:t>итгэмжлэлгүйгээр</w:t>
            </w:r>
            <w:r w:rsidR="28545AAA" w:rsidRPr="00077A86">
              <w:rPr>
                <w:rFonts w:ascii="Arial" w:eastAsia="Arial" w:hAnsi="Arial" w:cs="Arial"/>
                <w:color w:val="000000" w:themeColor="text1"/>
                <w:sz w:val="22"/>
                <w:lang w:val="mn-MN"/>
              </w:rPr>
              <w:t xml:space="preserve"> буюу</w:t>
            </w:r>
            <w:r w:rsidR="56F42E07" w:rsidRPr="00077A86">
              <w:rPr>
                <w:rFonts w:ascii="Arial" w:eastAsia="Arial" w:hAnsi="Arial" w:cs="Arial"/>
                <w:color w:val="000000" w:themeColor="text1"/>
                <w:sz w:val="22"/>
                <w:lang w:val="mn-MN"/>
              </w:rPr>
              <w:t xml:space="preserve"> </w:t>
            </w:r>
            <w:r w:rsidRPr="00077A86">
              <w:rPr>
                <w:rFonts w:ascii="Arial" w:eastAsia="Arial" w:hAnsi="Arial" w:cs="Arial"/>
                <w:color w:val="000000" w:themeColor="text1"/>
                <w:sz w:val="22"/>
                <w:lang w:val="mn-MN"/>
              </w:rPr>
              <w:t>итгэмжлэлээр</w:t>
            </w:r>
            <w:r w:rsidR="28545AAA" w:rsidRPr="00077A86">
              <w:rPr>
                <w:rFonts w:ascii="Arial" w:eastAsia="Arial" w:hAnsi="Arial" w:cs="Arial"/>
                <w:color w:val="000000" w:themeColor="text1"/>
                <w:sz w:val="22"/>
                <w:lang w:val="mn-MN"/>
              </w:rPr>
              <w:t xml:space="preserve"> төлөөлөх</w:t>
            </w:r>
            <w:r w:rsidRPr="00077A86">
              <w:rPr>
                <w:rFonts w:ascii="Arial" w:eastAsia="Arial" w:hAnsi="Arial" w:cs="Arial"/>
                <w:color w:val="000000" w:themeColor="text1"/>
                <w:sz w:val="22"/>
                <w:lang w:val="mn-MN"/>
              </w:rPr>
              <w:t xml:space="preserve"> эрх </w:t>
            </w:r>
            <w:r w:rsidRPr="00077A86">
              <w:rPr>
                <w:rFonts w:ascii="Arial" w:eastAsia="Arial" w:hAnsi="Arial" w:cs="Arial"/>
                <w:color w:val="000000" w:themeColor="text1"/>
                <w:sz w:val="22"/>
                <w:lang w:val="mn-MN"/>
              </w:rPr>
              <w:lastRenderedPageBreak/>
              <w:t>бүхий этгээд нь нэг этгээд бол ТШЗ-ны 6.1-д заасныг зөрчсөн гэж үзнэ.</w:t>
            </w:r>
          </w:p>
        </w:tc>
      </w:tr>
      <w:tr w:rsidR="002E4FDC" w:rsidRPr="007A0D5C" w14:paraId="7D65FAF8" w14:textId="77777777" w:rsidTr="009D09C7">
        <w:trPr>
          <w:trHeight w:val="315"/>
        </w:trPr>
        <w:tc>
          <w:tcPr>
            <w:tcW w:w="9461" w:type="dxa"/>
            <w:gridSpan w:val="2"/>
            <w:noWrap/>
            <w:hideMark/>
          </w:tcPr>
          <w:p w14:paraId="266B4C97" w14:textId="07FE1076" w:rsidR="002E4FDC" w:rsidRPr="00077A86" w:rsidRDefault="002E4FDC" w:rsidP="002E4FDC">
            <w:pPr>
              <w:pStyle w:val="Heading1"/>
              <w:spacing w:before="240" w:line="240" w:lineRule="auto"/>
              <w:ind w:left="720" w:hanging="720"/>
              <w:jc w:val="center"/>
              <w:outlineLvl w:val="0"/>
              <w:rPr>
                <w:rFonts w:ascii="Arial" w:hAnsi="Arial" w:cs="Arial"/>
                <w:color w:val="000000" w:themeColor="text1"/>
                <w:sz w:val="22"/>
                <w:szCs w:val="22"/>
                <w:lang w:val="mn-MN"/>
              </w:rPr>
            </w:pPr>
            <w:bookmarkStart w:id="98" w:name="_Toc49778189"/>
            <w:bookmarkStart w:id="99" w:name="_Toc49788833"/>
            <w:bookmarkStart w:id="100" w:name="_Toc49963276"/>
            <w:bookmarkStart w:id="101" w:name="_Toc50373984"/>
            <w:bookmarkStart w:id="102" w:name="_Toc62844002"/>
            <w:bookmarkStart w:id="103" w:name="_Toc73020886"/>
            <w:bookmarkStart w:id="104" w:name="_Toc73020949"/>
            <w:bookmarkStart w:id="105" w:name="_Toc77925077"/>
            <w:bookmarkStart w:id="106" w:name="_Toc77942707"/>
            <w:bookmarkStart w:id="107" w:name="_Toc79136031"/>
            <w:bookmarkStart w:id="108" w:name="_Toc79396849"/>
            <w:r w:rsidRPr="00077A86">
              <w:rPr>
                <w:rFonts w:ascii="Arial" w:hAnsi="Arial" w:cs="Arial"/>
                <w:color w:val="000000" w:themeColor="text1"/>
                <w:sz w:val="22"/>
                <w:szCs w:val="22"/>
                <w:lang w:val="mn-MN"/>
              </w:rPr>
              <w:lastRenderedPageBreak/>
              <w:t>Б. ТЕНДЕРИЙН БАРИМТ БИЧГИЙН АГУУЛГА</w:t>
            </w:r>
            <w:bookmarkEnd w:id="98"/>
            <w:bookmarkEnd w:id="99"/>
            <w:bookmarkEnd w:id="100"/>
            <w:bookmarkEnd w:id="101"/>
            <w:bookmarkEnd w:id="102"/>
            <w:bookmarkEnd w:id="103"/>
            <w:bookmarkEnd w:id="104"/>
            <w:bookmarkEnd w:id="105"/>
            <w:bookmarkEnd w:id="106"/>
            <w:bookmarkEnd w:id="107"/>
            <w:bookmarkEnd w:id="108"/>
          </w:p>
        </w:tc>
      </w:tr>
      <w:tr w:rsidR="002E4FDC" w:rsidRPr="007A0D5C" w14:paraId="74C6B5D0" w14:textId="77777777" w:rsidTr="009D09C7">
        <w:trPr>
          <w:trHeight w:val="315"/>
        </w:trPr>
        <w:tc>
          <w:tcPr>
            <w:tcW w:w="2916" w:type="dxa"/>
            <w:noWrap/>
            <w:hideMark/>
          </w:tcPr>
          <w:p w14:paraId="4C59EC30" w14:textId="74A81558" w:rsidR="002E4FDC" w:rsidRPr="00077A86" w:rsidRDefault="002E4FDC"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109" w:name="_Toc49963277"/>
            <w:bookmarkStart w:id="110" w:name="_Toc50373985"/>
            <w:bookmarkStart w:id="111" w:name="_Toc62844003"/>
            <w:bookmarkStart w:id="112" w:name="_Toc73020887"/>
            <w:bookmarkStart w:id="113" w:name="_Toc73020950"/>
            <w:bookmarkStart w:id="114" w:name="_Toc77925078"/>
            <w:bookmarkStart w:id="115" w:name="_Toc77942708"/>
            <w:bookmarkStart w:id="116" w:name="_Toc79136032"/>
            <w:bookmarkStart w:id="117" w:name="_Toc79396850"/>
            <w:r w:rsidRPr="00077A86">
              <w:rPr>
                <w:rFonts w:ascii="Arial" w:hAnsi="Arial" w:cs="Arial"/>
                <w:color w:val="000000" w:themeColor="text1"/>
                <w:szCs w:val="22"/>
                <w:lang w:val="mn-MN"/>
              </w:rPr>
              <w:t>Тендерийн баримт бичиг</w:t>
            </w:r>
            <w:bookmarkEnd w:id="109"/>
            <w:bookmarkEnd w:id="110"/>
            <w:bookmarkEnd w:id="111"/>
            <w:bookmarkEnd w:id="112"/>
            <w:bookmarkEnd w:id="113"/>
            <w:bookmarkEnd w:id="114"/>
            <w:bookmarkEnd w:id="115"/>
            <w:bookmarkEnd w:id="116"/>
            <w:bookmarkEnd w:id="117"/>
          </w:p>
        </w:tc>
        <w:tc>
          <w:tcPr>
            <w:tcW w:w="6545" w:type="dxa"/>
            <w:noWrap/>
            <w:hideMark/>
          </w:tcPr>
          <w:p w14:paraId="4BD63BF3" w14:textId="55943F43" w:rsidR="002E4FDC" w:rsidRPr="00077A86" w:rsidRDefault="00EA6AFB"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баталсан т</w:t>
            </w:r>
            <w:r w:rsidR="002E4FDC" w:rsidRPr="00077A86">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077A86">
              <w:rPr>
                <w:rFonts w:ascii="Arial" w:hAnsi="Arial" w:cs="Arial"/>
                <w:sz w:val="22"/>
                <w:lang w:val="mn-MN"/>
              </w:rPr>
              <w:t>илгээн</w:t>
            </w:r>
            <w:r w:rsidR="002E4FDC" w:rsidRPr="00077A86">
              <w:rPr>
                <w:rFonts w:ascii="Arial" w:hAnsi="Arial" w:cs="Arial"/>
                <w:sz w:val="22"/>
                <w:lang w:val="mn-MN"/>
              </w:rPr>
              <w:t xml:space="preserve"> олон нийтэд нээлттэй байршуулна.</w:t>
            </w:r>
          </w:p>
        </w:tc>
      </w:tr>
      <w:tr w:rsidR="002E4FDC" w:rsidRPr="007A0D5C" w14:paraId="402649D9" w14:textId="77777777" w:rsidTr="009D09C7">
        <w:trPr>
          <w:trHeight w:val="315"/>
        </w:trPr>
        <w:tc>
          <w:tcPr>
            <w:tcW w:w="2916" w:type="dxa"/>
            <w:noWrap/>
          </w:tcPr>
          <w:p w14:paraId="18854218" w14:textId="77777777" w:rsidR="002E4FDC" w:rsidRPr="00077A86" w:rsidRDefault="002E4FDC"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4B456451" w14:textId="019847E8" w:rsidR="002E4FDC" w:rsidRPr="00077A86" w:rsidRDefault="009D6047" w:rsidP="00077A86">
            <w:pPr>
              <w:pStyle w:val="ListParagraph"/>
              <w:numPr>
                <w:ilvl w:val="1"/>
                <w:numId w:val="1"/>
              </w:numPr>
              <w:spacing w:before="240" w:after="0" w:line="240" w:lineRule="auto"/>
              <w:ind w:left="755" w:hanging="755"/>
              <w:jc w:val="both"/>
              <w:rPr>
                <w:rFonts w:ascii="Arial" w:hAnsi="Arial" w:cs="Arial"/>
                <w:sz w:val="22"/>
                <w:lang w:val="mn-MN"/>
              </w:rPr>
            </w:pPr>
            <w:r w:rsidRPr="00077A86">
              <w:rPr>
                <w:rStyle w:val="normaltextrun"/>
                <w:rFonts w:ascii="Arial" w:hAnsi="Arial" w:cs="Arial"/>
                <w:sz w:val="22"/>
                <w:lang w:val="mn-MN"/>
              </w:rPr>
              <w:t>Тендерийн урилгыг тендерийн баримт бичигтэй нийцүүлж боловсруулна.</w:t>
            </w:r>
          </w:p>
        </w:tc>
      </w:tr>
      <w:tr w:rsidR="00E93928" w:rsidRPr="007A0D5C" w14:paraId="6DF49026" w14:textId="77777777" w:rsidTr="009D09C7">
        <w:trPr>
          <w:trHeight w:val="315"/>
        </w:trPr>
        <w:tc>
          <w:tcPr>
            <w:tcW w:w="2916" w:type="dxa"/>
            <w:noWrap/>
          </w:tcPr>
          <w:p w14:paraId="7DA4F525"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3C5D9A48" w14:textId="35F101BA" w:rsidR="00E93928" w:rsidRPr="00077A86" w:rsidRDefault="009D6047"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Style w:val="normaltextrun"/>
                <w:rFonts w:ascii="Arial" w:hAnsi="Arial" w:cs="Arial"/>
                <w:sz w:val="22"/>
                <w:lang w:val="mn-MN"/>
              </w:rPr>
              <w:t>Тендерийн урилга тендерийн баримт бичгийн</w:t>
            </w:r>
            <w:r w:rsidR="00545BF6" w:rsidRPr="00077A86">
              <w:rPr>
                <w:rStyle w:val="normaltextrun"/>
                <w:rFonts w:ascii="Arial" w:hAnsi="Arial" w:cs="Arial"/>
                <w:sz w:val="22"/>
                <w:lang w:val="mn-MN"/>
              </w:rPr>
              <w:t xml:space="preserve"> </w:t>
            </w:r>
            <w:r w:rsidRPr="00077A86">
              <w:rPr>
                <w:rStyle w:val="normaltextrun"/>
                <w:rFonts w:ascii="Arial" w:hAnsi="Arial" w:cs="Arial"/>
                <w:sz w:val="22"/>
                <w:lang w:val="mn-MN"/>
              </w:rPr>
              <w:t> хэсэг</w:t>
            </w:r>
            <w:r w:rsidR="00545BF6" w:rsidRPr="00077A86">
              <w:rPr>
                <w:rStyle w:val="normaltextrun"/>
                <w:rFonts w:ascii="Arial" w:hAnsi="Arial" w:cs="Arial"/>
                <w:sz w:val="22"/>
                <w:lang w:val="mn-MN"/>
              </w:rPr>
              <w:t xml:space="preserve"> </w:t>
            </w:r>
            <w:r w:rsidRPr="00077A86">
              <w:rPr>
                <w:rStyle w:val="normaltextrun"/>
                <w:rFonts w:ascii="Arial" w:hAnsi="Arial" w:cs="Arial"/>
                <w:sz w:val="22"/>
                <w:lang w:val="mn-MN"/>
              </w:rPr>
              <w:t> болохгүй.</w:t>
            </w:r>
          </w:p>
        </w:tc>
      </w:tr>
      <w:tr w:rsidR="00E93928" w:rsidRPr="007A0D5C" w14:paraId="6D526A75" w14:textId="77777777" w:rsidTr="009D09C7">
        <w:trPr>
          <w:trHeight w:val="315"/>
        </w:trPr>
        <w:tc>
          <w:tcPr>
            <w:tcW w:w="2916" w:type="dxa"/>
            <w:noWrap/>
          </w:tcPr>
          <w:p w14:paraId="45387B7B"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22E604C9" w14:textId="66D19C39" w:rsidR="00E93928" w:rsidRPr="00077A86" w:rsidRDefault="009D6047"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ийн баримт бичиг нь дор дурдсан бүлэг болон ТШЗ-ны 9 дүгээр зүйлд зааснаар түүнд оруулсан өөрчлөлтөөс бүрдэнэ:</w:t>
            </w:r>
          </w:p>
        </w:tc>
      </w:tr>
      <w:tr w:rsidR="008C378A" w:rsidRPr="00077A86" w14:paraId="11907E08" w14:textId="77777777" w:rsidTr="009D09C7">
        <w:trPr>
          <w:trHeight w:val="315"/>
        </w:trPr>
        <w:tc>
          <w:tcPr>
            <w:tcW w:w="2916" w:type="dxa"/>
            <w:noWrap/>
          </w:tcPr>
          <w:p w14:paraId="0A291E71" w14:textId="77777777" w:rsidR="008C378A" w:rsidRPr="00077A86" w:rsidRDefault="008C378A"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2019CDA5" w14:textId="3F850F9B" w:rsidR="008C378A" w:rsidRPr="00077A86" w:rsidRDefault="008C378A" w:rsidP="008C378A">
            <w:pPr>
              <w:pStyle w:val="ListParagraph"/>
              <w:spacing w:before="240" w:after="0" w:line="240" w:lineRule="auto"/>
              <w:ind w:left="755"/>
              <w:jc w:val="both"/>
              <w:rPr>
                <w:rFonts w:ascii="Arial" w:hAnsi="Arial" w:cs="Arial"/>
                <w:sz w:val="22"/>
                <w:lang w:val="mn-MN"/>
              </w:rPr>
            </w:pPr>
            <w:r w:rsidRPr="00077A86">
              <w:rPr>
                <w:rFonts w:ascii="Arial" w:hAnsi="Arial" w:cs="Arial"/>
                <w:sz w:val="22"/>
                <w:lang w:val="mn-MN"/>
              </w:rPr>
              <w:t>I Бүлэг.</w:t>
            </w:r>
            <w:r w:rsidR="0021269C" w:rsidRPr="00077A86">
              <w:rPr>
                <w:rFonts w:ascii="Arial" w:hAnsi="Arial" w:cs="Arial"/>
                <w:sz w:val="22"/>
                <w:lang w:val="mn-MN"/>
              </w:rPr>
              <w:t xml:space="preserve"> </w:t>
            </w:r>
            <w:r w:rsidRPr="00077A86">
              <w:rPr>
                <w:rFonts w:ascii="Arial" w:hAnsi="Arial" w:cs="Arial"/>
                <w:sz w:val="22"/>
                <w:lang w:val="mn-MN"/>
              </w:rPr>
              <w:t>Тендер шалгаруулалтын зааварчилгаа;</w:t>
            </w:r>
          </w:p>
          <w:p w14:paraId="18F2F69B" w14:textId="1A7ABEA1" w:rsidR="008C378A" w:rsidRPr="00077A86" w:rsidRDefault="008C378A" w:rsidP="0003742F">
            <w:pPr>
              <w:pStyle w:val="ListParagraph"/>
              <w:spacing w:before="240" w:after="0" w:line="240" w:lineRule="auto"/>
              <w:ind w:left="755"/>
              <w:rPr>
                <w:rFonts w:ascii="Arial" w:hAnsi="Arial" w:cs="Arial"/>
                <w:sz w:val="22"/>
                <w:lang w:val="mn-MN"/>
              </w:rPr>
            </w:pPr>
            <w:r w:rsidRPr="00077A86">
              <w:rPr>
                <w:rFonts w:ascii="Arial" w:hAnsi="Arial" w:cs="Arial"/>
                <w:sz w:val="22"/>
                <w:lang w:val="mn-MN"/>
              </w:rPr>
              <w:t>II Бүлэг.</w:t>
            </w:r>
            <w:r w:rsidR="0003742F" w:rsidRPr="00077A86">
              <w:rPr>
                <w:rFonts w:ascii="Arial" w:hAnsi="Arial" w:cs="Arial"/>
                <w:sz w:val="22"/>
                <w:lang w:val="mn-MN"/>
              </w:rPr>
              <w:t xml:space="preserve"> </w:t>
            </w:r>
            <w:r w:rsidRPr="00077A86">
              <w:rPr>
                <w:rFonts w:ascii="Arial" w:hAnsi="Arial" w:cs="Arial"/>
                <w:sz w:val="22"/>
                <w:lang w:val="mn-MN"/>
              </w:rPr>
              <w:t>Тендерийн өгөгдлийн хүснэгт;</w:t>
            </w:r>
          </w:p>
          <w:p w14:paraId="3BEB4C9C" w14:textId="6B047C2E" w:rsidR="008C378A" w:rsidRPr="00077A86" w:rsidRDefault="0003742F" w:rsidP="0003742F">
            <w:pPr>
              <w:pStyle w:val="ListParagraph"/>
              <w:spacing w:before="240" w:after="0" w:line="240" w:lineRule="auto"/>
              <w:ind w:left="755"/>
              <w:rPr>
                <w:rFonts w:ascii="Arial" w:hAnsi="Arial" w:cs="Arial"/>
                <w:sz w:val="22"/>
                <w:lang w:val="mn-MN"/>
              </w:rPr>
            </w:pPr>
            <w:r w:rsidRPr="00077A86">
              <w:rPr>
                <w:rFonts w:ascii="Arial" w:hAnsi="Arial" w:cs="Arial"/>
                <w:sz w:val="22"/>
                <w:lang w:val="mn-MN"/>
              </w:rPr>
              <w:t xml:space="preserve">III </w:t>
            </w:r>
            <w:r w:rsidR="008C378A" w:rsidRPr="00077A86">
              <w:rPr>
                <w:rFonts w:ascii="Arial" w:hAnsi="Arial" w:cs="Arial"/>
                <w:sz w:val="22"/>
                <w:lang w:val="mn-MN"/>
              </w:rPr>
              <w:t>Бүлэг.</w:t>
            </w:r>
            <w:r w:rsidR="0021269C" w:rsidRPr="00077A86">
              <w:rPr>
                <w:rFonts w:ascii="Arial" w:hAnsi="Arial" w:cs="Arial"/>
                <w:sz w:val="22"/>
                <w:lang w:val="mn-MN"/>
              </w:rPr>
              <w:t xml:space="preserve"> </w:t>
            </w:r>
            <w:r w:rsidR="0023679A" w:rsidRPr="00077A86">
              <w:rPr>
                <w:rFonts w:ascii="Arial" w:hAnsi="Arial" w:cs="Arial"/>
                <w:sz w:val="22"/>
                <w:lang w:val="mn-MN"/>
              </w:rPr>
              <w:t xml:space="preserve">Үйлчилгээний </w:t>
            </w:r>
            <w:r w:rsidR="000A5534" w:rsidRPr="00077A86">
              <w:rPr>
                <w:rFonts w:ascii="Arial" w:hAnsi="Arial" w:cs="Arial"/>
                <w:sz w:val="22"/>
                <w:lang w:val="mn-MN"/>
              </w:rPr>
              <w:t>тодорхойлолт,</w:t>
            </w:r>
            <w:r w:rsidR="00D43B39" w:rsidRPr="00077A86">
              <w:rPr>
                <w:rFonts w:ascii="Arial" w:hAnsi="Arial" w:cs="Arial"/>
                <w:sz w:val="22"/>
                <w:lang w:val="mn-MN"/>
              </w:rPr>
              <w:t xml:space="preserve"> тавигдах шаардлага;</w:t>
            </w:r>
          </w:p>
          <w:p w14:paraId="037EF9A4" w14:textId="35B49757" w:rsidR="0003742F" w:rsidRPr="002364C5" w:rsidRDefault="0003742F" w:rsidP="0003742F">
            <w:pPr>
              <w:pStyle w:val="ListParagraph"/>
              <w:spacing w:before="240" w:after="0" w:line="240" w:lineRule="auto"/>
              <w:ind w:left="755"/>
              <w:jc w:val="both"/>
              <w:rPr>
                <w:rFonts w:ascii="Arial" w:hAnsi="Arial" w:cs="Arial"/>
                <w:sz w:val="22"/>
                <w:lang w:val="mn-MN"/>
              </w:rPr>
            </w:pPr>
            <w:r w:rsidRPr="00077A86">
              <w:rPr>
                <w:rStyle w:val="normaltextrun"/>
                <w:rFonts w:ascii="Arial" w:hAnsi="Arial" w:cs="Arial"/>
                <w:sz w:val="22"/>
                <w:bdr w:val="none" w:sz="0" w:space="0" w:color="auto" w:frame="1"/>
                <w:lang w:val="mn-MN"/>
              </w:rPr>
              <w:t>IV Бүлэг. Тендерийн үнэлгээний шалгуур үзүүлэлт</w:t>
            </w:r>
            <w:r w:rsidR="00C821D7" w:rsidRPr="002364C5">
              <w:rPr>
                <w:rStyle w:val="normaltextrun"/>
                <w:rFonts w:ascii="Arial" w:hAnsi="Arial" w:cs="Arial"/>
                <w:sz w:val="22"/>
                <w:bdr w:val="none" w:sz="0" w:space="0" w:color="auto" w:frame="1"/>
                <w:lang w:val="mn-MN"/>
              </w:rPr>
              <w:t>;</w:t>
            </w:r>
          </w:p>
          <w:p w14:paraId="6A766B59" w14:textId="75D62916" w:rsidR="008C378A" w:rsidRPr="00077A86" w:rsidRDefault="00C821D7" w:rsidP="008C378A">
            <w:pPr>
              <w:pStyle w:val="ListParagraph"/>
              <w:spacing w:before="240" w:after="0" w:line="240" w:lineRule="auto"/>
              <w:ind w:left="755"/>
              <w:jc w:val="both"/>
              <w:rPr>
                <w:rFonts w:ascii="Arial" w:hAnsi="Arial" w:cs="Arial"/>
                <w:sz w:val="22"/>
                <w:lang w:val="mn-MN"/>
              </w:rPr>
            </w:pPr>
            <w:r w:rsidRPr="00077A86">
              <w:rPr>
                <w:rFonts w:ascii="Arial" w:hAnsi="Arial" w:cs="Arial"/>
                <w:sz w:val="22"/>
                <w:lang w:val="mn-MN"/>
              </w:rPr>
              <w:t>V Бүлэг. Тендерийн жишиг маягт;</w:t>
            </w:r>
          </w:p>
          <w:p w14:paraId="66818321" w14:textId="24CF2774" w:rsidR="00C821D7" w:rsidRPr="00077A86" w:rsidRDefault="00C821D7" w:rsidP="00077A86">
            <w:pPr>
              <w:pStyle w:val="ListParagraph"/>
              <w:spacing w:before="240" w:after="0" w:line="240" w:lineRule="auto"/>
              <w:ind w:left="755"/>
              <w:jc w:val="both"/>
              <w:rPr>
                <w:rFonts w:ascii="Arial" w:hAnsi="Arial" w:cs="Arial"/>
                <w:sz w:val="22"/>
              </w:rPr>
            </w:pPr>
            <w:r w:rsidRPr="00077A86">
              <w:rPr>
                <w:rFonts w:ascii="Arial" w:hAnsi="Arial" w:cs="Arial"/>
                <w:sz w:val="22"/>
                <w:lang w:val="mn-MN"/>
              </w:rPr>
              <w:t xml:space="preserve">VI Бүлэг. Гэрээний </w:t>
            </w:r>
            <w:r w:rsidR="009C3FE5" w:rsidRPr="00077A86">
              <w:rPr>
                <w:rFonts w:ascii="Arial" w:hAnsi="Arial" w:cs="Arial"/>
                <w:sz w:val="22"/>
                <w:lang w:val="mn-MN"/>
              </w:rPr>
              <w:t>нөхцөл</w:t>
            </w:r>
            <w:r w:rsidR="00A056DD" w:rsidRPr="00077A86">
              <w:rPr>
                <w:rFonts w:ascii="Arial" w:hAnsi="Arial" w:cs="Arial"/>
                <w:sz w:val="22"/>
              </w:rPr>
              <w:t>;</w:t>
            </w:r>
          </w:p>
        </w:tc>
      </w:tr>
      <w:tr w:rsidR="00CB1822" w:rsidRPr="007A0D5C" w14:paraId="2A5597E7" w14:textId="77777777" w:rsidTr="009D09C7">
        <w:trPr>
          <w:trHeight w:val="315"/>
        </w:trPr>
        <w:tc>
          <w:tcPr>
            <w:tcW w:w="2916" w:type="dxa"/>
            <w:noWrap/>
          </w:tcPr>
          <w:p w14:paraId="707C7889" w14:textId="77777777" w:rsidR="00CB1822" w:rsidRPr="00077A86" w:rsidRDefault="00CB1822" w:rsidP="00CB1822">
            <w:pPr>
              <w:spacing w:before="240"/>
              <w:rPr>
                <w:rFonts w:ascii="Arial" w:hAnsi="Arial" w:cs="Arial"/>
                <w:b/>
                <w:strike/>
                <w:color w:val="000000" w:themeColor="text1"/>
                <w:sz w:val="22"/>
                <w:lang w:val="mn-MN"/>
              </w:rPr>
            </w:pPr>
          </w:p>
        </w:tc>
        <w:tc>
          <w:tcPr>
            <w:tcW w:w="6545" w:type="dxa"/>
            <w:noWrap/>
          </w:tcPr>
          <w:p w14:paraId="72290299" w14:textId="68490C89" w:rsidR="00CB1822" w:rsidRPr="00077A86" w:rsidRDefault="00CB1822" w:rsidP="00AB3AAB">
            <w:pPr>
              <w:pStyle w:val="ListParagraph"/>
              <w:numPr>
                <w:ilvl w:val="1"/>
                <w:numId w:val="1"/>
              </w:numPr>
              <w:spacing w:before="240" w:after="0" w:line="240" w:lineRule="auto"/>
              <w:ind w:left="755" w:hanging="755"/>
              <w:jc w:val="both"/>
              <w:rPr>
                <w:rFonts w:ascii="Arial" w:hAnsi="Arial" w:cs="Arial"/>
                <w:strike/>
                <w:sz w:val="22"/>
                <w:lang w:val="mn-MN"/>
              </w:rPr>
            </w:pPr>
            <w:r w:rsidRPr="00077A86">
              <w:rPr>
                <w:rFonts w:ascii="Arial" w:hAnsi="Arial" w:cs="Arial"/>
                <w:sz w:val="22"/>
                <w:lang w:val="mn-MN"/>
              </w:rPr>
              <w:t>Захиалагч тендер шалг</w:t>
            </w:r>
            <w:r w:rsidR="00CD1EAF">
              <w:rPr>
                <w:rFonts w:ascii="Arial" w:hAnsi="Arial" w:cs="Arial"/>
                <w:sz w:val="22"/>
                <w:lang w:val="mn-MN"/>
              </w:rPr>
              <w:t>аруулалтын үр дүнд гүйцэтгэгчтэй</w:t>
            </w:r>
            <w:r w:rsidRPr="00077A86">
              <w:rPr>
                <w:rFonts w:ascii="Arial" w:hAnsi="Arial" w:cs="Arial"/>
                <w:sz w:val="22"/>
                <w:lang w:val="mn-MN"/>
              </w:rPr>
              <w:t xml:space="preserve"> гэрээ байгуулахад тендерийн баримт бичгийн </w:t>
            </w:r>
            <w:r w:rsidR="00AB3AAB" w:rsidRPr="00077A86">
              <w:rPr>
                <w:rFonts w:ascii="Arial" w:hAnsi="Arial" w:cs="Arial"/>
                <w:sz w:val="22"/>
                <w:lang w:val="mn-MN"/>
              </w:rPr>
              <w:t>V</w:t>
            </w:r>
            <w:r w:rsidR="00AB3AAB" w:rsidRPr="002364C5">
              <w:rPr>
                <w:rFonts w:ascii="Arial" w:hAnsi="Arial" w:cs="Arial"/>
                <w:sz w:val="22"/>
                <w:lang w:val="mn-MN"/>
              </w:rPr>
              <w:t xml:space="preserve">I </w:t>
            </w:r>
            <w:r w:rsidR="00A056DD" w:rsidRPr="00077A86">
              <w:rPr>
                <w:rFonts w:ascii="Arial" w:hAnsi="Arial" w:cs="Arial"/>
                <w:sz w:val="22"/>
                <w:lang w:val="mn-MN"/>
              </w:rPr>
              <w:t>бүлэг дэх гэрээний нөхцөлийг</w:t>
            </w:r>
            <w:r w:rsidRPr="00077A86">
              <w:rPr>
                <w:rFonts w:ascii="Arial" w:hAnsi="Arial" w:cs="Arial"/>
                <w:sz w:val="22"/>
                <w:lang w:val="mn-MN"/>
              </w:rPr>
              <w:t xml:space="preserve"> баримтална.</w:t>
            </w:r>
          </w:p>
        </w:tc>
      </w:tr>
      <w:tr w:rsidR="002E4FDC" w:rsidRPr="007A0D5C" w14:paraId="33DC9710" w14:textId="77777777" w:rsidTr="009D09C7">
        <w:trPr>
          <w:trHeight w:val="315"/>
        </w:trPr>
        <w:tc>
          <w:tcPr>
            <w:tcW w:w="2916" w:type="dxa"/>
            <w:noWrap/>
          </w:tcPr>
          <w:p w14:paraId="5EC9EEEB"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03DF9826" w14:textId="0738BAEC"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ендерт оролцогч </w:t>
            </w:r>
            <w:r w:rsidR="00F71694" w:rsidRPr="00077A86">
              <w:rPr>
                <w:rFonts w:ascii="Arial" w:hAnsi="Arial" w:cs="Arial"/>
                <w:sz w:val="22"/>
                <w:lang w:val="mn-MN"/>
              </w:rPr>
              <w:t>ТШЗ, ТӨХ</w:t>
            </w:r>
            <w:r w:rsidR="004744A5" w:rsidRPr="00077A86">
              <w:rPr>
                <w:rFonts w:ascii="Arial" w:hAnsi="Arial" w:cs="Arial"/>
                <w:sz w:val="22"/>
                <w:lang w:val="mn-MN"/>
              </w:rPr>
              <w:t>-д заасан шаардлага,</w:t>
            </w:r>
            <w:r w:rsidR="0095523F" w:rsidRPr="00077A86">
              <w:rPr>
                <w:rFonts w:ascii="Arial" w:hAnsi="Arial" w:cs="Arial"/>
                <w:sz w:val="22"/>
                <w:lang w:val="mn-MN"/>
              </w:rPr>
              <w:t xml:space="preserve"> шалгуур үзүүлэлт,</w:t>
            </w:r>
            <w:r w:rsidRPr="00077A86">
              <w:rPr>
                <w:rFonts w:ascii="Arial" w:hAnsi="Arial" w:cs="Arial"/>
                <w:sz w:val="22"/>
                <w:lang w:val="mn-MN"/>
              </w:rPr>
              <w:t xml:space="preserve"> </w:t>
            </w:r>
            <w:r w:rsidR="00D07CDC" w:rsidRPr="00077A86">
              <w:rPr>
                <w:rFonts w:ascii="Arial" w:hAnsi="Arial" w:cs="Arial"/>
                <w:sz w:val="22"/>
                <w:lang w:val="mn-MN"/>
              </w:rPr>
              <w:t>гэрээний нөхцөл</w:t>
            </w:r>
            <w:r w:rsidR="00805A54" w:rsidRPr="00077A86">
              <w:rPr>
                <w:rFonts w:ascii="Arial" w:hAnsi="Arial" w:cs="Arial"/>
                <w:sz w:val="22"/>
                <w:lang w:val="mn-MN"/>
              </w:rPr>
              <w:t xml:space="preserve">, </w:t>
            </w:r>
            <w:r w:rsidRPr="00077A86">
              <w:rPr>
                <w:rFonts w:ascii="Arial" w:hAnsi="Arial" w:cs="Arial"/>
                <w:sz w:val="22"/>
                <w:lang w:val="mn-MN"/>
              </w:rPr>
              <w:t>тендерийн жишиг маягт,</w:t>
            </w:r>
            <w:r w:rsidR="00082F1D" w:rsidRPr="00077A86">
              <w:rPr>
                <w:rFonts w:ascii="Arial" w:hAnsi="Arial" w:cs="Arial"/>
                <w:sz w:val="22"/>
                <w:lang w:val="mn-MN"/>
              </w:rPr>
              <w:t xml:space="preserve"> </w:t>
            </w:r>
            <w:r w:rsidR="0023679A" w:rsidRPr="00077A86">
              <w:rPr>
                <w:rFonts w:ascii="Arial" w:hAnsi="Arial" w:cs="Arial"/>
                <w:sz w:val="22"/>
                <w:lang w:val="mn-MN"/>
              </w:rPr>
              <w:t xml:space="preserve">үйлчилгээний </w:t>
            </w:r>
            <w:r w:rsidR="00082F1D" w:rsidRPr="00077A86">
              <w:rPr>
                <w:rFonts w:ascii="Arial" w:hAnsi="Arial" w:cs="Arial"/>
                <w:sz w:val="22"/>
                <w:lang w:val="mn-MN"/>
              </w:rPr>
              <w:t>т</w:t>
            </w:r>
            <w:r w:rsidR="0023679A" w:rsidRPr="00077A86">
              <w:rPr>
                <w:rFonts w:ascii="Arial" w:hAnsi="Arial" w:cs="Arial"/>
                <w:sz w:val="22"/>
                <w:lang w:val="mn-MN"/>
              </w:rPr>
              <w:t>одорхойлолт</w:t>
            </w:r>
            <w:r w:rsidR="00082F1D" w:rsidRPr="00077A86">
              <w:rPr>
                <w:rFonts w:ascii="Arial" w:hAnsi="Arial" w:cs="Arial"/>
                <w:sz w:val="22"/>
                <w:lang w:val="mn-MN"/>
              </w:rPr>
              <w:t>, тавигдах шаардлага</w:t>
            </w:r>
            <w:r w:rsidR="006332F5" w:rsidRPr="00077A86">
              <w:rPr>
                <w:rFonts w:ascii="Arial" w:hAnsi="Arial" w:cs="Arial"/>
                <w:sz w:val="22"/>
                <w:lang w:val="mn-MN"/>
              </w:rPr>
              <w:t xml:space="preserve"> </w:t>
            </w:r>
            <w:r w:rsidR="00D863CD" w:rsidRPr="00077A86">
              <w:rPr>
                <w:rFonts w:ascii="Arial" w:hAnsi="Arial" w:cs="Arial"/>
                <w:sz w:val="22"/>
                <w:lang w:val="mn-MN"/>
              </w:rPr>
              <w:t xml:space="preserve">болон </w:t>
            </w:r>
            <w:r w:rsidR="00810EC8" w:rsidRPr="00077A86">
              <w:rPr>
                <w:rFonts w:ascii="Arial" w:hAnsi="Arial" w:cs="Arial"/>
                <w:sz w:val="22"/>
                <w:lang w:val="mn-MN"/>
              </w:rPr>
              <w:t xml:space="preserve">тэдгээрт </w:t>
            </w:r>
            <w:r w:rsidR="00953EA2" w:rsidRPr="00077A86">
              <w:rPr>
                <w:rFonts w:ascii="Arial" w:hAnsi="Arial" w:cs="Arial"/>
                <w:sz w:val="22"/>
                <w:lang w:val="mn-MN"/>
              </w:rPr>
              <w:t xml:space="preserve">иш татсан </w:t>
            </w:r>
            <w:r w:rsidR="00FF5E95" w:rsidRPr="00077A86">
              <w:rPr>
                <w:rFonts w:ascii="Arial" w:hAnsi="Arial" w:cs="Arial"/>
                <w:sz w:val="22"/>
                <w:lang w:val="mn-MN"/>
              </w:rPr>
              <w:t>хууль</w:t>
            </w:r>
            <w:r w:rsidR="00A16F30" w:rsidRPr="00077A86">
              <w:rPr>
                <w:rFonts w:ascii="Arial" w:hAnsi="Arial" w:cs="Arial"/>
                <w:sz w:val="22"/>
                <w:lang w:val="mn-MN"/>
              </w:rPr>
              <w:t xml:space="preserve"> тогтоомж</w:t>
            </w:r>
            <w:r w:rsidR="00FF5E95" w:rsidRPr="00077A86">
              <w:rPr>
                <w:rFonts w:ascii="Arial" w:hAnsi="Arial" w:cs="Arial"/>
                <w:sz w:val="22"/>
                <w:lang w:val="mn-MN"/>
              </w:rPr>
              <w:t xml:space="preserve">, </w:t>
            </w:r>
            <w:r w:rsidRPr="00077A86">
              <w:rPr>
                <w:rFonts w:ascii="Arial" w:hAnsi="Arial" w:cs="Arial"/>
                <w:sz w:val="22"/>
                <w:lang w:val="mn-MN"/>
              </w:rPr>
              <w:t xml:space="preserve">журам, зааврыг судалж </w:t>
            </w:r>
            <w:r w:rsidR="00BC36D8" w:rsidRPr="00077A86">
              <w:rPr>
                <w:rFonts w:ascii="Arial" w:hAnsi="Arial" w:cs="Arial"/>
                <w:sz w:val="22"/>
                <w:lang w:val="mn-MN"/>
              </w:rPr>
              <w:t>тендер</w:t>
            </w:r>
            <w:r w:rsidRPr="00077A86">
              <w:rPr>
                <w:rFonts w:ascii="Arial" w:hAnsi="Arial" w:cs="Arial"/>
                <w:sz w:val="22"/>
                <w:lang w:val="mn-MN"/>
              </w:rPr>
              <w:t xml:space="preserve"> </w:t>
            </w:r>
            <w:r w:rsidR="005C56C1" w:rsidRPr="00077A86">
              <w:rPr>
                <w:rFonts w:ascii="Arial" w:hAnsi="Arial" w:cs="Arial"/>
                <w:sz w:val="22"/>
                <w:lang w:val="mn-MN"/>
              </w:rPr>
              <w:t>бэлтгэнэ</w:t>
            </w:r>
            <w:r w:rsidRPr="00077A86">
              <w:rPr>
                <w:rFonts w:ascii="Arial" w:hAnsi="Arial" w:cs="Arial"/>
                <w:sz w:val="22"/>
                <w:lang w:val="mn-MN"/>
              </w:rPr>
              <w:t>.</w:t>
            </w:r>
          </w:p>
        </w:tc>
      </w:tr>
      <w:tr w:rsidR="00015A0E" w:rsidRPr="007A0D5C" w14:paraId="34126E68" w14:textId="77777777" w:rsidTr="009D09C7">
        <w:trPr>
          <w:trHeight w:val="751"/>
        </w:trPr>
        <w:tc>
          <w:tcPr>
            <w:tcW w:w="2916" w:type="dxa"/>
            <w:vMerge w:val="restart"/>
            <w:noWrap/>
            <w:hideMark/>
          </w:tcPr>
          <w:p w14:paraId="0639D2EB" w14:textId="17857FD3" w:rsidR="00015A0E" w:rsidRPr="00077A86" w:rsidRDefault="00015A0E"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118" w:name="_Toc57951669"/>
            <w:bookmarkStart w:id="119" w:name="_Toc58087275"/>
            <w:bookmarkStart w:id="120" w:name="_Toc49963278"/>
            <w:bookmarkStart w:id="121" w:name="_Toc50373986"/>
            <w:bookmarkStart w:id="122" w:name="_Toc62844004"/>
            <w:bookmarkStart w:id="123" w:name="_Toc73020888"/>
            <w:bookmarkStart w:id="124" w:name="_Toc73020951"/>
            <w:bookmarkStart w:id="125" w:name="_Toc77925079"/>
            <w:bookmarkStart w:id="126" w:name="_Toc77942709"/>
            <w:bookmarkStart w:id="127" w:name="_Toc79136033"/>
            <w:bookmarkStart w:id="128" w:name="_Toc79396851"/>
            <w:bookmarkEnd w:id="118"/>
            <w:bookmarkEnd w:id="119"/>
            <w:r w:rsidRPr="00077A86">
              <w:rPr>
                <w:rFonts w:ascii="Arial" w:hAnsi="Arial" w:cs="Arial"/>
                <w:color w:val="000000" w:themeColor="text1"/>
                <w:szCs w:val="22"/>
                <w:lang w:val="mn-MN"/>
              </w:rPr>
              <w:t>Тендерийн баримт бичигтэй холбоотой тодруулга, нэмэлт мэдээлэл авах</w:t>
            </w:r>
            <w:bookmarkEnd w:id="120"/>
            <w:bookmarkEnd w:id="121"/>
            <w:bookmarkEnd w:id="122"/>
            <w:bookmarkEnd w:id="123"/>
            <w:bookmarkEnd w:id="124"/>
            <w:bookmarkEnd w:id="125"/>
            <w:bookmarkEnd w:id="126"/>
            <w:bookmarkEnd w:id="127"/>
            <w:bookmarkEnd w:id="128"/>
          </w:p>
        </w:tc>
        <w:tc>
          <w:tcPr>
            <w:tcW w:w="6545" w:type="dxa"/>
            <w:noWrap/>
          </w:tcPr>
          <w:p w14:paraId="763D988E" w14:textId="4C67CDBF" w:rsidR="00015A0E" w:rsidRPr="00077A86" w:rsidRDefault="00015A0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015A0E" w:rsidRPr="007A0D5C" w14:paraId="55F84465" w14:textId="77777777" w:rsidTr="009D09C7">
        <w:trPr>
          <w:trHeight w:val="315"/>
        </w:trPr>
        <w:tc>
          <w:tcPr>
            <w:tcW w:w="2916" w:type="dxa"/>
            <w:vMerge/>
            <w:noWrap/>
          </w:tcPr>
          <w:p w14:paraId="71AF3E1A" w14:textId="77777777" w:rsidR="00015A0E" w:rsidRPr="00077A86" w:rsidRDefault="00015A0E" w:rsidP="002E4FDC">
            <w:pPr>
              <w:spacing w:before="240"/>
              <w:rPr>
                <w:rFonts w:ascii="Arial" w:hAnsi="Arial" w:cs="Arial"/>
                <w:b/>
                <w:color w:val="000000" w:themeColor="text1"/>
                <w:sz w:val="22"/>
                <w:lang w:val="mn-MN"/>
              </w:rPr>
            </w:pPr>
          </w:p>
        </w:tc>
        <w:tc>
          <w:tcPr>
            <w:tcW w:w="6545" w:type="dxa"/>
            <w:noWrap/>
          </w:tcPr>
          <w:p w14:paraId="6AEE607B" w14:textId="1BC52ADB" w:rsidR="00015A0E" w:rsidRPr="00077A86" w:rsidDel="00537BF0" w:rsidRDefault="310070DA"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ШЗ-ны </w:t>
            </w:r>
            <w:r w:rsidR="2A6DE421" w:rsidRPr="00077A86">
              <w:rPr>
                <w:rFonts w:ascii="Arial" w:hAnsi="Arial" w:cs="Arial"/>
                <w:sz w:val="22"/>
                <w:lang w:val="mn-MN"/>
              </w:rPr>
              <w:t>8</w:t>
            </w:r>
            <w:r w:rsidRPr="00077A86">
              <w:rPr>
                <w:rFonts w:ascii="Arial" w:hAnsi="Arial" w:cs="Arial"/>
                <w:sz w:val="22"/>
                <w:lang w:val="mn-MN"/>
              </w:rPr>
              <w:t>.1-ийн дагуу гаргах хүсэлтийг бичгээр захиалагчийн ТӨХ-д заасан хаягаар, эсхүл тоон гарын үсэг ашиглан цахим системээр захиалагчид хүргүүл</w:t>
            </w:r>
            <w:r w:rsidR="10760F00" w:rsidRPr="00077A86">
              <w:rPr>
                <w:rFonts w:ascii="Arial" w:hAnsi="Arial" w:cs="Arial"/>
                <w:sz w:val="22"/>
                <w:lang w:val="mn-MN"/>
              </w:rPr>
              <w:t>нэ</w:t>
            </w:r>
            <w:r w:rsidRPr="00077A86">
              <w:rPr>
                <w:rFonts w:ascii="Arial" w:hAnsi="Arial" w:cs="Arial"/>
                <w:sz w:val="22"/>
                <w:lang w:val="mn-MN"/>
              </w:rPr>
              <w:t xml:space="preserve">. </w:t>
            </w:r>
          </w:p>
        </w:tc>
      </w:tr>
      <w:tr w:rsidR="00831798" w:rsidRPr="007A0D5C" w14:paraId="31C11F26" w14:textId="77777777" w:rsidTr="009D09C7">
        <w:trPr>
          <w:trHeight w:val="315"/>
        </w:trPr>
        <w:tc>
          <w:tcPr>
            <w:tcW w:w="2916" w:type="dxa"/>
            <w:noWrap/>
          </w:tcPr>
          <w:p w14:paraId="66FE9DD9" w14:textId="77777777" w:rsidR="00831798" w:rsidRPr="00077A86" w:rsidRDefault="00831798" w:rsidP="00B62BAB">
            <w:pPr>
              <w:spacing w:before="240"/>
              <w:rPr>
                <w:rFonts w:ascii="Arial" w:hAnsi="Arial" w:cs="Arial"/>
                <w:b/>
                <w:color w:val="000000" w:themeColor="text1"/>
                <w:sz w:val="22"/>
                <w:lang w:val="mn-MN"/>
              </w:rPr>
            </w:pPr>
          </w:p>
        </w:tc>
        <w:tc>
          <w:tcPr>
            <w:tcW w:w="6545" w:type="dxa"/>
            <w:noWrap/>
          </w:tcPr>
          <w:p w14:paraId="50FA69FE" w14:textId="5DDD5118" w:rsidR="00651703" w:rsidRPr="00077A86" w:rsidRDefault="373F1845"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w:t>
            </w:r>
            <w:r w:rsidR="458BB6DF" w:rsidRPr="00077A86">
              <w:rPr>
                <w:rFonts w:ascii="Arial" w:hAnsi="Arial" w:cs="Arial"/>
                <w:sz w:val="22"/>
                <w:lang w:val="mn-MN"/>
              </w:rPr>
              <w:t xml:space="preserve">ендерийн баримт бичгийн </w:t>
            </w:r>
            <w:r w:rsidR="59096C32" w:rsidRPr="00077A86">
              <w:rPr>
                <w:rFonts w:ascii="Arial" w:hAnsi="Arial" w:cs="Arial"/>
                <w:sz w:val="22"/>
                <w:lang w:val="mn-MN"/>
              </w:rPr>
              <w:t xml:space="preserve">талаар тодруулга нэмэлт, мэдээлэл авах хүсэлтэй </w:t>
            </w:r>
            <w:r w:rsidR="169923E2" w:rsidRPr="00077A86">
              <w:rPr>
                <w:rFonts w:ascii="Arial" w:hAnsi="Arial" w:cs="Arial"/>
                <w:sz w:val="22"/>
                <w:lang w:val="mn-MN"/>
              </w:rPr>
              <w:t>тендерт оролцогч</w:t>
            </w:r>
            <w:r w:rsidR="09126E3F" w:rsidRPr="00077A86">
              <w:rPr>
                <w:rFonts w:ascii="Arial" w:hAnsi="Arial" w:cs="Arial"/>
                <w:sz w:val="22"/>
                <w:lang w:val="mn-MN"/>
              </w:rPr>
              <w:t xml:space="preserve"> </w:t>
            </w:r>
            <w:r w:rsidR="251D8622" w:rsidRPr="00077A86">
              <w:rPr>
                <w:rFonts w:ascii="Arial" w:hAnsi="Arial" w:cs="Arial"/>
                <w:sz w:val="22"/>
                <w:lang w:val="mn-MN"/>
              </w:rPr>
              <w:t>энэ тухай х</w:t>
            </w:r>
            <w:r w:rsidR="64B4D5B4" w:rsidRPr="00077A86">
              <w:rPr>
                <w:rFonts w:ascii="Arial" w:hAnsi="Arial" w:cs="Arial"/>
                <w:sz w:val="22"/>
                <w:lang w:val="mn-MN"/>
              </w:rPr>
              <w:t>үсэлт</w:t>
            </w:r>
            <w:r w:rsidR="169923E2" w:rsidRPr="00077A86">
              <w:rPr>
                <w:rFonts w:ascii="Arial" w:hAnsi="Arial" w:cs="Arial"/>
                <w:sz w:val="22"/>
                <w:lang w:val="mn-MN"/>
              </w:rPr>
              <w:t>э</w:t>
            </w:r>
            <w:r w:rsidR="64B4D5B4" w:rsidRPr="00077A86">
              <w:rPr>
                <w:rFonts w:ascii="Arial" w:hAnsi="Arial" w:cs="Arial"/>
                <w:sz w:val="22"/>
                <w:lang w:val="mn-MN"/>
              </w:rPr>
              <w:t>д</w:t>
            </w:r>
            <w:r w:rsidR="09126E3F" w:rsidRPr="00077A86">
              <w:rPr>
                <w:rFonts w:ascii="Arial" w:hAnsi="Arial" w:cs="Arial"/>
                <w:sz w:val="22"/>
                <w:lang w:val="mn-MN"/>
              </w:rPr>
              <w:t xml:space="preserve"> тендерийн баримт бичгийн</w:t>
            </w:r>
            <w:r w:rsidR="59096C32" w:rsidRPr="00077A86">
              <w:rPr>
                <w:rFonts w:ascii="Arial" w:hAnsi="Arial" w:cs="Arial"/>
                <w:sz w:val="22"/>
                <w:lang w:val="mn-MN"/>
              </w:rPr>
              <w:t xml:space="preserve"> </w:t>
            </w:r>
            <w:r w:rsidR="458BB6DF" w:rsidRPr="00077A86">
              <w:rPr>
                <w:rFonts w:ascii="Arial" w:hAnsi="Arial" w:cs="Arial"/>
                <w:sz w:val="22"/>
                <w:lang w:val="mn-MN"/>
              </w:rPr>
              <w:t>үнийг төлс</w:t>
            </w:r>
            <w:r w:rsidR="64B4D5B4" w:rsidRPr="00077A86">
              <w:rPr>
                <w:rFonts w:ascii="Arial" w:hAnsi="Arial" w:cs="Arial"/>
                <w:sz w:val="22"/>
                <w:lang w:val="mn-MN"/>
              </w:rPr>
              <w:t>ө</w:t>
            </w:r>
            <w:r w:rsidR="458BB6DF" w:rsidRPr="00077A86">
              <w:rPr>
                <w:rFonts w:ascii="Arial" w:hAnsi="Arial" w:cs="Arial"/>
                <w:sz w:val="22"/>
                <w:lang w:val="mn-MN"/>
              </w:rPr>
              <w:t>н</w:t>
            </w:r>
            <w:r w:rsidR="09126E3F" w:rsidRPr="00077A86">
              <w:rPr>
                <w:rFonts w:ascii="Arial" w:hAnsi="Arial" w:cs="Arial"/>
                <w:sz w:val="22"/>
                <w:lang w:val="mn-MN"/>
              </w:rPr>
              <w:t xml:space="preserve"> баримтыг</w:t>
            </w:r>
            <w:r w:rsidR="00EB15ED" w:rsidRPr="00077A86">
              <w:rPr>
                <w:rFonts w:ascii="Arial" w:hAnsi="Arial" w:cs="Arial"/>
                <w:sz w:val="22"/>
                <w:lang w:val="mn-MN"/>
              </w:rPr>
              <w:t xml:space="preserve"> (тендерийн баримт бичгийг үнэ төлбөргүй авсан бол шаардлагагүй)</w:t>
            </w:r>
            <w:r w:rsidR="2EC853A6" w:rsidRPr="00077A86">
              <w:rPr>
                <w:rFonts w:ascii="Arial" w:hAnsi="Arial" w:cs="Arial"/>
                <w:sz w:val="22"/>
                <w:lang w:val="mn-MN"/>
              </w:rPr>
              <w:t xml:space="preserve"> </w:t>
            </w:r>
            <w:r w:rsidR="09126E3F" w:rsidRPr="00077A86">
              <w:rPr>
                <w:rFonts w:ascii="Arial" w:hAnsi="Arial" w:cs="Arial"/>
                <w:sz w:val="22"/>
                <w:lang w:val="mn-MN"/>
              </w:rPr>
              <w:t>хавсаргана.</w:t>
            </w:r>
          </w:p>
        </w:tc>
      </w:tr>
      <w:tr w:rsidR="002E4FDC" w:rsidRPr="007A0D5C" w14:paraId="4D0B95C8" w14:textId="77777777" w:rsidTr="009D09C7">
        <w:trPr>
          <w:trHeight w:val="315"/>
        </w:trPr>
        <w:tc>
          <w:tcPr>
            <w:tcW w:w="2916" w:type="dxa"/>
            <w:noWrap/>
          </w:tcPr>
          <w:p w14:paraId="063A9B61"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11678FFD" w14:textId="611E5863" w:rsidR="002E4FDC" w:rsidRPr="00077A86" w:rsidDel="00537BF0"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2E4FDC" w:rsidRPr="007A0D5C" w14:paraId="3494B725" w14:textId="77777777" w:rsidTr="009D09C7">
        <w:trPr>
          <w:trHeight w:val="315"/>
        </w:trPr>
        <w:tc>
          <w:tcPr>
            <w:tcW w:w="2916" w:type="dxa"/>
            <w:noWrap/>
          </w:tcPr>
          <w:p w14:paraId="4A4E0AF3"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2F06D7E2" w14:textId="3EB1892D" w:rsidR="002E4FDC" w:rsidRPr="00077A86" w:rsidDel="00537BF0"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одруулга, нэмэлт мэдээллийн </w:t>
            </w:r>
            <w:r w:rsidR="00D12783" w:rsidRPr="00077A86">
              <w:rPr>
                <w:rFonts w:ascii="Arial" w:hAnsi="Arial" w:cs="Arial"/>
                <w:sz w:val="22"/>
                <w:lang w:val="mn-MN"/>
              </w:rPr>
              <w:t xml:space="preserve">дагуу </w:t>
            </w:r>
            <w:r w:rsidRPr="00077A86">
              <w:rPr>
                <w:rFonts w:ascii="Arial" w:hAnsi="Arial" w:cs="Arial"/>
                <w:sz w:val="22"/>
                <w:lang w:val="mn-MN"/>
              </w:rPr>
              <w:t xml:space="preserve">тендерийн баримт бичигт нэмэлт, өөрчлөлт оруулах шаардлагатай гэж үзвэл </w:t>
            </w:r>
            <w:r w:rsidR="0074754E" w:rsidRPr="00077A86">
              <w:rPr>
                <w:rFonts w:ascii="Arial" w:hAnsi="Arial" w:cs="Arial"/>
                <w:sz w:val="22"/>
                <w:lang w:val="mn-MN"/>
              </w:rPr>
              <w:t xml:space="preserve">захиалагч </w:t>
            </w:r>
            <w:r w:rsidRPr="00077A86">
              <w:rPr>
                <w:rFonts w:ascii="Arial" w:hAnsi="Arial" w:cs="Arial"/>
                <w:sz w:val="22"/>
                <w:lang w:val="mn-MN"/>
              </w:rPr>
              <w:t xml:space="preserve">ТШЗ-ны </w:t>
            </w:r>
            <w:r w:rsidR="000362E7" w:rsidRPr="00077A86">
              <w:rPr>
                <w:rFonts w:ascii="Arial" w:hAnsi="Arial" w:cs="Arial"/>
                <w:sz w:val="22"/>
                <w:lang w:val="mn-MN"/>
              </w:rPr>
              <w:t>9</w:t>
            </w:r>
            <w:r w:rsidR="00D12783" w:rsidRPr="00077A86">
              <w:rPr>
                <w:rFonts w:ascii="Arial" w:hAnsi="Arial" w:cs="Arial"/>
                <w:sz w:val="22"/>
                <w:lang w:val="mn-MN"/>
              </w:rPr>
              <w:t>-</w:t>
            </w:r>
            <w:r w:rsidR="00C5062E" w:rsidRPr="00077A86">
              <w:rPr>
                <w:rFonts w:ascii="Arial" w:hAnsi="Arial" w:cs="Arial"/>
                <w:sz w:val="22"/>
                <w:lang w:val="mn-MN"/>
              </w:rPr>
              <w:t>т</w:t>
            </w:r>
            <w:r w:rsidR="00D12783" w:rsidRPr="00077A86">
              <w:rPr>
                <w:rFonts w:ascii="Arial" w:hAnsi="Arial" w:cs="Arial"/>
                <w:sz w:val="22"/>
                <w:lang w:val="mn-MN"/>
              </w:rPr>
              <w:t xml:space="preserve"> заасны дагуу шийдвэрлэнэ</w:t>
            </w:r>
            <w:r w:rsidR="006B39D2" w:rsidRPr="00077A86">
              <w:rPr>
                <w:rFonts w:ascii="Arial" w:hAnsi="Arial" w:cs="Arial"/>
                <w:sz w:val="22"/>
                <w:lang w:val="mn-MN"/>
              </w:rPr>
              <w:t>.</w:t>
            </w:r>
          </w:p>
        </w:tc>
      </w:tr>
      <w:tr w:rsidR="002E4FDC" w:rsidRPr="007A0D5C" w14:paraId="2C6DF2F7" w14:textId="77777777" w:rsidTr="009D09C7">
        <w:trPr>
          <w:trHeight w:val="838"/>
        </w:trPr>
        <w:tc>
          <w:tcPr>
            <w:tcW w:w="2916" w:type="dxa"/>
            <w:vMerge w:val="restart"/>
            <w:noWrap/>
            <w:hideMark/>
          </w:tcPr>
          <w:p w14:paraId="08C408F9" w14:textId="6735568B"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29" w:name="_Toc49963280"/>
            <w:bookmarkStart w:id="130" w:name="_Toc50373988"/>
            <w:bookmarkStart w:id="131" w:name="_Toc62844006"/>
            <w:bookmarkStart w:id="132" w:name="_Toc73020890"/>
            <w:bookmarkStart w:id="133" w:name="_Toc73020953"/>
            <w:bookmarkStart w:id="134" w:name="_Toc77925081"/>
            <w:bookmarkStart w:id="135" w:name="_Toc77942710"/>
            <w:bookmarkStart w:id="136" w:name="_Toc79136034"/>
            <w:bookmarkStart w:id="137" w:name="_Toc79396852"/>
            <w:r w:rsidRPr="00077A86">
              <w:rPr>
                <w:rFonts w:ascii="Arial" w:hAnsi="Arial" w:cs="Arial"/>
                <w:color w:val="000000" w:themeColor="text1"/>
                <w:szCs w:val="22"/>
                <w:lang w:val="mn-MN"/>
              </w:rPr>
              <w:t>Тендерийн баримт бичигт өөрчлөлт оруулах, тендер хүлээн авах эцсийн хугацааг сунгах</w:t>
            </w:r>
            <w:bookmarkEnd w:id="129"/>
            <w:bookmarkEnd w:id="130"/>
            <w:bookmarkEnd w:id="131"/>
            <w:bookmarkEnd w:id="132"/>
            <w:bookmarkEnd w:id="133"/>
            <w:bookmarkEnd w:id="134"/>
            <w:bookmarkEnd w:id="135"/>
            <w:bookmarkEnd w:id="136"/>
            <w:bookmarkEnd w:id="137"/>
          </w:p>
        </w:tc>
        <w:tc>
          <w:tcPr>
            <w:tcW w:w="6545" w:type="dxa"/>
            <w:shd w:val="clear" w:color="auto" w:fill="auto"/>
            <w:noWrap/>
          </w:tcPr>
          <w:p w14:paraId="12825119" w14:textId="44F95926" w:rsidR="002E4FDC" w:rsidRPr="00077A86" w:rsidRDefault="00EC6F3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ТШЗ-ны 2</w:t>
            </w:r>
            <w:r w:rsidR="00710343" w:rsidRPr="00077A86">
              <w:rPr>
                <w:rFonts w:ascii="Arial" w:hAnsi="Arial" w:cs="Arial"/>
                <w:sz w:val="22"/>
                <w:lang w:val="mn-MN"/>
              </w:rPr>
              <w:t>4</w:t>
            </w:r>
            <w:r w:rsidRPr="00077A86">
              <w:rPr>
                <w:rFonts w:ascii="Arial" w:hAnsi="Arial" w:cs="Arial"/>
                <w:sz w:val="22"/>
                <w:lang w:val="mn-MN"/>
              </w:rPr>
              <w:t>.1-д заасан хугацаанаас ажлын 1</w:t>
            </w:r>
            <w:r w:rsidR="00F60A6A" w:rsidRPr="00077A86">
              <w:rPr>
                <w:rFonts w:ascii="Arial" w:hAnsi="Arial" w:cs="Arial"/>
                <w:sz w:val="22"/>
                <w:lang w:val="mn-MN"/>
              </w:rPr>
              <w:t>0</w:t>
            </w:r>
            <w:r w:rsidRPr="00077A86">
              <w:rPr>
                <w:rFonts w:ascii="Arial" w:hAnsi="Arial" w:cs="Arial"/>
                <w:sz w:val="22"/>
                <w:lang w:val="mn-MN"/>
              </w:rPr>
              <w:t xml:space="preserve"> хоногийн дотор </w:t>
            </w:r>
            <w:r w:rsidR="00F60A6A" w:rsidRPr="00077A86">
              <w:rPr>
                <w:rFonts w:ascii="Arial" w:hAnsi="Arial" w:cs="Arial"/>
                <w:sz w:val="22"/>
                <w:lang w:val="mn-MN"/>
              </w:rPr>
              <w:t>тенде</w:t>
            </w:r>
            <w:r w:rsidR="0021591C" w:rsidRPr="00077A86">
              <w:rPr>
                <w:rFonts w:ascii="Arial" w:hAnsi="Arial" w:cs="Arial"/>
                <w:sz w:val="22"/>
                <w:lang w:val="mn-MN"/>
              </w:rPr>
              <w:t xml:space="preserve">рт оролцогчид тавигдах шаардлага, шалгуур үзүүлэлтийг нэмэгдүүлэх өөрчлөлтийг </w:t>
            </w:r>
            <w:r w:rsidRPr="00077A86">
              <w:rPr>
                <w:rFonts w:ascii="Arial" w:hAnsi="Arial" w:cs="Arial"/>
                <w:sz w:val="22"/>
                <w:lang w:val="mn-MN"/>
              </w:rPr>
              <w:t xml:space="preserve">тендерийн баримт бичигт оруулсан </w:t>
            </w:r>
            <w:r w:rsidR="0021591C" w:rsidRPr="00077A86">
              <w:rPr>
                <w:rFonts w:ascii="Arial" w:hAnsi="Arial" w:cs="Arial"/>
                <w:sz w:val="22"/>
                <w:lang w:val="mn-MN"/>
              </w:rPr>
              <w:t>бол</w:t>
            </w:r>
            <w:r w:rsidR="008E2A1A" w:rsidRPr="00077A86">
              <w:rPr>
                <w:rFonts w:ascii="Arial" w:hAnsi="Arial" w:cs="Arial"/>
                <w:sz w:val="22"/>
                <w:lang w:val="mn-MN"/>
              </w:rPr>
              <w:t xml:space="preserve"> сонирхогч этгээд</w:t>
            </w:r>
            <w:r w:rsidRPr="00077A86">
              <w:rPr>
                <w:rFonts w:ascii="Arial" w:hAnsi="Arial" w:cs="Arial"/>
                <w:sz w:val="22"/>
                <w:lang w:val="mn-MN"/>
              </w:rPr>
              <w:t xml:space="preserve"> хуулийн 55.1-д зааснаар Шударга өрсөлдөөн, хэрэглэгчийн төлөө газарт гомдол гаргах боломж</w:t>
            </w:r>
            <w:r w:rsidR="00257448" w:rsidRPr="00077A86">
              <w:rPr>
                <w:rFonts w:ascii="Arial" w:hAnsi="Arial" w:cs="Arial"/>
                <w:sz w:val="22"/>
                <w:lang w:val="mn-MN"/>
              </w:rPr>
              <w:t>и</w:t>
            </w:r>
            <w:r w:rsidRPr="00077A86">
              <w:rPr>
                <w:rFonts w:ascii="Arial" w:hAnsi="Arial" w:cs="Arial"/>
                <w:sz w:val="22"/>
                <w:lang w:val="mn-MN"/>
              </w:rPr>
              <w:t>т</w:t>
            </w:r>
            <w:r w:rsidR="00F21140" w:rsidRPr="00077A86">
              <w:rPr>
                <w:rFonts w:ascii="Arial" w:hAnsi="Arial" w:cs="Arial"/>
                <w:sz w:val="22"/>
                <w:lang w:val="mn-MN"/>
              </w:rPr>
              <w:t xml:space="preserve"> </w:t>
            </w:r>
            <w:r w:rsidR="00F1188C" w:rsidRPr="00077A86">
              <w:rPr>
                <w:rFonts w:ascii="Arial" w:hAnsi="Arial" w:cs="Arial"/>
                <w:sz w:val="22"/>
                <w:lang w:val="mn-MN"/>
              </w:rPr>
              <w:t>хугацаагаар</w:t>
            </w:r>
            <w:r w:rsidR="002E0D3E" w:rsidRPr="00077A86">
              <w:rPr>
                <w:rFonts w:ascii="Arial" w:hAnsi="Arial" w:cs="Arial"/>
                <w:sz w:val="22"/>
                <w:lang w:val="mn-MN"/>
              </w:rPr>
              <w:t xml:space="preserve"> тендер хүлээн авах эцсийн хугацааг сунгана.</w:t>
            </w:r>
          </w:p>
        </w:tc>
      </w:tr>
      <w:tr w:rsidR="002E4FDC" w:rsidRPr="007A0D5C" w14:paraId="08F3932A" w14:textId="77777777" w:rsidTr="009D09C7">
        <w:trPr>
          <w:trHeight w:val="315"/>
        </w:trPr>
        <w:tc>
          <w:tcPr>
            <w:tcW w:w="2916" w:type="dxa"/>
            <w:vMerge/>
            <w:noWrap/>
          </w:tcPr>
          <w:p w14:paraId="43FBD942"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2FCA8F98" w14:textId="77EE3540" w:rsidR="002E4FDC" w:rsidRPr="00077A86" w:rsidRDefault="006447A1"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ШЗ-ны </w:t>
            </w:r>
            <w:r w:rsidR="000362E7" w:rsidRPr="00077A86">
              <w:rPr>
                <w:rFonts w:ascii="Arial" w:hAnsi="Arial" w:cs="Arial"/>
                <w:sz w:val="22"/>
                <w:lang w:val="mn-MN"/>
              </w:rPr>
              <w:t>9</w:t>
            </w:r>
            <w:r w:rsidRPr="00077A86">
              <w:rPr>
                <w:rFonts w:ascii="Arial" w:hAnsi="Arial" w:cs="Arial"/>
                <w:sz w:val="22"/>
                <w:lang w:val="mn-MN"/>
              </w:rPr>
              <w:t>.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2E4FDC" w:rsidRPr="007A0D5C" w14:paraId="61872C5E" w14:textId="77777777" w:rsidTr="009D09C7">
        <w:trPr>
          <w:trHeight w:val="315"/>
        </w:trPr>
        <w:tc>
          <w:tcPr>
            <w:tcW w:w="2916" w:type="dxa"/>
            <w:noWrap/>
          </w:tcPr>
          <w:p w14:paraId="174E9A25"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3D7C3843" w14:textId="2C794C5E"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ендерийн баримт бичгийн аливаа өөрчлөлт нь түүний салшгүй хэсэг болох бөгөөд холбогдох журмын дагуу цахим системд нийтэлснээр </w:t>
            </w:r>
            <w:r w:rsidR="00E251CD" w:rsidRPr="00077A86">
              <w:rPr>
                <w:rFonts w:ascii="Arial" w:hAnsi="Arial" w:cs="Arial"/>
                <w:sz w:val="22"/>
                <w:lang w:val="mn-MN"/>
              </w:rPr>
              <w:t>бүх</w:t>
            </w:r>
            <w:r w:rsidR="000268BB" w:rsidRPr="00077A86">
              <w:rPr>
                <w:rFonts w:ascii="Arial" w:hAnsi="Arial" w:cs="Arial"/>
                <w:sz w:val="22"/>
                <w:lang w:val="mn-MN"/>
              </w:rPr>
              <w:t xml:space="preserve"> сонирхогч этгээдэд </w:t>
            </w:r>
            <w:r w:rsidRPr="00077A86">
              <w:rPr>
                <w:rFonts w:ascii="Arial" w:hAnsi="Arial" w:cs="Arial"/>
                <w:sz w:val="22"/>
                <w:lang w:val="mn-MN"/>
              </w:rPr>
              <w:t>хүргүүлсэнд тооцно.</w:t>
            </w:r>
          </w:p>
        </w:tc>
      </w:tr>
      <w:tr w:rsidR="002E4FDC" w:rsidRPr="00077A86" w14:paraId="7E13C8D4" w14:textId="77777777" w:rsidTr="009D09C7">
        <w:trPr>
          <w:trHeight w:val="315"/>
        </w:trPr>
        <w:tc>
          <w:tcPr>
            <w:tcW w:w="9461" w:type="dxa"/>
            <w:gridSpan w:val="2"/>
            <w:noWrap/>
            <w:hideMark/>
          </w:tcPr>
          <w:p w14:paraId="69CB8E3A" w14:textId="07E43B88" w:rsidR="002E4FDC" w:rsidRPr="00077A86" w:rsidRDefault="002E4FDC" w:rsidP="002E4FDC">
            <w:pPr>
              <w:pStyle w:val="Heading1"/>
              <w:spacing w:before="240" w:line="240" w:lineRule="auto"/>
              <w:ind w:left="720" w:hanging="720"/>
              <w:jc w:val="center"/>
              <w:outlineLvl w:val="0"/>
              <w:rPr>
                <w:rFonts w:ascii="Arial" w:hAnsi="Arial" w:cs="Arial"/>
                <w:color w:val="000000" w:themeColor="text1"/>
                <w:sz w:val="22"/>
                <w:szCs w:val="22"/>
                <w:lang w:val="mn-MN"/>
              </w:rPr>
            </w:pPr>
            <w:bookmarkStart w:id="138" w:name="_Toc49778190"/>
            <w:bookmarkStart w:id="139" w:name="_Toc49788834"/>
            <w:bookmarkStart w:id="140" w:name="_Toc49963281"/>
            <w:bookmarkStart w:id="141" w:name="_Toc50373989"/>
            <w:bookmarkStart w:id="142" w:name="_Toc62844007"/>
            <w:bookmarkStart w:id="143" w:name="_Toc73020891"/>
            <w:bookmarkStart w:id="144" w:name="_Toc73020954"/>
            <w:bookmarkStart w:id="145" w:name="_Toc77925082"/>
            <w:bookmarkStart w:id="146" w:name="_Toc77942711"/>
            <w:bookmarkStart w:id="147" w:name="_Toc79136035"/>
            <w:bookmarkStart w:id="148" w:name="_Toc79396853"/>
            <w:r w:rsidRPr="00077A86">
              <w:rPr>
                <w:rFonts w:ascii="Arial" w:hAnsi="Arial" w:cs="Arial"/>
                <w:color w:val="000000" w:themeColor="text1"/>
                <w:sz w:val="22"/>
                <w:szCs w:val="22"/>
                <w:lang w:val="mn-MN"/>
              </w:rPr>
              <w:t>В. ТЕНДЕР БЭЛТГЭХ</w:t>
            </w:r>
            <w:bookmarkEnd w:id="138"/>
            <w:bookmarkEnd w:id="139"/>
            <w:bookmarkEnd w:id="140"/>
            <w:bookmarkEnd w:id="141"/>
            <w:bookmarkEnd w:id="142"/>
            <w:bookmarkEnd w:id="143"/>
            <w:bookmarkEnd w:id="144"/>
            <w:bookmarkEnd w:id="145"/>
            <w:bookmarkEnd w:id="146"/>
            <w:bookmarkEnd w:id="147"/>
            <w:bookmarkEnd w:id="148"/>
          </w:p>
          <w:p w14:paraId="110EC121" w14:textId="56CF36F5" w:rsidR="00451AC6" w:rsidRPr="00077A86" w:rsidRDefault="00451AC6" w:rsidP="00AB4962">
            <w:pPr>
              <w:rPr>
                <w:rFonts w:ascii="Arial" w:hAnsi="Arial" w:cs="Arial"/>
                <w:sz w:val="22"/>
                <w:lang w:val="mn-MN"/>
              </w:rPr>
            </w:pPr>
          </w:p>
        </w:tc>
      </w:tr>
      <w:tr w:rsidR="002E4FDC" w:rsidRPr="00077A86" w14:paraId="099EA82B" w14:textId="77777777" w:rsidTr="009D09C7">
        <w:trPr>
          <w:trHeight w:val="315"/>
        </w:trPr>
        <w:tc>
          <w:tcPr>
            <w:tcW w:w="2916" w:type="dxa"/>
            <w:noWrap/>
            <w:hideMark/>
          </w:tcPr>
          <w:p w14:paraId="580C75E9" w14:textId="1C1DE58B"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49" w:name="_Toc49963282"/>
            <w:bookmarkStart w:id="150" w:name="_Toc50373990"/>
            <w:bookmarkStart w:id="151" w:name="_Toc62844008"/>
            <w:bookmarkStart w:id="152" w:name="_Toc73020892"/>
            <w:bookmarkStart w:id="153" w:name="_Toc73020955"/>
            <w:bookmarkStart w:id="154" w:name="_Toc77925083"/>
            <w:bookmarkStart w:id="155" w:name="_Toc77942712"/>
            <w:bookmarkStart w:id="156" w:name="_Toc79136036"/>
            <w:bookmarkStart w:id="157" w:name="_Toc79396854"/>
            <w:r w:rsidRPr="00077A86">
              <w:rPr>
                <w:rFonts w:ascii="Arial" w:hAnsi="Arial" w:cs="Arial"/>
                <w:color w:val="000000" w:themeColor="text1"/>
                <w:szCs w:val="22"/>
                <w:lang w:val="mn-MN"/>
              </w:rPr>
              <w:t>Тендер шалгаруулалтад оролцох зардал</w:t>
            </w:r>
            <w:bookmarkEnd w:id="149"/>
            <w:bookmarkEnd w:id="150"/>
            <w:bookmarkEnd w:id="151"/>
            <w:bookmarkEnd w:id="152"/>
            <w:bookmarkEnd w:id="153"/>
            <w:bookmarkEnd w:id="154"/>
            <w:bookmarkEnd w:id="155"/>
            <w:bookmarkEnd w:id="156"/>
            <w:bookmarkEnd w:id="157"/>
          </w:p>
        </w:tc>
        <w:tc>
          <w:tcPr>
            <w:tcW w:w="6545" w:type="dxa"/>
            <w:noWrap/>
          </w:tcPr>
          <w:p w14:paraId="55C1DF41" w14:textId="657C75C1"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 бэлтгэх, илгээх</w:t>
            </w:r>
            <w:r w:rsidR="005C56C1" w:rsidRPr="00077A86">
              <w:rPr>
                <w:rFonts w:ascii="Arial" w:hAnsi="Arial" w:cs="Arial"/>
                <w:sz w:val="22"/>
                <w:lang w:val="mn-MN"/>
              </w:rPr>
              <w:t>, оролцохтой</w:t>
            </w:r>
            <w:r w:rsidRPr="00077A86">
              <w:rPr>
                <w:rFonts w:ascii="Arial" w:hAnsi="Arial" w:cs="Arial"/>
                <w:sz w:val="22"/>
                <w:lang w:val="mn-MN"/>
              </w:rPr>
              <w:t xml:space="preserve"> холбогдон гарах бүх зардлыг сонирхогч этгээд </w:t>
            </w:r>
            <w:r w:rsidR="005C56C1" w:rsidRPr="00077A86">
              <w:rPr>
                <w:rFonts w:ascii="Arial" w:hAnsi="Arial" w:cs="Arial"/>
                <w:sz w:val="22"/>
                <w:lang w:val="mn-MN"/>
              </w:rPr>
              <w:t xml:space="preserve">болон тендерт оролцогч </w:t>
            </w:r>
            <w:r w:rsidRPr="00077A86">
              <w:rPr>
                <w:rFonts w:ascii="Arial" w:hAnsi="Arial" w:cs="Arial"/>
                <w:sz w:val="22"/>
                <w:lang w:val="mn-MN"/>
              </w:rPr>
              <w:t xml:space="preserve">бүрэн хариуцна. Захиалагч энэ зардалтай холбогдох </w:t>
            </w:r>
            <w:r w:rsidR="00742B7D" w:rsidRPr="00077A86">
              <w:rPr>
                <w:rFonts w:ascii="Arial" w:hAnsi="Arial" w:cs="Arial"/>
                <w:sz w:val="22"/>
                <w:lang w:val="mn-MN"/>
              </w:rPr>
              <w:t xml:space="preserve">аливаа </w:t>
            </w:r>
            <w:r w:rsidRPr="00077A86">
              <w:rPr>
                <w:rFonts w:ascii="Arial" w:hAnsi="Arial" w:cs="Arial"/>
                <w:sz w:val="22"/>
                <w:lang w:val="mn-MN"/>
              </w:rPr>
              <w:t>хариуцлага хүлээхгүй.</w:t>
            </w:r>
          </w:p>
        </w:tc>
      </w:tr>
      <w:tr w:rsidR="002E4FDC" w:rsidRPr="007A0D5C" w14:paraId="5C662B7F" w14:textId="77777777" w:rsidTr="009D09C7">
        <w:trPr>
          <w:trHeight w:val="315"/>
        </w:trPr>
        <w:tc>
          <w:tcPr>
            <w:tcW w:w="2916" w:type="dxa"/>
            <w:noWrap/>
          </w:tcPr>
          <w:p w14:paraId="598910A0"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7A4FA47C" w14:textId="426F345E"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Сонирхогч этгээд гэрээний үүрэг гүйцэтгэх газар,</w:t>
            </w:r>
            <w:r w:rsidR="0087766B" w:rsidRPr="00077A86">
              <w:rPr>
                <w:rFonts w:ascii="Arial" w:hAnsi="Arial" w:cs="Arial"/>
                <w:sz w:val="22"/>
                <w:lang w:val="mn-MN"/>
              </w:rPr>
              <w:t xml:space="preserve"> </w:t>
            </w:r>
            <w:r w:rsidRPr="00077A86">
              <w:rPr>
                <w:rFonts w:ascii="Arial" w:hAnsi="Arial" w:cs="Arial"/>
                <w:sz w:val="22"/>
                <w:lang w:val="mn-MN"/>
              </w:rPr>
              <w:t>орчны нөхцөл байдалтай танилцаж болох бөгөөд түүнтэй холбогдох зардлыг өөрөө хариуцна.</w:t>
            </w:r>
          </w:p>
        </w:tc>
      </w:tr>
      <w:tr w:rsidR="002E4FDC" w:rsidRPr="007A0D5C" w14:paraId="23E7B9EB" w14:textId="77777777" w:rsidTr="009D09C7">
        <w:trPr>
          <w:trHeight w:val="315"/>
        </w:trPr>
        <w:tc>
          <w:tcPr>
            <w:tcW w:w="2916" w:type="dxa"/>
            <w:noWrap/>
            <w:hideMark/>
          </w:tcPr>
          <w:p w14:paraId="26A62E26" w14:textId="33A4B4D1"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58" w:name="_Toc49963283"/>
            <w:bookmarkStart w:id="159" w:name="_Toc50373991"/>
            <w:bookmarkStart w:id="160" w:name="_Toc62844009"/>
            <w:bookmarkStart w:id="161" w:name="_Toc73020893"/>
            <w:bookmarkStart w:id="162" w:name="_Toc73020956"/>
            <w:bookmarkStart w:id="163" w:name="_Toc77925084"/>
            <w:bookmarkStart w:id="164" w:name="_Toc77942713"/>
            <w:bookmarkStart w:id="165" w:name="_Toc79136037"/>
            <w:bookmarkStart w:id="166" w:name="_Toc79396855"/>
            <w:r w:rsidRPr="00077A86">
              <w:rPr>
                <w:rFonts w:ascii="Arial" w:hAnsi="Arial" w:cs="Arial"/>
                <w:color w:val="000000" w:themeColor="text1"/>
                <w:szCs w:val="22"/>
                <w:lang w:val="mn-MN"/>
              </w:rPr>
              <w:t>Тендер</w:t>
            </w:r>
            <w:r w:rsidR="00CC01A0" w:rsidRPr="00077A86">
              <w:rPr>
                <w:rFonts w:ascii="Arial" w:hAnsi="Arial" w:cs="Arial"/>
                <w:color w:val="000000" w:themeColor="text1"/>
                <w:szCs w:val="22"/>
                <w:lang w:val="mn-MN"/>
              </w:rPr>
              <w:t xml:space="preserve">ийн баримт бичиг болон тендерийн </w:t>
            </w:r>
            <w:r w:rsidRPr="00077A86">
              <w:rPr>
                <w:rFonts w:ascii="Arial" w:hAnsi="Arial" w:cs="Arial"/>
                <w:color w:val="000000" w:themeColor="text1"/>
                <w:szCs w:val="22"/>
                <w:lang w:val="mn-MN"/>
              </w:rPr>
              <w:t>хэл</w:t>
            </w:r>
            <w:bookmarkEnd w:id="158"/>
            <w:bookmarkEnd w:id="159"/>
            <w:bookmarkEnd w:id="160"/>
            <w:bookmarkEnd w:id="161"/>
            <w:bookmarkEnd w:id="162"/>
            <w:bookmarkEnd w:id="163"/>
            <w:bookmarkEnd w:id="164"/>
            <w:bookmarkEnd w:id="165"/>
            <w:bookmarkEnd w:id="166"/>
          </w:p>
        </w:tc>
        <w:tc>
          <w:tcPr>
            <w:tcW w:w="6545" w:type="dxa"/>
            <w:shd w:val="clear" w:color="auto" w:fill="auto"/>
            <w:noWrap/>
          </w:tcPr>
          <w:p w14:paraId="6E8FF645" w14:textId="036E2194" w:rsidR="002E4FDC" w:rsidRPr="00077A86" w:rsidRDefault="335821C6"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w:t>
            </w:r>
            <w:r w:rsidR="00E93928" w:rsidRPr="00077A86">
              <w:rPr>
                <w:rFonts w:ascii="Arial" w:hAnsi="Arial" w:cs="Arial"/>
                <w:sz w:val="22"/>
                <w:lang w:val="mn-MN"/>
              </w:rPr>
              <w:t>ендер</w:t>
            </w:r>
            <w:r w:rsidR="5007501E" w:rsidRPr="00077A86">
              <w:rPr>
                <w:rFonts w:ascii="Arial" w:hAnsi="Arial" w:cs="Arial"/>
                <w:sz w:val="22"/>
                <w:lang w:val="mn-MN"/>
              </w:rPr>
              <w:t xml:space="preserve"> урилга, тендерийн баримт бичгийг гадаад хэлээр давхар нийтэлсэн эсэхээс үл хамааран </w:t>
            </w:r>
            <w:r w:rsidR="65B77AE1" w:rsidRPr="00077A86">
              <w:rPr>
                <w:rFonts w:ascii="Arial" w:hAnsi="Arial" w:cs="Arial"/>
                <w:sz w:val="22"/>
                <w:lang w:val="mn-MN"/>
              </w:rPr>
              <w:t>т</w:t>
            </w:r>
            <w:r w:rsidR="5007501E" w:rsidRPr="00077A86">
              <w:rPr>
                <w:rFonts w:ascii="Arial" w:hAnsi="Arial" w:cs="Arial"/>
                <w:sz w:val="22"/>
                <w:lang w:val="mn-MN"/>
              </w:rPr>
              <w:t>ендерийн баримт бич</w:t>
            </w:r>
            <w:r w:rsidR="0D698CAE" w:rsidRPr="00077A86">
              <w:rPr>
                <w:rFonts w:ascii="Arial" w:hAnsi="Arial" w:cs="Arial"/>
                <w:sz w:val="22"/>
                <w:lang w:val="mn-MN"/>
              </w:rPr>
              <w:t>и</w:t>
            </w:r>
            <w:r w:rsidR="5007501E" w:rsidRPr="00077A86">
              <w:rPr>
                <w:rFonts w:ascii="Arial" w:hAnsi="Arial" w:cs="Arial"/>
                <w:sz w:val="22"/>
                <w:lang w:val="mn-MN"/>
              </w:rPr>
              <w:t>г</w:t>
            </w:r>
            <w:r w:rsidR="668FFA10" w:rsidRPr="00077A86">
              <w:rPr>
                <w:rFonts w:ascii="Arial" w:hAnsi="Arial" w:cs="Arial"/>
                <w:sz w:val="22"/>
                <w:lang w:val="mn-MN"/>
              </w:rPr>
              <w:t>,</w:t>
            </w:r>
            <w:r w:rsidR="5007501E" w:rsidRPr="00077A86">
              <w:rPr>
                <w:rFonts w:ascii="Arial" w:hAnsi="Arial" w:cs="Arial"/>
                <w:sz w:val="22"/>
                <w:lang w:val="mn-MN"/>
              </w:rPr>
              <w:t xml:space="preserve"> </w:t>
            </w:r>
            <w:r w:rsidR="278A8DC3" w:rsidRPr="00077A86">
              <w:rPr>
                <w:rFonts w:ascii="Arial" w:hAnsi="Arial" w:cs="Arial"/>
                <w:sz w:val="22"/>
                <w:lang w:val="mn-MN"/>
              </w:rPr>
              <w:t xml:space="preserve">тендер шалгаруулалттай холбогдох </w:t>
            </w:r>
            <w:r w:rsidR="5007501E" w:rsidRPr="00077A86">
              <w:rPr>
                <w:rFonts w:ascii="Arial" w:hAnsi="Arial" w:cs="Arial"/>
                <w:sz w:val="22"/>
                <w:lang w:val="mn-MN"/>
              </w:rPr>
              <w:t>албан бичиг, захид</w:t>
            </w:r>
            <w:r w:rsidR="278A8DC3" w:rsidRPr="00077A86">
              <w:rPr>
                <w:rFonts w:ascii="Arial" w:hAnsi="Arial" w:cs="Arial"/>
                <w:sz w:val="22"/>
                <w:lang w:val="mn-MN"/>
              </w:rPr>
              <w:t>а</w:t>
            </w:r>
            <w:r w:rsidR="5007501E" w:rsidRPr="00077A86">
              <w:rPr>
                <w:rFonts w:ascii="Arial" w:hAnsi="Arial" w:cs="Arial"/>
                <w:sz w:val="22"/>
                <w:lang w:val="mn-MN"/>
              </w:rPr>
              <w:t>л</w:t>
            </w:r>
            <w:r w:rsidR="278A8DC3" w:rsidRPr="00077A86">
              <w:rPr>
                <w:rFonts w:ascii="Arial" w:hAnsi="Arial" w:cs="Arial"/>
                <w:sz w:val="22"/>
                <w:lang w:val="mn-MN"/>
              </w:rPr>
              <w:t xml:space="preserve">, </w:t>
            </w:r>
            <w:r w:rsidR="5007501E" w:rsidRPr="00077A86">
              <w:rPr>
                <w:rFonts w:ascii="Arial" w:hAnsi="Arial" w:cs="Arial"/>
                <w:sz w:val="22"/>
                <w:lang w:val="mn-MN"/>
              </w:rPr>
              <w:t xml:space="preserve">бусад баримт </w:t>
            </w:r>
            <w:r w:rsidR="5D0814DA" w:rsidRPr="00077A86">
              <w:rPr>
                <w:rFonts w:ascii="Arial" w:hAnsi="Arial" w:cs="Arial"/>
                <w:sz w:val="22"/>
                <w:lang w:val="mn-MN"/>
              </w:rPr>
              <w:t>бичиг</w:t>
            </w:r>
            <w:r w:rsidR="5007501E" w:rsidRPr="00077A86">
              <w:rPr>
                <w:rFonts w:ascii="Arial" w:hAnsi="Arial" w:cs="Arial"/>
                <w:sz w:val="22"/>
                <w:lang w:val="mn-MN"/>
              </w:rPr>
              <w:t xml:space="preserve">, </w:t>
            </w:r>
            <w:r w:rsidR="455519AA" w:rsidRPr="00077A86">
              <w:rPr>
                <w:rFonts w:ascii="Arial" w:hAnsi="Arial" w:cs="Arial"/>
                <w:sz w:val="22"/>
                <w:lang w:val="mn-MN"/>
              </w:rPr>
              <w:t xml:space="preserve">тендерт </w:t>
            </w:r>
            <w:r w:rsidR="5007501E" w:rsidRPr="00077A86">
              <w:rPr>
                <w:rFonts w:ascii="Arial" w:hAnsi="Arial" w:cs="Arial"/>
                <w:sz w:val="22"/>
                <w:lang w:val="mn-MN"/>
              </w:rPr>
              <w:t>оролцогчдын ирүүлэх тендер монгол хэлээр бай</w:t>
            </w:r>
            <w:r w:rsidR="65B77AE1" w:rsidRPr="00077A86">
              <w:rPr>
                <w:rFonts w:ascii="Arial" w:hAnsi="Arial" w:cs="Arial"/>
                <w:sz w:val="22"/>
                <w:lang w:val="mn-MN"/>
              </w:rPr>
              <w:t>х ба</w:t>
            </w:r>
            <w:r w:rsidR="46DE8D2E" w:rsidRPr="00077A86">
              <w:rPr>
                <w:rFonts w:ascii="Arial" w:hAnsi="Arial" w:cs="Arial"/>
                <w:sz w:val="22"/>
                <w:lang w:val="mn-MN"/>
              </w:rPr>
              <w:t xml:space="preserve"> өөр хэлээр үйлдсэн </w:t>
            </w:r>
            <w:r w:rsidR="72D6F392" w:rsidRPr="00077A86">
              <w:rPr>
                <w:rFonts w:ascii="Arial" w:hAnsi="Arial" w:cs="Arial"/>
                <w:sz w:val="22"/>
                <w:lang w:val="mn-MN"/>
              </w:rPr>
              <w:t>тендер, түүний доторх баримт бичиг, мэдээллийг зохих ёсоор орчуулсан орчуулгыг тендерт оролцогч бэлтгэн ирүүл</w:t>
            </w:r>
            <w:r w:rsidR="0A48D7F8" w:rsidRPr="00077A86">
              <w:rPr>
                <w:rFonts w:ascii="Arial" w:hAnsi="Arial" w:cs="Arial"/>
                <w:sz w:val="22"/>
                <w:lang w:val="mn-MN"/>
              </w:rPr>
              <w:t>нэ.</w:t>
            </w:r>
          </w:p>
        </w:tc>
      </w:tr>
      <w:tr w:rsidR="00D32FC7" w:rsidRPr="007A0D5C" w14:paraId="442F1A30" w14:textId="77777777" w:rsidTr="009D09C7">
        <w:trPr>
          <w:trHeight w:val="598"/>
        </w:trPr>
        <w:tc>
          <w:tcPr>
            <w:tcW w:w="2916" w:type="dxa"/>
            <w:noWrap/>
          </w:tcPr>
          <w:p w14:paraId="665C5836" w14:textId="77777777" w:rsidR="002E4FDC" w:rsidRPr="00077A86" w:rsidRDefault="002E4FDC" w:rsidP="002E4FDC">
            <w:pPr>
              <w:spacing w:before="240"/>
              <w:rPr>
                <w:rFonts w:ascii="Arial" w:hAnsi="Arial" w:cs="Arial"/>
                <w:b/>
                <w:sz w:val="22"/>
                <w:lang w:val="mn-MN"/>
              </w:rPr>
            </w:pPr>
          </w:p>
        </w:tc>
        <w:tc>
          <w:tcPr>
            <w:tcW w:w="6545" w:type="dxa"/>
            <w:shd w:val="clear" w:color="auto" w:fill="auto"/>
            <w:noWrap/>
          </w:tcPr>
          <w:p w14:paraId="7FB0FEE2" w14:textId="66E6BCCF" w:rsidR="002E4FDC" w:rsidRPr="00077A86" w:rsidRDefault="0000310D"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өвхөн</w:t>
            </w:r>
            <w:r w:rsidR="00360084" w:rsidRPr="00077A86">
              <w:rPr>
                <w:rFonts w:ascii="Arial" w:hAnsi="Arial" w:cs="Arial"/>
                <w:sz w:val="22"/>
                <w:lang w:val="mn-MN"/>
              </w:rPr>
              <w:t xml:space="preserve"> гадаад</w:t>
            </w:r>
            <w:r w:rsidR="002E4FDC" w:rsidRPr="00077A86">
              <w:rPr>
                <w:rFonts w:ascii="Arial" w:hAnsi="Arial" w:cs="Arial"/>
                <w:sz w:val="22"/>
                <w:lang w:val="mn-MN"/>
              </w:rPr>
              <w:t xml:space="preserve"> улс, олон улсын байгууллагын зээл, тусламжийн хөрөнгөөр </w:t>
            </w:r>
            <w:r w:rsidRPr="00077A86">
              <w:rPr>
                <w:rFonts w:ascii="Arial" w:hAnsi="Arial" w:cs="Arial"/>
                <w:sz w:val="22"/>
                <w:lang w:val="mn-MN"/>
              </w:rPr>
              <w:t xml:space="preserve">санхүүжүүлэх </w:t>
            </w:r>
            <w:r w:rsidR="00744116" w:rsidRPr="00077A86">
              <w:rPr>
                <w:rFonts w:ascii="Arial" w:hAnsi="Arial" w:cs="Arial"/>
                <w:sz w:val="22"/>
                <w:lang w:val="mn-MN"/>
              </w:rPr>
              <w:t xml:space="preserve">үйлчилгээ </w:t>
            </w:r>
            <w:r w:rsidR="00042D7D" w:rsidRPr="00077A86">
              <w:rPr>
                <w:rFonts w:ascii="Arial" w:hAnsi="Arial" w:cs="Arial"/>
                <w:sz w:val="22"/>
                <w:lang w:val="mn-MN"/>
              </w:rPr>
              <w:t xml:space="preserve"> гүйцэтгүүлэх </w:t>
            </w:r>
            <w:r w:rsidR="002E4FDC" w:rsidRPr="00077A86">
              <w:rPr>
                <w:rFonts w:ascii="Arial" w:hAnsi="Arial" w:cs="Arial"/>
                <w:sz w:val="22"/>
                <w:lang w:val="mn-MN"/>
              </w:rPr>
              <w:t xml:space="preserve">тендер шалгаруулалтын </w:t>
            </w:r>
            <w:r w:rsidR="003A29AA" w:rsidRPr="00077A86">
              <w:rPr>
                <w:rFonts w:ascii="Arial" w:hAnsi="Arial" w:cs="Arial"/>
                <w:sz w:val="22"/>
                <w:lang w:val="mn-MN"/>
              </w:rPr>
              <w:t>хувьд</w:t>
            </w:r>
            <w:r w:rsidR="008743DE" w:rsidRPr="00077A86">
              <w:rPr>
                <w:rFonts w:ascii="Arial" w:hAnsi="Arial" w:cs="Arial"/>
                <w:sz w:val="22"/>
                <w:lang w:val="mn-MN"/>
              </w:rPr>
              <w:t xml:space="preserve"> Монгол Улсын олон улсын гэрээг үндэслэн</w:t>
            </w:r>
            <w:r w:rsidR="003A29AA" w:rsidRPr="00077A86">
              <w:rPr>
                <w:rFonts w:ascii="Arial" w:hAnsi="Arial" w:cs="Arial"/>
                <w:sz w:val="22"/>
                <w:lang w:val="mn-MN"/>
              </w:rPr>
              <w:t xml:space="preserve"> </w:t>
            </w:r>
            <w:r w:rsidR="002E4FDC" w:rsidRPr="00077A86">
              <w:rPr>
                <w:rFonts w:ascii="Arial" w:hAnsi="Arial" w:cs="Arial"/>
                <w:sz w:val="22"/>
                <w:lang w:val="mn-MN"/>
              </w:rPr>
              <w:t>ТШЗ-ны 1</w:t>
            </w:r>
            <w:r w:rsidR="009D6047" w:rsidRPr="00077A86">
              <w:rPr>
                <w:rFonts w:ascii="Arial" w:hAnsi="Arial" w:cs="Arial"/>
                <w:sz w:val="22"/>
                <w:lang w:val="mn-MN"/>
              </w:rPr>
              <w:t>1</w:t>
            </w:r>
            <w:r w:rsidR="002E4FDC" w:rsidRPr="00077A86">
              <w:rPr>
                <w:rFonts w:ascii="Arial" w:hAnsi="Arial" w:cs="Arial"/>
                <w:sz w:val="22"/>
                <w:lang w:val="mn-MN"/>
              </w:rPr>
              <w:t xml:space="preserve">.1-д заасан хэлийг ТӨХ-д </w:t>
            </w:r>
            <w:r w:rsidRPr="00077A86">
              <w:rPr>
                <w:rFonts w:ascii="Arial" w:hAnsi="Arial" w:cs="Arial"/>
                <w:sz w:val="22"/>
                <w:lang w:val="mn-MN"/>
              </w:rPr>
              <w:t xml:space="preserve">өөрөөр </w:t>
            </w:r>
            <w:r w:rsidR="002E4FDC" w:rsidRPr="00077A86">
              <w:rPr>
                <w:rFonts w:ascii="Arial" w:hAnsi="Arial" w:cs="Arial"/>
                <w:sz w:val="22"/>
                <w:lang w:val="mn-MN"/>
              </w:rPr>
              <w:t>зааж болно.</w:t>
            </w:r>
          </w:p>
        </w:tc>
      </w:tr>
      <w:tr w:rsidR="00D32FC7" w:rsidRPr="007A0D5C" w14:paraId="4AC67F49" w14:textId="77777777" w:rsidTr="009D09C7">
        <w:trPr>
          <w:trHeight w:val="598"/>
        </w:trPr>
        <w:tc>
          <w:tcPr>
            <w:tcW w:w="2916" w:type="dxa"/>
            <w:noWrap/>
          </w:tcPr>
          <w:p w14:paraId="68199760" w14:textId="77777777" w:rsidR="001F1F90" w:rsidRPr="00077A86" w:rsidRDefault="001F1F90" w:rsidP="00B62BAB">
            <w:pPr>
              <w:spacing w:before="240"/>
              <w:rPr>
                <w:rFonts w:ascii="Arial" w:hAnsi="Arial" w:cs="Arial"/>
                <w:b/>
                <w:sz w:val="22"/>
                <w:lang w:val="mn-MN"/>
              </w:rPr>
            </w:pPr>
          </w:p>
        </w:tc>
        <w:tc>
          <w:tcPr>
            <w:tcW w:w="6545" w:type="dxa"/>
            <w:shd w:val="clear" w:color="auto" w:fill="auto"/>
            <w:noWrap/>
          </w:tcPr>
          <w:p w14:paraId="38D126B3" w14:textId="0B37EAFD" w:rsidR="001F1F90" w:rsidRPr="00077A86" w:rsidRDefault="00EB15ED"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ийн баримт бич</w:t>
            </w:r>
            <w:r w:rsidR="00E93928" w:rsidRPr="00077A86">
              <w:rPr>
                <w:rFonts w:ascii="Arial" w:hAnsi="Arial" w:cs="Arial"/>
                <w:sz w:val="22"/>
                <w:lang w:val="mn-MN"/>
              </w:rPr>
              <w:t xml:space="preserve">гийн </w:t>
            </w:r>
            <w:r w:rsidR="00F24446" w:rsidRPr="00077A86">
              <w:rPr>
                <w:rFonts w:ascii="Arial" w:hAnsi="Arial" w:cs="Arial"/>
                <w:sz w:val="22"/>
                <w:lang w:val="mn-MN"/>
              </w:rPr>
              <w:t xml:space="preserve">хэл болон гадаад хэлээрх хувилбар хоорондоо зөрвөл ТШЗ-ны </w:t>
            </w:r>
            <w:r w:rsidR="009730B4" w:rsidRPr="00077A86">
              <w:rPr>
                <w:rFonts w:ascii="Arial" w:hAnsi="Arial" w:cs="Arial"/>
                <w:sz w:val="22"/>
                <w:lang w:val="mn-MN"/>
              </w:rPr>
              <w:t>1</w:t>
            </w:r>
            <w:r w:rsidR="009D6047" w:rsidRPr="00077A86">
              <w:rPr>
                <w:rFonts w:ascii="Arial" w:hAnsi="Arial" w:cs="Arial"/>
                <w:sz w:val="22"/>
                <w:lang w:val="mn-MN"/>
              </w:rPr>
              <w:t>1</w:t>
            </w:r>
            <w:r w:rsidR="00F24446" w:rsidRPr="00077A86">
              <w:rPr>
                <w:rFonts w:ascii="Arial" w:hAnsi="Arial" w:cs="Arial"/>
                <w:sz w:val="22"/>
                <w:lang w:val="mn-MN"/>
              </w:rPr>
              <w:t>.1-д заасан хэлээр бэлтгэсэн тендерийн баримт бичгийг баримтална.</w:t>
            </w:r>
          </w:p>
        </w:tc>
      </w:tr>
      <w:tr w:rsidR="0065488F" w:rsidRPr="007A0D5C" w14:paraId="603C1959" w14:textId="77777777" w:rsidTr="009D09C7">
        <w:trPr>
          <w:trHeight w:val="598"/>
        </w:trPr>
        <w:tc>
          <w:tcPr>
            <w:tcW w:w="2916" w:type="dxa"/>
            <w:noWrap/>
          </w:tcPr>
          <w:p w14:paraId="061D518E" w14:textId="77777777" w:rsidR="0065488F" w:rsidRPr="00077A86" w:rsidRDefault="0065488F" w:rsidP="00B62BAB">
            <w:pPr>
              <w:spacing w:before="240"/>
              <w:rPr>
                <w:rFonts w:ascii="Arial" w:hAnsi="Arial" w:cs="Arial"/>
                <w:b/>
                <w:color w:val="000000" w:themeColor="text1"/>
                <w:sz w:val="22"/>
                <w:lang w:val="mn-MN"/>
              </w:rPr>
            </w:pPr>
          </w:p>
        </w:tc>
        <w:tc>
          <w:tcPr>
            <w:tcW w:w="6545" w:type="dxa"/>
            <w:shd w:val="clear" w:color="auto" w:fill="auto"/>
            <w:noWrap/>
          </w:tcPr>
          <w:p w14:paraId="2DCE5914" w14:textId="47354532" w:rsidR="0065488F" w:rsidRPr="00077A86" w:rsidRDefault="47AA247A"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Захиалагч </w:t>
            </w:r>
            <w:r w:rsidR="6DB1A5BB" w:rsidRPr="00077A86">
              <w:rPr>
                <w:rFonts w:ascii="Arial" w:hAnsi="Arial" w:cs="Arial"/>
                <w:sz w:val="22"/>
                <w:lang w:val="mn-MN"/>
              </w:rPr>
              <w:t xml:space="preserve">ТШЗ-ны </w:t>
            </w:r>
            <w:r w:rsidR="26B22497" w:rsidRPr="00077A86">
              <w:rPr>
                <w:rFonts w:ascii="Arial" w:hAnsi="Arial" w:cs="Arial"/>
                <w:sz w:val="22"/>
                <w:lang w:val="mn-MN"/>
              </w:rPr>
              <w:t>1</w:t>
            </w:r>
            <w:r w:rsidR="009D6047" w:rsidRPr="00077A86">
              <w:rPr>
                <w:rFonts w:ascii="Arial" w:hAnsi="Arial" w:cs="Arial"/>
                <w:sz w:val="22"/>
                <w:lang w:val="mn-MN"/>
              </w:rPr>
              <w:t>1</w:t>
            </w:r>
            <w:r w:rsidR="6DB1A5BB" w:rsidRPr="00077A86">
              <w:rPr>
                <w:rFonts w:ascii="Arial" w:hAnsi="Arial" w:cs="Arial"/>
                <w:sz w:val="22"/>
                <w:lang w:val="mn-MN"/>
              </w:rPr>
              <w:t xml:space="preserve">.1-д зааснаас өөр хэлээр үйлдсэн баримт бичгийн </w:t>
            </w:r>
            <w:r w:rsidR="1C559352" w:rsidRPr="00077A86">
              <w:rPr>
                <w:rFonts w:ascii="Arial" w:hAnsi="Arial" w:cs="Arial"/>
                <w:sz w:val="22"/>
                <w:lang w:val="mn-MN"/>
              </w:rPr>
              <w:t xml:space="preserve">орчуулгыг тендер хянан үзэх, үнэлэхэд ашиглах ба </w:t>
            </w:r>
            <w:r w:rsidR="2FBAF489" w:rsidRPr="00077A86">
              <w:rPr>
                <w:rFonts w:ascii="Arial" w:hAnsi="Arial" w:cs="Arial"/>
                <w:sz w:val="22"/>
                <w:lang w:val="mn-MN"/>
              </w:rPr>
              <w:t xml:space="preserve">тендерт оролцогч </w:t>
            </w:r>
            <w:r w:rsidR="02979464" w:rsidRPr="00077A86">
              <w:rPr>
                <w:rFonts w:ascii="Arial" w:hAnsi="Arial" w:cs="Arial"/>
                <w:sz w:val="22"/>
                <w:lang w:val="mn-MN"/>
              </w:rPr>
              <w:t xml:space="preserve">өөрөө орчуулсан, эсхүл бусад этгээдээр орчуулуулсан эсэхээс үл хамааран </w:t>
            </w:r>
            <w:r w:rsidR="2FBAF489" w:rsidRPr="00077A86">
              <w:rPr>
                <w:rFonts w:ascii="Arial" w:hAnsi="Arial" w:cs="Arial"/>
                <w:sz w:val="22"/>
                <w:lang w:val="mn-MN"/>
              </w:rPr>
              <w:t>орчуулга үнэн</w:t>
            </w:r>
            <w:r w:rsidR="33A4698D" w:rsidRPr="00077A86">
              <w:rPr>
                <w:rFonts w:ascii="Arial" w:hAnsi="Arial" w:cs="Arial"/>
                <w:sz w:val="22"/>
                <w:lang w:val="mn-MN"/>
              </w:rPr>
              <w:t xml:space="preserve"> зөв</w:t>
            </w:r>
            <w:r w:rsidR="2FBAF489" w:rsidRPr="00077A86">
              <w:rPr>
                <w:rFonts w:ascii="Arial" w:hAnsi="Arial" w:cs="Arial"/>
                <w:sz w:val="22"/>
                <w:lang w:val="mn-MN"/>
              </w:rPr>
              <w:t xml:space="preserve">, зөрүүгүй болохыг захиалагчийн өмнө хариуцна. </w:t>
            </w:r>
          </w:p>
        </w:tc>
      </w:tr>
      <w:tr w:rsidR="002E4FDC" w:rsidRPr="007A0D5C" w14:paraId="1BDAF19E" w14:textId="77777777" w:rsidTr="009D09C7">
        <w:trPr>
          <w:trHeight w:val="315"/>
        </w:trPr>
        <w:tc>
          <w:tcPr>
            <w:tcW w:w="2916" w:type="dxa"/>
            <w:noWrap/>
            <w:hideMark/>
          </w:tcPr>
          <w:p w14:paraId="0BD421CC" w14:textId="2B37E4CA"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67" w:name="_Toc57951678"/>
            <w:bookmarkStart w:id="168" w:name="_Toc58087284"/>
            <w:bookmarkStart w:id="169" w:name="_Toc49963284"/>
            <w:bookmarkStart w:id="170" w:name="_Toc50373992"/>
            <w:bookmarkStart w:id="171" w:name="_Toc62844010"/>
            <w:bookmarkStart w:id="172" w:name="_Toc73020894"/>
            <w:bookmarkStart w:id="173" w:name="_Toc73020957"/>
            <w:bookmarkStart w:id="174" w:name="_Toc77925085"/>
            <w:bookmarkStart w:id="175" w:name="_Toc77942714"/>
            <w:bookmarkStart w:id="176" w:name="_Toc79136038"/>
            <w:bookmarkStart w:id="177" w:name="_Toc79396856"/>
            <w:bookmarkEnd w:id="167"/>
            <w:bookmarkEnd w:id="168"/>
            <w:r w:rsidRPr="00077A86">
              <w:rPr>
                <w:rFonts w:ascii="Arial" w:hAnsi="Arial" w:cs="Arial"/>
                <w:color w:val="000000" w:themeColor="text1"/>
                <w:szCs w:val="22"/>
                <w:lang w:val="mn-MN"/>
              </w:rPr>
              <w:t>Тендерийн иж бүрдэл</w:t>
            </w:r>
            <w:bookmarkEnd w:id="169"/>
            <w:bookmarkEnd w:id="170"/>
            <w:bookmarkEnd w:id="171"/>
            <w:bookmarkEnd w:id="172"/>
            <w:bookmarkEnd w:id="173"/>
            <w:bookmarkEnd w:id="174"/>
            <w:bookmarkEnd w:id="175"/>
            <w:bookmarkEnd w:id="176"/>
            <w:bookmarkEnd w:id="177"/>
          </w:p>
        </w:tc>
        <w:tc>
          <w:tcPr>
            <w:tcW w:w="6545" w:type="dxa"/>
            <w:noWrap/>
          </w:tcPr>
          <w:p w14:paraId="01CFCC3D" w14:textId="017F2376"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бэлтгэж ирүүлэх тендер нь дар</w:t>
            </w:r>
            <w:r w:rsidR="00EB15ED" w:rsidRPr="00077A86">
              <w:rPr>
                <w:rFonts w:ascii="Arial" w:hAnsi="Arial" w:cs="Arial"/>
                <w:sz w:val="22"/>
                <w:lang w:val="mn-MN"/>
              </w:rPr>
              <w:t>аах баримт бичгээс бүрдэнэ</w:t>
            </w:r>
            <w:r w:rsidRPr="00077A86">
              <w:rPr>
                <w:rFonts w:ascii="Arial" w:hAnsi="Arial" w:cs="Arial"/>
                <w:sz w:val="22"/>
                <w:lang w:val="mn-MN"/>
              </w:rPr>
              <w:t>:</w:t>
            </w:r>
          </w:p>
        </w:tc>
      </w:tr>
      <w:tr w:rsidR="002E4FDC" w:rsidRPr="007A0D5C" w14:paraId="3E2A6954" w14:textId="77777777" w:rsidTr="009D09C7">
        <w:trPr>
          <w:trHeight w:val="315"/>
        </w:trPr>
        <w:tc>
          <w:tcPr>
            <w:tcW w:w="2916" w:type="dxa"/>
            <w:noWrap/>
          </w:tcPr>
          <w:p w14:paraId="207B8063"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3CF92C6F" w14:textId="7024753C" w:rsidR="002E4FDC" w:rsidRPr="00077A86" w:rsidRDefault="002E4FDC"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 xml:space="preserve">ТШЗ-ны </w:t>
            </w:r>
            <w:r w:rsidR="00F46FBC" w:rsidRPr="00077A86">
              <w:rPr>
                <w:rFonts w:ascii="Arial" w:hAnsi="Arial" w:cs="Arial"/>
                <w:sz w:val="22"/>
                <w:lang w:val="mn-MN"/>
              </w:rPr>
              <w:t>1</w:t>
            </w:r>
            <w:r w:rsidR="000362E7" w:rsidRPr="00077A86">
              <w:rPr>
                <w:rFonts w:ascii="Arial" w:hAnsi="Arial" w:cs="Arial"/>
                <w:sz w:val="22"/>
                <w:lang w:val="mn-MN"/>
              </w:rPr>
              <w:t>3 дугаар</w:t>
            </w:r>
            <w:r w:rsidR="00F46FBC" w:rsidRPr="00077A86">
              <w:rPr>
                <w:rFonts w:ascii="Arial" w:hAnsi="Arial" w:cs="Arial"/>
                <w:sz w:val="22"/>
                <w:lang w:val="mn-MN"/>
              </w:rPr>
              <w:t xml:space="preserve"> </w:t>
            </w:r>
            <w:r w:rsidRPr="00077A86">
              <w:rPr>
                <w:rFonts w:ascii="Arial" w:hAnsi="Arial" w:cs="Arial"/>
                <w:sz w:val="22"/>
                <w:lang w:val="mn-MN"/>
              </w:rPr>
              <w:t xml:space="preserve">зүйлд </w:t>
            </w:r>
            <w:r w:rsidR="005E1436" w:rsidRPr="00077A86">
              <w:rPr>
                <w:rFonts w:ascii="Arial" w:hAnsi="Arial" w:cs="Arial"/>
                <w:sz w:val="22"/>
                <w:lang w:val="mn-MN"/>
              </w:rPr>
              <w:t xml:space="preserve">заасны дагуу </w:t>
            </w:r>
            <w:r w:rsidRPr="00077A86">
              <w:rPr>
                <w:rFonts w:ascii="Arial" w:hAnsi="Arial" w:cs="Arial"/>
                <w:sz w:val="22"/>
                <w:lang w:val="mn-MN"/>
              </w:rPr>
              <w:t>бэлтгэсэн тендер илгээх маягт;</w:t>
            </w:r>
          </w:p>
        </w:tc>
      </w:tr>
      <w:tr w:rsidR="002E4FDC" w:rsidRPr="007A0D5C" w14:paraId="449AF6EA" w14:textId="77777777" w:rsidTr="009D09C7">
        <w:trPr>
          <w:trHeight w:val="315"/>
        </w:trPr>
        <w:tc>
          <w:tcPr>
            <w:tcW w:w="2916" w:type="dxa"/>
            <w:noWrap/>
          </w:tcPr>
          <w:p w14:paraId="760E3E14" w14:textId="7725648B" w:rsidR="002E4FDC" w:rsidRPr="00077A86" w:rsidRDefault="002E4FDC" w:rsidP="002E4FDC">
            <w:pPr>
              <w:spacing w:before="240"/>
              <w:rPr>
                <w:rFonts w:ascii="Arial" w:hAnsi="Arial" w:cs="Arial"/>
                <w:b/>
                <w:color w:val="000000" w:themeColor="text1"/>
                <w:sz w:val="22"/>
                <w:lang w:val="mn-MN"/>
              </w:rPr>
            </w:pPr>
          </w:p>
        </w:tc>
        <w:tc>
          <w:tcPr>
            <w:tcW w:w="6545" w:type="dxa"/>
            <w:noWrap/>
          </w:tcPr>
          <w:p w14:paraId="1B70773C" w14:textId="2FACCCB2" w:rsidR="002E4FDC" w:rsidRPr="00077A86" w:rsidRDefault="002E4FDC"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 xml:space="preserve">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w:t>
            </w:r>
            <w:r w:rsidR="00677522" w:rsidRPr="00077A86">
              <w:rPr>
                <w:rFonts w:ascii="Arial" w:hAnsi="Arial" w:cs="Arial"/>
                <w:sz w:val="22"/>
                <w:lang w:val="mn-MN"/>
              </w:rPr>
              <w:t xml:space="preserve">нотлох </w:t>
            </w:r>
            <w:r w:rsidRPr="00077A86">
              <w:rPr>
                <w:rFonts w:ascii="Arial" w:hAnsi="Arial" w:cs="Arial"/>
                <w:sz w:val="22"/>
                <w:lang w:val="mn-MN"/>
              </w:rPr>
              <w:t>баримт/;</w:t>
            </w:r>
          </w:p>
        </w:tc>
      </w:tr>
      <w:tr w:rsidR="002E4FDC" w:rsidRPr="007A0D5C" w14:paraId="2619CB8B" w14:textId="77777777" w:rsidTr="009D09C7">
        <w:trPr>
          <w:trHeight w:val="315"/>
        </w:trPr>
        <w:tc>
          <w:tcPr>
            <w:tcW w:w="2916" w:type="dxa"/>
            <w:noWrap/>
          </w:tcPr>
          <w:p w14:paraId="2E7B077B"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40DAD492" w14:textId="5A4FF99E" w:rsidR="002E4FDC" w:rsidRPr="00077A86" w:rsidRDefault="009E6BB2"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 xml:space="preserve">тендерт оролцогч </w:t>
            </w:r>
            <w:r w:rsidR="002E4FDC" w:rsidRPr="00077A86">
              <w:rPr>
                <w:rFonts w:ascii="Arial" w:hAnsi="Arial" w:cs="Arial"/>
                <w:sz w:val="22"/>
                <w:lang w:val="mn-MN"/>
              </w:rPr>
              <w:t xml:space="preserve">ТШЗ-ны </w:t>
            </w:r>
            <w:r w:rsidR="0072732D" w:rsidRPr="00077A86">
              <w:rPr>
                <w:rFonts w:ascii="Arial" w:hAnsi="Arial" w:cs="Arial"/>
                <w:sz w:val="22"/>
                <w:lang w:val="mn-MN"/>
              </w:rPr>
              <w:t>1</w:t>
            </w:r>
            <w:r w:rsidR="000362E7" w:rsidRPr="00077A86">
              <w:rPr>
                <w:rFonts w:ascii="Arial" w:hAnsi="Arial" w:cs="Arial"/>
                <w:sz w:val="22"/>
                <w:lang w:val="mn-MN"/>
              </w:rPr>
              <w:t>4 дүгээр</w:t>
            </w:r>
            <w:r w:rsidR="002E4FDC" w:rsidRPr="00077A86">
              <w:rPr>
                <w:rFonts w:ascii="Arial" w:hAnsi="Arial" w:cs="Arial"/>
                <w:sz w:val="22"/>
                <w:lang w:val="mn-MN"/>
              </w:rPr>
              <w:t xml:space="preserve"> зүйлд заасан ерөнхий нөхцөлийг хангасан болохыг нотлох баримт бичиг;</w:t>
            </w:r>
          </w:p>
        </w:tc>
      </w:tr>
      <w:tr w:rsidR="002E4FDC" w:rsidRPr="007A0D5C" w14:paraId="5382547C" w14:textId="77777777" w:rsidTr="009D09C7">
        <w:trPr>
          <w:trHeight w:val="315"/>
        </w:trPr>
        <w:tc>
          <w:tcPr>
            <w:tcW w:w="2916" w:type="dxa"/>
            <w:noWrap/>
          </w:tcPr>
          <w:p w14:paraId="6E1BD63A"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3CF664B5" w14:textId="5DC7AA63" w:rsidR="003F53DC" w:rsidRPr="00077A86" w:rsidRDefault="00023435"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тендерт оролцогчийн чадавх, турш</w:t>
            </w:r>
            <w:r w:rsidR="00F33DC5" w:rsidRPr="00077A86">
              <w:rPr>
                <w:rFonts w:ascii="Arial" w:hAnsi="Arial" w:cs="Arial"/>
                <w:sz w:val="22"/>
                <w:lang w:val="mn-MN"/>
              </w:rPr>
              <w:t xml:space="preserve">лага </w:t>
            </w:r>
            <w:r w:rsidR="002E4FDC" w:rsidRPr="00077A86">
              <w:rPr>
                <w:rFonts w:ascii="Arial" w:hAnsi="Arial" w:cs="Arial"/>
                <w:sz w:val="22"/>
                <w:lang w:val="mn-MN"/>
              </w:rPr>
              <w:t xml:space="preserve">ТШЗ-ны </w:t>
            </w:r>
            <w:r w:rsidR="0072732D" w:rsidRPr="00077A86">
              <w:rPr>
                <w:rFonts w:ascii="Arial" w:hAnsi="Arial" w:cs="Arial"/>
                <w:sz w:val="22"/>
                <w:lang w:val="mn-MN"/>
              </w:rPr>
              <w:t>1</w:t>
            </w:r>
            <w:r w:rsidR="000362E7" w:rsidRPr="00077A86">
              <w:rPr>
                <w:rFonts w:ascii="Arial" w:hAnsi="Arial" w:cs="Arial"/>
                <w:sz w:val="22"/>
                <w:lang w:val="mn-MN"/>
              </w:rPr>
              <w:t>5</w:t>
            </w:r>
            <w:r w:rsidR="0072732D" w:rsidRPr="00077A86">
              <w:rPr>
                <w:rFonts w:ascii="Arial" w:hAnsi="Arial" w:cs="Arial"/>
                <w:sz w:val="22"/>
                <w:lang w:val="mn-MN"/>
              </w:rPr>
              <w:t xml:space="preserve"> </w:t>
            </w:r>
            <w:r w:rsidR="002E4FDC" w:rsidRPr="00077A86">
              <w:rPr>
                <w:rFonts w:ascii="Arial" w:hAnsi="Arial" w:cs="Arial"/>
                <w:sz w:val="22"/>
                <w:lang w:val="mn-MN"/>
              </w:rPr>
              <w:t xml:space="preserve">дугаар зүйлд заасан </w:t>
            </w:r>
            <w:r w:rsidR="003A0210" w:rsidRPr="00077A86">
              <w:rPr>
                <w:rFonts w:ascii="Arial" w:hAnsi="Arial" w:cs="Arial"/>
                <w:sz w:val="22"/>
                <w:lang w:val="mn-MN"/>
              </w:rPr>
              <w:t xml:space="preserve">шалгуур үзүүлэлт, шаардлагыг </w:t>
            </w:r>
            <w:r w:rsidR="00FA52EE" w:rsidRPr="00077A86">
              <w:rPr>
                <w:rFonts w:ascii="Arial" w:hAnsi="Arial" w:cs="Arial"/>
                <w:sz w:val="22"/>
                <w:lang w:val="mn-MN"/>
              </w:rPr>
              <w:t xml:space="preserve">хангахыг </w:t>
            </w:r>
            <w:r w:rsidR="002E4FDC" w:rsidRPr="00077A86">
              <w:rPr>
                <w:rFonts w:ascii="Arial" w:hAnsi="Arial" w:cs="Arial"/>
                <w:sz w:val="22"/>
                <w:lang w:val="mn-MN"/>
              </w:rPr>
              <w:t>нотлох баримт бичиг;</w:t>
            </w:r>
          </w:p>
        </w:tc>
      </w:tr>
      <w:tr w:rsidR="006F65E1" w:rsidRPr="007A0D5C" w14:paraId="2E596D9F" w14:textId="77777777" w:rsidTr="009D09C7">
        <w:trPr>
          <w:trHeight w:val="315"/>
        </w:trPr>
        <w:tc>
          <w:tcPr>
            <w:tcW w:w="2916" w:type="dxa"/>
            <w:noWrap/>
          </w:tcPr>
          <w:p w14:paraId="4E1CCCB4" w14:textId="77777777" w:rsidR="006F65E1" w:rsidRPr="00077A86" w:rsidRDefault="006F65E1" w:rsidP="002E4FDC">
            <w:pPr>
              <w:spacing w:before="240"/>
              <w:rPr>
                <w:rFonts w:ascii="Arial" w:hAnsi="Arial" w:cs="Arial"/>
                <w:b/>
                <w:color w:val="000000" w:themeColor="text1"/>
                <w:sz w:val="22"/>
                <w:lang w:val="mn-MN"/>
              </w:rPr>
            </w:pPr>
          </w:p>
        </w:tc>
        <w:tc>
          <w:tcPr>
            <w:tcW w:w="6545" w:type="dxa"/>
            <w:noWrap/>
          </w:tcPr>
          <w:p w14:paraId="41E5F79F" w14:textId="7132B53A" w:rsidR="006F65E1" w:rsidRPr="00077A86" w:rsidRDefault="0023679A"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гүйцэтгэх үйлчилгээ</w:t>
            </w:r>
            <w:r w:rsidR="006F65E1" w:rsidRPr="00077A86">
              <w:rPr>
                <w:rFonts w:ascii="Arial" w:hAnsi="Arial" w:cs="Arial"/>
                <w:sz w:val="22"/>
                <w:lang w:val="mn-MN"/>
              </w:rPr>
              <w:t xml:space="preserve"> ТШЗ-ны 1</w:t>
            </w:r>
            <w:r w:rsidR="000362E7" w:rsidRPr="00077A86">
              <w:rPr>
                <w:rFonts w:ascii="Arial" w:hAnsi="Arial" w:cs="Arial"/>
                <w:sz w:val="22"/>
                <w:lang w:val="mn-MN"/>
              </w:rPr>
              <w:t>6</w:t>
            </w:r>
            <w:r w:rsidR="006F65E1" w:rsidRPr="00077A86">
              <w:rPr>
                <w:rFonts w:ascii="Arial" w:hAnsi="Arial" w:cs="Arial"/>
                <w:sz w:val="22"/>
                <w:lang w:val="mn-MN"/>
              </w:rPr>
              <w:t xml:space="preserve"> д</w:t>
            </w:r>
            <w:r w:rsidR="00357674" w:rsidRPr="00077A86">
              <w:rPr>
                <w:rFonts w:ascii="Arial" w:hAnsi="Arial" w:cs="Arial"/>
                <w:sz w:val="22"/>
                <w:lang w:val="mn-MN"/>
              </w:rPr>
              <w:t>угаа</w:t>
            </w:r>
            <w:r w:rsidR="006F65E1" w:rsidRPr="00077A86">
              <w:rPr>
                <w:rFonts w:ascii="Arial" w:hAnsi="Arial" w:cs="Arial"/>
                <w:sz w:val="22"/>
                <w:lang w:val="mn-MN"/>
              </w:rPr>
              <w:t>р зүйлд заасан тендерийн баримт бичгийн шаардлагад нийцсэнийг нотлох баримт бичиг;</w:t>
            </w:r>
          </w:p>
        </w:tc>
      </w:tr>
      <w:tr w:rsidR="005E1436" w:rsidRPr="007A0D5C" w14:paraId="3D3E6C2F" w14:textId="77777777" w:rsidTr="009D09C7">
        <w:trPr>
          <w:trHeight w:val="827"/>
        </w:trPr>
        <w:tc>
          <w:tcPr>
            <w:tcW w:w="2916" w:type="dxa"/>
            <w:noWrap/>
          </w:tcPr>
          <w:p w14:paraId="62FAEB1A" w14:textId="77777777" w:rsidR="005E1436" w:rsidRPr="00077A86" w:rsidRDefault="005E1436" w:rsidP="002E4FDC">
            <w:pPr>
              <w:spacing w:before="240"/>
              <w:rPr>
                <w:rFonts w:ascii="Arial" w:hAnsi="Arial" w:cs="Arial"/>
                <w:b/>
                <w:color w:val="000000" w:themeColor="text1"/>
                <w:sz w:val="22"/>
                <w:lang w:val="mn-MN"/>
              </w:rPr>
            </w:pPr>
          </w:p>
        </w:tc>
        <w:tc>
          <w:tcPr>
            <w:tcW w:w="6545" w:type="dxa"/>
            <w:noWrap/>
          </w:tcPr>
          <w:p w14:paraId="4F1A410D" w14:textId="07CAC621" w:rsidR="005E1436" w:rsidRPr="00077A86" w:rsidRDefault="005E1436"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түншлэл бол ТШЗ-ны 5.4-т заасан түншлэлийн гэрээ.</w:t>
            </w:r>
          </w:p>
        </w:tc>
      </w:tr>
      <w:tr w:rsidR="002D57EE" w:rsidRPr="007A0D5C" w14:paraId="45F59FE2" w14:textId="77777777" w:rsidTr="009D09C7">
        <w:trPr>
          <w:trHeight w:val="315"/>
        </w:trPr>
        <w:tc>
          <w:tcPr>
            <w:tcW w:w="2916" w:type="dxa"/>
            <w:noWrap/>
          </w:tcPr>
          <w:p w14:paraId="266927F7" w14:textId="77777777" w:rsidR="002D57EE" w:rsidRPr="00077A86" w:rsidRDefault="002D57EE" w:rsidP="002D57EE">
            <w:pPr>
              <w:spacing w:before="240"/>
              <w:rPr>
                <w:rFonts w:ascii="Arial" w:hAnsi="Arial" w:cs="Arial"/>
                <w:b/>
                <w:color w:val="000000" w:themeColor="text1"/>
                <w:sz w:val="22"/>
                <w:lang w:val="mn-MN"/>
              </w:rPr>
            </w:pPr>
          </w:p>
        </w:tc>
        <w:tc>
          <w:tcPr>
            <w:tcW w:w="6545" w:type="dxa"/>
            <w:noWrap/>
          </w:tcPr>
          <w:p w14:paraId="2B2F0593" w14:textId="19B659C4" w:rsidR="002D57EE" w:rsidRPr="00077A86" w:rsidRDefault="002D57E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ендерт оролцогч </w:t>
            </w:r>
            <w:r w:rsidR="009946C2" w:rsidRPr="00077A86">
              <w:rPr>
                <w:rFonts w:ascii="Arial" w:hAnsi="Arial" w:cs="Arial"/>
                <w:sz w:val="22"/>
                <w:lang w:val="mn-MN"/>
              </w:rPr>
              <w:t xml:space="preserve">өөрийн </w:t>
            </w:r>
            <w:r w:rsidR="00B62BAB" w:rsidRPr="00077A86">
              <w:rPr>
                <w:rFonts w:ascii="Arial" w:hAnsi="Arial" w:cs="Arial"/>
                <w:sz w:val="22"/>
                <w:lang w:val="mn-MN"/>
              </w:rPr>
              <w:t>тендер</w:t>
            </w:r>
            <w:r w:rsidR="00B745F9" w:rsidRPr="00077A86">
              <w:rPr>
                <w:rFonts w:ascii="Arial" w:hAnsi="Arial" w:cs="Arial"/>
                <w:sz w:val="22"/>
                <w:lang w:val="mn-MN"/>
              </w:rPr>
              <w:t>ийн</w:t>
            </w:r>
            <w:r w:rsidR="00A96A41" w:rsidRPr="00077A86">
              <w:rPr>
                <w:rFonts w:ascii="Arial" w:hAnsi="Arial" w:cs="Arial"/>
                <w:sz w:val="22"/>
                <w:lang w:val="mn-MN"/>
              </w:rPr>
              <w:t xml:space="preserve"> бүх </w:t>
            </w:r>
            <w:r w:rsidR="00762504" w:rsidRPr="00077A86">
              <w:rPr>
                <w:rFonts w:ascii="Arial" w:hAnsi="Arial" w:cs="Arial"/>
                <w:sz w:val="22"/>
                <w:lang w:val="mn-MN"/>
              </w:rPr>
              <w:t>баримт бич</w:t>
            </w:r>
            <w:r w:rsidR="00E260B7" w:rsidRPr="00077A86">
              <w:rPr>
                <w:rFonts w:ascii="Arial" w:hAnsi="Arial" w:cs="Arial"/>
                <w:sz w:val="22"/>
                <w:lang w:val="mn-MN"/>
              </w:rPr>
              <w:t>и</w:t>
            </w:r>
            <w:r w:rsidR="00762504" w:rsidRPr="00077A86">
              <w:rPr>
                <w:rFonts w:ascii="Arial" w:hAnsi="Arial" w:cs="Arial"/>
                <w:sz w:val="22"/>
                <w:lang w:val="mn-MN"/>
              </w:rPr>
              <w:t>г, мэдээллийн</w:t>
            </w:r>
            <w:r w:rsidRPr="00077A86">
              <w:rPr>
                <w:rFonts w:ascii="Arial" w:hAnsi="Arial" w:cs="Arial"/>
                <w:sz w:val="22"/>
                <w:lang w:val="mn-MN"/>
              </w:rPr>
              <w:t xml:space="preserve"> </w:t>
            </w:r>
            <w:r w:rsidR="00B745F9" w:rsidRPr="00077A86">
              <w:rPr>
                <w:rFonts w:ascii="Arial" w:hAnsi="Arial" w:cs="Arial"/>
                <w:sz w:val="22"/>
                <w:lang w:val="mn-MN"/>
              </w:rPr>
              <w:t xml:space="preserve">хүчинтэй байдлыг нягтлах үүрэгтэй </w:t>
            </w:r>
            <w:r w:rsidR="00AB04B3" w:rsidRPr="00077A86">
              <w:rPr>
                <w:rFonts w:ascii="Arial" w:hAnsi="Arial" w:cs="Arial"/>
                <w:sz w:val="22"/>
                <w:lang w:val="mn-MN"/>
              </w:rPr>
              <w:t xml:space="preserve">бөгөөд үнэн зөвийг </w:t>
            </w:r>
            <w:r w:rsidRPr="00077A86">
              <w:rPr>
                <w:rFonts w:ascii="Arial" w:hAnsi="Arial" w:cs="Arial"/>
                <w:sz w:val="22"/>
                <w:lang w:val="mn-MN"/>
              </w:rPr>
              <w:t>захиалагчийн өмнө хариуцна.</w:t>
            </w:r>
          </w:p>
        </w:tc>
      </w:tr>
      <w:tr w:rsidR="002D57EE" w:rsidRPr="00533FC8" w14:paraId="1E155F12" w14:textId="77777777" w:rsidTr="009D09C7">
        <w:trPr>
          <w:trHeight w:val="315"/>
        </w:trPr>
        <w:tc>
          <w:tcPr>
            <w:tcW w:w="2916" w:type="dxa"/>
            <w:noWrap/>
          </w:tcPr>
          <w:p w14:paraId="0B28E07A" w14:textId="7FC3A827" w:rsidR="002D57EE" w:rsidRPr="00077A86" w:rsidRDefault="002D57EE"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78" w:name="_Toc48860764"/>
            <w:bookmarkStart w:id="179" w:name="_Toc49275462"/>
            <w:bookmarkStart w:id="180" w:name="_Toc49275533"/>
            <w:bookmarkStart w:id="181" w:name="_Toc49771105"/>
            <w:bookmarkStart w:id="182" w:name="_Toc49787160"/>
            <w:bookmarkStart w:id="183" w:name="_Toc49949141"/>
            <w:bookmarkStart w:id="184" w:name="_Toc49949221"/>
            <w:bookmarkStart w:id="185" w:name="_Toc49949313"/>
            <w:bookmarkStart w:id="186" w:name="_Toc49949393"/>
            <w:bookmarkStart w:id="187" w:name="_Toc49962476"/>
            <w:bookmarkStart w:id="188" w:name="_Toc49962558"/>
            <w:bookmarkStart w:id="189" w:name="_Toc49962640"/>
            <w:bookmarkStart w:id="190" w:name="_Toc49962722"/>
            <w:bookmarkStart w:id="191" w:name="_Toc49962803"/>
            <w:bookmarkStart w:id="192" w:name="_Toc49962883"/>
            <w:bookmarkStart w:id="193" w:name="_Toc49962963"/>
            <w:bookmarkStart w:id="194" w:name="_Toc49963042"/>
            <w:bookmarkStart w:id="195" w:name="_Toc49963127"/>
            <w:bookmarkStart w:id="196" w:name="_Toc49963206"/>
            <w:bookmarkStart w:id="197" w:name="_Toc49963285"/>
            <w:bookmarkStart w:id="198" w:name="_Toc49963478"/>
            <w:bookmarkStart w:id="199" w:name="_Toc49965342"/>
            <w:bookmarkStart w:id="200" w:name="_Toc49963288"/>
            <w:bookmarkStart w:id="201" w:name="_Toc50373993"/>
            <w:bookmarkStart w:id="202" w:name="_Toc62844011"/>
            <w:bookmarkStart w:id="203" w:name="_Toc73020895"/>
            <w:bookmarkStart w:id="204" w:name="_Toc73020958"/>
            <w:bookmarkStart w:id="205" w:name="_Toc77925086"/>
            <w:bookmarkStart w:id="206" w:name="_Toc77942715"/>
            <w:bookmarkStart w:id="207" w:name="_Toc79136039"/>
            <w:bookmarkStart w:id="208" w:name="_Toc7939685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077A86">
              <w:rPr>
                <w:rFonts w:ascii="Arial" w:hAnsi="Arial" w:cs="Arial"/>
                <w:color w:val="000000" w:themeColor="text1"/>
                <w:szCs w:val="22"/>
                <w:lang w:val="mn-MN"/>
              </w:rPr>
              <w:t>Тендерийн жишиг маягтууд</w:t>
            </w:r>
            <w:bookmarkEnd w:id="200"/>
            <w:bookmarkEnd w:id="201"/>
            <w:bookmarkEnd w:id="202"/>
            <w:bookmarkEnd w:id="203"/>
            <w:bookmarkEnd w:id="204"/>
            <w:bookmarkEnd w:id="205"/>
            <w:bookmarkEnd w:id="206"/>
            <w:bookmarkEnd w:id="207"/>
            <w:bookmarkEnd w:id="208"/>
          </w:p>
        </w:tc>
        <w:tc>
          <w:tcPr>
            <w:tcW w:w="6545" w:type="dxa"/>
            <w:noWrap/>
          </w:tcPr>
          <w:p w14:paraId="3A3854AE" w14:textId="24CA887C" w:rsidR="002D57EE" w:rsidRPr="00077A86" w:rsidRDefault="002D57E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нь тендерийн баримт бичгийн V</w:t>
            </w:r>
            <w:r w:rsidRPr="00077A86" w:rsidDel="0058025B">
              <w:rPr>
                <w:rFonts w:ascii="Arial" w:hAnsi="Arial" w:cs="Arial"/>
                <w:sz w:val="22"/>
                <w:lang w:val="mn-MN"/>
              </w:rPr>
              <w:t xml:space="preserve"> </w:t>
            </w:r>
            <w:r w:rsidRPr="00077A86">
              <w:rPr>
                <w:rFonts w:ascii="Arial" w:hAnsi="Arial" w:cs="Arial"/>
                <w:sz w:val="22"/>
                <w:lang w:val="mn-MN"/>
              </w:rPr>
              <w:t>бүлэг дэх маягты</w:t>
            </w:r>
            <w:r w:rsidR="00F45493" w:rsidRPr="00077A86">
              <w:rPr>
                <w:rFonts w:ascii="Arial" w:hAnsi="Arial" w:cs="Arial"/>
                <w:sz w:val="22"/>
                <w:lang w:val="mn-MN"/>
              </w:rPr>
              <w:t>г</w:t>
            </w:r>
            <w:r w:rsidRPr="00077A86">
              <w:rPr>
                <w:rFonts w:ascii="Arial" w:hAnsi="Arial" w:cs="Arial"/>
                <w:sz w:val="22"/>
                <w:lang w:val="mn-MN"/>
              </w:rPr>
              <w:t xml:space="preserve"> </w:t>
            </w:r>
            <w:r w:rsidR="00AB04B3" w:rsidRPr="00077A86">
              <w:rPr>
                <w:rFonts w:ascii="Arial" w:hAnsi="Arial" w:cs="Arial"/>
                <w:sz w:val="22"/>
                <w:lang w:val="mn-MN"/>
              </w:rPr>
              <w:t xml:space="preserve">бөглөж </w:t>
            </w:r>
            <w:r w:rsidR="00533FC8">
              <w:rPr>
                <w:rFonts w:ascii="Arial" w:hAnsi="Arial" w:cs="Arial"/>
                <w:sz w:val="22"/>
                <w:lang w:val="mn-MN"/>
              </w:rPr>
              <w:t>ТШЗ-ны</w:t>
            </w:r>
            <w:r w:rsidR="00F45493" w:rsidRPr="00077A86">
              <w:rPr>
                <w:rFonts w:ascii="Arial" w:hAnsi="Arial" w:cs="Arial"/>
                <w:sz w:val="22"/>
                <w:lang w:val="mn-MN"/>
              </w:rPr>
              <w:t xml:space="preserve"> </w:t>
            </w:r>
            <w:r w:rsidR="009D6047" w:rsidRPr="00077A86">
              <w:rPr>
                <w:rFonts w:ascii="Arial" w:hAnsi="Arial" w:cs="Arial"/>
                <w:sz w:val="22"/>
                <w:lang w:val="mn-MN"/>
              </w:rPr>
              <w:t>20-д</w:t>
            </w:r>
            <w:r w:rsidR="00F45493" w:rsidRPr="00077A86">
              <w:rPr>
                <w:rFonts w:ascii="Arial" w:hAnsi="Arial" w:cs="Arial"/>
                <w:sz w:val="22"/>
                <w:lang w:val="mn-MN"/>
              </w:rPr>
              <w:t xml:space="preserve"> заасны дагуу илгээнэ</w:t>
            </w:r>
            <w:r w:rsidRPr="00077A86">
              <w:rPr>
                <w:rFonts w:ascii="Arial" w:hAnsi="Arial" w:cs="Arial"/>
                <w:sz w:val="22"/>
                <w:lang w:val="mn-MN"/>
              </w:rPr>
              <w:t>. Маягт</w:t>
            </w:r>
            <w:r w:rsidR="00F45493" w:rsidRPr="00077A86">
              <w:rPr>
                <w:rFonts w:ascii="Arial" w:hAnsi="Arial" w:cs="Arial"/>
                <w:sz w:val="22"/>
                <w:lang w:val="mn-MN"/>
              </w:rPr>
              <w:t xml:space="preserve">ад </w:t>
            </w:r>
            <w:r w:rsidRPr="00077A86">
              <w:rPr>
                <w:rFonts w:ascii="Arial" w:hAnsi="Arial" w:cs="Arial"/>
                <w:sz w:val="22"/>
                <w:lang w:val="mn-MN"/>
              </w:rPr>
              <w:t>өөрчлөлт оруула</w:t>
            </w:r>
            <w:r w:rsidR="00F45493" w:rsidRPr="00077A86">
              <w:rPr>
                <w:rFonts w:ascii="Arial" w:hAnsi="Arial" w:cs="Arial"/>
                <w:sz w:val="22"/>
                <w:lang w:val="mn-MN"/>
              </w:rPr>
              <w:t>л</w:t>
            </w:r>
            <w:r w:rsidRPr="00077A86">
              <w:rPr>
                <w:rFonts w:ascii="Arial" w:hAnsi="Arial" w:cs="Arial"/>
                <w:sz w:val="22"/>
                <w:lang w:val="mn-MN"/>
              </w:rPr>
              <w:t>гүй холбогдох хэсгийн мэдээллийг бөглөнө.</w:t>
            </w:r>
          </w:p>
        </w:tc>
      </w:tr>
      <w:tr w:rsidR="006723DD" w:rsidRPr="007A0D5C" w14:paraId="0F9272F9" w14:textId="77777777" w:rsidTr="009D09C7">
        <w:trPr>
          <w:trHeight w:val="315"/>
        </w:trPr>
        <w:tc>
          <w:tcPr>
            <w:tcW w:w="2916" w:type="dxa"/>
            <w:noWrap/>
          </w:tcPr>
          <w:p w14:paraId="2107BB89" w14:textId="77777777" w:rsidR="006723DD" w:rsidRPr="00077A86" w:rsidRDefault="006723DD" w:rsidP="00AB4962">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40B23470" w14:textId="509470DE" w:rsidR="006723DD" w:rsidRPr="00077A86" w:rsidRDefault="006723DD"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w:t>
            </w:r>
            <w:r w:rsidR="00AA34E3" w:rsidRPr="00077A86">
              <w:rPr>
                <w:rFonts w:ascii="Arial" w:hAnsi="Arial" w:cs="Arial"/>
                <w:sz w:val="22"/>
                <w:lang w:val="mn-MN"/>
              </w:rPr>
              <w:t xml:space="preserve"> </w:t>
            </w:r>
            <w:r w:rsidRPr="00077A86">
              <w:rPr>
                <w:rFonts w:ascii="Arial" w:hAnsi="Arial" w:cs="Arial"/>
                <w:sz w:val="22"/>
                <w:lang w:val="mn-MN"/>
              </w:rPr>
              <w:t xml:space="preserve">цахим системийн </w:t>
            </w:r>
            <w:r w:rsidR="00AA34E3" w:rsidRPr="00077A86">
              <w:rPr>
                <w:rFonts w:ascii="Arial" w:hAnsi="Arial" w:cs="Arial"/>
                <w:sz w:val="22"/>
                <w:lang w:val="mn-MN"/>
              </w:rPr>
              <w:t>холбогдох</w:t>
            </w:r>
            <w:r w:rsidRPr="00077A86">
              <w:rPr>
                <w:rFonts w:ascii="Arial" w:hAnsi="Arial" w:cs="Arial"/>
                <w:sz w:val="22"/>
                <w:lang w:val="mn-MN"/>
              </w:rPr>
              <w:t xml:space="preserve"> талбарыг бөглөж </w:t>
            </w:r>
            <w:r w:rsidR="00AB04B3" w:rsidRPr="00077A86">
              <w:rPr>
                <w:rFonts w:ascii="Arial" w:hAnsi="Arial" w:cs="Arial"/>
                <w:sz w:val="22"/>
                <w:lang w:val="mn-MN"/>
              </w:rPr>
              <w:t xml:space="preserve">тендер </w:t>
            </w:r>
            <w:r w:rsidRPr="00077A86">
              <w:rPr>
                <w:rFonts w:ascii="Arial" w:hAnsi="Arial" w:cs="Arial"/>
                <w:sz w:val="22"/>
                <w:lang w:val="mn-MN"/>
              </w:rPr>
              <w:t>илгээ</w:t>
            </w:r>
            <w:r w:rsidR="00AB04B3" w:rsidRPr="00077A86">
              <w:rPr>
                <w:rFonts w:ascii="Arial" w:hAnsi="Arial" w:cs="Arial"/>
                <w:sz w:val="22"/>
                <w:lang w:val="mn-MN"/>
              </w:rPr>
              <w:t>нэ</w:t>
            </w:r>
            <w:r w:rsidRPr="00077A86">
              <w:rPr>
                <w:rFonts w:ascii="Arial" w:hAnsi="Arial" w:cs="Arial"/>
                <w:sz w:val="22"/>
                <w:lang w:val="mn-MN"/>
              </w:rPr>
              <w:t>.</w:t>
            </w:r>
          </w:p>
        </w:tc>
      </w:tr>
      <w:tr w:rsidR="002D57EE" w:rsidRPr="007A0D5C" w14:paraId="27FF2C49" w14:textId="77777777" w:rsidTr="009D09C7">
        <w:trPr>
          <w:trHeight w:val="315"/>
        </w:trPr>
        <w:tc>
          <w:tcPr>
            <w:tcW w:w="2916" w:type="dxa"/>
            <w:noWrap/>
          </w:tcPr>
          <w:p w14:paraId="0443B04C" w14:textId="5C7DCAD0" w:rsidR="002D57EE" w:rsidRPr="00077A86" w:rsidRDefault="002D57EE"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09" w:name="_Ref38983303"/>
            <w:bookmarkStart w:id="210" w:name="_Toc49963290"/>
            <w:bookmarkStart w:id="211" w:name="_Toc50373995"/>
            <w:bookmarkStart w:id="212" w:name="_Toc62844013"/>
            <w:bookmarkStart w:id="213" w:name="_Toc73020897"/>
            <w:bookmarkStart w:id="214" w:name="_Toc73020960"/>
            <w:bookmarkStart w:id="215" w:name="_Toc77925087"/>
            <w:bookmarkStart w:id="216" w:name="_Toc77942716"/>
            <w:bookmarkStart w:id="217" w:name="_Toc79136040"/>
            <w:bookmarkStart w:id="218" w:name="_Toc79396858"/>
            <w:r w:rsidRPr="00077A86">
              <w:rPr>
                <w:rFonts w:ascii="Arial" w:hAnsi="Arial" w:cs="Arial"/>
                <w:color w:val="000000" w:themeColor="text1"/>
                <w:szCs w:val="22"/>
                <w:lang w:val="mn-MN"/>
              </w:rPr>
              <w:t>Ерөнхий нөхцөлийг магадлах</w:t>
            </w:r>
            <w:bookmarkEnd w:id="209"/>
            <w:r w:rsidRPr="00077A86">
              <w:rPr>
                <w:rFonts w:ascii="Arial" w:hAnsi="Arial" w:cs="Arial"/>
                <w:color w:val="000000" w:themeColor="text1"/>
                <w:szCs w:val="22"/>
                <w:lang w:val="mn-MN"/>
              </w:rPr>
              <w:t>ад шаардлагатай баримт бичиг</w:t>
            </w:r>
            <w:bookmarkEnd w:id="210"/>
            <w:bookmarkEnd w:id="211"/>
            <w:bookmarkEnd w:id="212"/>
            <w:bookmarkEnd w:id="213"/>
            <w:bookmarkEnd w:id="214"/>
            <w:bookmarkEnd w:id="215"/>
            <w:bookmarkEnd w:id="216"/>
            <w:bookmarkEnd w:id="217"/>
            <w:bookmarkEnd w:id="218"/>
          </w:p>
        </w:tc>
        <w:tc>
          <w:tcPr>
            <w:tcW w:w="6545" w:type="dxa"/>
            <w:noWrap/>
          </w:tcPr>
          <w:p w14:paraId="33CF04FD" w14:textId="1584C127" w:rsidR="002D57EE" w:rsidRPr="00077A86" w:rsidRDefault="1EEB0AE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w:t>
            </w:r>
            <w:r w:rsidR="413E881E" w:rsidRPr="00077A86">
              <w:rPr>
                <w:rFonts w:ascii="Arial" w:hAnsi="Arial" w:cs="Arial"/>
                <w:sz w:val="22"/>
                <w:lang w:val="mn-MN"/>
              </w:rPr>
              <w:t>той</w:t>
            </w:r>
            <w:r w:rsidR="67CA5EFD" w:rsidRPr="00077A86">
              <w:rPr>
                <w:rFonts w:ascii="Arial" w:hAnsi="Arial" w:cs="Arial"/>
                <w:sz w:val="22"/>
                <w:lang w:val="mn-MN"/>
              </w:rPr>
              <w:t xml:space="preserve"> холбоотойгоор</w:t>
            </w:r>
            <w:r w:rsidRPr="00077A86">
              <w:rPr>
                <w:rFonts w:ascii="Arial" w:hAnsi="Arial" w:cs="Arial"/>
                <w:sz w:val="22"/>
                <w:lang w:val="mn-MN"/>
              </w:rPr>
              <w:t xml:space="preserve"> хуулийн 14.1-д заасан нөхцөл үүсээгүй буюу </w:t>
            </w:r>
            <w:r w:rsidR="2F315E20" w:rsidRPr="00077A86">
              <w:rPr>
                <w:rFonts w:ascii="Arial" w:hAnsi="Arial" w:cs="Arial"/>
                <w:sz w:val="22"/>
                <w:lang w:val="mn-MN"/>
              </w:rPr>
              <w:t xml:space="preserve">хуульд заасан </w:t>
            </w:r>
            <w:r w:rsidRPr="00077A86">
              <w:rPr>
                <w:rFonts w:ascii="Arial" w:hAnsi="Arial" w:cs="Arial"/>
                <w:sz w:val="22"/>
                <w:lang w:val="mn-MN"/>
              </w:rPr>
              <w:t xml:space="preserve">ерөнхий нөхцөлийг хангасан </w:t>
            </w:r>
            <w:r w:rsidR="2E41C81D" w:rsidRPr="00077A86">
              <w:rPr>
                <w:rFonts w:ascii="Arial" w:hAnsi="Arial" w:cs="Arial"/>
                <w:sz w:val="22"/>
                <w:lang w:val="mn-MN"/>
              </w:rPr>
              <w:t>бай</w:t>
            </w:r>
            <w:r w:rsidR="042865E0" w:rsidRPr="00077A86">
              <w:rPr>
                <w:rFonts w:ascii="Arial" w:hAnsi="Arial" w:cs="Arial"/>
                <w:sz w:val="22"/>
                <w:lang w:val="mn-MN"/>
              </w:rPr>
              <w:t>на</w:t>
            </w:r>
            <w:r w:rsidR="4C8B0457" w:rsidRPr="00077A86">
              <w:rPr>
                <w:rFonts w:ascii="Arial" w:hAnsi="Arial" w:cs="Arial"/>
                <w:sz w:val="22"/>
                <w:lang w:val="mn-MN"/>
              </w:rPr>
              <w:t>.</w:t>
            </w:r>
            <w:r w:rsidRPr="00077A86">
              <w:rPr>
                <w:rFonts w:ascii="Arial" w:hAnsi="Arial" w:cs="Arial"/>
                <w:sz w:val="22"/>
                <w:lang w:val="mn-MN"/>
              </w:rPr>
              <w:t xml:space="preserve"> Тендерт оролцогч нь ерөнхий нөхцөлийг хангасан тухай мэдэгдлийг V бүлг</w:t>
            </w:r>
            <w:r w:rsidR="6A01EAB9" w:rsidRPr="00077A86">
              <w:rPr>
                <w:rFonts w:ascii="Arial" w:hAnsi="Arial" w:cs="Arial"/>
                <w:sz w:val="22"/>
                <w:lang w:val="mn-MN"/>
              </w:rPr>
              <w:t>ийн</w:t>
            </w:r>
            <w:r w:rsidR="4C8B0457" w:rsidRPr="00077A86">
              <w:rPr>
                <w:rFonts w:ascii="Arial" w:hAnsi="Arial" w:cs="Arial"/>
                <w:sz w:val="22"/>
                <w:lang w:val="mn-MN"/>
              </w:rPr>
              <w:t xml:space="preserve"> </w:t>
            </w:r>
            <w:r w:rsidR="00640CA3" w:rsidRPr="00077A86">
              <w:rPr>
                <w:rFonts w:ascii="Arial" w:hAnsi="Arial" w:cs="Arial"/>
                <w:sz w:val="22"/>
                <w:lang w:val="mn-MN"/>
              </w:rPr>
              <w:fldChar w:fldCharType="begin"/>
            </w:r>
            <w:r w:rsidR="00640CA3" w:rsidRPr="00077A86">
              <w:rPr>
                <w:rFonts w:ascii="Arial" w:hAnsi="Arial" w:cs="Arial"/>
                <w:sz w:val="22"/>
                <w:lang w:val="mn-MN"/>
              </w:rPr>
              <w:instrText xml:space="preserve"> REF _Ref57952310 \w \h </w:instrText>
            </w:r>
            <w:r w:rsidR="00B62FA8" w:rsidRPr="00077A86">
              <w:rPr>
                <w:rFonts w:ascii="Arial" w:hAnsi="Arial" w:cs="Arial"/>
                <w:sz w:val="22"/>
                <w:lang w:val="mn-MN"/>
              </w:rPr>
              <w:instrText xml:space="preserve"> \* MERGEFORMAT </w:instrText>
            </w:r>
            <w:r w:rsidR="00640CA3" w:rsidRPr="00077A86">
              <w:rPr>
                <w:rFonts w:ascii="Arial" w:hAnsi="Arial" w:cs="Arial"/>
                <w:sz w:val="22"/>
                <w:lang w:val="mn-MN"/>
              </w:rPr>
            </w:r>
            <w:r w:rsidR="00640CA3" w:rsidRPr="00077A86">
              <w:rPr>
                <w:rFonts w:ascii="Arial" w:hAnsi="Arial" w:cs="Arial"/>
                <w:sz w:val="22"/>
                <w:lang w:val="mn-MN"/>
              </w:rPr>
              <w:fldChar w:fldCharType="separate"/>
            </w:r>
            <w:r w:rsidR="002C3A5C">
              <w:rPr>
                <w:rFonts w:ascii="Arial" w:hAnsi="Arial" w:cs="Arial"/>
                <w:sz w:val="22"/>
                <w:lang w:val="mn-MN"/>
              </w:rPr>
              <w:t>Маягт 1</w:t>
            </w:r>
            <w:r w:rsidR="00640CA3" w:rsidRPr="00077A86">
              <w:rPr>
                <w:rFonts w:ascii="Arial" w:hAnsi="Arial" w:cs="Arial"/>
                <w:sz w:val="22"/>
                <w:lang w:val="mn-MN"/>
              </w:rPr>
              <w:fldChar w:fldCharType="end"/>
            </w:r>
            <w:r w:rsidR="6E5BC0EA" w:rsidRPr="00077A86">
              <w:rPr>
                <w:rFonts w:ascii="Arial" w:hAnsi="Arial" w:cs="Arial"/>
                <w:sz w:val="22"/>
                <w:lang w:val="mn-MN"/>
              </w:rPr>
              <w:t>-ийн</w:t>
            </w:r>
            <w:r w:rsidRPr="00077A86">
              <w:rPr>
                <w:rFonts w:ascii="Arial" w:hAnsi="Arial" w:cs="Arial"/>
                <w:sz w:val="22"/>
                <w:lang w:val="mn-MN"/>
              </w:rPr>
              <w:t xml:space="preserve"> дагуу </w:t>
            </w:r>
            <w:r w:rsidR="4C8B0457" w:rsidRPr="00077A86">
              <w:rPr>
                <w:rFonts w:ascii="Arial" w:hAnsi="Arial" w:cs="Arial"/>
                <w:sz w:val="22"/>
                <w:lang w:val="mn-MN"/>
              </w:rPr>
              <w:t>ирүүл</w:t>
            </w:r>
            <w:r w:rsidR="348C9932" w:rsidRPr="00077A86">
              <w:rPr>
                <w:rFonts w:ascii="Arial" w:hAnsi="Arial" w:cs="Arial"/>
                <w:sz w:val="22"/>
                <w:lang w:val="mn-MN"/>
              </w:rPr>
              <w:t>н</w:t>
            </w:r>
            <w:r w:rsidR="4C8B0457" w:rsidRPr="00077A86">
              <w:rPr>
                <w:rFonts w:ascii="Arial" w:hAnsi="Arial" w:cs="Arial"/>
                <w:sz w:val="22"/>
                <w:lang w:val="mn-MN"/>
              </w:rPr>
              <w:t>э</w:t>
            </w:r>
            <w:r w:rsidR="348C9932" w:rsidRPr="00077A86">
              <w:rPr>
                <w:rFonts w:ascii="Arial" w:hAnsi="Arial" w:cs="Arial"/>
                <w:sz w:val="22"/>
                <w:lang w:val="mn-MN"/>
              </w:rPr>
              <w:t xml:space="preserve">. </w:t>
            </w:r>
          </w:p>
        </w:tc>
      </w:tr>
      <w:tr w:rsidR="00E93928" w:rsidRPr="007A0D5C" w14:paraId="1BA1D2A7" w14:textId="77777777" w:rsidTr="009D09C7">
        <w:trPr>
          <w:trHeight w:val="315"/>
        </w:trPr>
        <w:tc>
          <w:tcPr>
            <w:tcW w:w="2916" w:type="dxa"/>
            <w:noWrap/>
          </w:tcPr>
          <w:p w14:paraId="5148243B" w14:textId="77777777" w:rsidR="00E93928" w:rsidRPr="00077A86" w:rsidRDefault="00E93928" w:rsidP="00E93928">
            <w:pPr>
              <w:pStyle w:val="Heading2"/>
              <w:spacing w:before="240" w:line="240" w:lineRule="auto"/>
              <w:ind w:left="456"/>
              <w:outlineLvl w:val="1"/>
              <w:rPr>
                <w:rFonts w:ascii="Arial" w:hAnsi="Arial" w:cs="Arial"/>
                <w:b w:val="0"/>
                <w:color w:val="000000" w:themeColor="text1"/>
                <w:szCs w:val="22"/>
                <w:lang w:val="mn-MN"/>
              </w:rPr>
            </w:pPr>
          </w:p>
        </w:tc>
        <w:tc>
          <w:tcPr>
            <w:tcW w:w="6545" w:type="dxa"/>
            <w:noWrap/>
          </w:tcPr>
          <w:p w14:paraId="30CFAC37" w14:textId="77777777" w:rsidR="00E93928" w:rsidRPr="00077A86" w:rsidRDefault="00E93928" w:rsidP="00D1296B">
            <w:pPr>
              <w:pStyle w:val="ListParagraph"/>
              <w:numPr>
                <w:ilvl w:val="1"/>
                <w:numId w:val="1"/>
              </w:numPr>
              <w:spacing w:before="240" w:after="0" w:line="240" w:lineRule="auto"/>
              <w:ind w:left="755" w:hanging="755"/>
              <w:jc w:val="both"/>
              <w:rPr>
                <w:rStyle w:val="normaltextrun"/>
                <w:rFonts w:ascii="Arial" w:hAnsi="Arial" w:cs="Arial"/>
                <w:sz w:val="22"/>
                <w:lang w:val="mn-MN"/>
              </w:rPr>
            </w:pPr>
            <w:r w:rsidRPr="00077A86">
              <w:rPr>
                <w:rStyle w:val="normaltextrun"/>
                <w:rFonts w:ascii="Arial" w:hAnsi="Arial" w:cs="Arial"/>
                <w:sz w:val="22"/>
                <w:lang w:val="mn-MN"/>
              </w:rPr>
              <w:t>Хуулийн этгээд нь дараах баримт бичгийг ирүүлнэ:</w:t>
            </w:r>
          </w:p>
          <w:p w14:paraId="57A2CD10" w14:textId="17A1AF52" w:rsidR="00E93928" w:rsidRPr="00077A86" w:rsidRDefault="00E93928" w:rsidP="00E93928">
            <w:pPr>
              <w:pStyle w:val="ListParagraph"/>
              <w:spacing w:before="240" w:after="0" w:line="240" w:lineRule="auto"/>
              <w:ind w:left="755"/>
              <w:jc w:val="both"/>
              <w:rPr>
                <w:rFonts w:ascii="Arial" w:hAnsi="Arial" w:cs="Arial"/>
                <w:sz w:val="22"/>
                <w:lang w:val="mn-MN"/>
              </w:rPr>
            </w:pPr>
          </w:p>
        </w:tc>
      </w:tr>
      <w:tr w:rsidR="00E93928" w:rsidRPr="007A0D5C" w14:paraId="3F260F2A" w14:textId="77777777" w:rsidTr="009D09C7">
        <w:trPr>
          <w:trHeight w:val="315"/>
        </w:trPr>
        <w:tc>
          <w:tcPr>
            <w:tcW w:w="2916" w:type="dxa"/>
            <w:noWrap/>
          </w:tcPr>
          <w:p w14:paraId="5DEDE7E6" w14:textId="77777777" w:rsidR="00E93928" w:rsidRPr="00077A86" w:rsidRDefault="00E93928" w:rsidP="00E93928">
            <w:pPr>
              <w:pStyle w:val="Heading2"/>
              <w:spacing w:before="240" w:line="240" w:lineRule="auto"/>
              <w:ind w:left="456"/>
              <w:outlineLvl w:val="1"/>
              <w:rPr>
                <w:rFonts w:ascii="Arial" w:hAnsi="Arial" w:cs="Arial"/>
                <w:b w:val="0"/>
                <w:color w:val="000000" w:themeColor="text1"/>
                <w:szCs w:val="22"/>
                <w:lang w:val="mn-MN"/>
              </w:rPr>
            </w:pPr>
          </w:p>
        </w:tc>
        <w:tc>
          <w:tcPr>
            <w:tcW w:w="6545" w:type="dxa"/>
            <w:noWrap/>
          </w:tcPr>
          <w:tbl>
            <w:tblPr>
              <w:tblW w:w="632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29"/>
            </w:tblGrid>
            <w:tr w:rsidR="00E93928" w:rsidRPr="007A0D5C" w14:paraId="5D8A3BA4" w14:textId="77777777" w:rsidTr="00E93928">
              <w:trPr>
                <w:trHeight w:val="120"/>
              </w:trPr>
              <w:tc>
                <w:tcPr>
                  <w:tcW w:w="6329" w:type="dxa"/>
                  <w:tcBorders>
                    <w:top w:val="nil"/>
                    <w:left w:val="nil"/>
                    <w:bottom w:val="nil"/>
                    <w:right w:val="nil"/>
                  </w:tcBorders>
                  <w:shd w:val="clear" w:color="auto" w:fill="auto"/>
                  <w:hideMark/>
                </w:tcPr>
                <w:p w14:paraId="04D0E913" w14:textId="77777777" w:rsidR="00E93928" w:rsidRPr="00077A86" w:rsidRDefault="00E93928" w:rsidP="00E9304A">
                  <w:pPr>
                    <w:pStyle w:val="ListParagraph"/>
                    <w:framePr w:hSpace="180" w:wrap="around" w:hAnchor="text" w:y="547"/>
                    <w:numPr>
                      <w:ilvl w:val="2"/>
                      <w:numId w:val="1"/>
                    </w:numPr>
                    <w:spacing w:after="0" w:line="240" w:lineRule="auto"/>
                    <w:ind w:left="1440"/>
                    <w:jc w:val="both"/>
                    <w:textAlignment w:val="baseline"/>
                    <w:rPr>
                      <w:rFonts w:ascii="Arial" w:eastAsia="Times New Roman" w:hAnsi="Arial" w:cs="Arial"/>
                      <w:sz w:val="22"/>
                      <w:lang w:val="mn-MN" w:eastAsia="ko-KR"/>
                    </w:rPr>
                  </w:pPr>
                  <w:r w:rsidRPr="00077A86">
                    <w:rPr>
                      <w:rFonts w:ascii="Arial" w:eastAsia="Times New Roman" w:hAnsi="Arial" w:cs="Arial"/>
                      <w:sz w:val="22"/>
                      <w:lang w:val="mn-MN" w:eastAsia="ko-KR"/>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 </w:t>
                  </w:r>
                </w:p>
              </w:tc>
            </w:tr>
          </w:tbl>
          <w:p w14:paraId="0AE6465D" w14:textId="77777777" w:rsidR="00E93928" w:rsidRPr="00077A86" w:rsidRDefault="00E93928" w:rsidP="00E93928">
            <w:pPr>
              <w:spacing w:before="240"/>
              <w:jc w:val="both"/>
              <w:rPr>
                <w:rFonts w:ascii="Arial" w:hAnsi="Arial" w:cs="Arial"/>
                <w:sz w:val="22"/>
                <w:lang w:val="mn-MN"/>
              </w:rPr>
            </w:pPr>
          </w:p>
        </w:tc>
      </w:tr>
      <w:tr w:rsidR="00E93928" w:rsidRPr="007A0D5C" w14:paraId="6E2C28CB" w14:textId="77777777" w:rsidTr="009D09C7">
        <w:trPr>
          <w:trHeight w:val="315"/>
        </w:trPr>
        <w:tc>
          <w:tcPr>
            <w:tcW w:w="2916" w:type="dxa"/>
            <w:noWrap/>
          </w:tcPr>
          <w:p w14:paraId="5649AA8B" w14:textId="77777777" w:rsidR="00E93928" w:rsidRPr="00077A86" w:rsidRDefault="00E93928" w:rsidP="00E93928">
            <w:pPr>
              <w:pStyle w:val="Heading2"/>
              <w:spacing w:before="240" w:line="240" w:lineRule="auto"/>
              <w:ind w:left="456"/>
              <w:outlineLvl w:val="1"/>
              <w:rPr>
                <w:rFonts w:ascii="Arial" w:hAnsi="Arial" w:cs="Arial"/>
                <w:b w:val="0"/>
                <w:color w:val="000000" w:themeColor="text1"/>
                <w:szCs w:val="22"/>
                <w:lang w:val="mn-MN"/>
              </w:rPr>
            </w:pPr>
          </w:p>
        </w:tc>
        <w:tc>
          <w:tcPr>
            <w:tcW w:w="6545" w:type="dxa"/>
            <w:noWrap/>
          </w:tcPr>
          <w:p w14:paraId="63206E16" w14:textId="19EC41B6" w:rsidR="00E93928" w:rsidRPr="00077A86" w:rsidRDefault="00E93928" w:rsidP="00D1296B">
            <w:pPr>
              <w:pStyle w:val="ListParagraph"/>
              <w:numPr>
                <w:ilvl w:val="2"/>
                <w:numId w:val="1"/>
              </w:numPr>
              <w:spacing w:after="0" w:line="240" w:lineRule="auto"/>
              <w:ind w:left="1440"/>
              <w:jc w:val="both"/>
              <w:textAlignment w:val="baseline"/>
              <w:rPr>
                <w:rFonts w:ascii="Arial" w:eastAsia="Times New Roman" w:hAnsi="Arial" w:cs="Arial"/>
                <w:sz w:val="22"/>
                <w:lang w:val="mn-MN" w:eastAsia="ko-KR"/>
              </w:rPr>
            </w:pPr>
            <w:r w:rsidRPr="00077A86">
              <w:rPr>
                <w:rFonts w:ascii="Arial" w:eastAsia="Times New Roman" w:hAnsi="Arial" w:cs="Arial"/>
                <w:sz w:val="22"/>
                <w:lang w:val="mn-MN" w:eastAsia="ko-KR"/>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 </w:t>
            </w:r>
          </w:p>
        </w:tc>
      </w:tr>
      <w:tr w:rsidR="00E93928" w:rsidRPr="007A0D5C" w14:paraId="56860854" w14:textId="77777777" w:rsidTr="009D09C7">
        <w:trPr>
          <w:trHeight w:val="315"/>
        </w:trPr>
        <w:tc>
          <w:tcPr>
            <w:tcW w:w="2916" w:type="dxa"/>
            <w:noWrap/>
          </w:tcPr>
          <w:p w14:paraId="256A8DEB"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3D326D9" w14:textId="32C85B7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Style w:val="normaltextrun"/>
                <w:rFonts w:ascii="Arial" w:hAnsi="Arial" w:cs="Arial"/>
                <w:sz w:val="22"/>
                <w:bdr w:val="none" w:sz="0" w:space="0" w:color="auto" w:frame="1"/>
                <w:lang w:val="mn-MN"/>
              </w:rPr>
              <w:t xml:space="preserve">Захиалагч тендерт оролцогчийн ерөнхий нөхцөлийг магадлах зорилгоор зөвхөн ТШЗ-ны 14.2-т заасан баримт бичгийг тендерт оролцогчоос шаардана. </w:t>
            </w:r>
            <w:r w:rsidRPr="00077A86">
              <w:rPr>
                <w:rStyle w:val="normaltextrun"/>
                <w:rFonts w:ascii="Arial" w:hAnsi="Arial" w:cs="Arial"/>
                <w:color w:val="000000"/>
                <w:sz w:val="22"/>
                <w:shd w:val="clear" w:color="auto" w:fill="FFFFFF"/>
                <w:lang w:val="mn-MN"/>
              </w:rPr>
              <w:t>Түншлэлийн хувьд  гишүүн  тус  бүр ерөнхий нөхцөлийг хангах тухай </w:t>
            </w:r>
            <w:r w:rsidR="007A0D5C">
              <w:rPr>
                <w:rStyle w:val="normaltextrun"/>
                <w:rFonts w:ascii="Arial" w:hAnsi="Arial" w:cs="Arial"/>
                <w:color w:val="000000"/>
                <w:sz w:val="22"/>
                <w:shd w:val="clear" w:color="auto" w:fill="FFFFFF"/>
                <w:lang w:val="mn-MN"/>
              </w:rPr>
              <w:t xml:space="preserve"> </w:t>
            </w:r>
            <w:r w:rsidRPr="00077A86">
              <w:rPr>
                <w:rStyle w:val="normaltextrun"/>
                <w:rFonts w:ascii="Arial" w:hAnsi="Arial" w:cs="Arial"/>
                <w:color w:val="000000"/>
                <w:sz w:val="22"/>
                <w:shd w:val="clear" w:color="auto" w:fill="FFFFFF"/>
                <w:lang w:val="mn-MN"/>
              </w:rPr>
              <w:t>энэ зүйлд заасан </w:t>
            </w:r>
            <w:r w:rsidR="007A0D5C">
              <w:rPr>
                <w:rStyle w:val="normaltextrun"/>
                <w:rFonts w:ascii="Arial" w:hAnsi="Arial" w:cs="Arial"/>
                <w:color w:val="000000"/>
                <w:sz w:val="22"/>
                <w:shd w:val="clear" w:color="auto" w:fill="FFFFFF"/>
                <w:lang w:val="mn-MN"/>
              </w:rPr>
              <w:t xml:space="preserve"> </w:t>
            </w:r>
            <w:r w:rsidRPr="00077A86">
              <w:rPr>
                <w:rStyle w:val="normaltextrun"/>
                <w:rFonts w:ascii="Arial" w:hAnsi="Arial" w:cs="Arial"/>
                <w:color w:val="000000"/>
                <w:sz w:val="22"/>
                <w:shd w:val="clear" w:color="auto" w:fill="FFFFFF"/>
                <w:lang w:val="mn-MN"/>
              </w:rPr>
              <w:t>баримт бичгийг ирүүлнэ.</w:t>
            </w:r>
            <w:r w:rsidRPr="00077A86">
              <w:rPr>
                <w:rStyle w:val="eop"/>
                <w:rFonts w:ascii="Arial" w:hAnsi="Arial" w:cs="Arial"/>
                <w:color w:val="000000"/>
                <w:sz w:val="22"/>
                <w:shd w:val="clear" w:color="auto" w:fill="FFFFFF"/>
                <w:lang w:val="mn-MN"/>
              </w:rPr>
              <w:t> </w:t>
            </w:r>
          </w:p>
        </w:tc>
      </w:tr>
      <w:tr w:rsidR="00E93928" w:rsidRPr="007A0D5C" w14:paraId="7E166301" w14:textId="77777777" w:rsidTr="009D09C7">
        <w:trPr>
          <w:trHeight w:val="315"/>
        </w:trPr>
        <w:tc>
          <w:tcPr>
            <w:tcW w:w="2916" w:type="dxa"/>
            <w:noWrap/>
          </w:tcPr>
          <w:p w14:paraId="0ACECA51" w14:textId="07D4A157"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19" w:name="_Toc57951685"/>
            <w:bookmarkStart w:id="220" w:name="_Toc58087291"/>
            <w:bookmarkStart w:id="221" w:name="_Toc49963291"/>
            <w:bookmarkStart w:id="222" w:name="_Toc50373996"/>
            <w:bookmarkStart w:id="223" w:name="_Toc62844014"/>
            <w:bookmarkStart w:id="224" w:name="_Toc73020898"/>
            <w:bookmarkStart w:id="225" w:name="_Toc73020961"/>
            <w:bookmarkStart w:id="226" w:name="_Toc77925088"/>
            <w:bookmarkStart w:id="227" w:name="_Toc77942717"/>
            <w:bookmarkStart w:id="228" w:name="_Toc79136041"/>
            <w:bookmarkStart w:id="229" w:name="_Toc79396859"/>
            <w:bookmarkEnd w:id="219"/>
            <w:bookmarkEnd w:id="220"/>
            <w:r w:rsidRPr="00077A86">
              <w:rPr>
                <w:rFonts w:ascii="Arial" w:hAnsi="Arial" w:cs="Arial"/>
                <w:color w:val="000000" w:themeColor="text1"/>
                <w:szCs w:val="22"/>
                <w:lang w:val="mn-MN"/>
              </w:rPr>
              <w:t>Гэрээний үүрэг гүйцэтгэх чадавхыг магадлахад шаардлагатай баримт бичиг</w:t>
            </w:r>
            <w:bookmarkEnd w:id="221"/>
            <w:bookmarkEnd w:id="222"/>
            <w:bookmarkEnd w:id="223"/>
            <w:bookmarkEnd w:id="224"/>
            <w:bookmarkEnd w:id="225"/>
            <w:bookmarkEnd w:id="226"/>
            <w:bookmarkEnd w:id="227"/>
            <w:bookmarkEnd w:id="228"/>
            <w:bookmarkEnd w:id="229"/>
          </w:p>
        </w:tc>
        <w:tc>
          <w:tcPr>
            <w:tcW w:w="6545" w:type="dxa"/>
            <w:noWrap/>
          </w:tcPr>
          <w:p w14:paraId="3A342904" w14:textId="2D0EAA77"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E93928" w:rsidRPr="007A0D5C" w14:paraId="3B7D793E" w14:textId="77777777" w:rsidTr="009D09C7">
        <w:trPr>
          <w:trHeight w:val="315"/>
        </w:trPr>
        <w:tc>
          <w:tcPr>
            <w:tcW w:w="2916" w:type="dxa"/>
            <w:noWrap/>
          </w:tcPr>
          <w:p w14:paraId="31E5F7FC"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5E67498C" w14:textId="23D9E6D5"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w:t>
            </w:r>
            <w:r w:rsidRPr="00077A86" w:rsidDel="00F61F82">
              <w:rPr>
                <w:rFonts w:ascii="Arial" w:hAnsi="Arial" w:cs="Arial"/>
                <w:sz w:val="22"/>
                <w:lang w:val="mn-MN"/>
              </w:rPr>
              <w:t xml:space="preserve"> </w:t>
            </w:r>
            <w:r w:rsidRPr="00077A86">
              <w:rPr>
                <w:rFonts w:ascii="Arial" w:hAnsi="Arial" w:cs="Arial"/>
                <w:sz w:val="22"/>
                <w:lang w:val="mn-MN"/>
              </w:rPr>
              <w:t>Энэхүү шалгуур үзүүлэлт, шаардлагыг нотлох дараах баримт бичгээс ТӨХ-д заасныг ирүүлнэ:</w:t>
            </w:r>
          </w:p>
        </w:tc>
      </w:tr>
      <w:tr w:rsidR="00E93928" w:rsidRPr="00077A86" w14:paraId="0C7F08D7" w14:textId="77777777" w:rsidTr="009D09C7">
        <w:trPr>
          <w:trHeight w:val="315"/>
        </w:trPr>
        <w:tc>
          <w:tcPr>
            <w:tcW w:w="2916" w:type="dxa"/>
            <w:noWrap/>
          </w:tcPr>
          <w:p w14:paraId="302B9E51"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146547C5" w14:textId="6C473CFB" w:rsidR="00E93928" w:rsidRPr="00077A86" w:rsidRDefault="000362E7"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х</w:t>
            </w:r>
            <w:r w:rsidR="00E93928" w:rsidRPr="00077A86">
              <w:rPr>
                <w:rFonts w:ascii="Arial" w:hAnsi="Arial" w:cs="Arial"/>
                <w:sz w:val="22"/>
                <w:lang w:val="mn-MN"/>
              </w:rPr>
              <w:t>арилцагч банкны мэдэгдэл;</w:t>
            </w:r>
          </w:p>
        </w:tc>
      </w:tr>
      <w:tr w:rsidR="00E93928" w:rsidRPr="007A0D5C" w14:paraId="30195BD2" w14:textId="77777777" w:rsidTr="009D09C7">
        <w:trPr>
          <w:trHeight w:val="315"/>
        </w:trPr>
        <w:tc>
          <w:tcPr>
            <w:tcW w:w="2916" w:type="dxa"/>
            <w:noWrap/>
          </w:tcPr>
          <w:p w14:paraId="1E995920"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7BFCE63B" w14:textId="6EEDDBAD"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ТШЗ-ны 1</w:t>
            </w:r>
            <w:r w:rsidR="00EA0200" w:rsidRPr="00077A86">
              <w:rPr>
                <w:rFonts w:ascii="Arial" w:hAnsi="Arial" w:cs="Arial"/>
                <w:sz w:val="22"/>
                <w:lang w:val="mn-MN"/>
              </w:rPr>
              <w:t>5</w:t>
            </w:r>
            <w:r w:rsidRPr="00077A86">
              <w:rPr>
                <w:rFonts w:ascii="Arial" w:hAnsi="Arial" w:cs="Arial"/>
                <w:sz w:val="22"/>
                <w:lang w:val="mn-MN"/>
              </w:rPr>
              <w:t>.3-т заасан тайлант хугацаанд хамаарах санхүүгийн тайланд холбогдох аудитын дүгнэлт;</w:t>
            </w:r>
          </w:p>
        </w:tc>
      </w:tr>
      <w:tr w:rsidR="00E93928" w:rsidRPr="007A0D5C" w14:paraId="76FB6408" w14:textId="77777777" w:rsidTr="009D09C7">
        <w:trPr>
          <w:trHeight w:val="315"/>
        </w:trPr>
        <w:tc>
          <w:tcPr>
            <w:tcW w:w="2916" w:type="dxa"/>
            <w:noWrap/>
          </w:tcPr>
          <w:p w14:paraId="575F8538"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0686A883" w14:textId="730DBB13" w:rsidR="00E93928" w:rsidRPr="00077A86" w:rsidRDefault="00E93928" w:rsidP="00D1296B">
            <w:pPr>
              <w:pStyle w:val="ListParagraph"/>
              <w:numPr>
                <w:ilvl w:val="2"/>
                <w:numId w:val="1"/>
              </w:numPr>
              <w:tabs>
                <w:tab w:val="left" w:pos="761"/>
              </w:tabs>
              <w:spacing w:before="240" w:after="0" w:line="240" w:lineRule="auto"/>
              <w:ind w:left="1481"/>
              <w:jc w:val="both"/>
              <w:rPr>
                <w:rFonts w:ascii="Arial" w:hAnsi="Arial" w:cs="Arial"/>
                <w:sz w:val="22"/>
                <w:lang w:val="mn-MN"/>
              </w:rPr>
            </w:pPr>
            <w:r w:rsidRPr="00077A86">
              <w:rPr>
                <w:rFonts w:ascii="Arial" w:hAnsi="Arial" w:cs="Arial"/>
                <w:sz w:val="22"/>
                <w:lang w:val="mn-MN"/>
              </w:rPr>
              <w:t>ТШЗ-ны 1</w:t>
            </w:r>
            <w:r w:rsidR="00EA0200" w:rsidRPr="00077A86">
              <w:rPr>
                <w:rFonts w:ascii="Arial" w:hAnsi="Arial" w:cs="Arial"/>
                <w:sz w:val="22"/>
                <w:lang w:val="mn-MN"/>
              </w:rPr>
              <w:t>5</w:t>
            </w:r>
            <w:r w:rsidRPr="00077A86">
              <w:rPr>
                <w:rFonts w:ascii="Arial" w:hAnsi="Arial" w:cs="Arial"/>
                <w:sz w:val="22"/>
                <w:lang w:val="mn-MN"/>
              </w:rPr>
              <w:t>.3-т заасан санхүүгийн тайлангийн хугацаанд хэрэгжүүлсэн борлуулалтын орлогын талаарх мэдээлэл;</w:t>
            </w:r>
          </w:p>
        </w:tc>
      </w:tr>
      <w:tr w:rsidR="00E93928" w:rsidRPr="007A0D5C" w14:paraId="18ACBD58" w14:textId="77777777" w:rsidTr="009D09C7">
        <w:trPr>
          <w:trHeight w:val="315"/>
        </w:trPr>
        <w:tc>
          <w:tcPr>
            <w:tcW w:w="2916" w:type="dxa"/>
            <w:noWrap/>
          </w:tcPr>
          <w:p w14:paraId="5646526C"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62D4CC41" w14:textId="5E65D3F4" w:rsidR="00E93928" w:rsidRPr="00077A86" w:rsidRDefault="000362E7"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г</w:t>
            </w:r>
            <w:r w:rsidR="00E93928" w:rsidRPr="00077A86">
              <w:rPr>
                <w:rFonts w:ascii="Arial" w:hAnsi="Arial" w:cs="Arial"/>
                <w:sz w:val="22"/>
                <w:lang w:val="mn-MN"/>
              </w:rPr>
              <w:t>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E93928" w:rsidRPr="007A0D5C" w14:paraId="70DF771F" w14:textId="77777777" w:rsidTr="009D09C7">
        <w:trPr>
          <w:trHeight w:val="315"/>
        </w:trPr>
        <w:tc>
          <w:tcPr>
            <w:tcW w:w="2916" w:type="dxa"/>
            <w:noWrap/>
          </w:tcPr>
          <w:p w14:paraId="552A6946"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57158D6D" w14:textId="76CB44CD"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E93928" w:rsidRPr="007A0D5C" w14:paraId="6302B02D" w14:textId="77777777" w:rsidTr="009D09C7">
        <w:trPr>
          <w:trHeight w:val="315"/>
        </w:trPr>
        <w:tc>
          <w:tcPr>
            <w:tcW w:w="2916" w:type="dxa"/>
            <w:noWrap/>
          </w:tcPr>
          <w:p w14:paraId="699BB1E4"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15045A23" w14:textId="554BFD2B"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Хууль тогтоомжоор санхүүгийн тайлангийн аудит хийлгэх үүрэг хүлээгээгүй этгээд нь ТШЗ-ны 1</w:t>
            </w:r>
            <w:r w:rsidR="000362E7" w:rsidRPr="00077A86">
              <w:rPr>
                <w:rFonts w:ascii="Arial" w:hAnsi="Arial" w:cs="Arial"/>
                <w:sz w:val="22"/>
                <w:lang w:val="mn-MN"/>
              </w:rPr>
              <w:t>5</w:t>
            </w:r>
            <w:r w:rsidRPr="00077A86">
              <w:rPr>
                <w:rFonts w:ascii="Arial" w:hAnsi="Arial" w:cs="Arial"/>
                <w:sz w:val="22"/>
                <w:lang w:val="mn-MN"/>
              </w:rPr>
              <w:t>.2.2-т заасан аудитын дүгнэлт ирүүлэх шаардлагагүй.</w:t>
            </w:r>
          </w:p>
        </w:tc>
      </w:tr>
      <w:tr w:rsidR="00E93928" w:rsidRPr="007A0D5C" w14:paraId="49D925CE" w14:textId="77777777" w:rsidTr="009D09C7">
        <w:trPr>
          <w:trHeight w:val="315"/>
        </w:trPr>
        <w:tc>
          <w:tcPr>
            <w:tcW w:w="2916" w:type="dxa"/>
            <w:noWrap/>
          </w:tcPr>
          <w:p w14:paraId="65FE88C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0D22B6F" w14:textId="01F76797" w:rsidR="00E93928" w:rsidRPr="00077A86" w:rsidRDefault="00E93928" w:rsidP="00C821D7">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Харилцагч банкнаас тендерт оролцогчид зээлийн эрх үүсгэсэн тухай болон хугацаа хэтэрсэн өр төлбөрийн талаар ирүүлснээс бусад харилцагч банкны мэдэгдлийг тендерт оролцогчийн санхүүгийн чадавхыг </w:t>
            </w:r>
            <w:r w:rsidRPr="00077A86">
              <w:rPr>
                <w:rFonts w:ascii="Arial" w:hAnsi="Arial" w:cs="Arial"/>
                <w:sz w:val="22"/>
                <w:lang w:val="mn-MN"/>
              </w:rPr>
              <w:lastRenderedPageBreak/>
              <w:t>магадлахад харгалзан үзэхгүй. Захиалагч энд зааснаас бусад асуудлаар харилцагч банкны тодорхойлолт ирүүлэхийг шаардахгүй.</w:t>
            </w:r>
          </w:p>
        </w:tc>
      </w:tr>
      <w:tr w:rsidR="00E93928" w:rsidRPr="007A0D5C" w14:paraId="55B9613A" w14:textId="77777777" w:rsidTr="009D09C7">
        <w:trPr>
          <w:trHeight w:val="315"/>
        </w:trPr>
        <w:tc>
          <w:tcPr>
            <w:tcW w:w="2916" w:type="dxa"/>
            <w:noWrap/>
          </w:tcPr>
          <w:p w14:paraId="7E8206B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D4907B4" w14:textId="17EE6FB9"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нь хуулийн 16 дугаар зүйлд зааснаар гэрээний үүргийн биелэлтийг хангах техникийн чадавх болон туршлагын талаар </w:t>
            </w:r>
            <w:r w:rsidR="00AD4AAD" w:rsidRPr="00077A86">
              <w:rPr>
                <w:rFonts w:ascii="Arial" w:hAnsi="Arial" w:cs="Arial"/>
                <w:sz w:val="22"/>
                <w:lang w:val="mn-MN"/>
              </w:rPr>
              <w:t xml:space="preserve">захиалагчаас </w:t>
            </w:r>
            <w:r w:rsidRPr="00077A86">
              <w:rPr>
                <w:rFonts w:ascii="Arial" w:hAnsi="Arial" w:cs="Arial"/>
                <w:sz w:val="22"/>
                <w:lang w:val="mn-MN"/>
              </w:rPr>
              <w:t>ТӨХ-д заасан шалгуур үзүүлэлт, шаардлагыг хангасан байна. Энэхүү шалгуур үзүүлэлт, шаардлагыг нотлох баримт бичгээс ТӨХ-д заасан дар</w:t>
            </w:r>
            <w:r w:rsidR="000362E7" w:rsidRPr="00077A86">
              <w:rPr>
                <w:rFonts w:ascii="Arial" w:hAnsi="Arial" w:cs="Arial"/>
                <w:sz w:val="22"/>
                <w:lang w:val="mn-MN"/>
              </w:rPr>
              <w:t>аах баримт бичгийг ирүүлнэ</w:t>
            </w:r>
            <w:r w:rsidRPr="00077A86">
              <w:rPr>
                <w:rFonts w:ascii="Arial" w:hAnsi="Arial" w:cs="Arial"/>
                <w:sz w:val="22"/>
                <w:lang w:val="mn-MN"/>
              </w:rPr>
              <w:t>:</w:t>
            </w:r>
          </w:p>
        </w:tc>
      </w:tr>
      <w:tr w:rsidR="00E93928" w:rsidRPr="007A0D5C" w14:paraId="4758F098" w14:textId="77777777" w:rsidTr="009D09C7">
        <w:trPr>
          <w:trHeight w:val="315"/>
        </w:trPr>
        <w:tc>
          <w:tcPr>
            <w:tcW w:w="2916" w:type="dxa"/>
            <w:noWrap/>
          </w:tcPr>
          <w:p w14:paraId="3D945D1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FC518E4" w14:textId="39686289"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үйлчилгээ гүйцэтгэхэд шаардлагатай ТӨХ-д заасан тусгай зөвшөөрөл, зөвшөөрөл;</w:t>
            </w:r>
          </w:p>
        </w:tc>
      </w:tr>
      <w:tr w:rsidR="00E93928" w:rsidRPr="007A0D5C" w14:paraId="30690A0E" w14:textId="77777777" w:rsidTr="009D09C7">
        <w:trPr>
          <w:trHeight w:val="315"/>
        </w:trPr>
        <w:tc>
          <w:tcPr>
            <w:tcW w:w="2916" w:type="dxa"/>
            <w:noWrap/>
          </w:tcPr>
          <w:p w14:paraId="3EC17E3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013BDE7" w14:textId="2332253B"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 xml:space="preserve">гэрээг хэрэгжүүлэх удирдах, хяналт тавих, тодорхой үйлчилгээг гүйцэтгэх ажилтан, ажилчдын боловсрол, мэргэжлийн ур чадвар, туршлагын талаарх ТӨХ-д шаардсан бол V бүлгийн Маягт </w:t>
            </w:r>
            <w:r w:rsidR="00AD4AAD" w:rsidRPr="00077A86">
              <w:rPr>
                <w:rFonts w:ascii="Arial" w:hAnsi="Arial" w:cs="Arial"/>
                <w:sz w:val="22"/>
                <w:lang w:val="mn-MN"/>
              </w:rPr>
              <w:t>2-ы</w:t>
            </w:r>
            <w:r w:rsidRPr="00077A86">
              <w:rPr>
                <w:rFonts w:ascii="Arial" w:hAnsi="Arial" w:cs="Arial"/>
                <w:sz w:val="22"/>
                <w:lang w:val="mn-MN"/>
              </w:rPr>
              <w:t>н дагуу бэлтгэсэн мэдээлэл;</w:t>
            </w:r>
          </w:p>
        </w:tc>
      </w:tr>
      <w:tr w:rsidR="00E93928" w:rsidRPr="007A0D5C" w14:paraId="0D2BB777" w14:textId="77777777" w:rsidTr="009D09C7">
        <w:trPr>
          <w:trHeight w:val="315"/>
        </w:trPr>
        <w:tc>
          <w:tcPr>
            <w:tcW w:w="2916" w:type="dxa"/>
            <w:noWrap/>
          </w:tcPr>
          <w:p w14:paraId="5EB14D8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2F7F2D5" w14:textId="57A99DB5" w:rsidR="00E93928" w:rsidRPr="00077A86" w:rsidRDefault="00E93928" w:rsidP="007A0D5C">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 xml:space="preserve">гэрээг хэрэгжүүлэхэд ашиглагдах ТӨХ-д заасан үндсэн тоног төхөөрөмж, техник хэрэгслийн мэдээлэл, тэдгээрийг цаг хугацаанд нь (өөрийн өмчлөл, эзэмшлийн, түрээслэх гэх мэт) бэлэн байлгах тухай V бүлгийн Маягт </w:t>
            </w:r>
            <w:r w:rsidR="00AD4AAD" w:rsidRPr="00077A86">
              <w:rPr>
                <w:rFonts w:ascii="Arial" w:hAnsi="Arial" w:cs="Arial"/>
                <w:sz w:val="22"/>
                <w:lang w:val="mn-MN"/>
              </w:rPr>
              <w:t>3</w:t>
            </w:r>
            <w:r w:rsidRPr="00077A86">
              <w:rPr>
                <w:rFonts w:ascii="Arial" w:hAnsi="Arial" w:cs="Arial"/>
                <w:sz w:val="22"/>
                <w:lang w:val="mn-MN"/>
              </w:rPr>
              <w:t>-ын дагуу бэлтгэсэн мэдээлэл;</w:t>
            </w:r>
          </w:p>
        </w:tc>
      </w:tr>
      <w:tr w:rsidR="00E93928" w:rsidRPr="007A0D5C" w14:paraId="5E91BEB9" w14:textId="77777777" w:rsidTr="009D09C7">
        <w:trPr>
          <w:trHeight w:val="315"/>
        </w:trPr>
        <w:tc>
          <w:tcPr>
            <w:tcW w:w="2916" w:type="dxa"/>
            <w:noWrap/>
          </w:tcPr>
          <w:p w14:paraId="1030B273"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73A9C7A" w14:textId="1B7B4E3E"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 xml:space="preserve">тендерт оролцогчийн туршлагыг харуулах ТӨХ-д заасан хугацаанд гүйцэтгэсэн ижил төстэй үйлчилгээ гүйцэтгэсэн гэрээний талаар IV бүлгийн </w:t>
            </w:r>
            <w:r w:rsidRPr="00077A86">
              <w:rPr>
                <w:rFonts w:ascii="Arial" w:hAnsi="Arial" w:cs="Arial"/>
                <w:sz w:val="22"/>
                <w:lang w:val="mn-MN"/>
              </w:rPr>
              <w:fldChar w:fldCharType="begin"/>
            </w:r>
            <w:r w:rsidRPr="00077A86">
              <w:rPr>
                <w:rFonts w:ascii="Arial" w:hAnsi="Arial" w:cs="Arial"/>
                <w:sz w:val="22"/>
                <w:lang w:val="mn-MN"/>
              </w:rPr>
              <w:instrText xml:space="preserve"> REF _Ref57952080 \w \h  \* MERGEFORMAT </w:instrText>
            </w:r>
            <w:r w:rsidRPr="00077A86">
              <w:rPr>
                <w:rFonts w:ascii="Arial" w:hAnsi="Arial" w:cs="Arial"/>
                <w:sz w:val="22"/>
                <w:lang w:val="mn-MN"/>
              </w:rPr>
            </w:r>
            <w:r w:rsidRPr="00077A86">
              <w:rPr>
                <w:rFonts w:ascii="Arial" w:hAnsi="Arial" w:cs="Arial"/>
                <w:sz w:val="22"/>
                <w:lang w:val="mn-MN"/>
              </w:rPr>
              <w:fldChar w:fldCharType="separate"/>
            </w:r>
            <w:r w:rsidR="002C3A5C">
              <w:rPr>
                <w:rFonts w:ascii="Arial" w:hAnsi="Arial" w:cs="Arial"/>
                <w:sz w:val="22"/>
                <w:lang w:val="mn-MN"/>
              </w:rPr>
              <w:t>Маягт 4</w:t>
            </w:r>
            <w:r w:rsidRPr="00077A86">
              <w:rPr>
                <w:rFonts w:ascii="Arial" w:hAnsi="Arial" w:cs="Arial"/>
                <w:sz w:val="22"/>
                <w:lang w:val="mn-MN"/>
              </w:rPr>
              <w:fldChar w:fldCharType="end"/>
            </w:r>
            <w:r w:rsidR="00AD4AAD" w:rsidRPr="00077A86">
              <w:rPr>
                <w:rFonts w:ascii="Arial" w:hAnsi="Arial" w:cs="Arial"/>
                <w:sz w:val="22"/>
                <w:lang w:val="mn-MN"/>
              </w:rPr>
              <w:t xml:space="preserve"> </w:t>
            </w:r>
            <w:r w:rsidR="007A0D5C">
              <w:rPr>
                <w:rFonts w:ascii="Arial" w:hAnsi="Arial" w:cs="Arial"/>
                <w:sz w:val="22"/>
                <w:lang w:val="mn-MN"/>
              </w:rPr>
              <w:t xml:space="preserve">Маягт </w:t>
            </w:r>
            <w:r w:rsidR="00AD4AAD" w:rsidRPr="00077A86">
              <w:rPr>
                <w:rFonts w:ascii="Arial" w:hAnsi="Arial" w:cs="Arial"/>
                <w:sz w:val="22"/>
                <w:lang w:val="mn-MN"/>
              </w:rPr>
              <w:t>5</w:t>
            </w:r>
            <w:r w:rsidRPr="00077A86">
              <w:rPr>
                <w:rFonts w:ascii="Arial" w:hAnsi="Arial" w:cs="Arial"/>
                <w:sz w:val="22"/>
                <w:lang w:val="mn-MN"/>
              </w:rPr>
              <w:t>-ын дагуу бэлтгэсэн мэдээлэл;</w:t>
            </w:r>
          </w:p>
        </w:tc>
      </w:tr>
      <w:tr w:rsidR="00E93928" w:rsidRPr="007A0D5C" w14:paraId="56F6061A" w14:textId="77777777" w:rsidTr="009D09C7">
        <w:trPr>
          <w:trHeight w:val="315"/>
        </w:trPr>
        <w:tc>
          <w:tcPr>
            <w:tcW w:w="2916" w:type="dxa"/>
            <w:noWrap/>
          </w:tcPr>
          <w:p w14:paraId="6076609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8635D10" w14:textId="433CBD31"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техникийн чадавх болон туршлагын талаар ТШЗ-ны 1</w:t>
            </w:r>
            <w:r w:rsidR="000362E7" w:rsidRPr="00077A86">
              <w:rPr>
                <w:rFonts w:ascii="Arial" w:hAnsi="Arial" w:cs="Arial"/>
                <w:sz w:val="22"/>
                <w:lang w:val="mn-MN"/>
              </w:rPr>
              <w:t>5</w:t>
            </w:r>
            <w:r w:rsidRPr="00077A86">
              <w:rPr>
                <w:rFonts w:ascii="Arial" w:hAnsi="Arial" w:cs="Arial"/>
                <w:sz w:val="22"/>
                <w:lang w:val="mn-MN"/>
              </w:rPr>
              <w:t>.6-д заасан шалгуур үзүүлэлт, шаардлагыг хангаж буйг нотлох ТӨХ-д заасан бусад баримт.</w:t>
            </w:r>
          </w:p>
        </w:tc>
      </w:tr>
      <w:tr w:rsidR="00E93928" w:rsidRPr="007A0D5C" w14:paraId="3BE44F0C" w14:textId="77777777" w:rsidTr="009D09C7">
        <w:trPr>
          <w:trHeight w:val="315"/>
        </w:trPr>
        <w:tc>
          <w:tcPr>
            <w:tcW w:w="2916" w:type="dxa"/>
            <w:noWrap/>
          </w:tcPr>
          <w:p w14:paraId="32402C64"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2F3BE9C" w14:textId="0A998113"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үншлэлийн гишүүн, туслан гүйцэтгэгч нь </w:t>
            </w:r>
            <w:r w:rsidR="00AD4AAD" w:rsidRPr="00077A86">
              <w:rPr>
                <w:rFonts w:ascii="Arial" w:hAnsi="Arial" w:cs="Arial"/>
                <w:sz w:val="22"/>
                <w:lang w:val="mn-MN"/>
              </w:rPr>
              <w:t>ТШЗ-ны 1</w:t>
            </w:r>
            <w:r w:rsidR="000362E7" w:rsidRPr="00077A86">
              <w:rPr>
                <w:rFonts w:ascii="Arial" w:hAnsi="Arial" w:cs="Arial"/>
                <w:sz w:val="22"/>
                <w:lang w:val="mn-MN"/>
              </w:rPr>
              <w:t>5</w:t>
            </w:r>
            <w:r w:rsidR="00AD4AAD" w:rsidRPr="00077A86">
              <w:rPr>
                <w:rFonts w:ascii="Arial" w:hAnsi="Arial" w:cs="Arial"/>
                <w:sz w:val="22"/>
                <w:lang w:val="mn-MN"/>
              </w:rPr>
              <w:t xml:space="preserve"> дугаар зүйлд</w:t>
            </w:r>
            <w:r w:rsidRPr="00077A86">
              <w:rPr>
                <w:rFonts w:ascii="Arial" w:hAnsi="Arial" w:cs="Arial"/>
                <w:sz w:val="22"/>
                <w:lang w:val="mn-MN"/>
              </w:rPr>
              <w:t xml:space="preserve"> заасан шалгуур үзүүлэлт, шаардлагын өөрт холбогдох хэсгийг хангаж байгааг нотлох баримт бичгийг тендерт ирүүлнэ.</w:t>
            </w:r>
          </w:p>
        </w:tc>
      </w:tr>
      <w:tr w:rsidR="00E93928" w:rsidRPr="007A0D5C" w14:paraId="59656B97" w14:textId="77777777" w:rsidTr="009D09C7">
        <w:trPr>
          <w:trHeight w:val="315"/>
        </w:trPr>
        <w:tc>
          <w:tcPr>
            <w:tcW w:w="2916" w:type="dxa"/>
            <w:noWrap/>
          </w:tcPr>
          <w:p w14:paraId="4FA623E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3BC49BB" w14:textId="272EDD09"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үншлэл нь ТШЗ-ны 1</w:t>
            </w:r>
            <w:r w:rsidR="000362E7" w:rsidRPr="00077A86">
              <w:rPr>
                <w:rFonts w:ascii="Arial" w:hAnsi="Arial" w:cs="Arial"/>
                <w:sz w:val="22"/>
                <w:lang w:val="mn-MN"/>
              </w:rPr>
              <w:t>5</w:t>
            </w:r>
            <w:r w:rsidRPr="00077A86">
              <w:rPr>
                <w:rFonts w:ascii="Arial" w:hAnsi="Arial" w:cs="Arial"/>
                <w:sz w:val="22"/>
                <w:lang w:val="mn-MN"/>
              </w:rPr>
              <w:t>.2, 1</w:t>
            </w:r>
            <w:r w:rsidR="000362E7" w:rsidRPr="00077A86">
              <w:rPr>
                <w:rFonts w:ascii="Arial" w:hAnsi="Arial" w:cs="Arial"/>
                <w:sz w:val="22"/>
                <w:lang w:val="mn-MN"/>
              </w:rPr>
              <w:t>5</w:t>
            </w:r>
            <w:r w:rsidRPr="00077A86">
              <w:rPr>
                <w:rFonts w:ascii="Arial" w:hAnsi="Arial" w:cs="Arial"/>
                <w:sz w:val="22"/>
                <w:lang w:val="mn-MN"/>
              </w:rPr>
              <w:t>.6-д заасан доод шалгуур үзүүлэлт, шаардлагыг гишүүдийн тооноос үл хамааран хамтдаа бүрэн хангасан байна. ТШЗ-ны 1</w:t>
            </w:r>
            <w:r w:rsidR="000362E7" w:rsidRPr="00077A86">
              <w:rPr>
                <w:rFonts w:ascii="Arial" w:hAnsi="Arial" w:cs="Arial"/>
                <w:sz w:val="22"/>
                <w:lang w:val="mn-MN"/>
              </w:rPr>
              <w:t>5</w:t>
            </w:r>
            <w:r w:rsidR="00AD4AAD" w:rsidRPr="00077A86">
              <w:rPr>
                <w:rFonts w:ascii="Arial" w:hAnsi="Arial" w:cs="Arial"/>
                <w:sz w:val="22"/>
                <w:lang w:val="mn-MN"/>
              </w:rPr>
              <w:t>.2-т борлуулалтын орлого</w:t>
            </w:r>
            <w:r w:rsidRPr="00077A86">
              <w:rPr>
                <w:rFonts w:ascii="Arial" w:hAnsi="Arial" w:cs="Arial"/>
                <w:sz w:val="22"/>
                <w:lang w:val="mn-MN"/>
              </w:rPr>
              <w:t>,</w:t>
            </w:r>
            <w:r w:rsidR="00AD4AAD" w:rsidRPr="00077A86">
              <w:rPr>
                <w:rFonts w:ascii="Arial" w:hAnsi="Arial" w:cs="Arial"/>
                <w:sz w:val="22"/>
                <w:lang w:val="mn-MN"/>
              </w:rPr>
              <w:t xml:space="preserve"> гэрээний үүргийн биелэлтийг хангах мөнгөн хөрөнгийн хэмжээ,</w:t>
            </w:r>
            <w:r w:rsidRPr="00077A86">
              <w:rPr>
                <w:rFonts w:ascii="Arial" w:hAnsi="Arial" w:cs="Arial"/>
                <w:sz w:val="22"/>
                <w:lang w:val="mn-MN"/>
              </w:rPr>
              <w:t xml:space="preserve"> ТШЗ-ны 1</w:t>
            </w:r>
            <w:r w:rsidR="000362E7" w:rsidRPr="00077A86">
              <w:rPr>
                <w:rFonts w:ascii="Arial" w:hAnsi="Arial" w:cs="Arial"/>
                <w:sz w:val="22"/>
                <w:lang w:val="mn-MN"/>
              </w:rPr>
              <w:t>5</w:t>
            </w:r>
            <w:r w:rsidRPr="00077A86">
              <w:rPr>
                <w:rFonts w:ascii="Arial" w:hAnsi="Arial" w:cs="Arial"/>
                <w:sz w:val="22"/>
                <w:lang w:val="mn-MN"/>
              </w:rPr>
              <w:t>.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E93928" w:rsidRPr="007A0D5C" w14:paraId="47D4B0CE" w14:textId="77777777" w:rsidTr="009D09C7">
        <w:trPr>
          <w:trHeight w:val="315"/>
        </w:trPr>
        <w:tc>
          <w:tcPr>
            <w:tcW w:w="2916" w:type="dxa"/>
            <w:vMerge w:val="restart"/>
            <w:noWrap/>
          </w:tcPr>
          <w:p w14:paraId="23D6BF54" w14:textId="5E713902"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30" w:name="_Toc73020899"/>
            <w:bookmarkStart w:id="231" w:name="_Toc73020962"/>
            <w:bookmarkStart w:id="232" w:name="_Toc77925089"/>
            <w:bookmarkStart w:id="233" w:name="_Toc77942718"/>
            <w:bookmarkStart w:id="234" w:name="_Toc79136042"/>
            <w:bookmarkStart w:id="235" w:name="_Toc79396860"/>
            <w:r w:rsidRPr="00077A86">
              <w:rPr>
                <w:rFonts w:ascii="Arial" w:hAnsi="Arial" w:cs="Arial"/>
                <w:color w:val="000000" w:themeColor="text1"/>
                <w:szCs w:val="22"/>
                <w:lang w:val="mn-MN"/>
              </w:rPr>
              <w:t xml:space="preserve">Гүйцэтгэх үйлчилгээ нь </w:t>
            </w:r>
            <w:r w:rsidRPr="00077A86">
              <w:rPr>
                <w:rFonts w:ascii="Arial" w:hAnsi="Arial" w:cs="Arial"/>
                <w:color w:val="000000" w:themeColor="text1"/>
                <w:szCs w:val="22"/>
                <w:lang w:val="mn-MN"/>
              </w:rPr>
              <w:lastRenderedPageBreak/>
              <w:t>тендерийн баримт бичгийн шаардлагад нийцсэнийг нотлох баримт бичиг</w:t>
            </w:r>
            <w:bookmarkEnd w:id="230"/>
            <w:bookmarkEnd w:id="231"/>
            <w:bookmarkEnd w:id="232"/>
            <w:bookmarkEnd w:id="233"/>
            <w:bookmarkEnd w:id="234"/>
            <w:bookmarkEnd w:id="235"/>
          </w:p>
          <w:p w14:paraId="2B86FE31" w14:textId="6EA8E954" w:rsidR="00E93928" w:rsidRPr="00077A86" w:rsidRDefault="00E93928" w:rsidP="00E93928">
            <w:pPr>
              <w:rPr>
                <w:rFonts w:ascii="Arial" w:hAnsi="Arial" w:cs="Arial"/>
                <w:b/>
                <w:color w:val="000000" w:themeColor="text1"/>
                <w:sz w:val="22"/>
                <w:lang w:val="mn-MN"/>
              </w:rPr>
            </w:pPr>
          </w:p>
        </w:tc>
        <w:tc>
          <w:tcPr>
            <w:tcW w:w="6545" w:type="dxa"/>
            <w:noWrap/>
          </w:tcPr>
          <w:p w14:paraId="74D26E0C" w14:textId="65A1757E"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lastRenderedPageBreak/>
              <w:t xml:space="preserve">Тендерт оролцогчийн гүйцэтгэхээр санал болгож буй үйлчилгээ нь III бүлэгт заасан үйлчилгээний </w:t>
            </w:r>
            <w:r w:rsidRPr="00077A86">
              <w:rPr>
                <w:rFonts w:ascii="Arial" w:hAnsi="Arial" w:cs="Arial"/>
                <w:sz w:val="22"/>
                <w:lang w:val="mn-MN"/>
              </w:rPr>
              <w:lastRenderedPageBreak/>
              <w:t xml:space="preserve">тодорхойлолт, тавигдах шаардлагад нийцсэнийг нотлох баримтыг тендерт ирүүлнэ. </w:t>
            </w:r>
          </w:p>
        </w:tc>
      </w:tr>
      <w:tr w:rsidR="00E93928" w:rsidRPr="007A0D5C" w14:paraId="2725F435" w14:textId="77777777" w:rsidTr="009D09C7">
        <w:trPr>
          <w:trHeight w:val="1120"/>
        </w:trPr>
        <w:tc>
          <w:tcPr>
            <w:tcW w:w="2916" w:type="dxa"/>
            <w:vMerge/>
            <w:noWrap/>
          </w:tcPr>
          <w:p w14:paraId="7F18BF37" w14:textId="318B2AAD" w:rsidR="00E93928" w:rsidRPr="00077A86" w:rsidRDefault="00E93928" w:rsidP="00E93928">
            <w:pPr>
              <w:rPr>
                <w:rFonts w:ascii="Arial" w:hAnsi="Arial" w:cs="Arial"/>
                <w:lang w:val="mn-MN"/>
              </w:rPr>
            </w:pPr>
          </w:p>
        </w:tc>
        <w:tc>
          <w:tcPr>
            <w:tcW w:w="6545" w:type="dxa"/>
            <w:noWrap/>
          </w:tcPr>
          <w:p w14:paraId="736C91E5" w14:textId="6F14B30D"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Гүйцэтгэхээр санал болгож буй үйлчилгээ нь III бүлэгт заасан үйлчилгээни</w:t>
            </w:r>
            <w:r w:rsidR="00F20BCC" w:rsidRPr="00077A86">
              <w:rPr>
                <w:rFonts w:ascii="Arial" w:hAnsi="Arial" w:cs="Arial"/>
                <w:sz w:val="22"/>
                <w:lang w:val="mn-MN"/>
              </w:rPr>
              <w:t>й</w:t>
            </w:r>
            <w:r w:rsidRPr="00077A86">
              <w:rPr>
                <w:rFonts w:ascii="Arial" w:hAnsi="Arial" w:cs="Arial"/>
                <w:sz w:val="22"/>
                <w:lang w:val="mn-MN"/>
              </w:rPr>
              <w:t xml:space="preserve"> тодорхойлолтын аль нэг зүйлээс зөрүүтэй, орхигдуулсан бол энэ тухай тайлбарыг ирүүлнэ.</w:t>
            </w:r>
          </w:p>
        </w:tc>
      </w:tr>
      <w:tr w:rsidR="00E93928" w:rsidRPr="007A0D5C" w14:paraId="78365074" w14:textId="77777777" w:rsidTr="009D09C7">
        <w:trPr>
          <w:trHeight w:val="315"/>
        </w:trPr>
        <w:tc>
          <w:tcPr>
            <w:tcW w:w="2916" w:type="dxa"/>
            <w:noWrap/>
          </w:tcPr>
          <w:p w14:paraId="03B34E8D" w14:textId="7D6D26B0"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36" w:name="_Toc49963293"/>
            <w:bookmarkStart w:id="237" w:name="_Toc50373998"/>
            <w:bookmarkStart w:id="238" w:name="_Toc62844016"/>
            <w:bookmarkStart w:id="239" w:name="_Toc73020900"/>
            <w:bookmarkStart w:id="240" w:name="_Toc73020963"/>
            <w:bookmarkStart w:id="241" w:name="_Toc77925090"/>
            <w:bookmarkStart w:id="242" w:name="_Toc77942719"/>
            <w:bookmarkStart w:id="243" w:name="_Toc79136043"/>
            <w:bookmarkStart w:id="244" w:name="_Toc79396861"/>
            <w:r w:rsidRPr="00077A86">
              <w:rPr>
                <w:rFonts w:ascii="Arial" w:hAnsi="Arial" w:cs="Arial"/>
                <w:color w:val="000000" w:themeColor="text1"/>
                <w:szCs w:val="22"/>
                <w:lang w:val="mn-MN"/>
              </w:rPr>
              <w:t>Тендерийн үнэ ба үнийн хөнгөлөлт</w:t>
            </w:r>
            <w:bookmarkEnd w:id="236"/>
            <w:bookmarkEnd w:id="237"/>
            <w:bookmarkEnd w:id="238"/>
            <w:bookmarkEnd w:id="239"/>
            <w:bookmarkEnd w:id="240"/>
            <w:bookmarkEnd w:id="241"/>
            <w:bookmarkEnd w:id="242"/>
            <w:bookmarkEnd w:id="243"/>
            <w:bookmarkEnd w:id="244"/>
          </w:p>
        </w:tc>
        <w:tc>
          <w:tcPr>
            <w:tcW w:w="6545" w:type="dxa"/>
            <w:noWrap/>
          </w:tcPr>
          <w:p w14:paraId="10D93797" w14:textId="1C56544C"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E93928" w:rsidRPr="007A0D5C" w14:paraId="0D22220F" w14:textId="77777777" w:rsidTr="009D09C7">
        <w:trPr>
          <w:trHeight w:val="315"/>
        </w:trPr>
        <w:tc>
          <w:tcPr>
            <w:tcW w:w="2916" w:type="dxa"/>
            <w:noWrap/>
          </w:tcPr>
          <w:p w14:paraId="7D7A1E5F"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50EC1D05" w14:textId="19156BA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III бүлэгт заасан үйлчилгээний тодорхойлолт, тавигдах шаардлагад тусгасан үйл ажиллагаа, үйл ажиллагааны хуваарьт жагсаасан үйлчилгээний бүх нэр төрлийг үнэлж</w:t>
            </w:r>
            <w:r w:rsidR="009D6047" w:rsidRPr="00077A86">
              <w:rPr>
                <w:rFonts w:ascii="Arial" w:hAnsi="Arial" w:cs="Arial"/>
                <w:sz w:val="22"/>
                <w:lang w:val="mn-MN"/>
              </w:rPr>
              <w:t xml:space="preserve"> </w:t>
            </w:r>
            <w:r w:rsidRPr="00077A86">
              <w:rPr>
                <w:rFonts w:ascii="Arial" w:hAnsi="Arial" w:cs="Arial"/>
                <w:sz w:val="22"/>
                <w:lang w:val="mn-MN"/>
              </w:rPr>
              <w:t xml:space="preserve">ирүүлнэ. </w:t>
            </w:r>
          </w:p>
        </w:tc>
      </w:tr>
      <w:tr w:rsidR="00E93928" w:rsidRPr="007A0D5C" w14:paraId="6B4A8501" w14:textId="77777777" w:rsidTr="009D09C7">
        <w:trPr>
          <w:trHeight w:val="315"/>
        </w:trPr>
        <w:tc>
          <w:tcPr>
            <w:tcW w:w="2916" w:type="dxa"/>
            <w:noWrap/>
          </w:tcPr>
          <w:p w14:paraId="4812CB6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4110070" w14:textId="271F7120"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E93928" w:rsidRPr="007A0D5C" w14:paraId="03C49CE0" w14:textId="77777777" w:rsidTr="009D09C7">
        <w:trPr>
          <w:trHeight w:val="315"/>
        </w:trPr>
        <w:tc>
          <w:tcPr>
            <w:tcW w:w="2916" w:type="dxa"/>
            <w:noWrap/>
          </w:tcPr>
          <w:p w14:paraId="26C77BD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4DE5CBB4" w14:textId="5015CB37"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үнийн хөнгөлөлт санал болгох бол ТШЗ-ны 1</w:t>
            </w:r>
            <w:r w:rsidR="0002721E" w:rsidRPr="00077A86">
              <w:rPr>
                <w:rFonts w:ascii="Arial" w:hAnsi="Arial" w:cs="Arial"/>
                <w:sz w:val="22"/>
                <w:lang w:val="mn-MN"/>
              </w:rPr>
              <w:t xml:space="preserve">3 дугаар </w:t>
            </w:r>
            <w:r w:rsidRPr="00077A86">
              <w:rPr>
                <w:rFonts w:ascii="Arial" w:hAnsi="Arial" w:cs="Arial"/>
                <w:sz w:val="22"/>
                <w:lang w:val="mn-MN"/>
              </w:rPr>
              <w:t>зүйлд заасан тендер и</w:t>
            </w:r>
            <w:r w:rsidR="009D6047" w:rsidRPr="00077A86">
              <w:rPr>
                <w:rFonts w:ascii="Arial" w:hAnsi="Arial" w:cs="Arial"/>
                <w:sz w:val="22"/>
                <w:lang w:val="mn-MN"/>
              </w:rPr>
              <w:t xml:space="preserve">лгээх маягтад заана. </w:t>
            </w:r>
            <w:r w:rsidRPr="00077A86">
              <w:rPr>
                <w:rFonts w:ascii="Arial" w:hAnsi="Arial" w:cs="Arial"/>
                <w:sz w:val="22"/>
                <w:lang w:val="mn-MN"/>
              </w:rPr>
              <w:t xml:space="preserve">Үнийн хөнгөлөлтийг хэрэглэх нөхцөл, аргачлалыг тусгайлан заагаагүй бол санал болгосон үнийн хөнгөлөлтийн хувь, хэмжээг тендерийн нийт үнээс тооцно. </w:t>
            </w:r>
          </w:p>
        </w:tc>
      </w:tr>
      <w:tr w:rsidR="00E93928" w:rsidRPr="007A0D5C" w14:paraId="6AD5DC0F" w14:textId="77777777" w:rsidTr="009D09C7">
        <w:trPr>
          <w:trHeight w:val="270"/>
        </w:trPr>
        <w:tc>
          <w:tcPr>
            <w:tcW w:w="2916" w:type="dxa"/>
            <w:noWrap/>
          </w:tcPr>
          <w:p w14:paraId="008E09C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41A9513" w14:textId="28D2FADC"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w:t>
            </w:r>
          </w:p>
        </w:tc>
      </w:tr>
      <w:tr w:rsidR="00E93928" w:rsidRPr="007A0D5C" w14:paraId="679E2F03" w14:textId="77777777" w:rsidTr="009D09C7">
        <w:trPr>
          <w:trHeight w:val="270"/>
        </w:trPr>
        <w:tc>
          <w:tcPr>
            <w:tcW w:w="2916" w:type="dxa"/>
            <w:noWrap/>
          </w:tcPr>
          <w:p w14:paraId="4761714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044B9F2" w14:textId="48A18EC2"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үн</w:t>
            </w:r>
            <w:r w:rsidR="0002721E" w:rsidRPr="00077A86">
              <w:rPr>
                <w:rFonts w:ascii="Arial" w:hAnsi="Arial" w:cs="Arial"/>
                <w:sz w:val="22"/>
                <w:lang w:val="mn-MN"/>
              </w:rPr>
              <w:t xml:space="preserve">ийг тусгайлан тусгаж ирүүлээгүй </w:t>
            </w:r>
            <w:r w:rsidRPr="00077A86">
              <w:rPr>
                <w:rFonts w:ascii="Arial" w:hAnsi="Arial" w:cs="Arial"/>
                <w:sz w:val="22"/>
                <w:lang w:val="mn-MN"/>
              </w:rPr>
              <w:t>үйлчилгээ үзүүлэхтэй холбоотой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E93928" w:rsidRPr="007A0D5C" w14:paraId="139C9AD2" w14:textId="77777777" w:rsidTr="009D09C7">
        <w:trPr>
          <w:trHeight w:val="315"/>
        </w:trPr>
        <w:tc>
          <w:tcPr>
            <w:tcW w:w="2916" w:type="dxa"/>
            <w:noWrap/>
            <w:hideMark/>
          </w:tcPr>
          <w:p w14:paraId="3C06A362" w14:textId="48A5326B"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45" w:name="_Toc49275471"/>
            <w:bookmarkStart w:id="246" w:name="_Toc49275542"/>
            <w:bookmarkStart w:id="247" w:name="_Toc49771114"/>
            <w:bookmarkStart w:id="248" w:name="_Toc49787169"/>
            <w:bookmarkStart w:id="249" w:name="_Toc49949150"/>
            <w:bookmarkStart w:id="250" w:name="_Toc49949230"/>
            <w:bookmarkStart w:id="251" w:name="_Toc49949322"/>
            <w:bookmarkStart w:id="252" w:name="_Toc49949402"/>
            <w:bookmarkStart w:id="253" w:name="_Toc49962485"/>
            <w:bookmarkStart w:id="254" w:name="_Toc49962567"/>
            <w:bookmarkStart w:id="255" w:name="_Toc49962649"/>
            <w:bookmarkStart w:id="256" w:name="_Toc49962731"/>
            <w:bookmarkStart w:id="257" w:name="_Toc49962812"/>
            <w:bookmarkStart w:id="258" w:name="_Toc49962892"/>
            <w:bookmarkStart w:id="259" w:name="_Toc49962972"/>
            <w:bookmarkStart w:id="260" w:name="_Toc49963051"/>
            <w:bookmarkStart w:id="261" w:name="_Toc49963136"/>
            <w:bookmarkStart w:id="262" w:name="_Toc49963215"/>
            <w:bookmarkStart w:id="263" w:name="_Toc49963294"/>
            <w:bookmarkStart w:id="264" w:name="_Toc49963487"/>
            <w:bookmarkStart w:id="265" w:name="_Toc49965351"/>
            <w:bookmarkStart w:id="266" w:name="_Toc35245367"/>
            <w:bookmarkStart w:id="267" w:name="_Toc35245368"/>
            <w:bookmarkStart w:id="268" w:name="_Toc35245369"/>
            <w:bookmarkStart w:id="269" w:name="_Toc35245370"/>
            <w:bookmarkStart w:id="270" w:name="_Toc35245371"/>
            <w:bookmarkStart w:id="271" w:name="_Toc35245372"/>
            <w:bookmarkStart w:id="272" w:name="_Toc35245373"/>
            <w:bookmarkStart w:id="273" w:name="_Toc35245374"/>
            <w:bookmarkStart w:id="274" w:name="_Toc35245375"/>
            <w:bookmarkStart w:id="275" w:name="_Toc35245376"/>
            <w:bookmarkStart w:id="276" w:name="_Toc35245377"/>
            <w:bookmarkStart w:id="277" w:name="_Toc35245378"/>
            <w:bookmarkStart w:id="278" w:name="_Toc35245379"/>
            <w:bookmarkStart w:id="279" w:name="_Toc49963297"/>
            <w:bookmarkStart w:id="280" w:name="_Toc50373999"/>
            <w:bookmarkStart w:id="281" w:name="_Toc62844017"/>
            <w:bookmarkStart w:id="282" w:name="_Toc73020901"/>
            <w:bookmarkStart w:id="283" w:name="_Toc73020964"/>
            <w:bookmarkStart w:id="284" w:name="_Toc77925091"/>
            <w:bookmarkStart w:id="285" w:name="_Toc77942720"/>
            <w:bookmarkStart w:id="286" w:name="_Toc79136044"/>
            <w:bookmarkStart w:id="287" w:name="_Toc79396862"/>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077A86">
              <w:rPr>
                <w:rFonts w:ascii="Arial" w:hAnsi="Arial" w:cs="Arial"/>
                <w:color w:val="000000" w:themeColor="text1"/>
                <w:szCs w:val="22"/>
                <w:lang w:val="mn-MN"/>
              </w:rPr>
              <w:t>Тендерийн валют</w:t>
            </w:r>
            <w:bookmarkEnd w:id="279"/>
            <w:bookmarkEnd w:id="280"/>
            <w:bookmarkEnd w:id="281"/>
            <w:bookmarkEnd w:id="282"/>
            <w:bookmarkEnd w:id="283"/>
            <w:bookmarkEnd w:id="284"/>
            <w:bookmarkEnd w:id="285"/>
            <w:bookmarkEnd w:id="286"/>
            <w:bookmarkEnd w:id="287"/>
            <w:r w:rsidRPr="00077A86">
              <w:rPr>
                <w:rFonts w:ascii="Arial" w:hAnsi="Arial" w:cs="Arial"/>
                <w:color w:val="000000" w:themeColor="text1"/>
                <w:szCs w:val="22"/>
                <w:lang w:val="mn-MN"/>
              </w:rPr>
              <w:t xml:space="preserve"> </w:t>
            </w:r>
          </w:p>
        </w:tc>
        <w:tc>
          <w:tcPr>
            <w:tcW w:w="6545" w:type="dxa"/>
            <w:noWrap/>
          </w:tcPr>
          <w:p w14:paraId="2B7DC934" w14:textId="3E747B1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E93928" w:rsidRPr="007A0D5C" w14:paraId="69163F68" w14:textId="77777777" w:rsidTr="009D09C7">
        <w:trPr>
          <w:trHeight w:val="315"/>
        </w:trPr>
        <w:tc>
          <w:tcPr>
            <w:tcW w:w="2916" w:type="dxa"/>
            <w:noWrap/>
          </w:tcPr>
          <w:p w14:paraId="14B85724" w14:textId="3E58CC9F"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88" w:name="_Санал_болгож_буй_1"/>
            <w:bookmarkStart w:id="289" w:name="_Toc49963298"/>
            <w:bookmarkStart w:id="290" w:name="_Toc50374000"/>
            <w:bookmarkStart w:id="291" w:name="_Toc62844018"/>
            <w:bookmarkStart w:id="292" w:name="_Toc73020902"/>
            <w:bookmarkStart w:id="293" w:name="_Toc73020965"/>
            <w:bookmarkStart w:id="294" w:name="_Toc77925092"/>
            <w:bookmarkStart w:id="295" w:name="_Toc77942721"/>
            <w:bookmarkStart w:id="296" w:name="_Toc79136045"/>
            <w:bookmarkStart w:id="297" w:name="_Toc79396863"/>
            <w:bookmarkEnd w:id="288"/>
            <w:r w:rsidRPr="00077A86">
              <w:rPr>
                <w:rFonts w:ascii="Arial" w:hAnsi="Arial" w:cs="Arial"/>
                <w:color w:val="000000" w:themeColor="text1"/>
                <w:szCs w:val="22"/>
                <w:lang w:val="mn-MN"/>
              </w:rPr>
              <w:t>Тендер хүчинтэй байх хугацаа</w:t>
            </w:r>
            <w:bookmarkEnd w:id="289"/>
            <w:bookmarkEnd w:id="290"/>
            <w:bookmarkEnd w:id="291"/>
            <w:bookmarkEnd w:id="292"/>
            <w:bookmarkEnd w:id="293"/>
            <w:bookmarkEnd w:id="294"/>
            <w:bookmarkEnd w:id="295"/>
            <w:bookmarkEnd w:id="296"/>
            <w:bookmarkEnd w:id="297"/>
          </w:p>
        </w:tc>
        <w:tc>
          <w:tcPr>
            <w:tcW w:w="6545" w:type="dxa"/>
            <w:noWrap/>
          </w:tcPr>
          <w:p w14:paraId="7EF3C695" w14:textId="1706AB8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ШЗ-ны 2</w:t>
            </w:r>
            <w:r w:rsidR="009D6047" w:rsidRPr="00077A86">
              <w:rPr>
                <w:rFonts w:ascii="Arial" w:hAnsi="Arial" w:cs="Arial"/>
                <w:sz w:val="22"/>
                <w:lang w:val="mn-MN"/>
              </w:rPr>
              <w:t>3</w:t>
            </w:r>
            <w:r w:rsidRPr="00077A86">
              <w:rPr>
                <w:rFonts w:ascii="Arial" w:hAnsi="Arial" w:cs="Arial"/>
                <w:sz w:val="22"/>
                <w:lang w:val="mn-MN"/>
              </w:rPr>
              <w:t xml:space="preserve">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E93928" w:rsidRPr="007A0D5C" w14:paraId="44A190DA" w14:textId="77777777" w:rsidTr="009D09C7">
        <w:trPr>
          <w:trHeight w:val="315"/>
        </w:trPr>
        <w:tc>
          <w:tcPr>
            <w:tcW w:w="2916" w:type="dxa"/>
            <w:noWrap/>
          </w:tcPr>
          <w:p w14:paraId="0C49B395"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027B05FE" w14:textId="6EFFCA5C"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Эрх бүхий этгээдээс тендер шалгаруулалтын хүчинтэй байх хугацааг зогсоохоор шийдвэрлэсэн тохиолдолд захиалагч бүх тендерт оролцогч нарт мэдэгдэнэ.  </w:t>
            </w:r>
          </w:p>
        </w:tc>
      </w:tr>
      <w:tr w:rsidR="00E93928" w:rsidRPr="007A0D5C" w14:paraId="7EC29319" w14:textId="77777777" w:rsidTr="009D09C7">
        <w:trPr>
          <w:trHeight w:val="315"/>
        </w:trPr>
        <w:tc>
          <w:tcPr>
            <w:tcW w:w="2916" w:type="dxa"/>
            <w:noWrap/>
          </w:tcPr>
          <w:p w14:paraId="54BE60C6"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26935F7A" w14:textId="6D82E060"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eastAsia="Calibri" w:hAnsi="Arial" w:cs="Arial"/>
                <w:sz w:val="22"/>
                <w:lang w:val="mn-MN"/>
              </w:rPr>
              <w:t xml:space="preserve">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w:t>
            </w:r>
            <w:r w:rsidR="00C821D7" w:rsidRPr="00077A86">
              <w:rPr>
                <w:rFonts w:ascii="Arial" w:eastAsia="Calibri" w:hAnsi="Arial" w:cs="Arial"/>
                <w:sz w:val="22"/>
                <w:lang w:val="mn-MN"/>
              </w:rPr>
              <w:t>хүргүүлнэ</w:t>
            </w:r>
            <w:r w:rsidRPr="00077A86">
              <w:rPr>
                <w:rFonts w:ascii="Arial" w:eastAsia="Calibri" w:hAnsi="Arial" w:cs="Arial"/>
                <w:sz w:val="22"/>
                <w:lang w:val="mn-MN"/>
              </w:rPr>
              <w:t>.</w:t>
            </w:r>
          </w:p>
        </w:tc>
      </w:tr>
      <w:tr w:rsidR="00E93928" w:rsidRPr="007A0D5C" w14:paraId="0A3415A6" w14:textId="77777777" w:rsidTr="009D09C7">
        <w:trPr>
          <w:trHeight w:val="315"/>
        </w:trPr>
        <w:tc>
          <w:tcPr>
            <w:tcW w:w="2916" w:type="dxa"/>
            <w:noWrap/>
          </w:tcPr>
          <w:p w14:paraId="19CC809B"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556E7966" w14:textId="47C718B9" w:rsidR="00E93928" w:rsidRPr="00077A86" w:rsidRDefault="00EA0200"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ШЗ-ны 19</w:t>
            </w:r>
            <w:r w:rsidR="00E93928" w:rsidRPr="00077A86">
              <w:rPr>
                <w:rFonts w:ascii="Arial" w:hAnsi="Arial" w:cs="Arial"/>
                <w:sz w:val="22"/>
                <w:lang w:val="mn-MN"/>
              </w:rPr>
              <w:t xml:space="preserve">.3-т заасан хүсэлтийн дагуу тендер хүчинтэй байх хугацааг сунгах эсэх мэдэгдлийг бичгээр болон цахим системээр тоон гарын үсэг ашиглан захиалагчид хүргүүлнэ. </w:t>
            </w:r>
          </w:p>
        </w:tc>
      </w:tr>
      <w:tr w:rsidR="00E93928" w:rsidRPr="00077A86" w14:paraId="22DF9859" w14:textId="77777777" w:rsidTr="009D09C7">
        <w:trPr>
          <w:trHeight w:val="315"/>
        </w:trPr>
        <w:tc>
          <w:tcPr>
            <w:tcW w:w="2916" w:type="dxa"/>
            <w:noWrap/>
          </w:tcPr>
          <w:p w14:paraId="6EDDB75A"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4ACFD9B4" w14:textId="647211FD"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ендерийн хүчинтэй байх хугацааг сунгахаас татгалзах эрхтэй. Хэрэв татгалзсан бол хуулийн дагуу хариуцлага тооцох үндэслэл болохгүй.</w:t>
            </w:r>
          </w:p>
        </w:tc>
      </w:tr>
      <w:tr w:rsidR="00E93928" w:rsidRPr="00077A86" w14:paraId="5CBED4EC" w14:textId="77777777" w:rsidTr="009D09C7">
        <w:trPr>
          <w:trHeight w:val="315"/>
        </w:trPr>
        <w:tc>
          <w:tcPr>
            <w:tcW w:w="9461" w:type="dxa"/>
            <w:gridSpan w:val="2"/>
            <w:noWrap/>
          </w:tcPr>
          <w:p w14:paraId="5F47B385" w14:textId="20D910DD" w:rsidR="00E93928" w:rsidRPr="00077A86" w:rsidRDefault="00E93928" w:rsidP="00E93928">
            <w:pPr>
              <w:pStyle w:val="Heading1"/>
              <w:spacing w:before="240" w:line="240" w:lineRule="auto"/>
              <w:jc w:val="center"/>
              <w:outlineLvl w:val="0"/>
              <w:rPr>
                <w:rFonts w:ascii="Arial" w:hAnsi="Arial" w:cs="Arial"/>
                <w:color w:val="000000" w:themeColor="text1"/>
                <w:sz w:val="22"/>
                <w:szCs w:val="22"/>
                <w:lang w:val="mn-MN"/>
              </w:rPr>
            </w:pPr>
            <w:bookmarkStart w:id="298" w:name="_Тендерийн_баталгаа_1"/>
            <w:bookmarkStart w:id="299" w:name="_Toc38418446"/>
            <w:bookmarkStart w:id="300" w:name="_Toc49778191"/>
            <w:bookmarkStart w:id="301" w:name="_Toc49788835"/>
            <w:bookmarkStart w:id="302" w:name="_Toc49963300"/>
            <w:bookmarkStart w:id="303" w:name="_Toc50374002"/>
            <w:bookmarkStart w:id="304" w:name="_Toc62844020"/>
            <w:bookmarkStart w:id="305" w:name="_Toc73020904"/>
            <w:bookmarkStart w:id="306" w:name="_Toc73020967"/>
            <w:bookmarkStart w:id="307" w:name="_Toc77925093"/>
            <w:bookmarkStart w:id="308" w:name="_Toc77942722"/>
            <w:bookmarkStart w:id="309" w:name="_Toc79136046"/>
            <w:bookmarkStart w:id="310" w:name="_Toc79396864"/>
            <w:bookmarkEnd w:id="298"/>
            <w:bookmarkEnd w:id="299"/>
            <w:r w:rsidRPr="00077A86">
              <w:rPr>
                <w:rFonts w:ascii="Arial" w:hAnsi="Arial" w:cs="Arial"/>
                <w:color w:val="000000" w:themeColor="text1"/>
                <w:sz w:val="22"/>
                <w:szCs w:val="22"/>
                <w:lang w:val="mn-MN"/>
              </w:rPr>
              <w:t>Г. ТЕНДЕР ИЛГЭЭХ, НЭЭХ</w:t>
            </w:r>
            <w:bookmarkEnd w:id="300"/>
            <w:bookmarkEnd w:id="301"/>
            <w:bookmarkEnd w:id="302"/>
            <w:bookmarkEnd w:id="303"/>
            <w:bookmarkEnd w:id="304"/>
            <w:bookmarkEnd w:id="305"/>
            <w:bookmarkEnd w:id="306"/>
            <w:bookmarkEnd w:id="307"/>
            <w:bookmarkEnd w:id="308"/>
            <w:bookmarkEnd w:id="309"/>
            <w:bookmarkEnd w:id="310"/>
          </w:p>
        </w:tc>
      </w:tr>
      <w:tr w:rsidR="00E93928" w:rsidRPr="007A0D5C" w14:paraId="65101B4F" w14:textId="77777777" w:rsidTr="009D09C7">
        <w:trPr>
          <w:trHeight w:val="315"/>
        </w:trPr>
        <w:tc>
          <w:tcPr>
            <w:tcW w:w="2916" w:type="dxa"/>
            <w:noWrap/>
          </w:tcPr>
          <w:p w14:paraId="65C70420" w14:textId="69192965"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11" w:name="_Toc49963301"/>
            <w:bookmarkStart w:id="312" w:name="_Toc50374003"/>
            <w:bookmarkStart w:id="313" w:name="_Toc62844021"/>
            <w:bookmarkStart w:id="314" w:name="_Toc73020905"/>
            <w:bookmarkStart w:id="315" w:name="_Toc73020968"/>
            <w:bookmarkStart w:id="316" w:name="_Toc77925094"/>
            <w:bookmarkStart w:id="317" w:name="_Toc77942723"/>
            <w:bookmarkStart w:id="318" w:name="_Toc79136047"/>
            <w:bookmarkStart w:id="319" w:name="_Toc79396865"/>
            <w:r w:rsidRPr="00077A86">
              <w:rPr>
                <w:rFonts w:ascii="Arial" w:hAnsi="Arial" w:cs="Arial"/>
                <w:color w:val="000000" w:themeColor="text1"/>
                <w:szCs w:val="22"/>
                <w:lang w:val="mn-MN"/>
              </w:rPr>
              <w:t>Тендер баталгаажуулах, илгээх</w:t>
            </w:r>
            <w:bookmarkEnd w:id="311"/>
            <w:bookmarkEnd w:id="312"/>
            <w:bookmarkEnd w:id="313"/>
            <w:bookmarkEnd w:id="314"/>
            <w:bookmarkEnd w:id="315"/>
            <w:bookmarkEnd w:id="316"/>
            <w:bookmarkEnd w:id="317"/>
            <w:bookmarkEnd w:id="318"/>
            <w:bookmarkEnd w:id="319"/>
          </w:p>
        </w:tc>
        <w:tc>
          <w:tcPr>
            <w:tcW w:w="6545" w:type="dxa"/>
            <w:noWrap/>
          </w:tcPr>
          <w:p w14:paraId="1EF62C59" w14:textId="47996B68"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ийг төлөөлөх эрх бүхий этгээд тендерийг баталгаажуулан</w:t>
            </w:r>
            <w:r w:rsidR="0002721E" w:rsidRPr="00077A86">
              <w:rPr>
                <w:rFonts w:ascii="Arial" w:hAnsi="Arial" w:cs="Arial"/>
                <w:sz w:val="22"/>
                <w:lang w:val="mn-MN"/>
              </w:rPr>
              <w:t xml:space="preserve"> тендер шалгаруулалтад илгээнэ. </w:t>
            </w:r>
            <w:r w:rsidRPr="00077A86">
              <w:rPr>
                <w:rFonts w:ascii="Arial" w:hAnsi="Arial" w:cs="Arial"/>
                <w:sz w:val="22"/>
                <w:lang w:val="mn-MN"/>
              </w:rPr>
              <w:t>Үүсгэн байгуулагдсан улсын хууль тогтоомжоор</w:t>
            </w:r>
            <w:r w:rsidRPr="00077A86">
              <w:rPr>
                <w:rFonts w:ascii="Arial" w:eastAsia="Times New Roman" w:hAnsi="Arial" w:cs="Arial"/>
                <w:sz w:val="22"/>
                <w:lang w:val="mn-MN"/>
              </w:rPr>
              <w:t xml:space="preserve"> шаардаагүй бол тамга, тэмдэг дарахгүй байж болно.</w:t>
            </w:r>
          </w:p>
        </w:tc>
      </w:tr>
      <w:tr w:rsidR="00E93928" w:rsidRPr="007A0D5C" w14:paraId="65DB24B7" w14:textId="77777777" w:rsidTr="009D09C7">
        <w:trPr>
          <w:trHeight w:val="315"/>
        </w:trPr>
        <w:tc>
          <w:tcPr>
            <w:tcW w:w="2916" w:type="dxa"/>
            <w:noWrap/>
          </w:tcPr>
          <w:p w14:paraId="4408F2C8"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2656AA97" w14:textId="6D5238BC"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ШЗ-ны 2</w:t>
            </w:r>
            <w:r w:rsidR="0002721E" w:rsidRPr="00077A86">
              <w:rPr>
                <w:rFonts w:ascii="Arial" w:hAnsi="Arial" w:cs="Arial"/>
                <w:sz w:val="22"/>
                <w:lang w:val="mn-MN"/>
              </w:rPr>
              <w:t>0</w:t>
            </w:r>
            <w:r w:rsidRPr="00077A86">
              <w:rPr>
                <w:rFonts w:ascii="Arial" w:hAnsi="Arial" w:cs="Arial"/>
                <w:sz w:val="22"/>
                <w:lang w:val="mn-MN"/>
              </w:rPr>
              <w:t>.1-д заасны дагуу итгэмжлэлгүйгээр төлөөлөх эрх бүхий этгээд баталгаажуулсан тохиолдолд итгэмжлэл ирүүлэх шаардлагагүй.</w:t>
            </w:r>
          </w:p>
        </w:tc>
      </w:tr>
      <w:tr w:rsidR="00E93928" w:rsidRPr="007A0D5C" w14:paraId="7C8C1430" w14:textId="77777777" w:rsidTr="009D09C7">
        <w:trPr>
          <w:trHeight w:val="478"/>
        </w:trPr>
        <w:tc>
          <w:tcPr>
            <w:tcW w:w="2916" w:type="dxa"/>
            <w:noWrap/>
          </w:tcPr>
          <w:p w14:paraId="271AF80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0A8F356" w14:textId="5F22350E"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E93928" w:rsidRPr="007A0D5C" w14:paraId="1C534995" w14:textId="77777777" w:rsidTr="009D09C7">
        <w:trPr>
          <w:trHeight w:val="60"/>
        </w:trPr>
        <w:tc>
          <w:tcPr>
            <w:tcW w:w="2916" w:type="dxa"/>
            <w:noWrap/>
          </w:tcPr>
          <w:p w14:paraId="5478F2A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F00CA07" w14:textId="70DC983B"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ны 2</w:t>
            </w:r>
            <w:r w:rsidR="0002721E" w:rsidRPr="00077A86">
              <w:rPr>
                <w:rFonts w:ascii="Arial" w:hAnsi="Arial" w:cs="Arial"/>
                <w:sz w:val="22"/>
                <w:lang w:val="mn-MN"/>
              </w:rPr>
              <w:t>0</w:t>
            </w:r>
            <w:r w:rsidRPr="00077A86">
              <w:rPr>
                <w:rFonts w:ascii="Arial" w:hAnsi="Arial" w:cs="Arial"/>
                <w:sz w:val="22"/>
                <w:lang w:val="mn-MN"/>
              </w:rPr>
              <w:t>.1-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E93928" w:rsidRPr="007A0D5C" w14:paraId="081F7B31" w14:textId="77777777" w:rsidTr="009D09C7">
        <w:trPr>
          <w:trHeight w:val="315"/>
        </w:trPr>
        <w:tc>
          <w:tcPr>
            <w:tcW w:w="2916" w:type="dxa"/>
            <w:noWrap/>
          </w:tcPr>
          <w:p w14:paraId="69F4826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43CB603" w14:textId="4593926F"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9D6047" w:rsidRPr="00077A86">
              <w:rPr>
                <w:rFonts w:ascii="Arial" w:hAnsi="Arial" w:cs="Arial"/>
                <w:sz w:val="22"/>
                <w:lang w:val="mn-MN"/>
              </w:rPr>
              <w:t xml:space="preserve"> үндэслэлээр нууцалж болно</w:t>
            </w:r>
            <w:r w:rsidRPr="00077A86">
              <w:rPr>
                <w:rFonts w:ascii="Arial" w:hAnsi="Arial" w:cs="Arial"/>
                <w:sz w:val="22"/>
                <w:lang w:val="mn-MN"/>
              </w:rPr>
              <w:t>:</w:t>
            </w:r>
          </w:p>
        </w:tc>
      </w:tr>
      <w:tr w:rsidR="00E93928" w:rsidRPr="007A0D5C" w14:paraId="09BE0449" w14:textId="77777777" w:rsidTr="009D09C7">
        <w:trPr>
          <w:trHeight w:val="315"/>
        </w:trPr>
        <w:tc>
          <w:tcPr>
            <w:tcW w:w="2916" w:type="dxa"/>
            <w:noWrap/>
          </w:tcPr>
          <w:p w14:paraId="0BB6055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0F74925" w14:textId="2283D869" w:rsidR="00E93928" w:rsidRPr="00077A86" w:rsidRDefault="00E93928" w:rsidP="00D1296B">
            <w:pPr>
              <w:pStyle w:val="ListParagraph"/>
              <w:numPr>
                <w:ilvl w:val="2"/>
                <w:numId w:val="1"/>
              </w:numPr>
              <w:spacing w:before="240" w:after="0" w:line="240" w:lineRule="auto"/>
              <w:ind w:left="1431" w:hanging="675"/>
              <w:jc w:val="both"/>
              <w:rPr>
                <w:rFonts w:ascii="Arial" w:hAnsi="Arial" w:cs="Arial"/>
                <w:sz w:val="22"/>
                <w:lang w:val="mn-MN"/>
              </w:rPr>
            </w:pPr>
            <w:r w:rsidRPr="00077A86">
              <w:rPr>
                <w:rFonts w:ascii="Arial" w:hAnsi="Arial" w:cs="Arial"/>
                <w:sz w:val="22"/>
                <w:lang w:val="mn-MN"/>
              </w:rPr>
              <w:t xml:space="preserve">ТШЗ-ны </w:t>
            </w:r>
            <w:r w:rsidR="0002721E" w:rsidRPr="00077A86">
              <w:rPr>
                <w:rFonts w:ascii="Arial" w:hAnsi="Arial" w:cs="Arial"/>
                <w:sz w:val="22"/>
                <w:lang w:val="mn-MN"/>
              </w:rPr>
              <w:t xml:space="preserve">14 дүгээр </w:t>
            </w:r>
            <w:r w:rsidRPr="00077A86">
              <w:rPr>
                <w:rFonts w:ascii="Arial" w:hAnsi="Arial" w:cs="Arial"/>
                <w:sz w:val="22"/>
                <w:lang w:val="mn-MN"/>
              </w:rPr>
              <w:t>зүйлд заасны дагуу ирүүлсэн бүх баримт бичиг;</w:t>
            </w:r>
          </w:p>
        </w:tc>
      </w:tr>
      <w:tr w:rsidR="00E93928" w:rsidRPr="007A0D5C" w14:paraId="46F14C17" w14:textId="77777777" w:rsidTr="009D09C7">
        <w:trPr>
          <w:trHeight w:val="315"/>
        </w:trPr>
        <w:tc>
          <w:tcPr>
            <w:tcW w:w="2916" w:type="dxa"/>
            <w:noWrap/>
          </w:tcPr>
          <w:p w14:paraId="47734BB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D2D8919" w14:textId="045A3084" w:rsidR="00E93928" w:rsidRPr="00077A86" w:rsidRDefault="00E93928" w:rsidP="00D1296B">
            <w:pPr>
              <w:pStyle w:val="ListParagraph"/>
              <w:numPr>
                <w:ilvl w:val="2"/>
                <w:numId w:val="1"/>
              </w:numPr>
              <w:spacing w:before="240" w:after="0" w:line="240" w:lineRule="auto"/>
              <w:ind w:left="1431" w:hanging="675"/>
              <w:jc w:val="both"/>
              <w:rPr>
                <w:rFonts w:ascii="Arial" w:hAnsi="Arial" w:cs="Arial"/>
                <w:sz w:val="22"/>
                <w:lang w:val="mn-MN"/>
              </w:rPr>
            </w:pPr>
            <w:r w:rsidRPr="00077A86">
              <w:rPr>
                <w:rFonts w:ascii="Arial" w:hAnsi="Arial" w:cs="Arial"/>
                <w:sz w:val="22"/>
                <w:lang w:val="mn-MN"/>
              </w:rPr>
              <w:t>V бүлгийн дагуу ирүүлсэн маягт;</w:t>
            </w:r>
          </w:p>
        </w:tc>
      </w:tr>
      <w:tr w:rsidR="00E93928" w:rsidRPr="007A0D5C" w14:paraId="3F1F04C2" w14:textId="77777777" w:rsidTr="009D09C7">
        <w:trPr>
          <w:trHeight w:val="315"/>
        </w:trPr>
        <w:tc>
          <w:tcPr>
            <w:tcW w:w="2916" w:type="dxa"/>
            <w:noWrap/>
          </w:tcPr>
          <w:p w14:paraId="32D5E0F4"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223B68C" w14:textId="44004ABB" w:rsidR="00E93928" w:rsidRPr="00077A86" w:rsidRDefault="00E93928" w:rsidP="00D1296B">
            <w:pPr>
              <w:pStyle w:val="ListParagraph"/>
              <w:numPr>
                <w:ilvl w:val="2"/>
                <w:numId w:val="1"/>
              </w:numPr>
              <w:spacing w:before="240" w:after="0" w:line="240" w:lineRule="auto"/>
              <w:ind w:left="1431" w:hanging="675"/>
              <w:jc w:val="both"/>
              <w:rPr>
                <w:rFonts w:ascii="Arial" w:hAnsi="Arial" w:cs="Arial"/>
                <w:sz w:val="22"/>
                <w:lang w:val="mn-MN"/>
              </w:rPr>
            </w:pPr>
            <w:r w:rsidRPr="00077A86">
              <w:rPr>
                <w:rFonts w:ascii="Arial" w:hAnsi="Arial" w:cs="Arial"/>
                <w:sz w:val="22"/>
                <w:lang w:val="mn-MN"/>
              </w:rPr>
              <w:t>ТӨХ-д заасан бусад баримт бичиг.</w:t>
            </w:r>
          </w:p>
        </w:tc>
      </w:tr>
      <w:tr w:rsidR="00E93928" w:rsidRPr="007A0D5C" w14:paraId="14D11A53" w14:textId="7D60EEFC" w:rsidTr="009D09C7">
        <w:trPr>
          <w:trHeight w:val="315"/>
        </w:trPr>
        <w:tc>
          <w:tcPr>
            <w:tcW w:w="2916" w:type="dxa"/>
            <w:noWrap/>
          </w:tcPr>
          <w:p w14:paraId="69C94F8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AFD5C76" w14:textId="45098D2B"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 ТШЗ-ны 2</w:t>
            </w:r>
            <w:r w:rsidR="00EA0200" w:rsidRPr="00077A86">
              <w:rPr>
                <w:rFonts w:ascii="Arial" w:hAnsi="Arial" w:cs="Arial"/>
                <w:sz w:val="22"/>
                <w:lang w:val="mn-MN"/>
              </w:rPr>
              <w:t>0</w:t>
            </w:r>
            <w:r w:rsidRPr="00077A86">
              <w:rPr>
                <w:rFonts w:ascii="Arial" w:hAnsi="Arial" w:cs="Arial"/>
                <w:sz w:val="22"/>
                <w:lang w:val="mn-MN"/>
              </w:rPr>
              <w:t>.7-д зааснаас бусад тохиолдолд тендерийг бүхэлд нь бусад тендерт оролцогчдод ил болгохыг хүлээн зөвшөөрч илгээнэ.</w:t>
            </w:r>
          </w:p>
        </w:tc>
      </w:tr>
      <w:tr w:rsidR="00E93928" w:rsidRPr="007A0D5C" w14:paraId="2201FA4A" w14:textId="77777777" w:rsidTr="009D09C7">
        <w:trPr>
          <w:trHeight w:val="315"/>
        </w:trPr>
        <w:tc>
          <w:tcPr>
            <w:tcW w:w="2916" w:type="dxa"/>
            <w:noWrap/>
          </w:tcPr>
          <w:p w14:paraId="51C57E22"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084CEE5" w14:textId="5DDA591E"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баримт бичиг, мэдээллийг </w:t>
            </w:r>
            <w:r w:rsidRPr="00077A86">
              <w:rPr>
                <w:rStyle w:val="normaltextrun"/>
                <w:rFonts w:ascii="Arial" w:hAnsi="Arial" w:cs="Arial"/>
                <w:color w:val="000000"/>
                <w:sz w:val="22"/>
                <w:shd w:val="clear" w:color="auto" w:fill="FFFFFF"/>
                <w:lang w:val="mn-MN"/>
              </w:rPr>
              <w:t xml:space="preserve">зөвхөн хууль тогтоомжид заасан үндэслэлээр нууцалж илгээх ба нууцалсан баримт бичиг, мэдээлэл нь </w:t>
            </w:r>
            <w:r w:rsidRPr="00077A86">
              <w:rPr>
                <w:rFonts w:ascii="Arial" w:hAnsi="Arial" w:cs="Arial"/>
                <w:sz w:val="22"/>
                <w:lang w:val="mn-MN"/>
              </w:rPr>
              <w:t xml:space="preserve">тус </w:t>
            </w:r>
            <w:r w:rsidRPr="00077A86">
              <w:rPr>
                <w:rFonts w:ascii="Arial" w:hAnsi="Arial" w:cs="Arial"/>
                <w:sz w:val="22"/>
                <w:lang w:val="mn-MN"/>
              </w:rPr>
              <w:lastRenderedPageBreak/>
              <w:t>үндэслэлд хамаарахыг тайлбарласан тайлбарыг нууцаар илгээх баримт бичигтэй хамт ирүүлнэ.</w:t>
            </w:r>
          </w:p>
        </w:tc>
      </w:tr>
      <w:tr w:rsidR="00E93928" w:rsidRPr="00077A86" w14:paraId="31B5ADBB" w14:textId="77777777" w:rsidTr="009D09C7">
        <w:trPr>
          <w:trHeight w:val="403"/>
        </w:trPr>
        <w:tc>
          <w:tcPr>
            <w:tcW w:w="2916" w:type="dxa"/>
            <w:noWrap/>
            <w:hideMark/>
          </w:tcPr>
          <w:p w14:paraId="5CB6932C" w14:textId="4DF1A4DB"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20" w:name="_Toc34267763"/>
            <w:bookmarkStart w:id="321" w:name="_Toc34268014"/>
            <w:bookmarkStart w:id="322" w:name="_Toc34271982"/>
            <w:bookmarkStart w:id="323" w:name="_Toc34279599"/>
            <w:bookmarkStart w:id="324" w:name="_Toc34312362"/>
            <w:bookmarkStart w:id="325" w:name="_Toc34312615"/>
            <w:bookmarkStart w:id="326" w:name="_Toc35207732"/>
            <w:bookmarkStart w:id="327" w:name="_Toc35245293"/>
            <w:bookmarkStart w:id="328" w:name="_Toc35245390"/>
            <w:bookmarkStart w:id="329" w:name="_Toc34267764"/>
            <w:bookmarkStart w:id="330" w:name="_Toc34268015"/>
            <w:bookmarkStart w:id="331" w:name="_Toc34271983"/>
            <w:bookmarkStart w:id="332" w:name="_Toc34279600"/>
            <w:bookmarkStart w:id="333" w:name="_Toc34312363"/>
            <w:bookmarkStart w:id="334" w:name="_Toc34312616"/>
            <w:bookmarkStart w:id="335" w:name="_Toc35207733"/>
            <w:bookmarkStart w:id="336" w:name="_Toc35245294"/>
            <w:bookmarkStart w:id="337" w:name="_Toc35245391"/>
            <w:bookmarkStart w:id="338" w:name="_Toc34267765"/>
            <w:bookmarkStart w:id="339" w:name="_Toc34268016"/>
            <w:bookmarkStart w:id="340" w:name="_Toc34271984"/>
            <w:bookmarkStart w:id="341" w:name="_Toc34279601"/>
            <w:bookmarkStart w:id="342" w:name="_Toc34312364"/>
            <w:bookmarkStart w:id="343" w:name="_Toc34312617"/>
            <w:bookmarkStart w:id="344" w:name="_Toc35207734"/>
            <w:bookmarkStart w:id="345" w:name="_Toc35245295"/>
            <w:bookmarkStart w:id="346" w:name="_Toc35245392"/>
            <w:bookmarkStart w:id="347" w:name="_Toc34267766"/>
            <w:bookmarkStart w:id="348" w:name="_Toc34268017"/>
            <w:bookmarkStart w:id="349" w:name="_Toc34271985"/>
            <w:bookmarkStart w:id="350" w:name="_Toc34279602"/>
            <w:bookmarkStart w:id="351" w:name="_Toc34312365"/>
            <w:bookmarkStart w:id="352" w:name="_Toc34312618"/>
            <w:bookmarkStart w:id="353" w:name="_Toc35207735"/>
            <w:bookmarkStart w:id="354" w:name="_Toc35245296"/>
            <w:bookmarkStart w:id="355" w:name="_Toc35245393"/>
            <w:bookmarkStart w:id="356" w:name="_Toc49963302"/>
            <w:bookmarkStart w:id="357" w:name="_Toc50374004"/>
            <w:bookmarkStart w:id="358" w:name="_Toc62844022"/>
            <w:bookmarkStart w:id="359" w:name="_Toc73020906"/>
            <w:bookmarkStart w:id="360" w:name="_Toc73020969"/>
            <w:bookmarkStart w:id="361" w:name="_Toc77925095"/>
            <w:bookmarkStart w:id="362" w:name="_Toc77942724"/>
            <w:bookmarkStart w:id="363" w:name="_Toc79136048"/>
            <w:bookmarkStart w:id="364" w:name="_Toc79396866"/>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r w:rsidRPr="00077A86">
              <w:rPr>
                <w:rFonts w:ascii="Arial" w:hAnsi="Arial" w:cs="Arial"/>
                <w:color w:val="000000" w:themeColor="text1"/>
                <w:szCs w:val="22"/>
                <w:lang w:val="mn-MN"/>
              </w:rPr>
              <w:lastRenderedPageBreak/>
              <w:t>Тендер хүлээн авах эцсийн хугацаа</w:t>
            </w:r>
            <w:bookmarkEnd w:id="356"/>
            <w:bookmarkEnd w:id="357"/>
            <w:bookmarkEnd w:id="358"/>
            <w:bookmarkEnd w:id="359"/>
            <w:bookmarkEnd w:id="360"/>
            <w:bookmarkEnd w:id="361"/>
            <w:bookmarkEnd w:id="362"/>
            <w:bookmarkEnd w:id="363"/>
            <w:bookmarkEnd w:id="364"/>
            <w:r w:rsidRPr="00077A86" w:rsidDel="002B0F48">
              <w:rPr>
                <w:rFonts w:ascii="Arial" w:hAnsi="Arial" w:cs="Arial"/>
                <w:color w:val="000000" w:themeColor="text1"/>
                <w:szCs w:val="22"/>
                <w:lang w:val="mn-MN"/>
              </w:rPr>
              <w:t xml:space="preserve"> </w:t>
            </w:r>
          </w:p>
        </w:tc>
        <w:tc>
          <w:tcPr>
            <w:tcW w:w="6545" w:type="dxa"/>
            <w:noWrap/>
          </w:tcPr>
          <w:p w14:paraId="5AACC95C" w14:textId="6C031A89"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E93928" w:rsidRPr="007A0D5C" w14:paraId="5628860E" w14:textId="77777777" w:rsidTr="009D09C7">
        <w:trPr>
          <w:trHeight w:val="172"/>
        </w:trPr>
        <w:tc>
          <w:tcPr>
            <w:tcW w:w="2916" w:type="dxa"/>
            <w:noWrap/>
          </w:tcPr>
          <w:p w14:paraId="103DAE12" w14:textId="2401F393" w:rsidR="00E93928" w:rsidRPr="00077A86" w:rsidDel="007B57E5"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65" w:name="_Toc49963303"/>
            <w:bookmarkStart w:id="366" w:name="_Toc50374005"/>
            <w:bookmarkStart w:id="367" w:name="_Toc62844023"/>
            <w:bookmarkStart w:id="368" w:name="_Toc73020907"/>
            <w:bookmarkStart w:id="369" w:name="_Toc73020970"/>
            <w:bookmarkStart w:id="370" w:name="_Toc77925096"/>
            <w:bookmarkStart w:id="371" w:name="_Toc77942725"/>
            <w:bookmarkStart w:id="372" w:name="_Toc79136049"/>
            <w:bookmarkStart w:id="373" w:name="_Toc79396867"/>
            <w:r w:rsidRPr="00077A86">
              <w:rPr>
                <w:rFonts w:ascii="Arial" w:hAnsi="Arial" w:cs="Arial"/>
                <w:color w:val="000000" w:themeColor="text1"/>
                <w:szCs w:val="22"/>
                <w:lang w:val="mn-MN"/>
              </w:rPr>
              <w:t>Тендерт өөрчлөлт оруулах, тендерийг буцааж авах</w:t>
            </w:r>
            <w:bookmarkEnd w:id="365"/>
            <w:bookmarkEnd w:id="366"/>
            <w:bookmarkEnd w:id="367"/>
            <w:bookmarkEnd w:id="368"/>
            <w:bookmarkEnd w:id="369"/>
            <w:bookmarkEnd w:id="370"/>
            <w:bookmarkEnd w:id="371"/>
            <w:bookmarkEnd w:id="372"/>
            <w:bookmarkEnd w:id="373"/>
          </w:p>
        </w:tc>
        <w:tc>
          <w:tcPr>
            <w:tcW w:w="6545" w:type="dxa"/>
            <w:noWrap/>
          </w:tcPr>
          <w:p w14:paraId="294BA5E8" w14:textId="3B8F4E92"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077A86">
              <w:rPr>
                <w:rFonts w:ascii="Arial" w:eastAsia="Times New Roman" w:hAnsi="Arial" w:cs="Arial"/>
                <w:sz w:val="22"/>
                <w:lang w:val="mn-MN"/>
              </w:rPr>
              <w:t xml:space="preserve"> </w:t>
            </w:r>
          </w:p>
        </w:tc>
      </w:tr>
      <w:tr w:rsidR="00E93928" w:rsidRPr="007A0D5C" w14:paraId="3AD16E9F" w14:textId="77777777" w:rsidTr="009D09C7">
        <w:trPr>
          <w:trHeight w:val="896"/>
        </w:trPr>
        <w:tc>
          <w:tcPr>
            <w:tcW w:w="2916" w:type="dxa"/>
            <w:noWrap/>
          </w:tcPr>
          <w:p w14:paraId="226CC23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41642AF9" w14:textId="71F032D5"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E93928" w:rsidRPr="007A0D5C" w14:paraId="2D4D6529" w14:textId="77777777" w:rsidTr="009D09C7">
        <w:trPr>
          <w:trHeight w:val="896"/>
        </w:trPr>
        <w:tc>
          <w:tcPr>
            <w:tcW w:w="2916" w:type="dxa"/>
            <w:noWrap/>
          </w:tcPr>
          <w:p w14:paraId="516B7FA9"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40D4CF0" w14:textId="241B2D31"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E93928" w:rsidRPr="007A0D5C" w14:paraId="2F4C0A87" w14:textId="77777777" w:rsidTr="009D09C7">
        <w:trPr>
          <w:trHeight w:val="315"/>
        </w:trPr>
        <w:tc>
          <w:tcPr>
            <w:tcW w:w="2916" w:type="dxa"/>
            <w:noWrap/>
          </w:tcPr>
          <w:p w14:paraId="370D130D" w14:textId="1970A99B"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74" w:name="_Toc49963304"/>
            <w:bookmarkStart w:id="375" w:name="_Toc50374006"/>
            <w:bookmarkStart w:id="376" w:name="_Toc62844024"/>
            <w:bookmarkStart w:id="377" w:name="_Toc73020908"/>
            <w:bookmarkStart w:id="378" w:name="_Toc73020971"/>
            <w:bookmarkStart w:id="379" w:name="_Toc77925097"/>
            <w:bookmarkStart w:id="380" w:name="_Toc77942726"/>
            <w:bookmarkStart w:id="381" w:name="_Toc79136050"/>
            <w:bookmarkStart w:id="382" w:name="_Toc79396868"/>
            <w:r w:rsidRPr="00077A86">
              <w:rPr>
                <w:rFonts w:ascii="Arial" w:hAnsi="Arial" w:cs="Arial"/>
                <w:color w:val="000000" w:themeColor="text1"/>
                <w:szCs w:val="22"/>
                <w:lang w:val="mn-MN"/>
              </w:rPr>
              <w:t>Тендер нээх</w:t>
            </w:r>
            <w:bookmarkEnd w:id="374"/>
            <w:bookmarkEnd w:id="375"/>
            <w:bookmarkEnd w:id="376"/>
            <w:bookmarkEnd w:id="377"/>
            <w:bookmarkEnd w:id="378"/>
            <w:bookmarkEnd w:id="379"/>
            <w:bookmarkEnd w:id="380"/>
            <w:bookmarkEnd w:id="381"/>
            <w:bookmarkEnd w:id="382"/>
          </w:p>
        </w:tc>
        <w:tc>
          <w:tcPr>
            <w:tcW w:w="6545" w:type="dxa"/>
            <w:noWrap/>
          </w:tcPr>
          <w:p w14:paraId="0BA0B4FD" w14:textId="381A3DB1"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 xml:space="preserve">Захиалагч тендерийн нээлтийг </w:t>
            </w:r>
            <w:r w:rsidRPr="00077A86">
              <w:rPr>
                <w:rFonts w:ascii="Arial" w:hAnsi="Arial" w:cs="Arial"/>
                <w:sz w:val="22"/>
                <w:lang w:val="mn-MN"/>
              </w:rPr>
              <w:t>цахим системээр ТӨХ-д заасан огноо, цагт, заасан газарт зохион байгуулна.</w:t>
            </w:r>
          </w:p>
        </w:tc>
      </w:tr>
      <w:tr w:rsidR="00E93928" w:rsidRPr="007A0D5C" w14:paraId="2CF2D0C4" w14:textId="77777777" w:rsidTr="009D09C7">
        <w:trPr>
          <w:trHeight w:val="315"/>
        </w:trPr>
        <w:tc>
          <w:tcPr>
            <w:tcW w:w="2916" w:type="dxa"/>
            <w:noWrap/>
          </w:tcPr>
          <w:p w14:paraId="08FE92F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957EB83" w14:textId="7D2EDA32"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ШЗ-ны 2</w:t>
            </w:r>
            <w:r w:rsidR="009D6047" w:rsidRPr="00077A86">
              <w:rPr>
                <w:rFonts w:ascii="Arial" w:hAnsi="Arial" w:cs="Arial"/>
                <w:sz w:val="22"/>
                <w:lang w:val="mn-MN"/>
              </w:rPr>
              <w:t>3</w:t>
            </w:r>
            <w:r w:rsidRPr="00077A86">
              <w:rPr>
                <w:rFonts w:ascii="Arial" w:hAnsi="Arial" w:cs="Arial"/>
                <w:sz w:val="22"/>
                <w:lang w:val="mn-MN"/>
              </w:rPr>
              <w:t>.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E93928" w:rsidRPr="007A0D5C" w14:paraId="3BD81DDB" w14:textId="77777777" w:rsidTr="009D09C7">
        <w:trPr>
          <w:trHeight w:val="315"/>
        </w:trPr>
        <w:tc>
          <w:tcPr>
            <w:tcW w:w="2916" w:type="dxa"/>
            <w:noWrap/>
          </w:tcPr>
          <w:p w14:paraId="78C7059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62E5DFB" w14:textId="3AF71600"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hAnsi="Arial" w:cs="Arial"/>
                <w:sz w:val="22"/>
                <w:lang w:val="mn-MN"/>
              </w:rPr>
              <w:t>Тендерийг</w:t>
            </w:r>
            <w:r w:rsidRPr="00077A86">
              <w:rPr>
                <w:rFonts w:ascii="Arial" w:eastAsia="Times New Roman" w:hAnsi="Arial" w:cs="Arial"/>
                <w:sz w:val="22"/>
                <w:lang w:val="mn-MN"/>
              </w:rPr>
              <w:t xml:space="preserve"> нээх үед дараах мэдээлэл бүхий тэмдэглэлийг цахим с</w:t>
            </w:r>
            <w:r w:rsidR="0002721E" w:rsidRPr="00077A86">
              <w:rPr>
                <w:rFonts w:ascii="Arial" w:eastAsia="Times New Roman" w:hAnsi="Arial" w:cs="Arial"/>
                <w:sz w:val="22"/>
                <w:lang w:val="mn-MN"/>
              </w:rPr>
              <w:t>истемд байршуулна</w:t>
            </w:r>
            <w:r w:rsidRPr="00077A86">
              <w:rPr>
                <w:rFonts w:ascii="Arial" w:eastAsia="Times New Roman" w:hAnsi="Arial" w:cs="Arial"/>
                <w:sz w:val="22"/>
                <w:lang w:val="mn-MN"/>
              </w:rPr>
              <w:t>:</w:t>
            </w:r>
          </w:p>
        </w:tc>
      </w:tr>
      <w:tr w:rsidR="00E93928" w:rsidRPr="00077A86" w14:paraId="1F2C0F3C" w14:textId="77777777" w:rsidTr="009D09C7">
        <w:trPr>
          <w:trHeight w:val="315"/>
        </w:trPr>
        <w:tc>
          <w:tcPr>
            <w:tcW w:w="2916" w:type="dxa"/>
            <w:noWrap/>
          </w:tcPr>
          <w:p w14:paraId="1BF069C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1171FCE" w14:textId="131332D8"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ендерт оролцогчийн нэр;</w:t>
            </w:r>
          </w:p>
        </w:tc>
      </w:tr>
      <w:tr w:rsidR="00E93928" w:rsidRPr="00077A86" w14:paraId="16B55B73" w14:textId="77777777" w:rsidTr="009D09C7">
        <w:trPr>
          <w:trHeight w:val="315"/>
        </w:trPr>
        <w:tc>
          <w:tcPr>
            <w:tcW w:w="2916" w:type="dxa"/>
            <w:noWrap/>
          </w:tcPr>
          <w:p w14:paraId="7BE8492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94C1459" w14:textId="62924F0D"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ендерийн үнэ;</w:t>
            </w:r>
          </w:p>
        </w:tc>
      </w:tr>
      <w:tr w:rsidR="00E93928" w:rsidRPr="007A0D5C" w14:paraId="3A545D7D" w14:textId="77777777" w:rsidTr="009D09C7">
        <w:trPr>
          <w:trHeight w:val="315"/>
        </w:trPr>
        <w:tc>
          <w:tcPr>
            <w:tcW w:w="2916" w:type="dxa"/>
            <w:noWrap/>
          </w:tcPr>
          <w:p w14:paraId="1180FBE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C4C6892" w14:textId="05680D15"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сан</w:t>
            </w:r>
            <w:r w:rsidR="009D6047" w:rsidRPr="00077A86">
              <w:rPr>
                <w:rFonts w:ascii="Arial" w:eastAsia="Times New Roman" w:hAnsi="Arial" w:cs="Arial"/>
                <w:sz w:val="22"/>
                <w:lang w:val="mn-MN"/>
              </w:rPr>
              <w:t>ал болгосон бол үнийн хөнгөлөлт.</w:t>
            </w:r>
          </w:p>
        </w:tc>
      </w:tr>
      <w:tr w:rsidR="00E93928" w:rsidRPr="007A0D5C" w14:paraId="2B7CBC49" w14:textId="77777777" w:rsidTr="009D09C7">
        <w:trPr>
          <w:trHeight w:val="315"/>
        </w:trPr>
        <w:tc>
          <w:tcPr>
            <w:tcW w:w="2916" w:type="dxa"/>
            <w:noWrap/>
          </w:tcPr>
          <w:p w14:paraId="0B03BFE6" w14:textId="2962018C"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9B0B782" w14:textId="06147CE9"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шалгаруулалтыг багцад хуваасан бол нээлтийн тэмдэглэлийг багц тус бүрээр үйлдэнэ.</w:t>
            </w:r>
          </w:p>
        </w:tc>
      </w:tr>
      <w:tr w:rsidR="00E93928" w:rsidRPr="007A0D5C" w14:paraId="5C5CCFB9" w14:textId="77777777" w:rsidTr="009D09C7">
        <w:trPr>
          <w:trHeight w:val="315"/>
        </w:trPr>
        <w:tc>
          <w:tcPr>
            <w:tcW w:w="2916" w:type="dxa"/>
            <w:noWrap/>
          </w:tcPr>
          <w:p w14:paraId="0CBAB934" w14:textId="77777777" w:rsidR="00E93928" w:rsidRPr="00077A86" w:rsidDel="00A55B26" w:rsidRDefault="00E93928" w:rsidP="00E93928">
            <w:pPr>
              <w:spacing w:before="240"/>
              <w:rPr>
                <w:rFonts w:ascii="Arial" w:hAnsi="Arial" w:cs="Arial"/>
                <w:b/>
                <w:color w:val="000000" w:themeColor="text1"/>
                <w:sz w:val="22"/>
                <w:lang w:val="mn-MN"/>
              </w:rPr>
            </w:pPr>
          </w:p>
        </w:tc>
        <w:tc>
          <w:tcPr>
            <w:tcW w:w="6545" w:type="dxa"/>
            <w:noWrap/>
          </w:tcPr>
          <w:p w14:paraId="725FB2D7" w14:textId="26441B59" w:rsidR="00E93928" w:rsidRPr="00077A86" w:rsidDel="00A55B2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ийн нээлтэд зарлагдаагүй буюу тэмдэглэлд заагаагүй үнэ, үнийн хөнгөлөлтийг үнэлгээнд харгалзахгүй. Энэ нь ТШЗ-ны </w:t>
            </w:r>
            <w:r w:rsidR="00A1197F" w:rsidRPr="00077A86">
              <w:rPr>
                <w:rFonts w:ascii="Arial" w:hAnsi="Arial" w:cs="Arial"/>
                <w:sz w:val="22"/>
                <w:lang w:val="mn-MN"/>
              </w:rPr>
              <w:t>28, 29 дүгээ</w:t>
            </w:r>
            <w:r w:rsidRPr="00077A86">
              <w:rPr>
                <w:rFonts w:ascii="Arial" w:hAnsi="Arial" w:cs="Arial"/>
                <w:sz w:val="22"/>
                <w:lang w:val="mn-MN"/>
              </w:rPr>
              <w:t xml:space="preserve">р зүйлүүдэд зааснаар тендерийн үнийг нэг валютад хөрвүүлэх болон тендерийн үнийн арифметик алдааг залруулсан тохиолдолд хамаарахгүй. </w:t>
            </w:r>
          </w:p>
        </w:tc>
      </w:tr>
      <w:tr w:rsidR="00E93928" w:rsidRPr="007A0D5C" w14:paraId="1F873724" w14:textId="77777777" w:rsidTr="009D09C7">
        <w:trPr>
          <w:trHeight w:val="67"/>
        </w:trPr>
        <w:tc>
          <w:tcPr>
            <w:tcW w:w="9461" w:type="dxa"/>
            <w:gridSpan w:val="2"/>
            <w:noWrap/>
          </w:tcPr>
          <w:p w14:paraId="1ECFA8B0" w14:textId="71EF867A" w:rsidR="00E93928" w:rsidRPr="00077A86" w:rsidDel="00AB13E7" w:rsidRDefault="00E93928" w:rsidP="00E93928">
            <w:pPr>
              <w:pStyle w:val="Heading1"/>
              <w:spacing w:before="240" w:line="240" w:lineRule="auto"/>
              <w:ind w:left="720" w:hanging="720"/>
              <w:jc w:val="center"/>
              <w:outlineLvl w:val="0"/>
              <w:rPr>
                <w:rFonts w:ascii="Arial" w:hAnsi="Arial" w:cs="Arial"/>
                <w:color w:val="000000" w:themeColor="text1"/>
                <w:sz w:val="22"/>
                <w:szCs w:val="22"/>
                <w:lang w:val="mn-MN"/>
              </w:rPr>
            </w:pPr>
            <w:bookmarkStart w:id="383" w:name="_Toc49778192"/>
            <w:bookmarkStart w:id="384" w:name="_Toc49788836"/>
            <w:bookmarkStart w:id="385" w:name="_Toc49963305"/>
            <w:bookmarkStart w:id="386" w:name="_Toc50374007"/>
            <w:bookmarkStart w:id="387" w:name="_Toc62844025"/>
            <w:bookmarkStart w:id="388" w:name="_Toc73020909"/>
            <w:bookmarkStart w:id="389" w:name="_Toc73020972"/>
            <w:bookmarkStart w:id="390" w:name="_Toc77925098"/>
            <w:bookmarkStart w:id="391" w:name="_Toc77942727"/>
            <w:bookmarkStart w:id="392" w:name="_Toc79136051"/>
            <w:bookmarkStart w:id="393" w:name="_Toc79396869"/>
            <w:r w:rsidRPr="00077A86">
              <w:rPr>
                <w:rFonts w:ascii="Arial" w:hAnsi="Arial" w:cs="Arial"/>
                <w:color w:val="000000" w:themeColor="text1"/>
                <w:sz w:val="22"/>
                <w:szCs w:val="22"/>
                <w:lang w:val="mn-MN"/>
              </w:rPr>
              <w:t>Д. ТЕНДЕРИЙГ ХЯНАН ҮЗЭХ, ҮНЭЛЭХ</w:t>
            </w:r>
            <w:bookmarkEnd w:id="383"/>
            <w:bookmarkEnd w:id="384"/>
            <w:bookmarkEnd w:id="385"/>
            <w:bookmarkEnd w:id="386"/>
            <w:bookmarkEnd w:id="387"/>
            <w:bookmarkEnd w:id="388"/>
            <w:bookmarkEnd w:id="389"/>
            <w:bookmarkEnd w:id="390"/>
            <w:bookmarkEnd w:id="391"/>
            <w:bookmarkEnd w:id="392"/>
            <w:bookmarkEnd w:id="393"/>
          </w:p>
        </w:tc>
      </w:tr>
      <w:tr w:rsidR="00E93928" w:rsidRPr="007A0D5C" w14:paraId="25B5CA1C" w14:textId="77777777" w:rsidTr="007A0D5C">
        <w:trPr>
          <w:trHeight w:val="363"/>
        </w:trPr>
        <w:tc>
          <w:tcPr>
            <w:tcW w:w="2916" w:type="dxa"/>
            <w:noWrap/>
            <w:hideMark/>
          </w:tcPr>
          <w:p w14:paraId="6B500FFD" w14:textId="474F20CF"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94" w:name="_Toc49963306"/>
            <w:bookmarkStart w:id="395" w:name="_Toc50374008"/>
            <w:bookmarkStart w:id="396" w:name="_Toc62844026"/>
            <w:bookmarkStart w:id="397" w:name="_Toc73020910"/>
            <w:bookmarkStart w:id="398" w:name="_Toc73020973"/>
            <w:bookmarkStart w:id="399" w:name="_Toc77925099"/>
            <w:bookmarkStart w:id="400" w:name="_Toc77942728"/>
            <w:bookmarkStart w:id="401" w:name="_Toc79136052"/>
            <w:bookmarkStart w:id="402" w:name="_Toc79396870"/>
            <w:r w:rsidRPr="00077A86">
              <w:rPr>
                <w:rFonts w:ascii="Arial" w:hAnsi="Arial" w:cs="Arial"/>
                <w:color w:val="000000" w:themeColor="text1"/>
                <w:szCs w:val="22"/>
                <w:lang w:val="mn-MN"/>
              </w:rPr>
              <w:t>Нууцлах</w:t>
            </w:r>
            <w:bookmarkEnd w:id="394"/>
            <w:bookmarkEnd w:id="395"/>
            <w:bookmarkEnd w:id="396"/>
            <w:bookmarkEnd w:id="397"/>
            <w:bookmarkEnd w:id="398"/>
            <w:bookmarkEnd w:id="399"/>
            <w:bookmarkEnd w:id="400"/>
            <w:bookmarkEnd w:id="401"/>
            <w:bookmarkEnd w:id="402"/>
          </w:p>
        </w:tc>
        <w:tc>
          <w:tcPr>
            <w:tcW w:w="6545" w:type="dxa"/>
            <w:noWrap/>
          </w:tcPr>
          <w:p w14:paraId="157ADE7B" w14:textId="26DB0F10"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Тендерийг хянан үзэх, тодруулах, үнэлэх</w:t>
            </w:r>
            <w:r w:rsidRPr="00077A86">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w:t>
            </w:r>
            <w:r w:rsidRPr="00077A86">
              <w:rPr>
                <w:rFonts w:ascii="Arial" w:hAnsi="Arial" w:cs="Arial"/>
                <w:sz w:val="22"/>
                <w:lang w:val="mn-MN"/>
              </w:rPr>
              <w:lastRenderedPageBreak/>
              <w:t>албан ёсоор холбогдолгүй этгээд болон тендерт оролцогчдод задруулахгүй.</w:t>
            </w:r>
          </w:p>
        </w:tc>
      </w:tr>
      <w:tr w:rsidR="00E93928" w:rsidRPr="007A0D5C" w14:paraId="20770753" w14:textId="77777777" w:rsidTr="009D09C7">
        <w:trPr>
          <w:trHeight w:val="629"/>
        </w:trPr>
        <w:tc>
          <w:tcPr>
            <w:tcW w:w="2916" w:type="dxa"/>
            <w:noWrap/>
          </w:tcPr>
          <w:p w14:paraId="69BFB63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ABF85A5" w14:textId="5D8E4632"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E93928" w:rsidRPr="007A0D5C" w14:paraId="16B5F759" w14:textId="77777777" w:rsidTr="009D09C7">
        <w:trPr>
          <w:trHeight w:val="315"/>
        </w:trPr>
        <w:tc>
          <w:tcPr>
            <w:tcW w:w="2916" w:type="dxa"/>
            <w:noWrap/>
          </w:tcPr>
          <w:p w14:paraId="7A7EE5F5" w14:textId="2D356E12"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03" w:name="_Toc49963307"/>
            <w:bookmarkStart w:id="404" w:name="_Toc50374009"/>
            <w:bookmarkStart w:id="405" w:name="_Toc62844027"/>
            <w:bookmarkStart w:id="406" w:name="_Toc73020911"/>
            <w:bookmarkStart w:id="407" w:name="_Toc73020974"/>
            <w:bookmarkStart w:id="408" w:name="_Toc77925100"/>
            <w:bookmarkStart w:id="409" w:name="_Toc77942729"/>
            <w:bookmarkStart w:id="410" w:name="_Toc79136053"/>
            <w:bookmarkStart w:id="411" w:name="_Toc79396871"/>
            <w:r w:rsidRPr="00077A86">
              <w:rPr>
                <w:rFonts w:ascii="Arial" w:hAnsi="Arial" w:cs="Arial"/>
                <w:color w:val="000000" w:themeColor="text1"/>
                <w:szCs w:val="22"/>
                <w:lang w:val="mn-MN"/>
              </w:rPr>
              <w:t>Тендерийн талаар тайлбар, тодруулга авах</w:t>
            </w:r>
            <w:bookmarkEnd w:id="403"/>
            <w:bookmarkEnd w:id="404"/>
            <w:bookmarkEnd w:id="405"/>
            <w:bookmarkEnd w:id="406"/>
            <w:bookmarkEnd w:id="407"/>
            <w:bookmarkEnd w:id="408"/>
            <w:bookmarkEnd w:id="409"/>
            <w:bookmarkEnd w:id="410"/>
            <w:bookmarkEnd w:id="411"/>
          </w:p>
        </w:tc>
        <w:tc>
          <w:tcPr>
            <w:tcW w:w="6545" w:type="dxa"/>
            <w:noWrap/>
          </w:tcPr>
          <w:p w14:paraId="7148F398" w14:textId="2321E2B2" w:rsidR="00E93928" w:rsidRPr="00077A86" w:rsidRDefault="00E93928" w:rsidP="00D1296B">
            <w:pPr>
              <w:pStyle w:val="ListParagraph"/>
              <w:numPr>
                <w:ilvl w:val="1"/>
                <w:numId w:val="1"/>
              </w:numPr>
              <w:spacing w:before="240" w:after="0" w:line="240" w:lineRule="auto"/>
              <w:ind w:left="745"/>
              <w:jc w:val="both"/>
              <w:rPr>
                <w:rFonts w:ascii="Arial" w:eastAsia="Arial" w:hAnsi="Arial" w:cs="Arial"/>
                <w:sz w:val="22"/>
                <w:lang w:val="mn-MN"/>
              </w:rPr>
            </w:pPr>
            <w:r w:rsidRPr="00077A86">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энэ зүйлд заасны дагуу тодруулга ирүүлэхийг тендерт оролцогчоос шаардах, эсхүл холбогдох бусад этгээдээс энэ тухай лавлагаа авах хүсэлт гаргаж болно.</w:t>
            </w:r>
          </w:p>
        </w:tc>
      </w:tr>
      <w:tr w:rsidR="00E93928" w:rsidRPr="007A0D5C" w14:paraId="502A07EF" w14:textId="77777777" w:rsidTr="009D09C7">
        <w:trPr>
          <w:trHeight w:val="315"/>
        </w:trPr>
        <w:tc>
          <w:tcPr>
            <w:tcW w:w="2916" w:type="dxa"/>
            <w:noWrap/>
          </w:tcPr>
          <w:p w14:paraId="61ECC671"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5385D430" w14:textId="122CD6F0"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ТШЗ-ны 2</w:t>
            </w:r>
            <w:r w:rsidR="0002721E" w:rsidRPr="00077A86">
              <w:rPr>
                <w:rFonts w:ascii="Arial" w:eastAsia="Times New Roman" w:hAnsi="Arial" w:cs="Arial"/>
                <w:sz w:val="22"/>
                <w:lang w:val="mn-MN"/>
              </w:rPr>
              <w:t>5</w:t>
            </w:r>
            <w:r w:rsidRPr="00077A86">
              <w:rPr>
                <w:rFonts w:ascii="Arial" w:eastAsia="Times New Roman" w:hAnsi="Arial" w:cs="Arial"/>
                <w:sz w:val="22"/>
                <w:lang w:val="mn-MN"/>
              </w:rPr>
              <w:t>.1-д заасан тайлбар, тодруулгыг авахад талууд албан бичгээр харилцана.</w:t>
            </w:r>
          </w:p>
        </w:tc>
      </w:tr>
      <w:tr w:rsidR="00E93928" w:rsidRPr="00077A86" w14:paraId="44144B1E" w14:textId="77777777" w:rsidTr="009D09C7">
        <w:trPr>
          <w:trHeight w:val="315"/>
        </w:trPr>
        <w:tc>
          <w:tcPr>
            <w:tcW w:w="2916" w:type="dxa"/>
            <w:noWrap/>
          </w:tcPr>
          <w:p w14:paraId="1CCD4602"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0A03850F" w14:textId="16E74939"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Calibri"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E93928" w:rsidRPr="007A0D5C" w14:paraId="52189503" w14:textId="77777777" w:rsidTr="009D09C7">
        <w:trPr>
          <w:trHeight w:val="315"/>
        </w:trPr>
        <w:tc>
          <w:tcPr>
            <w:tcW w:w="2916" w:type="dxa"/>
            <w:noWrap/>
          </w:tcPr>
          <w:p w14:paraId="4635CA6C"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18A376FD" w14:textId="682A4232"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ТШЗ-ны </w:t>
            </w:r>
            <w:r w:rsidR="00A1197F" w:rsidRPr="00077A86">
              <w:rPr>
                <w:rFonts w:ascii="Arial" w:eastAsia="Times New Roman" w:hAnsi="Arial" w:cs="Arial"/>
                <w:sz w:val="22"/>
                <w:lang w:val="mn-MN"/>
              </w:rPr>
              <w:t>29 дүгээр</w:t>
            </w:r>
            <w:r w:rsidRPr="00077A86">
              <w:rPr>
                <w:rFonts w:ascii="Arial" w:eastAsia="Times New Roman" w:hAnsi="Arial" w:cs="Arial"/>
                <w:sz w:val="22"/>
                <w:lang w:val="mn-MN"/>
              </w:rPr>
              <w:t xml:space="preserve"> зүйлийн дагуу хийсэн арифметик алдааны залруулгыг хүлээн зөвшөөрөхөөс бусад тохиолдолд</w:t>
            </w:r>
            <w:r w:rsidRPr="00077A86">
              <w:rPr>
                <w:rFonts w:ascii="Arial" w:hAnsi="Arial" w:cs="Arial"/>
                <w:sz w:val="22"/>
                <w:lang w:val="mn-MN"/>
              </w:rPr>
              <w:t xml:space="preserve"> тендерт оролцогчийг тендерийн агуулга, үнэд аливаа өөрчлөлт оруулахыг санал болгохгүй.</w:t>
            </w:r>
            <w:r w:rsidRPr="00077A86">
              <w:rPr>
                <w:rFonts w:ascii="Arial" w:eastAsia="Times New Roman" w:hAnsi="Arial" w:cs="Arial"/>
                <w:sz w:val="22"/>
                <w:lang w:val="mn-MN"/>
              </w:rPr>
              <w:t xml:space="preserve"> </w:t>
            </w:r>
          </w:p>
        </w:tc>
      </w:tr>
      <w:tr w:rsidR="00E93928" w:rsidRPr="007A0D5C" w14:paraId="5DB87805" w14:textId="77777777" w:rsidTr="009D09C7">
        <w:trPr>
          <w:trHeight w:val="315"/>
        </w:trPr>
        <w:tc>
          <w:tcPr>
            <w:tcW w:w="2916" w:type="dxa"/>
            <w:noWrap/>
          </w:tcPr>
          <w:p w14:paraId="315D1197"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5A788CA5" w14:textId="016DAC2A"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Arial" w:hAnsi="Arial" w:cs="Arial"/>
                <w:sz w:val="22"/>
                <w:lang w:val="mn-MN"/>
              </w:rPr>
              <w:t>ТШЗ-ны 2</w:t>
            </w:r>
            <w:r w:rsidR="00A1197F" w:rsidRPr="00077A86">
              <w:rPr>
                <w:rFonts w:ascii="Arial" w:eastAsia="Arial" w:hAnsi="Arial" w:cs="Arial"/>
                <w:sz w:val="22"/>
                <w:lang w:val="mn-MN"/>
              </w:rPr>
              <w:t>5</w:t>
            </w:r>
            <w:r w:rsidRPr="00077A86">
              <w:rPr>
                <w:rFonts w:ascii="Arial" w:eastAsia="Arial" w:hAnsi="Arial" w:cs="Arial"/>
                <w:sz w:val="22"/>
                <w:lang w:val="mn-MN"/>
              </w:rPr>
              <w:t xml:space="preserve">.1-д зааснаар тайлбар тодруулга авах, эсхүл хуульд заасан үндэслэлээр тендерт оролцогчтой </w:t>
            </w:r>
            <w:r w:rsidRPr="00077A86">
              <w:rPr>
                <w:rFonts w:ascii="Arial" w:eastAsia="Times New Roman" w:hAnsi="Arial" w:cs="Arial"/>
                <w:sz w:val="22"/>
                <w:lang w:val="mn-MN"/>
              </w:rPr>
              <w:t>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д бусаар холбоо тогтоохгүй.</w:t>
            </w:r>
          </w:p>
        </w:tc>
      </w:tr>
      <w:tr w:rsidR="00E93928" w:rsidRPr="007A0D5C" w14:paraId="59FCD27F" w14:textId="77777777" w:rsidTr="009D09C7">
        <w:trPr>
          <w:trHeight w:val="315"/>
        </w:trPr>
        <w:tc>
          <w:tcPr>
            <w:tcW w:w="2916" w:type="dxa"/>
            <w:noWrap/>
          </w:tcPr>
          <w:p w14:paraId="55DD07D1" w14:textId="3E65B152"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12" w:name="_Toc49963308"/>
            <w:bookmarkStart w:id="413" w:name="_Toc50374010"/>
            <w:bookmarkStart w:id="414" w:name="_Toc62844028"/>
            <w:bookmarkStart w:id="415" w:name="_Toc73020912"/>
            <w:bookmarkStart w:id="416" w:name="_Toc73020975"/>
            <w:bookmarkStart w:id="417" w:name="_Toc77925101"/>
            <w:bookmarkStart w:id="418" w:name="_Toc77942730"/>
            <w:bookmarkStart w:id="419" w:name="_Toc79136054"/>
            <w:bookmarkStart w:id="420" w:name="_Toc79396872"/>
            <w:r w:rsidRPr="00077A86">
              <w:rPr>
                <w:rFonts w:ascii="Arial" w:hAnsi="Arial" w:cs="Arial"/>
                <w:color w:val="000000" w:themeColor="text1"/>
                <w:szCs w:val="22"/>
                <w:lang w:val="mn-MN"/>
              </w:rPr>
              <w:t>Тендерийг шаардлагад нийцсэн эсэхийг хянан үзэх</w:t>
            </w:r>
            <w:bookmarkEnd w:id="412"/>
            <w:bookmarkEnd w:id="413"/>
            <w:bookmarkEnd w:id="414"/>
            <w:bookmarkEnd w:id="415"/>
            <w:bookmarkEnd w:id="416"/>
            <w:bookmarkEnd w:id="417"/>
            <w:bookmarkEnd w:id="418"/>
            <w:bookmarkEnd w:id="419"/>
            <w:bookmarkEnd w:id="420"/>
          </w:p>
        </w:tc>
        <w:tc>
          <w:tcPr>
            <w:tcW w:w="6545" w:type="dxa"/>
            <w:noWrap/>
          </w:tcPr>
          <w:p w14:paraId="1B81B4AB" w14:textId="6560974E"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Тендерийг ТШЗ-ны 1</w:t>
            </w:r>
            <w:r w:rsidR="00A1197F" w:rsidRPr="00077A86">
              <w:rPr>
                <w:rFonts w:ascii="Arial" w:eastAsia="Times New Roman" w:hAnsi="Arial" w:cs="Arial"/>
                <w:sz w:val="22"/>
                <w:lang w:val="mn-MN"/>
              </w:rPr>
              <w:t>2</w:t>
            </w:r>
            <w:r w:rsidRPr="00077A86">
              <w:rPr>
                <w:rFonts w:ascii="Arial" w:eastAsia="Times New Roman" w:hAnsi="Arial" w:cs="Arial"/>
                <w:sz w:val="22"/>
                <w:lang w:val="mn-MN"/>
              </w:rPr>
              <w:t xml:space="preserve"> дугаар зүйлд заасан иж бүрдэл, холбогдох мэдээллийн сангаас илгээсэн мэдээлэл, тендерт оролцогч болон түүний тендерийн талаар авсан тайлбар, тодруулгад үндэслэн дараах шаардлагыг х</w:t>
            </w:r>
            <w:r w:rsidR="00EA0200" w:rsidRPr="00077A86">
              <w:rPr>
                <w:rFonts w:ascii="Arial" w:eastAsia="Times New Roman" w:hAnsi="Arial" w:cs="Arial"/>
                <w:sz w:val="22"/>
                <w:lang w:val="mn-MN"/>
              </w:rPr>
              <w:t>ангаж байгаа эсэхийг хянан үзнэ:</w:t>
            </w:r>
            <w:r w:rsidRPr="00077A86">
              <w:rPr>
                <w:rFonts w:ascii="Arial" w:eastAsia="Times New Roman" w:hAnsi="Arial" w:cs="Arial"/>
                <w:sz w:val="22"/>
                <w:lang w:val="mn-MN"/>
              </w:rPr>
              <w:t xml:space="preserve"> </w:t>
            </w:r>
          </w:p>
        </w:tc>
      </w:tr>
      <w:tr w:rsidR="00E93928" w:rsidRPr="007A0D5C" w14:paraId="260CD5FD" w14:textId="77777777" w:rsidTr="009D09C7">
        <w:trPr>
          <w:trHeight w:val="315"/>
        </w:trPr>
        <w:tc>
          <w:tcPr>
            <w:tcW w:w="2916" w:type="dxa"/>
            <w:noWrap/>
          </w:tcPr>
          <w:p w14:paraId="3EE56DD2"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2B2F27A" w14:textId="0DE6ED36" w:rsidR="00E93928" w:rsidRPr="00077A86" w:rsidRDefault="009D6047"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Style w:val="normaltextrun"/>
                <w:rFonts w:ascii="Arial" w:hAnsi="Arial" w:cs="Arial"/>
                <w:color w:val="000000"/>
                <w:sz w:val="22"/>
                <w:bdr w:val="none" w:sz="0" w:space="0" w:color="auto" w:frame="1"/>
                <w:lang w:val="mn-MN"/>
              </w:rPr>
              <w:t>т</w:t>
            </w:r>
            <w:r w:rsidR="00E93928" w:rsidRPr="00077A86">
              <w:rPr>
                <w:rStyle w:val="normaltextrun"/>
                <w:rFonts w:ascii="Arial" w:hAnsi="Arial" w:cs="Arial"/>
                <w:color w:val="000000"/>
                <w:sz w:val="22"/>
                <w:bdr w:val="none" w:sz="0" w:space="0" w:color="auto" w:frame="1"/>
                <w:lang w:val="mn-MN"/>
              </w:rPr>
              <w:t>ендерт оролцогч, түүний туслан гүйцэтгэгч болон түншлэл ТШЗ-ны 4 дүгээр зүйлд заасан шаардлагыг хангасан байх</w:t>
            </w:r>
            <w:r w:rsidR="00E93928" w:rsidRPr="00077A86">
              <w:rPr>
                <w:rFonts w:ascii="Arial" w:eastAsia="Times New Roman" w:hAnsi="Arial" w:cs="Arial"/>
                <w:sz w:val="22"/>
                <w:lang w:val="mn-MN"/>
              </w:rPr>
              <w:t>;</w:t>
            </w:r>
          </w:p>
        </w:tc>
      </w:tr>
      <w:tr w:rsidR="00E93928" w:rsidRPr="007A0D5C" w14:paraId="01A2FD76" w14:textId="77777777" w:rsidTr="009D09C7">
        <w:trPr>
          <w:trHeight w:val="315"/>
        </w:trPr>
        <w:tc>
          <w:tcPr>
            <w:tcW w:w="2916" w:type="dxa"/>
            <w:noWrap/>
          </w:tcPr>
          <w:p w14:paraId="5B2858FB"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5EA8953" w14:textId="495BCE3E"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ТШЗ-ны 6 дугаар зүйлд зааснаар зөвхөн нэг тендер ирүүлсэн байх;</w:t>
            </w:r>
          </w:p>
        </w:tc>
      </w:tr>
      <w:tr w:rsidR="00E93928" w:rsidRPr="007A0D5C" w14:paraId="0072CDCA" w14:textId="782E0BFE" w:rsidTr="009D09C7">
        <w:trPr>
          <w:trHeight w:val="315"/>
        </w:trPr>
        <w:tc>
          <w:tcPr>
            <w:tcW w:w="2916" w:type="dxa"/>
            <w:noWrap/>
          </w:tcPr>
          <w:p w14:paraId="1CCCB3AD" w14:textId="06119FFD"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415B94E" w14:textId="3C3AB149"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E93928" w:rsidRPr="007A0D5C" w14:paraId="16F6D046" w14:textId="77777777" w:rsidTr="009D09C7">
        <w:trPr>
          <w:trHeight w:val="315"/>
        </w:trPr>
        <w:tc>
          <w:tcPr>
            <w:tcW w:w="2916" w:type="dxa"/>
            <w:noWrap/>
          </w:tcPr>
          <w:p w14:paraId="723F53D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280818E" w14:textId="321CB4A2"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 xml:space="preserve">ТШЗ-ны </w:t>
            </w:r>
            <w:r w:rsidR="00A1197F" w:rsidRPr="00077A86">
              <w:rPr>
                <w:rFonts w:ascii="Arial" w:eastAsia="Times New Roman" w:hAnsi="Arial" w:cs="Arial"/>
                <w:sz w:val="22"/>
                <w:lang w:val="mn-MN"/>
              </w:rPr>
              <w:t>14 дүгээр</w:t>
            </w:r>
            <w:r w:rsidRPr="00077A86">
              <w:rPr>
                <w:rFonts w:ascii="Arial" w:eastAsia="Times New Roman" w:hAnsi="Arial" w:cs="Arial"/>
                <w:sz w:val="22"/>
                <w:lang w:val="mn-MN"/>
              </w:rPr>
              <w:t xml:space="preserve">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E93928" w:rsidRPr="007A0D5C" w14:paraId="2BF1BFD3" w14:textId="77777777" w:rsidTr="009D09C7">
        <w:trPr>
          <w:trHeight w:val="315"/>
        </w:trPr>
        <w:tc>
          <w:tcPr>
            <w:tcW w:w="2916" w:type="dxa"/>
            <w:noWrap/>
          </w:tcPr>
          <w:p w14:paraId="5A56F197" w14:textId="63DC93EA"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47F1FBF" w14:textId="48DCAEA9"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ТШЗ-ны 1</w:t>
            </w:r>
            <w:r w:rsidR="00A1197F" w:rsidRPr="00077A86">
              <w:rPr>
                <w:rFonts w:ascii="Arial" w:eastAsia="Times New Roman" w:hAnsi="Arial" w:cs="Arial"/>
                <w:sz w:val="22"/>
                <w:lang w:val="mn-MN"/>
              </w:rPr>
              <w:t>5</w:t>
            </w:r>
            <w:r w:rsidRPr="00077A86">
              <w:rPr>
                <w:rFonts w:ascii="Arial" w:eastAsia="Times New Roman" w:hAnsi="Arial" w:cs="Arial"/>
                <w:sz w:val="22"/>
                <w:lang w:val="mn-MN"/>
              </w:rPr>
              <w:t xml:space="preserve">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E93928" w:rsidRPr="007A0D5C" w14:paraId="2D5F8A2C" w14:textId="77777777" w:rsidTr="009D09C7">
        <w:trPr>
          <w:trHeight w:val="315"/>
        </w:trPr>
        <w:tc>
          <w:tcPr>
            <w:tcW w:w="2916" w:type="dxa"/>
            <w:noWrap/>
          </w:tcPr>
          <w:p w14:paraId="23948CE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4EEEF50" w14:textId="4F1602FF"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ТШЗ-ны 1</w:t>
            </w:r>
            <w:r w:rsidR="00A1197F" w:rsidRPr="00077A86">
              <w:rPr>
                <w:rFonts w:ascii="Arial" w:eastAsia="Times New Roman" w:hAnsi="Arial" w:cs="Arial"/>
                <w:sz w:val="22"/>
                <w:lang w:val="mn-MN"/>
              </w:rPr>
              <w:t>6</w:t>
            </w:r>
            <w:r w:rsidRPr="00077A86">
              <w:rPr>
                <w:rFonts w:ascii="Arial" w:eastAsia="Times New Roman" w:hAnsi="Arial" w:cs="Arial"/>
                <w:sz w:val="22"/>
                <w:lang w:val="mn-MN"/>
              </w:rPr>
              <w:t xml:space="preserve"> дугаар зүйлд заасны дагуу хянан үзэхэд гүйцэтгэхээр санал болгож буй үйлчилгээ нь тендерийн баримт бичгийн шаардлагад нийцэж байх;</w:t>
            </w:r>
          </w:p>
        </w:tc>
      </w:tr>
      <w:tr w:rsidR="00E93928" w:rsidRPr="007A0D5C" w14:paraId="6CDA8CC8" w14:textId="77777777" w:rsidTr="009D09C7">
        <w:trPr>
          <w:trHeight w:val="649"/>
        </w:trPr>
        <w:tc>
          <w:tcPr>
            <w:tcW w:w="2916" w:type="dxa"/>
            <w:noWrap/>
          </w:tcPr>
          <w:p w14:paraId="1DA413B3"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A94785E" w14:textId="600757B7" w:rsidR="00E93928" w:rsidRPr="00077A86" w:rsidRDefault="00E93928" w:rsidP="00D07CDC">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077A86">
              <w:rPr>
                <w:rFonts w:ascii="Arial" w:hAnsi="Arial" w:cs="Arial"/>
                <w:sz w:val="22"/>
                <w:lang w:val="mn-MN"/>
              </w:rPr>
              <w:t xml:space="preserve">захиалагчийн тогтоосон эсхүл холбогдох гэрээний </w:t>
            </w:r>
            <w:r w:rsidR="00D07CDC" w:rsidRPr="00077A86">
              <w:rPr>
                <w:rFonts w:ascii="Arial" w:hAnsi="Arial" w:cs="Arial"/>
                <w:sz w:val="22"/>
                <w:lang w:val="mn-MN"/>
              </w:rPr>
              <w:t>нөхцөлөөр</w:t>
            </w:r>
            <w:r w:rsidRPr="00077A86">
              <w:rPr>
                <w:rFonts w:ascii="Arial" w:hAnsi="Arial" w:cs="Arial"/>
                <w:sz w:val="22"/>
                <w:lang w:val="mn-MN"/>
              </w:rPr>
              <w:t xml:space="preserve"> тодорхойлогдсон талуудын хүлээх эрх, үүргийг зөвшөөрсөн байх;</w:t>
            </w:r>
          </w:p>
        </w:tc>
      </w:tr>
      <w:tr w:rsidR="00E93928" w:rsidRPr="007A0D5C" w14:paraId="05D41EF5" w14:textId="77777777" w:rsidTr="009D09C7">
        <w:trPr>
          <w:trHeight w:val="315"/>
        </w:trPr>
        <w:tc>
          <w:tcPr>
            <w:tcW w:w="2916" w:type="dxa"/>
            <w:noWrap/>
          </w:tcPr>
          <w:p w14:paraId="5D45966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1A6C4AE" w14:textId="511EB10E" w:rsidR="00E93928" w:rsidRPr="00077A86" w:rsidRDefault="00E93928" w:rsidP="00D1296B">
            <w:pPr>
              <w:pStyle w:val="ListParagraph"/>
              <w:numPr>
                <w:ilvl w:val="2"/>
                <w:numId w:val="1"/>
              </w:numPr>
              <w:spacing w:before="240" w:after="0" w:line="240" w:lineRule="auto"/>
              <w:ind w:left="1503" w:hanging="803"/>
              <w:jc w:val="both"/>
              <w:rPr>
                <w:rFonts w:ascii="Arial" w:hAnsi="Arial" w:cs="Arial"/>
                <w:sz w:val="22"/>
                <w:lang w:val="mn-MN"/>
              </w:rPr>
            </w:pPr>
            <w:r w:rsidRPr="00077A86">
              <w:rPr>
                <w:rFonts w:ascii="Arial" w:eastAsia="Times New Roman" w:hAnsi="Arial" w:cs="Arial"/>
                <w:sz w:val="22"/>
                <w:lang w:val="mn-MN"/>
              </w:rPr>
              <w:t>тендерийн баримт бичигт тавигдсан бусад шаардлагад нийцсэн байх.</w:t>
            </w:r>
          </w:p>
        </w:tc>
      </w:tr>
      <w:tr w:rsidR="00E93928" w:rsidRPr="007A0D5C" w14:paraId="5F8DC3A5" w14:textId="77777777" w:rsidTr="009D09C7">
        <w:trPr>
          <w:trHeight w:val="606"/>
        </w:trPr>
        <w:tc>
          <w:tcPr>
            <w:tcW w:w="2916" w:type="dxa"/>
            <w:noWrap/>
          </w:tcPr>
          <w:p w14:paraId="2AFB59C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7AEFF88" w14:textId="71129DA8"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Захиалагч тендерийн дараах зөрүүг жижиг хэмжээний зөрүү гэж үзэж болно:</w:t>
            </w:r>
          </w:p>
        </w:tc>
      </w:tr>
      <w:tr w:rsidR="00E93928" w:rsidRPr="007A0D5C" w14:paraId="18054F90" w14:textId="77777777" w:rsidTr="009D09C7">
        <w:trPr>
          <w:trHeight w:val="315"/>
        </w:trPr>
        <w:tc>
          <w:tcPr>
            <w:tcW w:w="2916" w:type="dxa"/>
            <w:noWrap/>
          </w:tcPr>
          <w:p w14:paraId="77E72C8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AA49C18" w14:textId="46A883B2" w:rsidR="00E93928" w:rsidRPr="00077A86" w:rsidRDefault="00E93928" w:rsidP="00D1296B">
            <w:pPr>
              <w:pStyle w:val="ListParagraph"/>
              <w:numPr>
                <w:ilvl w:val="2"/>
                <w:numId w:val="1"/>
              </w:numPr>
              <w:spacing w:before="240" w:after="0" w:line="240" w:lineRule="auto"/>
              <w:ind w:left="1371"/>
              <w:jc w:val="both"/>
              <w:rPr>
                <w:rFonts w:ascii="Arial" w:eastAsia="Times New Roman" w:hAnsi="Arial" w:cs="Arial"/>
                <w:sz w:val="22"/>
                <w:lang w:val="mn-MN"/>
              </w:rPr>
            </w:pPr>
            <w:r w:rsidRPr="00077A86">
              <w:rPr>
                <w:rFonts w:ascii="Arial" w:hAnsi="Arial" w:cs="Arial"/>
                <w:sz w:val="22"/>
                <w:lang w:val="mn-MN"/>
              </w:rPr>
              <w:t>ТШЗ-ны 2</w:t>
            </w:r>
            <w:r w:rsidR="00A1197F" w:rsidRPr="00077A86">
              <w:rPr>
                <w:rFonts w:ascii="Arial" w:hAnsi="Arial" w:cs="Arial"/>
                <w:sz w:val="22"/>
                <w:lang w:val="mn-MN"/>
              </w:rPr>
              <w:t>6</w:t>
            </w:r>
            <w:r w:rsidRPr="00077A86">
              <w:rPr>
                <w:rFonts w:ascii="Arial" w:hAnsi="Arial" w:cs="Arial"/>
                <w:sz w:val="22"/>
                <w:lang w:val="mn-MN"/>
              </w:rPr>
              <w:t>.1.6-д заасны дагуу хянан үзэхэд санал болгосон үйчилгээ нь үйлчилгээний тодорхойлолтоос зөрүүтэй</w:t>
            </w:r>
            <w:r w:rsidRPr="00077A86">
              <w:rPr>
                <w:rFonts w:ascii="Arial" w:eastAsia="Times New Roman" w:hAnsi="Arial" w:cs="Arial"/>
                <w:sz w:val="22"/>
                <w:lang w:val="mn-MN"/>
              </w:rPr>
              <w:t xml:space="preserve"> байгаа нь гүйцэтгүүлэх үйлчилгээний хамрах хүрээ, чанар болон гүйцэтгэлд сөрөг нөлөө үзүүлэхээргүй;</w:t>
            </w:r>
          </w:p>
        </w:tc>
      </w:tr>
      <w:tr w:rsidR="00E93928" w:rsidRPr="007A0D5C" w14:paraId="5F2825E7" w14:textId="77777777" w:rsidTr="009D09C7">
        <w:trPr>
          <w:trHeight w:val="315"/>
        </w:trPr>
        <w:tc>
          <w:tcPr>
            <w:tcW w:w="2916" w:type="dxa"/>
            <w:noWrap/>
          </w:tcPr>
          <w:p w14:paraId="6DAEE01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8D8C5C6" w14:textId="535C8FFB" w:rsidR="00E93928" w:rsidRPr="00077A86" w:rsidRDefault="00E93928" w:rsidP="00D07CDC">
            <w:pPr>
              <w:pStyle w:val="ListParagraph"/>
              <w:numPr>
                <w:ilvl w:val="2"/>
                <w:numId w:val="1"/>
              </w:numPr>
              <w:spacing w:before="240" w:after="0" w:line="240" w:lineRule="auto"/>
              <w:ind w:left="1371"/>
              <w:jc w:val="both"/>
              <w:rPr>
                <w:rFonts w:ascii="Arial" w:eastAsia="Times New Roman" w:hAnsi="Arial" w:cs="Arial"/>
                <w:sz w:val="22"/>
                <w:lang w:val="mn-MN"/>
              </w:rPr>
            </w:pPr>
            <w:r w:rsidRPr="00077A86">
              <w:rPr>
                <w:rFonts w:ascii="Arial" w:eastAsia="Times New Roman" w:hAnsi="Arial" w:cs="Arial"/>
                <w:sz w:val="22"/>
                <w:lang w:val="mn-MN"/>
              </w:rPr>
              <w:t>ТШЗ-ны 2</w:t>
            </w:r>
            <w:r w:rsidR="00A1197F" w:rsidRPr="00077A86">
              <w:rPr>
                <w:rFonts w:ascii="Arial" w:eastAsia="Times New Roman" w:hAnsi="Arial" w:cs="Arial"/>
                <w:sz w:val="22"/>
                <w:lang w:val="mn-MN"/>
              </w:rPr>
              <w:t>6</w:t>
            </w:r>
            <w:r w:rsidRPr="00077A86">
              <w:rPr>
                <w:rFonts w:ascii="Arial" w:eastAsia="Times New Roman" w:hAnsi="Arial" w:cs="Arial"/>
                <w:sz w:val="22"/>
                <w:lang w:val="mn-MN"/>
              </w:rPr>
              <w:t>.1.</w:t>
            </w:r>
            <w:r w:rsidR="00A1197F" w:rsidRPr="00077A86">
              <w:rPr>
                <w:rFonts w:ascii="Arial" w:eastAsia="Times New Roman" w:hAnsi="Arial" w:cs="Arial"/>
                <w:sz w:val="22"/>
                <w:lang w:val="mn-MN"/>
              </w:rPr>
              <w:t>7</w:t>
            </w:r>
            <w:r w:rsidRPr="00077A86">
              <w:rPr>
                <w:rFonts w:ascii="Arial" w:eastAsia="Times New Roman" w:hAnsi="Arial" w:cs="Arial"/>
                <w:sz w:val="22"/>
                <w:lang w:val="mn-MN"/>
              </w:rPr>
              <w:t xml:space="preserve">-д зааснаар хянан үзэхэд тендерт санал болгосон </w:t>
            </w:r>
            <w:r w:rsidR="00FF2197" w:rsidRPr="00C30207">
              <w:rPr>
                <w:rFonts w:ascii="Arial" w:eastAsia="Times New Roman" w:hAnsi="Arial" w:cs="Arial"/>
                <w:sz w:val="22"/>
                <w:lang w:val="mn-MN"/>
              </w:rPr>
              <w:t xml:space="preserve">гэрээний нөхцөл нь </w:t>
            </w:r>
            <w:r w:rsidR="00FF2197">
              <w:rPr>
                <w:rFonts w:ascii="Arial" w:eastAsia="Times New Roman" w:hAnsi="Arial" w:cs="Arial"/>
                <w:sz w:val="22"/>
                <w:lang w:val="mn-MN"/>
              </w:rPr>
              <w:t xml:space="preserve">захиалагчийн баталсан тендерийн баримт бичиг дэх </w:t>
            </w:r>
            <w:r w:rsidRPr="00077A86">
              <w:rPr>
                <w:rFonts w:ascii="Arial" w:eastAsia="Times New Roman" w:hAnsi="Arial" w:cs="Arial"/>
                <w:sz w:val="22"/>
                <w:lang w:val="mn-MN"/>
              </w:rPr>
              <w:t xml:space="preserve">гэрээний </w:t>
            </w:r>
            <w:r w:rsidR="00D07CDC" w:rsidRPr="00077A86">
              <w:rPr>
                <w:rFonts w:ascii="Arial" w:eastAsia="Times New Roman" w:hAnsi="Arial" w:cs="Arial"/>
                <w:sz w:val="22"/>
                <w:lang w:val="mn-MN"/>
              </w:rPr>
              <w:t>нөхцөлөөс</w:t>
            </w:r>
            <w:r w:rsidRPr="00077A86">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E93928" w:rsidRPr="007A0D5C" w14:paraId="45B4476C" w14:textId="77777777" w:rsidTr="009D09C7">
        <w:trPr>
          <w:trHeight w:val="315"/>
        </w:trPr>
        <w:tc>
          <w:tcPr>
            <w:tcW w:w="2916" w:type="dxa"/>
            <w:noWrap/>
          </w:tcPr>
          <w:p w14:paraId="48293C9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107722E" w14:textId="3229A693"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Хэрэв захиалагч ТШЗ-ны 2</w:t>
            </w:r>
            <w:r w:rsidR="00A1197F" w:rsidRPr="00077A86">
              <w:rPr>
                <w:rFonts w:ascii="Arial" w:eastAsia="Times New Roman" w:hAnsi="Arial" w:cs="Arial"/>
                <w:sz w:val="22"/>
                <w:lang w:val="mn-MN"/>
              </w:rPr>
              <w:t>6</w:t>
            </w:r>
            <w:r w:rsidRPr="00077A86">
              <w:rPr>
                <w:rFonts w:ascii="Arial" w:eastAsia="Times New Roman" w:hAnsi="Arial" w:cs="Arial"/>
                <w:sz w:val="22"/>
                <w:lang w:val="mn-MN"/>
              </w:rPr>
              <w:t>.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E93928" w:rsidRPr="007A0D5C" w14:paraId="31D21D6B" w14:textId="77777777" w:rsidTr="009D09C7">
        <w:trPr>
          <w:trHeight w:val="315"/>
        </w:trPr>
        <w:tc>
          <w:tcPr>
            <w:tcW w:w="2916" w:type="dxa"/>
            <w:noWrap/>
          </w:tcPr>
          <w:p w14:paraId="6E1C5D8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13D2570" w14:textId="38D55EBE"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Захиалагч </w:t>
            </w:r>
            <w:r w:rsidRPr="00077A86">
              <w:rPr>
                <w:rFonts w:ascii="Arial" w:hAnsi="Arial" w:cs="Arial"/>
                <w:sz w:val="22"/>
                <w:lang w:val="mn-MN"/>
              </w:rPr>
              <w:t>IV бүлэгт жижиг хэмжээний зөрүүг залруулах аргачлалыг тусгаж болно.</w:t>
            </w:r>
          </w:p>
        </w:tc>
      </w:tr>
      <w:tr w:rsidR="00E93928" w:rsidRPr="007A0D5C" w14:paraId="345D44CE" w14:textId="77777777" w:rsidTr="009D09C7">
        <w:trPr>
          <w:trHeight w:val="315"/>
        </w:trPr>
        <w:tc>
          <w:tcPr>
            <w:tcW w:w="2916" w:type="dxa"/>
            <w:noWrap/>
          </w:tcPr>
          <w:p w14:paraId="0D84C922"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A24E476" w14:textId="525748CE"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Захиалагч </w:t>
            </w:r>
            <w:r w:rsidR="001F4303" w:rsidRPr="00077A86">
              <w:rPr>
                <w:rFonts w:ascii="Arial" w:hAnsi="Arial" w:cs="Arial"/>
                <w:sz w:val="22"/>
                <w:lang w:val="mn-MN"/>
              </w:rPr>
              <w:t>ТШЗ-ны 26</w:t>
            </w:r>
            <w:r w:rsidRPr="00077A86">
              <w:rPr>
                <w:rFonts w:ascii="Arial" w:hAnsi="Arial" w:cs="Arial"/>
                <w:sz w:val="22"/>
                <w:lang w:val="mn-MN"/>
              </w:rPr>
              <w:t>.</w:t>
            </w:r>
            <w:r w:rsidR="00AD4AAD" w:rsidRPr="00077A86">
              <w:rPr>
                <w:rFonts w:ascii="Arial" w:hAnsi="Arial" w:cs="Arial"/>
                <w:sz w:val="22"/>
                <w:lang w:val="mn-MN"/>
              </w:rPr>
              <w:t>4</w:t>
            </w:r>
            <w:r w:rsidRPr="00077A86">
              <w:rPr>
                <w:rFonts w:ascii="Arial" w:hAnsi="Arial" w:cs="Arial"/>
                <w:sz w:val="22"/>
                <w:lang w:val="mn-MN"/>
              </w:rPr>
              <w:t>-т зааснаар жижиг хэмжээний зөрүүг хүлээн зөвшөөрч, тендерийг шаардлага хангасан гэж үзс</w:t>
            </w:r>
            <w:r w:rsidR="001F4303" w:rsidRPr="00077A86">
              <w:rPr>
                <w:rFonts w:ascii="Arial" w:hAnsi="Arial" w:cs="Arial"/>
                <w:sz w:val="22"/>
                <w:lang w:val="mn-MN"/>
              </w:rPr>
              <w:t>эн бол тендерийн үнийг ТШЗ-ны 26</w:t>
            </w:r>
            <w:r w:rsidRPr="00077A86">
              <w:rPr>
                <w:rFonts w:ascii="Arial" w:hAnsi="Arial" w:cs="Arial"/>
                <w:sz w:val="22"/>
                <w:lang w:val="mn-MN"/>
              </w:rPr>
              <w:t>.4-т заасан аргачлалын дагуу хийсвэрээр нэмэгдүүлнэ.</w:t>
            </w:r>
          </w:p>
        </w:tc>
      </w:tr>
      <w:tr w:rsidR="00E93928" w:rsidRPr="007A0D5C" w14:paraId="6B7E57E5" w14:textId="77777777" w:rsidTr="009D09C7">
        <w:trPr>
          <w:trHeight w:val="315"/>
        </w:trPr>
        <w:tc>
          <w:tcPr>
            <w:tcW w:w="2916" w:type="dxa"/>
            <w:noWrap/>
          </w:tcPr>
          <w:p w14:paraId="0B31D82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23DE4C7" w14:textId="01135C49"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Шаардлагад нийцсэн тендер гэж ТШЗ-ны 2</w:t>
            </w:r>
            <w:r w:rsidR="001F4303" w:rsidRPr="00077A86">
              <w:rPr>
                <w:rFonts w:ascii="Arial" w:eastAsia="Times New Roman" w:hAnsi="Arial" w:cs="Arial"/>
                <w:sz w:val="22"/>
                <w:lang w:val="mn-MN"/>
              </w:rPr>
              <w:t>6</w:t>
            </w:r>
            <w:r w:rsidRPr="00077A86">
              <w:rPr>
                <w:rFonts w:ascii="Arial" w:eastAsia="Times New Roman" w:hAnsi="Arial" w:cs="Arial"/>
                <w:sz w:val="22"/>
                <w:lang w:val="mn-MN"/>
              </w:rPr>
              <w:t xml:space="preserve"> дугаар зүйлд заасны дагуу хянан үзэхэд тендерийн баримт бичгийн бүх нөхцөл</w:t>
            </w:r>
            <w:r w:rsidR="00F9419B" w:rsidRPr="00077A86">
              <w:rPr>
                <w:rFonts w:ascii="Arial" w:eastAsia="Times New Roman" w:hAnsi="Arial" w:cs="Arial"/>
                <w:sz w:val="22"/>
                <w:lang w:val="mn-MN"/>
              </w:rPr>
              <w:t>, шаардлагыг буюу ТШЗ-ны 3-6, 10</w:t>
            </w:r>
            <w:r w:rsidRPr="00077A86">
              <w:rPr>
                <w:rFonts w:ascii="Arial" w:eastAsia="Times New Roman" w:hAnsi="Arial" w:cs="Arial"/>
                <w:sz w:val="22"/>
                <w:lang w:val="mn-MN"/>
              </w:rPr>
              <w:t>-</w:t>
            </w:r>
            <w:r w:rsidR="00F9419B" w:rsidRPr="00077A86">
              <w:rPr>
                <w:rFonts w:ascii="Arial" w:eastAsia="Times New Roman" w:hAnsi="Arial" w:cs="Arial"/>
                <w:sz w:val="22"/>
                <w:lang w:val="mn-MN"/>
              </w:rPr>
              <w:lastRenderedPageBreak/>
              <w:t xml:space="preserve">21 </w:t>
            </w:r>
            <w:r w:rsidRPr="00077A86">
              <w:rPr>
                <w:rFonts w:ascii="Arial" w:eastAsia="Times New Roman" w:hAnsi="Arial" w:cs="Arial"/>
                <w:sz w:val="22"/>
                <w:lang w:val="mn-MN"/>
              </w:rPr>
              <w:t>дүгээ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E93928" w:rsidRPr="007A0D5C" w14:paraId="7C2A189E" w14:textId="77777777" w:rsidTr="009D09C7">
        <w:trPr>
          <w:trHeight w:val="315"/>
        </w:trPr>
        <w:tc>
          <w:tcPr>
            <w:tcW w:w="2916" w:type="dxa"/>
            <w:noWrap/>
          </w:tcPr>
          <w:p w14:paraId="7B46B8C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32ACDE8" w14:textId="2FB719DB"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ТШЗ-ны </w:t>
            </w:r>
            <w:r w:rsidR="001F4303" w:rsidRPr="00077A86">
              <w:rPr>
                <w:rFonts w:ascii="Arial" w:eastAsia="Times New Roman" w:hAnsi="Arial" w:cs="Arial"/>
                <w:sz w:val="22"/>
                <w:lang w:val="mn-MN"/>
              </w:rPr>
              <w:t>26</w:t>
            </w:r>
            <w:r w:rsidRPr="00077A86">
              <w:rPr>
                <w:rFonts w:ascii="Arial" w:eastAsia="Times New Roman" w:hAnsi="Arial" w:cs="Arial"/>
                <w:sz w:val="22"/>
                <w:lang w:val="mn-MN"/>
              </w:rPr>
              <w:t>.6-д зааснаас бусад тендерийг шаардлагад нийцээгүй гэж үзэж, уг тендерээс татгалзана.</w:t>
            </w:r>
          </w:p>
        </w:tc>
      </w:tr>
      <w:tr w:rsidR="00E93928" w:rsidRPr="007A0D5C" w14:paraId="73AC5712" w14:textId="77777777" w:rsidTr="009D09C7">
        <w:trPr>
          <w:trHeight w:val="315"/>
        </w:trPr>
        <w:tc>
          <w:tcPr>
            <w:tcW w:w="2916" w:type="dxa"/>
            <w:noWrap/>
          </w:tcPr>
          <w:p w14:paraId="51F663F4"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46577A8" w14:textId="5FFA9901"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Захиалагч нь ТШЗ-ны 2</w:t>
            </w:r>
            <w:r w:rsidR="001F4303" w:rsidRPr="00077A86">
              <w:rPr>
                <w:rFonts w:ascii="Arial" w:eastAsia="Times New Roman" w:hAnsi="Arial" w:cs="Arial"/>
                <w:sz w:val="22"/>
                <w:lang w:val="mn-MN"/>
              </w:rPr>
              <w:t>6</w:t>
            </w:r>
            <w:r w:rsidRPr="00077A86">
              <w:rPr>
                <w:rFonts w:ascii="Arial" w:eastAsia="Times New Roman" w:hAnsi="Arial" w:cs="Arial"/>
                <w:sz w:val="22"/>
                <w:lang w:val="mn-MN"/>
              </w:rPr>
              <w:t>.7-д зааснаар тендерээс татгалзахдаа тендерт оролцогч нь ТШЗ-ны 1</w:t>
            </w:r>
            <w:r w:rsidR="00C73A65" w:rsidRPr="00077A86">
              <w:rPr>
                <w:rFonts w:ascii="Arial" w:eastAsia="Times New Roman" w:hAnsi="Arial" w:cs="Arial"/>
                <w:sz w:val="22"/>
                <w:lang w:val="mn-MN"/>
              </w:rPr>
              <w:t>4</w:t>
            </w:r>
            <w:r w:rsidRPr="00077A86">
              <w:rPr>
                <w:rFonts w:ascii="Arial" w:eastAsia="Times New Roman" w:hAnsi="Arial" w:cs="Arial"/>
                <w:sz w:val="22"/>
                <w:lang w:val="mn-MN"/>
              </w:rPr>
              <w:t>.1, 1</w:t>
            </w:r>
            <w:r w:rsidR="001F4303" w:rsidRPr="00077A86">
              <w:rPr>
                <w:rFonts w:ascii="Arial" w:eastAsia="Times New Roman" w:hAnsi="Arial" w:cs="Arial"/>
                <w:sz w:val="22"/>
                <w:lang w:val="mn-MN"/>
              </w:rPr>
              <w:t>5.4, 15</w:t>
            </w:r>
            <w:r w:rsidRPr="00077A86">
              <w:rPr>
                <w:rFonts w:ascii="Arial" w:eastAsia="Times New Roman" w:hAnsi="Arial" w:cs="Arial"/>
                <w:sz w:val="22"/>
                <w:lang w:val="mn-MN"/>
              </w:rPr>
              <w:t>.5-д тендерт оролцогчоос шаардахгүй тухай тусгайлан заасан баримт бичгийг ирүүлээгүй, эсхүл ирүүлсэн гэж тендерээс татгалзахгүй.</w:t>
            </w:r>
          </w:p>
        </w:tc>
      </w:tr>
      <w:tr w:rsidR="00E93928" w:rsidRPr="007A0D5C" w14:paraId="297BDA53" w14:textId="77777777" w:rsidTr="009D09C7">
        <w:trPr>
          <w:trHeight w:val="315"/>
        </w:trPr>
        <w:tc>
          <w:tcPr>
            <w:tcW w:w="2916" w:type="dxa"/>
            <w:noWrap/>
          </w:tcPr>
          <w:p w14:paraId="31E0DD65" w14:textId="476B1D94"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21" w:name="_Toc49963309"/>
            <w:bookmarkStart w:id="422" w:name="_Toc50374011"/>
            <w:bookmarkStart w:id="423" w:name="_Toc62844029"/>
            <w:bookmarkStart w:id="424" w:name="_Toc73020913"/>
            <w:bookmarkStart w:id="425" w:name="_Toc73020976"/>
            <w:bookmarkStart w:id="426" w:name="_Toc77925102"/>
            <w:bookmarkStart w:id="427" w:name="_Toc77942731"/>
            <w:bookmarkStart w:id="428" w:name="_Toc79136055"/>
            <w:bookmarkStart w:id="429" w:name="_Toc79396873"/>
            <w:r w:rsidRPr="00077A86">
              <w:rPr>
                <w:rFonts w:ascii="Arial" w:hAnsi="Arial" w:cs="Arial"/>
                <w:color w:val="000000" w:themeColor="text1"/>
                <w:szCs w:val="22"/>
                <w:lang w:val="mn-MN"/>
              </w:rPr>
              <w:t>Тендерийг үнэлэх</w:t>
            </w:r>
            <w:bookmarkEnd w:id="421"/>
            <w:bookmarkEnd w:id="422"/>
            <w:bookmarkEnd w:id="423"/>
            <w:bookmarkEnd w:id="424"/>
            <w:bookmarkEnd w:id="425"/>
            <w:bookmarkEnd w:id="426"/>
            <w:bookmarkEnd w:id="427"/>
            <w:bookmarkEnd w:id="428"/>
            <w:bookmarkEnd w:id="429"/>
          </w:p>
        </w:tc>
        <w:tc>
          <w:tcPr>
            <w:tcW w:w="6545" w:type="dxa"/>
            <w:noWrap/>
          </w:tcPr>
          <w:p w14:paraId="1A9A38A5" w14:textId="7A67C968"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Захиалагч зөвхөн ТШЗ-ны 2</w:t>
            </w:r>
            <w:r w:rsidR="001F4303" w:rsidRPr="00077A86">
              <w:rPr>
                <w:rFonts w:ascii="Arial" w:eastAsia="Times New Roman" w:hAnsi="Arial" w:cs="Arial"/>
                <w:sz w:val="22"/>
                <w:lang w:val="mn-MN"/>
              </w:rPr>
              <w:t>6</w:t>
            </w:r>
            <w:r w:rsidRPr="00077A86">
              <w:rPr>
                <w:rFonts w:ascii="Arial" w:hAnsi="Arial" w:cs="Arial"/>
                <w:sz w:val="22"/>
                <w:lang w:val="mn-MN"/>
              </w:rPr>
              <w:t>.6</w:t>
            </w:r>
            <w:r w:rsidRPr="00077A86">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AD4AAD" w:rsidRPr="007A0D5C" w14:paraId="361585A8" w14:textId="77777777" w:rsidTr="009D09C7">
        <w:trPr>
          <w:trHeight w:val="315"/>
        </w:trPr>
        <w:tc>
          <w:tcPr>
            <w:tcW w:w="2916" w:type="dxa"/>
            <w:noWrap/>
          </w:tcPr>
          <w:p w14:paraId="7E33A5CA" w14:textId="77777777" w:rsidR="00AD4AAD" w:rsidRPr="00077A86" w:rsidRDefault="00AD4AAD" w:rsidP="00AD4AAD">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1E6C26B4" w14:textId="640ECE5E" w:rsidR="00AD4AAD" w:rsidRPr="00077A86" w:rsidRDefault="00AD4AAD"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Style w:val="normaltextrun"/>
                <w:rFonts w:ascii="Arial" w:hAnsi="Arial" w:cs="Arial"/>
                <w:color w:val="000000"/>
                <w:sz w:val="22"/>
                <w:shd w:val="clear" w:color="auto" w:fill="FFFFFF"/>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r w:rsidRPr="00077A86">
              <w:rPr>
                <w:rStyle w:val="eop"/>
                <w:rFonts w:ascii="Arial" w:hAnsi="Arial" w:cs="Arial"/>
                <w:color w:val="000000"/>
                <w:sz w:val="22"/>
                <w:shd w:val="clear" w:color="auto" w:fill="FFFFFF"/>
                <w:lang w:val="mn-MN"/>
              </w:rPr>
              <w:t> </w:t>
            </w:r>
          </w:p>
        </w:tc>
      </w:tr>
      <w:tr w:rsidR="00E93928" w:rsidRPr="007A0D5C" w14:paraId="6ED3A804" w14:textId="77777777" w:rsidTr="009D09C7">
        <w:trPr>
          <w:trHeight w:val="315"/>
        </w:trPr>
        <w:tc>
          <w:tcPr>
            <w:tcW w:w="2916" w:type="dxa"/>
            <w:noWrap/>
          </w:tcPr>
          <w:p w14:paraId="104D0F90" w14:textId="7E908DE5"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30" w:name="_Toc70257236"/>
            <w:bookmarkStart w:id="431" w:name="_Toc70257308"/>
            <w:bookmarkStart w:id="432" w:name="_Toc49963310"/>
            <w:bookmarkStart w:id="433" w:name="_Toc50374012"/>
            <w:bookmarkStart w:id="434" w:name="_Toc62844030"/>
            <w:bookmarkStart w:id="435" w:name="_Toc73020914"/>
            <w:bookmarkStart w:id="436" w:name="_Toc73020977"/>
            <w:bookmarkStart w:id="437" w:name="_Toc77925103"/>
            <w:bookmarkStart w:id="438" w:name="_Toc77942732"/>
            <w:bookmarkStart w:id="439" w:name="_Toc79136056"/>
            <w:bookmarkStart w:id="440" w:name="_Toc79396874"/>
            <w:bookmarkEnd w:id="430"/>
            <w:bookmarkEnd w:id="431"/>
            <w:r w:rsidRPr="00077A86">
              <w:rPr>
                <w:rFonts w:ascii="Arial" w:hAnsi="Arial" w:cs="Arial"/>
                <w:color w:val="000000" w:themeColor="text1"/>
                <w:szCs w:val="22"/>
                <w:lang w:val="mn-MN"/>
              </w:rPr>
              <w:t>Нэг валютад хөрвүүлэх</w:t>
            </w:r>
            <w:bookmarkEnd w:id="432"/>
            <w:bookmarkEnd w:id="433"/>
            <w:bookmarkEnd w:id="434"/>
            <w:bookmarkEnd w:id="435"/>
            <w:bookmarkEnd w:id="436"/>
            <w:bookmarkEnd w:id="437"/>
            <w:bookmarkEnd w:id="438"/>
            <w:bookmarkEnd w:id="439"/>
            <w:bookmarkEnd w:id="440"/>
          </w:p>
        </w:tc>
        <w:tc>
          <w:tcPr>
            <w:tcW w:w="6545" w:type="dxa"/>
            <w:noWrap/>
          </w:tcPr>
          <w:p w14:paraId="775ABB62" w14:textId="48199D10"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Тендерийн үнэ болон үйлчилгээний үнийг ТШЗ-ны </w:t>
            </w:r>
            <w:r w:rsidR="001F4303" w:rsidRPr="00077A86">
              <w:rPr>
                <w:rFonts w:ascii="Arial" w:eastAsia="Times New Roman" w:hAnsi="Arial" w:cs="Arial"/>
                <w:sz w:val="22"/>
                <w:lang w:val="mn-MN"/>
              </w:rPr>
              <w:t>18 дугаар</w:t>
            </w:r>
            <w:r w:rsidRPr="00077A86">
              <w:rPr>
                <w:rFonts w:ascii="Arial" w:eastAsia="Times New Roman" w:hAnsi="Arial" w:cs="Arial"/>
                <w:sz w:val="22"/>
                <w:lang w:val="mn-MN"/>
              </w:rPr>
              <w:t xml:space="preserve">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w:t>
            </w:r>
            <w:r w:rsidR="001F4303" w:rsidRPr="00077A86">
              <w:rPr>
                <w:rFonts w:ascii="Arial" w:eastAsia="Times New Roman" w:hAnsi="Arial" w:cs="Arial"/>
                <w:sz w:val="22"/>
                <w:lang w:val="mn-MN"/>
              </w:rPr>
              <w:t>18 дугаар</w:t>
            </w:r>
            <w:r w:rsidRPr="00077A86">
              <w:rPr>
                <w:rFonts w:ascii="Arial" w:eastAsia="Times New Roman" w:hAnsi="Arial" w:cs="Arial"/>
                <w:sz w:val="22"/>
                <w:lang w:val="mn-MN"/>
              </w:rPr>
              <w:t xml:space="preserve"> зүйлд заасан валютад хөрвүүлнэ.</w:t>
            </w:r>
          </w:p>
        </w:tc>
      </w:tr>
      <w:tr w:rsidR="00E93928" w:rsidRPr="007A0D5C" w14:paraId="314A7C88" w14:textId="77777777" w:rsidTr="009D09C7">
        <w:trPr>
          <w:trHeight w:val="315"/>
        </w:trPr>
        <w:tc>
          <w:tcPr>
            <w:tcW w:w="2916" w:type="dxa"/>
            <w:noWrap/>
          </w:tcPr>
          <w:p w14:paraId="3C6879DF" w14:textId="1C563DDE"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41" w:name="_Toc49963311"/>
            <w:bookmarkStart w:id="442" w:name="_Toc50374013"/>
            <w:bookmarkStart w:id="443" w:name="_Toc62844031"/>
            <w:bookmarkStart w:id="444" w:name="_Toc73020915"/>
            <w:bookmarkStart w:id="445" w:name="_Toc73020978"/>
            <w:bookmarkStart w:id="446" w:name="_Toc77925104"/>
            <w:bookmarkStart w:id="447" w:name="_Toc77942733"/>
            <w:bookmarkStart w:id="448" w:name="_Toc79136057"/>
            <w:bookmarkStart w:id="449" w:name="_Toc79396875"/>
            <w:r w:rsidRPr="00077A86">
              <w:rPr>
                <w:rFonts w:ascii="Arial" w:hAnsi="Arial" w:cs="Arial"/>
                <w:color w:val="000000" w:themeColor="text1"/>
                <w:szCs w:val="22"/>
                <w:lang w:val="mn-MN"/>
              </w:rPr>
              <w:t>Арифметик алдааг залруулах</w:t>
            </w:r>
            <w:bookmarkEnd w:id="441"/>
            <w:bookmarkEnd w:id="442"/>
            <w:bookmarkEnd w:id="443"/>
            <w:bookmarkEnd w:id="444"/>
            <w:bookmarkEnd w:id="445"/>
            <w:bookmarkEnd w:id="446"/>
            <w:bookmarkEnd w:id="447"/>
            <w:bookmarkEnd w:id="448"/>
            <w:bookmarkEnd w:id="449"/>
          </w:p>
        </w:tc>
        <w:tc>
          <w:tcPr>
            <w:tcW w:w="6545" w:type="dxa"/>
            <w:noWrap/>
          </w:tcPr>
          <w:p w14:paraId="0F184638" w14:textId="019BADD2"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Шаардлагад нийцсэн гэж үнэлсэн тендерийн үнийн арифметик алдааг шалгаж</w:t>
            </w:r>
            <w:r w:rsidR="001F4303" w:rsidRPr="00077A86">
              <w:rPr>
                <w:rFonts w:ascii="Arial" w:eastAsia="Times New Roman" w:hAnsi="Arial" w:cs="Arial"/>
                <w:sz w:val="22"/>
                <w:lang w:val="mn-MN"/>
              </w:rPr>
              <w:t xml:space="preserve"> дараах байдлаар залруулна</w:t>
            </w:r>
            <w:r w:rsidRPr="00077A86">
              <w:rPr>
                <w:rFonts w:ascii="Arial" w:eastAsia="Times New Roman" w:hAnsi="Arial" w:cs="Arial"/>
                <w:sz w:val="22"/>
                <w:lang w:val="mn-MN"/>
              </w:rPr>
              <w:t>:</w:t>
            </w:r>
          </w:p>
        </w:tc>
      </w:tr>
      <w:tr w:rsidR="00E93928" w:rsidRPr="007A0D5C" w14:paraId="619A7BF9" w14:textId="77777777" w:rsidTr="009D09C7">
        <w:trPr>
          <w:trHeight w:val="315"/>
        </w:trPr>
        <w:tc>
          <w:tcPr>
            <w:tcW w:w="2916" w:type="dxa"/>
            <w:noWrap/>
          </w:tcPr>
          <w:p w14:paraId="5DBA228D"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48CC530A" w14:textId="192C1869" w:rsidR="00E93928" w:rsidRPr="00077A86" w:rsidRDefault="001F4303" w:rsidP="007A0D5C">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ү</w:t>
            </w:r>
            <w:r w:rsidR="00E93928" w:rsidRPr="00077A86">
              <w:rPr>
                <w:rFonts w:ascii="Arial" w:eastAsia="Times New Roman" w:hAnsi="Arial" w:cs="Arial"/>
                <w:sz w:val="22"/>
                <w:lang w:val="mn-MN"/>
              </w:rPr>
              <w:t>йлчилгээний н</w:t>
            </w:r>
            <w:r w:rsidR="00C73A65" w:rsidRPr="00077A86">
              <w:rPr>
                <w:rFonts w:ascii="Arial" w:eastAsia="Times New Roman" w:hAnsi="Arial" w:cs="Arial"/>
                <w:sz w:val="22"/>
                <w:lang w:val="mn-MN"/>
              </w:rPr>
              <w:t>эр төрлийн мөр дэх нийт үнэ</w:t>
            </w:r>
            <w:r w:rsidR="00E93928" w:rsidRPr="00077A86">
              <w:rPr>
                <w:rFonts w:ascii="Arial" w:eastAsia="Times New Roman" w:hAnsi="Arial" w:cs="Arial"/>
                <w:sz w:val="22"/>
                <w:lang w:val="mn-MN"/>
              </w:rPr>
              <w:t xml:space="preserve"> нь түүний нэгж үнийг тоо ширхгээр үржүүлэхэд гарсан үнээс зөрвөл нэгж үнийг үндэслэн түүний</w:t>
            </w:r>
            <w:r w:rsidR="00E93928" w:rsidRPr="00077A86">
              <w:rPr>
                <w:rFonts w:ascii="Arial" w:hAnsi="Arial" w:cs="Arial"/>
                <w:sz w:val="22"/>
                <w:lang w:val="mn-MN"/>
              </w:rPr>
              <w:t xml:space="preserve"> мөр дэх нийт </w:t>
            </w:r>
            <w:r w:rsidR="00C73A65" w:rsidRPr="00077A86">
              <w:rPr>
                <w:rFonts w:ascii="Arial" w:hAnsi="Arial" w:cs="Arial"/>
                <w:sz w:val="22"/>
                <w:lang w:val="mn-MN"/>
              </w:rPr>
              <w:t>үнийг</w:t>
            </w:r>
            <w:r w:rsidR="00E93928" w:rsidRPr="00077A86">
              <w:rPr>
                <w:rFonts w:ascii="Arial" w:hAnsi="Arial" w:cs="Arial"/>
                <w:sz w:val="22"/>
                <w:lang w:val="mn-MN"/>
              </w:rPr>
              <w:t xml:space="preserve"> залруулна.</w:t>
            </w:r>
            <w:r w:rsidR="00A47446" w:rsidRPr="00077A86">
              <w:rPr>
                <w:rFonts w:ascii="Arial" w:hAnsi="Arial" w:cs="Arial"/>
                <w:sz w:val="22"/>
                <w:lang w:val="mn-MN"/>
              </w:rPr>
              <w:t xml:space="preserve"> Харин</w:t>
            </w:r>
            <w:r w:rsidR="00A47446" w:rsidRPr="00077A86">
              <w:rPr>
                <w:rFonts w:ascii="Arial" w:eastAsia="Times New Roman" w:hAnsi="Arial" w:cs="Arial"/>
                <w:sz w:val="22"/>
                <w:lang w:val="mn-MN"/>
              </w:rPr>
              <w:t xml:space="preserve"> нэгж үнийн бүхэл болон бутархай орны цэгийг алдсан нь илэрхий гэж үзвэл тухайн</w:t>
            </w:r>
            <w:r w:rsidR="00E93928" w:rsidRPr="00077A86">
              <w:rPr>
                <w:rFonts w:ascii="Arial" w:eastAsia="Times New Roman" w:hAnsi="Arial" w:cs="Arial"/>
                <w:sz w:val="22"/>
                <w:lang w:val="mn-MN"/>
              </w:rPr>
              <w:t xml:space="preserve"> мөр дэх </w:t>
            </w:r>
            <w:r w:rsidR="00A47446" w:rsidRPr="00077A86">
              <w:rPr>
                <w:rFonts w:ascii="Arial" w:eastAsia="Times New Roman" w:hAnsi="Arial" w:cs="Arial"/>
                <w:sz w:val="22"/>
                <w:lang w:val="mn-MN"/>
              </w:rPr>
              <w:t xml:space="preserve">үйлчилгээний </w:t>
            </w:r>
            <w:r w:rsidR="00C73A65" w:rsidRPr="00077A86">
              <w:rPr>
                <w:rFonts w:ascii="Arial" w:eastAsia="Times New Roman" w:hAnsi="Arial" w:cs="Arial"/>
                <w:sz w:val="22"/>
                <w:lang w:val="mn-MN"/>
              </w:rPr>
              <w:t>нийт үнийг</w:t>
            </w:r>
            <w:r w:rsidR="00E93928" w:rsidRPr="00077A86">
              <w:rPr>
                <w:rFonts w:ascii="Arial" w:eastAsia="Times New Roman" w:hAnsi="Arial" w:cs="Arial"/>
                <w:sz w:val="22"/>
                <w:lang w:val="mn-MN"/>
              </w:rPr>
              <w:t xml:space="preserve"> зөв гэж үзэн холбогдох нэгж үнийг залруулна;</w:t>
            </w:r>
          </w:p>
        </w:tc>
      </w:tr>
      <w:tr w:rsidR="00E93928" w:rsidRPr="007A0D5C" w14:paraId="28D2659E" w14:textId="77777777" w:rsidTr="009D09C7">
        <w:trPr>
          <w:trHeight w:val="315"/>
        </w:trPr>
        <w:tc>
          <w:tcPr>
            <w:tcW w:w="2916" w:type="dxa"/>
            <w:noWrap/>
          </w:tcPr>
          <w:p w14:paraId="03C1DF9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FAB4712" w14:textId="15CD37CC" w:rsidR="00E93928" w:rsidRPr="00077A86" w:rsidRDefault="001F4303"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м</w:t>
            </w:r>
            <w:r w:rsidR="00E93928" w:rsidRPr="00077A86">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E93928" w:rsidRPr="007A0D5C" w14:paraId="74BFAD7D" w14:textId="77777777" w:rsidTr="009D09C7">
        <w:trPr>
          <w:trHeight w:val="315"/>
        </w:trPr>
        <w:tc>
          <w:tcPr>
            <w:tcW w:w="2916" w:type="dxa"/>
            <w:noWrap/>
          </w:tcPr>
          <w:p w14:paraId="716B12B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3B9AA1B" w14:textId="5A458DE7" w:rsidR="00E93928" w:rsidRPr="00077A86" w:rsidRDefault="001F4303"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w:t>
            </w:r>
            <w:r w:rsidR="00E93928" w:rsidRPr="00077A86">
              <w:rPr>
                <w:rFonts w:ascii="Arial" w:eastAsia="Times New Roman" w:hAnsi="Arial" w:cs="Arial"/>
                <w:sz w:val="22"/>
                <w:lang w:val="mn-MN"/>
              </w:rPr>
              <w:t>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w:t>
            </w:r>
            <w:r w:rsidR="00C73A65" w:rsidRPr="00077A86">
              <w:rPr>
                <w:rFonts w:ascii="Arial" w:eastAsia="Times New Roman" w:hAnsi="Arial" w:cs="Arial"/>
                <w:sz w:val="22"/>
                <w:lang w:val="mn-MN"/>
              </w:rPr>
              <w:t>аанаас шалтгаалсан бол ТШЗ-ны 29</w:t>
            </w:r>
            <w:r w:rsidR="00E93928" w:rsidRPr="00077A86">
              <w:rPr>
                <w:rFonts w:ascii="Arial" w:eastAsia="Times New Roman" w:hAnsi="Arial" w:cs="Arial"/>
                <w:sz w:val="22"/>
                <w:lang w:val="mn-MN"/>
              </w:rPr>
              <w:t xml:space="preserve">.1.1, </w:t>
            </w:r>
            <w:r w:rsidR="00C73A65" w:rsidRPr="00077A86">
              <w:rPr>
                <w:rFonts w:ascii="Arial" w:eastAsia="Times New Roman" w:hAnsi="Arial" w:cs="Arial"/>
                <w:sz w:val="22"/>
                <w:lang w:val="mn-MN"/>
              </w:rPr>
              <w:t>29</w:t>
            </w:r>
            <w:r w:rsidR="00E93928" w:rsidRPr="00077A86">
              <w:rPr>
                <w:rFonts w:ascii="Arial" w:eastAsia="Times New Roman" w:hAnsi="Arial" w:cs="Arial"/>
                <w:sz w:val="22"/>
                <w:lang w:val="mn-MN"/>
              </w:rPr>
              <w:t>.1.2-т нийцүүлэн тоогоор илэрхийлсэн дүнг баримтална.</w:t>
            </w:r>
          </w:p>
        </w:tc>
      </w:tr>
      <w:tr w:rsidR="00E93928" w:rsidRPr="007A0D5C" w14:paraId="6BDD9768" w14:textId="568AA1E2" w:rsidTr="009D09C7">
        <w:trPr>
          <w:trHeight w:val="315"/>
        </w:trPr>
        <w:tc>
          <w:tcPr>
            <w:tcW w:w="2916" w:type="dxa"/>
            <w:noWrap/>
          </w:tcPr>
          <w:p w14:paraId="569F4E0B" w14:textId="2EF9DE85"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881EFE9" w14:textId="41CFEA52"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hAnsi="Arial" w:cs="Arial"/>
                <w:sz w:val="22"/>
                <w:lang w:val="mn-MN"/>
              </w:rPr>
              <w:t>ТШЗ</w:t>
            </w:r>
            <w:r w:rsidR="009D6047" w:rsidRPr="00077A86">
              <w:rPr>
                <w:rFonts w:ascii="Arial" w:hAnsi="Arial" w:cs="Arial"/>
                <w:sz w:val="22"/>
                <w:lang w:val="mn-MN"/>
              </w:rPr>
              <w:t>-ны 29</w:t>
            </w:r>
            <w:r w:rsidRPr="00077A86">
              <w:rPr>
                <w:rFonts w:ascii="Arial" w:hAnsi="Arial" w:cs="Arial"/>
                <w:sz w:val="22"/>
                <w:lang w:val="mn-MN"/>
              </w:rPr>
              <w:t>.1-д заасны дагуу арифметик алдааг залруулсан тухай мэдээллийг тендерт оролцогчид хүргүүлнэ.</w:t>
            </w:r>
          </w:p>
        </w:tc>
      </w:tr>
      <w:tr w:rsidR="009D6047" w:rsidRPr="007A0D5C" w14:paraId="0CA400B4" w14:textId="77777777" w:rsidTr="009D09C7">
        <w:trPr>
          <w:trHeight w:val="315"/>
        </w:trPr>
        <w:tc>
          <w:tcPr>
            <w:tcW w:w="2916" w:type="dxa"/>
            <w:vMerge w:val="restart"/>
            <w:noWrap/>
          </w:tcPr>
          <w:p w14:paraId="458904B1" w14:textId="4B6A8F7F" w:rsidR="009D6047" w:rsidRPr="00077A86" w:rsidRDefault="009D6047"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50" w:name="_Toc49963313"/>
            <w:bookmarkStart w:id="451" w:name="_Toc50374015"/>
            <w:bookmarkStart w:id="452" w:name="_Toc62844033"/>
            <w:bookmarkStart w:id="453" w:name="_Toc73020916"/>
            <w:bookmarkStart w:id="454" w:name="_Toc73020979"/>
            <w:bookmarkStart w:id="455" w:name="_Toc77925105"/>
            <w:bookmarkStart w:id="456" w:name="_Toc77942734"/>
            <w:bookmarkStart w:id="457" w:name="_Toc79136058"/>
            <w:bookmarkStart w:id="458" w:name="_Toc79396876"/>
            <w:r w:rsidRPr="00077A86">
              <w:rPr>
                <w:rFonts w:ascii="Arial" w:hAnsi="Arial" w:cs="Arial"/>
                <w:color w:val="000000" w:themeColor="text1"/>
                <w:szCs w:val="22"/>
                <w:lang w:val="mn-MN"/>
              </w:rPr>
              <w:t>Тендерийн харьцуулах үнийг тодорхойлох</w:t>
            </w:r>
            <w:bookmarkEnd w:id="450"/>
            <w:bookmarkEnd w:id="451"/>
            <w:bookmarkEnd w:id="452"/>
            <w:bookmarkEnd w:id="453"/>
            <w:bookmarkEnd w:id="454"/>
            <w:bookmarkEnd w:id="455"/>
            <w:bookmarkEnd w:id="456"/>
            <w:bookmarkEnd w:id="457"/>
            <w:bookmarkEnd w:id="458"/>
          </w:p>
        </w:tc>
        <w:tc>
          <w:tcPr>
            <w:tcW w:w="6545" w:type="dxa"/>
            <w:noWrap/>
          </w:tcPr>
          <w:p w14:paraId="3485D0B2" w14:textId="06DC1D28" w:rsidR="009D6047" w:rsidRPr="00077A86" w:rsidDel="008E0AD3" w:rsidRDefault="009D6047"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Тендерийн харьцуулах үнийг тодорхойлоход дараах дарааллыг баримтална:</w:t>
            </w:r>
          </w:p>
        </w:tc>
      </w:tr>
      <w:tr w:rsidR="009D6047" w:rsidRPr="007A0D5C" w14:paraId="247DB043" w14:textId="77777777" w:rsidTr="009D09C7">
        <w:trPr>
          <w:trHeight w:val="315"/>
        </w:trPr>
        <w:tc>
          <w:tcPr>
            <w:tcW w:w="2916" w:type="dxa"/>
            <w:vMerge/>
            <w:noWrap/>
          </w:tcPr>
          <w:p w14:paraId="6811BE4D" w14:textId="77777777" w:rsidR="009D6047" w:rsidRPr="00077A86" w:rsidRDefault="009D6047" w:rsidP="00E93928">
            <w:pPr>
              <w:spacing w:before="240"/>
              <w:rPr>
                <w:rFonts w:ascii="Arial" w:hAnsi="Arial" w:cs="Arial"/>
                <w:b/>
                <w:color w:val="000000" w:themeColor="text1"/>
                <w:sz w:val="22"/>
                <w:lang w:val="mn-MN"/>
              </w:rPr>
            </w:pPr>
          </w:p>
        </w:tc>
        <w:tc>
          <w:tcPr>
            <w:tcW w:w="6545" w:type="dxa"/>
            <w:noWrap/>
          </w:tcPr>
          <w:p w14:paraId="0BBE743B" w14:textId="1CCD2E0E" w:rsidR="009D6047" w:rsidRPr="00077A86" w:rsidRDefault="00D7531A"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 xml:space="preserve">ТШЗ-ны 17 дугаар </w:t>
            </w:r>
            <w:r w:rsidR="009D6047" w:rsidRPr="00077A86">
              <w:rPr>
                <w:rFonts w:ascii="Arial" w:eastAsia="Times New Roman" w:hAnsi="Arial" w:cs="Arial"/>
                <w:sz w:val="22"/>
                <w:lang w:val="mn-MN"/>
              </w:rPr>
              <w:t>зүйлд зааснаар санал болгосон тендерийн үнийг тогтоох;</w:t>
            </w:r>
          </w:p>
        </w:tc>
      </w:tr>
      <w:tr w:rsidR="00E93928" w:rsidRPr="007A0D5C" w14:paraId="2B306D4E" w14:textId="77777777" w:rsidTr="009D09C7">
        <w:trPr>
          <w:trHeight w:val="315"/>
        </w:trPr>
        <w:tc>
          <w:tcPr>
            <w:tcW w:w="2916" w:type="dxa"/>
            <w:noWrap/>
          </w:tcPr>
          <w:p w14:paraId="6AA9321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7F272F1" w14:textId="27C7A941" w:rsidR="00E93928" w:rsidRPr="00077A86" w:rsidRDefault="009D6047"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ШЗ-ны 29</w:t>
            </w:r>
            <w:r w:rsidR="00E93928" w:rsidRPr="00077A86">
              <w:rPr>
                <w:rFonts w:ascii="Arial" w:eastAsia="Times New Roman" w:hAnsi="Arial" w:cs="Arial"/>
                <w:sz w:val="22"/>
                <w:lang w:val="mn-MN"/>
              </w:rPr>
              <w:t>.1-д заасны дагуу тендерийн үнэд хийсэн арифметик алдааг залруулах;</w:t>
            </w:r>
          </w:p>
        </w:tc>
      </w:tr>
      <w:tr w:rsidR="00E93928" w:rsidRPr="007A0D5C" w14:paraId="57F59F3A" w14:textId="77777777" w:rsidTr="009D09C7">
        <w:trPr>
          <w:trHeight w:val="315"/>
        </w:trPr>
        <w:tc>
          <w:tcPr>
            <w:tcW w:w="2916" w:type="dxa"/>
            <w:noWrap/>
          </w:tcPr>
          <w:p w14:paraId="5893E6B9"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D073128" w14:textId="6EECC895"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noProof/>
                <w:sz w:val="22"/>
                <w:lang w:val="en-GB" w:eastAsia="en-GB"/>
              </w:rPr>
              <mc:AlternateContent>
                <mc:Choice Requires="wpi">
                  <w:drawing>
                    <wp:anchor distT="0" distB="0" distL="114300" distR="114300" simplePos="0" relativeHeight="25166336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a="http://schemas.openxmlformats.org/drawingml/2006/main">
                  <w:pict>
                    <v:shapetype id="_x0000_t75" coordsize="21600,21600" filled="f" stroked="f" o:spt="75" o:preferrelative="t" path="m@4@5l@4@11@9@11@9@5xe" w14:anchorId="44380E1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4" style="position:absolute;margin-left:71.05pt;margin-top:18.25pt;width:.6pt;height:.6pt;z-index:25166336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">
                      <v:imagedata o:title="" r:id="rId18"/>
                    </v:shape>
                  </w:pict>
                </mc:Fallback>
              </mc:AlternateContent>
            </w:r>
            <w:r w:rsidRPr="00077A86">
              <w:rPr>
                <w:rFonts w:ascii="Arial" w:eastAsia="Times New Roman" w:hAnsi="Arial" w:cs="Arial"/>
                <w:sz w:val="22"/>
                <w:lang w:val="mn-MN"/>
              </w:rPr>
              <w:t xml:space="preserve">ТШЗ-ны </w:t>
            </w:r>
            <w:r w:rsidR="009D6047" w:rsidRPr="00077A86">
              <w:rPr>
                <w:rFonts w:ascii="Arial" w:eastAsia="Times New Roman" w:hAnsi="Arial" w:cs="Arial"/>
                <w:sz w:val="22"/>
                <w:lang w:val="mn-MN"/>
              </w:rPr>
              <w:t>17</w:t>
            </w:r>
            <w:r w:rsidRPr="00077A86">
              <w:rPr>
                <w:rFonts w:ascii="Arial" w:eastAsia="Times New Roman" w:hAnsi="Arial" w:cs="Arial"/>
                <w:sz w:val="22"/>
                <w:lang w:val="mn-MN"/>
              </w:rPr>
              <w:t>.4-т заасны дагуу санал болгосон үнийн хөнгөлөлт тооцох;</w:t>
            </w:r>
          </w:p>
        </w:tc>
      </w:tr>
      <w:tr w:rsidR="00E93928" w:rsidRPr="007A0D5C" w14:paraId="060863A1" w14:textId="77777777" w:rsidTr="009D09C7">
        <w:trPr>
          <w:trHeight w:val="315"/>
        </w:trPr>
        <w:tc>
          <w:tcPr>
            <w:tcW w:w="2916" w:type="dxa"/>
            <w:noWrap/>
          </w:tcPr>
          <w:p w14:paraId="2A06FDD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9448DFF" w14:textId="2DC21016" w:rsidR="00E93928" w:rsidRPr="00077A86" w:rsidRDefault="00D7531A"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ШЗ-ны 30</w:t>
            </w:r>
            <w:r w:rsidR="00E93928" w:rsidRPr="00077A86">
              <w:rPr>
                <w:rFonts w:ascii="Arial" w:eastAsia="Times New Roman" w:hAnsi="Arial" w:cs="Arial"/>
                <w:sz w:val="22"/>
                <w:lang w:val="mn-MN"/>
              </w:rPr>
              <w:t>.1.1-3</w:t>
            </w:r>
            <w:r w:rsidRPr="00077A86">
              <w:rPr>
                <w:rFonts w:ascii="Arial" w:eastAsia="Times New Roman" w:hAnsi="Arial" w:cs="Arial"/>
                <w:sz w:val="22"/>
                <w:lang w:val="mn-MN"/>
              </w:rPr>
              <w:t>0</w:t>
            </w:r>
            <w:r w:rsidR="00E93928" w:rsidRPr="00077A86">
              <w:rPr>
                <w:rFonts w:ascii="Arial" w:eastAsia="Times New Roman" w:hAnsi="Arial" w:cs="Arial"/>
                <w:sz w:val="22"/>
                <w:lang w:val="mn-MN"/>
              </w:rPr>
              <w:t xml:space="preserve">.1.3-т заасан </w:t>
            </w:r>
            <w:r w:rsidR="00C73A65" w:rsidRPr="00077A86">
              <w:rPr>
                <w:rFonts w:ascii="Arial" w:eastAsia="Times New Roman" w:hAnsi="Arial" w:cs="Arial"/>
                <w:sz w:val="22"/>
                <w:lang w:val="mn-MN"/>
              </w:rPr>
              <w:t>үнийг шаардлагатай бол ТШЗ-ны 28 дугаар</w:t>
            </w:r>
            <w:r w:rsidR="00E93928" w:rsidRPr="00077A86">
              <w:rPr>
                <w:rFonts w:ascii="Arial" w:eastAsia="Times New Roman" w:hAnsi="Arial" w:cs="Arial"/>
                <w:sz w:val="22"/>
                <w:lang w:val="mn-MN"/>
              </w:rPr>
              <w:t xml:space="preserve"> зүйлд зааснаар нэг валютад хөрвүүлэх; </w:t>
            </w:r>
          </w:p>
        </w:tc>
      </w:tr>
      <w:tr w:rsidR="00A47446" w:rsidRPr="007A0D5C" w14:paraId="4EC32844" w14:textId="77777777" w:rsidTr="009D09C7">
        <w:trPr>
          <w:trHeight w:val="315"/>
        </w:trPr>
        <w:tc>
          <w:tcPr>
            <w:tcW w:w="2916" w:type="dxa"/>
            <w:noWrap/>
          </w:tcPr>
          <w:p w14:paraId="392C9BB2" w14:textId="77777777" w:rsidR="00A47446" w:rsidRPr="00077A86" w:rsidRDefault="00A47446" w:rsidP="00E93928">
            <w:pPr>
              <w:spacing w:before="240"/>
              <w:rPr>
                <w:rFonts w:ascii="Arial" w:hAnsi="Arial" w:cs="Arial"/>
                <w:b/>
                <w:color w:val="000000" w:themeColor="text1"/>
                <w:sz w:val="22"/>
                <w:lang w:val="mn-MN"/>
              </w:rPr>
            </w:pPr>
          </w:p>
        </w:tc>
        <w:tc>
          <w:tcPr>
            <w:tcW w:w="6545" w:type="dxa"/>
            <w:noWrap/>
          </w:tcPr>
          <w:p w14:paraId="7F5DDBB8" w14:textId="2C7B1A38" w:rsidR="00A47446" w:rsidRPr="00077A86"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ШЗ-ны 27.2-д заасан үнэлгээнд харгалзах шалгуур үзүүлэлтийг мөнгөөр илэрхийлж тооцох.</w:t>
            </w:r>
          </w:p>
        </w:tc>
      </w:tr>
      <w:tr w:rsidR="00E93928" w:rsidRPr="007A0D5C" w14:paraId="41953A1F" w14:textId="77777777" w:rsidTr="009D09C7">
        <w:trPr>
          <w:trHeight w:val="315"/>
        </w:trPr>
        <w:tc>
          <w:tcPr>
            <w:tcW w:w="2916" w:type="dxa"/>
            <w:noWrap/>
          </w:tcPr>
          <w:p w14:paraId="1F58917A" w14:textId="77777777" w:rsidR="00E93928" w:rsidRPr="00077A86" w:rsidDel="00A735F9" w:rsidRDefault="00E93928" w:rsidP="00E93928">
            <w:pPr>
              <w:spacing w:before="240"/>
              <w:rPr>
                <w:rFonts w:ascii="Arial" w:hAnsi="Arial" w:cs="Arial"/>
                <w:b/>
                <w:color w:val="000000" w:themeColor="text1"/>
                <w:sz w:val="22"/>
                <w:lang w:val="mn-MN"/>
              </w:rPr>
            </w:pPr>
          </w:p>
        </w:tc>
        <w:tc>
          <w:tcPr>
            <w:tcW w:w="6545" w:type="dxa"/>
            <w:noWrap/>
          </w:tcPr>
          <w:p w14:paraId="23D1C592" w14:textId="3D1EDEEB"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eastAsia="Times New Roman" w:hAnsi="Arial" w:cs="Arial"/>
                <w:sz w:val="22"/>
                <w:lang w:val="mn-MN"/>
              </w:rPr>
              <w:t xml:space="preserve">Тендерийн үнийг залруулсан, үнийн хөнгөлөлт тооцсон, нэг валютад хөрвүүлсний дараах үнэ төсөвт өртгөөс </w:t>
            </w:r>
            <w:r w:rsidRPr="00077A86">
              <w:rPr>
                <w:rFonts w:ascii="Arial" w:hAnsi="Arial" w:cs="Arial"/>
                <w:sz w:val="22"/>
                <w:lang w:val="mn-MN"/>
              </w:rPr>
              <w:t>5-аас дээш хувиар хэтэрсэн бол хуулийн 30.1.3-ыг үндэслэн уг тендерээс татгалзана.</w:t>
            </w:r>
          </w:p>
        </w:tc>
      </w:tr>
      <w:tr w:rsidR="00A47446" w:rsidRPr="007A0D5C" w14:paraId="379E9AFA" w14:textId="77777777" w:rsidTr="009D09C7">
        <w:trPr>
          <w:trHeight w:val="315"/>
        </w:trPr>
        <w:tc>
          <w:tcPr>
            <w:tcW w:w="2916" w:type="dxa"/>
            <w:noWrap/>
          </w:tcPr>
          <w:p w14:paraId="4810D92A"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49680BEF" w14:textId="1DE872C3" w:rsidR="00A47446" w:rsidRPr="00077A86" w:rsidRDefault="00A47446"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w:t>
            </w:r>
            <w:r w:rsidR="00D7531A" w:rsidRPr="00077A86">
              <w:rPr>
                <w:rFonts w:ascii="Arial" w:hAnsi="Arial" w:cs="Arial"/>
                <w:sz w:val="22"/>
                <w:lang w:val="mn-MN"/>
              </w:rPr>
              <w:t>раах аргачлалыг баримтална</w:t>
            </w:r>
            <w:r w:rsidRPr="00077A86">
              <w:rPr>
                <w:rFonts w:ascii="Arial" w:hAnsi="Arial" w:cs="Arial"/>
                <w:sz w:val="22"/>
                <w:lang w:val="mn-MN"/>
              </w:rPr>
              <w:t>:</w:t>
            </w:r>
          </w:p>
        </w:tc>
      </w:tr>
      <w:tr w:rsidR="00A47446" w:rsidRPr="007A0D5C" w14:paraId="7A51957A" w14:textId="77777777" w:rsidTr="009D09C7">
        <w:trPr>
          <w:trHeight w:val="315"/>
        </w:trPr>
        <w:tc>
          <w:tcPr>
            <w:tcW w:w="2916" w:type="dxa"/>
            <w:noWrap/>
          </w:tcPr>
          <w:p w14:paraId="31535020"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6435AD98" w14:textId="0C5F19D4" w:rsidR="00A47446" w:rsidRPr="00077A86" w:rsidDel="00F02794"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 xml:space="preserve">багц тус бүрийн хамгийн бага харьцуулах үнэтэй тендерийг </w:t>
            </w:r>
            <w:r w:rsidRPr="00077A86">
              <w:rPr>
                <w:rFonts w:ascii="Arial" w:hAnsi="Arial" w:cs="Arial"/>
                <w:sz w:val="22"/>
                <w:lang w:val="mn-MN"/>
              </w:rPr>
              <w:t xml:space="preserve">ТШЗ-ны 30.1-д заасны дагуу </w:t>
            </w:r>
            <w:r w:rsidRPr="00077A86">
              <w:rPr>
                <w:rFonts w:ascii="Arial" w:eastAsia="Times New Roman" w:hAnsi="Arial" w:cs="Arial"/>
                <w:sz w:val="22"/>
                <w:lang w:val="mn-MN"/>
              </w:rPr>
              <w:t>сонгох;</w:t>
            </w:r>
          </w:p>
        </w:tc>
      </w:tr>
      <w:tr w:rsidR="00A47446" w:rsidRPr="007A0D5C" w14:paraId="576FB0B5" w14:textId="77777777" w:rsidTr="009D09C7">
        <w:trPr>
          <w:trHeight w:val="315"/>
        </w:trPr>
        <w:tc>
          <w:tcPr>
            <w:tcW w:w="2916" w:type="dxa"/>
            <w:noWrap/>
          </w:tcPr>
          <w:p w14:paraId="362878E2"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49B2478C" w14:textId="1799D81A" w:rsidR="00A47446" w:rsidRPr="00077A86" w:rsidDel="00F02794"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hAnsi="Arial" w:cs="Arial"/>
                <w:sz w:val="22"/>
                <w:lang w:val="mn-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w:t>
            </w:r>
            <w:r w:rsidR="00C73A65" w:rsidRPr="00077A86">
              <w:rPr>
                <w:rFonts w:ascii="Arial" w:hAnsi="Arial" w:cs="Arial"/>
                <w:sz w:val="22"/>
                <w:lang w:val="mn-MN"/>
              </w:rPr>
              <w:t>дер ирүүлсэн этгээд нь ТШЗ-ны 32</w:t>
            </w:r>
            <w:r w:rsidRPr="00077A86">
              <w:rPr>
                <w:rFonts w:ascii="Arial" w:hAnsi="Arial" w:cs="Arial"/>
                <w:sz w:val="22"/>
                <w:lang w:val="mn-MN"/>
              </w:rPr>
              <w:t>.2-т зааснаар дахин магадлахад шаардлага хангаж байхыг шаардана;</w:t>
            </w:r>
          </w:p>
        </w:tc>
      </w:tr>
      <w:tr w:rsidR="00A47446" w:rsidRPr="007A0D5C" w14:paraId="0D38B41A" w14:textId="77777777" w:rsidTr="009D09C7">
        <w:trPr>
          <w:trHeight w:val="315"/>
        </w:trPr>
        <w:tc>
          <w:tcPr>
            <w:tcW w:w="2916" w:type="dxa"/>
            <w:noWrap/>
          </w:tcPr>
          <w:p w14:paraId="5C646FE7"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1425E7C2" w14:textId="1315CCDB" w:rsidR="00A47446" w:rsidRPr="00077A86" w:rsidDel="00F02794"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hAnsi="Arial" w:cs="Arial"/>
                <w:sz w:val="22"/>
                <w:lang w:val="mn-MN"/>
              </w:rPr>
              <w:t xml:space="preserve">дээрх үнэлгээг хийсний дараа тендерийн харьцуулах үнэд үндэслэн захиалагч гэрээ байгуулах эрхийг нэг багцад, хэд хэдэн багцад, </w:t>
            </w:r>
            <w:r w:rsidRPr="00077A86">
              <w:rPr>
                <w:rFonts w:ascii="Arial" w:hAnsi="Arial" w:cs="Arial"/>
                <w:sz w:val="22"/>
                <w:lang w:val="mn-MN"/>
              </w:rPr>
              <w:lastRenderedPageBreak/>
              <w:t>эсхүл бүх багцад олгох хувилбаруудыг тооцож, гэрээний үнийн нийлбэр нь хамгийн бага байх хувилбарыг сонгох.</w:t>
            </w:r>
          </w:p>
        </w:tc>
      </w:tr>
      <w:tr w:rsidR="00E93928" w:rsidRPr="007A0D5C" w14:paraId="0ECD3835" w14:textId="77777777" w:rsidTr="009D09C7">
        <w:trPr>
          <w:trHeight w:val="315"/>
        </w:trPr>
        <w:tc>
          <w:tcPr>
            <w:tcW w:w="2916" w:type="dxa"/>
            <w:noWrap/>
          </w:tcPr>
          <w:p w14:paraId="46494809" w14:textId="3C7A9F90" w:rsidR="00E93928" w:rsidRPr="00077A86" w:rsidDel="00A735F9"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59" w:name="_Toc49963314"/>
            <w:bookmarkStart w:id="460" w:name="_Toc50374016"/>
            <w:bookmarkStart w:id="461" w:name="_Toc62844034"/>
            <w:bookmarkStart w:id="462" w:name="_Toc73020917"/>
            <w:bookmarkStart w:id="463" w:name="_Toc73020980"/>
            <w:bookmarkStart w:id="464" w:name="_Toc77925106"/>
            <w:bookmarkStart w:id="465" w:name="_Toc77942735"/>
            <w:bookmarkStart w:id="466" w:name="_Toc79136059"/>
            <w:bookmarkStart w:id="467" w:name="_Toc79396877"/>
            <w:r w:rsidRPr="00077A86">
              <w:rPr>
                <w:rFonts w:ascii="Arial" w:hAnsi="Arial" w:cs="Arial"/>
                <w:color w:val="000000" w:themeColor="text1"/>
                <w:szCs w:val="22"/>
                <w:lang w:val="mn-MN"/>
              </w:rPr>
              <w:lastRenderedPageBreak/>
              <w:t>Тендерийг харьцуулах</w:t>
            </w:r>
            <w:bookmarkEnd w:id="459"/>
            <w:bookmarkEnd w:id="460"/>
            <w:bookmarkEnd w:id="461"/>
            <w:r w:rsidRPr="00077A86">
              <w:rPr>
                <w:rFonts w:ascii="Arial" w:hAnsi="Arial" w:cs="Arial"/>
                <w:color w:val="000000" w:themeColor="text1"/>
                <w:szCs w:val="22"/>
                <w:lang w:val="mn-MN"/>
              </w:rPr>
              <w:t>, хэлэлцээ хийх</w:t>
            </w:r>
            <w:bookmarkEnd w:id="462"/>
            <w:bookmarkEnd w:id="463"/>
            <w:bookmarkEnd w:id="464"/>
            <w:bookmarkEnd w:id="465"/>
            <w:bookmarkEnd w:id="466"/>
            <w:bookmarkEnd w:id="467"/>
          </w:p>
        </w:tc>
        <w:tc>
          <w:tcPr>
            <w:tcW w:w="6545" w:type="dxa"/>
            <w:noWrap/>
          </w:tcPr>
          <w:p w14:paraId="045D6A8C" w14:textId="37E1AC50"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w:t>
            </w:r>
          </w:p>
        </w:tc>
      </w:tr>
      <w:tr w:rsidR="00E93928" w:rsidRPr="007A0D5C" w14:paraId="6E584370" w14:textId="77777777" w:rsidTr="009D09C7">
        <w:trPr>
          <w:trHeight w:val="315"/>
        </w:trPr>
        <w:tc>
          <w:tcPr>
            <w:tcW w:w="2916" w:type="dxa"/>
            <w:noWrap/>
          </w:tcPr>
          <w:p w14:paraId="67498D15"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0BB65E9C" w14:textId="7ED70AC7"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 үйлчилгээний хамрах хүрээнд үл хамаарах хэсэгт өөрчлөлт оруулахыг зөвшөөрнө.</w:t>
            </w:r>
          </w:p>
        </w:tc>
      </w:tr>
      <w:tr w:rsidR="00E93928" w:rsidRPr="007A0D5C" w14:paraId="0EBA62D8" w14:textId="77777777" w:rsidTr="009D09C7">
        <w:trPr>
          <w:trHeight w:val="315"/>
        </w:trPr>
        <w:tc>
          <w:tcPr>
            <w:tcW w:w="2916" w:type="dxa"/>
            <w:noWrap/>
          </w:tcPr>
          <w:p w14:paraId="4C221E53" w14:textId="26D45001" w:rsidR="00E93928" w:rsidRPr="00077A86" w:rsidDel="00A735F9"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68" w:name="_Toc49963315"/>
            <w:bookmarkStart w:id="469" w:name="_Toc50374017"/>
            <w:bookmarkStart w:id="470" w:name="_Toc62844035"/>
            <w:bookmarkStart w:id="471" w:name="_Toc73020918"/>
            <w:bookmarkStart w:id="472" w:name="_Toc73020981"/>
            <w:bookmarkStart w:id="473" w:name="_Toc77925107"/>
            <w:bookmarkStart w:id="474" w:name="_Toc77942736"/>
            <w:bookmarkStart w:id="475" w:name="_Toc79136060"/>
            <w:bookmarkStart w:id="476" w:name="_Toc79396878"/>
            <w:r w:rsidRPr="00077A86">
              <w:rPr>
                <w:rFonts w:ascii="Arial" w:hAnsi="Arial" w:cs="Arial"/>
                <w:color w:val="000000" w:themeColor="text1"/>
                <w:szCs w:val="22"/>
                <w:lang w:val="mn-MN"/>
              </w:rPr>
              <w:t>Тендерт оролцогчийн чадавхыг дахин магадлах</w:t>
            </w:r>
            <w:bookmarkEnd w:id="468"/>
            <w:bookmarkEnd w:id="469"/>
            <w:bookmarkEnd w:id="470"/>
            <w:bookmarkEnd w:id="471"/>
            <w:bookmarkEnd w:id="472"/>
            <w:bookmarkEnd w:id="473"/>
            <w:bookmarkEnd w:id="474"/>
            <w:bookmarkEnd w:id="475"/>
            <w:bookmarkEnd w:id="476"/>
          </w:p>
        </w:tc>
        <w:tc>
          <w:tcPr>
            <w:tcW w:w="6545" w:type="dxa"/>
            <w:shd w:val="clear" w:color="auto" w:fill="auto"/>
            <w:noWrap/>
          </w:tcPr>
          <w:p w14:paraId="53F23A7B" w14:textId="6AB78C92"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E93928" w:rsidRPr="007A0D5C" w14:paraId="24A10E53" w14:textId="77777777" w:rsidTr="009D09C7">
        <w:trPr>
          <w:trHeight w:val="315"/>
        </w:trPr>
        <w:tc>
          <w:tcPr>
            <w:tcW w:w="2916" w:type="dxa"/>
            <w:noWrap/>
          </w:tcPr>
          <w:p w14:paraId="5CF4476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2655600" w14:textId="132538D0"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ТШЗ-ны 3</w:t>
            </w:r>
            <w:r w:rsidR="00A47446" w:rsidRPr="00077A86">
              <w:rPr>
                <w:rFonts w:ascii="Arial" w:eastAsia="Times New Roman" w:hAnsi="Arial" w:cs="Arial"/>
                <w:sz w:val="22"/>
                <w:lang w:val="mn-MN"/>
              </w:rPr>
              <w:t>2</w:t>
            </w:r>
            <w:r w:rsidRPr="00077A86">
              <w:rPr>
                <w:rFonts w:ascii="Arial" w:eastAsia="Times New Roman" w:hAnsi="Arial" w:cs="Arial"/>
                <w:sz w:val="22"/>
                <w:lang w:val="mn-MN"/>
              </w:rPr>
              <w:t xml:space="preserve">.1-д заасны дагуу дахин магадлахад зөвхөн ТШЗ-ны </w:t>
            </w:r>
            <w:hyperlink w:anchor="_Гэрээ_хэрэгжүүлэх_чадварыг" w:history="1">
              <w:r w:rsidRPr="00077A86">
                <w:rPr>
                  <w:rFonts w:ascii="Arial" w:eastAsia="Times New Roman" w:hAnsi="Arial" w:cs="Arial"/>
                  <w:sz w:val="22"/>
                  <w:lang w:val="mn-MN"/>
                </w:rPr>
                <w:t>1</w:t>
              </w:r>
            </w:hyperlink>
            <w:r w:rsidR="00A47446" w:rsidRPr="00077A86">
              <w:rPr>
                <w:rFonts w:ascii="Arial" w:eastAsia="Times New Roman" w:hAnsi="Arial" w:cs="Arial"/>
                <w:sz w:val="22"/>
                <w:lang w:val="mn-MN"/>
              </w:rPr>
              <w:t>5</w:t>
            </w:r>
            <w:r w:rsidRPr="00077A86">
              <w:rPr>
                <w:rFonts w:ascii="Arial" w:eastAsia="Times New Roman" w:hAnsi="Arial" w:cs="Arial"/>
                <w:sz w:val="22"/>
                <w:lang w:val="mn-MN"/>
              </w:rPr>
              <w:t xml:space="preserve">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E93928" w:rsidRPr="007A0D5C" w14:paraId="409622EF" w14:textId="77777777" w:rsidTr="009D09C7">
        <w:trPr>
          <w:trHeight w:val="315"/>
        </w:trPr>
        <w:tc>
          <w:tcPr>
            <w:tcW w:w="2916" w:type="dxa"/>
            <w:noWrap/>
          </w:tcPr>
          <w:p w14:paraId="11E9009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2C81338" w14:textId="645AABE5"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 xml:space="preserve">Хэрэв тендерт оролцогчийг </w:t>
            </w:r>
            <w:r w:rsidRPr="00077A86">
              <w:rPr>
                <w:rFonts w:ascii="Arial" w:hAnsi="Arial" w:cs="Arial"/>
                <w:sz w:val="22"/>
                <w:lang w:val="mn-MN"/>
              </w:rPr>
              <w:t xml:space="preserve">хэд хэдэн багцад гэрээ байгуулахад шаардлага хангахгүй гэж магадалсан </w:t>
            </w:r>
            <w:r w:rsidRPr="00077A86">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E93928" w:rsidRPr="007A0D5C" w14:paraId="4035C531" w14:textId="77777777" w:rsidTr="009D09C7">
        <w:trPr>
          <w:trHeight w:val="315"/>
        </w:trPr>
        <w:tc>
          <w:tcPr>
            <w:tcW w:w="2916" w:type="dxa"/>
            <w:noWrap/>
            <w:hideMark/>
          </w:tcPr>
          <w:p w14:paraId="23E5FCDC" w14:textId="64570ED4" w:rsidR="00E93928" w:rsidRPr="00077A86" w:rsidRDefault="00E93928" w:rsidP="00E93928">
            <w:pPr>
              <w:spacing w:before="240"/>
              <w:rPr>
                <w:rFonts w:ascii="Arial" w:hAnsi="Arial" w:cs="Arial"/>
                <w:b/>
                <w:color w:val="000000" w:themeColor="text1"/>
                <w:sz w:val="22"/>
                <w:lang w:val="mn-MN"/>
              </w:rPr>
            </w:pPr>
            <w:bookmarkStart w:id="477" w:name="_Тендерийг_үнэлэх,_харьцуулах"/>
            <w:bookmarkEnd w:id="477"/>
          </w:p>
        </w:tc>
        <w:tc>
          <w:tcPr>
            <w:tcW w:w="6545" w:type="dxa"/>
            <w:noWrap/>
          </w:tcPr>
          <w:p w14:paraId="2D5565F9" w14:textId="07B000E6"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077A86">
              <w:rPr>
                <w:rFonts w:ascii="Arial" w:hAnsi="Arial" w:cs="Arial"/>
                <w:sz w:val="22"/>
                <w:lang w:val="mn-MN"/>
              </w:rPr>
              <w:t xml:space="preserve"> оролцогчийн чадавхыг мөн адил зарчмаар магадална.</w:t>
            </w:r>
          </w:p>
        </w:tc>
      </w:tr>
      <w:tr w:rsidR="00E93928" w:rsidRPr="007A0D5C" w14:paraId="617E9919" w14:textId="77777777" w:rsidTr="009D09C7">
        <w:trPr>
          <w:trHeight w:val="315"/>
        </w:trPr>
        <w:tc>
          <w:tcPr>
            <w:tcW w:w="9461" w:type="dxa"/>
            <w:gridSpan w:val="2"/>
            <w:noWrap/>
          </w:tcPr>
          <w:p w14:paraId="67D13F84" w14:textId="79A9C52D" w:rsidR="00E93928" w:rsidRPr="00077A86" w:rsidRDefault="00E93928" w:rsidP="00E93928">
            <w:pPr>
              <w:pStyle w:val="Heading1"/>
              <w:spacing w:before="240" w:line="240" w:lineRule="auto"/>
              <w:ind w:left="720" w:hanging="720"/>
              <w:jc w:val="center"/>
              <w:outlineLvl w:val="0"/>
              <w:rPr>
                <w:rFonts w:ascii="Arial" w:hAnsi="Arial" w:cs="Arial"/>
                <w:color w:val="000000" w:themeColor="text1"/>
                <w:sz w:val="22"/>
                <w:szCs w:val="22"/>
                <w:lang w:val="mn-MN"/>
              </w:rPr>
            </w:pPr>
            <w:bookmarkStart w:id="478" w:name="_Toc73020919"/>
            <w:bookmarkStart w:id="479" w:name="_Toc73020982"/>
            <w:bookmarkStart w:id="480" w:name="_Toc77925108"/>
            <w:bookmarkStart w:id="481" w:name="_Toc77942737"/>
            <w:bookmarkStart w:id="482" w:name="_Toc79136061"/>
            <w:bookmarkStart w:id="483" w:name="_Toc79396879"/>
            <w:r w:rsidRPr="00077A86">
              <w:rPr>
                <w:rFonts w:ascii="Arial" w:hAnsi="Arial" w:cs="Arial"/>
                <w:color w:val="000000" w:themeColor="text1"/>
                <w:sz w:val="22"/>
                <w:szCs w:val="22"/>
                <w:lang w:val="mn-MN"/>
              </w:rPr>
              <w:t>Е. МЭДЭГДЭЛ ХҮРГҮҮЛЭХ, ГЭРЭЭ БАЙГУУЛАХ</w:t>
            </w:r>
            <w:bookmarkEnd w:id="478"/>
            <w:bookmarkEnd w:id="479"/>
            <w:bookmarkEnd w:id="480"/>
            <w:bookmarkEnd w:id="481"/>
            <w:bookmarkEnd w:id="482"/>
            <w:bookmarkEnd w:id="483"/>
          </w:p>
        </w:tc>
      </w:tr>
      <w:tr w:rsidR="00E93928" w:rsidRPr="007A0D5C" w14:paraId="43AFBDE4" w14:textId="77777777" w:rsidTr="009D09C7">
        <w:trPr>
          <w:trHeight w:val="315"/>
        </w:trPr>
        <w:tc>
          <w:tcPr>
            <w:tcW w:w="2916" w:type="dxa"/>
            <w:noWrap/>
            <w:hideMark/>
          </w:tcPr>
          <w:p w14:paraId="69DACA6E" w14:textId="6BAF07C6"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84" w:name="_Toc34267876"/>
            <w:bookmarkStart w:id="485" w:name="_Toc34268127"/>
            <w:bookmarkStart w:id="486" w:name="_Toc34272096"/>
            <w:bookmarkStart w:id="487" w:name="_Toc34279713"/>
            <w:bookmarkStart w:id="488" w:name="_Toc34312476"/>
            <w:bookmarkStart w:id="489" w:name="_Toc34312729"/>
            <w:bookmarkStart w:id="490" w:name="_Toc35207745"/>
            <w:bookmarkStart w:id="491" w:name="_Toc35245306"/>
            <w:bookmarkStart w:id="492" w:name="_Toc35245403"/>
            <w:bookmarkStart w:id="493" w:name="_Toc34267877"/>
            <w:bookmarkStart w:id="494" w:name="_Toc34268128"/>
            <w:bookmarkStart w:id="495" w:name="_Toc34272097"/>
            <w:bookmarkStart w:id="496" w:name="_Toc34279714"/>
            <w:bookmarkStart w:id="497" w:name="_Toc34312477"/>
            <w:bookmarkStart w:id="498" w:name="_Toc34312730"/>
            <w:bookmarkStart w:id="499" w:name="_Toc35207746"/>
            <w:bookmarkStart w:id="500" w:name="_Toc35245307"/>
            <w:bookmarkStart w:id="501" w:name="_Toc35245404"/>
            <w:bookmarkStart w:id="502" w:name="_Toc34267878"/>
            <w:bookmarkStart w:id="503" w:name="_Toc34268129"/>
            <w:bookmarkStart w:id="504" w:name="_Toc34272098"/>
            <w:bookmarkStart w:id="505" w:name="_Toc34279715"/>
            <w:bookmarkStart w:id="506" w:name="_Toc34312478"/>
            <w:bookmarkStart w:id="507" w:name="_Toc34312731"/>
            <w:bookmarkStart w:id="508" w:name="_Toc35207747"/>
            <w:bookmarkStart w:id="509" w:name="_Toc35245308"/>
            <w:bookmarkStart w:id="510" w:name="_Toc35245405"/>
            <w:bookmarkStart w:id="511" w:name="_Toc34267879"/>
            <w:bookmarkStart w:id="512" w:name="_Toc34268130"/>
            <w:bookmarkStart w:id="513" w:name="_Toc34272099"/>
            <w:bookmarkStart w:id="514" w:name="_Toc34279716"/>
            <w:bookmarkStart w:id="515" w:name="_Toc34312479"/>
            <w:bookmarkStart w:id="516" w:name="_Toc34312732"/>
            <w:bookmarkStart w:id="517" w:name="_Toc35207748"/>
            <w:bookmarkStart w:id="518" w:name="_Toc35245309"/>
            <w:bookmarkStart w:id="519" w:name="_Toc35245406"/>
            <w:bookmarkStart w:id="520" w:name="_Toc34267880"/>
            <w:bookmarkStart w:id="521" w:name="_Toc34268131"/>
            <w:bookmarkStart w:id="522" w:name="_Toc34272100"/>
            <w:bookmarkStart w:id="523" w:name="_Toc34279717"/>
            <w:bookmarkStart w:id="524" w:name="_Toc34312480"/>
            <w:bookmarkStart w:id="525" w:name="_Toc34312733"/>
            <w:bookmarkStart w:id="526" w:name="_Toc35207749"/>
            <w:bookmarkStart w:id="527" w:name="_Toc35245310"/>
            <w:bookmarkStart w:id="528" w:name="_Toc35245407"/>
            <w:bookmarkStart w:id="529" w:name="_Toc34267881"/>
            <w:bookmarkStart w:id="530" w:name="_Toc34268132"/>
            <w:bookmarkStart w:id="531" w:name="_Toc34272101"/>
            <w:bookmarkStart w:id="532" w:name="_Toc34279718"/>
            <w:bookmarkStart w:id="533" w:name="_Toc34312481"/>
            <w:bookmarkStart w:id="534" w:name="_Toc34312734"/>
            <w:bookmarkStart w:id="535" w:name="_Toc35207750"/>
            <w:bookmarkStart w:id="536" w:name="_Toc35245311"/>
            <w:bookmarkStart w:id="537" w:name="_Toc35245408"/>
            <w:bookmarkStart w:id="538" w:name="_Toc34267882"/>
            <w:bookmarkStart w:id="539" w:name="_Toc34268133"/>
            <w:bookmarkStart w:id="540" w:name="_Toc34272102"/>
            <w:bookmarkStart w:id="541" w:name="_Toc34279719"/>
            <w:bookmarkStart w:id="542" w:name="_Toc34312482"/>
            <w:bookmarkStart w:id="543" w:name="_Toc34312735"/>
            <w:bookmarkStart w:id="544" w:name="_Toc35207751"/>
            <w:bookmarkStart w:id="545" w:name="_Toc35245312"/>
            <w:bookmarkStart w:id="546" w:name="_Toc35245409"/>
            <w:bookmarkStart w:id="547" w:name="_Toc34267883"/>
            <w:bookmarkStart w:id="548" w:name="_Toc34268134"/>
            <w:bookmarkStart w:id="549" w:name="_Toc34272103"/>
            <w:bookmarkStart w:id="550" w:name="_Toc34279720"/>
            <w:bookmarkStart w:id="551" w:name="_Toc34312483"/>
            <w:bookmarkStart w:id="552" w:name="_Toc34312736"/>
            <w:bookmarkStart w:id="553" w:name="_Toc35207752"/>
            <w:bookmarkStart w:id="554" w:name="_Toc35245313"/>
            <w:bookmarkStart w:id="555" w:name="_Toc35245410"/>
            <w:bookmarkStart w:id="556" w:name="_Toc34267884"/>
            <w:bookmarkStart w:id="557" w:name="_Toc34268135"/>
            <w:bookmarkStart w:id="558" w:name="_Toc34272104"/>
            <w:bookmarkStart w:id="559" w:name="_Toc34279721"/>
            <w:bookmarkStart w:id="560" w:name="_Toc34312484"/>
            <w:bookmarkStart w:id="561" w:name="_Toc34312737"/>
            <w:bookmarkStart w:id="562" w:name="_Toc35207753"/>
            <w:bookmarkStart w:id="563" w:name="_Toc35245314"/>
            <w:bookmarkStart w:id="564" w:name="_Toc35245411"/>
            <w:bookmarkStart w:id="565" w:name="_Toc34267885"/>
            <w:bookmarkStart w:id="566" w:name="_Toc34268136"/>
            <w:bookmarkStart w:id="567" w:name="_Toc34272105"/>
            <w:bookmarkStart w:id="568" w:name="_Toc34279722"/>
            <w:bookmarkStart w:id="569" w:name="_Toc34312485"/>
            <w:bookmarkStart w:id="570" w:name="_Toc34312738"/>
            <w:bookmarkStart w:id="571" w:name="_Toc35207754"/>
            <w:bookmarkStart w:id="572" w:name="_Toc35245315"/>
            <w:bookmarkStart w:id="573" w:name="_Toc35245412"/>
            <w:bookmarkStart w:id="574" w:name="_Toc34267886"/>
            <w:bookmarkStart w:id="575" w:name="_Toc34268137"/>
            <w:bookmarkStart w:id="576" w:name="_Toc34272106"/>
            <w:bookmarkStart w:id="577" w:name="_Toc34279723"/>
            <w:bookmarkStart w:id="578" w:name="_Toc34312486"/>
            <w:bookmarkStart w:id="579" w:name="_Toc34312739"/>
            <w:bookmarkStart w:id="580" w:name="_Toc35207755"/>
            <w:bookmarkStart w:id="581" w:name="_Toc35245316"/>
            <w:bookmarkStart w:id="582" w:name="_Toc35245413"/>
            <w:bookmarkStart w:id="583" w:name="_Toc34267887"/>
            <w:bookmarkStart w:id="584" w:name="_Toc34268138"/>
            <w:bookmarkStart w:id="585" w:name="_Toc34272107"/>
            <w:bookmarkStart w:id="586" w:name="_Toc34279724"/>
            <w:bookmarkStart w:id="587" w:name="_Toc34312487"/>
            <w:bookmarkStart w:id="588" w:name="_Toc34312740"/>
            <w:bookmarkStart w:id="589" w:name="_Toc35207756"/>
            <w:bookmarkStart w:id="590" w:name="_Toc35245317"/>
            <w:bookmarkStart w:id="591" w:name="_Toc35245414"/>
            <w:bookmarkStart w:id="592" w:name="_Toc34267888"/>
            <w:bookmarkStart w:id="593" w:name="_Toc34268139"/>
            <w:bookmarkStart w:id="594" w:name="_Toc34272108"/>
            <w:bookmarkStart w:id="595" w:name="_Toc34279725"/>
            <w:bookmarkStart w:id="596" w:name="_Toc34312488"/>
            <w:bookmarkStart w:id="597" w:name="_Toc34312741"/>
            <w:bookmarkStart w:id="598" w:name="_Toc35207757"/>
            <w:bookmarkStart w:id="599" w:name="_Toc35245318"/>
            <w:bookmarkStart w:id="600" w:name="_Toc35245415"/>
            <w:bookmarkStart w:id="601" w:name="_Toc34267889"/>
            <w:bookmarkStart w:id="602" w:name="_Toc34268140"/>
            <w:bookmarkStart w:id="603" w:name="_Toc34272109"/>
            <w:bookmarkStart w:id="604" w:name="_Toc34279726"/>
            <w:bookmarkStart w:id="605" w:name="_Toc34312489"/>
            <w:bookmarkStart w:id="606" w:name="_Toc34312742"/>
            <w:bookmarkStart w:id="607" w:name="_Toc35207758"/>
            <w:bookmarkStart w:id="608" w:name="_Toc35245319"/>
            <w:bookmarkStart w:id="609" w:name="_Toc35245416"/>
            <w:bookmarkStart w:id="610" w:name="_Toc34267890"/>
            <w:bookmarkStart w:id="611" w:name="_Toc34268141"/>
            <w:bookmarkStart w:id="612" w:name="_Toc34272110"/>
            <w:bookmarkStart w:id="613" w:name="_Toc34279727"/>
            <w:bookmarkStart w:id="614" w:name="_Toc34312490"/>
            <w:bookmarkStart w:id="615" w:name="_Toc34312743"/>
            <w:bookmarkStart w:id="616" w:name="_Toc35207759"/>
            <w:bookmarkStart w:id="617" w:name="_Toc35245320"/>
            <w:bookmarkStart w:id="618" w:name="_Toc35245417"/>
            <w:bookmarkStart w:id="619" w:name="_Toc34267891"/>
            <w:bookmarkStart w:id="620" w:name="_Toc34268142"/>
            <w:bookmarkStart w:id="621" w:name="_Toc34272111"/>
            <w:bookmarkStart w:id="622" w:name="_Toc34279728"/>
            <w:bookmarkStart w:id="623" w:name="_Toc34312491"/>
            <w:bookmarkStart w:id="624" w:name="_Toc34312744"/>
            <w:bookmarkStart w:id="625" w:name="_Toc35207760"/>
            <w:bookmarkStart w:id="626" w:name="_Toc35245321"/>
            <w:bookmarkStart w:id="627" w:name="_Toc35245418"/>
            <w:bookmarkStart w:id="628" w:name="_Toc34267892"/>
            <w:bookmarkStart w:id="629" w:name="_Toc34268143"/>
            <w:bookmarkStart w:id="630" w:name="_Toc34272112"/>
            <w:bookmarkStart w:id="631" w:name="_Toc34279729"/>
            <w:bookmarkStart w:id="632" w:name="_Toc34312492"/>
            <w:bookmarkStart w:id="633" w:name="_Toc34312745"/>
            <w:bookmarkStart w:id="634" w:name="_Toc35207761"/>
            <w:bookmarkStart w:id="635" w:name="_Toc35245322"/>
            <w:bookmarkStart w:id="636" w:name="_Toc35245419"/>
            <w:bookmarkStart w:id="637" w:name="_Toc34267893"/>
            <w:bookmarkStart w:id="638" w:name="_Toc34268144"/>
            <w:bookmarkStart w:id="639" w:name="_Toc34272113"/>
            <w:bookmarkStart w:id="640" w:name="_Toc34279730"/>
            <w:bookmarkStart w:id="641" w:name="_Toc34312493"/>
            <w:bookmarkStart w:id="642" w:name="_Toc34312746"/>
            <w:bookmarkStart w:id="643" w:name="_Toc35207762"/>
            <w:bookmarkStart w:id="644" w:name="_Toc35245323"/>
            <w:bookmarkStart w:id="645" w:name="_Toc35245420"/>
            <w:bookmarkStart w:id="646" w:name="_Toc34267894"/>
            <w:bookmarkStart w:id="647" w:name="_Toc34268145"/>
            <w:bookmarkStart w:id="648" w:name="_Toc34272114"/>
            <w:bookmarkStart w:id="649" w:name="_Toc34279731"/>
            <w:bookmarkStart w:id="650" w:name="_Toc34312494"/>
            <w:bookmarkStart w:id="651" w:name="_Toc34312747"/>
            <w:bookmarkStart w:id="652" w:name="_Toc35207763"/>
            <w:bookmarkStart w:id="653" w:name="_Toc35245324"/>
            <w:bookmarkStart w:id="654" w:name="_Toc35245421"/>
            <w:bookmarkStart w:id="655" w:name="_Toc34267895"/>
            <w:bookmarkStart w:id="656" w:name="_Toc34268146"/>
            <w:bookmarkStart w:id="657" w:name="_Toc34272115"/>
            <w:bookmarkStart w:id="658" w:name="_Toc34279732"/>
            <w:bookmarkStart w:id="659" w:name="_Toc34312495"/>
            <w:bookmarkStart w:id="660" w:name="_Toc34312748"/>
            <w:bookmarkStart w:id="661" w:name="_Toc35207764"/>
            <w:bookmarkStart w:id="662" w:name="_Toc35245325"/>
            <w:bookmarkStart w:id="663" w:name="_Toc35245422"/>
            <w:bookmarkStart w:id="664" w:name="_Toc34267896"/>
            <w:bookmarkStart w:id="665" w:name="_Toc34268147"/>
            <w:bookmarkStart w:id="666" w:name="_Toc34272116"/>
            <w:bookmarkStart w:id="667" w:name="_Toc34279733"/>
            <w:bookmarkStart w:id="668" w:name="_Toc34312496"/>
            <w:bookmarkStart w:id="669" w:name="_Toc34312749"/>
            <w:bookmarkStart w:id="670" w:name="_Toc35207765"/>
            <w:bookmarkStart w:id="671" w:name="_Toc35245326"/>
            <w:bookmarkStart w:id="672" w:name="_Toc35245423"/>
            <w:bookmarkStart w:id="673" w:name="_Toc34267897"/>
            <w:bookmarkStart w:id="674" w:name="_Toc34268148"/>
            <w:bookmarkStart w:id="675" w:name="_Toc34272117"/>
            <w:bookmarkStart w:id="676" w:name="_Toc34279734"/>
            <w:bookmarkStart w:id="677" w:name="_Toc34312497"/>
            <w:bookmarkStart w:id="678" w:name="_Toc34312750"/>
            <w:bookmarkStart w:id="679" w:name="_Toc35207766"/>
            <w:bookmarkStart w:id="680" w:name="_Toc35245327"/>
            <w:bookmarkStart w:id="681" w:name="_Toc35245424"/>
            <w:bookmarkStart w:id="682" w:name="_Toc34267898"/>
            <w:bookmarkStart w:id="683" w:name="_Toc34268149"/>
            <w:bookmarkStart w:id="684" w:name="_Toc34272118"/>
            <w:bookmarkStart w:id="685" w:name="_Toc34279735"/>
            <w:bookmarkStart w:id="686" w:name="_Toc34312498"/>
            <w:bookmarkStart w:id="687" w:name="_Toc34312751"/>
            <w:bookmarkStart w:id="688" w:name="_Toc35207767"/>
            <w:bookmarkStart w:id="689" w:name="_Toc35245328"/>
            <w:bookmarkStart w:id="690" w:name="_Toc35245425"/>
            <w:bookmarkStart w:id="691" w:name="_Toc34267899"/>
            <w:bookmarkStart w:id="692" w:name="_Toc34268150"/>
            <w:bookmarkStart w:id="693" w:name="_Toc34272119"/>
            <w:bookmarkStart w:id="694" w:name="_Toc34279736"/>
            <w:bookmarkStart w:id="695" w:name="_Toc34312499"/>
            <w:bookmarkStart w:id="696" w:name="_Toc34312752"/>
            <w:bookmarkStart w:id="697" w:name="_Toc35207768"/>
            <w:bookmarkStart w:id="698" w:name="_Toc35245329"/>
            <w:bookmarkStart w:id="699" w:name="_Toc35245426"/>
            <w:bookmarkStart w:id="700" w:name="_Toc34267900"/>
            <w:bookmarkStart w:id="701" w:name="_Toc34268151"/>
            <w:bookmarkStart w:id="702" w:name="_Toc34272120"/>
            <w:bookmarkStart w:id="703" w:name="_Toc34279737"/>
            <w:bookmarkStart w:id="704" w:name="_Toc34312500"/>
            <w:bookmarkStart w:id="705" w:name="_Toc34312753"/>
            <w:bookmarkStart w:id="706" w:name="_Toc35207769"/>
            <w:bookmarkStart w:id="707" w:name="_Toc35245330"/>
            <w:bookmarkStart w:id="708" w:name="_Toc35245427"/>
            <w:bookmarkStart w:id="709" w:name="_Toc34267901"/>
            <w:bookmarkStart w:id="710" w:name="_Toc34268152"/>
            <w:bookmarkStart w:id="711" w:name="_Toc34272121"/>
            <w:bookmarkStart w:id="712" w:name="_Toc34279738"/>
            <w:bookmarkStart w:id="713" w:name="_Toc34312501"/>
            <w:bookmarkStart w:id="714" w:name="_Toc34312754"/>
            <w:bookmarkStart w:id="715" w:name="_Toc35207770"/>
            <w:bookmarkStart w:id="716" w:name="_Toc35245331"/>
            <w:bookmarkStart w:id="717" w:name="_Toc35245428"/>
            <w:bookmarkStart w:id="718" w:name="_Toc34267902"/>
            <w:bookmarkStart w:id="719" w:name="_Toc34268153"/>
            <w:bookmarkStart w:id="720" w:name="_Toc34272122"/>
            <w:bookmarkStart w:id="721" w:name="_Toc34279739"/>
            <w:bookmarkStart w:id="722" w:name="_Toc34312502"/>
            <w:bookmarkStart w:id="723" w:name="_Toc34312755"/>
            <w:bookmarkStart w:id="724" w:name="_Toc35207771"/>
            <w:bookmarkStart w:id="725" w:name="_Toc35245332"/>
            <w:bookmarkStart w:id="726" w:name="_Toc35245429"/>
            <w:bookmarkStart w:id="727" w:name="_Toc34267903"/>
            <w:bookmarkStart w:id="728" w:name="_Toc34268154"/>
            <w:bookmarkStart w:id="729" w:name="_Toc34272123"/>
            <w:bookmarkStart w:id="730" w:name="_Toc34279740"/>
            <w:bookmarkStart w:id="731" w:name="_Toc34312503"/>
            <w:bookmarkStart w:id="732" w:name="_Toc34312756"/>
            <w:bookmarkStart w:id="733" w:name="_Toc35207772"/>
            <w:bookmarkStart w:id="734" w:name="_Toc35245333"/>
            <w:bookmarkStart w:id="735" w:name="_Toc35245430"/>
            <w:bookmarkStart w:id="736" w:name="_Toc34267904"/>
            <w:bookmarkStart w:id="737" w:name="_Toc34268155"/>
            <w:bookmarkStart w:id="738" w:name="_Toc34272124"/>
            <w:bookmarkStart w:id="739" w:name="_Toc34279741"/>
            <w:bookmarkStart w:id="740" w:name="_Toc34312504"/>
            <w:bookmarkStart w:id="741" w:name="_Toc34312757"/>
            <w:bookmarkStart w:id="742" w:name="_Toc35207773"/>
            <w:bookmarkStart w:id="743" w:name="_Toc35245334"/>
            <w:bookmarkStart w:id="744" w:name="_Toc35245431"/>
            <w:bookmarkStart w:id="745" w:name="_Toc34267905"/>
            <w:bookmarkStart w:id="746" w:name="_Toc34268156"/>
            <w:bookmarkStart w:id="747" w:name="_Toc34272125"/>
            <w:bookmarkStart w:id="748" w:name="_Toc34279742"/>
            <w:bookmarkStart w:id="749" w:name="_Toc34312505"/>
            <w:bookmarkStart w:id="750" w:name="_Toc34312758"/>
            <w:bookmarkStart w:id="751" w:name="_Toc35207774"/>
            <w:bookmarkStart w:id="752" w:name="_Toc35245335"/>
            <w:bookmarkStart w:id="753" w:name="_Toc35245432"/>
            <w:bookmarkStart w:id="754" w:name="_Toc49963316"/>
            <w:bookmarkStart w:id="755" w:name="_Toc50374018"/>
            <w:bookmarkStart w:id="756" w:name="_Toc62844036"/>
            <w:bookmarkStart w:id="757" w:name="_Toc73020920"/>
            <w:bookmarkStart w:id="758" w:name="_Toc73020983"/>
            <w:bookmarkStart w:id="759" w:name="_Toc77925109"/>
            <w:bookmarkStart w:id="760" w:name="_Toc77942738"/>
            <w:bookmarkStart w:id="761" w:name="_Toc79136062"/>
            <w:bookmarkStart w:id="762" w:name="_Toc79396880"/>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r w:rsidRPr="00077A86">
              <w:rPr>
                <w:rFonts w:ascii="Arial" w:hAnsi="Arial" w:cs="Arial"/>
                <w:color w:val="000000" w:themeColor="text1"/>
                <w:szCs w:val="22"/>
                <w:lang w:val="mn-MN"/>
              </w:rPr>
              <w:t>Мэдэгдэл хүргүүлэх</w:t>
            </w:r>
            <w:bookmarkEnd w:id="754"/>
            <w:bookmarkEnd w:id="755"/>
            <w:bookmarkEnd w:id="756"/>
            <w:bookmarkEnd w:id="757"/>
            <w:bookmarkEnd w:id="758"/>
            <w:bookmarkEnd w:id="759"/>
            <w:bookmarkEnd w:id="760"/>
            <w:bookmarkEnd w:id="761"/>
            <w:bookmarkEnd w:id="762"/>
          </w:p>
        </w:tc>
        <w:tc>
          <w:tcPr>
            <w:tcW w:w="6545" w:type="dxa"/>
            <w:noWrap/>
          </w:tcPr>
          <w:p w14:paraId="2D417845" w14:textId="5E234F8D" w:rsidR="00E93928" w:rsidRPr="00077A86" w:rsidRDefault="00E93928" w:rsidP="00D1296B">
            <w:pPr>
              <w:pStyle w:val="ListParagraph"/>
              <w:numPr>
                <w:ilvl w:val="1"/>
                <w:numId w:val="1"/>
              </w:numPr>
              <w:spacing w:before="240" w:after="0" w:line="240" w:lineRule="auto"/>
              <w:jc w:val="both"/>
              <w:rPr>
                <w:rFonts w:ascii="Arial" w:hAnsi="Arial" w:cs="Arial"/>
                <w:sz w:val="22"/>
                <w:lang w:val="mn-MN"/>
              </w:rPr>
            </w:pPr>
            <w:r w:rsidRPr="00077A86">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E93928" w:rsidRPr="007A0D5C" w14:paraId="52C3C7C4" w14:textId="77777777" w:rsidTr="009D09C7">
        <w:trPr>
          <w:trHeight w:val="315"/>
        </w:trPr>
        <w:tc>
          <w:tcPr>
            <w:tcW w:w="2916" w:type="dxa"/>
            <w:noWrap/>
          </w:tcPr>
          <w:p w14:paraId="39CAC3AF"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32C1E039" w14:textId="79F70071" w:rsidR="00E93928" w:rsidRPr="00077A86" w:rsidRDefault="00E93928" w:rsidP="00D1296B">
            <w:pPr>
              <w:pStyle w:val="ListParagraph"/>
              <w:numPr>
                <w:ilvl w:val="2"/>
                <w:numId w:val="1"/>
              </w:numPr>
              <w:spacing w:before="240" w:after="0" w:line="240" w:lineRule="auto"/>
              <w:ind w:left="1568" w:hanging="900"/>
              <w:jc w:val="both"/>
              <w:rPr>
                <w:rFonts w:ascii="Arial" w:hAnsi="Arial" w:cs="Arial"/>
                <w:sz w:val="22"/>
                <w:lang w:val="mn-MN"/>
              </w:rPr>
            </w:pPr>
            <w:r w:rsidRPr="00077A86">
              <w:rPr>
                <w:rFonts w:ascii="Arial" w:hAnsi="Arial" w:cs="Arial"/>
                <w:sz w:val="22"/>
                <w:lang w:val="mn-MN"/>
              </w:rPr>
              <w:t>“хамгийн сайн” үнэлэгдсэн тендер ирүүлсэн оролцогчид гэрээ байгуулах эрх олгох ;</w:t>
            </w:r>
          </w:p>
        </w:tc>
      </w:tr>
      <w:tr w:rsidR="00E93928" w:rsidRPr="007A0D5C" w14:paraId="1F16B81F" w14:textId="77777777" w:rsidTr="009D09C7">
        <w:trPr>
          <w:trHeight w:val="315"/>
        </w:trPr>
        <w:tc>
          <w:tcPr>
            <w:tcW w:w="2916" w:type="dxa"/>
            <w:noWrap/>
          </w:tcPr>
          <w:p w14:paraId="39EE48FC"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0572C5B1" w14:textId="7AE82360" w:rsidR="00E93928" w:rsidRPr="00077A86" w:rsidRDefault="00E93928" w:rsidP="00D1296B">
            <w:pPr>
              <w:pStyle w:val="ListParagraph"/>
              <w:numPr>
                <w:ilvl w:val="2"/>
                <w:numId w:val="1"/>
              </w:numPr>
              <w:spacing w:before="240" w:after="0" w:line="240" w:lineRule="auto"/>
              <w:ind w:left="1568" w:hanging="900"/>
              <w:jc w:val="both"/>
              <w:rPr>
                <w:rFonts w:ascii="Arial" w:hAnsi="Arial" w:cs="Arial"/>
                <w:sz w:val="22"/>
                <w:lang w:val="mn-MN"/>
              </w:rPr>
            </w:pPr>
            <w:r w:rsidRPr="00077A86">
              <w:rPr>
                <w:rFonts w:ascii="Arial" w:hAnsi="Arial" w:cs="Arial"/>
                <w:sz w:val="22"/>
                <w:lang w:val="mn-MN"/>
              </w:rPr>
              <w:t>ТШЗ-ны 3</w:t>
            </w:r>
            <w:r w:rsidR="00A47446" w:rsidRPr="00077A86">
              <w:rPr>
                <w:rFonts w:ascii="Arial" w:hAnsi="Arial" w:cs="Arial"/>
                <w:sz w:val="22"/>
                <w:lang w:val="mn-MN"/>
              </w:rPr>
              <w:t>3</w:t>
            </w:r>
            <w:r w:rsidRPr="00077A86">
              <w:rPr>
                <w:rFonts w:ascii="Arial" w:hAnsi="Arial" w:cs="Arial"/>
                <w:sz w:val="22"/>
                <w:lang w:val="mn-MN"/>
              </w:rPr>
              <w:t>.1.1-т зааснаас бусад шаардлага хангасан тендер ирүүлсэн оролцогчид шалгараагүй тухай мэдэгдэх;</w:t>
            </w:r>
          </w:p>
        </w:tc>
      </w:tr>
      <w:tr w:rsidR="00E93928" w:rsidRPr="007A0D5C" w14:paraId="512D9F67" w14:textId="77777777" w:rsidTr="009D09C7">
        <w:trPr>
          <w:trHeight w:val="315"/>
        </w:trPr>
        <w:tc>
          <w:tcPr>
            <w:tcW w:w="2916" w:type="dxa"/>
            <w:noWrap/>
          </w:tcPr>
          <w:p w14:paraId="00D5A701"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1F74715C" w14:textId="52AEFE52" w:rsidR="00E93928" w:rsidRPr="00077A86" w:rsidRDefault="00E93928" w:rsidP="00D1296B">
            <w:pPr>
              <w:pStyle w:val="ListParagraph"/>
              <w:numPr>
                <w:ilvl w:val="2"/>
                <w:numId w:val="1"/>
              </w:numPr>
              <w:spacing w:before="240" w:after="0" w:line="240" w:lineRule="auto"/>
              <w:ind w:left="1568" w:hanging="900"/>
              <w:jc w:val="both"/>
              <w:rPr>
                <w:rFonts w:ascii="Arial" w:hAnsi="Arial" w:cs="Arial"/>
                <w:sz w:val="22"/>
                <w:lang w:val="mn-MN"/>
              </w:rPr>
            </w:pPr>
            <w:r w:rsidRPr="00077A86">
              <w:rPr>
                <w:rFonts w:ascii="Arial" w:hAnsi="Arial" w:cs="Arial"/>
                <w:sz w:val="22"/>
                <w:lang w:val="mn-MN"/>
              </w:rPr>
              <w:t xml:space="preserve">ТШЗ-ны </w:t>
            </w:r>
            <w:r w:rsidR="00C73A65" w:rsidRPr="00077A86">
              <w:rPr>
                <w:rFonts w:ascii="Arial" w:hAnsi="Arial" w:cs="Arial"/>
                <w:sz w:val="22"/>
                <w:lang w:val="mn-MN"/>
              </w:rPr>
              <w:t>26.7</w:t>
            </w:r>
            <w:r w:rsidRPr="00077A86">
              <w:rPr>
                <w:rFonts w:ascii="Arial" w:hAnsi="Arial" w:cs="Arial"/>
                <w:sz w:val="22"/>
                <w:lang w:val="mn-MN"/>
              </w:rPr>
              <w:t>, 3</w:t>
            </w:r>
            <w:r w:rsidR="00A47446" w:rsidRPr="00077A86">
              <w:rPr>
                <w:rFonts w:ascii="Arial" w:hAnsi="Arial" w:cs="Arial"/>
                <w:sz w:val="22"/>
                <w:lang w:val="mn-MN"/>
              </w:rPr>
              <w:t>0</w:t>
            </w:r>
            <w:r w:rsidRPr="00077A86">
              <w:rPr>
                <w:rFonts w:ascii="Arial" w:hAnsi="Arial" w:cs="Arial"/>
                <w:sz w:val="22"/>
                <w:lang w:val="mn-MN"/>
              </w:rPr>
              <w:t>.2-т заасан тендерээс татгалзах.</w:t>
            </w:r>
          </w:p>
        </w:tc>
      </w:tr>
      <w:tr w:rsidR="00E93928" w:rsidRPr="007A0D5C" w14:paraId="0F5746CF" w14:textId="77777777" w:rsidTr="009D09C7">
        <w:trPr>
          <w:trHeight w:val="315"/>
        </w:trPr>
        <w:tc>
          <w:tcPr>
            <w:tcW w:w="2916" w:type="dxa"/>
            <w:noWrap/>
          </w:tcPr>
          <w:p w14:paraId="7A2CB4DE" w14:textId="77777777" w:rsidR="00E93928" w:rsidRPr="00077A86" w:rsidDel="00190AF5" w:rsidRDefault="00E93928" w:rsidP="00E93928">
            <w:pPr>
              <w:spacing w:before="240"/>
              <w:rPr>
                <w:rFonts w:ascii="Arial" w:hAnsi="Arial" w:cs="Arial"/>
                <w:b/>
                <w:color w:val="000000" w:themeColor="text1"/>
                <w:sz w:val="22"/>
                <w:lang w:val="mn-MN"/>
              </w:rPr>
            </w:pPr>
          </w:p>
        </w:tc>
        <w:tc>
          <w:tcPr>
            <w:tcW w:w="6545" w:type="dxa"/>
            <w:noWrap/>
          </w:tcPr>
          <w:p w14:paraId="20238FFB" w14:textId="06D3DF86"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 xml:space="preserve">Захиалагч гэрээ байгуулах эрх олгосон бол энэ тухай шийдвэр, мэдэгдэл болон “хамгийн сайн” үнэлэгдсэн </w:t>
            </w:r>
            <w:r w:rsidRPr="00077A86">
              <w:rPr>
                <w:rFonts w:ascii="Arial" w:hAnsi="Arial" w:cs="Arial"/>
                <w:sz w:val="22"/>
                <w:lang w:val="mn-MN"/>
              </w:rPr>
              <w:lastRenderedPageBreak/>
              <w:t>тендерийг холбогдох журмын дагуу ил болгох тухай ТШЗ-ны 3</w:t>
            </w:r>
            <w:r w:rsidR="00A47446" w:rsidRPr="00077A86">
              <w:rPr>
                <w:rFonts w:ascii="Arial" w:hAnsi="Arial" w:cs="Arial"/>
                <w:sz w:val="22"/>
                <w:lang w:val="mn-MN"/>
              </w:rPr>
              <w:t>3</w:t>
            </w:r>
            <w:r w:rsidRPr="00077A86">
              <w:rPr>
                <w:rFonts w:ascii="Arial" w:hAnsi="Arial" w:cs="Arial"/>
                <w:sz w:val="22"/>
                <w:lang w:val="mn-MN"/>
              </w:rPr>
              <w:t>.1.2, 3</w:t>
            </w:r>
            <w:r w:rsidR="00A47446" w:rsidRPr="00077A86">
              <w:rPr>
                <w:rFonts w:ascii="Arial" w:hAnsi="Arial" w:cs="Arial"/>
                <w:sz w:val="22"/>
                <w:lang w:val="mn-MN"/>
              </w:rPr>
              <w:t>3</w:t>
            </w:r>
            <w:r w:rsidRPr="00077A86">
              <w:rPr>
                <w:rFonts w:ascii="Arial" w:hAnsi="Arial" w:cs="Arial"/>
                <w:sz w:val="22"/>
                <w:lang w:val="mn-MN"/>
              </w:rPr>
              <w:t>.1.3-т заасан мэдэгдэлд дурдана.</w:t>
            </w:r>
          </w:p>
        </w:tc>
      </w:tr>
      <w:tr w:rsidR="00E93928" w:rsidRPr="007A0D5C" w14:paraId="6156C82B" w14:textId="77777777" w:rsidTr="009D09C7">
        <w:trPr>
          <w:trHeight w:val="315"/>
        </w:trPr>
        <w:tc>
          <w:tcPr>
            <w:tcW w:w="2916" w:type="dxa"/>
            <w:noWrap/>
          </w:tcPr>
          <w:p w14:paraId="5FF0E438" w14:textId="77777777" w:rsidR="00E93928" w:rsidRPr="00077A86" w:rsidDel="00190AF5" w:rsidRDefault="00E93928" w:rsidP="00E93928">
            <w:pPr>
              <w:spacing w:before="240"/>
              <w:rPr>
                <w:rFonts w:ascii="Arial" w:hAnsi="Arial" w:cs="Arial"/>
                <w:b/>
                <w:color w:val="000000" w:themeColor="text1"/>
                <w:sz w:val="22"/>
                <w:lang w:val="mn-MN"/>
              </w:rPr>
            </w:pPr>
          </w:p>
        </w:tc>
        <w:tc>
          <w:tcPr>
            <w:tcW w:w="6545" w:type="dxa"/>
            <w:noWrap/>
          </w:tcPr>
          <w:p w14:paraId="3770115C" w14:textId="5416A2FA"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hAnsi="Arial" w:cs="Arial"/>
                <w:sz w:val="22"/>
                <w:lang w:val="mn-MN"/>
              </w:rPr>
              <w:t>Захиалагч бүх тендерээс татгалзсан бол дахин тендер шалгаруулалт явуулах</w:t>
            </w:r>
            <w:r w:rsidR="00D7531A" w:rsidRPr="00077A86">
              <w:rPr>
                <w:rFonts w:ascii="Arial" w:hAnsi="Arial" w:cs="Arial"/>
                <w:sz w:val="22"/>
                <w:lang w:val="mn-MN"/>
              </w:rPr>
              <w:t xml:space="preserve"> эсэх тухай шийдвэрийг ТШЗ-ны 33</w:t>
            </w:r>
            <w:r w:rsidRPr="00077A86">
              <w:rPr>
                <w:rFonts w:ascii="Arial" w:hAnsi="Arial" w:cs="Arial"/>
                <w:sz w:val="22"/>
                <w:lang w:val="mn-MN"/>
              </w:rPr>
              <w:t>.1.3-т заасан мэдэгдэлд дурдана.</w:t>
            </w:r>
          </w:p>
        </w:tc>
      </w:tr>
      <w:tr w:rsidR="00E93928" w:rsidRPr="007A0D5C" w14:paraId="39ED4C58" w14:textId="77777777" w:rsidTr="009D09C7">
        <w:trPr>
          <w:trHeight w:val="315"/>
        </w:trPr>
        <w:tc>
          <w:tcPr>
            <w:tcW w:w="2916" w:type="dxa"/>
            <w:noWrap/>
            <w:hideMark/>
          </w:tcPr>
          <w:p w14:paraId="285AF4BE" w14:textId="5418D9D4"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763" w:name="_Гэрээ_байгуулах_эрх"/>
            <w:bookmarkStart w:id="764" w:name="_Toc49963319"/>
            <w:bookmarkStart w:id="765" w:name="_Toc50374020"/>
            <w:bookmarkStart w:id="766" w:name="_Toc62844037"/>
            <w:bookmarkStart w:id="767" w:name="_Toc73020921"/>
            <w:bookmarkStart w:id="768" w:name="_Toc73020984"/>
            <w:bookmarkStart w:id="769" w:name="_Toc77925110"/>
            <w:bookmarkStart w:id="770" w:name="_Toc77942739"/>
            <w:bookmarkStart w:id="771" w:name="_Toc79136063"/>
            <w:bookmarkStart w:id="772" w:name="_Toc79396881"/>
            <w:bookmarkEnd w:id="763"/>
            <w:r w:rsidRPr="00077A86">
              <w:rPr>
                <w:rFonts w:ascii="Arial" w:hAnsi="Arial" w:cs="Arial"/>
                <w:color w:val="000000" w:themeColor="text1"/>
                <w:szCs w:val="22"/>
                <w:lang w:val="mn-MN"/>
              </w:rPr>
              <w:t>Гэрээ байгуулах эрх олгох</w:t>
            </w:r>
            <w:bookmarkEnd w:id="764"/>
            <w:bookmarkEnd w:id="765"/>
            <w:bookmarkEnd w:id="766"/>
            <w:bookmarkEnd w:id="767"/>
            <w:bookmarkEnd w:id="768"/>
            <w:bookmarkEnd w:id="769"/>
            <w:bookmarkEnd w:id="770"/>
            <w:bookmarkEnd w:id="771"/>
            <w:bookmarkEnd w:id="772"/>
            <w:r w:rsidRPr="00077A86">
              <w:rPr>
                <w:rFonts w:ascii="Arial" w:hAnsi="Arial" w:cs="Arial"/>
                <w:color w:val="000000" w:themeColor="text1"/>
                <w:szCs w:val="22"/>
                <w:lang w:val="mn-MN"/>
              </w:rPr>
              <w:t xml:space="preserve"> </w:t>
            </w:r>
          </w:p>
        </w:tc>
        <w:tc>
          <w:tcPr>
            <w:tcW w:w="6545" w:type="dxa"/>
            <w:noWrap/>
          </w:tcPr>
          <w:p w14:paraId="7CB80038" w14:textId="32656BA2"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4.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E93928" w:rsidRPr="007A0D5C" w14:paraId="536A6F35" w14:textId="77777777" w:rsidTr="009D09C7">
        <w:trPr>
          <w:trHeight w:val="315"/>
        </w:trPr>
        <w:tc>
          <w:tcPr>
            <w:tcW w:w="2916" w:type="dxa"/>
            <w:noWrap/>
          </w:tcPr>
          <w:p w14:paraId="49BC769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E1E81E7" w14:textId="46F082CD"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Дараах тохиолдолд хуулийн 20.7.2-т заасан нөхцөл үүссэн гэж үзэж тендерийн баталгааг улсын орлого болгоно:</w:t>
            </w:r>
          </w:p>
        </w:tc>
      </w:tr>
      <w:tr w:rsidR="00E93928" w:rsidRPr="007A0D5C" w14:paraId="5F481DB2" w14:textId="77777777" w:rsidTr="009D09C7">
        <w:trPr>
          <w:trHeight w:val="315"/>
        </w:trPr>
        <w:tc>
          <w:tcPr>
            <w:tcW w:w="2916" w:type="dxa"/>
            <w:noWrap/>
          </w:tcPr>
          <w:p w14:paraId="21825F4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18DFDA3" w14:textId="205E8CFF" w:rsidR="00E93928" w:rsidRPr="00077A86" w:rsidRDefault="00D7531A" w:rsidP="00D1296B">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077A86">
              <w:rPr>
                <w:rFonts w:ascii="Arial" w:eastAsia="Times New Roman" w:hAnsi="Arial" w:cs="Arial"/>
                <w:sz w:val="22"/>
                <w:lang w:val="mn-MN"/>
              </w:rPr>
              <w:t>г</w:t>
            </w:r>
            <w:r w:rsidR="00E93928" w:rsidRPr="00077A86">
              <w:rPr>
                <w:rFonts w:ascii="Arial" w:eastAsia="Times New Roman" w:hAnsi="Arial" w:cs="Arial"/>
                <w:sz w:val="22"/>
                <w:lang w:val="mn-MN"/>
              </w:rPr>
              <w:t>эрээ байгуулах эрх олгох мэдэгдэлд дурдсан гэрээний үнийг хүлээн зөвшөөрөөгүй;</w:t>
            </w:r>
          </w:p>
        </w:tc>
      </w:tr>
      <w:tr w:rsidR="00E93928" w:rsidRPr="007A0D5C" w14:paraId="3DC6AF54" w14:textId="77777777" w:rsidTr="009D09C7">
        <w:trPr>
          <w:trHeight w:val="315"/>
        </w:trPr>
        <w:tc>
          <w:tcPr>
            <w:tcW w:w="2916" w:type="dxa"/>
            <w:noWrap/>
          </w:tcPr>
          <w:p w14:paraId="428B37E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1ED75A2" w14:textId="330248F3" w:rsidR="00E93928" w:rsidRPr="00077A86" w:rsidRDefault="00C73A65" w:rsidP="00D1296B">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077A86">
              <w:rPr>
                <w:rFonts w:ascii="Arial" w:eastAsia="Times New Roman" w:hAnsi="Arial" w:cs="Arial"/>
                <w:sz w:val="22"/>
                <w:lang w:val="mn-MN"/>
              </w:rPr>
              <w:t>ТШЗ-ны 35</w:t>
            </w:r>
            <w:r w:rsidR="00E93928" w:rsidRPr="00077A86">
              <w:rPr>
                <w:rFonts w:ascii="Arial" w:eastAsia="Times New Roman" w:hAnsi="Arial" w:cs="Arial"/>
                <w:sz w:val="22"/>
                <w:lang w:val="mn-MN"/>
              </w:rPr>
              <w:t xml:space="preserve"> дугаар зүйлд заасны дагуу гэрээнд гарын үсэг зурж баталгаажуулаагүй.</w:t>
            </w:r>
          </w:p>
        </w:tc>
      </w:tr>
      <w:tr w:rsidR="00E93928" w:rsidRPr="007A0D5C" w14:paraId="1D9A01A3" w14:textId="77777777" w:rsidTr="009D09C7">
        <w:trPr>
          <w:trHeight w:val="315"/>
        </w:trPr>
        <w:tc>
          <w:tcPr>
            <w:tcW w:w="2916" w:type="dxa"/>
            <w:noWrap/>
          </w:tcPr>
          <w:p w14:paraId="160CDF31" w14:textId="77777777" w:rsidR="00E93928" w:rsidRPr="00077A86" w:rsidRDefault="00E93928" w:rsidP="00E93928">
            <w:pPr>
              <w:spacing w:before="240"/>
              <w:jc w:val="both"/>
              <w:rPr>
                <w:rFonts w:ascii="Arial" w:hAnsi="Arial" w:cs="Arial"/>
                <w:b/>
                <w:color w:val="000000" w:themeColor="text1"/>
                <w:sz w:val="22"/>
                <w:lang w:val="mn-MN"/>
              </w:rPr>
            </w:pPr>
            <w:bookmarkStart w:id="773" w:name="_Гэрээ_байгуулах_эрх_1"/>
            <w:bookmarkEnd w:id="773"/>
          </w:p>
        </w:tc>
        <w:tc>
          <w:tcPr>
            <w:tcW w:w="6545" w:type="dxa"/>
            <w:noWrap/>
          </w:tcPr>
          <w:p w14:paraId="06DB13FA" w14:textId="220599D8" w:rsidR="00E93928" w:rsidRPr="00077A86" w:rsidDel="002035CC" w:rsidRDefault="00D7531A"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ТШЗ-ны 34</w:t>
            </w:r>
            <w:r w:rsidR="00E93928" w:rsidRPr="00077A86">
              <w:rPr>
                <w:rFonts w:ascii="Arial" w:eastAsia="Times New Roman" w:hAnsi="Arial" w:cs="Arial"/>
                <w:sz w:val="22"/>
                <w:lang w:val="mn-MN"/>
              </w:rPr>
              <w:t xml:space="preserve">.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E93928" w:rsidRPr="007A0D5C" w14:paraId="6273A6FC" w14:textId="77777777" w:rsidTr="009D09C7">
        <w:trPr>
          <w:trHeight w:val="750"/>
        </w:trPr>
        <w:tc>
          <w:tcPr>
            <w:tcW w:w="2916" w:type="dxa"/>
            <w:vMerge w:val="restart"/>
            <w:noWrap/>
            <w:hideMark/>
          </w:tcPr>
          <w:p w14:paraId="46C91F46" w14:textId="38060941"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774" w:name="_Гэрээнд_гарын_үсэг"/>
            <w:bookmarkStart w:id="775" w:name="_Toc49963328"/>
            <w:bookmarkStart w:id="776" w:name="_Toc50374023"/>
            <w:bookmarkStart w:id="777" w:name="_Toc62844039"/>
            <w:bookmarkStart w:id="778" w:name="_Toc73020923"/>
            <w:bookmarkStart w:id="779" w:name="_Toc73020986"/>
            <w:bookmarkStart w:id="780" w:name="_Toc77925111"/>
            <w:bookmarkStart w:id="781" w:name="_Toc77942740"/>
            <w:bookmarkStart w:id="782" w:name="_Toc79136064"/>
            <w:bookmarkStart w:id="783" w:name="_Toc79396882"/>
            <w:bookmarkEnd w:id="774"/>
            <w:r w:rsidRPr="00077A86">
              <w:rPr>
                <w:rFonts w:ascii="Arial" w:hAnsi="Arial" w:cs="Arial"/>
                <w:color w:val="000000" w:themeColor="text1"/>
                <w:szCs w:val="22"/>
                <w:lang w:val="mn-MN"/>
              </w:rPr>
              <w:t>Гэрээнд гарын үсэг зурж баталгаажуулах</w:t>
            </w:r>
            <w:bookmarkEnd w:id="775"/>
            <w:bookmarkEnd w:id="776"/>
            <w:bookmarkEnd w:id="777"/>
            <w:bookmarkEnd w:id="778"/>
            <w:bookmarkEnd w:id="779"/>
            <w:bookmarkEnd w:id="780"/>
            <w:bookmarkEnd w:id="781"/>
            <w:bookmarkEnd w:id="782"/>
            <w:bookmarkEnd w:id="783"/>
          </w:p>
        </w:tc>
        <w:tc>
          <w:tcPr>
            <w:tcW w:w="6545" w:type="dxa"/>
            <w:noWrap/>
          </w:tcPr>
          <w:p w14:paraId="6AABF8C6" w14:textId="00608A77" w:rsidR="00E93928" w:rsidRPr="00077A86" w:rsidRDefault="00E93928" w:rsidP="00D07CDC">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Захиалагч ТШЗ-ны 7.</w:t>
            </w:r>
            <w:r w:rsidR="00077A86" w:rsidRPr="00077A86">
              <w:rPr>
                <w:rFonts w:ascii="Arial" w:hAnsi="Arial" w:cs="Arial"/>
                <w:sz w:val="22"/>
                <w:lang w:val="mn-MN"/>
              </w:rPr>
              <w:t>5</w:t>
            </w:r>
            <w:r w:rsidR="00C73A65" w:rsidRPr="00077A86">
              <w:rPr>
                <w:rFonts w:ascii="Arial" w:hAnsi="Arial" w:cs="Arial"/>
                <w:sz w:val="22"/>
                <w:lang w:val="mn-MN"/>
              </w:rPr>
              <w:t>-д</w:t>
            </w:r>
            <w:r w:rsidR="002364C5">
              <w:rPr>
                <w:rFonts w:ascii="Arial" w:hAnsi="Arial" w:cs="Arial"/>
                <w:sz w:val="22"/>
                <w:lang w:val="mn-MN"/>
              </w:rPr>
              <w:t xml:space="preserve"> заасан гэрээний нөхцөл</w:t>
            </w:r>
            <w:r w:rsidR="00533FC8">
              <w:rPr>
                <w:rFonts w:ascii="Arial" w:hAnsi="Arial" w:cs="Arial"/>
                <w:sz w:val="22"/>
                <w:lang w:val="mn-MN"/>
              </w:rPr>
              <w:t>ий</w:t>
            </w:r>
            <w:r w:rsidR="00DC247B">
              <w:rPr>
                <w:rFonts w:ascii="Arial" w:hAnsi="Arial" w:cs="Arial"/>
                <w:sz w:val="22"/>
                <w:lang w:val="mn-MN"/>
              </w:rPr>
              <w:t>н гэрээ баталгаажуулах маягтыг</w:t>
            </w:r>
            <w:r w:rsidRPr="00077A86">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E93928" w:rsidRPr="007A0D5C" w14:paraId="5D5DD955" w14:textId="0D4D119B" w:rsidTr="009D09C7">
        <w:trPr>
          <w:trHeight w:val="315"/>
        </w:trPr>
        <w:tc>
          <w:tcPr>
            <w:tcW w:w="2916" w:type="dxa"/>
            <w:vMerge/>
            <w:noWrap/>
          </w:tcPr>
          <w:p w14:paraId="5C971548" w14:textId="40603810"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B1846B8" w14:textId="025993D4"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Шалгарсан тендерт оролцогч ТШЗ-ны 3</w:t>
            </w:r>
            <w:r w:rsidR="00A47446" w:rsidRPr="00077A86">
              <w:rPr>
                <w:rFonts w:ascii="Arial" w:hAnsi="Arial" w:cs="Arial"/>
                <w:sz w:val="22"/>
                <w:lang w:val="mn-MN"/>
              </w:rPr>
              <w:t>5</w:t>
            </w:r>
            <w:r w:rsidRPr="00077A86">
              <w:rPr>
                <w:rFonts w:ascii="Arial" w:hAnsi="Arial" w:cs="Arial"/>
                <w:sz w:val="22"/>
                <w:lang w:val="mn-MN"/>
              </w:rPr>
              <w:t>.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E93928" w:rsidRPr="007A0D5C" w14:paraId="45DFA2F0" w14:textId="77777777" w:rsidTr="009D09C7">
        <w:trPr>
          <w:trHeight w:val="1254"/>
        </w:trPr>
        <w:tc>
          <w:tcPr>
            <w:tcW w:w="2916" w:type="dxa"/>
            <w:noWrap/>
          </w:tcPr>
          <w:p w14:paraId="62A1A571" w14:textId="77777777" w:rsidR="00E93928" w:rsidRPr="00077A86" w:rsidRDefault="00E93928" w:rsidP="00E93928">
            <w:pPr>
              <w:rPr>
                <w:rFonts w:ascii="Arial" w:hAnsi="Arial" w:cs="Arial"/>
                <w:b/>
                <w:color w:val="000000" w:themeColor="text1"/>
                <w:sz w:val="22"/>
                <w:lang w:val="mn-MN"/>
              </w:rPr>
            </w:pPr>
          </w:p>
          <w:p w14:paraId="46C1EB17" w14:textId="77777777" w:rsidR="00E93928" w:rsidRPr="00077A86" w:rsidRDefault="00E93928" w:rsidP="00E93928">
            <w:pPr>
              <w:rPr>
                <w:rFonts w:ascii="Arial" w:hAnsi="Arial" w:cs="Arial"/>
                <w:b/>
                <w:color w:val="000000" w:themeColor="text1"/>
                <w:sz w:val="22"/>
                <w:lang w:val="mn-MN"/>
              </w:rPr>
            </w:pPr>
          </w:p>
          <w:p w14:paraId="452515E3" w14:textId="6E54D024" w:rsidR="00E93928" w:rsidRPr="00077A86" w:rsidRDefault="00E93928" w:rsidP="00E93928">
            <w:pPr>
              <w:jc w:val="center"/>
              <w:rPr>
                <w:rFonts w:ascii="Arial" w:hAnsi="Arial" w:cs="Arial"/>
                <w:sz w:val="22"/>
                <w:lang w:val="mn-MN"/>
              </w:rPr>
            </w:pPr>
          </w:p>
        </w:tc>
        <w:tc>
          <w:tcPr>
            <w:tcW w:w="6545" w:type="dxa"/>
            <w:noWrap/>
          </w:tcPr>
          <w:p w14:paraId="3AC58081" w14:textId="2D0A3B47"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Шалгарсан тендерт оролцогч ТШЗ-ны 3</w:t>
            </w:r>
            <w:r w:rsidR="00882C8E" w:rsidRPr="00077A86">
              <w:rPr>
                <w:rFonts w:ascii="Arial" w:eastAsia="Times New Roman" w:hAnsi="Arial" w:cs="Arial"/>
                <w:sz w:val="22"/>
                <w:lang w:val="mn-MN"/>
              </w:rPr>
              <w:t>5</w:t>
            </w:r>
            <w:r w:rsidRPr="00077A86">
              <w:rPr>
                <w:rFonts w:ascii="Arial" w:eastAsia="Times New Roman" w:hAnsi="Arial" w:cs="Arial"/>
                <w:sz w:val="22"/>
                <w:lang w:val="mn-MN"/>
              </w:rPr>
              <w:t>.2-т заасан хугацааны дотор гэрээг зохих ёсоор баталгаажуулсан бол захиалагч гэрээнд гарын үсэг зурж баталгаажуулах үүрэгтэй.</w:t>
            </w:r>
          </w:p>
        </w:tc>
      </w:tr>
      <w:tr w:rsidR="00E93928" w:rsidRPr="007A0D5C" w14:paraId="754BE551" w14:textId="77777777" w:rsidTr="009D09C7">
        <w:trPr>
          <w:trHeight w:val="315"/>
        </w:trPr>
        <w:tc>
          <w:tcPr>
            <w:tcW w:w="2916" w:type="dxa"/>
            <w:noWrap/>
          </w:tcPr>
          <w:p w14:paraId="58866EB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85378BE" w14:textId="12C60E36"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ТШЗ-ны 3</w:t>
            </w:r>
            <w:r w:rsidR="00882C8E" w:rsidRPr="00077A86">
              <w:rPr>
                <w:rFonts w:ascii="Arial" w:eastAsia="Times New Roman" w:hAnsi="Arial" w:cs="Arial"/>
                <w:sz w:val="22"/>
                <w:lang w:val="mn-MN"/>
              </w:rPr>
              <w:t>5</w:t>
            </w:r>
            <w:r w:rsidRPr="00077A86">
              <w:rPr>
                <w:rFonts w:ascii="Arial" w:eastAsia="Times New Roman" w:hAnsi="Arial" w:cs="Arial"/>
                <w:sz w:val="22"/>
                <w:lang w:val="mn-MN"/>
              </w:rPr>
              <w:t>.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E93928" w:rsidRPr="00077A86" w14:paraId="5D9CB6C5" w14:textId="77777777" w:rsidTr="009D09C7">
        <w:trPr>
          <w:trHeight w:val="315"/>
        </w:trPr>
        <w:tc>
          <w:tcPr>
            <w:tcW w:w="9461" w:type="dxa"/>
            <w:gridSpan w:val="2"/>
            <w:noWrap/>
          </w:tcPr>
          <w:p w14:paraId="2B971210" w14:textId="17D68481" w:rsidR="00E93928" w:rsidRPr="00077A86" w:rsidRDefault="00E93928" w:rsidP="00E93928">
            <w:pPr>
              <w:pStyle w:val="Heading1"/>
              <w:spacing w:before="240" w:line="240" w:lineRule="auto"/>
              <w:ind w:left="720" w:hanging="720"/>
              <w:jc w:val="center"/>
              <w:outlineLvl w:val="0"/>
              <w:rPr>
                <w:rFonts w:ascii="Arial" w:hAnsi="Arial" w:cs="Arial"/>
                <w:color w:val="000000" w:themeColor="text1"/>
                <w:sz w:val="22"/>
                <w:szCs w:val="22"/>
                <w:lang w:val="mn-MN"/>
              </w:rPr>
            </w:pPr>
            <w:bookmarkStart w:id="784" w:name="_Toc73020924"/>
            <w:bookmarkStart w:id="785" w:name="_Toc73020987"/>
            <w:bookmarkStart w:id="786" w:name="_Toc77925112"/>
            <w:bookmarkStart w:id="787" w:name="_Toc77942741"/>
            <w:bookmarkStart w:id="788" w:name="_Toc79136065"/>
            <w:bookmarkStart w:id="789" w:name="_Toc79396883"/>
            <w:r w:rsidRPr="00077A86">
              <w:rPr>
                <w:rFonts w:ascii="Arial" w:hAnsi="Arial" w:cs="Arial"/>
                <w:color w:val="000000" w:themeColor="text1"/>
                <w:sz w:val="22"/>
                <w:szCs w:val="22"/>
                <w:lang w:val="mn-MN"/>
              </w:rPr>
              <w:t>Ё. БУСАД</w:t>
            </w:r>
            <w:bookmarkEnd w:id="784"/>
            <w:bookmarkEnd w:id="785"/>
            <w:bookmarkEnd w:id="786"/>
            <w:bookmarkEnd w:id="787"/>
            <w:bookmarkEnd w:id="788"/>
            <w:bookmarkEnd w:id="789"/>
          </w:p>
        </w:tc>
      </w:tr>
      <w:tr w:rsidR="00E93928" w:rsidRPr="007A0D5C" w14:paraId="7A9BAA3A" w14:textId="77777777" w:rsidTr="009D09C7">
        <w:trPr>
          <w:trHeight w:val="315"/>
        </w:trPr>
        <w:tc>
          <w:tcPr>
            <w:tcW w:w="2916" w:type="dxa"/>
            <w:noWrap/>
          </w:tcPr>
          <w:p w14:paraId="2A152ECF" w14:textId="350ED653" w:rsidR="00E93928" w:rsidRPr="00077A86" w:rsidRDefault="00E93928" w:rsidP="00D1296B">
            <w:pPr>
              <w:pStyle w:val="Heading2"/>
              <w:numPr>
                <w:ilvl w:val="0"/>
                <w:numId w:val="1"/>
              </w:numPr>
              <w:spacing w:before="240" w:line="240" w:lineRule="auto"/>
              <w:ind w:left="461" w:hanging="461"/>
              <w:outlineLvl w:val="1"/>
              <w:rPr>
                <w:rFonts w:ascii="Arial" w:hAnsi="Arial" w:cs="Arial"/>
                <w:b w:val="0"/>
                <w:bCs/>
                <w:color w:val="000000" w:themeColor="text1"/>
                <w:szCs w:val="22"/>
                <w:lang w:val="mn-MN"/>
              </w:rPr>
            </w:pPr>
            <w:bookmarkStart w:id="790" w:name="_Toc62844040"/>
            <w:bookmarkStart w:id="791" w:name="_Toc73020925"/>
            <w:bookmarkStart w:id="792" w:name="_Toc73020988"/>
            <w:bookmarkStart w:id="793" w:name="_Toc77925113"/>
            <w:bookmarkStart w:id="794" w:name="_Toc77942742"/>
            <w:bookmarkStart w:id="795" w:name="_Toc79136066"/>
            <w:bookmarkStart w:id="796" w:name="_Toc79396884"/>
            <w:r w:rsidRPr="00077A86">
              <w:rPr>
                <w:rFonts w:ascii="Arial" w:hAnsi="Arial" w:cs="Arial"/>
                <w:bCs/>
                <w:color w:val="000000" w:themeColor="text1"/>
                <w:szCs w:val="22"/>
                <w:lang w:val="mn-MN"/>
              </w:rPr>
              <w:lastRenderedPageBreak/>
              <w:t>Тендер шалгаруулалттай холбоотой гомдол</w:t>
            </w:r>
            <w:bookmarkEnd w:id="790"/>
            <w:bookmarkEnd w:id="791"/>
            <w:bookmarkEnd w:id="792"/>
            <w:bookmarkEnd w:id="793"/>
            <w:bookmarkEnd w:id="794"/>
            <w:bookmarkEnd w:id="795"/>
            <w:bookmarkEnd w:id="796"/>
          </w:p>
        </w:tc>
        <w:tc>
          <w:tcPr>
            <w:tcW w:w="6545" w:type="dxa"/>
            <w:noWrap/>
          </w:tcPr>
          <w:p w14:paraId="09B1872E" w14:textId="31038D49"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 xml:space="preserve">Тендерт оролцогч тендер шалгаруулалттай </w:t>
            </w:r>
            <w:r w:rsidRPr="00077A86">
              <w:rPr>
                <w:rFonts w:ascii="Arial" w:hAnsi="Arial" w:cs="Arial"/>
                <w:sz w:val="22"/>
                <w:lang w:val="mn-MN"/>
              </w:rPr>
              <w:t>холбоотой</w:t>
            </w:r>
            <w:r w:rsidRPr="00077A86">
              <w:rPr>
                <w:rFonts w:ascii="Arial" w:eastAsia="Times New Roman" w:hAnsi="Arial" w:cs="Arial"/>
                <w:sz w:val="22"/>
                <w:lang w:val="mn-MN"/>
              </w:rPr>
              <w:t xml:space="preserve"> гомдлыг хууль тогтоомжийн дагуу гаргана.</w:t>
            </w:r>
          </w:p>
        </w:tc>
      </w:tr>
      <w:tr w:rsidR="00E93928" w:rsidRPr="007A0D5C" w14:paraId="5FCF588F" w14:textId="77777777" w:rsidTr="009D09C7">
        <w:trPr>
          <w:trHeight w:val="315"/>
        </w:trPr>
        <w:tc>
          <w:tcPr>
            <w:tcW w:w="2916" w:type="dxa"/>
            <w:vMerge w:val="restart"/>
            <w:noWrap/>
          </w:tcPr>
          <w:p w14:paraId="383F902D" w14:textId="5AE12DC8" w:rsidR="00E93928" w:rsidRPr="00077A86" w:rsidRDefault="00E93928" w:rsidP="00D1296B">
            <w:pPr>
              <w:pStyle w:val="Heading2"/>
              <w:numPr>
                <w:ilvl w:val="0"/>
                <w:numId w:val="1"/>
              </w:numPr>
              <w:spacing w:before="240" w:line="240" w:lineRule="auto"/>
              <w:ind w:left="461" w:hanging="461"/>
              <w:outlineLvl w:val="1"/>
              <w:rPr>
                <w:rFonts w:ascii="Arial" w:hAnsi="Arial" w:cs="Arial"/>
                <w:b w:val="0"/>
                <w:bCs/>
                <w:color w:val="000000" w:themeColor="text1"/>
                <w:szCs w:val="22"/>
                <w:lang w:val="mn-MN"/>
              </w:rPr>
            </w:pPr>
            <w:bookmarkStart w:id="797" w:name="_Гүйцэтгэлийн_баталгаа_1"/>
            <w:bookmarkStart w:id="798" w:name="_Toc49275507"/>
            <w:bookmarkStart w:id="799" w:name="_Toc49275578"/>
            <w:bookmarkStart w:id="800" w:name="_Toc49771150"/>
            <w:bookmarkStart w:id="801" w:name="_Toc49787205"/>
            <w:bookmarkStart w:id="802" w:name="_Toc49949186"/>
            <w:bookmarkStart w:id="803" w:name="_Toc49949266"/>
            <w:bookmarkStart w:id="804" w:name="_Toc49949358"/>
            <w:bookmarkStart w:id="805" w:name="_Toc49949438"/>
            <w:bookmarkStart w:id="806" w:name="_Toc49962521"/>
            <w:bookmarkStart w:id="807" w:name="_Toc49962603"/>
            <w:bookmarkStart w:id="808" w:name="_Toc49962685"/>
            <w:bookmarkStart w:id="809" w:name="_Toc49962767"/>
            <w:bookmarkStart w:id="810" w:name="_Toc49962848"/>
            <w:bookmarkStart w:id="811" w:name="_Toc49962928"/>
            <w:bookmarkStart w:id="812" w:name="_Toc49963008"/>
            <w:bookmarkStart w:id="813" w:name="_Toc49963087"/>
            <w:bookmarkStart w:id="814" w:name="_Toc49963172"/>
            <w:bookmarkStart w:id="815" w:name="_Toc49963251"/>
            <w:bookmarkStart w:id="816" w:name="_Toc49963330"/>
            <w:bookmarkStart w:id="817" w:name="_Toc49963523"/>
            <w:bookmarkStart w:id="818" w:name="_Toc49965387"/>
            <w:bookmarkStart w:id="819" w:name="_Toc62844042"/>
            <w:bookmarkStart w:id="820" w:name="_Toc73020927"/>
            <w:bookmarkStart w:id="821" w:name="_Toc73020990"/>
            <w:bookmarkStart w:id="822" w:name="_Toc77925114"/>
            <w:bookmarkStart w:id="823" w:name="_Toc77942743"/>
            <w:bookmarkStart w:id="824" w:name="_Toc79136067"/>
            <w:bookmarkStart w:id="825" w:name="_Toc79396885"/>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r w:rsidRPr="00077A86">
              <w:rPr>
                <w:rFonts w:ascii="Arial" w:hAnsi="Arial" w:cs="Arial"/>
                <w:bCs/>
                <w:color w:val="000000" w:themeColor="text1"/>
                <w:szCs w:val="22"/>
                <w:lang w:val="mn-MN"/>
              </w:rPr>
              <w:t>Тендер шалгаруулалтын мэдээллийг нийтлэх</w:t>
            </w:r>
            <w:bookmarkEnd w:id="819"/>
            <w:bookmarkEnd w:id="820"/>
            <w:bookmarkEnd w:id="821"/>
            <w:bookmarkEnd w:id="822"/>
            <w:bookmarkEnd w:id="823"/>
            <w:bookmarkEnd w:id="824"/>
            <w:bookmarkEnd w:id="825"/>
          </w:p>
        </w:tc>
        <w:tc>
          <w:tcPr>
            <w:tcW w:w="6545" w:type="dxa"/>
            <w:noWrap/>
          </w:tcPr>
          <w:p w14:paraId="798AE064" w14:textId="623D88AE"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hAnsi="Arial" w:cs="Arial"/>
                <w:sz w:val="22"/>
                <w:lang w:val="mn-MN"/>
              </w:rPr>
              <w:t xml:space="preserve">Тендер шалгаруулалттай холбоотой мэдээллийг хууль </w:t>
            </w:r>
            <w:r w:rsidRPr="00077A86">
              <w:rPr>
                <w:rFonts w:ascii="Arial" w:eastAsia="Times New Roman" w:hAnsi="Arial" w:cs="Arial"/>
                <w:sz w:val="22"/>
                <w:lang w:val="mn-MN"/>
              </w:rPr>
              <w:t>тогтоомжид</w:t>
            </w:r>
            <w:r w:rsidRPr="00077A86">
              <w:rPr>
                <w:rFonts w:ascii="Arial" w:hAnsi="Arial" w:cs="Arial"/>
                <w:sz w:val="22"/>
                <w:lang w:val="mn-MN"/>
              </w:rPr>
              <w:t xml:space="preserve"> заасны дагуу цахим системээр ил болгоно.</w:t>
            </w:r>
          </w:p>
        </w:tc>
      </w:tr>
      <w:tr w:rsidR="00E93928" w:rsidRPr="007A0D5C" w14:paraId="447F4EB8" w14:textId="77777777" w:rsidTr="009D09C7">
        <w:trPr>
          <w:trHeight w:val="315"/>
        </w:trPr>
        <w:tc>
          <w:tcPr>
            <w:tcW w:w="2916" w:type="dxa"/>
            <w:vMerge/>
            <w:noWrap/>
          </w:tcPr>
          <w:p w14:paraId="5FF448F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99FDA1D" w14:textId="566A020B"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077A86">
              <w:rPr>
                <w:rFonts w:ascii="Arial" w:eastAsia="Times New Roman" w:hAnsi="Arial" w:cs="Arial"/>
                <w:sz w:val="22"/>
                <w:lang w:val="mn-MN"/>
              </w:rPr>
              <w:t>мэдээлнэ</w:t>
            </w:r>
            <w:r w:rsidRPr="00077A86">
              <w:rPr>
                <w:rFonts w:ascii="Arial" w:hAnsi="Arial" w:cs="Arial"/>
                <w:sz w:val="22"/>
                <w:lang w:val="mn-MN"/>
              </w:rPr>
              <w:t xml:space="preserve">. </w:t>
            </w:r>
          </w:p>
        </w:tc>
      </w:tr>
    </w:tbl>
    <w:p w14:paraId="5B10BB33" w14:textId="77777777" w:rsidR="006C007E" w:rsidRPr="00077A86" w:rsidRDefault="006C007E">
      <w:pPr>
        <w:rPr>
          <w:b/>
          <w:sz w:val="22"/>
          <w:szCs w:val="22"/>
          <w:lang w:val="mn-MN"/>
        </w:rPr>
      </w:pPr>
      <w:bookmarkStart w:id="826" w:name="_Гүйцэтгэлийн_баталгаа"/>
      <w:bookmarkEnd w:id="826"/>
    </w:p>
    <w:p w14:paraId="654594C2" w14:textId="6A3462E5" w:rsidR="007868F4" w:rsidRDefault="007868F4" w:rsidP="001B177C">
      <w:pPr>
        <w:jc w:val="center"/>
        <w:rPr>
          <w:lang w:val="mn-MN"/>
        </w:rPr>
      </w:pPr>
      <w:bookmarkStart w:id="827" w:name="_БҮЛЭГ_II._ТЕНДЕРИЙН"/>
      <w:bookmarkStart w:id="828" w:name="_Toc49778195"/>
      <w:bookmarkStart w:id="829" w:name="_Toc49788839"/>
      <w:bookmarkStart w:id="830" w:name="_Toc49949443"/>
      <w:bookmarkStart w:id="831" w:name="_Toc49963335"/>
      <w:bookmarkStart w:id="832" w:name="_Toc49965392"/>
      <w:bookmarkStart w:id="833" w:name="_Toc50374027"/>
      <w:bookmarkStart w:id="834" w:name="_Toc50374093"/>
      <w:bookmarkStart w:id="835" w:name="_Toc50712991"/>
      <w:bookmarkStart w:id="836" w:name="_Toc52202721"/>
      <w:bookmarkStart w:id="837" w:name="_Toc52893504"/>
      <w:bookmarkEnd w:id="827"/>
    </w:p>
    <w:p w14:paraId="76C2DBCE" w14:textId="19162509" w:rsidR="007868F4" w:rsidRDefault="007868F4" w:rsidP="001B177C">
      <w:pPr>
        <w:jc w:val="center"/>
        <w:rPr>
          <w:lang w:val="mn-MN"/>
        </w:rPr>
      </w:pPr>
    </w:p>
    <w:p w14:paraId="019779C7" w14:textId="5E5FA753" w:rsidR="007868F4" w:rsidRDefault="007868F4" w:rsidP="001B177C">
      <w:pPr>
        <w:jc w:val="center"/>
        <w:rPr>
          <w:lang w:val="mn-MN"/>
        </w:rPr>
      </w:pPr>
    </w:p>
    <w:p w14:paraId="16A2F90A" w14:textId="5D7FEE7F" w:rsidR="007868F4" w:rsidRDefault="007868F4" w:rsidP="001B177C">
      <w:pPr>
        <w:jc w:val="center"/>
        <w:rPr>
          <w:lang w:val="mn-MN"/>
        </w:rPr>
      </w:pPr>
    </w:p>
    <w:p w14:paraId="0FED5D73" w14:textId="20392B8E" w:rsidR="007868F4" w:rsidRDefault="007868F4" w:rsidP="001B177C">
      <w:pPr>
        <w:jc w:val="center"/>
        <w:rPr>
          <w:lang w:val="mn-MN"/>
        </w:rPr>
      </w:pPr>
    </w:p>
    <w:p w14:paraId="4C489784" w14:textId="7907CA56" w:rsidR="007868F4" w:rsidRDefault="007868F4" w:rsidP="001B177C">
      <w:pPr>
        <w:jc w:val="center"/>
        <w:rPr>
          <w:lang w:val="mn-MN"/>
        </w:rPr>
      </w:pPr>
    </w:p>
    <w:p w14:paraId="3AEA4C57" w14:textId="34AB980C" w:rsidR="007868F4" w:rsidRDefault="007868F4" w:rsidP="001B177C">
      <w:pPr>
        <w:jc w:val="center"/>
        <w:rPr>
          <w:lang w:val="mn-MN"/>
        </w:rPr>
      </w:pPr>
    </w:p>
    <w:p w14:paraId="35F4E41E" w14:textId="45EE8184" w:rsidR="007868F4" w:rsidRDefault="007868F4" w:rsidP="001B177C">
      <w:pPr>
        <w:jc w:val="center"/>
        <w:rPr>
          <w:lang w:val="mn-MN"/>
        </w:rPr>
      </w:pPr>
    </w:p>
    <w:p w14:paraId="69EB749A" w14:textId="3E8E5B84" w:rsidR="007868F4" w:rsidRDefault="007868F4" w:rsidP="001B177C">
      <w:pPr>
        <w:jc w:val="center"/>
        <w:rPr>
          <w:lang w:val="mn-MN"/>
        </w:rPr>
      </w:pPr>
    </w:p>
    <w:p w14:paraId="7659B596" w14:textId="7A1213F2" w:rsidR="007868F4" w:rsidRDefault="007868F4" w:rsidP="001B177C">
      <w:pPr>
        <w:jc w:val="center"/>
        <w:rPr>
          <w:lang w:val="mn-MN"/>
        </w:rPr>
      </w:pPr>
    </w:p>
    <w:p w14:paraId="22942F77" w14:textId="4307E690" w:rsidR="007868F4" w:rsidRDefault="007868F4" w:rsidP="001B177C">
      <w:pPr>
        <w:jc w:val="center"/>
        <w:rPr>
          <w:lang w:val="mn-MN"/>
        </w:rPr>
      </w:pPr>
    </w:p>
    <w:p w14:paraId="2124EF7E" w14:textId="40F29D79" w:rsidR="007868F4" w:rsidRDefault="007868F4" w:rsidP="001B177C">
      <w:pPr>
        <w:jc w:val="center"/>
        <w:rPr>
          <w:lang w:val="mn-MN"/>
        </w:rPr>
      </w:pPr>
    </w:p>
    <w:p w14:paraId="368FF703" w14:textId="63FCFC07" w:rsidR="007868F4" w:rsidRDefault="007868F4" w:rsidP="001B177C">
      <w:pPr>
        <w:jc w:val="center"/>
        <w:rPr>
          <w:lang w:val="mn-MN"/>
        </w:rPr>
      </w:pPr>
    </w:p>
    <w:p w14:paraId="7B5D91B3" w14:textId="4B8D1FE0" w:rsidR="007868F4" w:rsidRDefault="007868F4" w:rsidP="001B177C">
      <w:pPr>
        <w:jc w:val="center"/>
        <w:rPr>
          <w:lang w:val="mn-MN"/>
        </w:rPr>
      </w:pPr>
    </w:p>
    <w:p w14:paraId="000CB09E" w14:textId="36EEA31C" w:rsidR="007868F4" w:rsidRDefault="007868F4" w:rsidP="001B177C">
      <w:pPr>
        <w:jc w:val="center"/>
        <w:rPr>
          <w:lang w:val="mn-MN"/>
        </w:rPr>
      </w:pPr>
    </w:p>
    <w:p w14:paraId="7BF43C0A" w14:textId="78058DC0" w:rsidR="007868F4" w:rsidRDefault="007868F4" w:rsidP="001B177C">
      <w:pPr>
        <w:jc w:val="center"/>
        <w:rPr>
          <w:lang w:val="mn-MN"/>
        </w:rPr>
      </w:pPr>
    </w:p>
    <w:p w14:paraId="081BFD28" w14:textId="2785ED6C" w:rsidR="007868F4" w:rsidRDefault="007868F4" w:rsidP="001B177C">
      <w:pPr>
        <w:jc w:val="center"/>
        <w:rPr>
          <w:lang w:val="mn-MN"/>
        </w:rPr>
      </w:pPr>
    </w:p>
    <w:p w14:paraId="57F21DA7" w14:textId="7B027E04" w:rsidR="007868F4" w:rsidRDefault="007868F4" w:rsidP="001B177C">
      <w:pPr>
        <w:jc w:val="center"/>
        <w:rPr>
          <w:lang w:val="mn-MN"/>
        </w:rPr>
      </w:pPr>
    </w:p>
    <w:p w14:paraId="72EF76C4" w14:textId="1B241530" w:rsidR="007868F4" w:rsidRDefault="007868F4" w:rsidP="001B177C">
      <w:pPr>
        <w:jc w:val="center"/>
        <w:rPr>
          <w:lang w:val="mn-MN"/>
        </w:rPr>
      </w:pPr>
    </w:p>
    <w:p w14:paraId="7B4B792C" w14:textId="45E00752" w:rsidR="002364C5" w:rsidRDefault="002364C5" w:rsidP="002364C5">
      <w:pPr>
        <w:jc w:val="center"/>
        <w:rPr>
          <w:lang w:val="mn-MN"/>
        </w:rPr>
      </w:pPr>
    </w:p>
    <w:p w14:paraId="4BDE5907" w14:textId="77777777" w:rsidR="002364C5" w:rsidRDefault="002364C5" w:rsidP="001B177C">
      <w:pPr>
        <w:jc w:val="center"/>
        <w:rPr>
          <w:lang w:val="mn-MN"/>
        </w:rPr>
        <w:sectPr w:rsidR="002364C5" w:rsidSect="002364C5">
          <w:footerReference w:type="first" r:id="rId19"/>
          <w:type w:val="continuous"/>
          <w:pgSz w:w="11907" w:h="16840" w:code="9"/>
          <w:pgMar w:top="1134" w:right="851" w:bottom="1134" w:left="1701" w:header="720" w:footer="720" w:gutter="0"/>
          <w:pgNumType w:start="1"/>
          <w:cols w:space="720"/>
          <w:titlePg/>
          <w:docGrid w:linePitch="360"/>
        </w:sectPr>
      </w:pPr>
      <w:r>
        <w:rPr>
          <w:lang w:val="mn-MN"/>
        </w:rPr>
        <w:br w:type="page"/>
      </w:r>
    </w:p>
    <w:p w14:paraId="68CDBD34" w14:textId="09F33E58" w:rsidR="002E445A" w:rsidRPr="00077A86" w:rsidRDefault="006C076B" w:rsidP="0059077D">
      <w:pPr>
        <w:pStyle w:val="Heading1"/>
        <w:jc w:val="center"/>
        <w:rPr>
          <w:rFonts w:cs="Arial"/>
          <w:color w:val="auto"/>
          <w:lang w:val="mn-MN"/>
        </w:rPr>
      </w:pPr>
      <w:bookmarkStart w:id="838" w:name="_Toc62843481"/>
      <w:bookmarkStart w:id="839" w:name="_Toc62844043"/>
      <w:bookmarkStart w:id="840" w:name="_Toc66567667"/>
      <w:bookmarkStart w:id="841" w:name="_Toc66567912"/>
      <w:bookmarkStart w:id="842" w:name="_Toc71151614"/>
      <w:bookmarkStart w:id="843" w:name="_Toc73020865"/>
      <w:bookmarkStart w:id="844" w:name="_Toc73020928"/>
      <w:bookmarkStart w:id="845" w:name="_Toc73020991"/>
      <w:bookmarkStart w:id="846" w:name="_Toc77925115"/>
      <w:bookmarkStart w:id="847" w:name="_Toc77942744"/>
      <w:bookmarkStart w:id="848" w:name="_Toc79136068"/>
      <w:bookmarkStart w:id="849" w:name="_Toc79396886"/>
      <w:r w:rsidRPr="00077A86">
        <w:rPr>
          <w:rFonts w:cs="Arial"/>
          <w:color w:val="auto"/>
          <w:lang w:val="mn-MN"/>
        </w:rPr>
        <w:lastRenderedPageBreak/>
        <w:t>II</w:t>
      </w:r>
      <w:r w:rsidR="00A93590" w:rsidRPr="00077A86">
        <w:rPr>
          <w:rFonts w:cs="Arial"/>
          <w:color w:val="auto"/>
          <w:lang w:val="mn-MN"/>
        </w:rPr>
        <w:t xml:space="preserve"> БҮЛЭГ</w:t>
      </w:r>
      <w:r w:rsidRPr="00077A86">
        <w:rPr>
          <w:rFonts w:cs="Arial"/>
          <w:color w:val="auto"/>
          <w:lang w:val="mn-MN"/>
        </w:rPr>
        <w:t xml:space="preserve">. </w:t>
      </w:r>
      <w:r w:rsidR="006931D8" w:rsidRPr="00077A86">
        <w:rPr>
          <w:rFonts w:cs="Arial"/>
          <w:color w:val="auto"/>
          <w:lang w:val="mn-MN"/>
        </w:rPr>
        <w:t>ТЕНДЕР</w:t>
      </w:r>
      <w:r w:rsidR="00A220E5" w:rsidRPr="00077A86">
        <w:rPr>
          <w:rFonts w:cs="Arial"/>
          <w:color w:val="auto"/>
          <w:lang w:val="mn-MN"/>
        </w:rPr>
        <w:t>ИЙН ӨГӨГДЛИЙН</w:t>
      </w:r>
      <w:r w:rsidR="006931D8" w:rsidRPr="00077A86">
        <w:rPr>
          <w:rFonts w:cs="Arial"/>
          <w:color w:val="auto"/>
          <w:lang w:val="mn-MN"/>
        </w:rPr>
        <w:t xml:space="preserve"> ХҮСНЭГТ</w:t>
      </w:r>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r w:rsidR="000B7C6C" w:rsidRPr="00077A86">
        <w:rPr>
          <w:rFonts w:cs="Arial"/>
          <w:color w:val="auto"/>
          <w:lang w:val="mn-MN"/>
        </w:rPr>
        <w:t xml:space="preserve"> (ТӨХ)</w:t>
      </w:r>
      <w:bookmarkEnd w:id="842"/>
      <w:bookmarkEnd w:id="843"/>
      <w:bookmarkEnd w:id="844"/>
      <w:bookmarkEnd w:id="845"/>
      <w:bookmarkEnd w:id="846"/>
      <w:bookmarkEnd w:id="847"/>
      <w:bookmarkEnd w:id="848"/>
      <w:bookmarkEnd w:id="849"/>
    </w:p>
    <w:p w14:paraId="318269F4" w14:textId="59FD1697" w:rsidR="00A32A40" w:rsidRPr="00077A86" w:rsidRDefault="00A32A40" w:rsidP="00A32A40">
      <w:pPr>
        <w:jc w:val="center"/>
        <w:rPr>
          <w:b/>
          <w:lang w:val="mn-MN"/>
        </w:rPr>
      </w:pPr>
    </w:p>
    <w:p w14:paraId="29EADF8D" w14:textId="1C7A92FA" w:rsidR="0043089D" w:rsidRPr="00077A86" w:rsidRDefault="0043089D" w:rsidP="00A32A40">
      <w:pPr>
        <w:jc w:val="center"/>
        <w:rPr>
          <w:b/>
          <w:sz w:val="22"/>
          <w:szCs w:val="22"/>
          <w:lang w:val="mn-MN"/>
        </w:rPr>
      </w:pPr>
      <w:r w:rsidRPr="00077A86">
        <w:rPr>
          <w:b/>
          <w:sz w:val="22"/>
          <w:szCs w:val="22"/>
          <w:lang w:val="mn-MN"/>
        </w:rPr>
        <w:t>Санамж</w:t>
      </w:r>
    </w:p>
    <w:p w14:paraId="79B9C9B6" w14:textId="2BED5E1C" w:rsidR="00E325DA" w:rsidRPr="00077A86" w:rsidRDefault="00D84019" w:rsidP="00711197">
      <w:pPr>
        <w:pStyle w:val="BodyTextIndent"/>
        <w:ind w:left="0" w:firstLine="0"/>
        <w:rPr>
          <w:rFonts w:ascii="Arial" w:hAnsi="Arial" w:cs="Arial"/>
          <w:sz w:val="22"/>
          <w:szCs w:val="22"/>
          <w:lang w:val="mn-MN"/>
        </w:rPr>
      </w:pPr>
      <w:r w:rsidRPr="00077A86">
        <w:rPr>
          <w:rFonts w:ascii="Arial" w:hAnsi="Arial" w:cs="Arial"/>
          <w:sz w:val="22"/>
          <w:szCs w:val="22"/>
          <w:lang w:val="mn-MN"/>
        </w:rPr>
        <w:t xml:space="preserve">Захиалагч </w:t>
      </w:r>
      <w:r w:rsidR="00470CF4" w:rsidRPr="00077A86">
        <w:rPr>
          <w:rFonts w:ascii="Arial" w:hAnsi="Arial" w:cs="Arial"/>
          <w:sz w:val="22"/>
          <w:szCs w:val="22"/>
          <w:lang w:val="mn-MN"/>
        </w:rPr>
        <w:t>гүйцэтгүүлэх ажлын</w:t>
      </w:r>
      <w:r w:rsidR="009A1104" w:rsidRPr="00077A86">
        <w:rPr>
          <w:rFonts w:ascii="Arial" w:hAnsi="Arial" w:cs="Arial"/>
          <w:sz w:val="22"/>
          <w:szCs w:val="22"/>
          <w:lang w:val="mn-MN"/>
        </w:rPr>
        <w:t xml:space="preserve"> онцлог шинж, </w:t>
      </w:r>
      <w:r w:rsidR="00471DF1" w:rsidRPr="00077A86">
        <w:rPr>
          <w:rFonts w:ascii="Arial" w:hAnsi="Arial" w:cs="Arial"/>
          <w:sz w:val="22"/>
          <w:szCs w:val="22"/>
          <w:lang w:val="mn-MN"/>
        </w:rPr>
        <w:t xml:space="preserve">тендерт оролцогчид тавигдах </w:t>
      </w:r>
      <w:r w:rsidR="009A1104" w:rsidRPr="00077A86">
        <w:rPr>
          <w:rFonts w:ascii="Arial" w:hAnsi="Arial" w:cs="Arial"/>
          <w:sz w:val="22"/>
          <w:szCs w:val="22"/>
          <w:lang w:val="mn-MN"/>
        </w:rPr>
        <w:t xml:space="preserve">холбогдох хууль тогтоомж, түүний </w:t>
      </w:r>
      <w:r w:rsidR="009A1104" w:rsidRPr="00077A86">
        <w:rPr>
          <w:rStyle w:val="Hyperlink"/>
          <w:rFonts w:ascii="Arial" w:hAnsi="Arial" w:cs="Arial"/>
          <w:color w:val="auto"/>
          <w:sz w:val="22"/>
          <w:szCs w:val="22"/>
          <w:u w:val="none"/>
          <w:lang w:val="mn-MN"/>
        </w:rPr>
        <w:t>зарчимд</w:t>
      </w:r>
      <w:r w:rsidR="009A1104" w:rsidRPr="00077A86">
        <w:rPr>
          <w:rFonts w:ascii="Arial" w:hAnsi="Arial" w:cs="Arial"/>
          <w:sz w:val="22"/>
          <w:szCs w:val="22"/>
          <w:lang w:val="mn-MN"/>
        </w:rPr>
        <w:t xml:space="preserve"> нийц</w:t>
      </w:r>
      <w:r w:rsidR="00ED14F5" w:rsidRPr="00077A86">
        <w:rPr>
          <w:rFonts w:ascii="Arial" w:hAnsi="Arial" w:cs="Arial"/>
          <w:sz w:val="22"/>
          <w:szCs w:val="22"/>
          <w:lang w:val="mn-MN"/>
        </w:rPr>
        <w:t>сэн шаардлага, шалгуур үзүүлэлтийг</w:t>
      </w:r>
      <w:r w:rsidR="009A1104" w:rsidRPr="00077A86">
        <w:rPr>
          <w:rFonts w:ascii="Arial" w:hAnsi="Arial" w:cs="Arial"/>
          <w:sz w:val="22"/>
          <w:szCs w:val="22"/>
          <w:lang w:val="mn-MN"/>
        </w:rPr>
        <w:t xml:space="preserve"> </w:t>
      </w:r>
      <w:r w:rsidR="00C06C4F" w:rsidRPr="00077A86">
        <w:rPr>
          <w:rFonts w:ascii="Arial" w:hAnsi="Arial" w:cs="Arial"/>
          <w:sz w:val="22"/>
          <w:szCs w:val="22"/>
          <w:lang w:val="mn-MN"/>
        </w:rPr>
        <w:t>тендерийн өгөгдлийн хүснэгт</w:t>
      </w:r>
      <w:r w:rsidR="00376593" w:rsidRPr="00077A86">
        <w:rPr>
          <w:rFonts w:ascii="Arial" w:hAnsi="Arial" w:cs="Arial"/>
          <w:sz w:val="22"/>
          <w:szCs w:val="22"/>
          <w:lang w:val="mn-MN"/>
        </w:rPr>
        <w:t>эд тусга</w:t>
      </w:r>
      <w:r w:rsidR="008306F0" w:rsidRPr="00077A86">
        <w:rPr>
          <w:rFonts w:ascii="Arial" w:hAnsi="Arial" w:cs="Arial"/>
          <w:sz w:val="22"/>
          <w:szCs w:val="22"/>
          <w:lang w:val="mn-MN"/>
        </w:rPr>
        <w:t>на</w:t>
      </w:r>
      <w:r w:rsidR="004F7A2A" w:rsidRPr="00077A86">
        <w:rPr>
          <w:rFonts w:ascii="Arial" w:hAnsi="Arial" w:cs="Arial"/>
          <w:sz w:val="22"/>
          <w:szCs w:val="22"/>
          <w:lang w:val="mn-MN"/>
        </w:rPr>
        <w:t>.</w:t>
      </w:r>
    </w:p>
    <w:p w14:paraId="27A44C0E" w14:textId="77777777" w:rsidR="00E325DA" w:rsidRPr="00077A86" w:rsidRDefault="00E325DA" w:rsidP="0013519C">
      <w:pPr>
        <w:pStyle w:val="BodyTextIndent"/>
        <w:ind w:left="0" w:firstLine="426"/>
        <w:rPr>
          <w:rFonts w:ascii="Arial" w:hAnsi="Arial" w:cs="Arial"/>
          <w:sz w:val="22"/>
          <w:szCs w:val="22"/>
          <w:lang w:val="mn-MN"/>
        </w:rPr>
      </w:pPr>
    </w:p>
    <w:p w14:paraId="280D7D2C" w14:textId="2396D7E5" w:rsidR="002E445A" w:rsidRPr="00077A86" w:rsidRDefault="00E511A6" w:rsidP="00711197">
      <w:pPr>
        <w:pStyle w:val="BodyTextIndent"/>
        <w:ind w:left="0" w:firstLine="0"/>
        <w:rPr>
          <w:rFonts w:ascii="Arial" w:hAnsi="Arial" w:cs="Arial"/>
          <w:sz w:val="22"/>
          <w:szCs w:val="22"/>
          <w:lang w:val="mn-MN"/>
        </w:rPr>
      </w:pPr>
      <w:r w:rsidRPr="00077A86">
        <w:rPr>
          <w:rFonts w:ascii="Arial" w:hAnsi="Arial" w:cs="Arial"/>
          <w:sz w:val="22"/>
          <w:szCs w:val="22"/>
          <w:lang w:val="mn-MN"/>
        </w:rPr>
        <w:t>Тендерийн өгөгдлийн хүснэгтийг</w:t>
      </w:r>
      <w:r w:rsidR="00654950" w:rsidRPr="00077A86">
        <w:rPr>
          <w:rFonts w:ascii="Arial" w:hAnsi="Arial" w:cs="Arial"/>
          <w:sz w:val="22"/>
          <w:szCs w:val="22"/>
          <w:lang w:val="mn-MN"/>
        </w:rPr>
        <w:t xml:space="preserve"> боловсруулахад </w:t>
      </w:r>
      <w:r w:rsidR="002E445A" w:rsidRPr="00077A86">
        <w:rPr>
          <w:rFonts w:ascii="Arial" w:hAnsi="Arial" w:cs="Arial"/>
          <w:sz w:val="22"/>
          <w:szCs w:val="22"/>
          <w:lang w:val="mn-MN"/>
        </w:rPr>
        <w:t>дараах</w:t>
      </w:r>
      <w:r w:rsidR="007465D0" w:rsidRPr="00077A86">
        <w:rPr>
          <w:rFonts w:ascii="Arial" w:hAnsi="Arial" w:cs="Arial"/>
          <w:sz w:val="22"/>
          <w:szCs w:val="22"/>
          <w:lang w:val="mn-MN"/>
        </w:rPr>
        <w:t xml:space="preserve"> зүйлийг</w:t>
      </w:r>
      <w:r w:rsidR="000A4030" w:rsidRPr="00077A86">
        <w:rPr>
          <w:rFonts w:ascii="Arial" w:hAnsi="Arial" w:cs="Arial"/>
          <w:sz w:val="22"/>
          <w:szCs w:val="22"/>
          <w:lang w:val="mn-MN"/>
        </w:rPr>
        <w:t xml:space="preserve"> </w:t>
      </w:r>
      <w:r w:rsidR="007B29C4" w:rsidRPr="00077A86">
        <w:rPr>
          <w:rFonts w:ascii="Arial" w:hAnsi="Arial" w:cs="Arial"/>
          <w:sz w:val="22"/>
          <w:szCs w:val="22"/>
          <w:lang w:val="mn-MN"/>
        </w:rPr>
        <w:t>анхаарна</w:t>
      </w:r>
      <w:r w:rsidR="00EF0077" w:rsidRPr="00077A86">
        <w:rPr>
          <w:rFonts w:ascii="Arial" w:hAnsi="Arial" w:cs="Arial"/>
          <w:sz w:val="22"/>
          <w:szCs w:val="22"/>
          <w:lang w:val="mn-MN"/>
        </w:rPr>
        <w:t>. Үүнд</w:t>
      </w:r>
      <w:r w:rsidR="002E445A" w:rsidRPr="00077A86">
        <w:rPr>
          <w:rFonts w:ascii="Arial" w:hAnsi="Arial" w:cs="Arial"/>
          <w:sz w:val="22"/>
          <w:szCs w:val="22"/>
          <w:lang w:val="mn-MN"/>
        </w:rPr>
        <w:t>:</w:t>
      </w:r>
    </w:p>
    <w:p w14:paraId="71A52E2A" w14:textId="77777777" w:rsidR="00AC59DC" w:rsidRPr="00077A86" w:rsidRDefault="00AC59DC" w:rsidP="002E445A">
      <w:pPr>
        <w:pStyle w:val="BodyTextIndent"/>
        <w:ind w:left="0" w:firstLine="0"/>
        <w:rPr>
          <w:rFonts w:ascii="Arial" w:hAnsi="Arial" w:cs="Arial"/>
          <w:sz w:val="22"/>
          <w:szCs w:val="22"/>
          <w:lang w:val="mn-MN"/>
        </w:rPr>
      </w:pPr>
    </w:p>
    <w:p w14:paraId="033E9C21" w14:textId="77777777" w:rsidR="00021059" w:rsidRPr="00077A86" w:rsidRDefault="00021059"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5879F3CB" w:rsidR="00265794" w:rsidRPr="00077A86" w:rsidRDefault="002E445A"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ендерт оролцогчийн санхүүгийн болон техникийн чадавх, туршлагад тавих шаардлага, шалгуур үзүүлэлт</w:t>
      </w:r>
      <w:r w:rsidR="00292D4A" w:rsidRPr="00077A86">
        <w:rPr>
          <w:rFonts w:ascii="Arial" w:hAnsi="Arial" w:cs="Arial"/>
          <w:sz w:val="22"/>
          <w:szCs w:val="22"/>
          <w:lang w:val="mn-MN"/>
        </w:rPr>
        <w:t>ийг</w:t>
      </w:r>
      <w:r w:rsidR="00354448" w:rsidRPr="00077A86">
        <w:rPr>
          <w:rFonts w:ascii="Arial" w:hAnsi="Arial" w:cs="Arial"/>
          <w:sz w:val="22"/>
          <w:szCs w:val="22"/>
          <w:lang w:val="mn-MN"/>
        </w:rPr>
        <w:t xml:space="preserve"> хангаж буйг</w:t>
      </w:r>
      <w:r w:rsidRPr="00077A86">
        <w:rPr>
          <w:rFonts w:ascii="Arial" w:hAnsi="Arial" w:cs="Arial"/>
          <w:sz w:val="22"/>
          <w:szCs w:val="22"/>
          <w:lang w:val="mn-MN"/>
        </w:rPr>
        <w:t xml:space="preserve"> </w:t>
      </w:r>
      <w:r w:rsidR="00B125ED" w:rsidRPr="00077A86">
        <w:rPr>
          <w:rFonts w:ascii="Arial" w:hAnsi="Arial" w:cs="Arial"/>
          <w:sz w:val="22"/>
          <w:szCs w:val="22"/>
          <w:lang w:val="mn-MN"/>
        </w:rPr>
        <w:t>тогтоо</w:t>
      </w:r>
      <w:r w:rsidR="00D404E1" w:rsidRPr="00077A86">
        <w:rPr>
          <w:rFonts w:ascii="Arial" w:hAnsi="Arial" w:cs="Arial"/>
          <w:sz w:val="22"/>
          <w:szCs w:val="22"/>
          <w:lang w:val="mn-MN"/>
        </w:rPr>
        <w:t>х</w:t>
      </w:r>
      <w:r w:rsidR="00AE78C2" w:rsidRPr="00077A86">
        <w:rPr>
          <w:rFonts w:ascii="Arial" w:hAnsi="Arial" w:cs="Arial"/>
          <w:sz w:val="22"/>
          <w:szCs w:val="22"/>
          <w:lang w:val="mn-MN"/>
        </w:rPr>
        <w:t xml:space="preserve"> зорилгоор</w:t>
      </w:r>
      <w:r w:rsidRPr="00077A86">
        <w:rPr>
          <w:rFonts w:ascii="Arial" w:hAnsi="Arial" w:cs="Arial"/>
          <w:sz w:val="22"/>
          <w:szCs w:val="22"/>
          <w:lang w:val="mn-MN"/>
        </w:rPr>
        <w:t xml:space="preserve"> </w:t>
      </w:r>
      <w:r w:rsidR="00AB3A80" w:rsidRPr="00077A86">
        <w:rPr>
          <w:rFonts w:ascii="Arial" w:hAnsi="Arial" w:cs="Arial"/>
          <w:sz w:val="22"/>
          <w:szCs w:val="22"/>
          <w:lang w:val="mn-MN"/>
        </w:rPr>
        <w:t xml:space="preserve">шаардах </w:t>
      </w:r>
      <w:r w:rsidR="00D404E1" w:rsidRPr="00077A86">
        <w:rPr>
          <w:rFonts w:ascii="Arial" w:hAnsi="Arial" w:cs="Arial"/>
          <w:sz w:val="22"/>
          <w:szCs w:val="22"/>
          <w:lang w:val="mn-MN"/>
        </w:rPr>
        <w:t xml:space="preserve">баримт бичиг нь зөвхөн </w:t>
      </w:r>
      <w:r w:rsidR="00C6669E" w:rsidRPr="00077A86">
        <w:rPr>
          <w:rFonts w:ascii="Arial" w:hAnsi="Arial" w:cs="Arial"/>
          <w:sz w:val="22"/>
          <w:szCs w:val="22"/>
          <w:lang w:val="mn-MN"/>
        </w:rPr>
        <w:t>тендерт оролцогчий</w:t>
      </w:r>
      <w:r w:rsidR="00B125ED" w:rsidRPr="00077A86">
        <w:rPr>
          <w:rFonts w:ascii="Arial" w:hAnsi="Arial" w:cs="Arial"/>
          <w:sz w:val="22"/>
          <w:szCs w:val="22"/>
          <w:lang w:val="mn-MN"/>
        </w:rPr>
        <w:t xml:space="preserve">г тухайн </w:t>
      </w:r>
      <w:r w:rsidR="00744116" w:rsidRPr="00077A86">
        <w:rPr>
          <w:rFonts w:ascii="Arial" w:hAnsi="Arial" w:cs="Arial"/>
          <w:sz w:val="22"/>
          <w:szCs w:val="22"/>
          <w:lang w:val="mn-MN"/>
        </w:rPr>
        <w:t>үйлчилгээ</w:t>
      </w:r>
      <w:r w:rsidR="000346BA" w:rsidRPr="00077A86">
        <w:rPr>
          <w:rFonts w:ascii="Arial" w:hAnsi="Arial" w:cs="Arial"/>
          <w:sz w:val="22"/>
          <w:szCs w:val="22"/>
          <w:lang w:val="mn-MN"/>
        </w:rPr>
        <w:t xml:space="preserve"> гүйцэтгэх</w:t>
      </w:r>
      <w:r w:rsidR="00C31D48" w:rsidRPr="00077A86">
        <w:rPr>
          <w:rFonts w:ascii="Arial" w:hAnsi="Arial" w:cs="Arial"/>
          <w:sz w:val="22"/>
          <w:szCs w:val="22"/>
          <w:lang w:val="mn-MN"/>
        </w:rPr>
        <w:t xml:space="preserve"> </w:t>
      </w:r>
      <w:r w:rsidR="00C6669E" w:rsidRPr="00077A86">
        <w:rPr>
          <w:rFonts w:ascii="Arial" w:hAnsi="Arial" w:cs="Arial"/>
          <w:sz w:val="22"/>
          <w:szCs w:val="22"/>
          <w:lang w:val="mn-MN"/>
        </w:rPr>
        <w:t>гэрээ</w:t>
      </w:r>
      <w:r w:rsidR="007D52D8" w:rsidRPr="00077A86">
        <w:rPr>
          <w:rFonts w:ascii="Arial" w:hAnsi="Arial" w:cs="Arial"/>
          <w:sz w:val="22"/>
          <w:szCs w:val="22"/>
          <w:lang w:val="mn-MN"/>
        </w:rPr>
        <w:t>ний үүргийг гүйцэтгэх</w:t>
      </w:r>
      <w:r w:rsidR="00C6669E" w:rsidRPr="00077A86">
        <w:rPr>
          <w:rFonts w:ascii="Arial" w:hAnsi="Arial" w:cs="Arial"/>
          <w:sz w:val="22"/>
          <w:szCs w:val="22"/>
          <w:lang w:val="mn-MN"/>
        </w:rPr>
        <w:t xml:space="preserve"> чад</w:t>
      </w:r>
      <w:r w:rsidR="00EF77D4" w:rsidRPr="00077A86">
        <w:rPr>
          <w:rFonts w:ascii="Arial" w:hAnsi="Arial" w:cs="Arial"/>
          <w:sz w:val="22"/>
          <w:szCs w:val="22"/>
          <w:lang w:val="mn-MN"/>
        </w:rPr>
        <w:t>авх, туршлагатай</w:t>
      </w:r>
      <w:r w:rsidRPr="00077A86">
        <w:rPr>
          <w:rFonts w:ascii="Arial" w:hAnsi="Arial" w:cs="Arial"/>
          <w:sz w:val="22"/>
          <w:szCs w:val="22"/>
          <w:lang w:val="mn-MN"/>
        </w:rPr>
        <w:t xml:space="preserve"> болохыг нотлох</w:t>
      </w:r>
      <w:r w:rsidR="002D2828" w:rsidRPr="00077A86">
        <w:rPr>
          <w:rFonts w:ascii="Arial" w:hAnsi="Arial" w:cs="Arial"/>
          <w:sz w:val="22"/>
          <w:szCs w:val="22"/>
          <w:lang w:val="mn-MN"/>
        </w:rPr>
        <w:t xml:space="preserve"> </w:t>
      </w:r>
      <w:r w:rsidR="001A61EF" w:rsidRPr="00077A86">
        <w:rPr>
          <w:rFonts w:ascii="Arial" w:hAnsi="Arial" w:cs="Arial"/>
          <w:sz w:val="22"/>
          <w:szCs w:val="22"/>
          <w:lang w:val="mn-MN"/>
        </w:rPr>
        <w:t xml:space="preserve">баримт </w:t>
      </w:r>
      <w:r w:rsidR="000F446D" w:rsidRPr="00077A86">
        <w:rPr>
          <w:rFonts w:ascii="Arial" w:hAnsi="Arial" w:cs="Arial"/>
          <w:sz w:val="22"/>
          <w:szCs w:val="22"/>
          <w:lang w:val="mn-MN"/>
        </w:rPr>
        <w:t>бичиг байна;</w:t>
      </w:r>
    </w:p>
    <w:p w14:paraId="7D6CF322" w14:textId="06F4E6E9" w:rsidR="002E445A" w:rsidRPr="00077A86" w:rsidRDefault="002E445A"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ШЗ-</w:t>
      </w:r>
      <w:r w:rsidR="00D62BFF" w:rsidRPr="00077A86">
        <w:rPr>
          <w:rFonts w:ascii="Arial" w:hAnsi="Arial" w:cs="Arial"/>
          <w:sz w:val="22"/>
          <w:szCs w:val="22"/>
          <w:lang w:val="mn-MN"/>
        </w:rPr>
        <w:t xml:space="preserve">ны </w:t>
      </w:r>
      <w:r w:rsidR="001473A0" w:rsidRPr="00077A86">
        <w:rPr>
          <w:rFonts w:ascii="Arial" w:hAnsi="Arial" w:cs="Arial"/>
          <w:sz w:val="22"/>
          <w:szCs w:val="22"/>
          <w:lang w:val="mn-MN"/>
        </w:rPr>
        <w:t>1</w:t>
      </w:r>
      <w:r w:rsidR="00B710DB" w:rsidRPr="00077A86">
        <w:rPr>
          <w:rFonts w:ascii="Arial" w:hAnsi="Arial" w:cs="Arial"/>
          <w:sz w:val="22"/>
          <w:szCs w:val="22"/>
          <w:lang w:val="mn-MN"/>
        </w:rPr>
        <w:t>5</w:t>
      </w:r>
      <w:r w:rsidR="001473A0" w:rsidRPr="00077A86">
        <w:rPr>
          <w:rFonts w:ascii="Arial" w:hAnsi="Arial" w:cs="Arial"/>
          <w:sz w:val="22"/>
          <w:szCs w:val="22"/>
          <w:lang w:val="mn-MN"/>
        </w:rPr>
        <w:t xml:space="preserve"> </w:t>
      </w:r>
      <w:r w:rsidR="00901F8E" w:rsidRPr="00077A86">
        <w:rPr>
          <w:rFonts w:ascii="Arial" w:hAnsi="Arial" w:cs="Arial"/>
          <w:sz w:val="22"/>
          <w:szCs w:val="22"/>
          <w:lang w:val="mn-MN"/>
        </w:rPr>
        <w:t>дугаар зүйлд</w:t>
      </w:r>
      <w:r w:rsidRPr="00077A86">
        <w:rPr>
          <w:rFonts w:ascii="Arial" w:hAnsi="Arial" w:cs="Arial"/>
          <w:sz w:val="22"/>
          <w:szCs w:val="22"/>
          <w:lang w:val="mn-MN"/>
        </w:rPr>
        <w:t xml:space="preserve"> заасан баримт бич</w:t>
      </w:r>
      <w:r w:rsidR="00C768D7" w:rsidRPr="00077A86">
        <w:rPr>
          <w:rFonts w:ascii="Arial" w:hAnsi="Arial" w:cs="Arial"/>
          <w:sz w:val="22"/>
          <w:szCs w:val="22"/>
          <w:lang w:val="mn-MN"/>
        </w:rPr>
        <w:t xml:space="preserve">гүүдээс </w:t>
      </w:r>
      <w:r w:rsidR="00733889" w:rsidRPr="00077A86">
        <w:rPr>
          <w:rFonts w:ascii="Arial" w:hAnsi="Arial" w:cs="Arial"/>
          <w:sz w:val="22"/>
          <w:szCs w:val="22"/>
          <w:lang w:val="mn-MN"/>
        </w:rPr>
        <w:t xml:space="preserve">аль </w:t>
      </w:r>
      <w:r w:rsidR="00453E40" w:rsidRPr="00077A86">
        <w:rPr>
          <w:rFonts w:ascii="Arial" w:hAnsi="Arial" w:cs="Arial"/>
          <w:sz w:val="22"/>
          <w:szCs w:val="22"/>
          <w:lang w:val="mn-MN"/>
        </w:rPr>
        <w:t xml:space="preserve">тохирох баримт бичгийг </w:t>
      </w:r>
      <w:r w:rsidR="00733889" w:rsidRPr="00077A86">
        <w:rPr>
          <w:rFonts w:ascii="Arial" w:hAnsi="Arial" w:cs="Arial"/>
          <w:sz w:val="22"/>
          <w:szCs w:val="22"/>
          <w:lang w:val="mn-MN"/>
        </w:rPr>
        <w:t xml:space="preserve">сонгож </w:t>
      </w:r>
      <w:r w:rsidRPr="00077A86">
        <w:rPr>
          <w:rFonts w:ascii="Arial" w:hAnsi="Arial" w:cs="Arial"/>
          <w:sz w:val="22"/>
          <w:szCs w:val="22"/>
          <w:lang w:val="mn-MN"/>
        </w:rPr>
        <w:t>ТӨХ-д</w:t>
      </w:r>
      <w:r w:rsidR="00733889" w:rsidRPr="00077A86">
        <w:rPr>
          <w:rFonts w:ascii="Arial" w:hAnsi="Arial" w:cs="Arial"/>
          <w:sz w:val="22"/>
          <w:szCs w:val="22"/>
          <w:lang w:val="mn-MN"/>
        </w:rPr>
        <w:t xml:space="preserve"> тусгайлан</w:t>
      </w:r>
      <w:r w:rsidRPr="00077A86">
        <w:rPr>
          <w:rFonts w:ascii="Arial" w:hAnsi="Arial" w:cs="Arial"/>
          <w:sz w:val="22"/>
          <w:szCs w:val="22"/>
          <w:lang w:val="mn-MN"/>
        </w:rPr>
        <w:t xml:space="preserve"> заа</w:t>
      </w:r>
      <w:r w:rsidR="00F86998" w:rsidRPr="00077A86">
        <w:rPr>
          <w:rFonts w:ascii="Arial" w:hAnsi="Arial" w:cs="Arial"/>
          <w:sz w:val="22"/>
          <w:szCs w:val="22"/>
          <w:lang w:val="mn-MN"/>
        </w:rPr>
        <w:t>на</w:t>
      </w:r>
      <w:r w:rsidRPr="00077A86">
        <w:rPr>
          <w:rFonts w:ascii="Arial" w:hAnsi="Arial" w:cs="Arial"/>
          <w:sz w:val="22"/>
          <w:szCs w:val="22"/>
          <w:lang w:val="mn-MN"/>
        </w:rPr>
        <w:t>;</w:t>
      </w:r>
    </w:p>
    <w:p w14:paraId="57B85DC1" w14:textId="7C75CA56" w:rsidR="002E445A" w:rsidRPr="00077A86" w:rsidRDefault="002E445A"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ендерт оролцогч өөрийн тендер</w:t>
      </w:r>
      <w:r w:rsidR="00C768D7" w:rsidRPr="00077A86">
        <w:rPr>
          <w:rFonts w:ascii="Arial" w:hAnsi="Arial" w:cs="Arial"/>
          <w:sz w:val="22"/>
          <w:szCs w:val="22"/>
          <w:lang w:val="mn-MN"/>
        </w:rPr>
        <w:t>ийн</w:t>
      </w:r>
      <w:r w:rsidRPr="00077A86">
        <w:rPr>
          <w:rFonts w:ascii="Arial" w:hAnsi="Arial" w:cs="Arial"/>
          <w:sz w:val="22"/>
          <w:szCs w:val="22"/>
          <w:lang w:val="mn-MN"/>
        </w:rPr>
        <w:t xml:space="preserve"> үнэн зөв</w:t>
      </w:r>
      <w:r w:rsidR="009F26E2" w:rsidRPr="00077A86">
        <w:rPr>
          <w:rFonts w:ascii="Arial" w:hAnsi="Arial" w:cs="Arial"/>
          <w:sz w:val="22"/>
          <w:szCs w:val="22"/>
          <w:lang w:val="mn-MN"/>
        </w:rPr>
        <w:t>ийг</w:t>
      </w:r>
      <w:r w:rsidRPr="00077A86">
        <w:rPr>
          <w:rFonts w:ascii="Arial" w:hAnsi="Arial" w:cs="Arial"/>
          <w:sz w:val="22"/>
          <w:szCs w:val="22"/>
          <w:lang w:val="mn-MN"/>
        </w:rPr>
        <w:t xml:space="preserve"> захиалагчийн өмнө хариуц</w:t>
      </w:r>
      <w:r w:rsidR="00F330D3" w:rsidRPr="00077A86">
        <w:rPr>
          <w:rFonts w:ascii="Arial" w:hAnsi="Arial" w:cs="Arial"/>
          <w:sz w:val="22"/>
          <w:szCs w:val="22"/>
          <w:lang w:val="mn-MN"/>
        </w:rPr>
        <w:t>н</w:t>
      </w:r>
      <w:r w:rsidR="009C0A9C" w:rsidRPr="00077A86">
        <w:rPr>
          <w:rFonts w:ascii="Arial" w:hAnsi="Arial" w:cs="Arial"/>
          <w:sz w:val="22"/>
          <w:szCs w:val="22"/>
          <w:lang w:val="mn-MN"/>
        </w:rPr>
        <w:t xml:space="preserve">а. </w:t>
      </w:r>
      <w:r w:rsidR="00F46A80" w:rsidRPr="00077A86">
        <w:rPr>
          <w:rFonts w:ascii="Arial" w:hAnsi="Arial" w:cs="Arial"/>
          <w:sz w:val="22"/>
          <w:szCs w:val="22"/>
          <w:lang w:val="mn-MN"/>
        </w:rPr>
        <w:t>Иймд з</w:t>
      </w:r>
      <w:r w:rsidR="009C0A9C" w:rsidRPr="00077A86">
        <w:rPr>
          <w:rFonts w:ascii="Arial" w:hAnsi="Arial" w:cs="Arial"/>
          <w:sz w:val="22"/>
          <w:szCs w:val="22"/>
          <w:lang w:val="mn-MN"/>
        </w:rPr>
        <w:t>ахиалагч х</w:t>
      </w:r>
      <w:r w:rsidRPr="00077A86">
        <w:rPr>
          <w:rFonts w:ascii="Arial" w:hAnsi="Arial" w:cs="Arial"/>
          <w:sz w:val="22"/>
          <w:szCs w:val="22"/>
          <w:lang w:val="mn-MN"/>
        </w:rPr>
        <w:t xml:space="preserve">уулиар шаардсанаас бусад тохиолдолд тендерт </w:t>
      </w:r>
      <w:r w:rsidR="00B6703D" w:rsidRPr="00077A86">
        <w:rPr>
          <w:rFonts w:ascii="Arial" w:hAnsi="Arial" w:cs="Arial"/>
          <w:sz w:val="22"/>
          <w:szCs w:val="22"/>
          <w:lang w:val="mn-MN"/>
        </w:rPr>
        <w:t xml:space="preserve">хавсарган </w:t>
      </w:r>
      <w:r w:rsidRPr="00077A86">
        <w:rPr>
          <w:rFonts w:ascii="Arial" w:hAnsi="Arial" w:cs="Arial"/>
          <w:sz w:val="22"/>
          <w:szCs w:val="22"/>
          <w:lang w:val="mn-MN"/>
        </w:rPr>
        <w:t>ирүүлэх баримт бичгийг нотариатаар гэрчлүүлэх, орчуулагчийн тэмдгээр баталгаажуул</w:t>
      </w:r>
      <w:r w:rsidR="009F26E2" w:rsidRPr="00077A86">
        <w:rPr>
          <w:rFonts w:ascii="Arial" w:hAnsi="Arial" w:cs="Arial"/>
          <w:sz w:val="22"/>
          <w:szCs w:val="22"/>
          <w:lang w:val="mn-MN"/>
        </w:rPr>
        <w:t>ахыг</w:t>
      </w:r>
      <w:r w:rsidR="00281DDD" w:rsidRPr="00077A86">
        <w:rPr>
          <w:rFonts w:ascii="Arial" w:hAnsi="Arial" w:cs="Arial"/>
          <w:sz w:val="22"/>
          <w:szCs w:val="22"/>
          <w:lang w:val="mn-MN"/>
        </w:rPr>
        <w:t xml:space="preserve"> </w:t>
      </w:r>
      <w:r w:rsidR="009C0A9C" w:rsidRPr="00077A86">
        <w:rPr>
          <w:rFonts w:ascii="Arial" w:hAnsi="Arial" w:cs="Arial"/>
          <w:sz w:val="22"/>
          <w:szCs w:val="22"/>
          <w:lang w:val="mn-MN"/>
        </w:rPr>
        <w:t>тендерт оролцогчоос</w:t>
      </w:r>
      <w:r w:rsidR="009F26E2" w:rsidRPr="00077A86">
        <w:rPr>
          <w:rFonts w:ascii="Arial" w:hAnsi="Arial" w:cs="Arial"/>
          <w:sz w:val="22"/>
          <w:szCs w:val="22"/>
          <w:lang w:val="mn-MN"/>
        </w:rPr>
        <w:t xml:space="preserve"> </w:t>
      </w:r>
      <w:r w:rsidR="00ED799B" w:rsidRPr="00077A86">
        <w:rPr>
          <w:rFonts w:ascii="Arial" w:hAnsi="Arial" w:cs="Arial"/>
          <w:sz w:val="22"/>
          <w:szCs w:val="22"/>
          <w:lang w:val="mn-MN"/>
        </w:rPr>
        <w:t>шаардахгүй</w:t>
      </w:r>
      <w:r w:rsidRPr="00077A86">
        <w:rPr>
          <w:rFonts w:ascii="Arial" w:hAnsi="Arial" w:cs="Arial"/>
          <w:sz w:val="22"/>
          <w:szCs w:val="22"/>
          <w:lang w:val="mn-MN"/>
        </w:rPr>
        <w:t>;</w:t>
      </w:r>
    </w:p>
    <w:p w14:paraId="63E5CF13" w14:textId="731031AC" w:rsidR="002B7995" w:rsidRPr="00077A86" w:rsidRDefault="008D2DBB"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Худалдан авах ажиллагааны цахим системтэй холбогдсон</w:t>
      </w:r>
      <w:r w:rsidR="00775AB3" w:rsidRPr="00077A86">
        <w:rPr>
          <w:rFonts w:ascii="Arial" w:hAnsi="Arial" w:cs="Arial"/>
          <w:sz w:val="22"/>
          <w:szCs w:val="22"/>
          <w:lang w:val="mn-MN"/>
        </w:rPr>
        <w:t xml:space="preserve"> </w:t>
      </w:r>
      <w:r w:rsidR="003D15DE" w:rsidRPr="00077A86">
        <w:rPr>
          <w:rFonts w:ascii="Arial" w:hAnsi="Arial" w:cs="Arial"/>
          <w:sz w:val="22"/>
          <w:szCs w:val="22"/>
          <w:lang w:val="mn-MN"/>
        </w:rPr>
        <w:t>бусад мэдээллийн сангаас илгээсэн өгөгдлийг нотло</w:t>
      </w:r>
      <w:r w:rsidR="008426A2" w:rsidRPr="00077A86">
        <w:rPr>
          <w:rFonts w:ascii="Arial" w:hAnsi="Arial" w:cs="Arial"/>
          <w:sz w:val="22"/>
          <w:szCs w:val="22"/>
          <w:lang w:val="mn-MN"/>
        </w:rPr>
        <w:t xml:space="preserve">х баримт </w:t>
      </w:r>
      <w:r w:rsidR="007F4DFA" w:rsidRPr="00077A86">
        <w:rPr>
          <w:rFonts w:ascii="Arial" w:hAnsi="Arial" w:cs="Arial"/>
          <w:sz w:val="22"/>
          <w:szCs w:val="22"/>
          <w:lang w:val="mn-MN"/>
        </w:rPr>
        <w:t>бичгийг</w:t>
      </w:r>
      <w:r w:rsidR="00467BA4" w:rsidRPr="00077A86">
        <w:rPr>
          <w:rFonts w:ascii="Arial" w:hAnsi="Arial" w:cs="Arial"/>
          <w:sz w:val="22"/>
          <w:szCs w:val="22"/>
          <w:lang w:val="mn-MN"/>
        </w:rPr>
        <w:t xml:space="preserve"> тендерт</w:t>
      </w:r>
      <w:r w:rsidR="007F4DFA" w:rsidRPr="00077A86">
        <w:rPr>
          <w:rFonts w:ascii="Arial" w:hAnsi="Arial" w:cs="Arial"/>
          <w:sz w:val="22"/>
          <w:szCs w:val="22"/>
          <w:lang w:val="mn-MN"/>
        </w:rPr>
        <w:t xml:space="preserve"> </w:t>
      </w:r>
      <w:r w:rsidR="008426A2" w:rsidRPr="00077A86">
        <w:rPr>
          <w:rFonts w:ascii="Arial" w:hAnsi="Arial" w:cs="Arial"/>
          <w:sz w:val="22"/>
          <w:szCs w:val="22"/>
          <w:lang w:val="mn-MN"/>
        </w:rPr>
        <w:t>ирүүлэх</w:t>
      </w:r>
      <w:r w:rsidR="007F4DFA" w:rsidRPr="00077A86">
        <w:rPr>
          <w:rFonts w:ascii="Arial" w:hAnsi="Arial" w:cs="Arial"/>
          <w:sz w:val="22"/>
          <w:szCs w:val="22"/>
          <w:lang w:val="mn-MN"/>
        </w:rPr>
        <w:t>ийг</w:t>
      </w:r>
      <w:r w:rsidR="008426A2" w:rsidRPr="00077A86">
        <w:rPr>
          <w:rFonts w:ascii="Arial" w:hAnsi="Arial" w:cs="Arial"/>
          <w:sz w:val="22"/>
          <w:szCs w:val="22"/>
          <w:lang w:val="mn-MN"/>
        </w:rPr>
        <w:t xml:space="preserve"> шаар</w:t>
      </w:r>
      <w:r w:rsidR="007F4DFA" w:rsidRPr="00077A86">
        <w:rPr>
          <w:rFonts w:ascii="Arial" w:hAnsi="Arial" w:cs="Arial"/>
          <w:sz w:val="22"/>
          <w:szCs w:val="22"/>
          <w:lang w:val="mn-MN"/>
        </w:rPr>
        <w:t xml:space="preserve">дахгүй байх. Тухайлбал, </w:t>
      </w:r>
      <w:r w:rsidRPr="00077A86">
        <w:rPr>
          <w:rFonts w:ascii="Arial" w:hAnsi="Arial" w:cs="Arial"/>
          <w:sz w:val="22"/>
          <w:szCs w:val="22"/>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077A86">
        <w:rPr>
          <w:rFonts w:ascii="Arial" w:hAnsi="Arial" w:cs="Arial"/>
          <w:sz w:val="22"/>
          <w:szCs w:val="22"/>
          <w:lang w:val="mn-MN"/>
        </w:rPr>
        <w:t xml:space="preserve">эзэмшигчийн </w:t>
      </w:r>
      <w:r w:rsidRPr="00077A86">
        <w:rPr>
          <w:rFonts w:ascii="Arial" w:hAnsi="Arial" w:cs="Arial"/>
          <w:sz w:val="22"/>
          <w:szCs w:val="22"/>
          <w:lang w:val="mn-MN"/>
        </w:rPr>
        <w:t>лавлагаа</w:t>
      </w:r>
      <w:r w:rsidR="00807941" w:rsidRPr="00077A86">
        <w:rPr>
          <w:rFonts w:ascii="Arial" w:hAnsi="Arial" w:cs="Arial"/>
          <w:sz w:val="22"/>
          <w:szCs w:val="22"/>
          <w:lang w:val="mn-MN"/>
        </w:rPr>
        <w:t>, санхүүгийн тайлан, татварын тодорхойлолт</w:t>
      </w:r>
      <w:r w:rsidR="00467BA4" w:rsidRPr="00077A86">
        <w:rPr>
          <w:rFonts w:ascii="Arial" w:hAnsi="Arial" w:cs="Arial"/>
          <w:sz w:val="22"/>
          <w:szCs w:val="22"/>
          <w:lang w:val="mn-MN"/>
        </w:rPr>
        <w:t xml:space="preserve"> гэх мэт болно.</w:t>
      </w:r>
      <w:r w:rsidR="00807941" w:rsidRPr="00077A86">
        <w:rPr>
          <w:rFonts w:ascii="Arial" w:hAnsi="Arial" w:cs="Arial"/>
          <w:sz w:val="22"/>
          <w:szCs w:val="22"/>
          <w:lang w:val="mn-MN"/>
        </w:rPr>
        <w:t xml:space="preserve"> </w:t>
      </w:r>
    </w:p>
    <w:p w14:paraId="1CCF31BA" w14:textId="77777777" w:rsidR="008D2DBB" w:rsidRPr="00077A86" w:rsidRDefault="008D2DBB" w:rsidP="00E325DA">
      <w:pPr>
        <w:pStyle w:val="BodyTextIndent"/>
        <w:ind w:left="0" w:firstLine="0"/>
        <w:rPr>
          <w:rFonts w:ascii="Arial" w:hAnsi="Arial" w:cs="Arial"/>
          <w:sz w:val="22"/>
          <w:szCs w:val="22"/>
          <w:lang w:val="mn-MN"/>
        </w:rPr>
      </w:pPr>
    </w:p>
    <w:p w14:paraId="41C40B87" w14:textId="77777777" w:rsidR="00E325DA" w:rsidRPr="00077A86" w:rsidRDefault="00E325DA" w:rsidP="00711197">
      <w:pPr>
        <w:pStyle w:val="BodyTextIndent"/>
        <w:ind w:left="0" w:firstLine="0"/>
        <w:rPr>
          <w:rFonts w:ascii="Arial" w:hAnsi="Arial" w:cs="Arial"/>
          <w:sz w:val="22"/>
          <w:szCs w:val="22"/>
          <w:lang w:val="mn-MN"/>
        </w:rPr>
      </w:pPr>
      <w:r w:rsidRPr="00077A86">
        <w:rPr>
          <w:rFonts w:ascii="Arial" w:hAnsi="Arial" w:cs="Arial"/>
          <w:sz w:val="22"/>
          <w:szCs w:val="22"/>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077A86" w:rsidRDefault="00E325DA" w:rsidP="0013519C">
      <w:pPr>
        <w:pStyle w:val="BodyTextIndent"/>
        <w:ind w:left="0" w:firstLine="0"/>
        <w:rPr>
          <w:rFonts w:ascii="Arial" w:hAnsi="Arial" w:cs="Arial"/>
          <w:sz w:val="22"/>
          <w:szCs w:val="22"/>
          <w:lang w:val="mn-MN"/>
        </w:rPr>
      </w:pPr>
    </w:p>
    <w:p w14:paraId="57523C5E" w14:textId="6FC492A6" w:rsidR="00F3589D" w:rsidRPr="00077A86" w:rsidRDefault="00AF7567" w:rsidP="00EE43CD">
      <w:pPr>
        <w:pStyle w:val="BodyTextIndent"/>
        <w:ind w:left="0" w:firstLine="0"/>
        <w:jc w:val="center"/>
        <w:rPr>
          <w:rFonts w:ascii="Arial" w:hAnsi="Arial" w:cs="Arial"/>
          <w:szCs w:val="24"/>
          <w:lang w:val="mn-MN"/>
        </w:rPr>
      </w:pPr>
      <w:r w:rsidRPr="00077A86">
        <w:rPr>
          <w:rFonts w:ascii="Arial" w:hAnsi="Arial" w:cs="Arial"/>
          <w:szCs w:val="24"/>
          <w:lang w:val="mn-MN"/>
        </w:rPr>
        <w:t>-о0о-</w:t>
      </w:r>
    </w:p>
    <w:p w14:paraId="38E0EDBF" w14:textId="0713A90D" w:rsidR="002E445A" w:rsidRDefault="002E445A">
      <w:pPr>
        <w:rPr>
          <w:lang w:val="mn-MN"/>
        </w:rPr>
      </w:pPr>
    </w:p>
    <w:p w14:paraId="1848FF36" w14:textId="6AE9D23A" w:rsidR="007868F4" w:rsidRDefault="007868F4">
      <w:pPr>
        <w:rPr>
          <w:lang w:val="mn-MN"/>
        </w:rPr>
      </w:pPr>
    </w:p>
    <w:p w14:paraId="2732F6A1" w14:textId="2586A021" w:rsidR="007868F4" w:rsidRDefault="007868F4">
      <w:pPr>
        <w:rPr>
          <w:lang w:val="mn-MN"/>
        </w:rPr>
      </w:pPr>
    </w:p>
    <w:p w14:paraId="38B9EB27" w14:textId="7D2A9E1C" w:rsidR="007868F4" w:rsidRDefault="007868F4">
      <w:pPr>
        <w:rPr>
          <w:lang w:val="mn-MN"/>
        </w:rPr>
      </w:pPr>
    </w:p>
    <w:p w14:paraId="67008E8E" w14:textId="0DBB4924" w:rsidR="007868F4" w:rsidRDefault="007868F4">
      <w:pPr>
        <w:rPr>
          <w:lang w:val="mn-MN"/>
        </w:rPr>
      </w:pPr>
    </w:p>
    <w:p w14:paraId="64F19562" w14:textId="11B89CAB" w:rsidR="007868F4" w:rsidRDefault="007868F4">
      <w:pPr>
        <w:rPr>
          <w:lang w:val="mn-MN"/>
        </w:rPr>
      </w:pPr>
    </w:p>
    <w:p w14:paraId="725EFA46" w14:textId="04F0B380" w:rsidR="007868F4" w:rsidRDefault="007868F4">
      <w:pPr>
        <w:rPr>
          <w:lang w:val="mn-MN"/>
        </w:rPr>
      </w:pPr>
    </w:p>
    <w:p w14:paraId="2122DA97" w14:textId="34FF0E6A" w:rsidR="007868F4" w:rsidRDefault="007868F4">
      <w:pPr>
        <w:rPr>
          <w:lang w:val="mn-MN"/>
        </w:rPr>
      </w:pPr>
    </w:p>
    <w:p w14:paraId="37D8CB01" w14:textId="60A81A1C" w:rsidR="007868F4" w:rsidRDefault="007868F4">
      <w:pPr>
        <w:rPr>
          <w:lang w:val="mn-MN"/>
        </w:rPr>
      </w:pPr>
    </w:p>
    <w:p w14:paraId="2BFE9E3B" w14:textId="0F87E597" w:rsidR="007868F4" w:rsidRDefault="007868F4">
      <w:pPr>
        <w:rPr>
          <w:lang w:val="mn-MN"/>
        </w:rPr>
      </w:pPr>
    </w:p>
    <w:p w14:paraId="6B7F94D7" w14:textId="6CD7EF97" w:rsidR="007868F4" w:rsidRDefault="007868F4">
      <w:pPr>
        <w:rPr>
          <w:lang w:val="mn-MN"/>
        </w:rPr>
      </w:pPr>
    </w:p>
    <w:p w14:paraId="330F74A9" w14:textId="77777777" w:rsidR="007868F4" w:rsidRPr="00077A86" w:rsidRDefault="007868F4">
      <w:pPr>
        <w:rPr>
          <w:rFonts w:eastAsiaTheme="majorEastAsia"/>
          <w:b/>
          <w:color w:val="2F5496" w:themeColor="accent1" w:themeShade="BF"/>
          <w:szCs w:val="32"/>
          <w:lang w:val="mn-MN"/>
        </w:rPr>
      </w:pPr>
    </w:p>
    <w:p w14:paraId="6129592E" w14:textId="0AF77B31" w:rsidR="006931D8" w:rsidRPr="00077A86" w:rsidRDefault="002E445A" w:rsidP="0059077D">
      <w:pPr>
        <w:jc w:val="center"/>
        <w:rPr>
          <w:lang w:val="mn-MN"/>
        </w:rPr>
      </w:pPr>
      <w:r w:rsidRPr="00077A86">
        <w:rPr>
          <w:b/>
          <w:lang w:val="mn-MN"/>
        </w:rPr>
        <w:lastRenderedPageBreak/>
        <w:t>II</w:t>
      </w:r>
      <w:r w:rsidR="00A93590" w:rsidRPr="00077A86">
        <w:rPr>
          <w:b/>
          <w:lang w:val="mn-MN"/>
        </w:rPr>
        <w:t xml:space="preserve"> БҮЛЭГ</w:t>
      </w:r>
      <w:r w:rsidRPr="00077A86">
        <w:rPr>
          <w:b/>
          <w:lang w:val="mn-MN"/>
        </w:rPr>
        <w:t>. ТЕНДЕРИЙН ӨГӨГДЛИЙН ХҮСНЭГТ</w:t>
      </w:r>
      <w:r w:rsidR="008614AE" w:rsidRPr="00077A86">
        <w:rPr>
          <w:b/>
          <w:lang w:val="mn-MN"/>
        </w:rPr>
        <w:t xml:space="preserve"> (ТӨХ)</w:t>
      </w:r>
      <w:r w:rsidR="004A620D" w:rsidRPr="00077A86">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8C16A9" w:rsidRPr="00077A86" w14:paraId="3234922E" w14:textId="77777777" w:rsidTr="7B3C5DC5">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077A86" w:rsidRDefault="00621B33">
            <w:pPr>
              <w:spacing w:before="120"/>
              <w:jc w:val="center"/>
              <w:rPr>
                <w:b/>
                <w:sz w:val="22"/>
                <w:szCs w:val="22"/>
                <w:lang w:val="mn-MN"/>
              </w:rPr>
            </w:pPr>
            <w:r w:rsidRPr="00077A86">
              <w:rPr>
                <w:b/>
                <w:sz w:val="22"/>
                <w:szCs w:val="22"/>
                <w:lang w:val="mn-MN"/>
              </w:rPr>
              <w:t>ТШЗ</w:t>
            </w:r>
            <w:r w:rsidR="006931D8" w:rsidRPr="00077A86">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077A86" w:rsidRDefault="006931D8" w:rsidP="000A2C8C">
            <w:pPr>
              <w:spacing w:before="120"/>
              <w:jc w:val="center"/>
              <w:rPr>
                <w:b/>
                <w:sz w:val="22"/>
                <w:szCs w:val="22"/>
                <w:lang w:val="mn-MN"/>
              </w:rPr>
            </w:pPr>
            <w:bookmarkStart w:id="850" w:name="_Toc505659529"/>
            <w:bookmarkStart w:id="851" w:name="_Toc506185677"/>
            <w:r w:rsidRPr="00077A86">
              <w:rPr>
                <w:b/>
                <w:sz w:val="22"/>
                <w:szCs w:val="22"/>
                <w:lang w:val="mn-MN"/>
              </w:rPr>
              <w:t xml:space="preserve">A. </w:t>
            </w:r>
            <w:bookmarkEnd w:id="850"/>
            <w:bookmarkEnd w:id="851"/>
            <w:r w:rsidR="00935684" w:rsidRPr="00077A86">
              <w:rPr>
                <w:b/>
                <w:sz w:val="22"/>
                <w:szCs w:val="22"/>
                <w:lang w:val="mn-MN"/>
              </w:rPr>
              <w:t>ЕРӨНХИЙ ЗҮЙЛ</w:t>
            </w:r>
          </w:p>
        </w:tc>
      </w:tr>
      <w:tr w:rsidR="008C16A9" w:rsidRPr="007A0D5C" w14:paraId="641D147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077A86" w:rsidRDefault="00621B33">
            <w:pPr>
              <w:spacing w:before="120"/>
              <w:rPr>
                <w:b/>
                <w:sz w:val="22"/>
                <w:szCs w:val="22"/>
                <w:lang w:val="mn-MN"/>
              </w:rPr>
            </w:pPr>
            <w:r w:rsidRPr="00077A86">
              <w:rPr>
                <w:b/>
                <w:sz w:val="22"/>
                <w:szCs w:val="22"/>
                <w:lang w:val="mn-MN"/>
              </w:rPr>
              <w:t>ТШЗ</w:t>
            </w:r>
            <w:r w:rsidR="00271D24" w:rsidRPr="00077A86">
              <w:rPr>
                <w:b/>
                <w:sz w:val="22"/>
                <w:szCs w:val="22"/>
                <w:lang w:val="mn-MN"/>
              </w:rPr>
              <w:t xml:space="preserve"> </w:t>
            </w:r>
            <w:r w:rsidR="006931D8" w:rsidRPr="00077A86">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41F13886" w:rsidR="006931D8" w:rsidRPr="00077A86" w:rsidRDefault="006931D8" w:rsidP="00AA1D15">
            <w:pPr>
              <w:tabs>
                <w:tab w:val="right" w:pos="7272"/>
              </w:tabs>
              <w:spacing w:before="120"/>
              <w:jc w:val="both"/>
              <w:rPr>
                <w:sz w:val="22"/>
                <w:szCs w:val="22"/>
                <w:lang w:val="mn-MN"/>
              </w:rPr>
            </w:pPr>
            <w:r w:rsidRPr="00077A86">
              <w:rPr>
                <w:sz w:val="22"/>
                <w:szCs w:val="22"/>
                <w:lang w:val="mn-MN"/>
              </w:rPr>
              <w:t xml:space="preserve">Захиалагч: </w:t>
            </w:r>
            <w:r w:rsidRPr="00077A86">
              <w:rPr>
                <w:b/>
                <w:i/>
                <w:sz w:val="22"/>
                <w:szCs w:val="22"/>
                <w:lang w:val="mn-MN"/>
              </w:rPr>
              <w:t>[</w:t>
            </w:r>
            <w:r w:rsidR="002652AF" w:rsidRPr="00077A86">
              <w:rPr>
                <w:b/>
                <w:i/>
                <w:sz w:val="22"/>
                <w:szCs w:val="22"/>
                <w:lang w:val="mn-MN"/>
              </w:rPr>
              <w:t>з</w:t>
            </w:r>
            <w:r w:rsidRPr="00077A86">
              <w:rPr>
                <w:b/>
                <w:i/>
                <w:sz w:val="22"/>
                <w:szCs w:val="22"/>
                <w:lang w:val="mn-MN"/>
              </w:rPr>
              <w:t>ахиалагчийн нэрийг бүрэн</w:t>
            </w:r>
            <w:r w:rsidR="006D5CA0" w:rsidRPr="00077A86">
              <w:rPr>
                <w:b/>
                <w:i/>
                <w:sz w:val="22"/>
                <w:szCs w:val="22"/>
                <w:lang w:val="mn-MN"/>
              </w:rPr>
              <w:t>, товчлохгүйгээр</w:t>
            </w:r>
            <w:r w:rsidRPr="00077A86">
              <w:rPr>
                <w:b/>
                <w:i/>
                <w:sz w:val="22"/>
                <w:szCs w:val="22"/>
                <w:lang w:val="mn-MN"/>
              </w:rPr>
              <w:t xml:space="preserve"> </w:t>
            </w:r>
            <w:r w:rsidR="007C4A40" w:rsidRPr="00077A86">
              <w:rPr>
                <w:b/>
                <w:i/>
                <w:sz w:val="22"/>
                <w:szCs w:val="22"/>
                <w:lang w:val="mn-MN"/>
              </w:rPr>
              <w:t>бич</w:t>
            </w:r>
            <w:r w:rsidR="001473A0" w:rsidRPr="00077A86">
              <w:rPr>
                <w:b/>
                <w:i/>
                <w:sz w:val="22"/>
                <w:szCs w:val="22"/>
                <w:lang w:val="mn-MN"/>
              </w:rPr>
              <w:t>их</w:t>
            </w:r>
            <w:r w:rsidRPr="00077A86">
              <w:rPr>
                <w:b/>
                <w:i/>
                <w:sz w:val="22"/>
                <w:szCs w:val="22"/>
                <w:lang w:val="mn-MN"/>
              </w:rPr>
              <w:t>]</w:t>
            </w:r>
          </w:p>
        </w:tc>
      </w:tr>
      <w:tr w:rsidR="009F7B72" w:rsidRPr="007A0D5C" w14:paraId="0D195F3F"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077A86" w:rsidDel="00621B33" w:rsidRDefault="009F7B72">
            <w:pPr>
              <w:spacing w:before="120"/>
              <w:rPr>
                <w:b/>
                <w:sz w:val="22"/>
                <w:szCs w:val="22"/>
                <w:lang w:val="mn-MN"/>
              </w:rPr>
            </w:pPr>
            <w:r w:rsidRPr="00077A86">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5AF22EAF" w:rsidR="009F7B72" w:rsidRPr="00077A86" w:rsidRDefault="006473BF" w:rsidP="006473BF">
            <w:pPr>
              <w:tabs>
                <w:tab w:val="right" w:pos="7272"/>
              </w:tabs>
              <w:spacing w:before="120"/>
              <w:jc w:val="both"/>
              <w:rPr>
                <w:sz w:val="22"/>
                <w:szCs w:val="22"/>
                <w:lang w:val="mn-MN"/>
              </w:rPr>
            </w:pPr>
            <w:r w:rsidRPr="00077A86">
              <w:rPr>
                <w:sz w:val="22"/>
                <w:szCs w:val="22"/>
                <w:lang w:val="mn-MN"/>
              </w:rPr>
              <w:t xml:space="preserve">Тендер шалгаруулалтын нэр: </w:t>
            </w:r>
            <w:r w:rsidRPr="00077A86">
              <w:rPr>
                <w:b/>
                <w:i/>
                <w:sz w:val="22"/>
                <w:szCs w:val="22"/>
                <w:lang w:val="mn-MN"/>
              </w:rPr>
              <w:t>[төсөл, арга хэмжээний батлагдсан нэр, дугаарыг бүтэн бичих]</w:t>
            </w:r>
          </w:p>
        </w:tc>
      </w:tr>
      <w:tr w:rsidR="008C16A9" w:rsidRPr="007A0D5C" w14:paraId="307F3AB7"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077A86" w:rsidRDefault="00621B33">
            <w:pPr>
              <w:spacing w:before="120"/>
              <w:rPr>
                <w:b/>
                <w:sz w:val="22"/>
                <w:szCs w:val="22"/>
                <w:lang w:val="mn-MN"/>
              </w:rPr>
            </w:pPr>
            <w:r w:rsidRPr="00077A86">
              <w:rPr>
                <w:b/>
                <w:sz w:val="22"/>
                <w:szCs w:val="22"/>
                <w:lang w:val="mn-MN"/>
              </w:rPr>
              <w:t>ТШЗ</w:t>
            </w:r>
            <w:r w:rsidR="006931D8" w:rsidRPr="00077A86">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3A02D71C" w:rsidR="00E66308" w:rsidRPr="00077A86" w:rsidRDefault="006473BF" w:rsidP="00AA1D15">
            <w:pPr>
              <w:tabs>
                <w:tab w:val="right" w:pos="7272"/>
              </w:tabs>
              <w:spacing w:before="120"/>
              <w:jc w:val="both"/>
              <w:rPr>
                <w:b/>
                <w:i/>
                <w:sz w:val="22"/>
                <w:szCs w:val="22"/>
                <w:lang w:val="mn-MN"/>
              </w:rPr>
            </w:pPr>
            <w:r w:rsidRPr="00077A86">
              <w:rPr>
                <w:sz w:val="22"/>
                <w:szCs w:val="22"/>
                <w:lang w:val="mn-MN"/>
              </w:rPr>
              <w:t xml:space="preserve">Тендерийн урилгын дугаар: </w:t>
            </w:r>
            <w:r w:rsidRPr="00077A86">
              <w:rPr>
                <w:b/>
                <w:i/>
                <w:sz w:val="22"/>
                <w:szCs w:val="22"/>
                <w:lang w:val="mn-MN"/>
              </w:rPr>
              <w:t>[цахим системд заасан тендер шалгаруулалтын урилгын дугаарыг бичих]</w:t>
            </w:r>
          </w:p>
        </w:tc>
      </w:tr>
      <w:tr w:rsidR="008C16A9" w:rsidRPr="007A0D5C" w14:paraId="66F6C2A0" w14:textId="77777777" w:rsidTr="7B3C5DC5">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76B6C5B6" w:rsidR="005C4491" w:rsidRPr="00077A86" w:rsidRDefault="00621B33">
            <w:pPr>
              <w:spacing w:before="120"/>
              <w:rPr>
                <w:b/>
                <w:sz w:val="22"/>
                <w:szCs w:val="22"/>
              </w:rPr>
            </w:pPr>
            <w:r w:rsidRPr="00077A86">
              <w:rPr>
                <w:b/>
                <w:sz w:val="22"/>
                <w:szCs w:val="22"/>
                <w:lang w:val="mn-MN"/>
              </w:rPr>
              <w:t>ТШЗ</w:t>
            </w:r>
            <w:r w:rsidR="005C4491" w:rsidRPr="00077A86">
              <w:rPr>
                <w:b/>
                <w:sz w:val="22"/>
                <w:szCs w:val="22"/>
                <w:lang w:val="mn-MN"/>
              </w:rPr>
              <w:t xml:space="preserve"> 1.</w:t>
            </w:r>
            <w:r w:rsidR="00EA0200" w:rsidRPr="00077A86">
              <w:rPr>
                <w:b/>
                <w:sz w:val="22"/>
                <w:szCs w:val="22"/>
              </w:rPr>
              <w:t>2</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077A86" w:rsidRDefault="00BD656E" w:rsidP="00AA1D15">
            <w:pPr>
              <w:tabs>
                <w:tab w:val="right" w:pos="7272"/>
              </w:tabs>
              <w:spacing w:before="120"/>
              <w:jc w:val="both"/>
              <w:rPr>
                <w:b/>
                <w:i/>
                <w:sz w:val="22"/>
                <w:szCs w:val="22"/>
                <w:lang w:val="mn-MN"/>
              </w:rPr>
            </w:pPr>
            <w:r w:rsidRPr="00077A86">
              <w:rPr>
                <w:sz w:val="22"/>
                <w:szCs w:val="22"/>
                <w:lang w:val="mn-MN"/>
              </w:rPr>
              <w:t>Т</w:t>
            </w:r>
            <w:r w:rsidR="005C4491" w:rsidRPr="00077A86">
              <w:rPr>
                <w:sz w:val="22"/>
                <w:szCs w:val="22"/>
                <w:lang w:val="mn-MN"/>
              </w:rPr>
              <w:t>ендер шалгаруулалт нь дараах нэр, дугаар бүхий багцуудаас бүрдэнэ:</w:t>
            </w:r>
          </w:p>
          <w:p w14:paraId="0A9A193A" w14:textId="77618C6C" w:rsidR="00520FBF" w:rsidRPr="00077A86" w:rsidRDefault="00520FBF" w:rsidP="00AA1D15">
            <w:pPr>
              <w:tabs>
                <w:tab w:val="right" w:pos="7272"/>
              </w:tabs>
              <w:spacing w:before="120"/>
              <w:jc w:val="both"/>
              <w:rPr>
                <w:b/>
                <w:i/>
                <w:sz w:val="22"/>
                <w:szCs w:val="22"/>
                <w:lang w:val="mn-MN"/>
              </w:rPr>
            </w:pPr>
            <w:r w:rsidRPr="00077A86">
              <w:rPr>
                <w:b/>
                <w:i/>
                <w:sz w:val="22"/>
                <w:szCs w:val="22"/>
                <w:lang w:val="mn-MN"/>
              </w:rPr>
              <w:t xml:space="preserve">Багц </w:t>
            </w:r>
            <w:r w:rsidR="004868C3" w:rsidRPr="00077A86">
              <w:rPr>
                <w:b/>
                <w:i/>
                <w:sz w:val="22"/>
                <w:szCs w:val="22"/>
                <w:lang w:val="mn-MN"/>
              </w:rPr>
              <w:t xml:space="preserve">№ 1: </w:t>
            </w:r>
            <w:r w:rsidRPr="00077A86">
              <w:rPr>
                <w:b/>
                <w:i/>
                <w:sz w:val="22"/>
                <w:szCs w:val="22"/>
                <w:lang w:val="mn-MN"/>
              </w:rPr>
              <w:t>багц</w:t>
            </w:r>
            <w:r w:rsidR="00830961" w:rsidRPr="00077A86">
              <w:rPr>
                <w:b/>
                <w:i/>
                <w:sz w:val="22"/>
                <w:szCs w:val="22"/>
                <w:lang w:val="mn-MN"/>
              </w:rPr>
              <w:t>ын нэр</w:t>
            </w:r>
            <w:r w:rsidR="003B705B" w:rsidRPr="00077A86">
              <w:rPr>
                <w:b/>
                <w:i/>
                <w:sz w:val="22"/>
                <w:szCs w:val="22"/>
                <w:lang w:val="mn-MN"/>
              </w:rPr>
              <w:t>,</w:t>
            </w:r>
          </w:p>
          <w:p w14:paraId="63985B63" w14:textId="68C8B29B" w:rsidR="002B49DE" w:rsidRPr="00077A86" w:rsidRDefault="00520FBF" w:rsidP="00AA1D15">
            <w:pPr>
              <w:tabs>
                <w:tab w:val="right" w:pos="7272"/>
              </w:tabs>
              <w:spacing w:before="120"/>
              <w:jc w:val="both"/>
              <w:rPr>
                <w:b/>
                <w:i/>
                <w:sz w:val="22"/>
                <w:szCs w:val="22"/>
                <w:lang w:val="mn-MN"/>
              </w:rPr>
            </w:pPr>
            <w:r w:rsidRPr="00077A86">
              <w:rPr>
                <w:b/>
                <w:i/>
                <w:sz w:val="22"/>
                <w:szCs w:val="22"/>
                <w:lang w:val="mn-MN"/>
              </w:rPr>
              <w:t xml:space="preserve">Багц </w:t>
            </w:r>
            <w:r w:rsidR="004868C3" w:rsidRPr="00077A86">
              <w:rPr>
                <w:b/>
                <w:i/>
                <w:sz w:val="22"/>
                <w:szCs w:val="22"/>
                <w:lang w:val="mn-MN"/>
              </w:rPr>
              <w:t xml:space="preserve">№ 2: </w:t>
            </w:r>
            <w:r w:rsidR="00830961" w:rsidRPr="00077A86">
              <w:rPr>
                <w:b/>
                <w:i/>
                <w:sz w:val="22"/>
                <w:szCs w:val="22"/>
                <w:lang w:val="mn-MN"/>
              </w:rPr>
              <w:t>багцын нэр</w:t>
            </w:r>
            <w:r w:rsidR="003B705B" w:rsidRPr="00077A86">
              <w:rPr>
                <w:b/>
                <w:i/>
                <w:sz w:val="22"/>
                <w:szCs w:val="22"/>
                <w:lang w:val="mn-MN"/>
              </w:rPr>
              <w:t>.</w:t>
            </w:r>
            <w:r w:rsidR="00122DCC" w:rsidRPr="00077A86">
              <w:rPr>
                <w:b/>
                <w:i/>
                <w:sz w:val="22"/>
                <w:szCs w:val="22"/>
                <w:lang w:val="mn-MN"/>
              </w:rPr>
              <w:t>..гэх мэт.</w:t>
            </w:r>
          </w:p>
        </w:tc>
      </w:tr>
      <w:tr w:rsidR="009D3D68" w:rsidRPr="007A0D5C" w14:paraId="248EDE4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077A86" w:rsidRDefault="009D3D68" w:rsidP="009D3D68">
            <w:pPr>
              <w:spacing w:before="120"/>
              <w:rPr>
                <w:b/>
                <w:sz w:val="22"/>
                <w:szCs w:val="22"/>
                <w:lang w:val="mn-MN"/>
              </w:rPr>
            </w:pPr>
            <w:r w:rsidRPr="00077A86">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38E2F0DB" w:rsidR="009D3D68" w:rsidRPr="00077A86" w:rsidRDefault="009D3D68" w:rsidP="00AA1D15">
            <w:pPr>
              <w:tabs>
                <w:tab w:val="right" w:pos="7272"/>
              </w:tabs>
              <w:spacing w:before="120"/>
              <w:jc w:val="both"/>
              <w:rPr>
                <w:b/>
                <w:i/>
                <w:sz w:val="22"/>
                <w:szCs w:val="22"/>
                <w:lang w:val="mn-MN"/>
              </w:rPr>
            </w:pPr>
            <w:r w:rsidRPr="00077A86">
              <w:rPr>
                <w:sz w:val="22"/>
                <w:szCs w:val="22"/>
                <w:lang w:val="mn-MN"/>
              </w:rPr>
              <w:t xml:space="preserve">Санхүүжилтийн эх үүсвэр нь: </w:t>
            </w:r>
            <w:r w:rsidRPr="00077A86">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1473A0" w:rsidRPr="00077A86">
              <w:rPr>
                <w:b/>
                <w:i/>
                <w:sz w:val="22"/>
                <w:szCs w:val="22"/>
                <w:lang w:val="mn-MN"/>
              </w:rPr>
              <w:t>их</w:t>
            </w:r>
            <w:r w:rsidRPr="00077A86">
              <w:rPr>
                <w:b/>
                <w:i/>
                <w:sz w:val="22"/>
                <w:szCs w:val="22"/>
                <w:lang w:val="mn-MN"/>
              </w:rPr>
              <w:t>]</w:t>
            </w:r>
          </w:p>
        </w:tc>
      </w:tr>
      <w:tr w:rsidR="009D3D68" w:rsidRPr="00077A86" w14:paraId="2B7E2225"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077A86" w:rsidDel="00621B33" w:rsidRDefault="009D3D68" w:rsidP="009D3D68">
            <w:pPr>
              <w:spacing w:before="120"/>
              <w:rPr>
                <w:b/>
                <w:sz w:val="22"/>
                <w:szCs w:val="22"/>
                <w:lang w:val="mn-MN"/>
              </w:rPr>
            </w:pPr>
            <w:r w:rsidRPr="00077A86">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07540B27" w:rsidR="009D3D68" w:rsidRPr="00077A86" w:rsidRDefault="009D3D68" w:rsidP="00AA1D15">
            <w:pPr>
              <w:tabs>
                <w:tab w:val="right" w:pos="7272"/>
              </w:tabs>
              <w:spacing w:before="120"/>
              <w:jc w:val="both"/>
              <w:rPr>
                <w:b/>
                <w:i/>
                <w:sz w:val="22"/>
                <w:szCs w:val="22"/>
                <w:lang w:val="mn-MN"/>
              </w:rPr>
            </w:pPr>
            <w:r w:rsidRPr="00077A86">
              <w:rPr>
                <w:sz w:val="22"/>
                <w:szCs w:val="22"/>
                <w:lang w:val="mn-MN"/>
              </w:rPr>
              <w:t>Нийт төсөвт өртөг:</w:t>
            </w:r>
            <w:r w:rsidRPr="00077A86">
              <w:rPr>
                <w:b/>
                <w:i/>
                <w:sz w:val="22"/>
                <w:szCs w:val="22"/>
                <w:lang w:val="mn-MN"/>
              </w:rPr>
              <w:t xml:space="preserve"> [мөнгөн дүн бич</w:t>
            </w:r>
            <w:r w:rsidR="001473A0" w:rsidRPr="00077A86">
              <w:rPr>
                <w:b/>
                <w:i/>
                <w:sz w:val="22"/>
                <w:szCs w:val="22"/>
                <w:lang w:val="mn-MN"/>
              </w:rPr>
              <w:t>их</w:t>
            </w:r>
            <w:r w:rsidRPr="00077A86">
              <w:rPr>
                <w:b/>
                <w:i/>
                <w:sz w:val="22"/>
                <w:szCs w:val="22"/>
                <w:lang w:val="mn-MN"/>
              </w:rPr>
              <w:t>]</w:t>
            </w:r>
          </w:p>
          <w:p w14:paraId="19832076" w14:textId="349CA23C" w:rsidR="009D3D68" w:rsidRPr="00077A86" w:rsidRDefault="009D3D68" w:rsidP="00AA1D15">
            <w:pPr>
              <w:tabs>
                <w:tab w:val="right" w:pos="7272"/>
              </w:tabs>
              <w:spacing w:before="120"/>
              <w:jc w:val="both"/>
              <w:rPr>
                <w:b/>
                <w:i/>
                <w:sz w:val="22"/>
                <w:szCs w:val="22"/>
                <w:lang w:val="mn-MN"/>
              </w:rPr>
            </w:pPr>
            <w:r w:rsidRPr="00077A86">
              <w:rPr>
                <w:b/>
                <w:i/>
                <w:sz w:val="22"/>
                <w:szCs w:val="22"/>
                <w:lang w:val="mn-MN"/>
              </w:rPr>
              <w:t>[Хэрэв багцад хуваасан бол багц тус бүрийн төсөвт өртгийг бич</w:t>
            </w:r>
            <w:r w:rsidR="001473A0" w:rsidRPr="00077A86">
              <w:rPr>
                <w:b/>
                <w:i/>
                <w:sz w:val="22"/>
                <w:szCs w:val="22"/>
                <w:lang w:val="mn-MN"/>
              </w:rPr>
              <w:t>их</w:t>
            </w:r>
            <w:r w:rsidRPr="00077A86">
              <w:rPr>
                <w:b/>
                <w:i/>
                <w:sz w:val="22"/>
                <w:szCs w:val="22"/>
                <w:lang w:val="mn-MN"/>
              </w:rPr>
              <w:t>:</w:t>
            </w:r>
          </w:p>
          <w:p w14:paraId="2DAE425E" w14:textId="326BFAF4" w:rsidR="009D3D68" w:rsidRPr="00077A86" w:rsidRDefault="009D3D68" w:rsidP="00AA1D15">
            <w:pPr>
              <w:tabs>
                <w:tab w:val="right" w:pos="7272"/>
              </w:tabs>
              <w:spacing w:before="120"/>
              <w:jc w:val="both"/>
              <w:rPr>
                <w:b/>
                <w:i/>
                <w:sz w:val="22"/>
                <w:szCs w:val="22"/>
                <w:lang w:val="mn-MN"/>
              </w:rPr>
            </w:pPr>
            <w:r w:rsidRPr="00077A86">
              <w:rPr>
                <w:b/>
                <w:i/>
                <w:sz w:val="22"/>
                <w:szCs w:val="22"/>
                <w:lang w:val="mn-MN"/>
              </w:rPr>
              <w:t>Багц №...: __________</w:t>
            </w:r>
          </w:p>
          <w:p w14:paraId="52C6B0EC" w14:textId="2602AE0A" w:rsidR="009D3D68" w:rsidRPr="00077A86" w:rsidDel="002822A0" w:rsidRDefault="009D3D68" w:rsidP="00AA1D15">
            <w:pPr>
              <w:tabs>
                <w:tab w:val="right" w:pos="7272"/>
              </w:tabs>
              <w:spacing w:before="120"/>
              <w:jc w:val="both"/>
              <w:rPr>
                <w:i/>
                <w:sz w:val="22"/>
                <w:szCs w:val="22"/>
                <w:lang w:val="mn-MN"/>
              </w:rPr>
            </w:pPr>
            <w:r w:rsidRPr="00077A86">
              <w:rPr>
                <w:b/>
                <w:i/>
                <w:sz w:val="22"/>
                <w:szCs w:val="22"/>
                <w:lang w:val="mn-MN"/>
              </w:rPr>
              <w:t>Багц №...: __________]</w:t>
            </w:r>
          </w:p>
        </w:tc>
      </w:tr>
      <w:tr w:rsidR="009D3D68" w:rsidRPr="00077A86" w14:paraId="56575129"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077A86" w:rsidRDefault="009D3D68" w:rsidP="000A2C8C">
            <w:pPr>
              <w:spacing w:before="120"/>
              <w:jc w:val="center"/>
              <w:rPr>
                <w:b/>
                <w:sz w:val="22"/>
                <w:szCs w:val="22"/>
                <w:lang w:val="mn-MN"/>
              </w:rPr>
            </w:pPr>
            <w:bookmarkStart w:id="852" w:name="_Toc505659530"/>
            <w:bookmarkStart w:id="853" w:name="_Toc506185678"/>
            <w:r w:rsidRPr="00077A86">
              <w:rPr>
                <w:b/>
                <w:sz w:val="22"/>
                <w:szCs w:val="22"/>
                <w:lang w:val="mn-MN"/>
              </w:rPr>
              <w:t xml:space="preserve">Б. </w:t>
            </w:r>
            <w:bookmarkEnd w:id="852"/>
            <w:bookmarkEnd w:id="853"/>
            <w:r w:rsidRPr="00077A86">
              <w:rPr>
                <w:b/>
                <w:sz w:val="22"/>
                <w:szCs w:val="22"/>
                <w:lang w:val="mn-MN"/>
              </w:rPr>
              <w:t>ТЕНДЕРИЙН БАРИМТ БИЧГИЙН АГУУЛГА</w:t>
            </w:r>
          </w:p>
        </w:tc>
      </w:tr>
      <w:tr w:rsidR="009D3D68" w:rsidRPr="007A0D5C" w14:paraId="5919EE9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7EA27E4E" w:rsidR="009D3D68" w:rsidRPr="00077A86" w:rsidRDefault="009D3D68" w:rsidP="009D3D68">
            <w:pPr>
              <w:spacing w:before="120"/>
              <w:rPr>
                <w:b/>
                <w:sz w:val="22"/>
                <w:szCs w:val="22"/>
                <w:lang w:val="mn-MN"/>
              </w:rPr>
            </w:pPr>
            <w:r w:rsidRPr="00077A86">
              <w:rPr>
                <w:b/>
                <w:sz w:val="22"/>
                <w:szCs w:val="22"/>
                <w:lang w:val="mn-MN"/>
              </w:rPr>
              <w:t xml:space="preserve">ТШЗ </w:t>
            </w:r>
            <w:r w:rsidR="00340484" w:rsidRPr="00077A86">
              <w:rPr>
                <w:b/>
                <w:sz w:val="22"/>
                <w:szCs w:val="22"/>
              </w:rPr>
              <w:t>8</w:t>
            </w:r>
            <w:r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75867B99"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Хүлээн авагчийн нэр: </w:t>
            </w:r>
            <w:r w:rsidRPr="00077A86">
              <w:rPr>
                <w:b/>
                <w:i/>
                <w:sz w:val="22"/>
                <w:szCs w:val="22"/>
                <w:lang w:val="mn-MN"/>
              </w:rPr>
              <w:t>[хариуцсан ажилтны албан тушаал, нэрийг бич</w:t>
            </w:r>
            <w:r w:rsidR="001473A0" w:rsidRPr="00077A86">
              <w:rPr>
                <w:b/>
                <w:i/>
                <w:sz w:val="22"/>
                <w:szCs w:val="22"/>
                <w:lang w:val="mn-MN"/>
              </w:rPr>
              <w:t>их</w:t>
            </w:r>
            <w:r w:rsidRPr="00077A86">
              <w:rPr>
                <w:b/>
                <w:i/>
                <w:sz w:val="22"/>
                <w:szCs w:val="22"/>
                <w:lang w:val="mn-MN"/>
              </w:rPr>
              <w:t>]</w:t>
            </w:r>
          </w:p>
          <w:p w14:paraId="46A86A57" w14:textId="1EDA5338"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Хаяг: </w:t>
            </w:r>
            <w:r w:rsidRPr="00077A86">
              <w:rPr>
                <w:b/>
                <w:i/>
                <w:sz w:val="22"/>
                <w:szCs w:val="22"/>
                <w:lang w:val="mn-MN"/>
              </w:rPr>
              <w:t>[хүсэлт хүлээн авах хаягийг бич</w:t>
            </w:r>
            <w:r w:rsidR="001473A0" w:rsidRPr="00077A86">
              <w:rPr>
                <w:b/>
                <w:i/>
                <w:sz w:val="22"/>
                <w:szCs w:val="22"/>
                <w:lang w:val="mn-MN"/>
              </w:rPr>
              <w:t>их</w:t>
            </w:r>
            <w:r w:rsidRPr="00077A86">
              <w:rPr>
                <w:b/>
                <w:i/>
                <w:sz w:val="22"/>
                <w:szCs w:val="22"/>
                <w:lang w:val="mn-MN"/>
              </w:rPr>
              <w:t>]</w:t>
            </w:r>
          </w:p>
          <w:p w14:paraId="7878E2A6" w14:textId="6892F43A"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Утасны дугаар: </w:t>
            </w:r>
            <w:r w:rsidRPr="00077A86">
              <w:rPr>
                <w:b/>
                <w:i/>
                <w:sz w:val="22"/>
                <w:szCs w:val="22"/>
                <w:lang w:val="mn-MN"/>
              </w:rPr>
              <w:t>[албан байгууллагын утасны дугаарыг бич</w:t>
            </w:r>
            <w:r w:rsidR="001473A0" w:rsidRPr="00077A86">
              <w:rPr>
                <w:b/>
                <w:i/>
                <w:sz w:val="22"/>
                <w:szCs w:val="22"/>
                <w:lang w:val="mn-MN"/>
              </w:rPr>
              <w:t>их</w:t>
            </w:r>
            <w:r w:rsidRPr="00077A86">
              <w:rPr>
                <w:b/>
                <w:i/>
                <w:sz w:val="22"/>
                <w:szCs w:val="22"/>
                <w:lang w:val="mn-MN"/>
              </w:rPr>
              <w:t>]</w:t>
            </w:r>
          </w:p>
          <w:p w14:paraId="274D3C95" w14:textId="4D152F03"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Цахим шуудангийн хаяг: </w:t>
            </w:r>
            <w:r w:rsidRPr="00077A86">
              <w:rPr>
                <w:b/>
                <w:i/>
                <w:sz w:val="22"/>
                <w:szCs w:val="22"/>
                <w:lang w:val="mn-MN"/>
              </w:rPr>
              <w:t>[албан байгууллагын цахим шуудангийн хаягийг бич</w:t>
            </w:r>
            <w:r w:rsidR="001473A0" w:rsidRPr="00077A86">
              <w:rPr>
                <w:b/>
                <w:i/>
                <w:sz w:val="22"/>
                <w:szCs w:val="22"/>
                <w:lang w:val="mn-MN"/>
              </w:rPr>
              <w:t>их</w:t>
            </w:r>
            <w:r w:rsidRPr="00077A86">
              <w:rPr>
                <w:b/>
                <w:i/>
                <w:sz w:val="22"/>
                <w:szCs w:val="22"/>
                <w:lang w:val="mn-MN"/>
              </w:rPr>
              <w:t>]</w:t>
            </w:r>
          </w:p>
        </w:tc>
      </w:tr>
      <w:tr w:rsidR="009D3D68" w:rsidRPr="00077A86" w14:paraId="7D54609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077A86" w:rsidRDefault="009D3D68" w:rsidP="000A2C8C">
            <w:pPr>
              <w:spacing w:before="120"/>
              <w:jc w:val="center"/>
              <w:rPr>
                <w:b/>
                <w:sz w:val="22"/>
                <w:szCs w:val="22"/>
                <w:lang w:val="mn-MN"/>
              </w:rPr>
            </w:pPr>
            <w:bookmarkStart w:id="854" w:name="_Toc505659531"/>
            <w:bookmarkStart w:id="855" w:name="_Toc506185679"/>
            <w:r w:rsidRPr="00077A86">
              <w:rPr>
                <w:b/>
                <w:sz w:val="22"/>
                <w:szCs w:val="22"/>
                <w:lang w:val="mn-MN"/>
              </w:rPr>
              <w:t xml:space="preserve">В. </w:t>
            </w:r>
            <w:bookmarkEnd w:id="854"/>
            <w:bookmarkEnd w:id="855"/>
            <w:r w:rsidRPr="00077A86">
              <w:rPr>
                <w:b/>
                <w:sz w:val="22"/>
                <w:szCs w:val="22"/>
                <w:lang w:val="mn-MN"/>
              </w:rPr>
              <w:t>ТЕНДЕР БЭЛТГЭХ</w:t>
            </w:r>
          </w:p>
        </w:tc>
      </w:tr>
      <w:tr w:rsidR="009D3D68" w:rsidRPr="007A0D5C" w14:paraId="304BF0D8" w14:textId="77777777" w:rsidTr="7B3C5DC5">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6FCACBE9" w:rsidR="009D3D68" w:rsidRPr="00077A86" w:rsidRDefault="009D3D68" w:rsidP="009D3D68">
            <w:pPr>
              <w:spacing w:before="120"/>
              <w:rPr>
                <w:b/>
                <w:sz w:val="22"/>
                <w:szCs w:val="22"/>
                <w:lang w:val="mn-MN"/>
              </w:rPr>
            </w:pPr>
            <w:r w:rsidRPr="00077A86">
              <w:rPr>
                <w:b/>
                <w:sz w:val="22"/>
                <w:szCs w:val="22"/>
                <w:lang w:val="mn-MN"/>
              </w:rPr>
              <w:t>ТШЗ 1</w:t>
            </w:r>
            <w:r w:rsidR="00EA0200" w:rsidRPr="00077A86">
              <w:rPr>
                <w:b/>
                <w:sz w:val="22"/>
                <w:szCs w:val="22"/>
              </w:rPr>
              <w:t>1</w:t>
            </w:r>
            <w:r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CB8957E" w14:textId="15B47604" w:rsidR="009D3D68" w:rsidRPr="00077A86" w:rsidRDefault="009D3D68" w:rsidP="00AA1D15">
            <w:pPr>
              <w:tabs>
                <w:tab w:val="right" w:pos="7254"/>
              </w:tabs>
              <w:spacing w:before="120"/>
              <w:jc w:val="both"/>
              <w:rPr>
                <w:b/>
                <w:i/>
                <w:sz w:val="22"/>
                <w:szCs w:val="22"/>
                <w:lang w:val="mn-MN"/>
              </w:rPr>
            </w:pPr>
            <w:r w:rsidRPr="00077A86">
              <w:rPr>
                <w:sz w:val="22"/>
                <w:lang w:val="mn-MN"/>
              </w:rPr>
              <w:t>Зээл, тусламжийн хөрөнгөөр санхүүжүүлэх төсөл, арга хэмжээний хувьд тендер шалгаруулалтын хэл</w:t>
            </w:r>
            <w:r w:rsidRPr="00077A86">
              <w:rPr>
                <w:sz w:val="22"/>
                <w:szCs w:val="22"/>
                <w:lang w:val="mn-MN"/>
              </w:rPr>
              <w:t xml:space="preserve">: </w:t>
            </w:r>
            <w:r w:rsidRPr="00077A86">
              <w:rPr>
                <w:b/>
                <w:i/>
                <w:sz w:val="22"/>
                <w:szCs w:val="22"/>
                <w:lang w:val="mn-MN"/>
              </w:rPr>
              <w:t>[“Монгол хэл” эсхүл аль нэг гадаад хэлийг сонгож бич</w:t>
            </w:r>
            <w:r w:rsidR="001473A0" w:rsidRPr="00077A86">
              <w:rPr>
                <w:b/>
                <w:i/>
                <w:sz w:val="22"/>
                <w:szCs w:val="22"/>
                <w:lang w:val="mn-MN"/>
              </w:rPr>
              <w:t>их</w:t>
            </w:r>
            <w:r w:rsidRPr="00077A86">
              <w:rPr>
                <w:b/>
                <w:i/>
                <w:sz w:val="22"/>
                <w:szCs w:val="22"/>
                <w:lang w:val="mn-MN"/>
              </w:rPr>
              <w:t>]</w:t>
            </w:r>
          </w:p>
        </w:tc>
      </w:tr>
      <w:tr w:rsidR="009D3D68" w:rsidRPr="007A0D5C" w14:paraId="308C50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6E8034FE" w:rsidR="009D3D68" w:rsidRPr="00077A86" w:rsidRDefault="009D3D68" w:rsidP="001473A0">
            <w:pPr>
              <w:spacing w:before="120"/>
              <w:rPr>
                <w:b/>
                <w:sz w:val="22"/>
                <w:szCs w:val="22"/>
                <w:lang w:val="mn-MN"/>
              </w:rPr>
            </w:pPr>
            <w:r w:rsidRPr="00077A86">
              <w:rPr>
                <w:b/>
                <w:sz w:val="22"/>
                <w:szCs w:val="22"/>
                <w:lang w:val="mn-MN"/>
              </w:rPr>
              <w:lastRenderedPageBreak/>
              <w:t xml:space="preserve">ТШЗ </w:t>
            </w:r>
            <w:r w:rsidR="001473A0" w:rsidRPr="00077A86">
              <w:rPr>
                <w:b/>
                <w:sz w:val="22"/>
                <w:szCs w:val="22"/>
                <w:lang w:val="mn-MN"/>
              </w:rPr>
              <w:t>1</w:t>
            </w:r>
            <w:r w:rsidR="00EA0200" w:rsidRPr="00077A86">
              <w:rPr>
                <w:b/>
                <w:sz w:val="22"/>
                <w:szCs w:val="22"/>
                <w:lang w:val="mn-MN"/>
              </w:rPr>
              <w:t>5</w:t>
            </w:r>
            <w:r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151BF69" w14:textId="77777777" w:rsidR="009D3D68" w:rsidRPr="00077A86" w:rsidRDefault="009D3D68" w:rsidP="00AA1D15">
            <w:pPr>
              <w:spacing w:before="120"/>
              <w:jc w:val="both"/>
              <w:rPr>
                <w:sz w:val="22"/>
                <w:szCs w:val="22"/>
                <w:lang w:val="mn-MN"/>
              </w:rPr>
            </w:pPr>
            <w:r w:rsidRPr="00077A86">
              <w:rPr>
                <w:sz w:val="22"/>
                <w:szCs w:val="22"/>
                <w:lang w:val="mn-MN"/>
              </w:rPr>
              <w:t xml:space="preserve">Тендерт оролцогчид тавигдах санхүүгийн чадавхын шалгуур үзүүлэлт, шаардлага: </w:t>
            </w:r>
          </w:p>
          <w:p w14:paraId="7828F0D0" w14:textId="508C245A" w:rsidR="009D3D68" w:rsidRPr="00077A86" w:rsidRDefault="009D3D68" w:rsidP="00AA1D15">
            <w:pPr>
              <w:spacing w:before="120"/>
              <w:jc w:val="both"/>
              <w:rPr>
                <w:sz w:val="22"/>
                <w:lang w:val="mn-MN"/>
              </w:rPr>
            </w:pPr>
            <w:r w:rsidRPr="00077A86">
              <w:rPr>
                <w:b/>
                <w:i/>
                <w:sz w:val="22"/>
                <w:lang w:val="mn-MN"/>
              </w:rPr>
              <w:t xml:space="preserve">[Санхүүгийн чадавхын шалгуур үзүүлэлт, шаардлагыг тогтооход </w:t>
            </w:r>
            <w:r w:rsidR="000117CC" w:rsidRPr="00077A86">
              <w:rPr>
                <w:b/>
                <w:i/>
                <w:sz w:val="22"/>
                <w:lang w:val="mn-MN"/>
              </w:rPr>
              <w:t>үйлчилгээ</w:t>
            </w:r>
            <w:r w:rsidR="00D4674D" w:rsidRPr="00077A86">
              <w:rPr>
                <w:b/>
                <w:i/>
                <w:sz w:val="22"/>
                <w:lang w:val="mn-MN"/>
              </w:rPr>
              <w:t xml:space="preserve"> гүйцэтгэхэд</w:t>
            </w:r>
            <w:r w:rsidRPr="00077A86">
              <w:rPr>
                <w:b/>
                <w:i/>
                <w:sz w:val="22"/>
                <w:lang w:val="mn-MN"/>
              </w:rPr>
              <w:t xml:space="preserve">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077A86">
              <w:rPr>
                <w:b/>
                <w:i/>
                <w:sz w:val="22"/>
                <w:szCs w:val="22"/>
                <w:lang w:val="mn-MN"/>
              </w:rPr>
              <w:t>болох боловч үүгээр хязгаарлагдахгүй. Үүнд:</w:t>
            </w:r>
          </w:p>
          <w:p w14:paraId="2EC7581E" w14:textId="3DD81249" w:rsidR="009D3D68" w:rsidRPr="00077A86" w:rsidRDefault="00B94B38" w:rsidP="00D1296B">
            <w:pPr>
              <w:pStyle w:val="ListParagraph"/>
              <w:numPr>
                <w:ilvl w:val="0"/>
                <w:numId w:val="4"/>
              </w:numPr>
              <w:spacing w:before="120"/>
              <w:jc w:val="both"/>
              <w:rPr>
                <w:rFonts w:ascii="Arial" w:hAnsi="Arial" w:cs="Arial"/>
                <w:lang w:val="mn-MN"/>
              </w:rPr>
            </w:pPr>
            <w:r w:rsidRPr="00077A86">
              <w:rPr>
                <w:rFonts w:ascii="Arial" w:hAnsi="Arial" w:cs="Arial"/>
                <w:b/>
                <w:i/>
                <w:sz w:val="22"/>
                <w:lang w:val="mn-MN"/>
              </w:rPr>
              <w:t xml:space="preserve">Борлуулалтын орлогын хэмжээ: ТШЗ-ны </w:t>
            </w:r>
            <w:r w:rsidR="001473A0" w:rsidRPr="00077A86">
              <w:rPr>
                <w:rFonts w:ascii="Arial" w:hAnsi="Arial" w:cs="Arial"/>
                <w:b/>
                <w:i/>
                <w:sz w:val="22"/>
                <w:lang w:val="mn-MN"/>
              </w:rPr>
              <w:t>1</w:t>
            </w:r>
            <w:r w:rsidR="00EA0200" w:rsidRPr="00077A86">
              <w:rPr>
                <w:rFonts w:ascii="Arial" w:hAnsi="Arial" w:cs="Arial"/>
                <w:b/>
                <w:i/>
                <w:sz w:val="22"/>
                <w:lang w:val="mn-MN"/>
              </w:rPr>
              <w:t>5</w:t>
            </w:r>
            <w:r w:rsidRPr="00077A86">
              <w:rPr>
                <w:rFonts w:ascii="Arial" w:hAnsi="Arial" w:cs="Arial"/>
                <w:b/>
                <w:i/>
                <w:sz w:val="22"/>
                <w:lang w:val="mn-MN"/>
              </w:rPr>
              <w:t>.3-т заасан хугацаанд гүйцэтгэсэн нийт борлуулал</w:t>
            </w:r>
            <w:r w:rsidR="00592A6C">
              <w:rPr>
                <w:rFonts w:ascii="Arial" w:hAnsi="Arial" w:cs="Arial"/>
                <w:b/>
                <w:i/>
                <w:sz w:val="22"/>
                <w:lang w:val="mn-MN"/>
              </w:rPr>
              <w:t>т</w:t>
            </w:r>
            <w:r w:rsidRPr="00077A86">
              <w:rPr>
                <w:rFonts w:ascii="Arial" w:hAnsi="Arial" w:cs="Arial"/>
                <w:b/>
                <w:i/>
                <w:sz w:val="22"/>
                <w:lang w:val="mn-MN"/>
              </w:rPr>
              <w:t>ын орлогын хэмжээ нь батлагдсан төсвийн [тоо бич</w:t>
            </w:r>
            <w:r w:rsidR="001473A0" w:rsidRPr="00077A86">
              <w:rPr>
                <w:rFonts w:ascii="Arial" w:hAnsi="Arial" w:cs="Arial"/>
                <w:b/>
                <w:i/>
                <w:sz w:val="22"/>
                <w:lang w:val="mn-MN"/>
              </w:rPr>
              <w:t>их</w:t>
            </w:r>
            <w:r w:rsidRPr="00077A86">
              <w:rPr>
                <w:rFonts w:ascii="Arial" w:hAnsi="Arial" w:cs="Arial"/>
                <w:b/>
                <w:i/>
                <w:sz w:val="22"/>
                <w:lang w:val="mn-MN"/>
              </w:rPr>
              <w:t>] хувиас багагүй байх.]</w:t>
            </w:r>
          </w:p>
        </w:tc>
      </w:tr>
      <w:tr w:rsidR="009D3D68" w:rsidRPr="00077A86" w14:paraId="58104477"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04C7AFB1" w:rsidR="009D3D68" w:rsidRPr="00077A86" w:rsidRDefault="009D3D68" w:rsidP="001473A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lang w:val="mn-MN"/>
              </w:rPr>
              <w:t>5.2.4</w:t>
            </w:r>
          </w:p>
        </w:tc>
        <w:tc>
          <w:tcPr>
            <w:tcW w:w="7904" w:type="dxa"/>
            <w:tcBorders>
              <w:top w:val="single" w:sz="4" w:space="0" w:color="auto"/>
              <w:left w:val="single" w:sz="4" w:space="0" w:color="auto"/>
              <w:bottom w:val="single" w:sz="4" w:space="0" w:color="auto"/>
              <w:right w:val="single" w:sz="4" w:space="0" w:color="auto"/>
            </w:tcBorders>
          </w:tcPr>
          <w:p w14:paraId="352B4559" w14:textId="6C9A51C6" w:rsidR="009D3D68" w:rsidRPr="00077A86" w:rsidRDefault="009D3D68" w:rsidP="00AA1D15">
            <w:pPr>
              <w:spacing w:before="120"/>
              <w:jc w:val="both"/>
              <w:rPr>
                <w:sz w:val="22"/>
                <w:szCs w:val="22"/>
                <w:lang w:val="mn-MN"/>
              </w:rPr>
            </w:pPr>
            <w:r w:rsidRPr="00077A86">
              <w:rPr>
                <w:sz w:val="22"/>
                <w:lang w:val="mn-MN"/>
              </w:rPr>
              <w:t xml:space="preserve">Санхүүгийн чадавхын талаар энэ зүйлд заасан шалгуур үзүүлэлт, шаардлагыг хангах бусад баримт: </w:t>
            </w:r>
            <w:r w:rsidRPr="00077A86">
              <w:rPr>
                <w:b/>
                <w:i/>
                <w:sz w:val="22"/>
                <w:lang w:val="mn-MN"/>
              </w:rPr>
              <w:t>[“Шаардана” эсхүл “Шаардахгүй” гэж бич. Хэрэв шаардах бол шаардлагатай баримт бичгийг жагсааж бич</w:t>
            </w:r>
            <w:r w:rsidR="001473A0" w:rsidRPr="00077A86">
              <w:rPr>
                <w:b/>
                <w:i/>
                <w:sz w:val="22"/>
                <w:lang w:val="mn-MN"/>
              </w:rPr>
              <w:t>их</w:t>
            </w:r>
            <w:r w:rsidRPr="00077A86">
              <w:rPr>
                <w:b/>
                <w:i/>
                <w:sz w:val="22"/>
                <w:lang w:val="mn-MN"/>
              </w:rPr>
              <w:t>]</w:t>
            </w:r>
          </w:p>
        </w:tc>
      </w:tr>
      <w:tr w:rsidR="009D3D68" w:rsidRPr="007A0D5C" w14:paraId="3CF405A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563E7407" w:rsidR="009D3D68" w:rsidRPr="00077A86" w:rsidRDefault="009D3D68" w:rsidP="00EA020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rPr>
              <w:t>5</w:t>
            </w:r>
            <w:r w:rsidRPr="00077A86">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077A86" w:rsidRDefault="009D3D68" w:rsidP="00AA1D15">
            <w:pPr>
              <w:spacing w:before="120"/>
              <w:jc w:val="both"/>
              <w:rPr>
                <w:sz w:val="22"/>
                <w:szCs w:val="22"/>
                <w:lang w:val="mn-MN"/>
              </w:rPr>
            </w:pPr>
            <w:r w:rsidRPr="00077A86">
              <w:rPr>
                <w:sz w:val="22"/>
                <w:szCs w:val="22"/>
                <w:lang w:val="mn-MN"/>
              </w:rPr>
              <w:t xml:space="preserve">Тендерт оролцогчийн санхүүгийн чадавхыг хянан үзэхэд үндэслэл болгох санхүүгийн тайлангийн хугацаа: </w:t>
            </w:r>
            <w:r w:rsidRPr="00077A86">
              <w:rPr>
                <w:b/>
                <w:i/>
                <w:sz w:val="22"/>
                <w:szCs w:val="22"/>
                <w:lang w:val="mn-MN"/>
              </w:rPr>
              <w:t>[Захиалагч үнэлгээнд харгалзах санхүүгийн тайлангийн хугацааг тодорхой заана.]</w:t>
            </w:r>
          </w:p>
        </w:tc>
      </w:tr>
      <w:tr w:rsidR="009D3D68" w:rsidRPr="00077A86" w14:paraId="324D496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5F0600FE" w:rsidR="009D3D68" w:rsidRPr="00077A86" w:rsidRDefault="009D3D68" w:rsidP="001473A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lang w:val="mn-MN"/>
              </w:rPr>
              <w:t>5</w:t>
            </w:r>
            <w:r w:rsidRPr="00077A86">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373FFED7" w14:textId="25F8D7CD" w:rsidR="00AF25DF" w:rsidRPr="00077A86" w:rsidRDefault="00AF25DF" w:rsidP="00AF25DF">
            <w:pPr>
              <w:spacing w:before="120"/>
              <w:jc w:val="both"/>
              <w:rPr>
                <w:sz w:val="22"/>
                <w:szCs w:val="22"/>
                <w:lang w:val="mn-MN"/>
              </w:rPr>
            </w:pPr>
            <w:r w:rsidRPr="00077A86">
              <w:rPr>
                <w:sz w:val="22"/>
                <w:szCs w:val="22"/>
                <w:lang w:val="mn-MN"/>
              </w:rPr>
              <w:t xml:space="preserve">Тендерт оролцогчийн техникийн чадавх болон туршлагын шалгуур үзүүлэлт, шаардлага: </w:t>
            </w:r>
            <w:r w:rsidRPr="00077A86">
              <w:rPr>
                <w:b/>
                <w:i/>
                <w:sz w:val="22"/>
                <w:szCs w:val="22"/>
                <w:lang w:val="mn-MN"/>
              </w:rPr>
              <w:t xml:space="preserve">[Техникийн чадавх болон туршлагын шалгуур үзүүлэлт, шаардлагыг тогтоохдоо </w:t>
            </w:r>
            <w:r w:rsidR="004C1588" w:rsidRPr="00077A86">
              <w:rPr>
                <w:b/>
                <w:i/>
                <w:sz w:val="22"/>
                <w:szCs w:val="22"/>
                <w:lang w:val="mn-MN"/>
              </w:rPr>
              <w:t xml:space="preserve">тухайн </w:t>
            </w:r>
            <w:r w:rsidR="000117CC" w:rsidRPr="00077A86">
              <w:rPr>
                <w:b/>
                <w:i/>
                <w:sz w:val="22"/>
                <w:szCs w:val="22"/>
                <w:lang w:val="mn-MN"/>
              </w:rPr>
              <w:t>үйлчилгээний</w:t>
            </w:r>
            <w:r w:rsidRPr="00077A86">
              <w:rPr>
                <w:b/>
                <w:i/>
                <w:sz w:val="22"/>
                <w:szCs w:val="22"/>
                <w:lang w:val="mn-MN"/>
              </w:rPr>
              <w:t xml:space="preserve"> онцлог,</w:t>
            </w:r>
            <w:r w:rsidR="00EA0200" w:rsidRPr="00077A86">
              <w:rPr>
                <w:b/>
                <w:i/>
                <w:sz w:val="22"/>
                <w:szCs w:val="22"/>
                <w:lang w:val="mn-MN"/>
              </w:rPr>
              <w:t xml:space="preserve"> хамрах хүрээг</w:t>
            </w:r>
            <w:r w:rsidRPr="00077A86">
              <w:rPr>
                <w:b/>
                <w:i/>
                <w:sz w:val="22"/>
                <w:szCs w:val="22"/>
                <w:lang w:val="mn-MN"/>
              </w:rPr>
              <w:t xml:space="preserve"> харгалзан </w:t>
            </w:r>
            <w:r w:rsidRPr="00077A86">
              <w:rPr>
                <w:b/>
                <w:i/>
                <w:sz w:val="22"/>
                <w:lang w:val="mn-MN"/>
              </w:rPr>
              <w:t>зайлшгүй шаардлагыг тусгана. Тухайлбал дараах шаардлагууд байж болох ба үүгээр хязгаарлагдахгүй. Үүнд:</w:t>
            </w:r>
          </w:p>
          <w:p w14:paraId="6F127632" w14:textId="66E36393" w:rsidR="009D3D68" w:rsidRPr="00077A86" w:rsidRDefault="00AF25DF" w:rsidP="00744116">
            <w:pPr>
              <w:spacing w:before="120"/>
              <w:jc w:val="both"/>
              <w:rPr>
                <w:b/>
                <w:i/>
                <w:sz w:val="22"/>
                <w:lang w:val="mn-MN"/>
              </w:rPr>
            </w:pPr>
            <w:r w:rsidRPr="00077A86">
              <w:rPr>
                <w:b/>
                <w:i/>
                <w:sz w:val="22"/>
                <w:lang w:val="mn-MN"/>
              </w:rPr>
              <w:t>Ижил төстэй гэрээний туршлага:</w:t>
            </w:r>
            <w:r w:rsidR="00306D86" w:rsidRPr="00077A86">
              <w:rPr>
                <w:b/>
                <w:i/>
                <w:sz w:val="22"/>
                <w:lang w:val="mn-MN"/>
              </w:rPr>
              <w:t xml:space="preserve"> </w:t>
            </w:r>
            <w:r w:rsidRPr="00077A86">
              <w:rPr>
                <w:b/>
                <w:i/>
                <w:sz w:val="22"/>
                <w:lang w:val="mn-MN"/>
              </w:rPr>
              <w:t>[</w:t>
            </w:r>
            <w:r w:rsidRPr="00077A86">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Pr="00077A86">
              <w:rPr>
                <w:b/>
                <w:i/>
                <w:sz w:val="22"/>
                <w:lang w:val="mn-MN"/>
              </w:rPr>
              <w:t xml:space="preserve">[●] </w:t>
            </w:r>
            <w:r w:rsidRPr="00077A86">
              <w:rPr>
                <w:b/>
                <w:i/>
                <w:sz w:val="22"/>
                <w:szCs w:val="22"/>
                <w:lang w:val="mn-MN"/>
              </w:rPr>
              <w:t xml:space="preserve">хувиас багагүй үнийн дүнтэй ижил төстэй </w:t>
            </w:r>
            <w:r w:rsidR="00744116" w:rsidRPr="00077A86">
              <w:rPr>
                <w:b/>
                <w:i/>
                <w:sz w:val="22"/>
                <w:szCs w:val="22"/>
                <w:lang w:val="mn-MN"/>
              </w:rPr>
              <w:t>үйлчилгээ</w:t>
            </w:r>
            <w:r w:rsidR="00287213" w:rsidRPr="00077A86">
              <w:rPr>
                <w:b/>
                <w:i/>
                <w:sz w:val="22"/>
                <w:szCs w:val="22"/>
                <w:lang w:val="mn-MN"/>
              </w:rPr>
              <w:t xml:space="preserve"> гүйцэтгэсэн</w:t>
            </w:r>
            <w:r w:rsidRPr="00077A86">
              <w:rPr>
                <w:b/>
                <w:i/>
                <w:sz w:val="22"/>
                <w:szCs w:val="22"/>
                <w:lang w:val="mn-MN"/>
              </w:rPr>
              <w:t xml:space="preserve"> гэрээ доод тал нь </w:t>
            </w:r>
            <w:r w:rsidRPr="00077A86">
              <w:rPr>
                <w:b/>
                <w:i/>
                <w:sz w:val="22"/>
                <w:lang w:val="mn-MN"/>
              </w:rPr>
              <w:t>[●] удаа</w:t>
            </w:r>
            <w:r w:rsidRPr="00077A86">
              <w:rPr>
                <w:b/>
                <w:i/>
                <w:sz w:val="22"/>
                <w:szCs w:val="22"/>
                <w:lang w:val="mn-MN"/>
              </w:rPr>
              <w:t xml:space="preserve">. </w:t>
            </w:r>
            <w:r w:rsidRPr="00077A86">
              <w:rPr>
                <w:b/>
                <w:i/>
                <w:sz w:val="22"/>
                <w:lang w:val="mn-MN"/>
              </w:rPr>
              <w:t xml:space="preserve">Захиалагч ижил төстэй </w:t>
            </w:r>
            <w:r w:rsidR="000117CC" w:rsidRPr="00077A86">
              <w:rPr>
                <w:b/>
                <w:i/>
                <w:sz w:val="22"/>
                <w:lang w:val="mn-MN"/>
              </w:rPr>
              <w:t>үйлчилгээ</w:t>
            </w:r>
            <w:r w:rsidR="004B1E0D" w:rsidRPr="00077A86">
              <w:rPr>
                <w:b/>
                <w:i/>
                <w:sz w:val="22"/>
                <w:lang w:val="mn-MN"/>
              </w:rPr>
              <w:t>г</w:t>
            </w:r>
            <w:r w:rsidRPr="00077A86">
              <w:rPr>
                <w:b/>
                <w:i/>
                <w:sz w:val="22"/>
                <w:lang w:val="mn-MN"/>
              </w:rPr>
              <w:t xml:space="preserve"> тухайлан зааж болно.]</w:t>
            </w:r>
          </w:p>
        </w:tc>
      </w:tr>
      <w:tr w:rsidR="009D3D68" w:rsidRPr="007A0D5C" w14:paraId="6E394CE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096324D6" w:rsidR="009D3D68" w:rsidRPr="00077A86" w:rsidRDefault="009D3D68" w:rsidP="001473A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lang w:val="mn-MN"/>
              </w:rPr>
              <w:t>5</w:t>
            </w:r>
            <w:r w:rsidRPr="00077A86">
              <w:rPr>
                <w:b/>
                <w:sz w:val="22"/>
                <w:szCs w:val="22"/>
                <w:lang w:val="mn-MN"/>
              </w:rPr>
              <w:t>.6.1</w:t>
            </w:r>
          </w:p>
        </w:tc>
        <w:tc>
          <w:tcPr>
            <w:tcW w:w="7904" w:type="dxa"/>
            <w:tcBorders>
              <w:top w:val="single" w:sz="4" w:space="0" w:color="auto"/>
              <w:left w:val="single" w:sz="4" w:space="0" w:color="auto"/>
              <w:bottom w:val="single" w:sz="4" w:space="0" w:color="auto"/>
              <w:right w:val="single" w:sz="4" w:space="0" w:color="auto"/>
            </w:tcBorders>
          </w:tcPr>
          <w:p w14:paraId="6F175C35" w14:textId="59BF9CD7" w:rsidR="009D3D68" w:rsidRPr="00077A86" w:rsidRDefault="009D3D68" w:rsidP="00AA1D15">
            <w:pPr>
              <w:spacing w:before="120"/>
              <w:jc w:val="both"/>
              <w:rPr>
                <w:sz w:val="22"/>
                <w:szCs w:val="22"/>
                <w:lang w:val="mn-MN"/>
              </w:rPr>
            </w:pPr>
            <w:r w:rsidRPr="00077A86">
              <w:rPr>
                <w:sz w:val="22"/>
                <w:szCs w:val="22"/>
                <w:lang w:val="mn-MN"/>
              </w:rPr>
              <w:t xml:space="preserve">Тусгай зөвшөөрөл/зөвшөөрөл: </w:t>
            </w:r>
            <w:r w:rsidRPr="00077A86">
              <w:rPr>
                <w:b/>
                <w:i/>
                <w:sz w:val="22"/>
                <w:szCs w:val="22"/>
                <w:lang w:val="mn-MN"/>
              </w:rPr>
              <w:t>[“Шаардана” эсхүл “Шаардахгүй” гэдгээс аль нэгийг сонгож бич. Хэрэв шаардах бол зөвшөөрөл олгодог байгууллага, тусгай зөвшөөрлийн нэрийг тодорхой бич</w:t>
            </w:r>
            <w:r w:rsidR="001473A0" w:rsidRPr="00077A86">
              <w:rPr>
                <w:b/>
                <w:i/>
                <w:sz w:val="22"/>
                <w:szCs w:val="22"/>
                <w:lang w:val="mn-MN"/>
              </w:rPr>
              <w:t>их</w:t>
            </w:r>
            <w:r w:rsidRPr="00077A86">
              <w:rPr>
                <w:b/>
                <w:i/>
                <w:sz w:val="22"/>
                <w:szCs w:val="22"/>
                <w:lang w:val="mn-MN"/>
              </w:rPr>
              <w:t>]</w:t>
            </w:r>
          </w:p>
        </w:tc>
      </w:tr>
      <w:tr w:rsidR="009D3D68" w:rsidRPr="007A0D5C" w14:paraId="799ABF7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3A4B0E7C" w:rsidR="009D3D68" w:rsidRPr="00077A86" w:rsidRDefault="009D3D68" w:rsidP="00EA0200">
            <w:pPr>
              <w:spacing w:before="120"/>
              <w:rPr>
                <w:b/>
                <w:sz w:val="22"/>
                <w:szCs w:val="22"/>
                <w:lang w:val="mn-MN"/>
              </w:rPr>
            </w:pPr>
            <w:r w:rsidRPr="00077A86">
              <w:rPr>
                <w:b/>
                <w:sz w:val="22"/>
                <w:szCs w:val="22"/>
                <w:lang w:val="mn-MN"/>
              </w:rPr>
              <w:t>ТШЗ 1</w:t>
            </w:r>
            <w:r w:rsidR="00EA0200" w:rsidRPr="00077A86">
              <w:rPr>
                <w:b/>
                <w:sz w:val="22"/>
                <w:szCs w:val="22"/>
                <w:lang w:val="mn-MN"/>
              </w:rPr>
              <w:t>5.</w:t>
            </w:r>
            <w:r w:rsidR="00EA0200" w:rsidRPr="00077A86">
              <w:rPr>
                <w:b/>
                <w:sz w:val="22"/>
                <w:szCs w:val="22"/>
              </w:rPr>
              <w:t>6.</w:t>
            </w:r>
            <w:r w:rsidR="00523596"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3697D387" w14:textId="33880E29" w:rsidR="009D3D68" w:rsidRPr="00077A86" w:rsidRDefault="000117CC" w:rsidP="000117CC">
            <w:pPr>
              <w:spacing w:before="120"/>
              <w:jc w:val="both"/>
              <w:rPr>
                <w:sz w:val="22"/>
                <w:szCs w:val="22"/>
                <w:lang w:val="mn-MN"/>
              </w:rPr>
            </w:pPr>
            <w:r w:rsidRPr="00077A86">
              <w:rPr>
                <w:sz w:val="22"/>
                <w:szCs w:val="22"/>
                <w:lang w:val="mn-MN"/>
              </w:rPr>
              <w:t xml:space="preserve">Үйлчилгээ </w:t>
            </w:r>
            <w:r w:rsidR="00CC09E5" w:rsidRPr="00077A86">
              <w:rPr>
                <w:sz w:val="22"/>
                <w:szCs w:val="22"/>
                <w:lang w:val="mn-MN"/>
              </w:rPr>
              <w:t>гүйцэтгэхэд шаардлага</w:t>
            </w:r>
            <w:r w:rsidR="0052408C" w:rsidRPr="00077A86">
              <w:rPr>
                <w:sz w:val="22"/>
                <w:szCs w:val="22"/>
                <w:lang w:val="mn-MN"/>
              </w:rPr>
              <w:t>тай</w:t>
            </w:r>
            <w:r w:rsidR="009D3D68" w:rsidRPr="00077A86">
              <w:rPr>
                <w:sz w:val="22"/>
                <w:szCs w:val="22"/>
                <w:lang w:val="mn-MN"/>
              </w:rPr>
              <w:t xml:space="preserve"> хүний нөөцийн мэдээлэл: </w:t>
            </w:r>
            <w:r w:rsidR="009D3D68" w:rsidRPr="00077A86">
              <w:rPr>
                <w:b/>
                <w:i/>
                <w:sz w:val="22"/>
                <w:szCs w:val="22"/>
                <w:lang w:val="mn-MN"/>
              </w:rPr>
              <w:t xml:space="preserve">[“Шаардана” эсхүл “Шаардахгүй” гэдгээс аль нэгийг сонгож бич. Хэрэв шаардах бол </w:t>
            </w:r>
            <w:r w:rsidR="009D3D68" w:rsidRPr="00077A86">
              <w:rPr>
                <w:b/>
                <w:i/>
                <w:sz w:val="22"/>
                <w:lang w:val="mn-MN"/>
              </w:rPr>
              <w:t xml:space="preserve">уг </w:t>
            </w:r>
            <w:r w:rsidRPr="00077A86">
              <w:rPr>
                <w:b/>
                <w:i/>
                <w:sz w:val="22"/>
                <w:lang w:val="mn-MN"/>
              </w:rPr>
              <w:t>үйлчилгээг</w:t>
            </w:r>
            <w:r w:rsidR="009D3D68" w:rsidRPr="00077A86">
              <w:rPr>
                <w:b/>
                <w:i/>
                <w:sz w:val="22"/>
                <w:lang w:val="mn-MN"/>
              </w:rPr>
              <w:t xml:space="preserve"> </w:t>
            </w:r>
            <w:r w:rsidR="00523596" w:rsidRPr="00077A86">
              <w:rPr>
                <w:b/>
                <w:i/>
                <w:sz w:val="22"/>
                <w:lang w:val="mn-MN"/>
              </w:rPr>
              <w:t>гүйцэтгэх</w:t>
            </w:r>
            <w:r w:rsidR="009D3D68" w:rsidRPr="00077A86">
              <w:rPr>
                <w:b/>
                <w:i/>
                <w:sz w:val="22"/>
                <w:lang w:val="mn-MN"/>
              </w:rPr>
              <w:t xml:space="preserve"> удирдах, хяналт тавих, тодорхой үйлчилгээг гүйцэтгэх ажилтан, ажилчдын боловсрол, мэргэжлийн ур чадвар, туршлагын талаар шаардах мэдээллийг тодорхой бич</w:t>
            </w:r>
            <w:r w:rsidR="001473A0" w:rsidRPr="00077A86">
              <w:rPr>
                <w:b/>
                <w:i/>
                <w:sz w:val="22"/>
                <w:lang w:val="mn-MN"/>
              </w:rPr>
              <w:t>их</w:t>
            </w:r>
            <w:r w:rsidR="009D3D68" w:rsidRPr="00077A86">
              <w:rPr>
                <w:b/>
                <w:i/>
                <w:sz w:val="22"/>
                <w:szCs w:val="22"/>
                <w:lang w:val="mn-MN"/>
              </w:rPr>
              <w:t>]</w:t>
            </w:r>
          </w:p>
        </w:tc>
      </w:tr>
      <w:tr w:rsidR="00517F0C" w:rsidRPr="007A0D5C" w14:paraId="28E9130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99717DD" w14:textId="7FE92428" w:rsidR="00517F0C" w:rsidRPr="00077A86" w:rsidRDefault="00517F0C" w:rsidP="00517F0C">
            <w:pPr>
              <w:spacing w:before="120"/>
              <w:rPr>
                <w:b/>
                <w:sz w:val="22"/>
                <w:szCs w:val="22"/>
                <w:highlight w:val="yellow"/>
                <w:lang w:val="mn-MN"/>
              </w:rPr>
            </w:pPr>
            <w:r w:rsidRPr="00077A86">
              <w:rPr>
                <w:b/>
                <w:sz w:val="22"/>
                <w:szCs w:val="22"/>
                <w:lang w:val="mn-MN"/>
              </w:rPr>
              <w:t>ТШЗ 1</w:t>
            </w:r>
            <w:r w:rsidR="00EA0200" w:rsidRPr="00077A86">
              <w:rPr>
                <w:b/>
                <w:sz w:val="22"/>
                <w:szCs w:val="22"/>
                <w:lang w:val="mn-MN"/>
              </w:rPr>
              <w:t>5</w:t>
            </w:r>
            <w:r w:rsidRPr="00077A86">
              <w:rPr>
                <w:b/>
                <w:sz w:val="22"/>
                <w:szCs w:val="22"/>
                <w:lang w:val="mn-MN"/>
              </w:rPr>
              <w:t>.6.3</w:t>
            </w:r>
          </w:p>
        </w:tc>
        <w:tc>
          <w:tcPr>
            <w:tcW w:w="7904" w:type="dxa"/>
            <w:tcBorders>
              <w:top w:val="single" w:sz="4" w:space="0" w:color="auto"/>
              <w:left w:val="single" w:sz="4" w:space="0" w:color="auto"/>
              <w:bottom w:val="single" w:sz="4" w:space="0" w:color="auto"/>
              <w:right w:val="single" w:sz="4" w:space="0" w:color="auto"/>
            </w:tcBorders>
          </w:tcPr>
          <w:p w14:paraId="247B4A96" w14:textId="63A4286C" w:rsidR="00517F0C" w:rsidRPr="00077A86" w:rsidRDefault="000117CC" w:rsidP="000117CC">
            <w:pPr>
              <w:spacing w:before="120"/>
              <w:jc w:val="both"/>
              <w:rPr>
                <w:sz w:val="22"/>
                <w:szCs w:val="22"/>
                <w:lang w:val="mn-MN"/>
              </w:rPr>
            </w:pPr>
            <w:r w:rsidRPr="00077A86">
              <w:rPr>
                <w:sz w:val="22"/>
                <w:lang w:val="mn-MN"/>
              </w:rPr>
              <w:t xml:space="preserve">Үйлчилгээ </w:t>
            </w:r>
            <w:r w:rsidR="00517F0C" w:rsidRPr="00077A86">
              <w:rPr>
                <w:sz w:val="22"/>
                <w:lang w:val="mn-MN"/>
              </w:rPr>
              <w:t xml:space="preserve">гүйцэтгэхэд ашиглагдах үндсэн тоног төхөөрөмж, техник хэрэгсэл: </w:t>
            </w:r>
            <w:r w:rsidR="00517F0C" w:rsidRPr="00077A86">
              <w:rPr>
                <w:b/>
                <w:i/>
                <w:sz w:val="22"/>
                <w:szCs w:val="22"/>
                <w:lang w:val="mn-MN"/>
              </w:rPr>
              <w:t>[“Шаардана” эсхүл “Шаардахгүй” гэдгээс аль нэгийг сонгож бич</w:t>
            </w:r>
            <w:r w:rsidR="001473A0" w:rsidRPr="00077A86">
              <w:rPr>
                <w:b/>
                <w:i/>
                <w:sz w:val="22"/>
                <w:szCs w:val="22"/>
                <w:lang w:val="mn-MN"/>
              </w:rPr>
              <w:t>их</w:t>
            </w:r>
            <w:r w:rsidR="00517F0C" w:rsidRPr="00077A86">
              <w:rPr>
                <w:b/>
                <w:i/>
                <w:sz w:val="22"/>
                <w:szCs w:val="22"/>
                <w:lang w:val="mn-MN"/>
              </w:rPr>
              <w:t xml:space="preserve">. Хэрэв шаардах бол тухайн </w:t>
            </w:r>
            <w:r w:rsidRPr="00077A86">
              <w:rPr>
                <w:b/>
                <w:i/>
                <w:sz w:val="22"/>
                <w:szCs w:val="22"/>
                <w:lang w:val="mn-MN"/>
              </w:rPr>
              <w:t>үйлчилгээг</w:t>
            </w:r>
            <w:r w:rsidR="00517F0C" w:rsidRPr="00077A86">
              <w:rPr>
                <w:b/>
                <w:i/>
                <w:sz w:val="22"/>
                <w:szCs w:val="22"/>
                <w:lang w:val="mn-MN"/>
              </w:rPr>
              <w:t xml:space="preserve"> гүйцэтгэхэд зайлшгүй шаардагдах тоног төхөөрөмж, </w:t>
            </w:r>
            <w:r w:rsidR="00517F0C" w:rsidRPr="00077A86">
              <w:rPr>
                <w:b/>
                <w:i/>
                <w:sz w:val="22"/>
                <w:lang w:val="mn-MN"/>
              </w:rPr>
              <w:t>техник хэрэгсэл</w:t>
            </w:r>
            <w:r w:rsidR="00517F0C" w:rsidRPr="00077A86">
              <w:rPr>
                <w:b/>
                <w:i/>
                <w:sz w:val="22"/>
                <w:szCs w:val="22"/>
                <w:lang w:val="mn-MN"/>
              </w:rPr>
              <w:t>д т</w:t>
            </w:r>
            <w:r w:rsidR="00EA0200" w:rsidRPr="00077A86">
              <w:rPr>
                <w:b/>
                <w:i/>
                <w:sz w:val="22"/>
                <w:szCs w:val="22"/>
                <w:lang w:val="mn-MN"/>
              </w:rPr>
              <w:t>авигдах шаардлагыг тодорхой бичих</w:t>
            </w:r>
            <w:r w:rsidR="00517F0C" w:rsidRPr="00077A86">
              <w:rPr>
                <w:b/>
                <w:i/>
                <w:sz w:val="22"/>
                <w:szCs w:val="22"/>
                <w:lang w:val="mn-MN"/>
              </w:rPr>
              <w:t xml:space="preserve">] </w:t>
            </w:r>
          </w:p>
        </w:tc>
      </w:tr>
      <w:tr w:rsidR="00517F0C" w:rsidRPr="007A0D5C" w14:paraId="0427EB83"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AA65210" w14:textId="4ECBCFDD" w:rsidR="00517F0C" w:rsidRPr="00077A86" w:rsidRDefault="00517F0C" w:rsidP="00517F0C">
            <w:pPr>
              <w:spacing w:before="120"/>
              <w:rPr>
                <w:b/>
                <w:sz w:val="22"/>
                <w:szCs w:val="22"/>
                <w:lang w:val="mn-MN"/>
              </w:rPr>
            </w:pPr>
            <w:r w:rsidRPr="00077A86">
              <w:rPr>
                <w:b/>
                <w:sz w:val="22"/>
                <w:szCs w:val="22"/>
                <w:lang w:val="mn-MN"/>
              </w:rPr>
              <w:lastRenderedPageBreak/>
              <w:t>ТШЗ 1</w:t>
            </w:r>
            <w:r w:rsidR="00E52560" w:rsidRPr="00077A86">
              <w:rPr>
                <w:b/>
                <w:sz w:val="22"/>
                <w:szCs w:val="22"/>
                <w:lang w:val="mn-MN"/>
              </w:rPr>
              <w:t>5</w:t>
            </w:r>
            <w:r w:rsidRPr="00077A86">
              <w:rPr>
                <w:b/>
                <w:sz w:val="22"/>
                <w:szCs w:val="22"/>
                <w:lang w:val="mn-MN"/>
              </w:rPr>
              <w:t>.6.4</w:t>
            </w:r>
          </w:p>
        </w:tc>
        <w:tc>
          <w:tcPr>
            <w:tcW w:w="7904" w:type="dxa"/>
            <w:tcBorders>
              <w:top w:val="single" w:sz="4" w:space="0" w:color="auto"/>
              <w:left w:val="single" w:sz="4" w:space="0" w:color="auto"/>
              <w:bottom w:val="single" w:sz="4" w:space="0" w:color="auto"/>
              <w:right w:val="single" w:sz="4" w:space="0" w:color="auto"/>
            </w:tcBorders>
          </w:tcPr>
          <w:p w14:paraId="29A6EEE7" w14:textId="6BC9F385" w:rsidR="00517F0C" w:rsidRPr="00077A86" w:rsidRDefault="00517F0C" w:rsidP="000117CC">
            <w:pPr>
              <w:spacing w:before="120"/>
              <w:jc w:val="both"/>
              <w:rPr>
                <w:sz w:val="22"/>
                <w:lang w:val="mn-MN"/>
              </w:rPr>
            </w:pPr>
            <w:r w:rsidRPr="00077A86">
              <w:rPr>
                <w:sz w:val="22"/>
                <w:szCs w:val="22"/>
                <w:lang w:val="mn-MN"/>
              </w:rPr>
              <w:t xml:space="preserve">Ижил төстэй </w:t>
            </w:r>
            <w:r w:rsidR="000117CC" w:rsidRPr="00077A86">
              <w:rPr>
                <w:sz w:val="22"/>
                <w:szCs w:val="22"/>
                <w:lang w:val="mn-MN"/>
              </w:rPr>
              <w:t xml:space="preserve">үйлчилгээ </w:t>
            </w:r>
            <w:r w:rsidRPr="00077A86">
              <w:rPr>
                <w:sz w:val="22"/>
                <w:szCs w:val="22"/>
                <w:lang w:val="mn-MN"/>
              </w:rPr>
              <w:t xml:space="preserve">гүйцэтгэсэн туршлагыг нотлох гэрээний мэдээлэл: </w:t>
            </w:r>
            <w:r w:rsidRPr="00077A86">
              <w:rPr>
                <w:b/>
                <w:i/>
                <w:sz w:val="22"/>
                <w:szCs w:val="22"/>
                <w:lang w:val="mn-MN"/>
              </w:rPr>
              <w:t>[“Шаардлагатай” эсхүл “Шаардлагагүй” гэдгээс аль нэгийг сонгож бич</w:t>
            </w:r>
            <w:r w:rsidR="001473A0" w:rsidRPr="00077A86">
              <w:rPr>
                <w:b/>
                <w:i/>
                <w:sz w:val="22"/>
                <w:szCs w:val="22"/>
                <w:lang w:val="mn-MN"/>
              </w:rPr>
              <w:t>их</w:t>
            </w:r>
            <w:r w:rsidRPr="00077A86">
              <w:rPr>
                <w:b/>
                <w:i/>
                <w:sz w:val="22"/>
                <w:szCs w:val="22"/>
                <w:lang w:val="mn-MN"/>
              </w:rPr>
              <w:t>.]</w:t>
            </w:r>
          </w:p>
        </w:tc>
      </w:tr>
      <w:tr w:rsidR="00517F0C" w:rsidRPr="007A0D5C" w14:paraId="5D3B752E"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78D4BD82" w:rsidR="00517F0C" w:rsidRPr="00077A86" w:rsidRDefault="00517F0C" w:rsidP="00517F0C">
            <w:pPr>
              <w:spacing w:before="120"/>
              <w:rPr>
                <w:b/>
                <w:sz w:val="22"/>
                <w:szCs w:val="22"/>
                <w:lang w:val="mn-MN"/>
              </w:rPr>
            </w:pPr>
            <w:r w:rsidRPr="00077A86">
              <w:rPr>
                <w:b/>
                <w:sz w:val="22"/>
                <w:szCs w:val="22"/>
                <w:lang w:val="mn-MN"/>
              </w:rPr>
              <w:t>ТШЗ 1</w:t>
            </w:r>
            <w:r w:rsidR="00E52560" w:rsidRPr="00077A86">
              <w:rPr>
                <w:b/>
                <w:sz w:val="22"/>
                <w:szCs w:val="22"/>
                <w:lang w:val="mn-MN"/>
              </w:rPr>
              <w:t>5</w:t>
            </w:r>
            <w:r w:rsidRPr="00077A86">
              <w:rPr>
                <w:b/>
                <w:sz w:val="22"/>
                <w:szCs w:val="22"/>
                <w:lang w:val="mn-MN"/>
              </w:rPr>
              <w:t>.6.5</w:t>
            </w:r>
          </w:p>
        </w:tc>
        <w:tc>
          <w:tcPr>
            <w:tcW w:w="7904" w:type="dxa"/>
            <w:tcBorders>
              <w:top w:val="single" w:sz="4" w:space="0" w:color="auto"/>
              <w:left w:val="single" w:sz="4" w:space="0" w:color="auto"/>
              <w:bottom w:val="single" w:sz="4" w:space="0" w:color="auto"/>
              <w:right w:val="single" w:sz="4" w:space="0" w:color="auto"/>
            </w:tcBorders>
          </w:tcPr>
          <w:p w14:paraId="0B8DE29E" w14:textId="5AA1295E" w:rsidR="00517F0C" w:rsidRPr="00077A86" w:rsidRDefault="00517F0C" w:rsidP="00E52560">
            <w:pPr>
              <w:spacing w:before="120"/>
              <w:jc w:val="both"/>
              <w:rPr>
                <w:b/>
                <w:i/>
                <w:sz w:val="22"/>
                <w:szCs w:val="22"/>
                <w:lang w:val="mn-MN"/>
              </w:rPr>
            </w:pPr>
            <w:r w:rsidRPr="00077A86">
              <w:rPr>
                <w:sz w:val="22"/>
                <w:szCs w:val="22"/>
                <w:lang w:val="mn-MN"/>
              </w:rPr>
              <w:t xml:space="preserve">Техникийн чадавх болон туршлагын шалгуур үзүүлэлт, шаардлагыг хангахыг нотлох </w:t>
            </w:r>
            <w:r w:rsidRPr="00077A86">
              <w:rPr>
                <w:sz w:val="22"/>
                <w:lang w:val="mn-MN"/>
              </w:rPr>
              <w:t>бусад</w:t>
            </w:r>
            <w:r w:rsidRPr="00077A86">
              <w:rPr>
                <w:sz w:val="22"/>
                <w:szCs w:val="22"/>
                <w:lang w:val="mn-MN"/>
              </w:rPr>
              <w:t xml:space="preserve"> баримт: </w:t>
            </w:r>
            <w:r w:rsidRPr="00077A86">
              <w:rPr>
                <w:b/>
                <w:i/>
                <w:sz w:val="22"/>
                <w:szCs w:val="22"/>
                <w:lang w:val="mn-MN"/>
              </w:rPr>
              <w:t>[“Шаардана” эсхүл “Шаардахгүй” гэдгээс аль нэг</w:t>
            </w:r>
            <w:r w:rsidR="00E52560" w:rsidRPr="00077A86">
              <w:rPr>
                <w:b/>
                <w:i/>
                <w:sz w:val="22"/>
                <w:szCs w:val="22"/>
                <w:lang w:val="mn-MN"/>
              </w:rPr>
              <w:t>ийг сонгож бич. Зөвхөн ТШЗ-ны 15</w:t>
            </w:r>
            <w:r w:rsidRPr="00077A86">
              <w:rPr>
                <w:b/>
                <w:i/>
                <w:sz w:val="22"/>
                <w:szCs w:val="22"/>
                <w:lang w:val="mn-MN"/>
              </w:rPr>
              <w:t>.6.1-1</w:t>
            </w:r>
            <w:r w:rsidR="00E52560" w:rsidRPr="00077A86">
              <w:rPr>
                <w:b/>
                <w:i/>
                <w:sz w:val="22"/>
                <w:szCs w:val="22"/>
                <w:lang w:val="mn-MN"/>
              </w:rPr>
              <w:t>5</w:t>
            </w:r>
            <w:r w:rsidRPr="00077A86">
              <w:rPr>
                <w:b/>
                <w:i/>
                <w:sz w:val="22"/>
                <w:szCs w:val="22"/>
                <w:lang w:val="mn-MN"/>
              </w:rPr>
              <w:t>.6.4-т зааснаас бусад мэдэгдэл, баримт бичгийг бичнэ. ТШЗ-ны 1</w:t>
            </w:r>
            <w:r w:rsidR="00E52560" w:rsidRPr="00077A86">
              <w:rPr>
                <w:b/>
                <w:i/>
                <w:sz w:val="22"/>
                <w:szCs w:val="22"/>
                <w:lang w:val="mn-MN"/>
              </w:rPr>
              <w:t>5</w:t>
            </w:r>
            <w:r w:rsidRPr="00077A86">
              <w:rPr>
                <w:b/>
                <w:i/>
                <w:sz w:val="22"/>
                <w:szCs w:val="22"/>
                <w:lang w:val="mn-MN"/>
              </w:rPr>
              <w:t>.6-д заасан тендерт оролцогчид тавигдах шаардлага, шалгуур үзүүлэлтийг нэмэгдүүлэхгүй]</w:t>
            </w:r>
          </w:p>
        </w:tc>
      </w:tr>
      <w:tr w:rsidR="00517F0C" w:rsidRPr="00077A86" w14:paraId="02004465"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517F0C" w:rsidRPr="00077A86" w:rsidRDefault="00517F0C" w:rsidP="00517F0C">
            <w:pPr>
              <w:tabs>
                <w:tab w:val="right" w:pos="7254"/>
              </w:tabs>
              <w:spacing w:before="120"/>
              <w:jc w:val="center"/>
              <w:rPr>
                <w:b/>
                <w:sz w:val="22"/>
                <w:szCs w:val="22"/>
                <w:lang w:val="mn-MN"/>
              </w:rPr>
            </w:pPr>
            <w:r w:rsidRPr="00077A86">
              <w:rPr>
                <w:b/>
                <w:sz w:val="22"/>
                <w:szCs w:val="22"/>
                <w:lang w:val="mn-MN"/>
              </w:rPr>
              <w:t>Г. ТЕНДЕР ИЛГЭЭХ, НЭЭХ</w:t>
            </w:r>
          </w:p>
        </w:tc>
      </w:tr>
      <w:tr w:rsidR="00517F0C" w:rsidRPr="007A0D5C" w14:paraId="44B4CA72"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465D3EFF" w:rsidR="00517F0C" w:rsidRPr="00077A86" w:rsidRDefault="00517F0C" w:rsidP="00517F0C">
            <w:pPr>
              <w:spacing w:before="120"/>
              <w:rPr>
                <w:b/>
                <w:sz w:val="22"/>
                <w:szCs w:val="22"/>
                <w:lang w:val="mn-MN"/>
              </w:rPr>
            </w:pPr>
            <w:r w:rsidRPr="00077A86">
              <w:rPr>
                <w:b/>
                <w:sz w:val="22"/>
                <w:szCs w:val="22"/>
                <w:lang w:val="mn-MN"/>
              </w:rPr>
              <w:t>ТШЗ 2</w:t>
            </w:r>
            <w:r w:rsidR="00E52560" w:rsidRPr="00077A86">
              <w:rPr>
                <w:b/>
                <w:sz w:val="22"/>
                <w:szCs w:val="22"/>
              </w:rPr>
              <w:t>0</w:t>
            </w:r>
            <w:r w:rsidRPr="00077A86">
              <w:rPr>
                <w:b/>
                <w:sz w:val="22"/>
                <w:szCs w:val="22"/>
                <w:lang w:val="mn-MN"/>
              </w:rPr>
              <w:t>.5.3</w:t>
            </w:r>
          </w:p>
        </w:tc>
        <w:tc>
          <w:tcPr>
            <w:tcW w:w="7904" w:type="dxa"/>
            <w:tcBorders>
              <w:top w:val="single" w:sz="4" w:space="0" w:color="auto"/>
              <w:left w:val="single" w:sz="4" w:space="0" w:color="auto"/>
              <w:bottom w:val="single" w:sz="4" w:space="0" w:color="auto"/>
              <w:right w:val="single" w:sz="4" w:space="0" w:color="auto"/>
            </w:tcBorders>
          </w:tcPr>
          <w:p w14:paraId="16D91A83" w14:textId="7D132578" w:rsidR="00517F0C" w:rsidRPr="00077A86" w:rsidRDefault="00517F0C" w:rsidP="00517F0C">
            <w:pPr>
              <w:tabs>
                <w:tab w:val="right" w:pos="7254"/>
              </w:tabs>
              <w:spacing w:before="120" w:line="240" w:lineRule="auto"/>
              <w:jc w:val="both"/>
              <w:rPr>
                <w:b/>
                <w:i/>
                <w:sz w:val="22"/>
                <w:szCs w:val="22"/>
                <w:lang w:val="mn-MN"/>
              </w:rPr>
            </w:pPr>
            <w:r w:rsidRPr="00077A86">
              <w:rPr>
                <w:sz w:val="22"/>
                <w:lang w:val="mn-MN"/>
              </w:rPr>
              <w:t>ТШЗ-ны 1</w:t>
            </w:r>
            <w:r w:rsidR="00E52560" w:rsidRPr="00077A86">
              <w:rPr>
                <w:sz w:val="22"/>
                <w:lang w:val="mn-MN"/>
              </w:rPr>
              <w:t>4 дүгээр</w:t>
            </w:r>
            <w:r w:rsidRPr="00077A86">
              <w:rPr>
                <w:sz w:val="22"/>
                <w:lang w:val="mn-MN"/>
              </w:rPr>
              <w:t xml:space="preserve"> зүйлд заасан болон </w:t>
            </w:r>
            <w:r w:rsidRPr="00077A86">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517F0C" w:rsidRPr="00077A86" w:rsidRDefault="00517F0C" w:rsidP="00517F0C">
            <w:pPr>
              <w:tabs>
                <w:tab w:val="right" w:pos="7254"/>
              </w:tabs>
              <w:spacing w:after="0" w:line="240" w:lineRule="auto"/>
              <w:jc w:val="both"/>
              <w:rPr>
                <w:b/>
                <w:i/>
                <w:sz w:val="22"/>
                <w:szCs w:val="22"/>
                <w:lang w:val="mn-MN"/>
              </w:rPr>
            </w:pPr>
            <w:r w:rsidRPr="00077A86">
              <w:rPr>
                <w:b/>
                <w:i/>
                <w:sz w:val="22"/>
                <w:szCs w:val="22"/>
                <w:lang w:val="mn-MN"/>
              </w:rPr>
              <w:t xml:space="preserve">[Жишээ нь: </w:t>
            </w:r>
          </w:p>
          <w:p w14:paraId="621338C4" w14:textId="53B90798" w:rsidR="00517F0C" w:rsidRPr="00077A86" w:rsidRDefault="00517F0C" w:rsidP="00D1296B">
            <w:pPr>
              <w:pStyle w:val="ListParagraph"/>
              <w:numPr>
                <w:ilvl w:val="0"/>
                <w:numId w:val="9"/>
              </w:numPr>
              <w:tabs>
                <w:tab w:val="right" w:pos="7254"/>
              </w:tabs>
              <w:spacing w:after="0" w:line="240" w:lineRule="auto"/>
              <w:jc w:val="both"/>
              <w:rPr>
                <w:rFonts w:ascii="Arial" w:hAnsi="Arial" w:cs="Arial"/>
                <w:b/>
                <w:i/>
                <w:sz w:val="22"/>
                <w:lang w:val="mn-MN"/>
              </w:rPr>
            </w:pPr>
            <w:r w:rsidRPr="00077A86">
              <w:rPr>
                <w:rFonts w:ascii="Arial" w:hAnsi="Arial" w:cs="Arial"/>
                <w:b/>
                <w:i/>
                <w:sz w:val="22"/>
                <w:lang w:val="mn-MN"/>
              </w:rPr>
              <w:t>Тусгай зөвшөөрөл, зөвшөөрөл;</w:t>
            </w:r>
          </w:p>
          <w:p w14:paraId="4A128CEA" w14:textId="4AFB70DC" w:rsidR="00517F0C" w:rsidRPr="005C1A60" w:rsidRDefault="00517F0C" w:rsidP="005C1A60">
            <w:pPr>
              <w:pStyle w:val="ListParagraph"/>
              <w:numPr>
                <w:ilvl w:val="0"/>
                <w:numId w:val="9"/>
              </w:numPr>
              <w:tabs>
                <w:tab w:val="right" w:pos="7254"/>
              </w:tabs>
              <w:spacing w:after="0" w:line="240" w:lineRule="auto"/>
              <w:jc w:val="both"/>
              <w:rPr>
                <w:rFonts w:ascii="Arial" w:hAnsi="Arial" w:cs="Arial"/>
                <w:b/>
                <w:i/>
                <w:sz w:val="22"/>
                <w:lang w:val="mn-MN"/>
              </w:rPr>
            </w:pPr>
            <w:r w:rsidRPr="00077A86">
              <w:rPr>
                <w:rFonts w:ascii="Arial" w:hAnsi="Arial" w:cs="Arial"/>
                <w:b/>
                <w:i/>
                <w:sz w:val="22"/>
                <w:lang w:val="mn-MN"/>
              </w:rPr>
              <w:t>Санал болгосон ажлыг гүйцэтгэх боломжтой болохыг нотлох баримт гэх мэт баримт бичгийг жагсаан бич]</w:t>
            </w:r>
          </w:p>
        </w:tc>
      </w:tr>
      <w:tr w:rsidR="00517F0C" w:rsidRPr="007A0D5C" w14:paraId="31BA6AE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431FB0D5" w:rsidR="00517F0C" w:rsidRPr="00077A86" w:rsidDel="00621B33" w:rsidRDefault="00517F0C" w:rsidP="00E52560">
            <w:pPr>
              <w:spacing w:before="120"/>
              <w:rPr>
                <w:b/>
                <w:sz w:val="22"/>
                <w:szCs w:val="22"/>
                <w:lang w:val="mn-MN"/>
              </w:rPr>
            </w:pPr>
            <w:r w:rsidRPr="00077A86">
              <w:rPr>
                <w:b/>
                <w:sz w:val="22"/>
                <w:szCs w:val="22"/>
                <w:lang w:val="mn-MN"/>
              </w:rPr>
              <w:t>ТШЗ 2</w:t>
            </w:r>
            <w:r w:rsidR="00E52560" w:rsidRPr="00077A86">
              <w:rPr>
                <w:b/>
                <w:sz w:val="22"/>
                <w:szCs w:val="22"/>
                <w:lang w:val="mn-MN"/>
              </w:rPr>
              <w:t>1</w:t>
            </w:r>
            <w:r w:rsidRPr="00077A86">
              <w:rPr>
                <w:b/>
                <w:sz w:val="22"/>
                <w:szCs w:val="22"/>
                <w:lang w:val="mn-MN"/>
              </w:rPr>
              <w:t xml:space="preserve">.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517F0C" w:rsidRPr="00077A86" w:rsidRDefault="00517F0C" w:rsidP="00517F0C">
            <w:pPr>
              <w:spacing w:before="120"/>
              <w:jc w:val="both"/>
              <w:rPr>
                <w:sz w:val="22"/>
                <w:szCs w:val="22"/>
                <w:lang w:val="mn-MN"/>
              </w:rPr>
            </w:pPr>
            <w:r w:rsidRPr="00077A86">
              <w:rPr>
                <w:sz w:val="22"/>
                <w:szCs w:val="22"/>
                <w:lang w:val="mn-MN"/>
              </w:rPr>
              <w:t>Тендер хүлээн авах эцсийн хугацаа нь:</w:t>
            </w:r>
          </w:p>
          <w:p w14:paraId="6160CE6B" w14:textId="11568150" w:rsidR="00517F0C" w:rsidRPr="00077A86" w:rsidRDefault="00517F0C" w:rsidP="00517F0C">
            <w:pPr>
              <w:spacing w:before="120"/>
              <w:jc w:val="both"/>
              <w:rPr>
                <w:sz w:val="22"/>
                <w:szCs w:val="22"/>
                <w:lang w:val="mn-MN"/>
              </w:rPr>
            </w:pPr>
            <w:r w:rsidRPr="00077A86">
              <w:rPr>
                <w:sz w:val="22"/>
                <w:szCs w:val="22"/>
                <w:lang w:val="mn-MN"/>
              </w:rPr>
              <w:t xml:space="preserve">Огноо: </w:t>
            </w:r>
            <w:r w:rsidRPr="00077A86">
              <w:rPr>
                <w:b/>
                <w:i/>
                <w:sz w:val="22"/>
                <w:szCs w:val="22"/>
                <w:lang w:val="mn-MN"/>
              </w:rPr>
              <w:t>[он, сар, өдрийг бич]</w:t>
            </w:r>
          </w:p>
          <w:p w14:paraId="0414EC50" w14:textId="3EAB922F" w:rsidR="00517F0C" w:rsidRPr="00077A86" w:rsidDel="00491F16" w:rsidRDefault="00517F0C" w:rsidP="00517F0C">
            <w:pPr>
              <w:tabs>
                <w:tab w:val="right" w:pos="7254"/>
              </w:tabs>
              <w:spacing w:before="120"/>
              <w:jc w:val="both"/>
              <w:rPr>
                <w:sz w:val="22"/>
                <w:szCs w:val="22"/>
                <w:lang w:val="mn-MN"/>
              </w:rPr>
            </w:pPr>
            <w:r w:rsidRPr="00077A86">
              <w:rPr>
                <w:sz w:val="22"/>
                <w:szCs w:val="22"/>
                <w:lang w:val="mn-MN"/>
              </w:rPr>
              <w:t xml:space="preserve">Цаг: </w:t>
            </w:r>
            <w:r w:rsidRPr="00077A86">
              <w:rPr>
                <w:b/>
                <w:i/>
                <w:sz w:val="22"/>
                <w:szCs w:val="22"/>
                <w:lang w:val="mn-MN"/>
              </w:rPr>
              <w:t xml:space="preserve">[цаг, минутыг тодорхой бич] </w:t>
            </w:r>
          </w:p>
        </w:tc>
      </w:tr>
      <w:tr w:rsidR="00517F0C" w:rsidRPr="007A0D5C" w14:paraId="7BD76B9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276DFCFF" w:rsidR="00517F0C" w:rsidRPr="00077A86" w:rsidRDefault="00517F0C" w:rsidP="00517F0C">
            <w:pPr>
              <w:spacing w:before="120"/>
              <w:rPr>
                <w:b/>
                <w:sz w:val="22"/>
                <w:szCs w:val="22"/>
                <w:lang w:val="mn-MN"/>
              </w:rPr>
            </w:pPr>
            <w:r w:rsidRPr="00077A86">
              <w:rPr>
                <w:b/>
                <w:sz w:val="22"/>
                <w:szCs w:val="22"/>
                <w:lang w:val="mn-MN"/>
              </w:rPr>
              <w:t>ТШЗ 2</w:t>
            </w:r>
            <w:r w:rsidR="00E52560" w:rsidRPr="00077A86">
              <w:rPr>
                <w:b/>
                <w:sz w:val="22"/>
                <w:szCs w:val="22"/>
              </w:rPr>
              <w:t>3</w:t>
            </w:r>
            <w:r w:rsidRPr="00077A86">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517F0C" w:rsidRPr="00077A86" w:rsidRDefault="00517F0C" w:rsidP="00517F0C">
            <w:pPr>
              <w:tabs>
                <w:tab w:val="right" w:pos="7254"/>
              </w:tabs>
              <w:spacing w:before="120"/>
              <w:jc w:val="both"/>
              <w:rPr>
                <w:sz w:val="22"/>
                <w:szCs w:val="22"/>
                <w:lang w:val="mn-MN"/>
              </w:rPr>
            </w:pPr>
            <w:r w:rsidRPr="00077A86">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4ECFD91B" w:rsidR="00517F0C" w:rsidRPr="00077A86" w:rsidRDefault="00517F0C" w:rsidP="00517F0C">
            <w:pPr>
              <w:spacing w:before="120"/>
              <w:jc w:val="both"/>
              <w:rPr>
                <w:sz w:val="22"/>
                <w:szCs w:val="22"/>
                <w:lang w:val="mn-MN"/>
              </w:rPr>
            </w:pPr>
            <w:r w:rsidRPr="00077A86">
              <w:rPr>
                <w:sz w:val="22"/>
                <w:szCs w:val="22"/>
                <w:lang w:val="mn-MN"/>
              </w:rPr>
              <w:t xml:space="preserve">Огноо: </w:t>
            </w:r>
            <w:r w:rsidRPr="00077A86">
              <w:rPr>
                <w:b/>
                <w:i/>
                <w:sz w:val="22"/>
                <w:szCs w:val="22"/>
                <w:lang w:val="mn-MN"/>
              </w:rPr>
              <w:t>[он, сар, өдрийг бич. Жишээ нь: 20.. оны .. дугаар сарын ..-ны өдөр]</w:t>
            </w:r>
          </w:p>
          <w:p w14:paraId="6D1E05C3" w14:textId="63844313" w:rsidR="00517F0C" w:rsidRPr="00077A86" w:rsidRDefault="00517F0C" w:rsidP="00517F0C">
            <w:pPr>
              <w:tabs>
                <w:tab w:val="right" w:pos="7254"/>
              </w:tabs>
              <w:spacing w:before="120"/>
              <w:jc w:val="both"/>
              <w:rPr>
                <w:sz w:val="22"/>
                <w:szCs w:val="22"/>
                <w:lang w:val="mn-MN"/>
              </w:rPr>
            </w:pPr>
            <w:r w:rsidRPr="00077A86">
              <w:rPr>
                <w:sz w:val="22"/>
                <w:szCs w:val="22"/>
                <w:lang w:val="mn-MN"/>
              </w:rPr>
              <w:t xml:space="preserve">Цаг: </w:t>
            </w:r>
            <w:r w:rsidRPr="00077A86">
              <w:rPr>
                <w:b/>
                <w:i/>
                <w:sz w:val="22"/>
                <w:szCs w:val="22"/>
                <w:lang w:val="mn-MN"/>
              </w:rPr>
              <w:t>[цаг, минутыг тодорхой бич. Жишээ нь: .. цаг .. минут г.м]</w:t>
            </w:r>
          </w:p>
          <w:p w14:paraId="7B25FFE8" w14:textId="61D83A63" w:rsidR="00517F0C" w:rsidRPr="00077A86" w:rsidRDefault="00517F0C" w:rsidP="00517F0C">
            <w:pPr>
              <w:tabs>
                <w:tab w:val="right" w:pos="7254"/>
              </w:tabs>
              <w:spacing w:before="120"/>
              <w:jc w:val="both"/>
              <w:rPr>
                <w:i/>
                <w:sz w:val="22"/>
                <w:szCs w:val="22"/>
                <w:lang w:val="mn-MN"/>
              </w:rPr>
            </w:pPr>
            <w:r w:rsidRPr="00077A86">
              <w:rPr>
                <w:sz w:val="22"/>
                <w:szCs w:val="22"/>
                <w:lang w:val="mn-MN"/>
              </w:rPr>
              <w:t xml:space="preserve">Тендер нээх газрын хаяг: </w:t>
            </w:r>
            <w:r w:rsidRPr="00077A86">
              <w:rPr>
                <w:b/>
                <w:i/>
                <w:sz w:val="22"/>
                <w:szCs w:val="22"/>
                <w:lang w:val="mn-MN"/>
              </w:rPr>
              <w:t>[аймаг/хот, сум/дүүрэг, гудамжны нэр, байшингийн дугаар, давхар, өрөөний дугаар]</w:t>
            </w:r>
          </w:p>
        </w:tc>
      </w:tr>
      <w:tr w:rsidR="00E52560" w:rsidRPr="007A0D5C" w14:paraId="34A76CD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F0D3165" w14:textId="1B312F9E" w:rsidR="00E52560" w:rsidRPr="00077A86" w:rsidRDefault="00E52560" w:rsidP="00517F0C">
            <w:pPr>
              <w:spacing w:before="120"/>
              <w:rPr>
                <w:b/>
                <w:sz w:val="22"/>
                <w:szCs w:val="22"/>
                <w:lang w:val="mn-MN"/>
              </w:rPr>
            </w:pPr>
            <w:r w:rsidRPr="00077A86">
              <w:rPr>
                <w:b/>
                <w:sz w:val="22"/>
                <w:szCs w:val="22"/>
                <w:lang w:val="mn-MN"/>
              </w:rPr>
              <w:t>ТШЗ 27.2</w:t>
            </w:r>
          </w:p>
        </w:tc>
        <w:tc>
          <w:tcPr>
            <w:tcW w:w="7904" w:type="dxa"/>
            <w:tcBorders>
              <w:top w:val="single" w:sz="4" w:space="0" w:color="auto"/>
              <w:left w:val="single" w:sz="4" w:space="0" w:color="auto"/>
              <w:bottom w:val="single" w:sz="4" w:space="0" w:color="auto"/>
              <w:right w:val="single" w:sz="4" w:space="0" w:color="auto"/>
            </w:tcBorders>
          </w:tcPr>
          <w:p w14:paraId="7B05F5B0" w14:textId="77777777" w:rsidR="00E52560" w:rsidRPr="00077A86" w:rsidRDefault="00E52560" w:rsidP="00E52560">
            <w:pPr>
              <w:tabs>
                <w:tab w:val="right" w:pos="7254"/>
              </w:tabs>
              <w:spacing w:before="120"/>
              <w:jc w:val="both"/>
              <w:rPr>
                <w:b/>
                <w:i/>
                <w:sz w:val="22"/>
                <w:szCs w:val="22"/>
                <w:lang w:val="mn-MN"/>
              </w:rPr>
            </w:pPr>
            <w:r w:rsidRPr="00077A86">
              <w:rPr>
                <w:sz w:val="22"/>
                <w:szCs w:val="22"/>
                <w:lang w:val="mn-MN"/>
              </w:rPr>
              <w:t xml:space="preserve">Үнэлгээнд харгалзах нэмэлт шалгуур үзүүлэлт ашиглах эсэх: </w:t>
            </w:r>
            <w:r w:rsidRPr="00077A86">
              <w:rPr>
                <w:b/>
                <w:i/>
                <w:sz w:val="22"/>
                <w:szCs w:val="22"/>
                <w:lang w:val="mn-MN"/>
              </w:rPr>
              <w:t>[“Ашиглана” эсхүл “Ашиглахгүй” гэж бич]</w:t>
            </w:r>
          </w:p>
          <w:p w14:paraId="082CAAF7" w14:textId="2EAF51A2" w:rsidR="00E52560" w:rsidRPr="00077A86" w:rsidRDefault="00E52560" w:rsidP="00E52560">
            <w:pPr>
              <w:tabs>
                <w:tab w:val="right" w:pos="7254"/>
              </w:tabs>
              <w:spacing w:before="120"/>
              <w:jc w:val="both"/>
              <w:rPr>
                <w:sz w:val="22"/>
                <w:szCs w:val="22"/>
                <w:lang w:val="mn-MN"/>
              </w:rPr>
            </w:pPr>
            <w:r w:rsidRPr="00077A86">
              <w:rPr>
                <w:b/>
                <w:i/>
                <w:sz w:val="22"/>
                <w:szCs w:val="22"/>
                <w:lang w:val="mn-MN"/>
              </w:rPr>
              <w:t>Хэрэв “Ашиглах” бол IV бүлгийн үнэлгээнд харгалзах шалгуур үзүүлэлтээс аль тохирохыг тусгана]</w:t>
            </w:r>
          </w:p>
        </w:tc>
      </w:tr>
    </w:tbl>
    <w:p w14:paraId="298AAC49" w14:textId="59E92D7A" w:rsidR="004C31F2" w:rsidRPr="00077A86" w:rsidRDefault="004C31F2">
      <w:pPr>
        <w:jc w:val="both"/>
        <w:rPr>
          <w:sz w:val="22"/>
          <w:szCs w:val="22"/>
          <w:lang w:val="mn-MN"/>
        </w:rPr>
      </w:pPr>
    </w:p>
    <w:p w14:paraId="2E5013A7" w14:textId="77777777" w:rsidR="002364C5" w:rsidRDefault="002364C5">
      <w:pPr>
        <w:rPr>
          <w:sz w:val="22"/>
          <w:szCs w:val="22"/>
          <w:lang w:val="mn-MN"/>
        </w:rPr>
        <w:sectPr w:rsidR="002364C5" w:rsidSect="002364C5">
          <w:pgSz w:w="11907" w:h="16840" w:code="9"/>
          <w:pgMar w:top="1134" w:right="851" w:bottom="1134" w:left="1701" w:header="720" w:footer="720" w:gutter="0"/>
          <w:pgNumType w:start="1"/>
          <w:cols w:space="720"/>
          <w:titlePg/>
          <w:docGrid w:linePitch="360"/>
        </w:sectPr>
      </w:pPr>
    </w:p>
    <w:p w14:paraId="1C74662A" w14:textId="1066D362" w:rsidR="005E34BB" w:rsidRPr="00077A86" w:rsidRDefault="00E85725" w:rsidP="005E34BB">
      <w:pPr>
        <w:pStyle w:val="Heading1"/>
        <w:tabs>
          <w:tab w:val="left" w:pos="851"/>
        </w:tabs>
        <w:jc w:val="center"/>
        <w:rPr>
          <w:rFonts w:cs="Arial"/>
          <w:color w:val="auto"/>
          <w:lang w:val="mn-MN"/>
        </w:rPr>
      </w:pPr>
      <w:bookmarkStart w:id="856" w:name="_Toc52893505"/>
      <w:bookmarkStart w:id="857" w:name="_Toc62843482"/>
      <w:bookmarkStart w:id="858" w:name="_Toc62844044"/>
      <w:bookmarkStart w:id="859" w:name="_Toc66567668"/>
      <w:bookmarkStart w:id="860" w:name="_Toc66567913"/>
      <w:bookmarkStart w:id="861" w:name="_Toc71151615"/>
      <w:bookmarkStart w:id="862" w:name="_Toc73020866"/>
      <w:bookmarkStart w:id="863" w:name="_Toc73020929"/>
      <w:bookmarkStart w:id="864" w:name="_Toc73020992"/>
      <w:bookmarkStart w:id="865" w:name="_Toc77925116"/>
      <w:bookmarkStart w:id="866" w:name="_Toc77942745"/>
      <w:bookmarkStart w:id="867" w:name="_Toc79136069"/>
      <w:bookmarkStart w:id="868" w:name="_Toc79396887"/>
      <w:r w:rsidRPr="00077A86">
        <w:rPr>
          <w:rFonts w:cs="Arial"/>
          <w:color w:val="auto"/>
          <w:lang w:val="mn-MN"/>
        </w:rPr>
        <w:lastRenderedPageBreak/>
        <w:t>III</w:t>
      </w:r>
      <w:r w:rsidR="00D909D7" w:rsidRPr="00077A86">
        <w:rPr>
          <w:rFonts w:cs="Arial"/>
          <w:color w:val="auto"/>
          <w:lang w:val="mn-MN"/>
        </w:rPr>
        <w:t xml:space="preserve"> БҮЛЭГ</w:t>
      </w:r>
      <w:r w:rsidR="005E34BB" w:rsidRPr="00077A86">
        <w:rPr>
          <w:rFonts w:cs="Arial"/>
          <w:color w:val="auto"/>
          <w:lang w:val="mn-MN"/>
        </w:rPr>
        <w:t xml:space="preserve">. </w:t>
      </w:r>
      <w:r w:rsidR="000117CC" w:rsidRPr="00077A86">
        <w:rPr>
          <w:rFonts w:cs="Arial"/>
          <w:color w:val="auto"/>
          <w:lang w:val="mn-MN"/>
        </w:rPr>
        <w:t xml:space="preserve">ҮЙЛЧИЛГЭЭНИЙ </w:t>
      </w:r>
      <w:r w:rsidR="005E34BB" w:rsidRPr="00077A86">
        <w:rPr>
          <w:rFonts w:cs="Arial"/>
          <w:color w:val="auto"/>
          <w:lang w:val="mn-MN"/>
        </w:rPr>
        <w:t>ТОДОРХОЙЛОЛТ</w:t>
      </w:r>
      <w:r w:rsidR="0063417D" w:rsidRPr="00077A86">
        <w:rPr>
          <w:rFonts w:cs="Arial"/>
          <w:color w:val="auto"/>
          <w:lang w:val="mn-MN"/>
        </w:rPr>
        <w:t>,</w:t>
      </w:r>
      <w:r w:rsidR="005E34BB" w:rsidRPr="00077A86">
        <w:rPr>
          <w:rFonts w:cs="Arial"/>
          <w:color w:val="auto"/>
          <w:lang w:val="mn-MN"/>
        </w:rPr>
        <w:t xml:space="preserve"> ТАВИГДАХ ШААРДЛАГА</w:t>
      </w:r>
      <w:bookmarkEnd w:id="856"/>
      <w:bookmarkEnd w:id="857"/>
      <w:bookmarkEnd w:id="858"/>
      <w:bookmarkEnd w:id="859"/>
      <w:bookmarkEnd w:id="860"/>
      <w:bookmarkEnd w:id="861"/>
      <w:bookmarkEnd w:id="862"/>
      <w:bookmarkEnd w:id="863"/>
      <w:bookmarkEnd w:id="864"/>
      <w:bookmarkEnd w:id="865"/>
      <w:bookmarkEnd w:id="866"/>
      <w:bookmarkEnd w:id="867"/>
      <w:bookmarkEnd w:id="868"/>
    </w:p>
    <w:p w14:paraId="5FF2D1B2" w14:textId="77777777" w:rsidR="001B33B6" w:rsidRPr="00077A86" w:rsidRDefault="001B33B6" w:rsidP="001B33B6">
      <w:pPr>
        <w:pStyle w:val="BodyTextIndent"/>
        <w:spacing w:after="160"/>
        <w:ind w:left="0" w:firstLine="0"/>
        <w:jc w:val="center"/>
        <w:rPr>
          <w:rFonts w:ascii="Arial" w:hAnsi="Arial" w:cs="Arial"/>
          <w:i/>
          <w:sz w:val="22"/>
          <w:szCs w:val="22"/>
          <w:lang w:val="mn-MN"/>
        </w:rPr>
      </w:pPr>
    </w:p>
    <w:p w14:paraId="596333F1" w14:textId="3BBD159C" w:rsidR="001B33B6" w:rsidRPr="00077A86" w:rsidRDefault="001B33B6" w:rsidP="001B33B6">
      <w:pPr>
        <w:pStyle w:val="BodyTextIndent"/>
        <w:spacing w:after="160"/>
        <w:ind w:left="0" w:firstLine="0"/>
        <w:jc w:val="center"/>
        <w:rPr>
          <w:rFonts w:ascii="Arial" w:hAnsi="Arial" w:cs="Arial"/>
          <w:i/>
          <w:sz w:val="22"/>
          <w:szCs w:val="22"/>
          <w:lang w:val="mn-MN"/>
        </w:rPr>
      </w:pPr>
      <w:r w:rsidRPr="00077A86">
        <w:rPr>
          <w:rFonts w:ascii="Arial" w:hAnsi="Arial" w:cs="Arial"/>
          <w:i/>
          <w:sz w:val="22"/>
          <w:szCs w:val="22"/>
          <w:lang w:val="mn-MN"/>
        </w:rPr>
        <w:t>Техникийн тодорхойлолт бэлтгэх санамж</w:t>
      </w:r>
    </w:p>
    <w:p w14:paraId="69E6EA1C" w14:textId="43B2854A" w:rsidR="007E4A7F" w:rsidRPr="00077A86" w:rsidRDefault="00B05658" w:rsidP="007E4A7F">
      <w:pPr>
        <w:pStyle w:val="BodyTextIndent"/>
        <w:ind w:left="0" w:firstLine="0"/>
        <w:rPr>
          <w:rFonts w:ascii="Arial" w:hAnsi="Arial" w:cs="Arial"/>
          <w:i/>
          <w:sz w:val="22"/>
          <w:szCs w:val="22"/>
          <w:lang w:val="mn-MN"/>
        </w:rPr>
      </w:pPr>
      <w:r w:rsidRPr="00077A86">
        <w:rPr>
          <w:rFonts w:ascii="Arial" w:hAnsi="Arial" w:cs="Arial"/>
          <w:i/>
          <w:sz w:val="22"/>
          <w:szCs w:val="22"/>
          <w:lang w:val="mn-MN"/>
        </w:rPr>
        <w:t xml:space="preserve">[Захиалагч болон үнэлгээний хороо нь </w:t>
      </w:r>
      <w:r w:rsidR="007D6F5A" w:rsidRPr="00077A86">
        <w:rPr>
          <w:rFonts w:ascii="Arial" w:hAnsi="Arial" w:cs="Arial"/>
          <w:i/>
          <w:sz w:val="22"/>
          <w:szCs w:val="22"/>
          <w:lang w:val="mn-MN"/>
        </w:rPr>
        <w:t xml:space="preserve">худалдан авах үйлчилгээний тодорхойлолт, тавигдах шаардлагыг боловсруулахад энэхүү санамжийг ашиглана. </w:t>
      </w:r>
      <w:r w:rsidR="007E4A7F" w:rsidRPr="00077A86">
        <w:rPr>
          <w:rFonts w:ascii="Arial" w:hAnsi="Arial" w:cs="Arial"/>
          <w:i/>
          <w:sz w:val="22"/>
          <w:szCs w:val="22"/>
          <w:lang w:val="mn-MN"/>
        </w:rPr>
        <w:t xml:space="preserve"> </w:t>
      </w:r>
    </w:p>
    <w:p w14:paraId="148A72BA" w14:textId="4FABBC42" w:rsidR="00E768DE" w:rsidRPr="00077A86" w:rsidRDefault="00E768DE" w:rsidP="002720DF">
      <w:pPr>
        <w:pStyle w:val="BodyTextIndent"/>
        <w:spacing w:after="160"/>
        <w:ind w:left="0" w:firstLine="0"/>
        <w:jc w:val="center"/>
        <w:rPr>
          <w:rFonts w:ascii="Arial" w:hAnsi="Arial" w:cs="Arial"/>
          <w:i/>
          <w:sz w:val="22"/>
          <w:szCs w:val="22"/>
          <w:lang w:val="mn-MN"/>
        </w:rPr>
      </w:pPr>
    </w:p>
    <w:p w14:paraId="29397127" w14:textId="399F7175" w:rsidR="005E34BB" w:rsidRPr="00077A86" w:rsidRDefault="007D6F5A" w:rsidP="00A37230">
      <w:pPr>
        <w:pStyle w:val="List"/>
        <w:spacing w:before="0" w:after="0"/>
        <w:ind w:left="0" w:right="-1"/>
        <w:rPr>
          <w:rFonts w:ascii="Arial" w:hAnsi="Arial" w:cs="Arial"/>
          <w:i/>
          <w:sz w:val="22"/>
          <w:szCs w:val="22"/>
          <w:lang w:val="mn-MN"/>
        </w:rPr>
      </w:pPr>
      <w:r w:rsidRPr="00077A86">
        <w:rPr>
          <w:rFonts w:ascii="Arial" w:hAnsi="Arial" w:cs="Arial"/>
          <w:i/>
          <w:sz w:val="22"/>
          <w:szCs w:val="22"/>
          <w:lang w:val="mn-MN"/>
        </w:rPr>
        <w:t>Үйлчилгээний</w:t>
      </w:r>
      <w:r w:rsidR="005E34BB" w:rsidRPr="00077A86">
        <w:rPr>
          <w:rFonts w:ascii="Arial" w:hAnsi="Arial" w:cs="Arial"/>
          <w:i/>
          <w:sz w:val="22"/>
          <w:szCs w:val="22"/>
          <w:lang w:val="mn-MN"/>
        </w:rPr>
        <w:t xml:space="preserve"> тодорхойлолтын зорилго нь захиалагчид шаардлагатай </w:t>
      </w:r>
      <w:r w:rsidRPr="00077A86">
        <w:rPr>
          <w:rFonts w:ascii="Arial" w:hAnsi="Arial" w:cs="Arial"/>
          <w:i/>
          <w:sz w:val="22"/>
          <w:szCs w:val="22"/>
          <w:lang w:val="mn-MN"/>
        </w:rPr>
        <w:t>үйлчилгээний</w:t>
      </w:r>
      <w:r w:rsidR="00A37230" w:rsidRPr="00077A86">
        <w:rPr>
          <w:rFonts w:ascii="Arial" w:hAnsi="Arial" w:cs="Arial"/>
          <w:i/>
          <w:sz w:val="22"/>
          <w:szCs w:val="22"/>
          <w:lang w:val="mn-MN"/>
        </w:rPr>
        <w:t xml:space="preserve"> зорилго, хүрэх үр дүн, үйл ажиллагаа, үйл ажиллагааны хуваарь, гүйцэтгэлийн чанар шаардлагатай бусад мэдээллийг нарийвчлан тодорхойлоход оршино. </w:t>
      </w:r>
      <w:r w:rsidR="005E34BB" w:rsidRPr="00077A86">
        <w:rPr>
          <w:rFonts w:ascii="Arial" w:hAnsi="Arial" w:cs="Arial"/>
          <w:i/>
          <w:sz w:val="22"/>
          <w:szCs w:val="22"/>
          <w:lang w:val="mn-MN"/>
        </w:rPr>
        <w:t xml:space="preserve">Уг санамж нь хэм хэмжээ тогтоохгүй ба захиалагчаас батлах тендерийн баримт бичгийн хэсэг болохгүй. </w:t>
      </w:r>
    </w:p>
    <w:p w14:paraId="1BB6BDE3" w14:textId="77777777" w:rsidR="005E34BB" w:rsidRPr="00077A86" w:rsidRDefault="005E34BB" w:rsidP="005E34BB">
      <w:pPr>
        <w:pStyle w:val="BodyTextIndent"/>
        <w:ind w:left="0" w:firstLine="0"/>
        <w:rPr>
          <w:rFonts w:ascii="Arial" w:hAnsi="Arial" w:cs="Arial"/>
          <w:i/>
          <w:sz w:val="22"/>
          <w:szCs w:val="22"/>
          <w:lang w:val="mn-MN"/>
        </w:rPr>
      </w:pPr>
    </w:p>
    <w:p w14:paraId="093D9435" w14:textId="3B7B5150" w:rsidR="005C738A" w:rsidRPr="00077A86" w:rsidRDefault="005C738A" w:rsidP="00D1296B">
      <w:pPr>
        <w:pStyle w:val="BodyTextIndent"/>
        <w:numPr>
          <w:ilvl w:val="0"/>
          <w:numId w:val="10"/>
        </w:numPr>
        <w:spacing w:after="160"/>
        <w:rPr>
          <w:rFonts w:ascii="Arial" w:hAnsi="Arial" w:cs="Arial"/>
          <w:i/>
          <w:sz w:val="22"/>
          <w:szCs w:val="22"/>
          <w:lang w:val="mn-MN"/>
        </w:rPr>
      </w:pPr>
      <w:r w:rsidRPr="00077A86">
        <w:rPr>
          <w:rFonts w:ascii="Arial" w:hAnsi="Arial" w:cs="Arial"/>
          <w:i/>
          <w:sz w:val="22"/>
          <w:szCs w:val="22"/>
          <w:lang w:val="mn-MN"/>
        </w:rPr>
        <w:t xml:space="preserve">Ойлгомжтой сайтар бэлтгэсэн </w:t>
      </w:r>
      <w:r w:rsidR="001F6B4A" w:rsidRPr="00077A86">
        <w:rPr>
          <w:rFonts w:ascii="Arial" w:hAnsi="Arial" w:cs="Arial"/>
          <w:i/>
          <w:sz w:val="22"/>
          <w:szCs w:val="22"/>
          <w:lang w:val="mn-MN"/>
        </w:rPr>
        <w:t>үйлчилгээний</w:t>
      </w:r>
      <w:r w:rsidRPr="00077A86">
        <w:rPr>
          <w:rFonts w:ascii="Arial" w:hAnsi="Arial" w:cs="Arial"/>
          <w:i/>
          <w:sz w:val="22"/>
          <w:szCs w:val="22"/>
          <w:lang w:val="mn-MN"/>
        </w:rPr>
        <w:t xml:space="preserve">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653D2748" w:rsidR="005E34BB" w:rsidRPr="00077A86" w:rsidRDefault="001F6B4A" w:rsidP="00D1296B">
      <w:pPr>
        <w:pStyle w:val="BodyTextIndent"/>
        <w:numPr>
          <w:ilvl w:val="0"/>
          <w:numId w:val="10"/>
        </w:numPr>
        <w:spacing w:after="160"/>
        <w:rPr>
          <w:rFonts w:ascii="Arial" w:hAnsi="Arial" w:cs="Arial"/>
          <w:i/>
          <w:sz w:val="22"/>
          <w:szCs w:val="22"/>
          <w:lang w:val="mn-MN"/>
        </w:rPr>
      </w:pPr>
      <w:r w:rsidRPr="00077A86">
        <w:rPr>
          <w:rFonts w:ascii="Arial" w:hAnsi="Arial" w:cs="Arial"/>
          <w:i/>
          <w:sz w:val="22"/>
          <w:szCs w:val="22"/>
          <w:lang w:val="mn-MN"/>
        </w:rPr>
        <w:t xml:space="preserve">Үйлчилгээний </w:t>
      </w:r>
      <w:r w:rsidR="005E34BB" w:rsidRPr="00077A86">
        <w:rPr>
          <w:rFonts w:ascii="Arial" w:hAnsi="Arial" w:cs="Arial"/>
          <w:i/>
          <w:sz w:val="22"/>
          <w:szCs w:val="22"/>
          <w:lang w:val="mn-MN"/>
        </w:rPr>
        <w:t>тодорхойлолтыг бэлтгэхэд өрсөлдөөнийг өрнүүлэх зарчмыг баримт</w:t>
      </w:r>
      <w:r w:rsidRPr="00077A86">
        <w:rPr>
          <w:rFonts w:ascii="Arial" w:hAnsi="Arial" w:cs="Arial"/>
          <w:i/>
          <w:sz w:val="22"/>
          <w:szCs w:val="22"/>
          <w:lang w:val="mn-MN"/>
        </w:rPr>
        <w:t xml:space="preserve">лах ёстой бөгөөд худалдан авах </w:t>
      </w:r>
      <w:r w:rsidR="00546893" w:rsidRPr="00077A86">
        <w:rPr>
          <w:rFonts w:ascii="Arial" w:hAnsi="Arial" w:cs="Arial"/>
          <w:i/>
          <w:sz w:val="22"/>
          <w:szCs w:val="22"/>
          <w:lang w:val="mn-MN"/>
        </w:rPr>
        <w:t>үйлчилгээний</w:t>
      </w:r>
      <w:r w:rsidR="005E34BB" w:rsidRPr="00077A86">
        <w:rPr>
          <w:rFonts w:ascii="Arial" w:hAnsi="Arial" w:cs="Arial"/>
          <w:i/>
          <w:sz w:val="22"/>
          <w:szCs w:val="22"/>
          <w:lang w:val="mn-MN"/>
        </w:rPr>
        <w:t xml:space="preserve">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077A86">
        <w:rPr>
          <w:rFonts w:ascii="Arial" w:hAnsi="Arial" w:cs="Arial"/>
          <w:i/>
          <w:sz w:val="22"/>
          <w:szCs w:val="22"/>
          <w:lang w:val="mn-MN"/>
        </w:rPr>
        <w:t>н</w:t>
      </w:r>
      <w:r w:rsidR="005E34BB" w:rsidRPr="00077A86">
        <w:rPr>
          <w:rFonts w:ascii="Arial" w:hAnsi="Arial" w:cs="Arial"/>
          <w:i/>
          <w:sz w:val="22"/>
          <w:szCs w:val="22"/>
          <w:lang w:val="mn-MN"/>
        </w:rPr>
        <w:t xml:space="preserve"> үнэлгээ зөв </w:t>
      </w:r>
      <w:r w:rsidR="00506732" w:rsidRPr="00077A86">
        <w:rPr>
          <w:rFonts w:ascii="Arial" w:hAnsi="Arial" w:cs="Arial"/>
          <w:i/>
          <w:sz w:val="22"/>
          <w:szCs w:val="22"/>
          <w:lang w:val="mn-MN"/>
        </w:rPr>
        <w:t>хийгдэнэ</w:t>
      </w:r>
      <w:r w:rsidR="005E34BB" w:rsidRPr="00077A86">
        <w:rPr>
          <w:rFonts w:ascii="Arial" w:hAnsi="Arial" w:cs="Arial"/>
          <w:i/>
          <w:sz w:val="22"/>
          <w:szCs w:val="22"/>
          <w:lang w:val="mn-MN"/>
        </w:rPr>
        <w:t xml:space="preserve">. </w:t>
      </w:r>
    </w:p>
    <w:p w14:paraId="2242EAFD" w14:textId="46B5FBD2" w:rsidR="008A2AA5" w:rsidRPr="00077A86" w:rsidRDefault="00E52560" w:rsidP="00D1296B">
      <w:pPr>
        <w:pStyle w:val="BodyTextIndent"/>
        <w:numPr>
          <w:ilvl w:val="0"/>
          <w:numId w:val="10"/>
        </w:numPr>
        <w:spacing w:after="160"/>
        <w:rPr>
          <w:rFonts w:ascii="Arial" w:hAnsi="Arial" w:cs="Arial"/>
          <w:i/>
          <w:sz w:val="22"/>
          <w:szCs w:val="22"/>
          <w:lang w:val="mn-MN"/>
        </w:rPr>
      </w:pPr>
      <w:r w:rsidRPr="00077A86">
        <w:rPr>
          <w:rFonts w:ascii="Arial" w:hAnsi="Arial" w:cs="Arial"/>
          <w:i/>
          <w:sz w:val="22"/>
          <w:szCs w:val="22"/>
          <w:lang w:val="mn-MN"/>
        </w:rPr>
        <w:t>Үйлчилгээний тодорхойлолт</w:t>
      </w:r>
      <w:r w:rsidR="008A2AA5" w:rsidRPr="00077A86">
        <w:rPr>
          <w:rFonts w:ascii="Arial" w:hAnsi="Arial" w:cs="Arial"/>
          <w:i/>
          <w:sz w:val="22"/>
          <w:szCs w:val="22"/>
          <w:lang w:val="mn-MN"/>
        </w:rPr>
        <w:t xml:space="preserve">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077A86">
        <w:rPr>
          <w:rFonts w:ascii="Arial" w:hAnsi="Arial" w:cs="Arial"/>
          <w:i/>
          <w:sz w:val="22"/>
          <w:szCs w:val="22"/>
          <w:lang w:val="mn-MN"/>
        </w:rPr>
        <w:t xml:space="preserve"> </w:t>
      </w:r>
      <w:r w:rsidR="004A276E" w:rsidRPr="00077A86">
        <w:rPr>
          <w:rFonts w:ascii="Arial" w:hAnsi="Arial" w:cs="Arial"/>
          <w:i/>
          <w:sz w:val="22"/>
          <w:szCs w:val="22"/>
          <w:lang w:val="mn-MN"/>
        </w:rPr>
        <w:t>үзүүлэлтийг тусгаж өгнө.</w:t>
      </w:r>
    </w:p>
    <w:p w14:paraId="326ADD3A" w14:textId="0C4F9BD4" w:rsidR="00AD0BD1" w:rsidRPr="00077A86" w:rsidRDefault="00E52560" w:rsidP="00D1296B">
      <w:pPr>
        <w:pStyle w:val="explanatoryclause"/>
        <w:numPr>
          <w:ilvl w:val="0"/>
          <w:numId w:val="10"/>
        </w:numPr>
        <w:spacing w:after="160"/>
        <w:rPr>
          <w:rFonts w:cs="Arial"/>
          <w:i/>
          <w:sz w:val="22"/>
          <w:szCs w:val="22"/>
          <w:lang w:val="mn-MN"/>
        </w:rPr>
      </w:pPr>
      <w:r w:rsidRPr="00077A86">
        <w:rPr>
          <w:rFonts w:cs="Arial"/>
          <w:i/>
          <w:sz w:val="22"/>
          <w:szCs w:val="22"/>
          <w:lang w:val="mn-MN"/>
        </w:rPr>
        <w:t>Үйлчилгээний</w:t>
      </w:r>
      <w:r w:rsidR="00463F6B" w:rsidRPr="00077A86">
        <w:rPr>
          <w:rFonts w:cs="Arial"/>
          <w:i/>
          <w:sz w:val="22"/>
          <w:szCs w:val="22"/>
          <w:lang w:val="mn-MN"/>
        </w:rPr>
        <w:t xml:space="preserve"> тодорхойлолтын шалгуур үзүүлэлтүүд нь хязгаарласан шинжтэй байж болохгүй. </w:t>
      </w:r>
    </w:p>
    <w:p w14:paraId="60C827AE" w14:textId="77777777" w:rsidR="00FA6F7D" w:rsidRPr="00077A86" w:rsidRDefault="00FA6F7D" w:rsidP="005E34BB">
      <w:pPr>
        <w:pStyle w:val="BodyTextIndent"/>
        <w:ind w:left="0" w:firstLine="0"/>
        <w:jc w:val="center"/>
        <w:rPr>
          <w:rFonts w:ascii="Arial" w:hAnsi="Arial" w:cs="Arial"/>
          <w:i/>
          <w:sz w:val="22"/>
          <w:szCs w:val="22"/>
          <w:lang w:val="mn-MN"/>
        </w:rPr>
      </w:pPr>
    </w:p>
    <w:p w14:paraId="0D171A12" w14:textId="6DD798D6" w:rsidR="00C67596" w:rsidRPr="00077A86" w:rsidRDefault="00654D6C" w:rsidP="00654D6C">
      <w:pPr>
        <w:pStyle w:val="BodyTextIndent"/>
        <w:spacing w:after="160"/>
        <w:ind w:left="0" w:firstLine="0"/>
        <w:jc w:val="center"/>
        <w:rPr>
          <w:rFonts w:ascii="Arial" w:hAnsi="Arial" w:cs="Arial"/>
          <w:i/>
          <w:sz w:val="22"/>
          <w:szCs w:val="22"/>
          <w:lang w:val="mn-MN"/>
        </w:rPr>
      </w:pPr>
      <w:r w:rsidRPr="00077A86">
        <w:rPr>
          <w:rFonts w:ascii="Arial" w:hAnsi="Arial" w:cs="Arial"/>
          <w:i/>
          <w:sz w:val="22"/>
          <w:szCs w:val="22"/>
          <w:lang w:val="mn-MN"/>
        </w:rPr>
        <w:t>Үе шатны ажлын хуваарь</w:t>
      </w:r>
    </w:p>
    <w:p w14:paraId="576B9DE2" w14:textId="506F61B0" w:rsidR="00BC4CC4" w:rsidRPr="00077A86" w:rsidRDefault="00C84EC1" w:rsidP="004D0EC3">
      <w:pPr>
        <w:jc w:val="both"/>
        <w:rPr>
          <w:i/>
          <w:sz w:val="22"/>
          <w:szCs w:val="22"/>
          <w:lang w:val="mn-MN"/>
        </w:rPr>
      </w:pPr>
      <w:r w:rsidRPr="00077A86">
        <w:rPr>
          <w:i/>
          <w:sz w:val="22"/>
          <w:szCs w:val="22"/>
          <w:lang w:val="mn-MN"/>
        </w:rPr>
        <w:t xml:space="preserve">Үйлчилгээний </w:t>
      </w:r>
      <w:r w:rsidR="00605F0E" w:rsidRPr="00077A86">
        <w:rPr>
          <w:i/>
          <w:sz w:val="22"/>
          <w:szCs w:val="22"/>
          <w:lang w:val="mn-MN"/>
        </w:rPr>
        <w:t>гүйцэтгэлийг</w:t>
      </w:r>
      <w:r w:rsidR="00441574" w:rsidRPr="00077A86">
        <w:rPr>
          <w:i/>
          <w:sz w:val="22"/>
          <w:szCs w:val="22"/>
          <w:lang w:val="mn-MN"/>
        </w:rPr>
        <w:t xml:space="preserve"> хянаж шалгахад үе шатны ажлын хуваарийг ашиглана.</w:t>
      </w:r>
      <w:r w:rsidR="008856F7" w:rsidRPr="00077A86">
        <w:rPr>
          <w:i/>
          <w:sz w:val="22"/>
          <w:szCs w:val="22"/>
          <w:lang w:val="mn-MN"/>
        </w:rPr>
        <w:t>]</w:t>
      </w:r>
    </w:p>
    <w:p w14:paraId="25361E27" w14:textId="42F5D729" w:rsidR="00BC4CC4" w:rsidRPr="00077A86" w:rsidRDefault="00BC4CC4" w:rsidP="004D0EC3">
      <w:pPr>
        <w:jc w:val="both"/>
        <w:rPr>
          <w:i/>
          <w:sz w:val="22"/>
          <w:szCs w:val="22"/>
          <w:lang w:val="mn-MN"/>
        </w:rPr>
      </w:pPr>
    </w:p>
    <w:p w14:paraId="43CDA313" w14:textId="77777777" w:rsidR="00BC4CC4" w:rsidRPr="00077A86" w:rsidRDefault="00BC4CC4" w:rsidP="00BC4CC4">
      <w:pPr>
        <w:spacing w:line="240" w:lineRule="auto"/>
        <w:jc w:val="both"/>
        <w:rPr>
          <w:i/>
          <w:sz w:val="22"/>
          <w:szCs w:val="22"/>
          <w:lang w:val="mn-MN"/>
        </w:rPr>
      </w:pPr>
      <w:r w:rsidRPr="00077A86">
        <w:rPr>
          <w:i/>
          <w:sz w:val="22"/>
          <w:szCs w:val="22"/>
          <w:lang w:val="mn-MN"/>
        </w:rPr>
        <w:t>[Үнэлгээний хороо худалдан авах ажиллагааны цахим систем /www.tender.gov.mn/-д нийтэлсэн нэг маягийн загвар зураг, техникийн тодорхойлолтын жишиг нөхцөл, стандартыг баримтлан тендерийн баримт бичгийг боловсруулна.]</w:t>
      </w:r>
    </w:p>
    <w:p w14:paraId="08A56035" w14:textId="5694CAD4" w:rsidR="00C67596" w:rsidRPr="00077A86" w:rsidRDefault="00C67596" w:rsidP="002A08DB">
      <w:pPr>
        <w:jc w:val="both"/>
        <w:rPr>
          <w:rFonts w:eastAsia="Times New Roman"/>
          <w:i/>
          <w:sz w:val="22"/>
          <w:szCs w:val="22"/>
          <w:lang w:val="mn-MN"/>
        </w:rPr>
      </w:pPr>
      <w:r w:rsidRPr="00077A86">
        <w:rPr>
          <w:i/>
          <w:sz w:val="22"/>
          <w:szCs w:val="22"/>
          <w:lang w:val="mn-MN"/>
        </w:rPr>
        <w:br w:type="page"/>
      </w:r>
    </w:p>
    <w:p w14:paraId="116292BB" w14:textId="77777777" w:rsidR="006473BF" w:rsidRPr="00077A86" w:rsidRDefault="006473BF" w:rsidP="006473BF">
      <w:pPr>
        <w:pStyle w:val="Heading1"/>
        <w:jc w:val="center"/>
        <w:rPr>
          <w:rFonts w:cs="Arial"/>
          <w:color w:val="auto"/>
          <w:szCs w:val="24"/>
          <w:lang w:val="mn-MN"/>
        </w:rPr>
      </w:pPr>
      <w:bookmarkStart w:id="869" w:name="_БҮЛЭГ_III._ТЕНДЕРИЙН"/>
      <w:bookmarkStart w:id="870" w:name="_Toc62843483"/>
      <w:bookmarkStart w:id="871" w:name="_Toc62844045"/>
      <w:bookmarkStart w:id="872" w:name="_Toc66567669"/>
      <w:bookmarkStart w:id="873" w:name="_Toc66567914"/>
      <w:bookmarkStart w:id="874" w:name="_Toc70330917"/>
      <w:bookmarkStart w:id="875" w:name="_Toc77925117"/>
      <w:bookmarkStart w:id="876" w:name="_Toc77942746"/>
      <w:bookmarkStart w:id="877" w:name="_Toc79136070"/>
      <w:bookmarkStart w:id="878" w:name="_Toc79396888"/>
      <w:bookmarkStart w:id="879" w:name="_Toc50374028"/>
      <w:bookmarkStart w:id="880" w:name="_Toc50374094"/>
      <w:bookmarkStart w:id="881" w:name="_Toc50712992"/>
      <w:bookmarkStart w:id="882" w:name="_Toc52202722"/>
      <w:bookmarkStart w:id="883" w:name="_Toc52893506"/>
      <w:bookmarkEnd w:id="869"/>
      <w:r w:rsidRPr="00077A86">
        <w:rPr>
          <w:rFonts w:cs="Arial"/>
          <w:color w:val="auto"/>
          <w:szCs w:val="24"/>
          <w:lang w:val="mn-MN"/>
        </w:rPr>
        <w:lastRenderedPageBreak/>
        <w:t>IV БҮЛЭГ</w:t>
      </w:r>
      <w:r w:rsidRPr="00077A86">
        <w:rPr>
          <w:rFonts w:cs="Arial"/>
          <w:b w:val="0"/>
          <w:color w:val="auto"/>
          <w:szCs w:val="24"/>
          <w:lang w:val="mn-MN"/>
        </w:rPr>
        <w:t>.</w:t>
      </w:r>
      <w:r w:rsidRPr="00077A86">
        <w:rPr>
          <w:rFonts w:cs="Arial"/>
          <w:color w:val="auto"/>
          <w:szCs w:val="24"/>
          <w:lang w:val="mn-MN"/>
        </w:rPr>
        <w:t xml:space="preserve"> ТЕНДЕРИЙН ҮНЭЛГЭЭНД ХАРГАЛЗАХ НЭМЭЛТ ШАЛГУУР ҮЗҮҮЛЭЛТҮҮД</w:t>
      </w:r>
      <w:bookmarkEnd w:id="870"/>
      <w:bookmarkEnd w:id="871"/>
      <w:bookmarkEnd w:id="872"/>
      <w:bookmarkEnd w:id="873"/>
      <w:bookmarkEnd w:id="874"/>
      <w:bookmarkEnd w:id="875"/>
      <w:bookmarkEnd w:id="876"/>
      <w:bookmarkEnd w:id="877"/>
      <w:bookmarkEnd w:id="878"/>
      <w:r w:rsidRPr="00077A86" w:rsidDel="0029535E">
        <w:rPr>
          <w:rFonts w:cs="Arial"/>
          <w:color w:val="auto"/>
          <w:szCs w:val="24"/>
          <w:lang w:val="mn-MN"/>
        </w:rPr>
        <w:t xml:space="preserve"> </w:t>
      </w:r>
      <w:bookmarkEnd w:id="879"/>
      <w:bookmarkEnd w:id="880"/>
      <w:bookmarkEnd w:id="881"/>
      <w:bookmarkEnd w:id="882"/>
      <w:bookmarkEnd w:id="883"/>
    </w:p>
    <w:p w14:paraId="12D78D97" w14:textId="77777777" w:rsidR="00A461D0" w:rsidRPr="00077A86" w:rsidRDefault="00A461D0" w:rsidP="00A461D0">
      <w:pPr>
        <w:tabs>
          <w:tab w:val="left" w:pos="540"/>
        </w:tabs>
        <w:suppressAutoHyphens/>
        <w:spacing w:before="240" w:after="240" w:line="240" w:lineRule="auto"/>
        <w:ind w:right="-72"/>
        <w:jc w:val="both"/>
        <w:rPr>
          <w:i/>
          <w:lang w:val="mn-MN"/>
        </w:rPr>
      </w:pPr>
      <w:r w:rsidRPr="00077A86">
        <w:rPr>
          <w:i/>
          <w:sz w:val="22"/>
          <w:szCs w:val="22"/>
          <w:lang w:val="mn-MN"/>
        </w:rPr>
        <w:t>Захиалагч тендерийн үнэлгээнд харгалзах шалгуур үзүүлэлтийг үлдээж бусад шалгуур үзүүлэлтийг хасна.</w:t>
      </w:r>
    </w:p>
    <w:p w14:paraId="725F8DA1" w14:textId="0733AAA3" w:rsidR="00A461D0" w:rsidRPr="00077A86" w:rsidRDefault="00A461D0" w:rsidP="00A461D0">
      <w:pPr>
        <w:tabs>
          <w:tab w:val="left" w:pos="540"/>
        </w:tabs>
        <w:suppressAutoHyphens/>
        <w:spacing w:before="240" w:after="240" w:line="240" w:lineRule="auto"/>
        <w:ind w:right="-72"/>
        <w:jc w:val="both"/>
        <w:rPr>
          <w:i/>
          <w:sz w:val="22"/>
          <w:szCs w:val="22"/>
          <w:lang w:val="mn-MN"/>
        </w:rPr>
      </w:pPr>
      <w:r w:rsidRPr="00077A86">
        <w:rPr>
          <w:i/>
          <w:sz w:val="22"/>
          <w:szCs w:val="22"/>
          <w:lang w:val="mn-MN"/>
        </w:rPr>
        <w:t xml:space="preserve">Энэ бүлэг нь ТШЗ-ны зүйл бөгөөд захиалагч ТӨХ-д тусгайлан зөвшөөрсөн бол тендерийн үнэлгээ хийхэд тендерийн маягтад тусгасан үнийн саналаас гадна ТШЗ-ны </w:t>
      </w:r>
      <w:r w:rsidR="00E52560" w:rsidRPr="00077A86">
        <w:rPr>
          <w:i/>
          <w:sz w:val="22"/>
          <w:szCs w:val="22"/>
          <w:lang w:val="mn-MN"/>
        </w:rPr>
        <w:t>30</w:t>
      </w:r>
      <w:r w:rsidRPr="00077A86">
        <w:rPr>
          <w:i/>
          <w:sz w:val="22"/>
          <w:szCs w:val="22"/>
          <w:lang w:val="mn-MN"/>
        </w:rPr>
        <w:t>.1.</w:t>
      </w:r>
      <w:r w:rsidR="00E52560" w:rsidRPr="00077A86">
        <w:rPr>
          <w:i/>
          <w:sz w:val="22"/>
          <w:szCs w:val="22"/>
          <w:lang w:val="mn-MN"/>
        </w:rPr>
        <w:t>5</w:t>
      </w:r>
      <w:r w:rsidRPr="00077A86">
        <w:rPr>
          <w:i/>
          <w:sz w:val="22"/>
          <w:szCs w:val="22"/>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56C94708" w14:textId="77777777" w:rsidR="00A461D0" w:rsidRPr="00077A86" w:rsidRDefault="00A461D0" w:rsidP="00A461D0">
      <w:pPr>
        <w:tabs>
          <w:tab w:val="left" w:pos="540"/>
        </w:tabs>
        <w:suppressAutoHyphens/>
        <w:spacing w:after="240" w:line="240" w:lineRule="auto"/>
        <w:ind w:right="-72"/>
        <w:jc w:val="both"/>
        <w:rPr>
          <w:i/>
          <w:sz w:val="22"/>
          <w:szCs w:val="22"/>
          <w:lang w:val="mn-MN"/>
        </w:rPr>
      </w:pPr>
      <w:r w:rsidRPr="00077A86">
        <w:rPr>
          <w:i/>
          <w:sz w:val="22"/>
          <w:szCs w:val="22"/>
          <w:lang w:val="mn-MN"/>
        </w:rPr>
        <w:t>Захиалагч энэ хэсэгт зааснаас өөр бусад аливаа шалгуур үзүүлэлт, аргачлалыг үнэлгээнд харгалзахгүй.</w:t>
      </w:r>
    </w:p>
    <w:p w14:paraId="02B6ED54" w14:textId="77777777" w:rsidR="00A461D0" w:rsidRPr="00077A86" w:rsidRDefault="00A461D0" w:rsidP="00A461D0">
      <w:pPr>
        <w:pStyle w:val="BodyTextIndent"/>
        <w:spacing w:line="240" w:lineRule="exact"/>
        <w:ind w:left="1167" w:hanging="425"/>
        <w:rPr>
          <w:rFonts w:ascii="Arial" w:hAnsi="Arial" w:cs="Arial"/>
          <w:i/>
          <w:sz w:val="22"/>
          <w:szCs w:val="22"/>
          <w:lang w:val="mn-MN"/>
        </w:rPr>
      </w:pPr>
      <w:bookmarkStart w:id="884" w:name="_Алдааг_залруулах_1"/>
      <w:bookmarkStart w:id="885" w:name="_Toc33965253"/>
      <w:bookmarkStart w:id="886" w:name="_Toc33965252"/>
      <w:bookmarkEnd w:id="884"/>
      <w:bookmarkEnd w:id="885"/>
      <w:bookmarkEnd w:id="886"/>
    </w:p>
    <w:p w14:paraId="3EBB66D0" w14:textId="77777777" w:rsidR="00A461D0" w:rsidRPr="00077A86" w:rsidRDefault="00A461D0" w:rsidP="00D1296B">
      <w:pPr>
        <w:pStyle w:val="BodyTextIndent"/>
        <w:numPr>
          <w:ilvl w:val="0"/>
          <w:numId w:val="11"/>
        </w:numPr>
        <w:spacing w:line="240" w:lineRule="exact"/>
        <w:ind w:left="284" w:hanging="284"/>
        <w:rPr>
          <w:rFonts w:ascii="Arial" w:hAnsi="Arial" w:cs="Arial"/>
          <w:i/>
          <w:sz w:val="22"/>
          <w:szCs w:val="22"/>
          <w:lang w:val="mn-MN"/>
        </w:rPr>
      </w:pPr>
      <w:r w:rsidRPr="00077A86">
        <w:rPr>
          <w:rFonts w:ascii="Arial" w:hAnsi="Arial" w:cs="Arial"/>
          <w:i/>
          <w:sz w:val="22"/>
          <w:szCs w:val="22"/>
          <w:lang w:val="mn-MN"/>
        </w:rPr>
        <w:t xml:space="preserve">Үйлчилгээг гүйцэтгэх хуваарь: </w:t>
      </w:r>
      <w:r w:rsidRPr="00077A86">
        <w:rPr>
          <w:rFonts w:ascii="Arial" w:hAnsi="Arial" w:cs="Arial"/>
          <w:b/>
          <w:i/>
          <w:sz w:val="22"/>
          <w:szCs w:val="22"/>
          <w:lang w:val="mn-MN"/>
        </w:rPr>
        <w:t>[“Ашиглана” эсхүл “Ашиглахгүй” гэж бич]</w:t>
      </w:r>
    </w:p>
    <w:p w14:paraId="3664155A" w14:textId="77777777" w:rsidR="00A461D0" w:rsidRPr="00077A86" w:rsidRDefault="00A461D0" w:rsidP="00A461D0">
      <w:pPr>
        <w:pStyle w:val="BodyTextIndent"/>
        <w:spacing w:line="240" w:lineRule="exact"/>
        <w:ind w:left="284" w:firstLine="0"/>
        <w:rPr>
          <w:rFonts w:ascii="Arial" w:hAnsi="Arial" w:cs="Arial"/>
          <w:i/>
          <w:sz w:val="22"/>
          <w:szCs w:val="22"/>
          <w:lang w:val="mn-MN"/>
        </w:rPr>
      </w:pPr>
    </w:p>
    <w:p w14:paraId="3893FBBB" w14:textId="35E32CAE"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Хэрэв “ашиглах” б</w:t>
      </w:r>
      <w:r w:rsidR="006C1F0B" w:rsidRPr="00077A86">
        <w:rPr>
          <w:rFonts w:ascii="Arial" w:hAnsi="Arial" w:cs="Arial"/>
          <w:i/>
          <w:sz w:val="22"/>
          <w:szCs w:val="22"/>
          <w:lang w:val="mn-MN"/>
        </w:rPr>
        <w:t>ол: Тухайн тендер шалгаруулалта</w:t>
      </w:r>
      <w:r w:rsidRPr="00077A86">
        <w:rPr>
          <w:rFonts w:ascii="Arial" w:hAnsi="Arial" w:cs="Arial"/>
          <w:i/>
          <w:sz w:val="22"/>
          <w:szCs w:val="22"/>
          <w:lang w:val="mn-MN"/>
        </w:rPr>
        <w:t>д холбогдох гэрээний дагуу үйлчилгээ гүйцэтгэх хуваарьт заасан зөвшөөрөгдөх хугацааны хооронд (үйлчилгээ гүйцэтгэж эхлэх хамгийн эхний өдрөөс хойш үйлчилгээ гүйцэтгэж дуусах хамгийн сүүлчийн өдрийг оролцуулан) гүйцэтгэх шаардлагатай. Үе шатны ажлын хуваарьт заасан хугацаанаас өмнө гүйцэтгэх санал ирүүлсэн тендерт урамшуулал буюу үнэлгээнд бусад тендерээс давуу нөхцөл байдал олгохгүй.</w:t>
      </w:r>
    </w:p>
    <w:p w14:paraId="202D0D34" w14:textId="77777777" w:rsidR="00A461D0" w:rsidRPr="00077A86" w:rsidRDefault="00A461D0" w:rsidP="00A461D0">
      <w:pPr>
        <w:pStyle w:val="BodyTextIndent"/>
        <w:spacing w:line="240" w:lineRule="exact"/>
        <w:ind w:left="1167" w:hanging="425"/>
        <w:rPr>
          <w:rFonts w:ascii="Arial" w:hAnsi="Arial" w:cs="Arial"/>
          <w:i/>
          <w:sz w:val="22"/>
          <w:szCs w:val="22"/>
          <w:lang w:val="mn-MN"/>
        </w:rPr>
      </w:pPr>
    </w:p>
    <w:p w14:paraId="7B603650" w14:textId="024E67FC"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 xml:space="preserve">Захиалагч уг шалгуур үзүүлэлтийг үнэлгээнд ашиглахаар тусгайлан зөвшөөрсөн тохиолдолд үйлчилгээ гүйцэтгэх хуваарьт зааснаас хоцорч нийлүүлэхээр санал болгосон тендерээс татгалзахгүй ба үнэлгээнд харгалзах зорилгоор хоцорсон хоног тутамд </w:t>
      </w:r>
      <w:r w:rsidRPr="00077A86">
        <w:rPr>
          <w:rFonts w:ascii="Arial" w:hAnsi="Arial" w:cs="Arial"/>
          <w:b/>
          <w:i/>
          <w:sz w:val="22"/>
          <w:szCs w:val="22"/>
          <w:lang w:val="mn-MN"/>
        </w:rPr>
        <w:t>[хувь бич]</w:t>
      </w:r>
      <w:r w:rsidRPr="00077A86">
        <w:rPr>
          <w:rFonts w:ascii="Arial" w:hAnsi="Arial" w:cs="Arial"/>
          <w:i/>
          <w:sz w:val="22"/>
          <w:szCs w:val="22"/>
          <w:lang w:val="mn-MN"/>
        </w:rPr>
        <w:t>–иар тооцож тендерийн үнэ дээр нэмнэ.</w:t>
      </w:r>
    </w:p>
    <w:p w14:paraId="3510A4A2" w14:textId="77777777" w:rsidR="00A461D0" w:rsidRPr="00077A86" w:rsidRDefault="00A461D0" w:rsidP="00A461D0">
      <w:pPr>
        <w:pStyle w:val="BodyTextIndent"/>
        <w:spacing w:line="240" w:lineRule="exact"/>
        <w:ind w:left="284" w:hanging="87"/>
        <w:rPr>
          <w:rFonts w:ascii="Arial" w:hAnsi="Arial" w:cs="Arial"/>
          <w:i/>
          <w:sz w:val="22"/>
          <w:szCs w:val="22"/>
          <w:lang w:val="mn-MN"/>
        </w:rPr>
      </w:pPr>
    </w:p>
    <w:p w14:paraId="5A88A135" w14:textId="0783B8DC"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 xml:space="preserve">Үйлчилгээ гүйцэтгэх хуваарьт зааснаас </w:t>
      </w:r>
      <w:r w:rsidRPr="00077A86">
        <w:rPr>
          <w:rFonts w:ascii="Arial" w:hAnsi="Arial" w:cs="Arial"/>
          <w:b/>
          <w:i/>
          <w:sz w:val="22"/>
          <w:szCs w:val="22"/>
          <w:lang w:val="mn-MN"/>
        </w:rPr>
        <w:t>[тоо бич]</w:t>
      </w:r>
      <w:r w:rsidRPr="00077A86">
        <w:rPr>
          <w:rFonts w:ascii="Arial" w:hAnsi="Arial" w:cs="Arial"/>
          <w:i/>
          <w:sz w:val="22"/>
          <w:szCs w:val="22"/>
          <w:lang w:val="mn-MN"/>
        </w:rPr>
        <w:t xml:space="preserve">-аас илүү </w:t>
      </w:r>
      <w:r w:rsidRPr="00077A86">
        <w:rPr>
          <w:rFonts w:ascii="Arial" w:hAnsi="Arial" w:cs="Arial"/>
          <w:b/>
          <w:i/>
          <w:sz w:val="22"/>
          <w:szCs w:val="22"/>
          <w:lang w:val="mn-MN"/>
        </w:rPr>
        <w:t>[“сар”, “өдөр” гэдэг үгнээс сонгож бич]</w:t>
      </w:r>
      <w:r w:rsidRPr="00077A86">
        <w:rPr>
          <w:rFonts w:ascii="Arial" w:hAnsi="Arial" w:cs="Arial"/>
          <w:i/>
          <w:sz w:val="22"/>
          <w:szCs w:val="22"/>
          <w:lang w:val="mn-MN"/>
        </w:rPr>
        <w:t xml:space="preserve"> хоцроож гүйцэтгэхээр санал болгосон тендерээс татгалзана. Харин ТӨХ-д тусгайлан зөвшөөрөөгүй тохиолдолд захиалагчийн тогтоосон хугацаанаас хойш гүйцэтгэхээр санал болгосон тендерийг шаардлагад нийцээгүй гэж үзнэ.</w:t>
      </w:r>
    </w:p>
    <w:p w14:paraId="469D5D99" w14:textId="77777777" w:rsidR="00A461D0" w:rsidRPr="00077A86" w:rsidRDefault="00A461D0" w:rsidP="00A461D0">
      <w:pPr>
        <w:pStyle w:val="BodyTextIndent"/>
        <w:spacing w:line="240" w:lineRule="exact"/>
        <w:ind w:left="709" w:firstLine="0"/>
        <w:rPr>
          <w:rFonts w:ascii="Arial" w:hAnsi="Arial" w:cs="Arial"/>
          <w:i/>
          <w:sz w:val="22"/>
          <w:szCs w:val="22"/>
          <w:lang w:val="mn-MN"/>
        </w:rPr>
      </w:pPr>
    </w:p>
    <w:p w14:paraId="5859004E" w14:textId="77777777" w:rsidR="00A461D0" w:rsidRPr="00077A86" w:rsidRDefault="00A461D0" w:rsidP="00D1296B">
      <w:pPr>
        <w:pStyle w:val="BodyTextIndent"/>
        <w:numPr>
          <w:ilvl w:val="0"/>
          <w:numId w:val="11"/>
        </w:numPr>
        <w:spacing w:line="240" w:lineRule="exact"/>
        <w:ind w:left="284" w:hanging="284"/>
        <w:rPr>
          <w:rFonts w:ascii="Arial" w:hAnsi="Arial" w:cs="Arial"/>
          <w:i/>
          <w:sz w:val="22"/>
          <w:szCs w:val="22"/>
          <w:lang w:val="mn-MN"/>
        </w:rPr>
      </w:pPr>
      <w:r w:rsidRPr="00077A86">
        <w:rPr>
          <w:rFonts w:ascii="Arial" w:hAnsi="Arial" w:cs="Arial"/>
          <w:i/>
          <w:sz w:val="22"/>
          <w:szCs w:val="22"/>
          <w:lang w:val="mn-MN"/>
        </w:rPr>
        <w:t xml:space="preserve">Тусгайлсан нэмэлт шалгуур </w:t>
      </w:r>
    </w:p>
    <w:p w14:paraId="696D85D4" w14:textId="77777777" w:rsidR="00A461D0" w:rsidRPr="00077A86" w:rsidRDefault="00A461D0" w:rsidP="00A461D0">
      <w:pPr>
        <w:pStyle w:val="BodyTextIndent"/>
        <w:spacing w:line="240" w:lineRule="exact"/>
        <w:ind w:left="284" w:firstLine="0"/>
        <w:rPr>
          <w:rFonts w:ascii="Arial" w:hAnsi="Arial" w:cs="Arial"/>
          <w:i/>
          <w:sz w:val="22"/>
          <w:szCs w:val="22"/>
          <w:lang w:val="mn-MN"/>
        </w:rPr>
      </w:pPr>
    </w:p>
    <w:p w14:paraId="29B3F986" w14:textId="77777777"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878458B" w14:textId="77777777" w:rsidR="00A461D0" w:rsidRPr="00077A86" w:rsidRDefault="00A461D0" w:rsidP="00A461D0">
      <w:pPr>
        <w:pStyle w:val="BodyTextIndent"/>
        <w:spacing w:line="240" w:lineRule="exact"/>
        <w:ind w:left="1167" w:firstLine="0"/>
        <w:rPr>
          <w:rFonts w:ascii="Arial" w:hAnsi="Arial" w:cs="Arial"/>
          <w:i/>
          <w:sz w:val="22"/>
          <w:szCs w:val="22"/>
          <w:lang w:val="mn-MN"/>
        </w:rPr>
      </w:pPr>
    </w:p>
    <w:p w14:paraId="3910EAB8" w14:textId="58A325D7"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Тухайлбал,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үйлчилгээ авах тендерийн харьцуулах үнийг хэрхэн тодорхойлох шалгуур үзүүлэлтийг энд бич.</w:t>
      </w:r>
    </w:p>
    <w:p w14:paraId="59096D2F" w14:textId="77777777" w:rsidR="00A461D0" w:rsidRPr="00077A86" w:rsidRDefault="00A461D0" w:rsidP="00A461D0">
      <w:pPr>
        <w:pStyle w:val="BodyTextIndent"/>
        <w:spacing w:line="240" w:lineRule="exact"/>
        <w:ind w:left="284" w:firstLine="0"/>
        <w:rPr>
          <w:rFonts w:ascii="Arial" w:hAnsi="Arial" w:cs="Arial"/>
          <w:i/>
          <w:sz w:val="22"/>
          <w:szCs w:val="22"/>
          <w:lang w:val="mn-MN"/>
        </w:rPr>
      </w:pPr>
    </w:p>
    <w:p w14:paraId="59AE83D5" w14:textId="77777777" w:rsidR="00A461D0" w:rsidRPr="00077A86" w:rsidRDefault="00A461D0" w:rsidP="00A461D0">
      <w:pPr>
        <w:pStyle w:val="BodyTextIndent"/>
        <w:spacing w:line="240" w:lineRule="exact"/>
        <w:ind w:left="284" w:firstLine="0"/>
        <w:rPr>
          <w:rFonts w:ascii="Arial" w:hAnsi="Arial" w:cs="Arial"/>
          <w:b/>
          <w:i/>
          <w:sz w:val="22"/>
          <w:szCs w:val="22"/>
          <w:lang w:val="mn-MN"/>
        </w:rPr>
      </w:pPr>
      <w:r w:rsidRPr="00077A86">
        <w:rPr>
          <w:rFonts w:ascii="Arial" w:hAnsi="Arial" w:cs="Arial"/>
          <w:i/>
          <w:sz w:val="22"/>
          <w:szCs w:val="22"/>
          <w:lang w:val="mn-MN"/>
        </w:rPr>
        <w:t>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68EE556A" w14:textId="5ECC128A" w:rsidR="006473BF" w:rsidRPr="00077A86" w:rsidRDefault="006473BF" w:rsidP="0013519C">
      <w:pPr>
        <w:jc w:val="both"/>
        <w:rPr>
          <w:lang w:val="mn-MN"/>
        </w:rPr>
      </w:pPr>
    </w:p>
    <w:p w14:paraId="55F01FE8" w14:textId="7804F712" w:rsidR="009D09C7" w:rsidRPr="00077A86" w:rsidRDefault="009D09C7" w:rsidP="0013519C">
      <w:pPr>
        <w:jc w:val="both"/>
        <w:rPr>
          <w:lang w:val="mn-MN"/>
        </w:rPr>
      </w:pPr>
    </w:p>
    <w:p w14:paraId="71876E0A" w14:textId="3FE55041" w:rsidR="009D09C7" w:rsidRPr="00077A86" w:rsidRDefault="009D09C7" w:rsidP="0013519C">
      <w:pPr>
        <w:jc w:val="both"/>
        <w:rPr>
          <w:lang w:val="mn-MN"/>
        </w:rPr>
      </w:pPr>
    </w:p>
    <w:p w14:paraId="24C73754" w14:textId="77777777" w:rsidR="009D09C7" w:rsidRDefault="009D09C7" w:rsidP="0013519C">
      <w:pPr>
        <w:jc w:val="both"/>
        <w:rPr>
          <w:lang w:val="mn-MN"/>
        </w:rPr>
      </w:pPr>
    </w:p>
    <w:p w14:paraId="5B44B2FD" w14:textId="2A589E8C" w:rsidR="006C4CF3" w:rsidRPr="00077A86" w:rsidRDefault="006C4CF3" w:rsidP="0013519C">
      <w:pPr>
        <w:jc w:val="both"/>
        <w:rPr>
          <w:lang w:val="mn-MN"/>
        </w:rPr>
        <w:sectPr w:rsidR="006C4CF3" w:rsidRPr="00077A86" w:rsidSect="002364C5">
          <w:pgSz w:w="11907" w:h="16840" w:code="9"/>
          <w:pgMar w:top="1134" w:right="851" w:bottom="1134" w:left="1701" w:header="720" w:footer="720" w:gutter="0"/>
          <w:pgNumType w:start="1"/>
          <w:cols w:space="720"/>
          <w:titlePg/>
          <w:docGrid w:linePitch="360"/>
        </w:sectPr>
      </w:pPr>
    </w:p>
    <w:p w14:paraId="3B99DCB7" w14:textId="5E890EA4" w:rsidR="00003BED" w:rsidRPr="00077A86" w:rsidRDefault="00890A08" w:rsidP="00E351B6">
      <w:pPr>
        <w:pStyle w:val="Heading1"/>
        <w:jc w:val="center"/>
        <w:rPr>
          <w:rFonts w:cs="Arial"/>
          <w:color w:val="auto"/>
          <w:lang w:val="mn-MN"/>
        </w:rPr>
      </w:pPr>
      <w:bookmarkStart w:id="887" w:name="_БҮЛЭГ_IV._ТЕНДЕРИЙН"/>
      <w:bookmarkStart w:id="888" w:name="_Toc49778196"/>
      <w:bookmarkStart w:id="889" w:name="_Toc49788840"/>
      <w:bookmarkStart w:id="890" w:name="_Toc49949444"/>
      <w:bookmarkStart w:id="891" w:name="_Toc49963336"/>
      <w:bookmarkStart w:id="892" w:name="_Toc50374029"/>
      <w:bookmarkStart w:id="893" w:name="_Toc50374095"/>
      <w:bookmarkStart w:id="894" w:name="_Toc50712993"/>
      <w:bookmarkStart w:id="895" w:name="_Toc52202723"/>
      <w:bookmarkStart w:id="896" w:name="_Toc52893507"/>
      <w:bookmarkStart w:id="897" w:name="_Toc62843484"/>
      <w:bookmarkStart w:id="898" w:name="_Toc62844046"/>
      <w:bookmarkStart w:id="899" w:name="_Toc66567670"/>
      <w:bookmarkStart w:id="900" w:name="_Toc66567915"/>
      <w:bookmarkStart w:id="901" w:name="_Toc71151617"/>
      <w:bookmarkStart w:id="902" w:name="_Toc73020868"/>
      <w:bookmarkStart w:id="903" w:name="_Toc77925118"/>
      <w:bookmarkStart w:id="904" w:name="_Toc77942747"/>
      <w:bookmarkStart w:id="905" w:name="_Toc79136071"/>
      <w:bookmarkStart w:id="906" w:name="_Toc79396889"/>
      <w:bookmarkEnd w:id="887"/>
      <w:r w:rsidRPr="00077A86">
        <w:rPr>
          <w:rFonts w:cs="Arial"/>
          <w:color w:val="auto"/>
          <w:lang w:val="mn-MN"/>
        </w:rPr>
        <w:lastRenderedPageBreak/>
        <w:t>V</w:t>
      </w:r>
      <w:r w:rsidR="00A93590" w:rsidRPr="00077A86">
        <w:rPr>
          <w:rFonts w:cs="Arial"/>
          <w:color w:val="auto"/>
          <w:lang w:val="mn-MN"/>
        </w:rPr>
        <w:t xml:space="preserve"> БҮЛЭГ</w:t>
      </w:r>
      <w:r w:rsidR="004A620D" w:rsidRPr="00077A86">
        <w:rPr>
          <w:rFonts w:cs="Arial"/>
          <w:color w:val="auto"/>
          <w:lang w:val="mn-MN"/>
        </w:rPr>
        <w:t xml:space="preserve">. </w:t>
      </w:r>
      <w:r w:rsidR="00003BED" w:rsidRPr="00077A86">
        <w:rPr>
          <w:rFonts w:cs="Arial"/>
          <w:color w:val="auto"/>
          <w:lang w:val="mn-MN"/>
        </w:rPr>
        <w:t>ТЕНДЕР</w:t>
      </w:r>
      <w:r w:rsidR="00D8663B" w:rsidRPr="00077A86">
        <w:rPr>
          <w:rFonts w:cs="Arial"/>
          <w:color w:val="auto"/>
          <w:lang w:val="mn-MN"/>
        </w:rPr>
        <w:t>ИЙН ЖИШИГ</w:t>
      </w:r>
      <w:r w:rsidR="00003BED" w:rsidRPr="00077A86">
        <w:rPr>
          <w:rFonts w:cs="Arial"/>
          <w:color w:val="auto"/>
          <w:lang w:val="mn-MN"/>
        </w:rPr>
        <w:t xml:space="preserve"> МАЯГТ</w:t>
      </w:r>
      <w:bookmarkEnd w:id="888"/>
      <w:r w:rsidR="002C6C2D" w:rsidRPr="00077A86">
        <w:rPr>
          <w:rFonts w:cs="Arial"/>
          <w:color w:val="auto"/>
          <w:lang w:val="mn-MN"/>
        </w:rPr>
        <w:t>УУД</w:t>
      </w:r>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14:paraId="5FE673A4" w14:textId="1A5A5310" w:rsidR="005C5937" w:rsidRPr="00077A86" w:rsidRDefault="00E579AC" w:rsidP="0059077D">
      <w:pPr>
        <w:pStyle w:val="TOC1"/>
        <w:rPr>
          <w:rFonts w:cs="Arial"/>
          <w:lang w:val="mn-MN"/>
        </w:rPr>
      </w:pPr>
      <w:r w:rsidRPr="00077A86">
        <w:rPr>
          <w:rFonts w:cs="Arial"/>
          <w:lang w:val="mn-MN"/>
        </w:rPr>
        <w:fldChar w:fldCharType="begin"/>
      </w:r>
      <w:r w:rsidRPr="00077A86">
        <w:rPr>
          <w:rFonts w:cs="Arial"/>
          <w:sz w:val="22"/>
          <w:lang w:val="mn-MN"/>
        </w:rPr>
        <w:instrText xml:space="preserve"> TOC \o "1-1" \h \z \u </w:instrText>
      </w:r>
      <w:r w:rsidRPr="00077A86">
        <w:rPr>
          <w:rFonts w:cs="Arial"/>
          <w:lang w:val="mn-MN"/>
        </w:rPr>
        <w:fldChar w:fldCharType="end"/>
      </w:r>
    </w:p>
    <w:sdt>
      <w:sdtPr>
        <w:rPr>
          <w:rFonts w:cs="Arial"/>
          <w:szCs w:val="24"/>
          <w:lang w:val="mn-MN"/>
        </w:rPr>
        <w:id w:val="-566874664"/>
        <w:docPartObj>
          <w:docPartGallery w:val="Table of Contents"/>
          <w:docPartUnique/>
        </w:docPartObj>
      </w:sdtPr>
      <w:sdtEndPr/>
      <w:sdtContent>
        <w:p w14:paraId="035FFC05" w14:textId="7AA737BB" w:rsidR="006473BF" w:rsidRPr="00077A86" w:rsidRDefault="00291D83" w:rsidP="006473BF">
          <w:pPr>
            <w:pStyle w:val="TOC1"/>
            <w:rPr>
              <w:rFonts w:eastAsia="Batang" w:cs="Arial"/>
              <w:noProof/>
              <w:sz w:val="22"/>
              <w:lang w:eastAsia="ko-KR"/>
            </w:rPr>
          </w:pPr>
          <w:r w:rsidRPr="00077A86">
            <w:rPr>
              <w:rFonts w:eastAsiaTheme="majorEastAsia" w:cs="Arial"/>
              <w:color w:val="2F5496" w:themeColor="accent1" w:themeShade="BF"/>
              <w:szCs w:val="24"/>
              <w:lang w:val="mn-MN"/>
            </w:rPr>
            <w:fldChar w:fldCharType="begin"/>
          </w:r>
          <w:r w:rsidRPr="00077A86">
            <w:rPr>
              <w:rFonts w:cs="Arial"/>
              <w:szCs w:val="24"/>
              <w:lang w:val="mn-MN"/>
            </w:rPr>
            <w:instrText xml:space="preserve"> TOC \o "1-3" \h \z \u </w:instrText>
          </w:r>
          <w:r w:rsidRPr="00077A86">
            <w:rPr>
              <w:rFonts w:eastAsiaTheme="majorEastAsia" w:cs="Arial"/>
              <w:color w:val="2F5496" w:themeColor="accent1" w:themeShade="BF"/>
              <w:szCs w:val="24"/>
              <w:lang w:val="mn-MN"/>
            </w:rPr>
            <w:fldChar w:fldCharType="separate"/>
          </w:r>
        </w:p>
        <w:p w14:paraId="14540969" w14:textId="02FD820C" w:rsidR="006473BF" w:rsidRPr="00077A86" w:rsidRDefault="002C3A5C">
          <w:pPr>
            <w:pStyle w:val="TOC1"/>
            <w:tabs>
              <w:tab w:val="left" w:pos="1320"/>
            </w:tabs>
            <w:rPr>
              <w:rFonts w:eastAsia="Batang" w:cs="Arial"/>
              <w:noProof/>
              <w:sz w:val="22"/>
              <w:lang w:eastAsia="ko-KR"/>
            </w:rPr>
          </w:pPr>
          <w:hyperlink w:anchor="_Toc77925120" w:history="1">
            <w:r w:rsidR="006473BF" w:rsidRPr="00077A86">
              <w:rPr>
                <w:rStyle w:val="Hyperlink"/>
                <w:rFonts w:cs="Arial"/>
                <w:noProof/>
                <w:lang w:val="mn-MN"/>
              </w:rPr>
              <w:t>Маягт 1</w:t>
            </w:r>
            <w:r w:rsidR="006473BF" w:rsidRPr="00077A86">
              <w:rPr>
                <w:rFonts w:eastAsia="Batang" w:cs="Arial"/>
                <w:noProof/>
                <w:sz w:val="22"/>
                <w:lang w:eastAsia="ko-KR"/>
              </w:rPr>
              <w:tab/>
            </w:r>
            <w:r w:rsidR="006473BF" w:rsidRPr="00077A86">
              <w:rPr>
                <w:rStyle w:val="Hyperlink"/>
                <w:rFonts w:cs="Arial"/>
                <w:noProof/>
                <w:lang w:val="mn-MN"/>
              </w:rPr>
              <w:t>Тендер илгээх маягт</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0 \h </w:instrText>
            </w:r>
            <w:r w:rsidR="006473BF" w:rsidRPr="00077A86">
              <w:rPr>
                <w:rFonts w:cs="Arial"/>
                <w:noProof/>
                <w:webHidden/>
              </w:rPr>
            </w:r>
            <w:r w:rsidR="006473BF" w:rsidRPr="00077A86">
              <w:rPr>
                <w:rFonts w:cs="Arial"/>
                <w:noProof/>
                <w:webHidden/>
              </w:rPr>
              <w:fldChar w:fldCharType="separate"/>
            </w:r>
            <w:r>
              <w:rPr>
                <w:rFonts w:cs="Arial"/>
                <w:noProof/>
                <w:webHidden/>
              </w:rPr>
              <w:t>2</w:t>
            </w:r>
            <w:r w:rsidR="006473BF" w:rsidRPr="00077A86">
              <w:rPr>
                <w:rFonts w:cs="Arial"/>
                <w:noProof/>
                <w:webHidden/>
              </w:rPr>
              <w:fldChar w:fldCharType="end"/>
            </w:r>
          </w:hyperlink>
        </w:p>
        <w:p w14:paraId="76F9C075" w14:textId="18B17D01" w:rsidR="006473BF" w:rsidRPr="00077A86" w:rsidRDefault="002C3A5C">
          <w:pPr>
            <w:pStyle w:val="TOC1"/>
            <w:tabs>
              <w:tab w:val="left" w:pos="1320"/>
            </w:tabs>
            <w:rPr>
              <w:rFonts w:eastAsia="Batang" w:cs="Arial"/>
              <w:noProof/>
              <w:sz w:val="22"/>
              <w:lang w:eastAsia="ko-KR"/>
            </w:rPr>
          </w:pPr>
          <w:hyperlink w:anchor="_Toc77925121" w:history="1">
            <w:r w:rsidR="006473BF" w:rsidRPr="00077A86">
              <w:rPr>
                <w:rStyle w:val="Hyperlink"/>
                <w:rFonts w:cs="Arial"/>
                <w:noProof/>
                <w:lang w:val="mn-MN"/>
              </w:rPr>
              <w:t>Маягт 2</w:t>
            </w:r>
            <w:r w:rsidR="006473BF" w:rsidRPr="00077A86">
              <w:rPr>
                <w:rFonts w:eastAsia="Batang" w:cs="Arial"/>
                <w:noProof/>
                <w:sz w:val="22"/>
                <w:lang w:eastAsia="ko-KR"/>
              </w:rPr>
              <w:tab/>
            </w:r>
            <w:r w:rsidR="006473BF" w:rsidRPr="00077A86">
              <w:rPr>
                <w:rStyle w:val="Hyperlink"/>
                <w:rFonts w:cs="Arial"/>
                <w:noProof/>
                <w:lang w:val="mn-MN"/>
              </w:rPr>
              <w:t>Тендерт санал болгож байгаа боловсон хүчний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1 \h </w:instrText>
            </w:r>
            <w:r w:rsidR="006473BF" w:rsidRPr="00077A86">
              <w:rPr>
                <w:rFonts w:cs="Arial"/>
                <w:noProof/>
                <w:webHidden/>
              </w:rPr>
            </w:r>
            <w:r w:rsidR="006473BF" w:rsidRPr="00077A86">
              <w:rPr>
                <w:rFonts w:cs="Arial"/>
                <w:noProof/>
                <w:webHidden/>
              </w:rPr>
              <w:fldChar w:fldCharType="separate"/>
            </w:r>
            <w:r>
              <w:rPr>
                <w:rFonts w:cs="Arial"/>
                <w:noProof/>
                <w:webHidden/>
              </w:rPr>
              <w:t>3</w:t>
            </w:r>
            <w:r w:rsidR="006473BF" w:rsidRPr="00077A86">
              <w:rPr>
                <w:rFonts w:cs="Arial"/>
                <w:noProof/>
                <w:webHidden/>
              </w:rPr>
              <w:fldChar w:fldCharType="end"/>
            </w:r>
          </w:hyperlink>
        </w:p>
        <w:p w14:paraId="66593500" w14:textId="05A0F011" w:rsidR="006473BF" w:rsidRPr="00077A86" w:rsidRDefault="002C3A5C">
          <w:pPr>
            <w:pStyle w:val="TOC1"/>
            <w:tabs>
              <w:tab w:val="left" w:pos="1320"/>
            </w:tabs>
            <w:rPr>
              <w:rFonts w:eastAsia="Batang" w:cs="Arial"/>
              <w:noProof/>
              <w:sz w:val="22"/>
              <w:lang w:eastAsia="ko-KR"/>
            </w:rPr>
          </w:pPr>
          <w:hyperlink w:anchor="_Toc77925122" w:history="1">
            <w:r w:rsidR="006473BF" w:rsidRPr="00077A86">
              <w:rPr>
                <w:rStyle w:val="Hyperlink"/>
                <w:rFonts w:cs="Arial"/>
                <w:noProof/>
                <w:lang w:val="mn-MN"/>
              </w:rPr>
              <w:t>Маягт 3</w:t>
            </w:r>
            <w:r w:rsidR="006473BF" w:rsidRPr="00077A86">
              <w:rPr>
                <w:rFonts w:eastAsia="Batang" w:cs="Arial"/>
                <w:noProof/>
                <w:sz w:val="22"/>
                <w:lang w:eastAsia="ko-KR"/>
              </w:rPr>
              <w:tab/>
            </w:r>
            <w:r w:rsidR="006473BF" w:rsidRPr="00077A86">
              <w:rPr>
                <w:rStyle w:val="Hyperlink"/>
                <w:rFonts w:cs="Arial"/>
                <w:noProof/>
                <w:lang w:val="mn-MN"/>
              </w:rPr>
              <w:t>Тендерт санал болгож байгаа үндсэн тоног төхөөрөмж, техник хэрэгслийн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2 \h </w:instrText>
            </w:r>
            <w:r w:rsidR="006473BF" w:rsidRPr="00077A86">
              <w:rPr>
                <w:rFonts w:cs="Arial"/>
                <w:noProof/>
                <w:webHidden/>
              </w:rPr>
            </w:r>
            <w:r w:rsidR="006473BF" w:rsidRPr="00077A86">
              <w:rPr>
                <w:rFonts w:cs="Arial"/>
                <w:noProof/>
                <w:webHidden/>
              </w:rPr>
              <w:fldChar w:fldCharType="separate"/>
            </w:r>
            <w:r>
              <w:rPr>
                <w:rFonts w:cs="Arial"/>
                <w:noProof/>
                <w:webHidden/>
              </w:rPr>
              <w:t>3</w:t>
            </w:r>
            <w:r w:rsidR="006473BF" w:rsidRPr="00077A86">
              <w:rPr>
                <w:rFonts w:cs="Arial"/>
                <w:noProof/>
                <w:webHidden/>
              </w:rPr>
              <w:fldChar w:fldCharType="end"/>
            </w:r>
          </w:hyperlink>
        </w:p>
        <w:p w14:paraId="07531B71" w14:textId="00B59E69" w:rsidR="006473BF" w:rsidRPr="00077A86" w:rsidRDefault="002C3A5C">
          <w:pPr>
            <w:pStyle w:val="TOC1"/>
            <w:tabs>
              <w:tab w:val="left" w:pos="1320"/>
            </w:tabs>
            <w:rPr>
              <w:rFonts w:eastAsia="Batang" w:cs="Arial"/>
              <w:noProof/>
              <w:sz w:val="22"/>
              <w:lang w:eastAsia="ko-KR"/>
            </w:rPr>
          </w:pPr>
          <w:hyperlink w:anchor="_Toc77925123" w:history="1">
            <w:r w:rsidR="006473BF" w:rsidRPr="00077A86">
              <w:rPr>
                <w:rStyle w:val="Hyperlink"/>
                <w:rFonts w:cs="Arial"/>
                <w:noProof/>
                <w:lang w:val="mn-MN"/>
              </w:rPr>
              <w:t>Маягт 4</w:t>
            </w:r>
            <w:r w:rsidR="006473BF" w:rsidRPr="00077A86">
              <w:rPr>
                <w:rFonts w:eastAsia="Batang" w:cs="Arial"/>
                <w:noProof/>
                <w:sz w:val="22"/>
                <w:lang w:eastAsia="ko-KR"/>
              </w:rPr>
              <w:tab/>
            </w:r>
            <w:r w:rsidR="006473BF" w:rsidRPr="00077A86">
              <w:rPr>
                <w:rStyle w:val="Hyperlink"/>
                <w:rFonts w:cs="Arial"/>
                <w:noProof/>
                <w:lang w:val="mn-MN"/>
              </w:rPr>
              <w:t>Ижил төстэй үйлчилгээ гүйцэтгэсэн гэрээний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3 \h </w:instrText>
            </w:r>
            <w:r w:rsidR="006473BF" w:rsidRPr="00077A86">
              <w:rPr>
                <w:rFonts w:cs="Arial"/>
                <w:noProof/>
                <w:webHidden/>
              </w:rPr>
            </w:r>
            <w:r w:rsidR="006473BF" w:rsidRPr="00077A86">
              <w:rPr>
                <w:rFonts w:cs="Arial"/>
                <w:noProof/>
                <w:webHidden/>
              </w:rPr>
              <w:fldChar w:fldCharType="separate"/>
            </w:r>
            <w:r>
              <w:rPr>
                <w:rFonts w:cs="Arial"/>
                <w:noProof/>
                <w:webHidden/>
              </w:rPr>
              <w:t>3</w:t>
            </w:r>
            <w:r w:rsidR="006473BF" w:rsidRPr="00077A86">
              <w:rPr>
                <w:rFonts w:cs="Arial"/>
                <w:noProof/>
                <w:webHidden/>
              </w:rPr>
              <w:fldChar w:fldCharType="end"/>
            </w:r>
          </w:hyperlink>
        </w:p>
        <w:p w14:paraId="1A507ABF" w14:textId="349C3624" w:rsidR="006473BF" w:rsidRPr="00077A86" w:rsidRDefault="002C3A5C">
          <w:pPr>
            <w:pStyle w:val="TOC1"/>
            <w:tabs>
              <w:tab w:val="left" w:pos="1320"/>
            </w:tabs>
            <w:rPr>
              <w:rFonts w:eastAsia="Batang" w:cs="Arial"/>
              <w:noProof/>
              <w:sz w:val="22"/>
              <w:lang w:eastAsia="ko-KR"/>
            </w:rPr>
          </w:pPr>
          <w:hyperlink w:anchor="_Toc77925124" w:history="1">
            <w:r w:rsidR="006473BF" w:rsidRPr="00077A86">
              <w:rPr>
                <w:rStyle w:val="Hyperlink"/>
                <w:rFonts w:cs="Arial"/>
                <w:noProof/>
                <w:lang w:val="mn-MN"/>
              </w:rPr>
              <w:t>Маягт 5</w:t>
            </w:r>
            <w:r w:rsidR="006473BF" w:rsidRPr="00077A86">
              <w:rPr>
                <w:rFonts w:eastAsia="Batang" w:cs="Arial"/>
                <w:noProof/>
                <w:sz w:val="22"/>
                <w:lang w:eastAsia="ko-KR"/>
              </w:rPr>
              <w:tab/>
            </w:r>
            <w:r w:rsidR="006473BF" w:rsidRPr="00077A86">
              <w:rPr>
                <w:rStyle w:val="Hyperlink"/>
                <w:rFonts w:cs="Arial"/>
                <w:noProof/>
                <w:lang w:val="mn-MN"/>
              </w:rPr>
              <w:t>Ижил төстэй гэрээний дэлгэрэнгүй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4 \h </w:instrText>
            </w:r>
            <w:r w:rsidR="006473BF" w:rsidRPr="00077A86">
              <w:rPr>
                <w:rFonts w:cs="Arial"/>
                <w:noProof/>
                <w:webHidden/>
              </w:rPr>
            </w:r>
            <w:r w:rsidR="006473BF" w:rsidRPr="00077A86">
              <w:rPr>
                <w:rFonts w:cs="Arial"/>
                <w:noProof/>
                <w:webHidden/>
              </w:rPr>
              <w:fldChar w:fldCharType="separate"/>
            </w:r>
            <w:r>
              <w:rPr>
                <w:rFonts w:cs="Arial"/>
                <w:noProof/>
                <w:webHidden/>
              </w:rPr>
              <w:t>4</w:t>
            </w:r>
            <w:r w:rsidR="006473BF" w:rsidRPr="00077A86">
              <w:rPr>
                <w:rFonts w:cs="Arial"/>
                <w:noProof/>
                <w:webHidden/>
              </w:rPr>
              <w:fldChar w:fldCharType="end"/>
            </w:r>
          </w:hyperlink>
        </w:p>
        <w:p w14:paraId="2A4489F8" w14:textId="764E1EB5" w:rsidR="00291D83" w:rsidRPr="00077A86" w:rsidRDefault="00291D83" w:rsidP="00291D83">
          <w:pPr>
            <w:rPr>
              <w:lang w:val="mn-MN"/>
            </w:rPr>
          </w:pPr>
          <w:r w:rsidRPr="00077A86">
            <w:rPr>
              <w:lang w:val="mn-MN"/>
            </w:rPr>
            <w:fldChar w:fldCharType="end"/>
          </w:r>
        </w:p>
      </w:sdtContent>
    </w:sdt>
    <w:p w14:paraId="41CBFDC4" w14:textId="49D32F3B" w:rsidR="005C5937" w:rsidRPr="00077A86" w:rsidRDefault="005C5937">
      <w:pPr>
        <w:spacing w:line="240" w:lineRule="exact"/>
        <w:jc w:val="center"/>
        <w:rPr>
          <w:sz w:val="22"/>
          <w:szCs w:val="22"/>
          <w:lang w:val="mn-MN"/>
        </w:rPr>
      </w:pPr>
    </w:p>
    <w:p w14:paraId="45C7BAE8" w14:textId="5AA18A90" w:rsidR="005C5937" w:rsidRPr="00077A86" w:rsidRDefault="005C5937">
      <w:pPr>
        <w:spacing w:line="240" w:lineRule="exact"/>
        <w:jc w:val="center"/>
        <w:rPr>
          <w:sz w:val="22"/>
          <w:szCs w:val="22"/>
          <w:lang w:val="mn-MN"/>
        </w:rPr>
      </w:pPr>
    </w:p>
    <w:p w14:paraId="024D9374" w14:textId="068D896E" w:rsidR="009D09C7" w:rsidRPr="00077A86" w:rsidRDefault="009D09C7">
      <w:pPr>
        <w:spacing w:line="240" w:lineRule="exact"/>
        <w:jc w:val="center"/>
        <w:rPr>
          <w:sz w:val="22"/>
          <w:szCs w:val="22"/>
          <w:lang w:val="mn-MN"/>
        </w:rPr>
      </w:pPr>
    </w:p>
    <w:p w14:paraId="7EDE0119" w14:textId="25DD0881" w:rsidR="009D09C7" w:rsidRPr="00077A86" w:rsidRDefault="009D09C7">
      <w:pPr>
        <w:spacing w:line="240" w:lineRule="exact"/>
        <w:jc w:val="center"/>
        <w:rPr>
          <w:sz w:val="22"/>
          <w:szCs w:val="22"/>
          <w:lang w:val="mn-MN"/>
        </w:rPr>
      </w:pPr>
    </w:p>
    <w:p w14:paraId="2B9C1069" w14:textId="1D2E53EE" w:rsidR="009D09C7" w:rsidRPr="00077A86" w:rsidRDefault="009D09C7">
      <w:pPr>
        <w:spacing w:line="240" w:lineRule="exact"/>
        <w:jc w:val="center"/>
        <w:rPr>
          <w:sz w:val="22"/>
          <w:szCs w:val="22"/>
          <w:lang w:val="mn-MN"/>
        </w:rPr>
      </w:pPr>
    </w:p>
    <w:p w14:paraId="15568564" w14:textId="3347FC16" w:rsidR="009D09C7" w:rsidRPr="00077A86" w:rsidRDefault="009D09C7">
      <w:pPr>
        <w:spacing w:line="240" w:lineRule="exact"/>
        <w:jc w:val="center"/>
        <w:rPr>
          <w:sz w:val="22"/>
          <w:szCs w:val="22"/>
          <w:lang w:val="mn-MN"/>
        </w:rPr>
      </w:pPr>
    </w:p>
    <w:p w14:paraId="6B9E98A7" w14:textId="3E533581" w:rsidR="009D09C7" w:rsidRPr="00077A86" w:rsidRDefault="009D09C7">
      <w:pPr>
        <w:spacing w:line="240" w:lineRule="exact"/>
        <w:jc w:val="center"/>
        <w:rPr>
          <w:sz w:val="22"/>
          <w:szCs w:val="22"/>
          <w:lang w:val="mn-MN"/>
        </w:rPr>
      </w:pPr>
    </w:p>
    <w:p w14:paraId="19387300" w14:textId="25A09860" w:rsidR="009D09C7" w:rsidRPr="00077A86" w:rsidRDefault="009D09C7">
      <w:pPr>
        <w:spacing w:line="240" w:lineRule="exact"/>
        <w:jc w:val="center"/>
        <w:rPr>
          <w:sz w:val="22"/>
          <w:szCs w:val="22"/>
          <w:lang w:val="mn-MN"/>
        </w:rPr>
      </w:pPr>
    </w:p>
    <w:p w14:paraId="1D025865" w14:textId="7E05D309" w:rsidR="009D09C7" w:rsidRPr="00077A86" w:rsidRDefault="009D09C7">
      <w:pPr>
        <w:spacing w:line="240" w:lineRule="exact"/>
        <w:jc w:val="center"/>
        <w:rPr>
          <w:sz w:val="22"/>
          <w:szCs w:val="22"/>
          <w:lang w:val="mn-MN"/>
        </w:rPr>
      </w:pPr>
    </w:p>
    <w:p w14:paraId="407DF0E3" w14:textId="3A8F0E9B" w:rsidR="009D09C7" w:rsidRPr="00077A86" w:rsidRDefault="009D09C7">
      <w:pPr>
        <w:spacing w:line="240" w:lineRule="exact"/>
        <w:jc w:val="center"/>
        <w:rPr>
          <w:sz w:val="22"/>
          <w:szCs w:val="22"/>
          <w:lang w:val="mn-MN"/>
        </w:rPr>
      </w:pPr>
    </w:p>
    <w:p w14:paraId="1D30177E" w14:textId="590205AD" w:rsidR="009D09C7" w:rsidRPr="00077A86" w:rsidRDefault="009D09C7">
      <w:pPr>
        <w:spacing w:line="240" w:lineRule="exact"/>
        <w:jc w:val="center"/>
        <w:rPr>
          <w:sz w:val="22"/>
          <w:szCs w:val="22"/>
          <w:lang w:val="mn-MN"/>
        </w:rPr>
      </w:pPr>
    </w:p>
    <w:p w14:paraId="3DA0B3EF" w14:textId="5923BBDA" w:rsidR="009D09C7" w:rsidRPr="00077A86" w:rsidRDefault="009D09C7">
      <w:pPr>
        <w:spacing w:line="240" w:lineRule="exact"/>
        <w:jc w:val="center"/>
        <w:rPr>
          <w:sz w:val="22"/>
          <w:szCs w:val="22"/>
          <w:lang w:val="mn-MN"/>
        </w:rPr>
      </w:pPr>
    </w:p>
    <w:p w14:paraId="4AEA86D7" w14:textId="2243CE7C" w:rsidR="009D09C7" w:rsidRPr="00077A86" w:rsidRDefault="009D09C7">
      <w:pPr>
        <w:spacing w:line="240" w:lineRule="exact"/>
        <w:jc w:val="center"/>
        <w:rPr>
          <w:sz w:val="22"/>
          <w:szCs w:val="22"/>
          <w:lang w:val="mn-MN"/>
        </w:rPr>
      </w:pPr>
    </w:p>
    <w:p w14:paraId="1E551F80" w14:textId="42A62AAC" w:rsidR="009D09C7" w:rsidRPr="00077A86" w:rsidRDefault="009D09C7">
      <w:pPr>
        <w:spacing w:line="240" w:lineRule="exact"/>
        <w:jc w:val="center"/>
        <w:rPr>
          <w:sz w:val="22"/>
          <w:szCs w:val="22"/>
          <w:lang w:val="mn-MN"/>
        </w:rPr>
      </w:pPr>
    </w:p>
    <w:p w14:paraId="7BBFD2A9" w14:textId="090196DB" w:rsidR="009D09C7" w:rsidRPr="00077A86" w:rsidRDefault="009D09C7">
      <w:pPr>
        <w:spacing w:line="240" w:lineRule="exact"/>
        <w:jc w:val="center"/>
        <w:rPr>
          <w:sz w:val="22"/>
          <w:szCs w:val="22"/>
          <w:lang w:val="mn-MN"/>
        </w:rPr>
      </w:pPr>
    </w:p>
    <w:p w14:paraId="1D0513F8" w14:textId="66DBE4B6" w:rsidR="009D09C7" w:rsidRPr="00077A86" w:rsidRDefault="009D09C7">
      <w:pPr>
        <w:spacing w:line="240" w:lineRule="exact"/>
        <w:jc w:val="center"/>
        <w:rPr>
          <w:sz w:val="22"/>
          <w:szCs w:val="22"/>
          <w:lang w:val="mn-MN"/>
        </w:rPr>
      </w:pPr>
    </w:p>
    <w:p w14:paraId="1CE20F3C" w14:textId="276F209A" w:rsidR="009D09C7" w:rsidRPr="00077A86" w:rsidRDefault="009D09C7">
      <w:pPr>
        <w:spacing w:line="240" w:lineRule="exact"/>
        <w:jc w:val="center"/>
        <w:rPr>
          <w:sz w:val="22"/>
          <w:szCs w:val="22"/>
          <w:lang w:val="mn-MN"/>
        </w:rPr>
      </w:pPr>
    </w:p>
    <w:p w14:paraId="6D428970" w14:textId="2C9F7132" w:rsidR="009D09C7" w:rsidRPr="00077A86" w:rsidRDefault="009D09C7">
      <w:pPr>
        <w:spacing w:line="240" w:lineRule="exact"/>
        <w:jc w:val="center"/>
        <w:rPr>
          <w:sz w:val="22"/>
          <w:szCs w:val="22"/>
          <w:lang w:val="mn-MN"/>
        </w:rPr>
      </w:pPr>
    </w:p>
    <w:p w14:paraId="7BC64707" w14:textId="009FDCC5" w:rsidR="009D09C7" w:rsidRPr="00077A86" w:rsidRDefault="009D09C7">
      <w:pPr>
        <w:spacing w:line="240" w:lineRule="exact"/>
        <w:jc w:val="center"/>
        <w:rPr>
          <w:sz w:val="22"/>
          <w:szCs w:val="22"/>
          <w:lang w:val="mn-MN"/>
        </w:rPr>
      </w:pPr>
    </w:p>
    <w:p w14:paraId="0FE5238C" w14:textId="64916B41" w:rsidR="009D09C7" w:rsidRPr="00077A86" w:rsidRDefault="009D09C7">
      <w:pPr>
        <w:spacing w:line="240" w:lineRule="exact"/>
        <w:jc w:val="center"/>
        <w:rPr>
          <w:sz w:val="22"/>
          <w:szCs w:val="22"/>
          <w:lang w:val="mn-MN"/>
        </w:rPr>
      </w:pPr>
    </w:p>
    <w:p w14:paraId="39CC8733" w14:textId="766B84F1" w:rsidR="009D09C7" w:rsidRPr="00077A86" w:rsidRDefault="009D09C7">
      <w:pPr>
        <w:spacing w:line="240" w:lineRule="exact"/>
        <w:jc w:val="center"/>
        <w:rPr>
          <w:sz w:val="22"/>
          <w:szCs w:val="22"/>
          <w:lang w:val="mn-MN"/>
        </w:rPr>
      </w:pPr>
    </w:p>
    <w:p w14:paraId="15D81474" w14:textId="1D956635" w:rsidR="009D09C7" w:rsidRPr="00077A86" w:rsidRDefault="009D09C7">
      <w:pPr>
        <w:spacing w:line="240" w:lineRule="exact"/>
        <w:jc w:val="center"/>
        <w:rPr>
          <w:sz w:val="22"/>
          <w:szCs w:val="22"/>
          <w:lang w:val="mn-MN"/>
        </w:rPr>
      </w:pPr>
    </w:p>
    <w:p w14:paraId="077EBE59" w14:textId="24590D90" w:rsidR="009D09C7" w:rsidRPr="00077A86" w:rsidRDefault="009D09C7">
      <w:pPr>
        <w:spacing w:line="240" w:lineRule="exact"/>
        <w:jc w:val="center"/>
        <w:rPr>
          <w:sz w:val="22"/>
          <w:szCs w:val="22"/>
          <w:lang w:val="mn-MN"/>
        </w:rPr>
      </w:pPr>
    </w:p>
    <w:p w14:paraId="076A0DC1" w14:textId="0A9E60AF" w:rsidR="009D09C7" w:rsidRPr="00077A86" w:rsidRDefault="009D09C7">
      <w:pPr>
        <w:spacing w:line="240" w:lineRule="exact"/>
        <w:jc w:val="center"/>
        <w:rPr>
          <w:sz w:val="22"/>
          <w:szCs w:val="22"/>
          <w:lang w:val="mn-MN"/>
        </w:rPr>
      </w:pPr>
    </w:p>
    <w:p w14:paraId="78EFDC8F" w14:textId="77777777" w:rsidR="009D09C7" w:rsidRPr="00077A86" w:rsidRDefault="009D09C7">
      <w:pPr>
        <w:spacing w:line="240" w:lineRule="exact"/>
        <w:jc w:val="center"/>
        <w:rPr>
          <w:sz w:val="22"/>
          <w:szCs w:val="22"/>
          <w:lang w:val="mn-MN"/>
        </w:rPr>
      </w:pPr>
    </w:p>
    <w:p w14:paraId="2A47E30D" w14:textId="77777777" w:rsidR="00F86F9E" w:rsidRPr="00077A86" w:rsidRDefault="00F86F9E">
      <w:pPr>
        <w:tabs>
          <w:tab w:val="left" w:pos="2410"/>
        </w:tabs>
        <w:rPr>
          <w:b/>
          <w:sz w:val="22"/>
          <w:szCs w:val="22"/>
          <w:lang w:val="mn-MN"/>
        </w:rPr>
        <w:sectPr w:rsidR="00F86F9E" w:rsidRPr="00077A86" w:rsidSect="007868F4">
          <w:type w:val="continuous"/>
          <w:pgSz w:w="11907" w:h="16840" w:code="9"/>
          <w:pgMar w:top="1134" w:right="851" w:bottom="1134" w:left="1701" w:header="720" w:footer="720" w:gutter="0"/>
          <w:pgNumType w:start="1"/>
          <w:cols w:space="720"/>
          <w:titlePg/>
          <w:docGrid w:linePitch="360"/>
        </w:sectPr>
      </w:pPr>
    </w:p>
    <w:p w14:paraId="3B0A17BF" w14:textId="77777777" w:rsidR="00ED4B23" w:rsidRPr="00077A86" w:rsidRDefault="00ED4B23" w:rsidP="00D1296B">
      <w:pPr>
        <w:pStyle w:val="ListParagraph"/>
        <w:keepNext/>
        <w:keepLines/>
        <w:numPr>
          <w:ilvl w:val="0"/>
          <w:numId w:val="7"/>
        </w:numPr>
        <w:spacing w:before="240" w:after="0" w:line="240" w:lineRule="auto"/>
        <w:contextualSpacing w:val="0"/>
        <w:outlineLvl w:val="0"/>
        <w:rPr>
          <w:rFonts w:ascii="Arial" w:eastAsiaTheme="majorEastAsia" w:hAnsi="Arial" w:cs="Arial"/>
          <w:b/>
          <w:vanish/>
          <w:color w:val="2F5496" w:themeColor="accent1" w:themeShade="BF"/>
          <w:sz w:val="32"/>
          <w:szCs w:val="32"/>
          <w:lang w:val="mn-MN"/>
        </w:rPr>
      </w:pPr>
      <w:bookmarkStart w:id="907" w:name="_Toc50712929"/>
      <w:bookmarkStart w:id="908" w:name="_Toc50712994"/>
      <w:bookmarkStart w:id="909" w:name="_Toc52202602"/>
      <w:bookmarkStart w:id="910" w:name="_Toc52202663"/>
      <w:bookmarkStart w:id="911" w:name="_Toc52202724"/>
      <w:bookmarkStart w:id="912" w:name="_Toc52893447"/>
      <w:bookmarkStart w:id="913" w:name="_Toc52893508"/>
      <w:bookmarkStart w:id="914" w:name="_Toc57951721"/>
      <w:bookmarkStart w:id="915" w:name="_Toc58087327"/>
      <w:bookmarkStart w:id="916" w:name="_Toc62753029"/>
      <w:bookmarkStart w:id="917" w:name="_Toc62843485"/>
      <w:bookmarkStart w:id="918" w:name="_Toc62844047"/>
      <w:bookmarkStart w:id="919" w:name="_Toc66567671"/>
      <w:bookmarkStart w:id="920" w:name="_Toc66567916"/>
      <w:bookmarkStart w:id="921" w:name="_Toc70257258"/>
      <w:bookmarkStart w:id="922" w:name="_Toc70257330"/>
      <w:bookmarkStart w:id="923" w:name="_Toc71151553"/>
      <w:bookmarkStart w:id="924" w:name="_Toc71151618"/>
      <w:bookmarkStart w:id="925" w:name="_Toc73020806"/>
      <w:bookmarkStart w:id="926" w:name="_Toc73020869"/>
      <w:bookmarkStart w:id="927" w:name="_Toc73020932"/>
      <w:bookmarkStart w:id="928" w:name="_Toc73020995"/>
      <w:bookmarkStart w:id="929" w:name="_Toc77925119"/>
      <w:bookmarkStart w:id="930" w:name="_Toc77942748"/>
      <w:bookmarkStart w:id="931" w:name="_Toc79136072"/>
      <w:bookmarkStart w:id="932" w:name="_Toc79396890"/>
      <w:bookmarkStart w:id="933" w:name="_Toc49416334"/>
      <w:bookmarkStart w:id="934" w:name="_Ref49416354"/>
      <w:bookmarkStart w:id="935" w:name="_Toc49771157"/>
      <w:bookmarkStart w:id="936" w:name="_Toc49787212"/>
      <w:bookmarkStart w:id="937" w:name="_Toc49788841"/>
      <w:bookmarkStart w:id="938" w:name="_Toc49789565"/>
      <w:bookmarkStart w:id="939" w:name="_Toc49949445"/>
      <w:bookmarkStart w:id="940" w:name="_Toc49963337"/>
      <w:bookmarkStart w:id="941" w:name="_Toc49965393"/>
      <w:bookmarkStart w:id="942" w:name="_Toc5037409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14:paraId="1D1EFC86" w14:textId="7A737987" w:rsidR="001B281E" w:rsidRPr="00077A86" w:rsidRDefault="001B281E" w:rsidP="00D1296B">
      <w:pPr>
        <w:pStyle w:val="Style2"/>
        <w:numPr>
          <w:ilvl w:val="0"/>
          <w:numId w:val="7"/>
        </w:numPr>
        <w:rPr>
          <w:rFonts w:ascii="Arial" w:hAnsi="Arial" w:cs="Arial"/>
          <w:b/>
          <w:color w:val="auto"/>
          <w:sz w:val="24"/>
          <w:szCs w:val="24"/>
          <w:lang w:val="mn-MN"/>
        </w:rPr>
      </w:pPr>
      <w:bookmarkStart w:id="943" w:name="_Toc50712995"/>
      <w:bookmarkStart w:id="944" w:name="_Toc52202725"/>
      <w:bookmarkStart w:id="945" w:name="_Toc52893509"/>
      <w:bookmarkStart w:id="946" w:name="_Ref57952310"/>
      <w:bookmarkStart w:id="947" w:name="_Toc62843486"/>
      <w:bookmarkStart w:id="948" w:name="_Toc66567672"/>
      <w:bookmarkStart w:id="949" w:name="_Toc66567917"/>
      <w:bookmarkStart w:id="950" w:name="_Toc71151619"/>
      <w:bookmarkStart w:id="951" w:name="_Toc73020870"/>
      <w:bookmarkStart w:id="952" w:name="_Toc77925120"/>
      <w:bookmarkStart w:id="953" w:name="_Toc77942749"/>
      <w:bookmarkStart w:id="954" w:name="_Toc79136073"/>
      <w:bookmarkStart w:id="955" w:name="_Toc79396891"/>
      <w:r w:rsidRPr="00077A86">
        <w:rPr>
          <w:rFonts w:ascii="Arial" w:hAnsi="Arial" w:cs="Arial"/>
          <w:b/>
          <w:color w:val="auto"/>
          <w:sz w:val="24"/>
          <w:szCs w:val="24"/>
          <w:lang w:val="mn-MN"/>
        </w:rPr>
        <w:t xml:space="preserve">Тендер илгээх </w:t>
      </w:r>
      <w:bookmarkEnd w:id="933"/>
      <w:bookmarkEnd w:id="934"/>
      <w:bookmarkEnd w:id="935"/>
      <w:r w:rsidR="00CB6F57" w:rsidRPr="00077A86">
        <w:rPr>
          <w:rFonts w:ascii="Arial" w:hAnsi="Arial" w:cs="Arial"/>
          <w:b/>
          <w:color w:val="auto"/>
          <w:sz w:val="24"/>
          <w:szCs w:val="24"/>
          <w:lang w:val="mn-MN"/>
        </w:rPr>
        <w:t>маягт</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5850788A" w14:textId="08A5A454" w:rsidR="0007059F" w:rsidRPr="00077A86" w:rsidRDefault="0007059F" w:rsidP="0007059F">
      <w:pPr>
        <w:pStyle w:val="BodyTextIndent"/>
        <w:spacing w:after="160" w:line="240" w:lineRule="exact"/>
        <w:ind w:left="1134" w:hanging="425"/>
        <w:jc w:val="right"/>
        <w:rPr>
          <w:rFonts w:ascii="Arial" w:hAnsi="Arial" w:cs="Arial"/>
          <w:b/>
          <w:i/>
          <w:sz w:val="22"/>
          <w:szCs w:val="22"/>
          <w:lang w:val="mn-MN"/>
        </w:rPr>
      </w:pPr>
      <w:r w:rsidRPr="00077A86">
        <w:rPr>
          <w:rFonts w:ascii="Arial" w:hAnsi="Arial" w:cs="Arial"/>
          <w:b/>
          <w:i/>
          <w:sz w:val="22"/>
          <w:szCs w:val="22"/>
          <w:lang w:val="mn-MN"/>
        </w:rPr>
        <w:t>[огноо]</w:t>
      </w:r>
    </w:p>
    <w:p w14:paraId="222D248B" w14:textId="5AE82C7B" w:rsidR="0007059F" w:rsidRPr="00077A86" w:rsidRDefault="001345DD" w:rsidP="0007059F">
      <w:pPr>
        <w:pStyle w:val="BodyText"/>
        <w:spacing w:after="160" w:line="240" w:lineRule="exact"/>
        <w:ind w:right="-259"/>
        <w:jc w:val="center"/>
        <w:rPr>
          <w:rFonts w:ascii="Arial" w:hAnsi="Arial" w:cs="Arial"/>
          <w:sz w:val="22"/>
          <w:lang w:val="mn-MN"/>
        </w:rPr>
      </w:pPr>
      <w:r w:rsidRPr="00077A86">
        <w:rPr>
          <w:rFonts w:ascii="Arial" w:hAnsi="Arial" w:cs="Arial"/>
          <w:b/>
          <w:i/>
          <w:sz w:val="22"/>
          <w:lang w:val="mn-MN"/>
        </w:rPr>
        <w:t>[</w:t>
      </w:r>
      <w:r w:rsidR="0007059F" w:rsidRPr="00077A86">
        <w:rPr>
          <w:rFonts w:ascii="Arial" w:hAnsi="Arial" w:cs="Arial"/>
          <w:b/>
          <w:i/>
          <w:sz w:val="22"/>
          <w:lang w:val="mn-MN"/>
        </w:rPr>
        <w:t>Захиалагч байгууллагын нэр</w:t>
      </w:r>
      <w:r w:rsidRPr="00077A86">
        <w:rPr>
          <w:rFonts w:ascii="Arial" w:hAnsi="Arial" w:cs="Arial"/>
          <w:b/>
          <w:i/>
          <w:sz w:val="22"/>
          <w:lang w:val="mn-MN"/>
        </w:rPr>
        <w:t>]</w:t>
      </w:r>
      <w:r w:rsidR="0007059F" w:rsidRPr="00077A86">
        <w:rPr>
          <w:rFonts w:ascii="Arial" w:hAnsi="Arial" w:cs="Arial"/>
          <w:sz w:val="22"/>
          <w:lang w:val="mn-MN"/>
        </w:rPr>
        <w:t>-д</w:t>
      </w:r>
    </w:p>
    <w:p w14:paraId="06F670CA" w14:textId="20CC0BBC" w:rsidR="00003BED" w:rsidRPr="00077A86" w:rsidRDefault="0007059F" w:rsidP="00EE43CD">
      <w:pPr>
        <w:pStyle w:val="BodyText"/>
        <w:spacing w:after="160" w:line="240" w:lineRule="exact"/>
        <w:ind w:right="158"/>
        <w:jc w:val="both"/>
        <w:rPr>
          <w:rFonts w:ascii="Arial" w:hAnsi="Arial" w:cs="Arial"/>
          <w:sz w:val="22"/>
          <w:lang w:val="mn-MN"/>
        </w:rPr>
      </w:pPr>
      <w:r w:rsidRPr="00077A86">
        <w:rPr>
          <w:rFonts w:ascii="Arial" w:hAnsi="Arial" w:cs="Arial"/>
          <w:sz w:val="22"/>
          <w:lang w:val="mn-MN"/>
        </w:rPr>
        <w:t xml:space="preserve">Манай </w:t>
      </w:r>
      <w:r w:rsidRPr="00077A86">
        <w:rPr>
          <w:rFonts w:ascii="Arial" w:hAnsi="Arial" w:cs="Arial"/>
          <w:b/>
          <w:i/>
          <w:sz w:val="22"/>
          <w:lang w:val="mn-MN"/>
        </w:rPr>
        <w:t>[тендерт оролцогчийн нэр]</w:t>
      </w:r>
      <w:r w:rsidRPr="00077A86">
        <w:rPr>
          <w:rFonts w:ascii="Arial" w:hAnsi="Arial" w:cs="Arial"/>
          <w:i/>
          <w:sz w:val="22"/>
          <w:lang w:val="mn-MN"/>
        </w:rPr>
        <w:t xml:space="preserve"> </w:t>
      </w:r>
      <w:r w:rsidRPr="00077A86">
        <w:rPr>
          <w:rFonts w:ascii="Arial" w:hAnsi="Arial" w:cs="Arial"/>
          <w:sz w:val="22"/>
          <w:lang w:val="mn-MN"/>
        </w:rPr>
        <w:t xml:space="preserve">нь танай байгууллагаас </w:t>
      </w:r>
      <w:r w:rsidR="008E4B96" w:rsidRPr="00077A86">
        <w:rPr>
          <w:rFonts w:ascii="Arial" w:hAnsi="Arial" w:cs="Arial"/>
          <w:sz w:val="22"/>
          <w:lang w:val="mn-MN"/>
        </w:rPr>
        <w:t xml:space="preserve">зарласан </w:t>
      </w:r>
      <w:r w:rsidR="004E4A66" w:rsidRPr="00077A86">
        <w:rPr>
          <w:rFonts w:ascii="Arial" w:hAnsi="Arial" w:cs="Arial"/>
          <w:b/>
          <w:i/>
          <w:sz w:val="22"/>
          <w:lang w:val="mn-MN"/>
        </w:rPr>
        <w:t>[тендер шалгаруулалтын</w:t>
      </w:r>
      <w:r w:rsidR="00ED6719" w:rsidRPr="00077A86">
        <w:rPr>
          <w:rFonts w:ascii="Arial" w:hAnsi="Arial" w:cs="Arial"/>
          <w:b/>
          <w:i/>
          <w:sz w:val="22"/>
          <w:lang w:val="mn-MN"/>
        </w:rPr>
        <w:t xml:space="preserve"> нэр,</w:t>
      </w:r>
      <w:r w:rsidR="004E4A66" w:rsidRPr="00077A86">
        <w:rPr>
          <w:rFonts w:ascii="Arial" w:hAnsi="Arial" w:cs="Arial"/>
          <w:b/>
          <w:i/>
          <w:sz w:val="22"/>
          <w:lang w:val="mn-MN"/>
        </w:rPr>
        <w:t xml:space="preserve"> дугаар]</w:t>
      </w:r>
      <w:r w:rsidR="00E3436F" w:rsidRPr="00077A86">
        <w:rPr>
          <w:rFonts w:ascii="Arial" w:hAnsi="Arial" w:cs="Arial"/>
          <w:sz w:val="22"/>
          <w:lang w:val="mn-MN"/>
        </w:rPr>
        <w:t xml:space="preserve"> </w:t>
      </w:r>
      <w:r w:rsidR="00ED6719" w:rsidRPr="00077A86">
        <w:rPr>
          <w:rFonts w:ascii="Arial" w:hAnsi="Arial" w:cs="Arial"/>
          <w:sz w:val="22"/>
          <w:lang w:val="mn-MN"/>
        </w:rPr>
        <w:t>тендер шалгаруулалт</w:t>
      </w:r>
      <w:r w:rsidR="00E3436F" w:rsidRPr="00077A86">
        <w:rPr>
          <w:rFonts w:ascii="Arial" w:hAnsi="Arial" w:cs="Arial"/>
          <w:sz w:val="22"/>
          <w:lang w:val="mn-MN"/>
        </w:rPr>
        <w:t>ад</w:t>
      </w:r>
      <w:r w:rsidR="00003BED" w:rsidRPr="00077A86">
        <w:rPr>
          <w:rFonts w:ascii="Arial" w:hAnsi="Arial" w:cs="Arial"/>
          <w:sz w:val="22"/>
          <w:lang w:val="mn-MN"/>
        </w:rPr>
        <w:t xml:space="preserve"> </w:t>
      </w:r>
      <w:r w:rsidR="00003BED" w:rsidRPr="00077A86">
        <w:rPr>
          <w:rFonts w:ascii="Arial" w:hAnsi="Arial" w:cs="Arial"/>
          <w:b/>
          <w:i/>
          <w:sz w:val="22"/>
          <w:lang w:val="mn-MN"/>
        </w:rPr>
        <w:t>[</w:t>
      </w:r>
      <w:r w:rsidR="00F821BC" w:rsidRPr="00077A86">
        <w:rPr>
          <w:rFonts w:ascii="Arial" w:hAnsi="Arial" w:cs="Arial"/>
          <w:b/>
          <w:i/>
          <w:sz w:val="22"/>
          <w:lang w:val="mn-MN"/>
        </w:rPr>
        <w:t xml:space="preserve">үнийн хөнгөлөлт тооцоогүй </w:t>
      </w:r>
      <w:r w:rsidR="00003BED" w:rsidRPr="00077A86">
        <w:rPr>
          <w:rFonts w:ascii="Arial" w:hAnsi="Arial" w:cs="Arial"/>
          <w:b/>
          <w:i/>
          <w:sz w:val="22"/>
          <w:lang w:val="mn-MN"/>
        </w:rPr>
        <w:t>тендерийн үнийг тоогоор болон үсгээр]</w:t>
      </w:r>
      <w:r w:rsidR="00003BED" w:rsidRPr="00077A86">
        <w:rPr>
          <w:rFonts w:ascii="Arial" w:hAnsi="Arial" w:cs="Arial"/>
          <w:sz w:val="22"/>
          <w:lang w:val="mn-MN"/>
        </w:rPr>
        <w:t xml:space="preserve"> төгрөгөөр тендерийн баримт бичигт заасан хуваарийн дагуу</w:t>
      </w:r>
      <w:r w:rsidR="003C17DC" w:rsidRPr="00077A86">
        <w:rPr>
          <w:rFonts w:ascii="Arial" w:hAnsi="Arial" w:cs="Arial"/>
          <w:sz w:val="22"/>
          <w:lang w:val="mn-MN"/>
        </w:rPr>
        <w:t xml:space="preserve"> </w:t>
      </w:r>
      <w:r w:rsidR="006C1F0B" w:rsidRPr="00077A86">
        <w:rPr>
          <w:rFonts w:ascii="Arial" w:hAnsi="Arial" w:cs="Arial"/>
          <w:sz w:val="22"/>
          <w:lang w:val="mn-MN"/>
        </w:rPr>
        <w:t>үйлчилгээ үзүүлэхээр</w:t>
      </w:r>
      <w:r w:rsidR="0007144D" w:rsidRPr="00077A86">
        <w:rPr>
          <w:rFonts w:ascii="Arial" w:hAnsi="Arial" w:cs="Arial"/>
          <w:sz w:val="22"/>
          <w:lang w:val="mn-MN"/>
        </w:rPr>
        <w:t xml:space="preserve">, </w:t>
      </w:r>
      <w:r w:rsidR="00BD5C63" w:rsidRPr="00077A86">
        <w:rPr>
          <w:rFonts w:ascii="Arial" w:hAnsi="Arial" w:cs="Arial"/>
          <w:sz w:val="22"/>
          <w:lang w:val="mn-MN"/>
        </w:rPr>
        <w:t>дор дурдсан</w:t>
      </w:r>
      <w:r w:rsidR="00FB21AD" w:rsidRPr="00077A86">
        <w:rPr>
          <w:rFonts w:ascii="Arial" w:hAnsi="Arial" w:cs="Arial"/>
          <w:sz w:val="22"/>
          <w:lang w:val="mn-MN"/>
        </w:rPr>
        <w:t xml:space="preserve"> нөхцөлийг баталж</w:t>
      </w:r>
      <w:r w:rsidR="00003BED" w:rsidRPr="00077A86">
        <w:rPr>
          <w:rFonts w:ascii="Arial" w:hAnsi="Arial" w:cs="Arial"/>
          <w:sz w:val="22"/>
          <w:lang w:val="mn-MN"/>
        </w:rPr>
        <w:t xml:space="preserve"> </w:t>
      </w:r>
      <w:r w:rsidR="00B777A9" w:rsidRPr="00077A86">
        <w:rPr>
          <w:rFonts w:ascii="Arial" w:hAnsi="Arial" w:cs="Arial"/>
          <w:sz w:val="22"/>
          <w:lang w:val="mn-MN"/>
        </w:rPr>
        <w:t>энэхүү тендер</w:t>
      </w:r>
      <w:r w:rsidR="009769ED" w:rsidRPr="00077A86">
        <w:rPr>
          <w:rFonts w:ascii="Arial" w:hAnsi="Arial" w:cs="Arial"/>
          <w:sz w:val="22"/>
          <w:lang w:val="mn-MN"/>
        </w:rPr>
        <w:t xml:space="preserve"> </w:t>
      </w:r>
      <w:r w:rsidR="004A0AD2" w:rsidRPr="00077A86">
        <w:rPr>
          <w:rFonts w:ascii="Arial" w:hAnsi="Arial" w:cs="Arial"/>
          <w:sz w:val="22"/>
          <w:lang w:val="mn-MN"/>
        </w:rPr>
        <w:t>(цаашид “</w:t>
      </w:r>
      <w:r w:rsidR="004A0AD2" w:rsidRPr="00077A86">
        <w:rPr>
          <w:rFonts w:ascii="Arial" w:hAnsi="Arial" w:cs="Arial"/>
          <w:b/>
          <w:sz w:val="22"/>
          <w:lang w:val="mn-MN"/>
        </w:rPr>
        <w:t>тендер</w:t>
      </w:r>
      <w:r w:rsidR="004A0AD2" w:rsidRPr="00077A86">
        <w:rPr>
          <w:rFonts w:ascii="Arial" w:hAnsi="Arial" w:cs="Arial"/>
          <w:sz w:val="22"/>
          <w:lang w:val="mn-MN"/>
        </w:rPr>
        <w:t>” гэх)-</w:t>
      </w:r>
      <w:r w:rsidR="009769ED" w:rsidRPr="00077A86">
        <w:rPr>
          <w:rFonts w:ascii="Arial" w:hAnsi="Arial" w:cs="Arial"/>
          <w:sz w:val="22"/>
          <w:lang w:val="mn-MN"/>
        </w:rPr>
        <w:t xml:space="preserve">ийг </w:t>
      </w:r>
      <w:r w:rsidR="004A0AD2" w:rsidRPr="00077A86">
        <w:rPr>
          <w:rFonts w:ascii="Arial" w:hAnsi="Arial" w:cs="Arial"/>
          <w:sz w:val="22"/>
          <w:lang w:val="mn-MN"/>
        </w:rPr>
        <w:t>хүргүүлж</w:t>
      </w:r>
      <w:r w:rsidR="00003BED" w:rsidRPr="00077A86">
        <w:rPr>
          <w:rFonts w:ascii="Arial" w:hAnsi="Arial" w:cs="Arial"/>
          <w:sz w:val="22"/>
          <w:lang w:val="mn-MN"/>
        </w:rPr>
        <w:t xml:space="preserve"> байна. </w:t>
      </w:r>
      <w:r w:rsidR="00515B1F" w:rsidRPr="00077A86">
        <w:rPr>
          <w:rFonts w:ascii="Arial" w:hAnsi="Arial" w:cs="Arial"/>
          <w:sz w:val="22"/>
          <w:lang w:val="mn-MN"/>
        </w:rPr>
        <w:t>Үүнд:</w:t>
      </w:r>
    </w:p>
    <w:p w14:paraId="1053249B" w14:textId="47C5E036" w:rsidR="00F233FF" w:rsidRPr="00077A86" w:rsidRDefault="00330F92"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w:t>
      </w:r>
      <w:r w:rsidR="000707ED" w:rsidRPr="00077A86">
        <w:rPr>
          <w:rFonts w:ascii="Arial" w:hAnsi="Arial" w:cs="Arial"/>
          <w:sz w:val="22"/>
          <w:lang w:val="mn-MN"/>
        </w:rPr>
        <w:t xml:space="preserve">ендерийн </w:t>
      </w:r>
      <w:r w:rsidR="00F34B71" w:rsidRPr="00077A86">
        <w:rPr>
          <w:rFonts w:ascii="Arial" w:hAnsi="Arial" w:cs="Arial"/>
          <w:sz w:val="22"/>
          <w:lang w:val="mn-MN"/>
        </w:rPr>
        <w:t xml:space="preserve">баримт бичиг, </w:t>
      </w:r>
      <w:r w:rsidR="00D07CDC" w:rsidRPr="00077A86">
        <w:rPr>
          <w:rFonts w:ascii="Arial" w:hAnsi="Arial" w:cs="Arial"/>
          <w:sz w:val="22"/>
          <w:lang w:val="mn-MN"/>
        </w:rPr>
        <w:t>түүнд заасан гэрээний нөхцөл</w:t>
      </w:r>
      <w:r w:rsidR="00DC7099" w:rsidRPr="00077A86">
        <w:rPr>
          <w:rFonts w:ascii="Arial" w:hAnsi="Arial" w:cs="Arial"/>
          <w:sz w:val="22"/>
          <w:lang w:val="mn-MN"/>
        </w:rPr>
        <w:t xml:space="preserve"> (</w:t>
      </w:r>
      <w:r w:rsidR="001D3A76" w:rsidRPr="00077A86">
        <w:rPr>
          <w:rFonts w:ascii="Arial" w:hAnsi="Arial" w:cs="Arial"/>
          <w:sz w:val="22"/>
          <w:lang w:val="mn-MN"/>
        </w:rPr>
        <w:t xml:space="preserve">гэрээний ерөнхий </w:t>
      </w:r>
      <w:r w:rsidR="00D07CDC" w:rsidRPr="00077A86">
        <w:rPr>
          <w:rFonts w:ascii="Arial" w:hAnsi="Arial" w:cs="Arial"/>
          <w:sz w:val="22"/>
          <w:lang w:val="mn-MN"/>
        </w:rPr>
        <w:t xml:space="preserve">нөхцөл, тусгай нөхцөл, гэрээ баталгаажуулах </w:t>
      </w:r>
      <w:r w:rsidR="001D3A76" w:rsidRPr="00077A86">
        <w:rPr>
          <w:rFonts w:ascii="Arial" w:hAnsi="Arial" w:cs="Arial"/>
          <w:sz w:val="22"/>
          <w:lang w:val="mn-MN"/>
        </w:rPr>
        <w:t>маягт</w:t>
      </w:r>
      <w:r w:rsidR="00DC7099" w:rsidRPr="00077A86">
        <w:rPr>
          <w:rFonts w:ascii="Arial" w:hAnsi="Arial" w:cs="Arial"/>
          <w:sz w:val="22"/>
          <w:lang w:val="mn-MN"/>
        </w:rPr>
        <w:t>)</w:t>
      </w:r>
      <w:r w:rsidR="006C2F59" w:rsidRPr="00077A86">
        <w:rPr>
          <w:rFonts w:ascii="Arial" w:hAnsi="Arial" w:cs="Arial"/>
          <w:sz w:val="22"/>
          <w:lang w:val="mn-MN"/>
        </w:rPr>
        <w:t>-</w:t>
      </w:r>
      <w:r w:rsidR="00C10B98" w:rsidRPr="00077A86">
        <w:rPr>
          <w:rFonts w:ascii="Arial" w:hAnsi="Arial" w:cs="Arial"/>
          <w:sz w:val="22"/>
          <w:lang w:val="mn-MN"/>
        </w:rPr>
        <w:t>ын нөхцөлтэй</w:t>
      </w:r>
      <w:r w:rsidR="006C2F59" w:rsidRPr="00077A86">
        <w:rPr>
          <w:rFonts w:ascii="Arial" w:hAnsi="Arial" w:cs="Arial"/>
          <w:sz w:val="22"/>
          <w:lang w:val="mn-MN"/>
        </w:rPr>
        <w:t xml:space="preserve"> </w:t>
      </w:r>
      <w:r w:rsidR="006D28BC" w:rsidRPr="00077A86">
        <w:rPr>
          <w:rFonts w:ascii="Arial" w:hAnsi="Arial" w:cs="Arial"/>
          <w:sz w:val="22"/>
          <w:lang w:val="mn-MN"/>
        </w:rPr>
        <w:t>танилцаж</w:t>
      </w:r>
      <w:r w:rsidR="00C10B98" w:rsidRPr="00077A86">
        <w:rPr>
          <w:rFonts w:ascii="Arial" w:hAnsi="Arial" w:cs="Arial"/>
          <w:sz w:val="22"/>
          <w:lang w:val="mn-MN"/>
        </w:rPr>
        <w:t>,</w:t>
      </w:r>
      <w:r w:rsidR="006D28BC" w:rsidRPr="00077A86">
        <w:rPr>
          <w:rFonts w:ascii="Arial" w:hAnsi="Arial" w:cs="Arial"/>
          <w:sz w:val="22"/>
          <w:lang w:val="mn-MN"/>
        </w:rPr>
        <w:t xml:space="preserve"> </w:t>
      </w:r>
      <w:r w:rsidR="00F233FF" w:rsidRPr="00077A86">
        <w:rPr>
          <w:rFonts w:ascii="Arial" w:hAnsi="Arial" w:cs="Arial"/>
          <w:sz w:val="22"/>
          <w:lang w:val="mn-MN"/>
        </w:rPr>
        <w:t>бүрэн хүлээн зөвшөөрч тендер шалгаруулалтад оролц</w:t>
      </w:r>
      <w:r w:rsidR="00CB7658" w:rsidRPr="00077A86">
        <w:rPr>
          <w:rFonts w:ascii="Arial" w:hAnsi="Arial" w:cs="Arial"/>
          <w:sz w:val="22"/>
          <w:lang w:val="mn-MN"/>
        </w:rPr>
        <w:t>с</w:t>
      </w:r>
      <w:r w:rsidR="00F233FF" w:rsidRPr="00077A86">
        <w:rPr>
          <w:rFonts w:ascii="Arial" w:hAnsi="Arial" w:cs="Arial"/>
          <w:sz w:val="22"/>
          <w:lang w:val="mn-MN"/>
        </w:rPr>
        <w:t>о</w:t>
      </w:r>
      <w:r w:rsidR="00CB7658" w:rsidRPr="00077A86">
        <w:rPr>
          <w:rFonts w:ascii="Arial" w:hAnsi="Arial" w:cs="Arial"/>
          <w:sz w:val="22"/>
          <w:lang w:val="mn-MN"/>
        </w:rPr>
        <w:t>н</w:t>
      </w:r>
      <w:r w:rsidR="00D2023A" w:rsidRPr="00077A86">
        <w:rPr>
          <w:rFonts w:ascii="Arial" w:hAnsi="Arial" w:cs="Arial"/>
          <w:sz w:val="22"/>
          <w:lang w:val="mn-MN"/>
        </w:rPr>
        <w:t>.</w:t>
      </w:r>
      <w:r w:rsidR="00047E0F" w:rsidRPr="00077A86">
        <w:rPr>
          <w:rFonts w:ascii="Arial" w:hAnsi="Arial" w:cs="Arial"/>
          <w:sz w:val="22"/>
          <w:lang w:val="mn-MN"/>
        </w:rPr>
        <w:t xml:space="preserve"> </w:t>
      </w:r>
    </w:p>
    <w:p w14:paraId="469374D2" w14:textId="68644BAC" w:rsidR="00741107" w:rsidRPr="00077A86" w:rsidRDefault="007F0A79"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color w:val="000000"/>
          <w:sz w:val="22"/>
          <w:lang w:val="mn-MN"/>
        </w:rPr>
        <w:t>Тендерт оролцогч, түүний түншлэлийн гишүүн</w:t>
      </w:r>
      <w:r w:rsidR="00790FA8" w:rsidRPr="00077A86">
        <w:rPr>
          <w:rFonts w:ascii="Arial" w:hAnsi="Arial" w:cs="Arial"/>
          <w:color w:val="000000"/>
          <w:sz w:val="22"/>
          <w:lang w:val="mn-MN"/>
        </w:rPr>
        <w:t>тэй холбоотойгоор</w:t>
      </w:r>
      <w:r w:rsidRPr="00077A86">
        <w:rPr>
          <w:rFonts w:ascii="Arial" w:hAnsi="Arial" w:cs="Arial"/>
          <w:color w:val="000000"/>
          <w:sz w:val="22"/>
          <w:lang w:val="mn-MN"/>
        </w:rPr>
        <w:t xml:space="preserve"> т</w:t>
      </w:r>
      <w:r w:rsidR="00B70A47" w:rsidRPr="00077A86">
        <w:rPr>
          <w:rFonts w:ascii="Arial" w:hAnsi="Arial" w:cs="Arial"/>
          <w:color w:val="000000"/>
          <w:sz w:val="22"/>
          <w:lang w:val="mn-MN"/>
        </w:rPr>
        <w:t xml:space="preserve">ендерийн баримт бичгийн </w:t>
      </w:r>
      <w:r w:rsidR="008D372D" w:rsidRPr="00077A86">
        <w:rPr>
          <w:rFonts w:ascii="Arial" w:hAnsi="Arial" w:cs="Arial"/>
          <w:color w:val="000000"/>
          <w:sz w:val="22"/>
          <w:lang w:val="mn-MN"/>
        </w:rPr>
        <w:t>т</w:t>
      </w:r>
      <w:r w:rsidR="00A660D9" w:rsidRPr="00077A86">
        <w:rPr>
          <w:rFonts w:ascii="Arial" w:hAnsi="Arial" w:cs="Arial"/>
          <w:color w:val="000000"/>
          <w:sz w:val="22"/>
          <w:lang w:val="mn-MN"/>
        </w:rPr>
        <w:t xml:space="preserve">ендер </w:t>
      </w:r>
      <w:r w:rsidR="009C461D" w:rsidRPr="00077A86">
        <w:rPr>
          <w:rFonts w:ascii="Arial" w:hAnsi="Arial" w:cs="Arial"/>
          <w:color w:val="000000"/>
          <w:sz w:val="22"/>
          <w:lang w:val="mn-MN"/>
        </w:rPr>
        <w:t>шалгаруулалтын</w:t>
      </w:r>
      <w:r w:rsidR="00A660D9" w:rsidRPr="00077A86">
        <w:rPr>
          <w:rFonts w:ascii="Arial" w:hAnsi="Arial" w:cs="Arial"/>
          <w:color w:val="000000"/>
          <w:sz w:val="22"/>
          <w:lang w:val="mn-MN"/>
        </w:rPr>
        <w:t xml:space="preserve"> зааварчилгааны</w:t>
      </w:r>
      <w:r w:rsidR="00A660D9" w:rsidRPr="00077A86">
        <w:rPr>
          <w:rFonts w:ascii="Arial" w:hAnsi="Arial" w:cs="Arial"/>
          <w:color w:val="000000"/>
          <w:sz w:val="22"/>
          <w:szCs w:val="20"/>
          <w:lang w:val="mn-MN"/>
        </w:rPr>
        <w:t xml:space="preserve"> </w:t>
      </w:r>
      <w:r w:rsidR="007E66CB" w:rsidRPr="00077A86">
        <w:rPr>
          <w:rFonts w:ascii="Arial" w:hAnsi="Arial" w:cs="Arial"/>
          <w:color w:val="000000"/>
          <w:sz w:val="22"/>
          <w:szCs w:val="20"/>
          <w:lang w:val="mn-MN"/>
        </w:rPr>
        <w:t>1</w:t>
      </w:r>
      <w:r w:rsidR="006C1F0B" w:rsidRPr="00077A86">
        <w:rPr>
          <w:rFonts w:ascii="Arial" w:hAnsi="Arial" w:cs="Arial"/>
          <w:color w:val="000000"/>
          <w:sz w:val="22"/>
          <w:szCs w:val="20"/>
          <w:lang w:val="mn-MN"/>
        </w:rPr>
        <w:t>4</w:t>
      </w:r>
      <w:r w:rsidR="00E014CA" w:rsidRPr="00077A86">
        <w:rPr>
          <w:rFonts w:ascii="Arial" w:hAnsi="Arial" w:cs="Arial"/>
          <w:color w:val="000000"/>
          <w:sz w:val="22"/>
          <w:szCs w:val="20"/>
          <w:lang w:val="mn-MN"/>
        </w:rPr>
        <w:t>.1</w:t>
      </w:r>
      <w:r w:rsidR="00750173" w:rsidRPr="00077A86">
        <w:rPr>
          <w:rFonts w:ascii="Arial" w:hAnsi="Arial" w:cs="Arial"/>
          <w:color w:val="000000"/>
          <w:sz w:val="22"/>
          <w:szCs w:val="20"/>
          <w:lang w:val="mn-MN"/>
        </w:rPr>
        <w:t>-</w:t>
      </w:r>
      <w:r w:rsidR="00B95058" w:rsidRPr="00077A86">
        <w:rPr>
          <w:rFonts w:ascii="Arial" w:hAnsi="Arial" w:cs="Arial"/>
          <w:color w:val="000000"/>
          <w:sz w:val="22"/>
          <w:szCs w:val="20"/>
          <w:lang w:val="mn-MN"/>
        </w:rPr>
        <w:t>д</w:t>
      </w:r>
      <w:r w:rsidR="00A660D9" w:rsidRPr="00077A86">
        <w:rPr>
          <w:rFonts w:ascii="Arial" w:hAnsi="Arial" w:cs="Arial"/>
          <w:color w:val="000000"/>
          <w:sz w:val="22"/>
          <w:szCs w:val="20"/>
          <w:lang w:val="mn-MN"/>
        </w:rPr>
        <w:t xml:space="preserve"> заасан нөхцөл байдал үүсээгүй</w:t>
      </w:r>
      <w:r w:rsidR="00741107" w:rsidRPr="00077A86">
        <w:rPr>
          <w:rFonts w:ascii="Arial" w:hAnsi="Arial" w:cs="Arial"/>
          <w:color w:val="000000"/>
          <w:sz w:val="22"/>
          <w:szCs w:val="20"/>
          <w:lang w:val="mn-MN"/>
        </w:rPr>
        <w:t>.</w:t>
      </w:r>
    </w:p>
    <w:p w14:paraId="173093C9" w14:textId="6C46101F" w:rsidR="0094397D" w:rsidRPr="00077A86" w:rsidRDefault="00F87283"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color w:val="000000"/>
          <w:sz w:val="22"/>
          <w:szCs w:val="20"/>
          <w:lang w:val="mn-MN"/>
        </w:rPr>
        <w:t>Т</w:t>
      </w:r>
      <w:r w:rsidR="0020614A" w:rsidRPr="00077A86">
        <w:rPr>
          <w:rFonts w:ascii="Arial" w:hAnsi="Arial" w:cs="Arial"/>
          <w:color w:val="000000"/>
          <w:sz w:val="22"/>
          <w:szCs w:val="20"/>
          <w:lang w:val="mn-MN"/>
        </w:rPr>
        <w:t>ендер</w:t>
      </w:r>
      <w:r w:rsidR="00810111" w:rsidRPr="00077A86">
        <w:rPr>
          <w:rFonts w:ascii="Arial" w:hAnsi="Arial" w:cs="Arial"/>
          <w:color w:val="000000"/>
          <w:sz w:val="22"/>
          <w:szCs w:val="20"/>
          <w:lang w:val="mn-MN"/>
        </w:rPr>
        <w:t xml:space="preserve">тэй холбоотой </w:t>
      </w:r>
      <w:r w:rsidR="00A660D9" w:rsidRPr="00077A86">
        <w:rPr>
          <w:rFonts w:ascii="Arial" w:hAnsi="Arial" w:cs="Arial"/>
          <w:color w:val="000000"/>
          <w:sz w:val="22"/>
          <w:szCs w:val="20"/>
          <w:lang w:val="mn-MN"/>
        </w:rPr>
        <w:t xml:space="preserve">нотлох баримт, мэдээллийг </w:t>
      </w:r>
      <w:r w:rsidR="003063BD" w:rsidRPr="00077A86">
        <w:rPr>
          <w:rFonts w:ascii="Arial" w:hAnsi="Arial" w:cs="Arial"/>
          <w:color w:val="000000"/>
          <w:sz w:val="22"/>
          <w:szCs w:val="20"/>
          <w:lang w:val="mn-MN"/>
        </w:rPr>
        <w:t>холбогдох этгээдээс гаргуулах эрхийг захиалагчид үүгээр олгож байна.</w:t>
      </w:r>
    </w:p>
    <w:p w14:paraId="44519906" w14:textId="3FFCD403" w:rsidR="00003BED" w:rsidRPr="00077A86" w:rsidRDefault="000752D0"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w:t>
      </w:r>
      <w:r w:rsidR="00003BED" w:rsidRPr="00077A86">
        <w:rPr>
          <w:rFonts w:ascii="Arial" w:hAnsi="Arial" w:cs="Arial"/>
          <w:sz w:val="22"/>
          <w:lang w:val="mn-MN"/>
        </w:rPr>
        <w:t>ендер</w:t>
      </w:r>
      <w:r w:rsidR="0032711B" w:rsidRPr="00077A86">
        <w:rPr>
          <w:rFonts w:ascii="Arial" w:hAnsi="Arial" w:cs="Arial"/>
          <w:sz w:val="22"/>
          <w:lang w:val="mn-MN"/>
        </w:rPr>
        <w:t>т</w:t>
      </w:r>
      <w:r w:rsidR="00003BED" w:rsidRPr="00077A86">
        <w:rPr>
          <w:rFonts w:ascii="Arial" w:hAnsi="Arial" w:cs="Arial"/>
          <w:sz w:val="22"/>
          <w:lang w:val="mn-MN"/>
        </w:rPr>
        <w:t xml:space="preserve"> үнийн хөнгөлөлт </w:t>
      </w:r>
      <w:r w:rsidR="00003BED" w:rsidRPr="00077A86">
        <w:rPr>
          <w:rFonts w:ascii="Arial" w:hAnsi="Arial" w:cs="Arial"/>
          <w:b/>
          <w:i/>
          <w:sz w:val="22"/>
          <w:lang w:val="mn-MN"/>
        </w:rPr>
        <w:t>[“</w:t>
      </w:r>
      <w:r w:rsidR="00217F28" w:rsidRPr="00077A86">
        <w:rPr>
          <w:rFonts w:ascii="Arial" w:hAnsi="Arial" w:cs="Arial"/>
          <w:b/>
          <w:i/>
          <w:sz w:val="22"/>
          <w:lang w:val="mn-MN"/>
        </w:rPr>
        <w:t>санал болгоно</w:t>
      </w:r>
      <w:r w:rsidR="00003BED" w:rsidRPr="00077A86">
        <w:rPr>
          <w:rFonts w:ascii="Arial" w:hAnsi="Arial" w:cs="Arial"/>
          <w:b/>
          <w:i/>
          <w:sz w:val="22"/>
          <w:lang w:val="mn-MN"/>
        </w:rPr>
        <w:t>” эсхүл “</w:t>
      </w:r>
      <w:r w:rsidR="00217F28" w:rsidRPr="00077A86">
        <w:rPr>
          <w:rFonts w:ascii="Arial" w:hAnsi="Arial" w:cs="Arial"/>
          <w:b/>
          <w:i/>
          <w:sz w:val="22"/>
          <w:lang w:val="mn-MN"/>
        </w:rPr>
        <w:t>санал болгохгүй</w:t>
      </w:r>
      <w:r w:rsidR="00003BED" w:rsidRPr="00077A86">
        <w:rPr>
          <w:rFonts w:ascii="Arial" w:hAnsi="Arial" w:cs="Arial"/>
          <w:b/>
          <w:i/>
          <w:sz w:val="22"/>
          <w:lang w:val="mn-MN"/>
        </w:rPr>
        <w:t>” гэ</w:t>
      </w:r>
      <w:r w:rsidR="008353EE" w:rsidRPr="00077A86">
        <w:rPr>
          <w:rFonts w:ascii="Arial" w:hAnsi="Arial" w:cs="Arial"/>
          <w:b/>
          <w:i/>
          <w:sz w:val="22"/>
          <w:lang w:val="mn-MN"/>
        </w:rPr>
        <w:t>ж</w:t>
      </w:r>
      <w:r w:rsidR="00003BED" w:rsidRPr="00077A86">
        <w:rPr>
          <w:rFonts w:ascii="Arial" w:hAnsi="Arial" w:cs="Arial"/>
          <w:b/>
          <w:i/>
          <w:sz w:val="22"/>
          <w:lang w:val="mn-MN"/>
        </w:rPr>
        <w:t xml:space="preserve"> </w:t>
      </w:r>
      <w:r w:rsidR="007C4A40" w:rsidRPr="00077A86">
        <w:rPr>
          <w:rFonts w:ascii="Arial" w:hAnsi="Arial" w:cs="Arial"/>
          <w:b/>
          <w:i/>
          <w:sz w:val="22"/>
          <w:lang w:val="mn-MN"/>
        </w:rPr>
        <w:t>бич</w:t>
      </w:r>
      <w:r w:rsidR="00003BED" w:rsidRPr="00077A86">
        <w:rPr>
          <w:rFonts w:ascii="Arial" w:hAnsi="Arial" w:cs="Arial"/>
          <w:b/>
          <w:i/>
          <w:sz w:val="22"/>
          <w:lang w:val="mn-MN"/>
        </w:rPr>
        <w:t>]</w:t>
      </w:r>
      <w:r w:rsidR="00BC614B" w:rsidRPr="00077A86">
        <w:rPr>
          <w:rFonts w:ascii="Arial" w:hAnsi="Arial" w:cs="Arial"/>
          <w:sz w:val="22"/>
          <w:lang w:val="mn-MN"/>
        </w:rPr>
        <w:t>.</w:t>
      </w:r>
      <w:r w:rsidR="00BC614B" w:rsidRPr="00077A86">
        <w:rPr>
          <w:rFonts w:ascii="Arial" w:hAnsi="Arial" w:cs="Arial"/>
          <w:b/>
          <w:i/>
          <w:sz w:val="22"/>
          <w:lang w:val="mn-MN"/>
        </w:rPr>
        <w:t xml:space="preserve"> </w:t>
      </w:r>
      <w:r w:rsidR="00A80BDC" w:rsidRPr="00077A86">
        <w:rPr>
          <w:rFonts w:ascii="Arial" w:hAnsi="Arial" w:cs="Arial"/>
          <w:b/>
          <w:i/>
          <w:sz w:val="22"/>
          <w:lang w:val="mn-MN"/>
        </w:rPr>
        <w:t>[</w:t>
      </w:r>
      <w:r w:rsidR="00657C4B" w:rsidRPr="00077A86">
        <w:rPr>
          <w:rFonts w:ascii="Arial" w:hAnsi="Arial" w:cs="Arial"/>
          <w:b/>
          <w:i/>
          <w:sz w:val="22"/>
          <w:lang w:val="mn-MN"/>
        </w:rPr>
        <w:t>Хэрэв</w:t>
      </w:r>
      <w:r w:rsidR="00A80BDC" w:rsidRPr="00077A86">
        <w:rPr>
          <w:rFonts w:ascii="Arial" w:hAnsi="Arial" w:cs="Arial"/>
          <w:b/>
          <w:i/>
          <w:sz w:val="22"/>
          <w:lang w:val="mn-MN"/>
        </w:rPr>
        <w:t xml:space="preserve"> </w:t>
      </w:r>
      <w:r w:rsidR="00657C4B" w:rsidRPr="00077A86">
        <w:rPr>
          <w:rFonts w:ascii="Arial" w:hAnsi="Arial" w:cs="Arial"/>
          <w:b/>
          <w:i/>
          <w:sz w:val="22"/>
          <w:lang w:val="mn-MN"/>
        </w:rPr>
        <w:t xml:space="preserve">үнийн </w:t>
      </w:r>
      <w:r w:rsidR="00A80BDC" w:rsidRPr="00077A86">
        <w:rPr>
          <w:rFonts w:ascii="Arial" w:hAnsi="Arial" w:cs="Arial"/>
          <w:b/>
          <w:i/>
          <w:sz w:val="22"/>
          <w:lang w:val="mn-MN"/>
        </w:rPr>
        <w:t xml:space="preserve">хөнгөлөлт </w:t>
      </w:r>
      <w:r w:rsidR="00863BC2" w:rsidRPr="00077A86">
        <w:rPr>
          <w:rFonts w:ascii="Arial" w:hAnsi="Arial" w:cs="Arial"/>
          <w:b/>
          <w:i/>
          <w:sz w:val="22"/>
          <w:lang w:val="mn-MN"/>
        </w:rPr>
        <w:t>санал болгох</w:t>
      </w:r>
      <w:r w:rsidR="00657C4B" w:rsidRPr="00077A86">
        <w:rPr>
          <w:rFonts w:ascii="Arial" w:hAnsi="Arial" w:cs="Arial"/>
          <w:b/>
          <w:i/>
          <w:sz w:val="22"/>
          <w:lang w:val="mn-MN"/>
        </w:rPr>
        <w:t xml:space="preserve"> бол</w:t>
      </w:r>
      <w:r w:rsidR="00A80BDC" w:rsidRPr="00077A86">
        <w:rPr>
          <w:rFonts w:ascii="Arial" w:hAnsi="Arial" w:cs="Arial"/>
          <w:b/>
          <w:i/>
          <w:sz w:val="22"/>
          <w:lang w:val="mn-MN"/>
        </w:rPr>
        <w:t xml:space="preserve"> </w:t>
      </w:r>
      <w:r w:rsidR="00C076E7" w:rsidRPr="00077A86">
        <w:rPr>
          <w:rFonts w:ascii="Arial" w:hAnsi="Arial" w:cs="Arial"/>
          <w:b/>
          <w:i/>
          <w:sz w:val="22"/>
          <w:lang w:val="mn-MN"/>
        </w:rPr>
        <w:t xml:space="preserve">түүнийг хэрхэн хэрэглэх нөхцөл, аргачлалыг </w:t>
      </w:r>
      <w:r w:rsidR="003A0FE4" w:rsidRPr="00077A86">
        <w:rPr>
          <w:rFonts w:ascii="Arial" w:hAnsi="Arial" w:cs="Arial"/>
          <w:b/>
          <w:i/>
          <w:sz w:val="22"/>
          <w:lang w:val="mn-MN"/>
        </w:rPr>
        <w:t>бич</w:t>
      </w:r>
      <w:r w:rsidR="00A80BDC" w:rsidRPr="00077A86">
        <w:rPr>
          <w:rFonts w:ascii="Arial" w:hAnsi="Arial" w:cs="Arial"/>
          <w:b/>
          <w:i/>
          <w:sz w:val="22"/>
          <w:lang w:val="mn-MN"/>
        </w:rPr>
        <w:t>]</w:t>
      </w:r>
      <w:r w:rsidR="009E578E" w:rsidRPr="00077A86">
        <w:rPr>
          <w:rFonts w:ascii="Arial" w:hAnsi="Arial" w:cs="Arial"/>
          <w:sz w:val="22"/>
          <w:lang w:val="mn-MN"/>
        </w:rPr>
        <w:t>.</w:t>
      </w:r>
    </w:p>
    <w:p w14:paraId="01E5FA40" w14:textId="4093F57C" w:rsidR="00003BED" w:rsidRPr="00077A86" w:rsidRDefault="00003BED"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 xml:space="preserve">Тендер нь тендерийн баримт бичигт заасны дагуу тендер нээснээс хойш </w:t>
      </w:r>
      <w:r w:rsidR="00FC6291" w:rsidRPr="00077A86">
        <w:rPr>
          <w:rFonts w:ascii="Arial" w:hAnsi="Arial" w:cs="Arial"/>
          <w:b/>
          <w:i/>
          <w:sz w:val="22"/>
          <w:lang w:val="mn-MN"/>
        </w:rPr>
        <w:t>[30</w:t>
      </w:r>
      <w:r w:rsidR="000E1559" w:rsidRPr="00077A86">
        <w:rPr>
          <w:rFonts w:ascii="Arial" w:hAnsi="Arial" w:cs="Arial"/>
          <w:b/>
          <w:i/>
          <w:sz w:val="22"/>
          <w:lang w:val="mn-MN"/>
        </w:rPr>
        <w:t xml:space="preserve"> ба түүнээс дээш</w:t>
      </w:r>
      <w:r w:rsidR="00FC6291" w:rsidRPr="00077A86">
        <w:rPr>
          <w:rFonts w:ascii="Arial" w:hAnsi="Arial" w:cs="Arial"/>
          <w:b/>
          <w:i/>
          <w:sz w:val="22"/>
          <w:lang w:val="mn-MN"/>
        </w:rPr>
        <w:t xml:space="preserve"> хоног</w:t>
      </w:r>
      <w:r w:rsidR="00023297" w:rsidRPr="00077A86">
        <w:rPr>
          <w:rFonts w:ascii="Arial" w:hAnsi="Arial" w:cs="Arial"/>
          <w:b/>
          <w:i/>
          <w:sz w:val="22"/>
          <w:lang w:val="mn-MN"/>
        </w:rPr>
        <w:t>ийн тоо</w:t>
      </w:r>
      <w:r w:rsidR="00FC6291" w:rsidRPr="00077A86">
        <w:rPr>
          <w:rFonts w:ascii="Arial" w:hAnsi="Arial" w:cs="Arial"/>
          <w:b/>
          <w:i/>
          <w:sz w:val="22"/>
          <w:lang w:val="mn-MN"/>
        </w:rPr>
        <w:t>]</w:t>
      </w:r>
      <w:r w:rsidRPr="00077A86">
        <w:rPr>
          <w:rFonts w:ascii="Arial" w:hAnsi="Arial" w:cs="Arial"/>
          <w:sz w:val="22"/>
          <w:lang w:val="mn-MN"/>
        </w:rPr>
        <w:t xml:space="preserve"> хоногийн хугацаанд хүчинтэй байна.</w:t>
      </w:r>
    </w:p>
    <w:p w14:paraId="40BED908" w14:textId="6F554611" w:rsidR="00741107" w:rsidRPr="00077A86" w:rsidRDefault="00AA0551"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ендерийн баримт бичгийн т</w:t>
      </w:r>
      <w:r w:rsidR="005971E5" w:rsidRPr="00077A86">
        <w:rPr>
          <w:rFonts w:ascii="Arial" w:hAnsi="Arial" w:cs="Arial"/>
          <w:color w:val="000000"/>
          <w:sz w:val="22"/>
          <w:lang w:val="mn-MN"/>
        </w:rPr>
        <w:t>ендер шалгаруулалтын зааварчилгааны</w:t>
      </w:r>
      <w:r w:rsidR="004E2E89" w:rsidRPr="00077A86">
        <w:rPr>
          <w:rFonts w:ascii="Arial" w:hAnsi="Arial" w:cs="Arial"/>
          <w:sz w:val="22"/>
          <w:lang w:val="mn-MN"/>
        </w:rPr>
        <w:t xml:space="preserve"> 6</w:t>
      </w:r>
      <w:r w:rsidR="004F5E46" w:rsidRPr="00077A86">
        <w:rPr>
          <w:rFonts w:ascii="Arial" w:hAnsi="Arial" w:cs="Arial"/>
          <w:sz w:val="22"/>
          <w:lang w:val="mn-MN"/>
        </w:rPr>
        <w:t xml:space="preserve"> дугаар зүйл</w:t>
      </w:r>
      <w:r w:rsidR="004E2E89" w:rsidRPr="00077A86">
        <w:rPr>
          <w:rFonts w:ascii="Arial" w:hAnsi="Arial" w:cs="Arial"/>
          <w:sz w:val="22"/>
          <w:lang w:val="mn-MN"/>
        </w:rPr>
        <w:t xml:space="preserve">, </w:t>
      </w:r>
      <w:r w:rsidR="006C1F0B" w:rsidRPr="00077A86">
        <w:rPr>
          <w:rFonts w:ascii="Arial" w:hAnsi="Arial" w:cs="Arial"/>
          <w:sz w:val="22"/>
          <w:lang w:val="mn-MN"/>
        </w:rPr>
        <w:t>11</w:t>
      </w:r>
      <w:r w:rsidR="002E022A" w:rsidRPr="00077A86">
        <w:rPr>
          <w:rFonts w:ascii="Arial" w:hAnsi="Arial" w:cs="Arial"/>
          <w:sz w:val="22"/>
          <w:lang w:val="mn-MN"/>
        </w:rPr>
        <w:t>.</w:t>
      </w:r>
      <w:r w:rsidR="00280B9F" w:rsidRPr="00077A86">
        <w:rPr>
          <w:rFonts w:ascii="Arial" w:hAnsi="Arial" w:cs="Arial"/>
          <w:sz w:val="22"/>
          <w:lang w:val="mn-MN"/>
        </w:rPr>
        <w:t>4</w:t>
      </w:r>
      <w:r w:rsidR="004F5E46" w:rsidRPr="00077A86">
        <w:rPr>
          <w:rFonts w:ascii="Arial" w:hAnsi="Arial" w:cs="Arial"/>
          <w:sz w:val="22"/>
          <w:lang w:val="mn-MN"/>
        </w:rPr>
        <w:t xml:space="preserve"> болон</w:t>
      </w:r>
      <w:r w:rsidR="002E022A" w:rsidRPr="00077A86">
        <w:rPr>
          <w:rFonts w:ascii="Arial" w:hAnsi="Arial" w:cs="Arial"/>
          <w:sz w:val="22"/>
          <w:lang w:val="mn-MN"/>
        </w:rPr>
        <w:t xml:space="preserve"> </w:t>
      </w:r>
      <w:r w:rsidR="006C1F0B" w:rsidRPr="00077A86">
        <w:rPr>
          <w:rFonts w:ascii="Arial" w:hAnsi="Arial" w:cs="Arial"/>
          <w:sz w:val="22"/>
          <w:lang w:val="mn-MN"/>
        </w:rPr>
        <w:t>14</w:t>
      </w:r>
      <w:r w:rsidR="006E2FDA" w:rsidRPr="00077A86">
        <w:rPr>
          <w:rFonts w:ascii="Arial" w:hAnsi="Arial" w:cs="Arial"/>
          <w:sz w:val="22"/>
          <w:lang w:val="mn-MN"/>
        </w:rPr>
        <w:t>.1</w:t>
      </w:r>
      <w:r w:rsidR="004F5E46" w:rsidRPr="00077A86">
        <w:rPr>
          <w:rFonts w:ascii="Arial" w:hAnsi="Arial" w:cs="Arial"/>
          <w:sz w:val="22"/>
          <w:lang w:val="mn-MN"/>
        </w:rPr>
        <w:t>-</w:t>
      </w:r>
      <w:r w:rsidR="00FE1379" w:rsidRPr="00077A86">
        <w:rPr>
          <w:rFonts w:ascii="Arial" w:hAnsi="Arial" w:cs="Arial"/>
          <w:sz w:val="22"/>
          <w:lang w:val="mn-MN"/>
        </w:rPr>
        <w:t>д</w:t>
      </w:r>
      <w:r w:rsidR="00266B88" w:rsidRPr="00077A86">
        <w:rPr>
          <w:rFonts w:ascii="Arial" w:hAnsi="Arial" w:cs="Arial"/>
          <w:sz w:val="22"/>
          <w:lang w:val="mn-MN"/>
        </w:rPr>
        <w:t xml:space="preserve"> </w:t>
      </w:r>
      <w:r w:rsidR="001E5E3C" w:rsidRPr="00077A86">
        <w:rPr>
          <w:rFonts w:ascii="Arial" w:hAnsi="Arial" w:cs="Arial"/>
          <w:sz w:val="22"/>
          <w:lang w:val="mn-MN"/>
        </w:rPr>
        <w:t>заасн</w:t>
      </w:r>
      <w:r w:rsidR="00FE1379" w:rsidRPr="00077A86">
        <w:rPr>
          <w:rFonts w:ascii="Arial" w:hAnsi="Arial" w:cs="Arial"/>
          <w:sz w:val="22"/>
          <w:lang w:val="mn-MN"/>
        </w:rPr>
        <w:t>ыг</w:t>
      </w:r>
      <w:r w:rsidR="001E5E3C" w:rsidRPr="00077A86">
        <w:rPr>
          <w:rFonts w:ascii="Arial" w:hAnsi="Arial" w:cs="Arial"/>
          <w:sz w:val="22"/>
          <w:lang w:val="mn-MN"/>
        </w:rPr>
        <w:t xml:space="preserve"> зөрчсөн,</w:t>
      </w:r>
      <w:r w:rsidR="002D48B2" w:rsidRPr="00077A86">
        <w:rPr>
          <w:rFonts w:ascii="Arial" w:hAnsi="Arial" w:cs="Arial"/>
          <w:sz w:val="22"/>
          <w:lang w:val="mn-MN"/>
        </w:rPr>
        <w:t xml:space="preserve"> эсхүл тендерт</w:t>
      </w:r>
      <w:r w:rsidR="001E5E3C" w:rsidRPr="00077A86">
        <w:rPr>
          <w:rFonts w:ascii="Arial" w:hAnsi="Arial" w:cs="Arial"/>
          <w:sz w:val="22"/>
          <w:lang w:val="mn-MN"/>
        </w:rPr>
        <w:t xml:space="preserve"> </w:t>
      </w:r>
      <w:r w:rsidR="00266B88" w:rsidRPr="00077A86">
        <w:rPr>
          <w:rFonts w:ascii="Arial" w:hAnsi="Arial" w:cs="Arial"/>
          <w:sz w:val="22"/>
          <w:lang w:val="mn-MN"/>
        </w:rPr>
        <w:t>хуурамч баримт бичиг</w:t>
      </w:r>
      <w:r w:rsidR="000F3D43" w:rsidRPr="00077A86">
        <w:rPr>
          <w:rFonts w:ascii="Arial" w:hAnsi="Arial" w:cs="Arial"/>
          <w:sz w:val="22"/>
          <w:lang w:val="mn-MN"/>
        </w:rPr>
        <w:t>, мэдээллийг</w:t>
      </w:r>
      <w:r w:rsidR="001E5E3C" w:rsidRPr="00077A86">
        <w:rPr>
          <w:rFonts w:ascii="Arial" w:hAnsi="Arial" w:cs="Arial"/>
          <w:sz w:val="22"/>
          <w:lang w:val="mn-MN"/>
        </w:rPr>
        <w:t xml:space="preserve"> </w:t>
      </w:r>
      <w:r w:rsidR="000A3A46" w:rsidRPr="00077A86">
        <w:rPr>
          <w:rFonts w:ascii="Arial" w:hAnsi="Arial" w:cs="Arial"/>
          <w:sz w:val="22"/>
          <w:lang w:val="mn-MN"/>
        </w:rPr>
        <w:t>хүргүүлсэн</w:t>
      </w:r>
      <w:r w:rsidR="001E5E3C" w:rsidRPr="00077A86">
        <w:rPr>
          <w:rFonts w:ascii="Arial" w:hAnsi="Arial" w:cs="Arial"/>
          <w:sz w:val="22"/>
          <w:lang w:val="mn-MN"/>
        </w:rPr>
        <w:t xml:space="preserve"> бол</w:t>
      </w:r>
      <w:r w:rsidR="00F678BD" w:rsidRPr="00077A86">
        <w:rPr>
          <w:rFonts w:ascii="Arial" w:hAnsi="Arial" w:cs="Arial"/>
          <w:sz w:val="22"/>
          <w:lang w:val="mn-MN"/>
        </w:rPr>
        <w:t xml:space="preserve"> уг тендерийг</w:t>
      </w:r>
      <w:r w:rsidR="00741107" w:rsidRPr="00077A86">
        <w:rPr>
          <w:rFonts w:ascii="Arial" w:hAnsi="Arial" w:cs="Arial"/>
          <w:color w:val="000000"/>
          <w:sz w:val="22"/>
          <w:szCs w:val="20"/>
          <w:lang w:val="mn-MN"/>
        </w:rPr>
        <w:t xml:space="preserve"> илт худал мэдээлэл бүхий тендер</w:t>
      </w:r>
      <w:r w:rsidR="002E5584" w:rsidRPr="00077A86">
        <w:rPr>
          <w:rFonts w:ascii="Arial" w:hAnsi="Arial" w:cs="Arial"/>
          <w:color w:val="000000"/>
          <w:sz w:val="22"/>
          <w:szCs w:val="20"/>
          <w:lang w:val="mn-MN"/>
        </w:rPr>
        <w:t xml:space="preserve"> гэж</w:t>
      </w:r>
      <w:r w:rsidR="00741107" w:rsidRPr="00077A86">
        <w:rPr>
          <w:rFonts w:ascii="Arial" w:hAnsi="Arial" w:cs="Arial"/>
          <w:color w:val="000000"/>
          <w:sz w:val="22"/>
          <w:szCs w:val="20"/>
          <w:lang w:val="mn-MN"/>
        </w:rPr>
        <w:t xml:space="preserve"> тооц</w:t>
      </w:r>
      <w:r w:rsidR="002E5584" w:rsidRPr="00077A86">
        <w:rPr>
          <w:rFonts w:ascii="Arial" w:hAnsi="Arial" w:cs="Arial"/>
          <w:color w:val="000000"/>
          <w:sz w:val="22"/>
          <w:szCs w:val="20"/>
          <w:lang w:val="mn-MN"/>
        </w:rPr>
        <w:t>охыг</w:t>
      </w:r>
      <w:r w:rsidR="00741107" w:rsidRPr="00077A86">
        <w:rPr>
          <w:rFonts w:ascii="Arial" w:hAnsi="Arial" w:cs="Arial"/>
          <w:color w:val="000000"/>
          <w:sz w:val="22"/>
          <w:szCs w:val="20"/>
          <w:lang w:val="mn-MN"/>
        </w:rPr>
        <w:t xml:space="preserve"> хүлээн зөвшөөрч байна.</w:t>
      </w:r>
    </w:p>
    <w:p w14:paraId="30779040" w14:textId="77724178" w:rsidR="007E28A0" w:rsidRPr="00077A86" w:rsidRDefault="002030CA"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color w:val="000000"/>
          <w:sz w:val="22"/>
          <w:szCs w:val="20"/>
          <w:lang w:val="mn-MN"/>
        </w:rPr>
        <w:t xml:space="preserve">Тендерт санал болгосон </w:t>
      </w:r>
      <w:r w:rsidR="00C84EC1" w:rsidRPr="00077A86">
        <w:rPr>
          <w:rFonts w:ascii="Arial" w:hAnsi="Arial" w:cs="Arial"/>
          <w:color w:val="000000"/>
          <w:sz w:val="22"/>
          <w:szCs w:val="20"/>
          <w:lang w:val="mn-MN"/>
        </w:rPr>
        <w:t>үйлчилгээ</w:t>
      </w:r>
      <w:r w:rsidR="00E26689" w:rsidRPr="00077A86">
        <w:rPr>
          <w:rFonts w:ascii="Arial" w:hAnsi="Arial" w:cs="Arial"/>
          <w:color w:val="000000"/>
          <w:sz w:val="22"/>
          <w:szCs w:val="20"/>
          <w:lang w:val="mn-MN"/>
        </w:rPr>
        <w:t xml:space="preserve"> болон </w:t>
      </w:r>
      <w:r w:rsidR="007C6E9F" w:rsidRPr="00077A86">
        <w:rPr>
          <w:rFonts w:ascii="Arial" w:hAnsi="Arial" w:cs="Arial"/>
          <w:color w:val="000000"/>
          <w:sz w:val="22"/>
          <w:szCs w:val="20"/>
          <w:lang w:val="mn-MN"/>
        </w:rPr>
        <w:t xml:space="preserve">тухайн </w:t>
      </w:r>
      <w:r w:rsidR="00C84EC1" w:rsidRPr="00077A86">
        <w:rPr>
          <w:rFonts w:ascii="Arial" w:hAnsi="Arial" w:cs="Arial"/>
          <w:color w:val="000000"/>
          <w:sz w:val="22"/>
          <w:szCs w:val="20"/>
          <w:lang w:val="mn-MN"/>
        </w:rPr>
        <w:t>үйлчилгээг</w:t>
      </w:r>
      <w:r w:rsidR="007C6E9F" w:rsidRPr="00077A86">
        <w:rPr>
          <w:rFonts w:ascii="Arial" w:hAnsi="Arial" w:cs="Arial"/>
          <w:color w:val="000000"/>
          <w:sz w:val="22"/>
          <w:szCs w:val="20"/>
          <w:lang w:val="mn-MN"/>
        </w:rPr>
        <w:t xml:space="preserve"> гүйцэтгэх</w:t>
      </w:r>
      <w:r w:rsidR="005C79B7" w:rsidRPr="00077A86">
        <w:rPr>
          <w:rFonts w:ascii="Arial" w:hAnsi="Arial" w:cs="Arial"/>
          <w:color w:val="000000"/>
          <w:sz w:val="22"/>
          <w:szCs w:val="20"/>
          <w:lang w:val="mn-MN"/>
        </w:rPr>
        <w:t>тэй холбоотой</w:t>
      </w:r>
      <w:r w:rsidR="007C6E9F" w:rsidRPr="00077A86">
        <w:rPr>
          <w:rFonts w:ascii="Arial" w:hAnsi="Arial" w:cs="Arial"/>
          <w:color w:val="000000"/>
          <w:sz w:val="22"/>
          <w:szCs w:val="20"/>
          <w:lang w:val="mn-MN"/>
        </w:rPr>
        <w:t xml:space="preserve"> бараа</w:t>
      </w:r>
      <w:r w:rsidR="005C79B7" w:rsidRPr="00077A86">
        <w:rPr>
          <w:rFonts w:ascii="Arial" w:hAnsi="Arial" w:cs="Arial"/>
          <w:color w:val="000000"/>
          <w:sz w:val="22"/>
          <w:szCs w:val="20"/>
          <w:lang w:val="mn-MN"/>
        </w:rPr>
        <w:t xml:space="preserve">, </w:t>
      </w:r>
      <w:r w:rsidR="00C84EC1" w:rsidRPr="00077A86">
        <w:rPr>
          <w:rFonts w:ascii="Arial" w:hAnsi="Arial" w:cs="Arial"/>
          <w:color w:val="000000"/>
          <w:sz w:val="22"/>
          <w:szCs w:val="20"/>
          <w:lang w:val="mn-MN"/>
        </w:rPr>
        <w:t xml:space="preserve">ажил </w:t>
      </w:r>
      <w:r w:rsidRPr="00077A86">
        <w:rPr>
          <w:rFonts w:ascii="Arial" w:hAnsi="Arial" w:cs="Arial"/>
          <w:color w:val="000000"/>
          <w:sz w:val="22"/>
          <w:szCs w:val="20"/>
          <w:lang w:val="mn-MN"/>
        </w:rPr>
        <w:t>нь</w:t>
      </w:r>
      <w:r w:rsidR="00623032" w:rsidRPr="00077A86">
        <w:rPr>
          <w:rFonts w:ascii="Arial" w:hAnsi="Arial" w:cs="Arial"/>
          <w:color w:val="000000"/>
          <w:sz w:val="22"/>
          <w:szCs w:val="20"/>
          <w:lang w:val="mn-MN"/>
        </w:rPr>
        <w:t xml:space="preserve"> оюуны өмчийн </w:t>
      </w:r>
      <w:r w:rsidR="00CD3171" w:rsidRPr="00077A86">
        <w:rPr>
          <w:rFonts w:ascii="Arial" w:hAnsi="Arial" w:cs="Arial"/>
          <w:color w:val="000000"/>
          <w:sz w:val="22"/>
          <w:szCs w:val="20"/>
          <w:lang w:val="mn-MN"/>
        </w:rPr>
        <w:t>зөрчилгүй, эрхийн болон биет байдлын доголдолгүй</w:t>
      </w:r>
      <w:r w:rsidR="006E53FE" w:rsidRPr="00077A86">
        <w:rPr>
          <w:rFonts w:ascii="Arial" w:hAnsi="Arial" w:cs="Arial"/>
          <w:color w:val="000000"/>
          <w:sz w:val="22"/>
          <w:szCs w:val="20"/>
          <w:lang w:val="mn-MN"/>
        </w:rPr>
        <w:t xml:space="preserve"> болохыг </w:t>
      </w:r>
      <w:r w:rsidR="00206461" w:rsidRPr="00077A86">
        <w:rPr>
          <w:rFonts w:ascii="Arial" w:hAnsi="Arial" w:cs="Arial"/>
          <w:color w:val="000000"/>
          <w:sz w:val="22"/>
          <w:szCs w:val="20"/>
          <w:lang w:val="mn-MN"/>
        </w:rPr>
        <w:t>баталж байна.</w:t>
      </w:r>
      <w:r w:rsidRPr="00077A86">
        <w:rPr>
          <w:rFonts w:ascii="Arial" w:hAnsi="Arial" w:cs="Arial"/>
          <w:color w:val="000000"/>
          <w:sz w:val="22"/>
          <w:szCs w:val="20"/>
          <w:lang w:val="mn-MN"/>
        </w:rPr>
        <w:t xml:space="preserve"> </w:t>
      </w:r>
    </w:p>
    <w:p w14:paraId="7857A9B2" w14:textId="30AD8883" w:rsidR="00633E6A" w:rsidRPr="00077A86" w:rsidRDefault="00B15843"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w:t>
      </w:r>
      <w:r w:rsidR="00003BED" w:rsidRPr="00077A86">
        <w:rPr>
          <w:rFonts w:ascii="Arial" w:hAnsi="Arial" w:cs="Arial"/>
          <w:sz w:val="22"/>
          <w:lang w:val="mn-MN"/>
        </w:rPr>
        <w:t>ендерийг холбогдох журмын дагуу бусад тендерт оролцогчдод ил болгохыг үүгээр зөвшөөрч</w:t>
      </w:r>
      <w:r w:rsidR="00585AE8" w:rsidRPr="00077A86">
        <w:rPr>
          <w:rFonts w:ascii="Arial" w:hAnsi="Arial" w:cs="Arial"/>
          <w:sz w:val="22"/>
          <w:lang w:val="mn-MN"/>
        </w:rPr>
        <w:t xml:space="preserve">, </w:t>
      </w:r>
      <w:r w:rsidR="00003BED" w:rsidRPr="00077A86">
        <w:rPr>
          <w:rFonts w:ascii="Arial" w:hAnsi="Arial" w:cs="Arial"/>
          <w:sz w:val="22"/>
          <w:lang w:val="mn-MN"/>
        </w:rPr>
        <w:t>тендерийг нууцлах аливаа үүргээс</w:t>
      </w:r>
      <w:r w:rsidR="0068632A" w:rsidRPr="00077A86">
        <w:rPr>
          <w:rFonts w:ascii="Arial" w:hAnsi="Arial" w:cs="Arial"/>
          <w:sz w:val="22"/>
          <w:lang w:val="mn-MN"/>
        </w:rPr>
        <w:t xml:space="preserve"> захиалагчийг</w:t>
      </w:r>
      <w:r w:rsidR="00003BED" w:rsidRPr="00077A86">
        <w:rPr>
          <w:rFonts w:ascii="Arial" w:hAnsi="Arial" w:cs="Arial"/>
          <w:sz w:val="22"/>
          <w:lang w:val="mn-MN"/>
        </w:rPr>
        <w:t xml:space="preserve"> бүрэн </w:t>
      </w:r>
      <w:r w:rsidR="003D64CE" w:rsidRPr="00077A86">
        <w:rPr>
          <w:rFonts w:ascii="Arial" w:hAnsi="Arial" w:cs="Arial"/>
          <w:sz w:val="22"/>
          <w:lang w:val="mn-MN"/>
        </w:rPr>
        <w:t>чөлөөлж байна</w:t>
      </w:r>
      <w:r w:rsidR="00003BED" w:rsidRPr="00077A86">
        <w:rPr>
          <w:rFonts w:ascii="Arial" w:hAnsi="Arial" w:cs="Arial"/>
          <w:sz w:val="22"/>
          <w:lang w:val="mn-MN"/>
        </w:rPr>
        <w:t>.</w:t>
      </w:r>
    </w:p>
    <w:p w14:paraId="35FF96C2" w14:textId="77777777" w:rsidR="002C2130" w:rsidRPr="00077A86"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077A86" w:rsidRDefault="005F0565" w:rsidP="00CA6E28">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 xml:space="preserve">[Итгэмжлэлгүйгээр төлөөлөх эрх бүхий этгээд, </w:t>
      </w:r>
    </w:p>
    <w:p w14:paraId="6C6D28F3" w14:textId="77777777" w:rsidR="002C2130" w:rsidRPr="00077A86" w:rsidRDefault="005F0565" w:rsidP="00CA6E28">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эсхүл түүнээс эрх олгогдсон этгээдийн</w:t>
      </w:r>
      <w:r w:rsidR="00813BAF" w:rsidRPr="00077A86">
        <w:rPr>
          <w:rFonts w:ascii="Arial" w:hAnsi="Arial" w:cs="Arial"/>
          <w:b/>
          <w:i/>
          <w:sz w:val="22"/>
          <w:szCs w:val="22"/>
          <w:lang w:val="mn-MN"/>
        </w:rPr>
        <w:t xml:space="preserve"> </w:t>
      </w:r>
      <w:r w:rsidR="009C5E65" w:rsidRPr="00077A86">
        <w:rPr>
          <w:rFonts w:ascii="Arial" w:hAnsi="Arial" w:cs="Arial"/>
          <w:b/>
          <w:i/>
          <w:sz w:val="22"/>
          <w:szCs w:val="22"/>
          <w:lang w:val="mn-MN"/>
        </w:rPr>
        <w:t xml:space="preserve">нэр, </w:t>
      </w:r>
    </w:p>
    <w:p w14:paraId="7872C714" w14:textId="77777777" w:rsidR="000E380C" w:rsidRPr="00077A86" w:rsidRDefault="00AF5DF4" w:rsidP="00CA6E28">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 xml:space="preserve">албан тушаал, </w:t>
      </w:r>
      <w:r w:rsidR="00813BAF" w:rsidRPr="00077A86">
        <w:rPr>
          <w:rFonts w:ascii="Arial" w:hAnsi="Arial" w:cs="Arial"/>
          <w:b/>
          <w:i/>
          <w:sz w:val="22"/>
          <w:szCs w:val="22"/>
          <w:lang w:val="mn-MN"/>
        </w:rPr>
        <w:t xml:space="preserve">гарын үсэг, </w:t>
      </w:r>
    </w:p>
    <w:p w14:paraId="7915DAF2" w14:textId="6492E5AE" w:rsidR="00003BED" w:rsidRPr="00077A86" w:rsidRDefault="00813BAF" w:rsidP="00EE43CD">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 xml:space="preserve">байгууллагын </w:t>
      </w:r>
      <w:r w:rsidR="00605EC6" w:rsidRPr="00077A86">
        <w:rPr>
          <w:rFonts w:ascii="Arial" w:hAnsi="Arial" w:cs="Arial"/>
          <w:b/>
          <w:i/>
          <w:sz w:val="22"/>
          <w:szCs w:val="22"/>
          <w:lang w:val="mn-MN"/>
        </w:rPr>
        <w:t>тамга</w:t>
      </w:r>
      <w:r w:rsidR="000240C5" w:rsidRPr="00077A86">
        <w:rPr>
          <w:rFonts w:ascii="Arial" w:hAnsi="Arial" w:cs="Arial"/>
          <w:b/>
          <w:i/>
          <w:sz w:val="22"/>
          <w:szCs w:val="22"/>
          <w:lang w:val="mn-MN"/>
        </w:rPr>
        <w:t xml:space="preserve">, </w:t>
      </w:r>
      <w:r w:rsidRPr="00077A86">
        <w:rPr>
          <w:rFonts w:ascii="Arial" w:hAnsi="Arial" w:cs="Arial"/>
          <w:b/>
          <w:i/>
          <w:sz w:val="22"/>
          <w:szCs w:val="22"/>
          <w:lang w:val="mn-MN"/>
        </w:rPr>
        <w:t>тэмдэг</w:t>
      </w:r>
      <w:r w:rsidR="005F0565" w:rsidRPr="00077A86">
        <w:rPr>
          <w:rFonts w:ascii="Arial" w:hAnsi="Arial" w:cs="Arial"/>
          <w:b/>
          <w:i/>
          <w:sz w:val="22"/>
          <w:szCs w:val="22"/>
          <w:lang w:val="mn-MN"/>
        </w:rPr>
        <w:t>]</w:t>
      </w:r>
      <w:r w:rsidR="00003BED" w:rsidRPr="00077A86">
        <w:rPr>
          <w:rFonts w:ascii="Arial" w:hAnsi="Arial" w:cs="Arial"/>
          <w:b/>
          <w:i/>
          <w:sz w:val="22"/>
          <w:szCs w:val="22"/>
          <w:lang w:val="mn-MN"/>
        </w:rPr>
        <w:t>:</w:t>
      </w:r>
    </w:p>
    <w:p w14:paraId="19C5F43D" w14:textId="60B88A44" w:rsidR="00675692" w:rsidRPr="00077A86" w:rsidRDefault="00003BED" w:rsidP="0013519C">
      <w:pPr>
        <w:pStyle w:val="BodyTextIndent"/>
        <w:tabs>
          <w:tab w:val="left" w:pos="1418"/>
        </w:tabs>
        <w:spacing w:after="160"/>
        <w:ind w:left="720" w:firstLine="0"/>
        <w:rPr>
          <w:rFonts w:ascii="Arial" w:hAnsi="Arial" w:cs="Arial"/>
          <w:sz w:val="22"/>
          <w:szCs w:val="22"/>
          <w:lang w:val="mn-MN"/>
        </w:rPr>
        <w:sectPr w:rsidR="00675692" w:rsidRPr="00077A86" w:rsidSect="007868F4">
          <w:type w:val="continuous"/>
          <w:pgSz w:w="11907" w:h="16840" w:code="9"/>
          <w:pgMar w:top="1134" w:right="851" w:bottom="1134" w:left="1701" w:header="720" w:footer="720" w:gutter="0"/>
          <w:pgNumType w:start="2"/>
          <w:cols w:space="720"/>
          <w:titlePg/>
          <w:docGrid w:linePitch="360"/>
        </w:sectPr>
      </w:pPr>
      <w:r w:rsidRPr="00077A86">
        <w:rPr>
          <w:rFonts w:ascii="Arial" w:hAnsi="Arial" w:cs="Arial"/>
          <w:b/>
          <w:i/>
          <w:sz w:val="22"/>
          <w:szCs w:val="22"/>
          <w:lang w:val="mn-MN"/>
        </w:rPr>
        <w:t>Хаяг:</w:t>
      </w:r>
      <w:r w:rsidR="001A7D01" w:rsidRPr="00077A86">
        <w:rPr>
          <w:rFonts w:ascii="Arial" w:hAnsi="Arial" w:cs="Arial"/>
          <w:sz w:val="22"/>
          <w:szCs w:val="22"/>
          <w:lang w:val="mn-MN"/>
        </w:rPr>
        <w:br w:type="page"/>
      </w:r>
    </w:p>
    <w:p w14:paraId="43A654FA" w14:textId="77B6A345" w:rsidR="00221C37" w:rsidRPr="00077A86" w:rsidRDefault="00DF0511" w:rsidP="00D1296B">
      <w:pPr>
        <w:pStyle w:val="Style2"/>
        <w:numPr>
          <w:ilvl w:val="0"/>
          <w:numId w:val="7"/>
        </w:numPr>
        <w:ind w:left="1560" w:hanging="1560"/>
        <w:rPr>
          <w:rFonts w:ascii="Arial" w:hAnsi="Arial" w:cs="Arial"/>
          <w:b/>
          <w:color w:val="auto"/>
          <w:sz w:val="24"/>
          <w:szCs w:val="24"/>
          <w:lang w:val="mn-MN"/>
        </w:rPr>
      </w:pPr>
      <w:bookmarkStart w:id="956" w:name="_Toc71151622"/>
      <w:bookmarkStart w:id="957" w:name="_Toc73020873"/>
      <w:bookmarkStart w:id="958" w:name="_Toc77925121"/>
      <w:bookmarkStart w:id="959" w:name="_Toc77942750"/>
      <w:bookmarkStart w:id="960" w:name="_Toc79136074"/>
      <w:bookmarkStart w:id="961" w:name="_Toc79396892"/>
      <w:r w:rsidRPr="00077A86">
        <w:rPr>
          <w:rFonts w:ascii="Arial" w:hAnsi="Arial" w:cs="Arial"/>
          <w:b/>
          <w:color w:val="auto"/>
          <w:sz w:val="24"/>
          <w:szCs w:val="24"/>
          <w:lang w:val="mn-MN"/>
        </w:rPr>
        <w:lastRenderedPageBreak/>
        <w:t>Тендерт санал болгож байгаа б</w:t>
      </w:r>
      <w:r w:rsidR="00221C37" w:rsidRPr="00077A86">
        <w:rPr>
          <w:rFonts w:ascii="Arial" w:hAnsi="Arial" w:cs="Arial"/>
          <w:b/>
          <w:color w:val="auto"/>
          <w:sz w:val="24"/>
          <w:szCs w:val="24"/>
          <w:lang w:val="mn-MN"/>
        </w:rPr>
        <w:t>оловсон хүчний мэдээлэл</w:t>
      </w:r>
      <w:bookmarkEnd w:id="956"/>
      <w:bookmarkEnd w:id="957"/>
      <w:bookmarkEnd w:id="958"/>
      <w:bookmarkEnd w:id="959"/>
      <w:bookmarkEnd w:id="960"/>
      <w:bookmarkEnd w:id="961"/>
    </w:p>
    <w:p w14:paraId="3CD83945" w14:textId="6CB2569A" w:rsidR="00B80008" w:rsidRPr="00077A86" w:rsidRDefault="00B80008" w:rsidP="00EE43CD">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593"/>
        <w:gridCol w:w="2399"/>
        <w:gridCol w:w="1459"/>
        <w:gridCol w:w="1453"/>
        <w:gridCol w:w="2113"/>
      </w:tblGrid>
      <w:tr w:rsidR="009040DE" w:rsidRPr="007A0D5C" w14:paraId="5C6FEC77" w14:textId="77777777" w:rsidTr="009040DE">
        <w:tc>
          <w:tcPr>
            <w:tcW w:w="1707" w:type="dxa"/>
            <w:tcBorders>
              <w:top w:val="single" w:sz="4" w:space="0" w:color="auto"/>
              <w:left w:val="single" w:sz="4" w:space="0" w:color="auto"/>
            </w:tcBorders>
            <w:vAlign w:val="center"/>
          </w:tcPr>
          <w:p w14:paraId="3362A0C9" w14:textId="48DCA397" w:rsidR="009040DE" w:rsidRPr="00077A86" w:rsidRDefault="009040DE" w:rsidP="00E760CA">
            <w:pPr>
              <w:pStyle w:val="BodyTextIndent"/>
              <w:tabs>
                <w:tab w:val="left" w:pos="1448"/>
              </w:tabs>
              <w:spacing w:after="160" w:line="240" w:lineRule="exact"/>
              <w:ind w:left="0" w:firstLine="0"/>
              <w:jc w:val="center"/>
              <w:rPr>
                <w:rFonts w:ascii="Arial" w:hAnsi="Arial" w:cs="Arial"/>
                <w:b/>
                <w:sz w:val="20"/>
                <w:lang w:val="mn-MN"/>
              </w:rPr>
            </w:pPr>
            <w:r w:rsidRPr="00077A86">
              <w:rPr>
                <w:rFonts w:ascii="Arial" w:hAnsi="Arial" w:cs="Arial"/>
                <w:b/>
                <w:sz w:val="20"/>
                <w:lang w:val="mn-MN"/>
              </w:rPr>
              <w:t>Албан тушаал</w:t>
            </w:r>
          </w:p>
        </w:tc>
        <w:tc>
          <w:tcPr>
            <w:tcW w:w="2598" w:type="dxa"/>
            <w:tcBorders>
              <w:top w:val="single" w:sz="4" w:space="0" w:color="auto"/>
            </w:tcBorders>
            <w:vAlign w:val="center"/>
          </w:tcPr>
          <w:p w14:paraId="69BF042D" w14:textId="2EB2CC7C" w:rsidR="009040DE" w:rsidRPr="00077A86" w:rsidRDefault="009040DE" w:rsidP="00E760CA">
            <w:pPr>
              <w:pStyle w:val="BodyTextIndent"/>
              <w:tabs>
                <w:tab w:val="left" w:pos="1611"/>
              </w:tabs>
              <w:spacing w:after="160" w:line="240" w:lineRule="exact"/>
              <w:ind w:left="0" w:firstLine="0"/>
              <w:jc w:val="center"/>
              <w:rPr>
                <w:rFonts w:ascii="Arial" w:hAnsi="Arial" w:cs="Arial"/>
                <w:b/>
                <w:sz w:val="20"/>
                <w:lang w:val="mn-MN"/>
              </w:rPr>
            </w:pPr>
            <w:r w:rsidRPr="00077A86">
              <w:rPr>
                <w:rFonts w:ascii="Arial" w:hAnsi="Arial" w:cs="Arial"/>
                <w:b/>
                <w:sz w:val="20"/>
                <w:lang w:val="mn-MN"/>
              </w:rPr>
              <w:t>Ажилтаны нэр</w:t>
            </w:r>
          </w:p>
        </w:tc>
        <w:tc>
          <w:tcPr>
            <w:tcW w:w="1294" w:type="dxa"/>
            <w:tcBorders>
              <w:top w:val="single" w:sz="4" w:space="0" w:color="auto"/>
            </w:tcBorders>
          </w:tcPr>
          <w:p w14:paraId="3C2B6F0D" w14:textId="35A19FD4" w:rsidR="009040DE" w:rsidRPr="00077A86" w:rsidRDefault="00624829" w:rsidP="00E760CA">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60102549" w14:textId="629D0090" w:rsidR="009040DE" w:rsidRPr="00077A86" w:rsidRDefault="009040DE" w:rsidP="00E760CA">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Нийт ажлын туршлага, жилээр</w:t>
            </w:r>
          </w:p>
        </w:tc>
        <w:tc>
          <w:tcPr>
            <w:tcW w:w="2254" w:type="dxa"/>
            <w:tcBorders>
              <w:top w:val="single" w:sz="4" w:space="0" w:color="auto"/>
            </w:tcBorders>
            <w:vAlign w:val="center"/>
          </w:tcPr>
          <w:p w14:paraId="71621FEE" w14:textId="3D8A42B2" w:rsidR="009040DE" w:rsidRPr="00077A86" w:rsidRDefault="009040DE" w:rsidP="00E760CA">
            <w:pPr>
              <w:pStyle w:val="BodyTextIndent"/>
              <w:tabs>
                <w:tab w:val="left" w:pos="754"/>
              </w:tabs>
              <w:spacing w:after="160" w:line="240" w:lineRule="exact"/>
              <w:ind w:left="0" w:firstLine="0"/>
              <w:jc w:val="center"/>
              <w:rPr>
                <w:rFonts w:ascii="Arial" w:hAnsi="Arial" w:cs="Arial"/>
                <w:b/>
                <w:sz w:val="20"/>
                <w:lang w:val="mn-MN"/>
              </w:rPr>
            </w:pPr>
            <w:r w:rsidRPr="00077A86">
              <w:rPr>
                <w:rFonts w:ascii="Arial" w:hAnsi="Arial" w:cs="Arial"/>
                <w:b/>
                <w:sz w:val="20"/>
                <w:lang w:val="mn-MN"/>
              </w:rPr>
              <w:t>Тухайн албан тушаалд ажилласан туршлага, жилээр</w:t>
            </w:r>
          </w:p>
        </w:tc>
      </w:tr>
      <w:tr w:rsidR="009040DE" w:rsidRPr="007A0D5C" w14:paraId="574C7C41" w14:textId="77777777" w:rsidTr="009040DE">
        <w:tc>
          <w:tcPr>
            <w:tcW w:w="1707" w:type="dxa"/>
            <w:tcBorders>
              <w:left w:val="single" w:sz="4" w:space="0" w:color="auto"/>
            </w:tcBorders>
          </w:tcPr>
          <w:p w14:paraId="4CCF6693"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Pr>
          <w:p w14:paraId="4B9EEAF8"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Pr>
          <w:p w14:paraId="090505F8"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Pr>
          <w:p w14:paraId="2AA91692" w14:textId="36CD9CCC"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Pr>
          <w:p w14:paraId="33D396C9"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7A0D5C" w14:paraId="58BA6004" w14:textId="77777777" w:rsidTr="009040DE">
        <w:tc>
          <w:tcPr>
            <w:tcW w:w="1707" w:type="dxa"/>
            <w:tcBorders>
              <w:left w:val="single" w:sz="4" w:space="0" w:color="auto"/>
              <w:bottom w:val="single" w:sz="4" w:space="0" w:color="auto"/>
            </w:tcBorders>
          </w:tcPr>
          <w:p w14:paraId="2C479E49"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529013BC"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1335B887"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7C51FC7E" w14:textId="07BA5AB0"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70506EDF"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7A0D5C" w14:paraId="6DA2CE00" w14:textId="77777777" w:rsidTr="009040DE">
        <w:tc>
          <w:tcPr>
            <w:tcW w:w="1707" w:type="dxa"/>
            <w:tcBorders>
              <w:top w:val="single" w:sz="4" w:space="0" w:color="auto"/>
              <w:left w:val="dashSmallGap" w:sz="2" w:space="0" w:color="auto"/>
              <w:bottom w:val="dashSmallGap" w:sz="2" w:space="0" w:color="auto"/>
              <w:right w:val="dashSmallGap" w:sz="2" w:space="0" w:color="auto"/>
            </w:tcBorders>
          </w:tcPr>
          <w:p w14:paraId="01024ECD"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5095BDAD"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4FD76CC5"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1B9A8053" w14:textId="2F8D03CC"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1139B35E"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7A0D5C" w14:paraId="785DC39B" w14:textId="77777777" w:rsidTr="009040DE">
        <w:tc>
          <w:tcPr>
            <w:tcW w:w="1707" w:type="dxa"/>
            <w:tcBorders>
              <w:top w:val="dashSmallGap" w:sz="2" w:space="0" w:color="auto"/>
              <w:left w:val="dashSmallGap" w:sz="2" w:space="0" w:color="auto"/>
              <w:bottom w:val="dashSmallGap" w:sz="2" w:space="0" w:color="auto"/>
              <w:right w:val="dashSmallGap" w:sz="2" w:space="0" w:color="auto"/>
            </w:tcBorders>
          </w:tcPr>
          <w:p w14:paraId="19C5C053"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52700066"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7ADCF6DC"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2DCC3780" w14:textId="45BCE654"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0E79F94D"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bl>
    <w:p w14:paraId="78533953" w14:textId="223485F4" w:rsidR="00CB6AC4" w:rsidRPr="00077A86" w:rsidRDefault="00CB6AC4" w:rsidP="00D1296B">
      <w:pPr>
        <w:pStyle w:val="Style2"/>
        <w:numPr>
          <w:ilvl w:val="0"/>
          <w:numId w:val="7"/>
        </w:numPr>
        <w:ind w:left="1560" w:hanging="1560"/>
        <w:rPr>
          <w:rFonts w:ascii="Arial" w:hAnsi="Arial" w:cs="Arial"/>
          <w:b/>
          <w:color w:val="auto"/>
          <w:sz w:val="24"/>
          <w:szCs w:val="24"/>
          <w:lang w:val="mn-MN"/>
        </w:rPr>
      </w:pPr>
      <w:bookmarkStart w:id="962" w:name="_Toc71151623"/>
      <w:bookmarkStart w:id="963" w:name="_Toc73020874"/>
      <w:bookmarkStart w:id="964" w:name="_Toc77925122"/>
      <w:bookmarkStart w:id="965" w:name="_Toc77942751"/>
      <w:bookmarkStart w:id="966" w:name="_Toc79136075"/>
      <w:bookmarkStart w:id="967" w:name="_Toc79396893"/>
      <w:r w:rsidRPr="00077A86">
        <w:rPr>
          <w:rFonts w:ascii="Arial" w:hAnsi="Arial" w:cs="Arial"/>
          <w:b/>
          <w:color w:val="auto"/>
          <w:sz w:val="24"/>
          <w:szCs w:val="24"/>
          <w:lang w:val="mn-MN"/>
        </w:rPr>
        <w:t xml:space="preserve">Тендерт санал болгож байгаа үндсэн тоног төхөөрөмж, </w:t>
      </w:r>
      <w:r w:rsidR="00DB2330" w:rsidRPr="00077A86">
        <w:rPr>
          <w:rFonts w:ascii="Arial" w:hAnsi="Arial" w:cs="Arial"/>
          <w:b/>
          <w:color w:val="auto"/>
          <w:sz w:val="24"/>
          <w:szCs w:val="24"/>
          <w:lang w:val="mn-MN"/>
        </w:rPr>
        <w:t>техник хэрэгслийн</w:t>
      </w:r>
      <w:r w:rsidRPr="00077A86">
        <w:rPr>
          <w:rFonts w:ascii="Arial" w:hAnsi="Arial" w:cs="Arial"/>
          <w:b/>
          <w:color w:val="auto"/>
          <w:sz w:val="24"/>
          <w:szCs w:val="24"/>
          <w:lang w:val="mn-MN"/>
        </w:rPr>
        <w:t xml:space="preserve"> мэдээлэл</w:t>
      </w:r>
      <w:bookmarkEnd w:id="962"/>
      <w:bookmarkEnd w:id="963"/>
      <w:bookmarkEnd w:id="964"/>
      <w:bookmarkEnd w:id="965"/>
      <w:bookmarkEnd w:id="966"/>
      <w:bookmarkEnd w:id="967"/>
    </w:p>
    <w:p w14:paraId="2BCB1FE3" w14:textId="77777777" w:rsidR="00CB6AC4" w:rsidRPr="00077A86" w:rsidRDefault="00CB6AC4" w:rsidP="00CB6AC4">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CB6AC4" w:rsidRPr="007A0D5C" w14:paraId="7ECEF8D1" w14:textId="77777777" w:rsidTr="00E760CA">
        <w:tc>
          <w:tcPr>
            <w:tcW w:w="1892" w:type="dxa"/>
            <w:tcBorders>
              <w:top w:val="single" w:sz="4" w:space="0" w:color="auto"/>
              <w:left w:val="single" w:sz="4" w:space="0" w:color="auto"/>
            </w:tcBorders>
            <w:vAlign w:val="center"/>
          </w:tcPr>
          <w:p w14:paraId="2A930F53" w14:textId="6ED807F2" w:rsidR="00CB6AC4" w:rsidRPr="00077A86" w:rsidRDefault="00E83572" w:rsidP="00E760CA">
            <w:pPr>
              <w:pStyle w:val="BodyTextIndent"/>
              <w:tabs>
                <w:tab w:val="left" w:pos="1448"/>
              </w:tabs>
              <w:spacing w:after="160" w:line="240" w:lineRule="exact"/>
              <w:ind w:left="0" w:firstLine="0"/>
              <w:jc w:val="center"/>
              <w:rPr>
                <w:rFonts w:ascii="Arial" w:hAnsi="Arial" w:cs="Arial"/>
                <w:b/>
                <w:sz w:val="20"/>
                <w:lang w:val="mn-MN"/>
              </w:rPr>
            </w:pPr>
            <w:r w:rsidRPr="00077A86">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66BF9E0B" w14:textId="5EFB2C42" w:rsidR="00CB6AC4" w:rsidRPr="00077A86" w:rsidRDefault="00A82223" w:rsidP="00E760CA">
            <w:pPr>
              <w:pStyle w:val="BodyTextIndent"/>
              <w:tabs>
                <w:tab w:val="left" w:pos="1611"/>
              </w:tabs>
              <w:spacing w:after="160" w:line="240" w:lineRule="exact"/>
              <w:ind w:left="0" w:firstLine="0"/>
              <w:jc w:val="center"/>
              <w:rPr>
                <w:rFonts w:ascii="Arial" w:hAnsi="Arial" w:cs="Arial"/>
                <w:b/>
                <w:sz w:val="20"/>
                <w:lang w:val="mn-MN"/>
              </w:rPr>
            </w:pPr>
            <w:r w:rsidRPr="00077A86">
              <w:rPr>
                <w:rFonts w:ascii="Arial" w:hAnsi="Arial" w:cs="Arial"/>
                <w:b/>
                <w:sz w:val="20"/>
                <w:lang w:val="mn-MN"/>
              </w:rPr>
              <w:t>Хүчин чадал</w:t>
            </w:r>
          </w:p>
        </w:tc>
        <w:tc>
          <w:tcPr>
            <w:tcW w:w="1553" w:type="dxa"/>
            <w:tcBorders>
              <w:top w:val="single" w:sz="4" w:space="0" w:color="auto"/>
            </w:tcBorders>
            <w:vAlign w:val="center"/>
          </w:tcPr>
          <w:p w14:paraId="601F035B" w14:textId="129993F7" w:rsidR="00CB6AC4" w:rsidRPr="00077A86" w:rsidRDefault="00A82223" w:rsidP="00E760CA">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Тоо ширхэг</w:t>
            </w:r>
          </w:p>
        </w:tc>
        <w:tc>
          <w:tcPr>
            <w:tcW w:w="2485" w:type="dxa"/>
            <w:tcBorders>
              <w:top w:val="single" w:sz="4" w:space="0" w:color="auto"/>
            </w:tcBorders>
            <w:vAlign w:val="center"/>
          </w:tcPr>
          <w:p w14:paraId="20D0A176" w14:textId="0661E800" w:rsidR="00CB6AC4" w:rsidRPr="00077A86" w:rsidRDefault="00195A80" w:rsidP="00E760CA">
            <w:pPr>
              <w:pStyle w:val="BodyTextIndent"/>
              <w:tabs>
                <w:tab w:val="left" w:pos="754"/>
              </w:tabs>
              <w:spacing w:after="160" w:line="240" w:lineRule="exact"/>
              <w:ind w:left="0" w:firstLine="0"/>
              <w:jc w:val="center"/>
              <w:rPr>
                <w:rFonts w:ascii="Arial" w:hAnsi="Arial" w:cs="Arial"/>
                <w:b/>
                <w:i/>
                <w:iCs/>
                <w:sz w:val="20"/>
                <w:lang w:val="mn-MN"/>
              </w:rPr>
            </w:pPr>
            <w:r w:rsidRPr="00077A86">
              <w:rPr>
                <w:rFonts w:ascii="Arial" w:hAnsi="Arial" w:cs="Arial"/>
                <w:b/>
                <w:i/>
                <w:iCs/>
                <w:sz w:val="20"/>
                <w:lang w:val="mn-MN"/>
              </w:rPr>
              <w:t>[</w:t>
            </w:r>
            <w:r w:rsidR="00116ECC" w:rsidRPr="00077A86">
              <w:rPr>
                <w:rFonts w:ascii="Arial" w:hAnsi="Arial" w:cs="Arial"/>
                <w:b/>
                <w:i/>
                <w:iCs/>
                <w:sz w:val="20"/>
                <w:lang w:val="mn-MN"/>
              </w:rPr>
              <w:t>“</w:t>
            </w:r>
            <w:r w:rsidR="00A82223" w:rsidRPr="00077A86">
              <w:rPr>
                <w:rFonts w:ascii="Arial" w:hAnsi="Arial" w:cs="Arial"/>
                <w:b/>
                <w:i/>
                <w:iCs/>
                <w:sz w:val="20"/>
                <w:lang w:val="mn-MN"/>
              </w:rPr>
              <w:t>Өөрийн эзэмшил</w:t>
            </w:r>
            <w:r w:rsidR="00116ECC" w:rsidRPr="00077A86">
              <w:rPr>
                <w:rFonts w:ascii="Arial" w:hAnsi="Arial" w:cs="Arial"/>
                <w:b/>
                <w:i/>
                <w:iCs/>
                <w:sz w:val="20"/>
                <w:lang w:val="mn-MN"/>
              </w:rPr>
              <w:t xml:space="preserve">” </w:t>
            </w:r>
            <w:r w:rsidRPr="00077A86">
              <w:rPr>
                <w:rFonts w:ascii="Arial" w:hAnsi="Arial" w:cs="Arial"/>
                <w:b/>
                <w:i/>
                <w:iCs/>
                <w:sz w:val="20"/>
                <w:lang w:val="mn-MN"/>
              </w:rPr>
              <w:t xml:space="preserve">эсхүл </w:t>
            </w:r>
            <w:r w:rsidR="00116ECC" w:rsidRPr="00077A86">
              <w:rPr>
                <w:rFonts w:ascii="Arial" w:hAnsi="Arial" w:cs="Arial"/>
                <w:b/>
                <w:i/>
                <w:iCs/>
                <w:sz w:val="20"/>
                <w:lang w:val="mn-MN"/>
              </w:rPr>
              <w:t>“</w:t>
            </w:r>
            <w:r w:rsidRPr="00077A86">
              <w:rPr>
                <w:rFonts w:ascii="Arial" w:hAnsi="Arial" w:cs="Arial"/>
                <w:b/>
                <w:i/>
                <w:iCs/>
                <w:sz w:val="20"/>
                <w:lang w:val="mn-MN"/>
              </w:rPr>
              <w:t>т</w:t>
            </w:r>
            <w:r w:rsidR="00A82223" w:rsidRPr="00077A86">
              <w:rPr>
                <w:rFonts w:ascii="Arial" w:hAnsi="Arial" w:cs="Arial"/>
                <w:b/>
                <w:i/>
                <w:iCs/>
                <w:sz w:val="20"/>
                <w:lang w:val="mn-MN"/>
              </w:rPr>
              <w:t>үрээс</w:t>
            </w:r>
            <w:r w:rsidR="00116ECC" w:rsidRPr="00077A86">
              <w:rPr>
                <w:rFonts w:ascii="Arial" w:hAnsi="Arial" w:cs="Arial"/>
                <w:b/>
                <w:i/>
                <w:iCs/>
                <w:sz w:val="20"/>
                <w:lang w:val="mn-MN"/>
              </w:rPr>
              <w:t>”</w:t>
            </w:r>
            <w:r w:rsidRPr="00077A86">
              <w:rPr>
                <w:rFonts w:ascii="Arial" w:hAnsi="Arial" w:cs="Arial"/>
                <w:b/>
                <w:i/>
                <w:iCs/>
                <w:sz w:val="20"/>
                <w:lang w:val="mn-MN"/>
              </w:rPr>
              <w:t xml:space="preserve"> </w:t>
            </w:r>
            <w:r w:rsidR="00C92290" w:rsidRPr="00077A86">
              <w:rPr>
                <w:rFonts w:ascii="Arial" w:hAnsi="Arial" w:cs="Arial"/>
                <w:b/>
                <w:i/>
                <w:iCs/>
                <w:sz w:val="20"/>
                <w:lang w:val="mn-MN"/>
              </w:rPr>
              <w:t>аль нэгийг</w:t>
            </w:r>
            <w:r w:rsidRPr="00077A86">
              <w:rPr>
                <w:rFonts w:ascii="Arial" w:hAnsi="Arial" w:cs="Arial"/>
                <w:b/>
                <w:i/>
                <w:iCs/>
                <w:sz w:val="20"/>
                <w:lang w:val="mn-MN"/>
              </w:rPr>
              <w:t xml:space="preserve"> бичих]</w:t>
            </w:r>
          </w:p>
        </w:tc>
      </w:tr>
      <w:tr w:rsidR="00CB6AC4" w:rsidRPr="007A0D5C" w14:paraId="032495D0" w14:textId="77777777" w:rsidTr="00E760CA">
        <w:tc>
          <w:tcPr>
            <w:tcW w:w="1892" w:type="dxa"/>
            <w:tcBorders>
              <w:left w:val="single" w:sz="4" w:space="0" w:color="auto"/>
            </w:tcBorders>
          </w:tcPr>
          <w:p w14:paraId="652C58AB"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Pr>
          <w:p w14:paraId="715283F1"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Pr>
          <w:p w14:paraId="059C9D01"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Pr>
          <w:p w14:paraId="643FEAEE"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7A0D5C" w14:paraId="3743EC5C" w14:textId="77777777" w:rsidTr="00E760CA">
        <w:tc>
          <w:tcPr>
            <w:tcW w:w="1892" w:type="dxa"/>
            <w:tcBorders>
              <w:left w:val="single" w:sz="4" w:space="0" w:color="auto"/>
              <w:bottom w:val="single" w:sz="4" w:space="0" w:color="auto"/>
            </w:tcBorders>
          </w:tcPr>
          <w:p w14:paraId="2D940EE0"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240B77B4"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66FBF414"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6ACF8C3D"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7A0D5C" w14:paraId="5122DA8C" w14:textId="77777777" w:rsidTr="00E760CA">
        <w:tc>
          <w:tcPr>
            <w:tcW w:w="1892" w:type="dxa"/>
            <w:tcBorders>
              <w:top w:val="single" w:sz="4" w:space="0" w:color="auto"/>
              <w:left w:val="dashSmallGap" w:sz="2" w:space="0" w:color="auto"/>
              <w:bottom w:val="dashSmallGap" w:sz="2" w:space="0" w:color="auto"/>
              <w:right w:val="dashSmallGap" w:sz="2" w:space="0" w:color="auto"/>
            </w:tcBorders>
          </w:tcPr>
          <w:p w14:paraId="43CF43FD"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01700E17"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D93F47"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235D661B"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7A0D5C" w14:paraId="28A7E008" w14:textId="77777777" w:rsidTr="00E760CA">
        <w:tc>
          <w:tcPr>
            <w:tcW w:w="1892" w:type="dxa"/>
            <w:tcBorders>
              <w:top w:val="dashSmallGap" w:sz="2" w:space="0" w:color="auto"/>
              <w:left w:val="dashSmallGap" w:sz="2" w:space="0" w:color="auto"/>
              <w:bottom w:val="dashSmallGap" w:sz="2" w:space="0" w:color="auto"/>
              <w:right w:val="dashSmallGap" w:sz="2" w:space="0" w:color="auto"/>
            </w:tcBorders>
          </w:tcPr>
          <w:p w14:paraId="4127044D"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10DCD6D7"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032AB9EB"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192B2E9C"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bl>
    <w:p w14:paraId="03EFFCE1" w14:textId="77777777" w:rsidR="00E56BFD" w:rsidRPr="00077A86" w:rsidRDefault="00E56BFD" w:rsidP="00EE43CD">
      <w:pPr>
        <w:pStyle w:val="BodyTextIndent"/>
        <w:spacing w:after="160" w:line="240" w:lineRule="exact"/>
        <w:ind w:left="0" w:right="154" w:firstLine="0"/>
        <w:rPr>
          <w:rFonts w:ascii="Arial" w:hAnsi="Arial" w:cs="Arial"/>
          <w:lang w:val="mn-MN"/>
        </w:rPr>
      </w:pPr>
    </w:p>
    <w:p w14:paraId="023C46D5" w14:textId="0EF92712" w:rsidR="00CF719A" w:rsidRPr="00077A86" w:rsidRDefault="00B74B9C" w:rsidP="00D1296B">
      <w:pPr>
        <w:pStyle w:val="Style2"/>
        <w:numPr>
          <w:ilvl w:val="0"/>
          <w:numId w:val="7"/>
        </w:numPr>
        <w:ind w:left="1560" w:hanging="1560"/>
        <w:rPr>
          <w:rFonts w:ascii="Arial" w:hAnsi="Arial" w:cs="Arial"/>
          <w:b/>
          <w:color w:val="auto"/>
          <w:sz w:val="24"/>
          <w:szCs w:val="24"/>
          <w:lang w:val="mn-MN"/>
        </w:rPr>
      </w:pPr>
      <w:bookmarkStart w:id="968" w:name="_Toc49771162"/>
      <w:bookmarkStart w:id="969" w:name="_Toc49787217"/>
      <w:bookmarkStart w:id="970" w:name="_Toc49788846"/>
      <w:bookmarkStart w:id="971" w:name="_Toc49789570"/>
      <w:bookmarkStart w:id="972" w:name="_Toc49949450"/>
      <w:bookmarkStart w:id="973" w:name="_Toc49963342"/>
      <w:bookmarkStart w:id="974" w:name="_Toc49965398"/>
      <w:bookmarkStart w:id="975" w:name="_Toc50374101"/>
      <w:bookmarkStart w:id="976" w:name="_Toc50713000"/>
      <w:bookmarkStart w:id="977" w:name="_Toc52202729"/>
      <w:bookmarkStart w:id="978" w:name="_Toc52893513"/>
      <w:bookmarkStart w:id="979" w:name="_Ref57951803"/>
      <w:bookmarkStart w:id="980" w:name="_Ref57951806"/>
      <w:bookmarkStart w:id="981" w:name="_Ref57951807"/>
      <w:bookmarkStart w:id="982" w:name="_Ref57952080"/>
      <w:bookmarkStart w:id="983" w:name="_Toc62843490"/>
      <w:bookmarkStart w:id="984" w:name="_Toc66567676"/>
      <w:bookmarkStart w:id="985" w:name="_Toc66567921"/>
      <w:bookmarkStart w:id="986" w:name="_Toc71151624"/>
      <w:bookmarkStart w:id="987" w:name="_Toc73020875"/>
      <w:bookmarkStart w:id="988" w:name="_Toc77925123"/>
      <w:bookmarkStart w:id="989" w:name="_Toc77942752"/>
      <w:bookmarkStart w:id="990" w:name="_Toc79136076"/>
      <w:bookmarkStart w:id="991" w:name="_Toc79396894"/>
      <w:r w:rsidRPr="00077A86">
        <w:rPr>
          <w:rFonts w:ascii="Arial" w:hAnsi="Arial" w:cs="Arial"/>
          <w:b/>
          <w:color w:val="auto"/>
          <w:sz w:val="24"/>
          <w:szCs w:val="24"/>
          <w:lang w:val="mn-MN"/>
        </w:rPr>
        <w:t>Ижил төстэй</w:t>
      </w:r>
      <w:r w:rsidR="00F72D96" w:rsidRPr="00077A86">
        <w:rPr>
          <w:rFonts w:ascii="Arial" w:hAnsi="Arial" w:cs="Arial"/>
          <w:b/>
          <w:color w:val="auto"/>
          <w:sz w:val="24"/>
          <w:szCs w:val="24"/>
          <w:lang w:val="mn-MN"/>
        </w:rPr>
        <w:t xml:space="preserve"> </w:t>
      </w:r>
      <w:r w:rsidR="00744116" w:rsidRPr="00077A86">
        <w:rPr>
          <w:rFonts w:ascii="Arial" w:hAnsi="Arial" w:cs="Arial"/>
          <w:b/>
          <w:color w:val="auto"/>
          <w:sz w:val="24"/>
          <w:szCs w:val="24"/>
          <w:lang w:val="mn-MN"/>
        </w:rPr>
        <w:t>үйлчилгээ</w:t>
      </w:r>
      <w:r w:rsidR="00FA0979" w:rsidRPr="00077A86">
        <w:rPr>
          <w:rFonts w:ascii="Arial" w:hAnsi="Arial" w:cs="Arial"/>
          <w:b/>
          <w:color w:val="auto"/>
          <w:sz w:val="24"/>
          <w:szCs w:val="24"/>
          <w:lang w:val="mn-MN"/>
        </w:rPr>
        <w:t xml:space="preserve"> гүйцэтгэсэн</w:t>
      </w:r>
      <w:r w:rsidR="00A034E1" w:rsidRPr="00077A86">
        <w:rPr>
          <w:rFonts w:ascii="Arial" w:hAnsi="Arial" w:cs="Arial"/>
          <w:b/>
          <w:color w:val="auto"/>
          <w:sz w:val="24"/>
          <w:szCs w:val="24"/>
          <w:lang w:val="mn-MN"/>
        </w:rPr>
        <w:t xml:space="preserve"> </w:t>
      </w:r>
      <w:r w:rsidR="00712FA6" w:rsidRPr="00077A86">
        <w:rPr>
          <w:rFonts w:ascii="Arial" w:hAnsi="Arial" w:cs="Arial"/>
          <w:b/>
          <w:color w:val="auto"/>
          <w:sz w:val="24"/>
          <w:szCs w:val="24"/>
          <w:lang w:val="mn-MN"/>
        </w:rPr>
        <w:t>гэрээний</w:t>
      </w:r>
      <w:r w:rsidR="00A034E1" w:rsidRPr="00077A86">
        <w:rPr>
          <w:rFonts w:ascii="Arial" w:hAnsi="Arial" w:cs="Arial"/>
          <w:b/>
          <w:color w:val="auto"/>
          <w:sz w:val="24"/>
          <w:szCs w:val="24"/>
          <w:lang w:val="mn-MN"/>
        </w:rPr>
        <w:t xml:space="preserve"> мэдээлэл</w:t>
      </w:r>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p w14:paraId="7BD7A5B3" w14:textId="77777777" w:rsidR="005E134F" w:rsidRPr="00077A86"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6F614D" w:rsidRPr="00077A86" w14:paraId="4BB737DD" w14:textId="77777777" w:rsidTr="0013519C">
        <w:tc>
          <w:tcPr>
            <w:tcW w:w="1892" w:type="dxa"/>
            <w:tcBorders>
              <w:top w:val="single" w:sz="4" w:space="0" w:color="auto"/>
              <w:left w:val="single" w:sz="4" w:space="0" w:color="auto"/>
            </w:tcBorders>
            <w:vAlign w:val="center"/>
          </w:tcPr>
          <w:p w14:paraId="1AFCB65F" w14:textId="0CD42A10" w:rsidR="006F614D" w:rsidRPr="00077A86"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077A86">
              <w:rPr>
                <w:rFonts w:ascii="Arial" w:hAnsi="Arial" w:cs="Arial"/>
                <w:b/>
                <w:sz w:val="20"/>
                <w:lang w:val="mn-MN"/>
              </w:rPr>
              <w:t>Гэрээний</w:t>
            </w:r>
            <w:r w:rsidR="006F614D" w:rsidRPr="00077A86">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077A86"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077A86">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077A86" w:rsidRDefault="006F614D" w:rsidP="00D71AEE">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077A86" w:rsidRDefault="006F614D" w:rsidP="0013519C">
            <w:pPr>
              <w:pStyle w:val="BodyTextIndent"/>
              <w:tabs>
                <w:tab w:val="left" w:pos="754"/>
              </w:tabs>
              <w:spacing w:line="240" w:lineRule="exact"/>
              <w:ind w:left="0" w:firstLine="0"/>
              <w:jc w:val="center"/>
              <w:rPr>
                <w:rFonts w:ascii="Arial" w:hAnsi="Arial" w:cs="Arial"/>
                <w:b/>
                <w:sz w:val="20"/>
                <w:lang w:val="mn-MN"/>
              </w:rPr>
            </w:pPr>
            <w:r w:rsidRPr="00077A86">
              <w:rPr>
                <w:rFonts w:ascii="Arial" w:hAnsi="Arial" w:cs="Arial"/>
                <w:b/>
                <w:sz w:val="20"/>
                <w:lang w:val="mn-MN"/>
              </w:rPr>
              <w:t xml:space="preserve">Хугацаа </w:t>
            </w:r>
          </w:p>
          <w:p w14:paraId="44E6FCC0" w14:textId="31441EC0" w:rsidR="006F614D" w:rsidRPr="00077A86"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077A86">
              <w:rPr>
                <w:rFonts w:ascii="Arial" w:hAnsi="Arial" w:cs="Arial"/>
                <w:b/>
                <w:sz w:val="20"/>
                <w:lang w:val="mn-MN"/>
              </w:rPr>
              <w:t>/эхэлсэн, дууссан/</w:t>
            </w:r>
          </w:p>
        </w:tc>
      </w:tr>
      <w:tr w:rsidR="006F614D" w:rsidRPr="00077A86" w14:paraId="27648378" w14:textId="77777777" w:rsidTr="0013519C">
        <w:tc>
          <w:tcPr>
            <w:tcW w:w="1892" w:type="dxa"/>
            <w:tcBorders>
              <w:left w:val="single" w:sz="4" w:space="0" w:color="auto"/>
            </w:tcBorders>
          </w:tcPr>
          <w:p w14:paraId="4EE6FCDD"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077A86" w14:paraId="1079224C" w14:textId="77777777" w:rsidTr="0013519C">
        <w:tc>
          <w:tcPr>
            <w:tcW w:w="1892" w:type="dxa"/>
            <w:tcBorders>
              <w:left w:val="single" w:sz="4" w:space="0" w:color="auto"/>
              <w:bottom w:val="single" w:sz="4" w:space="0" w:color="auto"/>
            </w:tcBorders>
          </w:tcPr>
          <w:p w14:paraId="56145A73"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077A86"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077A86"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77777777" w:rsidR="00A034E1" w:rsidRPr="00077A86" w:rsidRDefault="00A034E1" w:rsidP="00A034E1">
      <w:pPr>
        <w:pStyle w:val="BodyTextIndent"/>
        <w:spacing w:after="160" w:line="240" w:lineRule="exact"/>
        <w:ind w:left="0" w:right="154" w:firstLine="0"/>
        <w:rPr>
          <w:rFonts w:ascii="Arial" w:hAnsi="Arial" w:cs="Arial"/>
          <w:i/>
          <w:sz w:val="22"/>
          <w:szCs w:val="22"/>
          <w:lang w:val="mn-MN"/>
        </w:rPr>
      </w:pPr>
    </w:p>
    <w:p w14:paraId="5DC0BE29" w14:textId="77777777" w:rsidR="004309C7" w:rsidRPr="00077A86" w:rsidRDefault="004309C7" w:rsidP="004309C7">
      <w:pPr>
        <w:pStyle w:val="BodyTextIndent"/>
        <w:spacing w:after="160" w:line="240" w:lineRule="exact"/>
        <w:ind w:left="0" w:right="154" w:firstLine="0"/>
        <w:rPr>
          <w:rFonts w:ascii="Arial" w:hAnsi="Arial" w:cs="Arial"/>
          <w:i/>
          <w:sz w:val="22"/>
          <w:szCs w:val="22"/>
          <w:lang w:val="mn-MN"/>
        </w:rPr>
      </w:pPr>
    </w:p>
    <w:p w14:paraId="464C0243" w14:textId="77777777" w:rsidR="004309C7" w:rsidRPr="00077A86" w:rsidRDefault="004309C7" w:rsidP="004309C7">
      <w:pPr>
        <w:pStyle w:val="BodyTextIndent"/>
        <w:spacing w:after="160" w:line="240" w:lineRule="exact"/>
        <w:ind w:left="0" w:right="154" w:firstLine="0"/>
        <w:rPr>
          <w:rFonts w:ascii="Arial" w:hAnsi="Arial" w:cs="Arial"/>
          <w:i/>
          <w:sz w:val="22"/>
          <w:szCs w:val="22"/>
          <w:lang w:val="mn-MN"/>
        </w:rPr>
      </w:pPr>
      <w:r w:rsidRPr="00077A86">
        <w:rPr>
          <w:rFonts w:ascii="Arial" w:hAnsi="Arial" w:cs="Arial"/>
          <w:i/>
          <w:sz w:val="22"/>
          <w:szCs w:val="22"/>
          <w:lang w:val="mn-MN"/>
        </w:rPr>
        <w:t xml:space="preserve"> </w:t>
      </w:r>
    </w:p>
    <w:p w14:paraId="531C133D" w14:textId="6CFF963C" w:rsidR="005E134F" w:rsidRPr="00077A86" w:rsidRDefault="005E134F" w:rsidP="00A034E1">
      <w:pPr>
        <w:pStyle w:val="BodyTextIndent"/>
        <w:spacing w:after="160" w:line="240" w:lineRule="exact"/>
        <w:ind w:left="0" w:right="154" w:firstLine="0"/>
        <w:rPr>
          <w:rFonts w:ascii="Arial" w:hAnsi="Arial" w:cs="Arial"/>
          <w:i/>
          <w:sz w:val="22"/>
          <w:szCs w:val="22"/>
          <w:lang w:val="mn-MN"/>
        </w:rPr>
      </w:pPr>
    </w:p>
    <w:p w14:paraId="771AF448" w14:textId="77777777" w:rsidR="005E134F" w:rsidRPr="00077A86" w:rsidRDefault="005E134F" w:rsidP="005E134F">
      <w:pPr>
        <w:rPr>
          <w:rFonts w:eastAsia="Times New Roman"/>
          <w:b/>
          <w:sz w:val="22"/>
          <w:szCs w:val="22"/>
          <w:lang w:val="mn-MN"/>
        </w:rPr>
      </w:pPr>
      <w:r w:rsidRPr="00077A86">
        <w:rPr>
          <w:b/>
          <w:sz w:val="22"/>
          <w:szCs w:val="22"/>
          <w:lang w:val="mn-MN"/>
        </w:rPr>
        <w:br w:type="page"/>
      </w:r>
    </w:p>
    <w:p w14:paraId="697A0E27" w14:textId="3A73CC3D" w:rsidR="002A23A4" w:rsidRPr="00077A86" w:rsidRDefault="00B74B9C" w:rsidP="00D1296B">
      <w:pPr>
        <w:pStyle w:val="Style2"/>
        <w:numPr>
          <w:ilvl w:val="0"/>
          <w:numId w:val="7"/>
        </w:numPr>
        <w:ind w:left="1560" w:hanging="1560"/>
        <w:rPr>
          <w:rFonts w:ascii="Arial" w:hAnsi="Arial" w:cs="Arial"/>
          <w:b/>
          <w:color w:val="auto"/>
          <w:sz w:val="24"/>
          <w:szCs w:val="24"/>
          <w:lang w:val="mn-MN"/>
        </w:rPr>
      </w:pPr>
      <w:bookmarkStart w:id="992" w:name="_Toc49771163"/>
      <w:bookmarkStart w:id="993" w:name="_Toc49787218"/>
      <w:bookmarkStart w:id="994" w:name="_Toc49788847"/>
      <w:bookmarkStart w:id="995" w:name="_Toc49789571"/>
      <w:bookmarkStart w:id="996" w:name="_Toc49949451"/>
      <w:bookmarkStart w:id="997" w:name="_Toc49963343"/>
      <w:bookmarkStart w:id="998" w:name="_Toc49965399"/>
      <w:bookmarkStart w:id="999" w:name="_Toc50374102"/>
      <w:bookmarkStart w:id="1000" w:name="_Toc50713001"/>
      <w:bookmarkStart w:id="1001" w:name="_Toc52202731"/>
      <w:bookmarkStart w:id="1002" w:name="_Toc52893515"/>
      <w:bookmarkStart w:id="1003" w:name="_Ref57952106"/>
      <w:bookmarkStart w:id="1004" w:name="_Ref57952857"/>
      <w:bookmarkStart w:id="1005" w:name="_Toc62843492"/>
      <w:bookmarkStart w:id="1006" w:name="_Toc66567678"/>
      <w:bookmarkStart w:id="1007" w:name="_Toc66567923"/>
      <w:bookmarkStart w:id="1008" w:name="_Toc71151626"/>
      <w:bookmarkStart w:id="1009" w:name="_Toc73020877"/>
      <w:bookmarkStart w:id="1010" w:name="_Toc77925124"/>
      <w:bookmarkStart w:id="1011" w:name="_Toc77942753"/>
      <w:bookmarkStart w:id="1012" w:name="_Toc79136077"/>
      <w:bookmarkStart w:id="1013" w:name="_Toc79396895"/>
      <w:r w:rsidRPr="00077A86">
        <w:rPr>
          <w:rFonts w:ascii="Arial" w:hAnsi="Arial" w:cs="Arial"/>
          <w:b/>
          <w:color w:val="auto"/>
          <w:sz w:val="24"/>
          <w:szCs w:val="24"/>
          <w:lang w:val="mn-MN"/>
        </w:rPr>
        <w:lastRenderedPageBreak/>
        <w:t xml:space="preserve">Ижил төстэй </w:t>
      </w:r>
      <w:r w:rsidR="00D34E00" w:rsidRPr="00077A86">
        <w:rPr>
          <w:rFonts w:ascii="Arial" w:hAnsi="Arial" w:cs="Arial"/>
          <w:b/>
          <w:color w:val="auto"/>
          <w:sz w:val="24"/>
          <w:szCs w:val="24"/>
          <w:lang w:val="mn-MN"/>
        </w:rPr>
        <w:t>гэрээний</w:t>
      </w:r>
      <w:r w:rsidR="00E47E31" w:rsidRPr="00077A86">
        <w:rPr>
          <w:rFonts w:ascii="Arial" w:hAnsi="Arial" w:cs="Arial"/>
          <w:b/>
          <w:color w:val="auto"/>
          <w:sz w:val="24"/>
          <w:szCs w:val="24"/>
          <w:lang w:val="mn-MN"/>
        </w:rPr>
        <w:t xml:space="preserve"> </w:t>
      </w:r>
      <w:r w:rsidR="00C522A5" w:rsidRPr="00077A86">
        <w:rPr>
          <w:rFonts w:ascii="Arial" w:hAnsi="Arial" w:cs="Arial"/>
          <w:b/>
          <w:color w:val="auto"/>
          <w:sz w:val="24"/>
          <w:szCs w:val="24"/>
          <w:lang w:val="mn-MN"/>
        </w:rPr>
        <w:t>дэлгэрэнгүй мэдээлэл</w:t>
      </w:r>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p>
    <w:p w14:paraId="3843FC17" w14:textId="77777777" w:rsidR="000C18F7" w:rsidRPr="00077A86"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7A0D5C"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077A86" w:rsidRDefault="000D592F" w:rsidP="00A85D9B">
            <w:pPr>
              <w:jc w:val="both"/>
              <w:rPr>
                <w:sz w:val="22"/>
                <w:szCs w:val="22"/>
                <w:lang w:val="mn-MN"/>
              </w:rPr>
            </w:pPr>
            <w:r w:rsidRPr="00077A86">
              <w:rPr>
                <w:sz w:val="22"/>
                <w:szCs w:val="22"/>
                <w:lang w:val="mn-MN"/>
              </w:rPr>
              <w:t>Тендерт оролцогч</w:t>
            </w:r>
            <w:r w:rsidR="00F75804" w:rsidRPr="00077A86">
              <w:rPr>
                <w:sz w:val="22"/>
                <w:szCs w:val="22"/>
                <w:lang w:val="mn-MN"/>
              </w:rPr>
              <w:t>ийн</w:t>
            </w:r>
            <w:r w:rsidRPr="00077A86">
              <w:rPr>
                <w:sz w:val="22"/>
                <w:szCs w:val="22"/>
                <w:lang w:val="mn-MN"/>
              </w:rPr>
              <w:t xml:space="preserve"> нэр</w:t>
            </w:r>
            <w:r w:rsidR="005B084C" w:rsidRPr="00077A86">
              <w:rPr>
                <w:sz w:val="22"/>
                <w:szCs w:val="22"/>
                <w:lang w:val="mn-MN"/>
              </w:rPr>
              <w:t xml:space="preserve">: </w:t>
            </w:r>
            <w:r w:rsidR="00A85D9B" w:rsidRPr="00077A86">
              <w:rPr>
                <w:i/>
                <w:sz w:val="22"/>
                <w:szCs w:val="22"/>
                <w:lang w:val="mn-MN"/>
              </w:rPr>
              <w:t>[</w:t>
            </w:r>
            <w:r w:rsidR="0057034B" w:rsidRPr="00077A86">
              <w:rPr>
                <w:i/>
                <w:sz w:val="22"/>
                <w:szCs w:val="22"/>
                <w:lang w:val="mn-MN"/>
              </w:rPr>
              <w:t>түншлэлийн гишүүн тус бүр бүрэн дуусгавар болсон гэрээ тус бүрээр бөглөнө</w:t>
            </w:r>
            <w:r w:rsidR="00A85D9B" w:rsidRPr="00077A86">
              <w:rPr>
                <w:i/>
                <w:sz w:val="22"/>
                <w:szCs w:val="22"/>
                <w:lang w:val="mn-MN"/>
              </w:rPr>
              <w:t>]</w:t>
            </w:r>
            <w:r w:rsidR="0057034B" w:rsidRPr="00077A86">
              <w:rPr>
                <w:i/>
                <w:sz w:val="22"/>
                <w:szCs w:val="22"/>
                <w:lang w:val="mn-MN"/>
              </w:rPr>
              <w:t>.</w:t>
            </w:r>
          </w:p>
        </w:tc>
      </w:tr>
    </w:tbl>
    <w:p w14:paraId="53502FDF" w14:textId="77777777" w:rsidR="00E765F7" w:rsidRPr="00077A86"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8D3AB2" w:rsidRPr="00077A86"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077A86" w:rsidRDefault="008D3AB2"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077A86" w:rsidRDefault="00047793" w:rsidP="0065341D">
            <w:pPr>
              <w:rPr>
                <w:sz w:val="22"/>
                <w:szCs w:val="22"/>
                <w:lang w:val="mn-MN"/>
              </w:rPr>
            </w:pPr>
            <w:r w:rsidRPr="00077A86">
              <w:rPr>
                <w:sz w:val="22"/>
                <w:szCs w:val="22"/>
                <w:lang w:val="mn-MN"/>
              </w:rPr>
              <w:t>Захиалагчийн нэр</w:t>
            </w:r>
            <w:r w:rsidRPr="00077A86" w:rsidDel="00047793">
              <w:rPr>
                <w:sz w:val="22"/>
                <w:szCs w:val="22"/>
                <w:lang w:val="mn-MN"/>
              </w:rPr>
              <w:t xml:space="preserve"> </w:t>
            </w:r>
          </w:p>
        </w:tc>
      </w:tr>
      <w:tr w:rsidR="00047793" w:rsidRPr="00077A86"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077A86" w:rsidDel="00047793" w:rsidRDefault="00047793"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077A86" w:rsidRDefault="00047793" w:rsidP="0065341D">
            <w:pPr>
              <w:rPr>
                <w:sz w:val="22"/>
                <w:szCs w:val="22"/>
                <w:lang w:val="mn-MN"/>
              </w:rPr>
            </w:pPr>
            <w:r w:rsidRPr="00077A86">
              <w:rPr>
                <w:sz w:val="22"/>
                <w:szCs w:val="22"/>
                <w:lang w:val="mn-MN"/>
              </w:rPr>
              <w:t>Гэрээний нэр</w:t>
            </w:r>
          </w:p>
        </w:tc>
      </w:tr>
      <w:tr w:rsidR="00047793" w:rsidRPr="00077A86"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077A86" w:rsidRDefault="00047793"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077A86" w:rsidRDefault="00047793" w:rsidP="0065341D">
            <w:pPr>
              <w:rPr>
                <w:sz w:val="22"/>
                <w:szCs w:val="22"/>
                <w:lang w:val="mn-MN"/>
              </w:rPr>
            </w:pPr>
            <w:r w:rsidRPr="00077A86">
              <w:rPr>
                <w:sz w:val="22"/>
                <w:szCs w:val="22"/>
                <w:lang w:val="mn-MN"/>
              </w:rPr>
              <w:t>Гэрээний дугаар</w:t>
            </w:r>
          </w:p>
        </w:tc>
      </w:tr>
      <w:tr w:rsidR="00685D6F" w:rsidRPr="00077A86"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077A86" w:rsidRDefault="00685D6F"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077A86" w:rsidRDefault="00685D6F" w:rsidP="0065341D">
            <w:pPr>
              <w:rPr>
                <w:sz w:val="22"/>
                <w:szCs w:val="22"/>
                <w:lang w:val="mn-MN"/>
              </w:rPr>
            </w:pPr>
            <w:r w:rsidRPr="00077A86">
              <w:rPr>
                <w:sz w:val="22"/>
                <w:szCs w:val="22"/>
                <w:lang w:val="mn-MN"/>
              </w:rPr>
              <w:t>Гэрээ байгуулсан огноо</w:t>
            </w:r>
          </w:p>
        </w:tc>
      </w:tr>
      <w:tr w:rsidR="00685D6F" w:rsidRPr="00077A86"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077A86" w:rsidRDefault="00685D6F"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077A86" w:rsidRDefault="00685D6F" w:rsidP="0065341D">
            <w:pPr>
              <w:rPr>
                <w:sz w:val="22"/>
                <w:szCs w:val="22"/>
                <w:lang w:val="mn-MN"/>
              </w:rPr>
            </w:pPr>
            <w:r w:rsidRPr="00077A86">
              <w:rPr>
                <w:sz w:val="22"/>
                <w:szCs w:val="22"/>
                <w:lang w:val="mn-MN"/>
              </w:rPr>
              <w:t>Гэрээ дуусгавар болсон огноо</w:t>
            </w:r>
          </w:p>
        </w:tc>
      </w:tr>
      <w:tr w:rsidR="00CC6012" w:rsidRPr="00077A86"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077A86" w:rsidRDefault="00CC6012"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077A86" w:rsidRDefault="00CC6012" w:rsidP="0065341D">
            <w:pPr>
              <w:rPr>
                <w:sz w:val="22"/>
                <w:szCs w:val="22"/>
                <w:lang w:val="mn-MN"/>
              </w:rPr>
            </w:pPr>
            <w:r w:rsidRPr="00077A86">
              <w:rPr>
                <w:sz w:val="22"/>
                <w:szCs w:val="22"/>
                <w:lang w:val="mn-MN"/>
              </w:rPr>
              <w:t>Гэрээний дүн</w:t>
            </w:r>
          </w:p>
        </w:tc>
      </w:tr>
      <w:tr w:rsidR="00047793" w:rsidRPr="00077A86"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077A86" w:rsidRDefault="00047793"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077A86" w:rsidRDefault="00047793" w:rsidP="00047793">
            <w:pPr>
              <w:rPr>
                <w:sz w:val="22"/>
                <w:szCs w:val="22"/>
                <w:lang w:val="mn-MN"/>
              </w:rPr>
            </w:pPr>
            <w:r w:rsidRPr="00077A86">
              <w:rPr>
                <w:sz w:val="22"/>
                <w:szCs w:val="22"/>
                <w:lang w:val="mn-MN"/>
              </w:rPr>
              <w:t>Гэрээ гүйцэтгэсэн хаяг</w:t>
            </w:r>
            <w:r w:rsidR="00A70CF7" w:rsidRPr="00077A86">
              <w:rPr>
                <w:sz w:val="22"/>
                <w:szCs w:val="22"/>
                <w:lang w:val="mn-MN"/>
              </w:rPr>
              <w:t>, байршил</w:t>
            </w:r>
          </w:p>
        </w:tc>
      </w:tr>
      <w:tr w:rsidR="00047793" w:rsidRPr="007A0D5C"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077A86" w:rsidRDefault="00047793" w:rsidP="00D1296B">
            <w:pPr>
              <w:pStyle w:val="ListParagraph"/>
              <w:numPr>
                <w:ilvl w:val="1"/>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077A86" w:rsidRDefault="00047793" w:rsidP="00047793">
            <w:pPr>
              <w:rPr>
                <w:sz w:val="22"/>
                <w:szCs w:val="22"/>
                <w:lang w:val="mn-MN"/>
              </w:rPr>
            </w:pPr>
            <w:r w:rsidRPr="00077A86">
              <w:rPr>
                <w:sz w:val="22"/>
                <w:szCs w:val="22"/>
                <w:lang w:val="mn-MN"/>
              </w:rPr>
              <w:t>Гэрээнд оролцсон байдал (нэгийг сонгох)</w:t>
            </w:r>
          </w:p>
          <w:p w14:paraId="3AB9E28F" w14:textId="24004F9F" w:rsidR="00047793" w:rsidRPr="00077A86" w:rsidRDefault="00047793" w:rsidP="00047793">
            <w:pPr>
              <w:rPr>
                <w:sz w:val="22"/>
                <w:szCs w:val="22"/>
                <w:lang w:val="mn-MN"/>
              </w:rPr>
            </w:pPr>
            <w:r w:rsidRPr="00077A86">
              <w:rPr>
                <w:rFonts w:eastAsia="Symbol"/>
                <w:sz w:val="22"/>
                <w:szCs w:val="22"/>
                <w:lang w:val="mn-MN"/>
              </w:rPr>
              <w:t>□</w:t>
            </w:r>
            <w:r w:rsidRPr="00077A86">
              <w:rPr>
                <w:sz w:val="22"/>
                <w:szCs w:val="22"/>
                <w:lang w:val="mn-MN"/>
              </w:rPr>
              <w:t xml:space="preserve">Үндсэн нийлүүлэгч </w:t>
            </w:r>
            <w:r w:rsidR="00AC1FB2" w:rsidRPr="00077A86">
              <w:rPr>
                <w:sz w:val="22"/>
                <w:szCs w:val="22"/>
                <w:lang w:val="mn-MN"/>
              </w:rPr>
              <w:t xml:space="preserve"> </w:t>
            </w:r>
            <w:r w:rsidRPr="00077A86">
              <w:rPr>
                <w:rFonts w:eastAsia="Symbol"/>
                <w:sz w:val="22"/>
                <w:szCs w:val="22"/>
                <w:lang w:val="mn-MN"/>
              </w:rPr>
              <w:t>□</w:t>
            </w:r>
            <w:r w:rsidRPr="00077A86">
              <w:rPr>
                <w:sz w:val="22"/>
                <w:szCs w:val="22"/>
                <w:lang w:val="mn-MN"/>
              </w:rPr>
              <w:t>Түншлэлийн гишүүн</w:t>
            </w:r>
            <w:r w:rsidR="00AA2B94" w:rsidRPr="00077A86">
              <w:rPr>
                <w:sz w:val="22"/>
                <w:szCs w:val="22"/>
                <w:lang w:val="mn-MN"/>
              </w:rPr>
              <w:t xml:space="preserve">  </w:t>
            </w:r>
            <w:r w:rsidR="00AA2B94" w:rsidRPr="00077A86">
              <w:rPr>
                <w:rFonts w:eastAsia="Symbol"/>
                <w:sz w:val="22"/>
                <w:szCs w:val="22"/>
                <w:lang w:val="mn-MN"/>
              </w:rPr>
              <w:t>□</w:t>
            </w:r>
            <w:r w:rsidR="00AA2B94" w:rsidRPr="00077A86">
              <w:rPr>
                <w:sz w:val="22"/>
                <w:szCs w:val="22"/>
                <w:lang w:val="mn-MN"/>
              </w:rPr>
              <w:t xml:space="preserve">Туслан гүйцэтгэгч   </w:t>
            </w:r>
          </w:p>
        </w:tc>
      </w:tr>
      <w:tr w:rsidR="00E20286" w:rsidRPr="007A0D5C" w14:paraId="1DB55550"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BB76C5" w14:textId="77777777" w:rsidR="00E20286" w:rsidRPr="00077A86" w:rsidDel="00047793" w:rsidRDefault="00E20286"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8B7A01D" w14:textId="77777777" w:rsidR="00E20286" w:rsidRPr="00077A86" w:rsidRDefault="00E20286" w:rsidP="00E20286">
            <w:pPr>
              <w:rPr>
                <w:sz w:val="22"/>
                <w:szCs w:val="22"/>
                <w:lang w:val="mn-MN"/>
              </w:rPr>
            </w:pPr>
            <w:r w:rsidRPr="00077A86">
              <w:rPr>
                <w:sz w:val="22"/>
                <w:szCs w:val="22"/>
                <w:lang w:val="mn-MN"/>
              </w:rPr>
              <w:t>Хавсралт</w:t>
            </w:r>
          </w:p>
          <w:p w14:paraId="478641D1" w14:textId="77777777" w:rsidR="00E20286" w:rsidRPr="00077A86" w:rsidRDefault="00E20286" w:rsidP="00D1296B">
            <w:pPr>
              <w:pStyle w:val="ListParagraph"/>
              <w:numPr>
                <w:ilvl w:val="0"/>
                <w:numId w:val="4"/>
              </w:numPr>
              <w:rPr>
                <w:rFonts w:ascii="Arial" w:hAnsi="Arial" w:cs="Arial"/>
                <w:sz w:val="22"/>
                <w:lang w:val="mn-MN"/>
              </w:rPr>
            </w:pPr>
            <w:r w:rsidRPr="00077A86">
              <w:rPr>
                <w:rFonts w:ascii="Arial" w:hAnsi="Arial" w:cs="Arial"/>
                <w:sz w:val="22"/>
                <w:lang w:val="mn-MN"/>
              </w:rPr>
              <w:t>Гэрээний хуулбар</w:t>
            </w:r>
          </w:p>
          <w:p w14:paraId="54C8280D" w14:textId="6B3FB67F" w:rsidR="00E20286" w:rsidRPr="00077A86" w:rsidRDefault="00E20286" w:rsidP="00D1296B">
            <w:pPr>
              <w:pStyle w:val="ListParagraph"/>
              <w:numPr>
                <w:ilvl w:val="0"/>
                <w:numId w:val="4"/>
              </w:numPr>
              <w:rPr>
                <w:rFonts w:ascii="Arial" w:hAnsi="Arial" w:cs="Arial"/>
                <w:sz w:val="22"/>
                <w:lang w:val="mn-MN"/>
              </w:rPr>
            </w:pPr>
            <w:r w:rsidRPr="00077A86">
              <w:rPr>
                <w:rFonts w:ascii="Arial" w:hAnsi="Arial" w:cs="Arial"/>
                <w:sz w:val="22"/>
                <w:lang w:val="mn-MN"/>
              </w:rPr>
              <w:t xml:space="preserve">Гэрээ дүгнэсэн акт / </w:t>
            </w:r>
            <w:r w:rsidR="00ED66A7" w:rsidRPr="00077A86">
              <w:rPr>
                <w:rFonts w:ascii="Arial" w:hAnsi="Arial" w:cs="Arial"/>
                <w:sz w:val="22"/>
                <w:lang w:val="mn-MN"/>
              </w:rPr>
              <w:t xml:space="preserve">үйлчилгээ </w:t>
            </w:r>
            <w:r w:rsidRPr="00077A86">
              <w:rPr>
                <w:rFonts w:ascii="Arial" w:hAnsi="Arial" w:cs="Arial"/>
                <w:sz w:val="22"/>
                <w:lang w:val="mn-MN"/>
              </w:rPr>
              <w:t>хүлээлцсэн акт / захиалагчийн тодорхойлолт</w:t>
            </w:r>
          </w:p>
        </w:tc>
      </w:tr>
    </w:tbl>
    <w:p w14:paraId="44752261" w14:textId="3CED8C6F" w:rsidR="000878AE" w:rsidRPr="00077A86" w:rsidRDefault="000878AE" w:rsidP="00997A1A">
      <w:pPr>
        <w:rPr>
          <w:caps/>
          <w:lang w:val="mn-MN"/>
        </w:rPr>
      </w:pPr>
      <w:bookmarkStart w:id="1014" w:name="_БҮЛЭГ_V._ТЕХНИКИЙН"/>
      <w:bookmarkEnd w:id="1014"/>
    </w:p>
    <w:p w14:paraId="60314618" w14:textId="5E266238" w:rsidR="005B7751" w:rsidRPr="00077A86" w:rsidRDefault="005B7751" w:rsidP="00D44D4A">
      <w:pPr>
        <w:rPr>
          <w:i/>
          <w:sz w:val="22"/>
          <w:szCs w:val="22"/>
          <w:lang w:val="mn-MN"/>
        </w:rPr>
      </w:pPr>
    </w:p>
    <w:p w14:paraId="0192EEED" w14:textId="7CE4BD88" w:rsidR="00995283" w:rsidRPr="00077A86" w:rsidRDefault="00995283" w:rsidP="00D44D4A">
      <w:pPr>
        <w:rPr>
          <w:i/>
          <w:sz w:val="22"/>
          <w:szCs w:val="22"/>
          <w:lang w:val="mn-MN"/>
        </w:rPr>
      </w:pPr>
    </w:p>
    <w:p w14:paraId="6E47F687" w14:textId="59C9829E" w:rsidR="00995283" w:rsidRPr="00077A86" w:rsidRDefault="00995283" w:rsidP="00D44D4A">
      <w:pPr>
        <w:rPr>
          <w:i/>
          <w:sz w:val="22"/>
          <w:szCs w:val="22"/>
          <w:lang w:val="mn-MN"/>
        </w:rPr>
      </w:pPr>
    </w:p>
    <w:p w14:paraId="22A4BEB1" w14:textId="2534573B" w:rsidR="00995283" w:rsidRPr="00077A86" w:rsidRDefault="00995283" w:rsidP="00D44D4A">
      <w:pPr>
        <w:rPr>
          <w:i/>
          <w:sz w:val="22"/>
          <w:szCs w:val="22"/>
          <w:lang w:val="mn-MN"/>
        </w:rPr>
      </w:pPr>
    </w:p>
    <w:p w14:paraId="64033E7C" w14:textId="7587C2D9" w:rsidR="00995283" w:rsidRDefault="00995283" w:rsidP="00D44D4A">
      <w:pPr>
        <w:rPr>
          <w:i/>
          <w:sz w:val="22"/>
          <w:szCs w:val="22"/>
          <w:lang w:val="mn-MN"/>
        </w:rPr>
      </w:pPr>
    </w:p>
    <w:p w14:paraId="744AF298" w14:textId="1F88E98B" w:rsidR="007868F4" w:rsidRDefault="007868F4" w:rsidP="00D44D4A">
      <w:pPr>
        <w:rPr>
          <w:i/>
          <w:sz w:val="22"/>
          <w:szCs w:val="22"/>
          <w:lang w:val="mn-MN"/>
        </w:rPr>
      </w:pPr>
    </w:p>
    <w:p w14:paraId="627445FF" w14:textId="1399BE47" w:rsidR="007868F4" w:rsidRDefault="007868F4" w:rsidP="00D44D4A">
      <w:pPr>
        <w:rPr>
          <w:i/>
          <w:sz w:val="22"/>
          <w:szCs w:val="22"/>
          <w:lang w:val="mn-MN"/>
        </w:rPr>
      </w:pPr>
    </w:p>
    <w:p w14:paraId="0C257027" w14:textId="3B01D64F" w:rsidR="007868F4" w:rsidRDefault="007868F4" w:rsidP="00D44D4A">
      <w:pPr>
        <w:rPr>
          <w:i/>
          <w:sz w:val="22"/>
          <w:szCs w:val="22"/>
          <w:lang w:val="mn-MN"/>
        </w:rPr>
      </w:pPr>
    </w:p>
    <w:p w14:paraId="50875AE8" w14:textId="61549350" w:rsidR="007868F4" w:rsidRDefault="007868F4" w:rsidP="00D44D4A">
      <w:pPr>
        <w:rPr>
          <w:i/>
          <w:sz w:val="22"/>
          <w:szCs w:val="22"/>
          <w:lang w:val="mn-MN"/>
        </w:rPr>
      </w:pPr>
    </w:p>
    <w:p w14:paraId="04A45B34" w14:textId="15111848" w:rsidR="007868F4" w:rsidRDefault="007868F4" w:rsidP="00D44D4A">
      <w:pPr>
        <w:rPr>
          <w:i/>
          <w:sz w:val="22"/>
          <w:szCs w:val="22"/>
          <w:lang w:val="mn-MN"/>
        </w:rPr>
      </w:pPr>
    </w:p>
    <w:p w14:paraId="4BDD4045" w14:textId="5CC1776C" w:rsidR="007868F4" w:rsidRDefault="007868F4" w:rsidP="00D44D4A">
      <w:pPr>
        <w:rPr>
          <w:i/>
          <w:sz w:val="22"/>
          <w:szCs w:val="22"/>
          <w:lang w:val="mn-MN"/>
        </w:rPr>
      </w:pPr>
    </w:p>
    <w:p w14:paraId="0CB988D0" w14:textId="77777777" w:rsidR="002364C5" w:rsidRDefault="00A65D04" w:rsidP="00A65D04">
      <w:pPr>
        <w:tabs>
          <w:tab w:val="left" w:pos="3952"/>
        </w:tabs>
        <w:rPr>
          <w:i/>
          <w:sz w:val="22"/>
          <w:szCs w:val="22"/>
          <w:lang w:val="mn-MN"/>
        </w:rPr>
        <w:sectPr w:rsidR="002364C5" w:rsidSect="00A65D04">
          <w:footerReference w:type="default" r:id="rId20"/>
          <w:type w:val="continuous"/>
          <w:pgSz w:w="11907" w:h="16840" w:code="9"/>
          <w:pgMar w:top="1440" w:right="1440" w:bottom="1440" w:left="1440" w:header="720" w:footer="720" w:gutter="0"/>
          <w:cols w:space="720"/>
          <w:titlePg/>
          <w:docGrid w:linePitch="360"/>
        </w:sectPr>
      </w:pPr>
      <w:r>
        <w:rPr>
          <w:i/>
          <w:sz w:val="22"/>
          <w:szCs w:val="22"/>
          <w:lang w:val="mn-MN"/>
        </w:rPr>
        <w:tab/>
      </w:r>
      <w:r>
        <w:rPr>
          <w:i/>
          <w:sz w:val="22"/>
          <w:szCs w:val="22"/>
          <w:lang w:val="mn-MN"/>
        </w:rPr>
        <w:br w:type="textWrapping" w:clear="all"/>
      </w:r>
      <w:r w:rsidR="007868F4">
        <w:rPr>
          <w:i/>
          <w:sz w:val="22"/>
          <w:szCs w:val="22"/>
          <w:lang w:val="mn-MN"/>
        </w:rPr>
        <w:br w:type="page"/>
      </w:r>
    </w:p>
    <w:p w14:paraId="004CAC62" w14:textId="4541AC96" w:rsidR="00CB1822" w:rsidRPr="00077A86" w:rsidRDefault="00CB1822" w:rsidP="00CB1822">
      <w:pPr>
        <w:pStyle w:val="Heading1"/>
        <w:jc w:val="center"/>
        <w:rPr>
          <w:rFonts w:cs="Arial"/>
          <w:noProof/>
          <w:color w:val="auto"/>
          <w:lang w:val="mn-MN"/>
        </w:rPr>
      </w:pPr>
      <w:bookmarkStart w:id="1015" w:name="_Toc79129087"/>
      <w:bookmarkStart w:id="1016" w:name="_Toc79129231"/>
      <w:bookmarkStart w:id="1017" w:name="_Toc79129355"/>
      <w:bookmarkStart w:id="1018" w:name="_Toc79136078"/>
      <w:bookmarkStart w:id="1019" w:name="_Toc79396896"/>
      <w:r w:rsidRPr="00077A86">
        <w:rPr>
          <w:rFonts w:cs="Arial"/>
          <w:noProof/>
          <w:color w:val="auto"/>
          <w:lang w:val="mn-MN"/>
        </w:rPr>
        <w:lastRenderedPageBreak/>
        <w:t xml:space="preserve">VI БҮЛЭГ. ГЭРЭЭНИЙ </w:t>
      </w:r>
      <w:bookmarkEnd w:id="1015"/>
      <w:bookmarkEnd w:id="1016"/>
      <w:bookmarkEnd w:id="1017"/>
      <w:bookmarkEnd w:id="1018"/>
      <w:r w:rsidR="009C3FE5" w:rsidRPr="00077A86">
        <w:rPr>
          <w:rFonts w:cs="Arial"/>
          <w:noProof/>
          <w:color w:val="auto"/>
          <w:lang w:val="mn-MN"/>
        </w:rPr>
        <w:t>НӨХЦӨЛ</w:t>
      </w:r>
      <w:bookmarkEnd w:id="1019"/>
    </w:p>
    <w:p w14:paraId="04EB4BA1" w14:textId="77777777" w:rsidR="009C3FE5" w:rsidRPr="00077A86" w:rsidRDefault="009C3FE5" w:rsidP="009C3FE5">
      <w:pPr>
        <w:pStyle w:val="BodyTextIndent"/>
        <w:spacing w:line="240" w:lineRule="exact"/>
        <w:ind w:left="0" w:firstLine="0"/>
        <w:jc w:val="center"/>
        <w:rPr>
          <w:rFonts w:ascii="Arial" w:hAnsi="Arial" w:cs="Arial"/>
          <w:b/>
          <w:bCs/>
          <w:caps/>
          <w:noProof/>
          <w:sz w:val="22"/>
          <w:szCs w:val="22"/>
          <w:lang w:val="mn-MN"/>
        </w:rPr>
      </w:pPr>
    </w:p>
    <w:p w14:paraId="56012630" w14:textId="1652E36B" w:rsidR="009C3FE5" w:rsidRPr="00077A86" w:rsidRDefault="009C3FE5" w:rsidP="009C3FE5">
      <w:pPr>
        <w:pStyle w:val="BodyTextIndent"/>
        <w:spacing w:line="240" w:lineRule="exact"/>
        <w:ind w:left="0" w:firstLine="0"/>
        <w:jc w:val="center"/>
        <w:rPr>
          <w:rFonts w:ascii="Arial" w:hAnsi="Arial" w:cs="Arial"/>
          <w:b/>
          <w:bCs/>
          <w:caps/>
          <w:noProof/>
          <w:sz w:val="22"/>
          <w:szCs w:val="22"/>
          <w:lang w:val="mn-MN"/>
        </w:rPr>
      </w:pPr>
      <w:r w:rsidRPr="00077A86">
        <w:rPr>
          <w:rFonts w:ascii="Arial" w:hAnsi="Arial" w:cs="Arial"/>
          <w:b/>
          <w:bCs/>
          <w:caps/>
          <w:noProof/>
          <w:sz w:val="22"/>
          <w:szCs w:val="22"/>
          <w:lang w:val="mn-MN"/>
        </w:rPr>
        <w:t>с</w:t>
      </w:r>
      <w:r w:rsidRPr="00077A86">
        <w:rPr>
          <w:rFonts w:ascii="Arial" w:hAnsi="Arial" w:cs="Arial"/>
          <w:b/>
          <w:bCs/>
          <w:noProof/>
          <w:sz w:val="22"/>
          <w:szCs w:val="22"/>
          <w:lang w:val="mn-MN"/>
        </w:rPr>
        <w:t>анамж</w:t>
      </w:r>
    </w:p>
    <w:p w14:paraId="0522E87E" w14:textId="77777777" w:rsidR="009C3FE5" w:rsidRPr="00077A86" w:rsidRDefault="009C3FE5" w:rsidP="009C3FE5">
      <w:pPr>
        <w:pStyle w:val="BodyTextIndent"/>
        <w:spacing w:line="240" w:lineRule="exact"/>
        <w:ind w:left="0" w:firstLine="0"/>
        <w:rPr>
          <w:rFonts w:ascii="Arial" w:hAnsi="Arial" w:cs="Arial"/>
          <w:b/>
          <w:bCs/>
          <w:noProof/>
          <w:sz w:val="22"/>
          <w:szCs w:val="22"/>
          <w:lang w:val="mn-MN"/>
        </w:rPr>
      </w:pPr>
    </w:p>
    <w:p w14:paraId="273DD037" w14:textId="764A70C6" w:rsidR="009C3FE5" w:rsidRPr="00077A86" w:rsidRDefault="009C3FE5" w:rsidP="009C3FE5">
      <w:pPr>
        <w:pStyle w:val="BodyTextIndent"/>
        <w:spacing w:line="240" w:lineRule="exact"/>
        <w:ind w:left="0" w:firstLine="0"/>
        <w:rPr>
          <w:rFonts w:ascii="Arial" w:hAnsi="Arial" w:cs="Arial"/>
          <w:sz w:val="22"/>
          <w:szCs w:val="22"/>
          <w:lang w:val="mn-MN"/>
        </w:rPr>
      </w:pPr>
      <w:r w:rsidRPr="00077A86">
        <w:rPr>
          <w:rFonts w:ascii="Arial" w:hAnsi="Arial" w:cs="Arial"/>
          <w:noProof/>
          <w:sz w:val="22"/>
          <w:szCs w:val="22"/>
          <w:lang w:val="mn-MN"/>
        </w:rPr>
        <w:t xml:space="preserve">Захиалагч, түүнээс томилсон үнэлгээний хороо нь </w:t>
      </w:r>
      <w:r w:rsidRPr="00077A86">
        <w:rPr>
          <w:rFonts w:ascii="Arial" w:hAnsi="Arial" w:cs="Arial"/>
          <w:sz w:val="22"/>
          <w:szCs w:val="22"/>
          <w:lang w:val="mn-MN"/>
        </w:rPr>
        <w:t>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зөвлөхөөс бусад үйлчилгээ гүйцэтгүүлэхэд</w:t>
      </w:r>
      <w:r w:rsidR="00545BF6" w:rsidRPr="00077A86">
        <w:rPr>
          <w:rFonts w:ascii="Arial" w:hAnsi="Arial" w:cs="Arial"/>
          <w:sz w:val="22"/>
          <w:szCs w:val="22"/>
          <w:lang w:val="mn-MN"/>
        </w:rPr>
        <w:t xml:space="preserve"> энэхүү гэрээний нөхцөлийг</w:t>
      </w:r>
      <w:r w:rsidRPr="00077A86">
        <w:rPr>
          <w:rFonts w:ascii="Arial" w:hAnsi="Arial" w:cs="Arial"/>
          <w:sz w:val="22"/>
          <w:szCs w:val="22"/>
          <w:lang w:val="mn-MN"/>
        </w:rPr>
        <w:t xml:space="preserve"> боловсруулж ашиглана. </w:t>
      </w:r>
    </w:p>
    <w:p w14:paraId="0969886E" w14:textId="77777777" w:rsidR="009C3FE5" w:rsidRPr="00077A86" w:rsidRDefault="009C3FE5" w:rsidP="009C3FE5">
      <w:pPr>
        <w:pStyle w:val="BodyTextIndent"/>
        <w:spacing w:line="240" w:lineRule="exact"/>
        <w:ind w:left="0" w:firstLine="720"/>
        <w:rPr>
          <w:rFonts w:ascii="Arial" w:hAnsi="Arial" w:cs="Arial"/>
          <w:sz w:val="22"/>
          <w:szCs w:val="22"/>
          <w:lang w:val="mn-MN"/>
        </w:rPr>
      </w:pPr>
    </w:p>
    <w:p w14:paraId="30A38B26" w14:textId="656C3926" w:rsidR="009C3FE5" w:rsidRPr="00077A86" w:rsidRDefault="009C3FE5" w:rsidP="009C3FE5">
      <w:pPr>
        <w:pStyle w:val="BodyTextIndent"/>
        <w:spacing w:line="240" w:lineRule="exact"/>
        <w:ind w:left="0" w:firstLine="0"/>
        <w:rPr>
          <w:rFonts w:ascii="Arial" w:hAnsi="Arial" w:cs="Arial"/>
          <w:sz w:val="22"/>
          <w:szCs w:val="22"/>
          <w:lang w:val="mn-MN"/>
        </w:rPr>
      </w:pPr>
      <w:r w:rsidRPr="00077A86">
        <w:rPr>
          <w:rFonts w:ascii="Arial" w:hAnsi="Arial" w:cs="Arial"/>
          <w:noProof/>
          <w:sz w:val="22"/>
          <w:szCs w:val="22"/>
          <w:lang w:val="mn-MN"/>
        </w:rPr>
        <w:t>Гэрээний ерөнхий нөхцөл (цаашид “ГЕН” гэх) болон гэрээний тусгай нөхцөл (цаашид “ГТН” гэх), түүнд заасан бусад баримт бичиг нь хоёр талын эрх, үүрэг, хариуц</w:t>
      </w:r>
      <w:r w:rsidR="007A0D5C">
        <w:rPr>
          <w:rFonts w:ascii="Arial" w:hAnsi="Arial" w:cs="Arial"/>
          <w:noProof/>
          <w:sz w:val="22"/>
          <w:szCs w:val="22"/>
          <w:lang w:val="mn-MN"/>
        </w:rPr>
        <w:t xml:space="preserve">лагыг </w:t>
      </w:r>
      <w:r w:rsidRPr="00077A86">
        <w:rPr>
          <w:rFonts w:ascii="Arial" w:hAnsi="Arial" w:cs="Arial"/>
          <w:noProof/>
          <w:sz w:val="22"/>
          <w:szCs w:val="22"/>
          <w:lang w:val="mn-MN"/>
        </w:rPr>
        <w:t xml:space="preserve">тодорхойлох баримт бичиг болно. </w:t>
      </w:r>
      <w:r w:rsidRPr="00077A86">
        <w:rPr>
          <w:rFonts w:ascii="Arial" w:hAnsi="Arial" w:cs="Arial"/>
          <w:sz w:val="22"/>
          <w:szCs w:val="22"/>
          <w:lang w:val="mn-MN"/>
        </w:rPr>
        <w:t>Энэ гэрээ нь Үйлчилгээний тодорхойлолт, тавигдах шаардлагад заагдсан үйлчилгээг үзүүлэхтэй холбогдон үүсэх харилцааг зохицуулсан жишиг заалтуудыг агуулна. Гэрээний нөхцөлийг боловсруулахад ГЕН-д өөрчлөлт оруулахгүй.</w:t>
      </w:r>
    </w:p>
    <w:p w14:paraId="0D1E0A92" w14:textId="77777777" w:rsidR="009C3FE5" w:rsidRPr="00077A86" w:rsidRDefault="009C3FE5" w:rsidP="009C3FE5">
      <w:pPr>
        <w:pStyle w:val="BodyTextIndent"/>
        <w:spacing w:line="240" w:lineRule="exact"/>
        <w:ind w:left="0" w:firstLine="720"/>
        <w:rPr>
          <w:rFonts w:ascii="Arial" w:hAnsi="Arial" w:cs="Arial"/>
          <w:noProof/>
          <w:sz w:val="22"/>
          <w:szCs w:val="22"/>
          <w:lang w:val="mn-MN"/>
        </w:rPr>
      </w:pPr>
    </w:p>
    <w:p w14:paraId="54884DBE" w14:textId="77777777" w:rsidR="009C3FE5" w:rsidRPr="00077A86" w:rsidRDefault="009C3FE5" w:rsidP="009C3FE5">
      <w:pPr>
        <w:jc w:val="both"/>
        <w:rPr>
          <w:sz w:val="22"/>
          <w:szCs w:val="22"/>
          <w:lang w:val="mn-MN"/>
        </w:rPr>
      </w:pPr>
      <w:r w:rsidRPr="00077A86">
        <w:rPr>
          <w:sz w:val="22"/>
          <w:szCs w:val="22"/>
          <w:lang w:val="mn-MN"/>
        </w:rPr>
        <w:t xml:space="preserve">ГТН-ийг тухайн үзүүлэх үйлчилгээнд тохируулан ГЕН-ийн холбогдох зүйл, заалтыг тодруулах, түүнд нэмэлт, өөрчлөлт оруулах зорилгоор ашиглана. </w:t>
      </w:r>
      <w:r w:rsidRPr="00077A86">
        <w:rPr>
          <w:noProof/>
          <w:sz w:val="22"/>
          <w:szCs w:val="22"/>
          <w:lang w:val="mn-MN"/>
        </w:rPr>
        <w:t xml:space="preserve">Гэрээний нөхцөлийг бэлтгэхэд дараахыг анхаарна: </w:t>
      </w:r>
    </w:p>
    <w:p w14:paraId="0C1B4F8A"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үйлчилгээг үзүүлэхэд хэрэглэхгүй бол энэ тухай ГТН-д тусгах;</w:t>
      </w:r>
    </w:p>
    <w:p w14:paraId="0EC708A0" w14:textId="77777777" w:rsidR="009C3FE5" w:rsidRPr="00077A86" w:rsidRDefault="009C3FE5" w:rsidP="009C3FE5">
      <w:pPr>
        <w:pStyle w:val="ListParagraph"/>
        <w:spacing w:line="240" w:lineRule="exact"/>
        <w:ind w:left="1440" w:right="306"/>
        <w:jc w:val="both"/>
        <w:rPr>
          <w:rFonts w:ascii="Arial" w:hAnsi="Arial" w:cs="Arial"/>
          <w:noProof/>
          <w:sz w:val="22"/>
          <w:lang w:val="mn-MN"/>
        </w:rPr>
      </w:pPr>
    </w:p>
    <w:p w14:paraId="04A28B0A"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color w:val="222222"/>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6ABCB8DA" w14:textId="77777777" w:rsidR="009C3FE5" w:rsidRPr="00077A86" w:rsidRDefault="009C3FE5" w:rsidP="009C3FE5">
      <w:pPr>
        <w:pStyle w:val="ListParagraph"/>
        <w:rPr>
          <w:rFonts w:ascii="Arial" w:hAnsi="Arial" w:cs="Arial"/>
          <w:noProof/>
          <w:sz w:val="22"/>
          <w:lang w:val="mn-MN"/>
        </w:rPr>
      </w:pPr>
    </w:p>
    <w:p w14:paraId="650C6234"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color w:val="222222"/>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27204B05" w14:textId="77777777" w:rsidR="009C3FE5" w:rsidRPr="00077A86" w:rsidRDefault="009C3FE5" w:rsidP="009C3FE5">
      <w:pPr>
        <w:pStyle w:val="ListParagraph"/>
        <w:rPr>
          <w:rFonts w:ascii="Arial" w:hAnsi="Arial" w:cs="Arial"/>
          <w:noProof/>
          <w:sz w:val="22"/>
          <w:lang w:val="mn-MN"/>
        </w:rPr>
      </w:pPr>
    </w:p>
    <w:p w14:paraId="1CEAC866"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color w:val="222222"/>
          <w:sz w:val="22"/>
          <w:lang w:val="mn-MN"/>
        </w:rPr>
        <w:t>Үйлчилгээний зорилго, хүрэх үр дүн, үйл ажиллагааны дэлгэрэнгүй мэдээлэл зэргийг гэрээнд хавсаргах;</w:t>
      </w:r>
    </w:p>
    <w:p w14:paraId="7616B2C4" w14:textId="77777777" w:rsidR="009C3FE5" w:rsidRPr="00077A86" w:rsidRDefault="009C3FE5" w:rsidP="009C3FE5">
      <w:pPr>
        <w:pStyle w:val="ListParagraph"/>
        <w:rPr>
          <w:rFonts w:ascii="Arial" w:hAnsi="Arial" w:cs="Arial"/>
          <w:noProof/>
          <w:sz w:val="22"/>
          <w:lang w:val="mn-MN"/>
        </w:rPr>
      </w:pPr>
    </w:p>
    <w:p w14:paraId="5FD4EE81"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 xml:space="preserve">ГЕН, ГТН болон холбогдох хавсралтууд нь өөр хоорондоо зөрчилдөөнгүй байх;  </w:t>
      </w:r>
    </w:p>
    <w:p w14:paraId="06CEBAE3" w14:textId="77777777" w:rsidR="009C3FE5" w:rsidRPr="00077A86" w:rsidRDefault="009C3FE5" w:rsidP="009C3FE5">
      <w:pPr>
        <w:spacing w:line="240" w:lineRule="exact"/>
        <w:ind w:right="306"/>
        <w:jc w:val="both"/>
        <w:rPr>
          <w:noProof/>
          <w:lang w:val="mn-MN"/>
        </w:rPr>
      </w:pPr>
    </w:p>
    <w:p w14:paraId="43E438C8" w14:textId="123A5553"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Хаалтан дотор бичсэн жишээ, зааврыг тендер шалгаруулалтын үр дү</w:t>
      </w:r>
      <w:r w:rsidR="007A0D5C">
        <w:rPr>
          <w:rFonts w:ascii="Arial" w:hAnsi="Arial" w:cs="Arial"/>
          <w:noProof/>
          <w:sz w:val="22"/>
          <w:lang w:val="mn-MN"/>
        </w:rPr>
        <w:t xml:space="preserve">нд шалгарсан тендерийн нөхцөлд </w:t>
      </w:r>
      <w:r w:rsidRPr="00077A86">
        <w:rPr>
          <w:rFonts w:ascii="Arial" w:hAnsi="Arial" w:cs="Arial"/>
          <w:noProof/>
          <w:sz w:val="22"/>
          <w:lang w:val="mn-MN"/>
        </w:rPr>
        <w:t>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256331D7" w14:textId="77777777" w:rsidR="009C3FE5" w:rsidRPr="00077A86" w:rsidRDefault="009C3FE5" w:rsidP="009C3FE5">
      <w:pPr>
        <w:pStyle w:val="ListParagraph"/>
        <w:rPr>
          <w:rFonts w:ascii="Arial" w:hAnsi="Arial" w:cs="Arial"/>
          <w:noProof/>
          <w:sz w:val="22"/>
          <w:lang w:val="mn-MN"/>
        </w:rPr>
      </w:pPr>
    </w:p>
    <w:p w14:paraId="697BCF22"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Гэрээний зүйл болон бусад хэсгийн гарчиг нь гэрээний нөхцөлийн утга агуулгыг тайлбарлах үндэслэл болохгүй.</w:t>
      </w:r>
    </w:p>
    <w:p w14:paraId="74B68C6D" w14:textId="77777777" w:rsidR="009C3FE5" w:rsidRPr="00077A86" w:rsidRDefault="009C3FE5" w:rsidP="009C3FE5">
      <w:pPr>
        <w:rPr>
          <w:lang w:val="mn-MN"/>
        </w:rPr>
      </w:pPr>
    </w:p>
    <w:p w14:paraId="4D93532C" w14:textId="627041BE" w:rsidR="009C3FE5" w:rsidRPr="00077A86" w:rsidRDefault="009C3FE5" w:rsidP="00AB3AAB">
      <w:pPr>
        <w:pStyle w:val="Heading1"/>
        <w:jc w:val="center"/>
        <w:rPr>
          <w:rFonts w:cs="Arial"/>
          <w:noProof/>
          <w:color w:val="auto"/>
          <w:lang w:val="mn-MN"/>
        </w:rPr>
      </w:pPr>
      <w:bookmarkStart w:id="1020" w:name="_Toc79136079"/>
    </w:p>
    <w:p w14:paraId="6D493015" w14:textId="77777777" w:rsidR="009C3FE5" w:rsidRPr="00077A86" w:rsidRDefault="009C3FE5" w:rsidP="00AB3AAB">
      <w:pPr>
        <w:pStyle w:val="Heading1"/>
        <w:jc w:val="center"/>
        <w:rPr>
          <w:rFonts w:cs="Arial"/>
          <w:noProof/>
          <w:color w:val="auto"/>
          <w:lang w:val="mn-MN"/>
        </w:rPr>
      </w:pPr>
    </w:p>
    <w:p w14:paraId="21D667DC" w14:textId="3EE169CB" w:rsidR="009C3FE5" w:rsidRPr="00077A86" w:rsidRDefault="009C3FE5" w:rsidP="00AB3AAB">
      <w:pPr>
        <w:pStyle w:val="Heading1"/>
        <w:jc w:val="center"/>
        <w:rPr>
          <w:rFonts w:cs="Arial"/>
          <w:noProof/>
          <w:color w:val="auto"/>
          <w:lang w:val="mn-MN"/>
        </w:rPr>
      </w:pPr>
    </w:p>
    <w:p w14:paraId="58E592CD" w14:textId="6F200CC9" w:rsidR="009C3FE5" w:rsidRPr="00077A86" w:rsidRDefault="009C3FE5" w:rsidP="00AB3AAB">
      <w:pPr>
        <w:pStyle w:val="Heading1"/>
        <w:jc w:val="center"/>
        <w:rPr>
          <w:rFonts w:cs="Arial"/>
          <w:noProof/>
          <w:color w:val="auto"/>
          <w:lang w:val="mn-MN"/>
        </w:rPr>
      </w:pPr>
    </w:p>
    <w:p w14:paraId="57D67986" w14:textId="353D06EC" w:rsidR="005C4402" w:rsidRPr="00077A86" w:rsidRDefault="005C4402" w:rsidP="00AB3AAB">
      <w:pPr>
        <w:pStyle w:val="Heading1"/>
        <w:jc w:val="center"/>
        <w:rPr>
          <w:rFonts w:eastAsiaTheme="minorHAnsi" w:cs="Arial"/>
          <w:b w:val="0"/>
          <w:color w:val="auto"/>
          <w:szCs w:val="24"/>
          <w:lang w:val="mn-MN"/>
        </w:rPr>
      </w:pPr>
    </w:p>
    <w:p w14:paraId="013F6EB8" w14:textId="62EEB394" w:rsidR="005C4402" w:rsidRDefault="005C4402" w:rsidP="005C4402">
      <w:pPr>
        <w:rPr>
          <w:lang w:val="mn-MN"/>
        </w:rPr>
      </w:pPr>
    </w:p>
    <w:p w14:paraId="7A6C126C" w14:textId="77777777" w:rsidR="007868F4" w:rsidRPr="00077A86" w:rsidRDefault="007868F4" w:rsidP="005C4402">
      <w:pPr>
        <w:rPr>
          <w:lang w:val="mn-MN"/>
        </w:rPr>
      </w:pPr>
    </w:p>
    <w:p w14:paraId="6A633208" w14:textId="77777777" w:rsidR="00077A86" w:rsidRDefault="00077A86" w:rsidP="00077A86">
      <w:pPr>
        <w:rPr>
          <w:noProof/>
          <w:lang w:val="mn-MN"/>
        </w:rPr>
      </w:pPr>
      <w:bookmarkStart w:id="1021" w:name="_Toc79396897"/>
    </w:p>
    <w:p w14:paraId="501472E3" w14:textId="7059F4C6" w:rsidR="00CB1822" w:rsidRPr="00077A86" w:rsidRDefault="00077A86" w:rsidP="00077A86">
      <w:pPr>
        <w:jc w:val="center"/>
        <w:rPr>
          <w:b/>
          <w:noProof/>
          <w:lang w:val="mn-MN"/>
        </w:rPr>
      </w:pPr>
      <w:r w:rsidRPr="00533FC8">
        <w:rPr>
          <w:b/>
          <w:noProof/>
          <w:lang w:val="mn-MN"/>
        </w:rPr>
        <w:lastRenderedPageBreak/>
        <w:t xml:space="preserve">VI </w:t>
      </w:r>
      <w:r>
        <w:rPr>
          <w:b/>
          <w:noProof/>
          <w:lang w:val="mn-MN"/>
        </w:rPr>
        <w:t xml:space="preserve">БҮЛЭГ. </w:t>
      </w:r>
      <w:r w:rsidR="00CB1822" w:rsidRPr="00077A86">
        <w:rPr>
          <w:b/>
          <w:noProof/>
          <w:lang w:val="mn-MN"/>
        </w:rPr>
        <w:t>ГЭ</w:t>
      </w:r>
      <w:r w:rsidR="007B23DD" w:rsidRPr="00077A86">
        <w:rPr>
          <w:b/>
          <w:noProof/>
          <w:lang w:val="mn-MN"/>
        </w:rPr>
        <w:t>РЭЭНИЙ</w:t>
      </w:r>
      <w:r w:rsidR="00CB1822" w:rsidRPr="00077A86">
        <w:rPr>
          <w:b/>
          <w:noProof/>
          <w:lang w:val="mn-MN"/>
        </w:rPr>
        <w:t xml:space="preserve"> НӨХЦӨЛ</w:t>
      </w:r>
      <w:bookmarkEnd w:id="1020"/>
      <w:bookmarkEnd w:id="1021"/>
    </w:p>
    <w:p w14:paraId="3B885F75" w14:textId="77777777" w:rsidR="00CB1822" w:rsidRPr="00077A86" w:rsidRDefault="00CB1822" w:rsidP="00CB1822">
      <w:pPr>
        <w:pStyle w:val="Heading1"/>
        <w:jc w:val="center"/>
        <w:rPr>
          <w:rFonts w:cs="Arial"/>
          <w:color w:val="auto"/>
          <w:sz w:val="20"/>
          <w:szCs w:val="20"/>
          <w:lang w:val="mn-MN"/>
        </w:rPr>
      </w:pPr>
      <w:bookmarkStart w:id="1022" w:name="_Toc79136080"/>
      <w:bookmarkStart w:id="1023" w:name="_Toc79396898"/>
      <w:r w:rsidRPr="00077A86">
        <w:rPr>
          <w:rFonts w:cs="Arial"/>
          <w:noProof/>
          <w:color w:val="auto"/>
          <w:lang w:val="mn-MN"/>
        </w:rPr>
        <w:t>ГАРЧИГ</w:t>
      </w:r>
      <w:bookmarkEnd w:id="1022"/>
      <w:bookmarkEnd w:id="1023"/>
    </w:p>
    <w:sdt>
      <w:sdtPr>
        <w:rPr>
          <w:rFonts w:cs="Arial"/>
          <w:szCs w:val="24"/>
        </w:rPr>
        <w:id w:val="-346561204"/>
        <w:docPartObj>
          <w:docPartGallery w:val="Table of Contents"/>
          <w:docPartUnique/>
        </w:docPartObj>
      </w:sdtPr>
      <w:sdtEndPr>
        <w:rPr>
          <w:b/>
          <w:bCs/>
          <w:noProof/>
        </w:rPr>
      </w:sdtEndPr>
      <w:sdtContent>
        <w:p w14:paraId="60F9C862" w14:textId="7C46A177" w:rsidR="005C4402" w:rsidRPr="00A85F6A" w:rsidRDefault="00CB1822" w:rsidP="00A85F6A">
          <w:pPr>
            <w:pStyle w:val="TOC1"/>
            <w:spacing w:after="0" w:line="240" w:lineRule="auto"/>
            <w:rPr>
              <w:rFonts w:eastAsiaTheme="minorEastAsia" w:cs="Arial"/>
              <w:noProof/>
              <w:sz w:val="22"/>
              <w:lang w:val="en-GB" w:eastAsia="en-GB"/>
            </w:rPr>
          </w:pPr>
          <w:r w:rsidRPr="00077A86">
            <w:rPr>
              <w:rFonts w:cs="Arial"/>
            </w:rPr>
            <w:fldChar w:fldCharType="begin"/>
          </w:r>
          <w:r w:rsidRPr="00077A86">
            <w:rPr>
              <w:rFonts w:cs="Arial"/>
            </w:rPr>
            <w:instrText xml:space="preserve"> TOC \o "1-3" \h \z \u </w:instrText>
          </w:r>
          <w:r w:rsidRPr="00077A86">
            <w:rPr>
              <w:rFonts w:cs="Arial"/>
            </w:rPr>
            <w:fldChar w:fldCharType="separate"/>
          </w:r>
          <w:hyperlink w:anchor="_Toc79396897" w:history="1">
            <w:r w:rsidR="005C4402" w:rsidRPr="00A85F6A">
              <w:rPr>
                <w:rStyle w:val="Hyperlink"/>
                <w:rFonts w:cs="Arial"/>
                <w:noProof/>
                <w:lang w:val="mn-MN"/>
              </w:rPr>
              <w:t>ГЭРЭЭНИЙ ЕРӨНХИЙ НӨХЦӨЛ</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897 \h </w:instrText>
            </w:r>
            <w:r w:rsidR="005C4402" w:rsidRPr="00A85F6A">
              <w:rPr>
                <w:rFonts w:cs="Arial"/>
                <w:noProof/>
                <w:webHidden/>
              </w:rPr>
            </w:r>
            <w:r w:rsidR="005C4402" w:rsidRPr="00A85F6A">
              <w:rPr>
                <w:rFonts w:cs="Arial"/>
                <w:noProof/>
                <w:webHidden/>
              </w:rPr>
              <w:fldChar w:fldCharType="separate"/>
            </w:r>
            <w:r w:rsidR="002C3A5C">
              <w:rPr>
                <w:rFonts w:cs="Arial"/>
                <w:noProof/>
                <w:webHidden/>
              </w:rPr>
              <w:t>2</w:t>
            </w:r>
            <w:r w:rsidR="005C4402" w:rsidRPr="00A85F6A">
              <w:rPr>
                <w:rFonts w:cs="Arial"/>
                <w:noProof/>
                <w:webHidden/>
              </w:rPr>
              <w:fldChar w:fldCharType="end"/>
            </w:r>
          </w:hyperlink>
        </w:p>
        <w:p w14:paraId="698935DC" w14:textId="6131B335" w:rsidR="005C4402" w:rsidRPr="00A85F6A" w:rsidRDefault="002C3A5C" w:rsidP="00A85F6A">
          <w:pPr>
            <w:pStyle w:val="TOC1"/>
            <w:spacing w:after="0" w:line="240" w:lineRule="auto"/>
            <w:rPr>
              <w:rFonts w:eastAsiaTheme="minorEastAsia" w:cs="Arial"/>
              <w:noProof/>
              <w:sz w:val="22"/>
              <w:lang w:val="en-GB" w:eastAsia="en-GB"/>
            </w:rPr>
          </w:pPr>
          <w:hyperlink w:anchor="_Toc79396900" w:history="1">
            <w:r w:rsidR="005C4402" w:rsidRPr="00A85F6A">
              <w:rPr>
                <w:rStyle w:val="Hyperlink"/>
                <w:rFonts w:cs="Arial"/>
                <w:noProof/>
                <w:lang w:val="mn-MN"/>
              </w:rPr>
              <w:t>НЭГ.ТОДОРХОЙЛОЛТ БА ТАЙЛБАР</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00 \h </w:instrText>
            </w:r>
            <w:r w:rsidR="005C4402" w:rsidRPr="00A85F6A">
              <w:rPr>
                <w:rFonts w:cs="Arial"/>
                <w:noProof/>
                <w:webHidden/>
              </w:rPr>
            </w:r>
            <w:r w:rsidR="005C4402" w:rsidRPr="00A85F6A">
              <w:rPr>
                <w:rFonts w:cs="Arial"/>
                <w:noProof/>
                <w:webHidden/>
              </w:rPr>
              <w:fldChar w:fldCharType="separate"/>
            </w:r>
            <w:r>
              <w:rPr>
                <w:rFonts w:cs="Arial"/>
                <w:noProof/>
                <w:webHidden/>
              </w:rPr>
              <w:t>3</w:t>
            </w:r>
            <w:r w:rsidR="005C4402" w:rsidRPr="00A85F6A">
              <w:rPr>
                <w:rFonts w:cs="Arial"/>
                <w:noProof/>
                <w:webHidden/>
              </w:rPr>
              <w:fldChar w:fldCharType="end"/>
            </w:r>
          </w:hyperlink>
        </w:p>
        <w:p w14:paraId="4FE42617" w14:textId="16C44AB2" w:rsidR="005C4402" w:rsidRPr="00A85F6A" w:rsidRDefault="002C3A5C" w:rsidP="00A85F6A">
          <w:pPr>
            <w:pStyle w:val="TOC2"/>
            <w:rPr>
              <w:rFonts w:ascii="Arial" w:eastAsiaTheme="minorEastAsia" w:hAnsi="Arial" w:cs="Arial"/>
              <w:noProof/>
              <w:sz w:val="22"/>
              <w:lang w:val="en-GB" w:eastAsia="en-GB"/>
            </w:rPr>
          </w:pPr>
          <w:hyperlink w:anchor="_Toc79396901" w:history="1">
            <w:r w:rsidR="005C4402" w:rsidRPr="00A85F6A">
              <w:rPr>
                <w:rStyle w:val="Hyperlink"/>
                <w:rFonts w:ascii="Arial" w:hAnsi="Arial" w:cs="Arial"/>
                <w:noProof/>
                <w:lang w:val="mn-MN"/>
              </w:rPr>
              <w:t>Тодорхойлолт</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1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3</w:t>
            </w:r>
            <w:r w:rsidR="005C4402" w:rsidRPr="00A85F6A">
              <w:rPr>
                <w:rFonts w:ascii="Arial" w:hAnsi="Arial" w:cs="Arial"/>
                <w:noProof/>
                <w:webHidden/>
              </w:rPr>
              <w:fldChar w:fldCharType="end"/>
            </w:r>
          </w:hyperlink>
        </w:p>
        <w:p w14:paraId="7E963324" w14:textId="50FB9547" w:rsidR="005C4402" w:rsidRPr="00A85F6A" w:rsidRDefault="002C3A5C" w:rsidP="00A85F6A">
          <w:pPr>
            <w:pStyle w:val="TOC2"/>
            <w:rPr>
              <w:rFonts w:ascii="Arial" w:eastAsiaTheme="minorEastAsia" w:hAnsi="Arial" w:cs="Arial"/>
              <w:noProof/>
              <w:sz w:val="22"/>
              <w:lang w:val="en-GB" w:eastAsia="en-GB"/>
            </w:rPr>
          </w:pPr>
          <w:hyperlink w:anchor="_Toc79396902" w:history="1">
            <w:r w:rsidR="005C4402" w:rsidRPr="00A85F6A">
              <w:rPr>
                <w:rStyle w:val="Hyperlink"/>
                <w:rFonts w:ascii="Arial" w:hAnsi="Arial" w:cs="Arial"/>
                <w:noProof/>
                <w:lang w:val="mn-MN"/>
              </w:rPr>
              <w:t>Тайлбар</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2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4</w:t>
            </w:r>
            <w:r w:rsidR="005C4402" w:rsidRPr="00A85F6A">
              <w:rPr>
                <w:rFonts w:ascii="Arial" w:hAnsi="Arial" w:cs="Arial"/>
                <w:noProof/>
                <w:webHidden/>
              </w:rPr>
              <w:fldChar w:fldCharType="end"/>
            </w:r>
          </w:hyperlink>
        </w:p>
        <w:p w14:paraId="6334F6C5" w14:textId="6B51AF34" w:rsidR="005C4402" w:rsidRPr="00A85F6A" w:rsidRDefault="002C3A5C" w:rsidP="00A85F6A">
          <w:pPr>
            <w:pStyle w:val="TOC1"/>
            <w:spacing w:after="0" w:line="240" w:lineRule="auto"/>
            <w:rPr>
              <w:rFonts w:eastAsiaTheme="minorEastAsia" w:cs="Arial"/>
              <w:noProof/>
              <w:sz w:val="22"/>
              <w:lang w:val="en-GB" w:eastAsia="en-GB"/>
            </w:rPr>
          </w:pPr>
          <w:hyperlink w:anchor="_Toc79396903" w:history="1">
            <w:r w:rsidR="005C4402" w:rsidRPr="00A85F6A">
              <w:rPr>
                <w:rStyle w:val="Hyperlink"/>
                <w:rFonts w:cs="Arial"/>
                <w:noProof/>
                <w:lang w:val="mn-MN"/>
              </w:rPr>
              <w:t>ХОЁР . ҮЙЛЧИЛГЭЭ ҮЗҮҮЛЭГЧ</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03 \h </w:instrText>
            </w:r>
            <w:r w:rsidR="005C4402" w:rsidRPr="00A85F6A">
              <w:rPr>
                <w:rFonts w:cs="Arial"/>
                <w:noProof/>
                <w:webHidden/>
              </w:rPr>
            </w:r>
            <w:r w:rsidR="005C4402" w:rsidRPr="00A85F6A">
              <w:rPr>
                <w:rFonts w:cs="Arial"/>
                <w:noProof/>
                <w:webHidden/>
              </w:rPr>
              <w:fldChar w:fldCharType="separate"/>
            </w:r>
            <w:r>
              <w:rPr>
                <w:rFonts w:cs="Arial"/>
                <w:noProof/>
                <w:webHidden/>
              </w:rPr>
              <w:t>4</w:t>
            </w:r>
            <w:r w:rsidR="005C4402" w:rsidRPr="00A85F6A">
              <w:rPr>
                <w:rFonts w:cs="Arial"/>
                <w:noProof/>
                <w:webHidden/>
              </w:rPr>
              <w:fldChar w:fldCharType="end"/>
            </w:r>
          </w:hyperlink>
        </w:p>
        <w:p w14:paraId="01EBC5CD" w14:textId="29327A9C" w:rsidR="005C4402" w:rsidRPr="00A85F6A" w:rsidRDefault="002C3A5C" w:rsidP="00A85F6A">
          <w:pPr>
            <w:pStyle w:val="TOC2"/>
            <w:rPr>
              <w:rFonts w:ascii="Arial" w:eastAsiaTheme="minorEastAsia" w:hAnsi="Arial" w:cs="Arial"/>
              <w:noProof/>
              <w:sz w:val="22"/>
              <w:lang w:val="en-GB" w:eastAsia="en-GB"/>
            </w:rPr>
          </w:pPr>
          <w:hyperlink w:anchor="_Toc79396904" w:history="1">
            <w:r w:rsidR="005C4402" w:rsidRPr="00A85F6A">
              <w:rPr>
                <w:rStyle w:val="Hyperlink"/>
                <w:rFonts w:ascii="Arial" w:hAnsi="Arial" w:cs="Arial"/>
                <w:noProof/>
                <w:lang w:val="mn-MN"/>
              </w:rPr>
              <w:t>Үйлчилгээ үзүү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4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4</w:t>
            </w:r>
            <w:r w:rsidR="005C4402" w:rsidRPr="00A85F6A">
              <w:rPr>
                <w:rFonts w:ascii="Arial" w:hAnsi="Arial" w:cs="Arial"/>
                <w:noProof/>
                <w:webHidden/>
              </w:rPr>
              <w:fldChar w:fldCharType="end"/>
            </w:r>
          </w:hyperlink>
        </w:p>
        <w:p w14:paraId="4D1001F8" w14:textId="7794120C" w:rsidR="005C4402" w:rsidRPr="00A85F6A" w:rsidRDefault="002C3A5C" w:rsidP="00A85F6A">
          <w:pPr>
            <w:pStyle w:val="TOC2"/>
            <w:rPr>
              <w:rFonts w:ascii="Arial" w:eastAsiaTheme="minorEastAsia" w:hAnsi="Arial" w:cs="Arial"/>
              <w:noProof/>
              <w:sz w:val="22"/>
              <w:lang w:val="en-GB" w:eastAsia="en-GB"/>
            </w:rPr>
          </w:pPr>
          <w:hyperlink w:anchor="_Toc79396905" w:history="1">
            <w:r w:rsidR="005C4402" w:rsidRPr="00A85F6A">
              <w:rPr>
                <w:rStyle w:val="Hyperlink"/>
                <w:rFonts w:ascii="Arial" w:hAnsi="Arial" w:cs="Arial"/>
                <w:noProof/>
                <w:lang w:val="mn-MN"/>
              </w:rPr>
              <w:t>Үйлчилгээ үзүүлэх  газар</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5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7A285F49" w14:textId="43AD0B9D" w:rsidR="005C4402" w:rsidRPr="00A85F6A" w:rsidRDefault="002C3A5C" w:rsidP="00A85F6A">
          <w:pPr>
            <w:pStyle w:val="TOC2"/>
            <w:rPr>
              <w:rFonts w:ascii="Arial" w:eastAsiaTheme="minorEastAsia" w:hAnsi="Arial" w:cs="Arial"/>
              <w:noProof/>
              <w:sz w:val="22"/>
              <w:lang w:val="en-GB" w:eastAsia="en-GB"/>
            </w:rPr>
          </w:pPr>
          <w:hyperlink w:anchor="_Toc79396906" w:history="1">
            <w:r w:rsidR="005C4402" w:rsidRPr="00A85F6A">
              <w:rPr>
                <w:rStyle w:val="Hyperlink"/>
                <w:rFonts w:ascii="Arial" w:hAnsi="Arial" w:cs="Arial"/>
                <w:noProof/>
                <w:lang w:val="mn-MN"/>
              </w:rPr>
              <w:t>Үйлчилгээ үзүүлж эхлэх хугацаа</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6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79DC5C57" w14:textId="7881F072" w:rsidR="005C4402" w:rsidRPr="00A85F6A" w:rsidRDefault="002C3A5C" w:rsidP="00A85F6A">
          <w:pPr>
            <w:pStyle w:val="TOC2"/>
            <w:rPr>
              <w:rFonts w:ascii="Arial" w:eastAsiaTheme="minorEastAsia" w:hAnsi="Arial" w:cs="Arial"/>
              <w:noProof/>
              <w:sz w:val="22"/>
              <w:lang w:val="en-GB" w:eastAsia="en-GB"/>
            </w:rPr>
          </w:pPr>
          <w:hyperlink w:anchor="_Toc79396907" w:history="1">
            <w:r w:rsidR="005C4402" w:rsidRPr="00A85F6A">
              <w:rPr>
                <w:rStyle w:val="Hyperlink"/>
                <w:rFonts w:ascii="Arial" w:hAnsi="Arial" w:cs="Arial"/>
                <w:noProof/>
                <w:lang w:val="mn-MN"/>
              </w:rPr>
              <w:t>Үйлчилгээг хүлээлгэн өгөх хугацаа</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7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15CF7A4E" w14:textId="08AD6CD7" w:rsidR="005C4402" w:rsidRPr="00A85F6A" w:rsidRDefault="002C3A5C" w:rsidP="00A85F6A">
          <w:pPr>
            <w:pStyle w:val="TOC2"/>
            <w:rPr>
              <w:rFonts w:ascii="Arial" w:eastAsiaTheme="minorEastAsia" w:hAnsi="Arial" w:cs="Arial"/>
              <w:noProof/>
              <w:sz w:val="22"/>
              <w:lang w:val="en-GB" w:eastAsia="en-GB"/>
            </w:rPr>
          </w:pPr>
          <w:hyperlink w:anchor="_Toc79396908" w:history="1">
            <w:r w:rsidR="005C4402" w:rsidRPr="00A85F6A">
              <w:rPr>
                <w:rStyle w:val="Hyperlink"/>
                <w:rFonts w:ascii="Arial" w:hAnsi="Arial" w:cs="Arial"/>
                <w:noProof/>
                <w:lang w:val="mn-MN"/>
              </w:rPr>
              <w:t>Үйлчилгээ үзүүлэх хугацааг сунга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8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68A690B6" w14:textId="13F9DCC2" w:rsidR="005C4402" w:rsidRPr="00A85F6A" w:rsidRDefault="002C3A5C" w:rsidP="00A85F6A">
          <w:pPr>
            <w:pStyle w:val="TOC2"/>
            <w:rPr>
              <w:rFonts w:ascii="Arial" w:eastAsiaTheme="minorEastAsia" w:hAnsi="Arial" w:cs="Arial"/>
              <w:noProof/>
              <w:sz w:val="22"/>
              <w:lang w:val="en-GB" w:eastAsia="en-GB"/>
            </w:rPr>
          </w:pPr>
          <w:hyperlink w:anchor="_Toc79396910" w:history="1">
            <w:r w:rsidR="005C4402" w:rsidRPr="00A85F6A">
              <w:rPr>
                <w:rStyle w:val="Hyperlink"/>
                <w:rFonts w:ascii="Arial" w:hAnsi="Arial" w:cs="Arial"/>
                <w:noProof/>
                <w:lang w:val="mn-MN"/>
              </w:rPr>
              <w:t>Тайлан ирүү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0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590A76B3" w14:textId="7927074E" w:rsidR="005C4402" w:rsidRPr="00A85F6A" w:rsidRDefault="002C3A5C" w:rsidP="00A85F6A">
          <w:pPr>
            <w:pStyle w:val="TOC2"/>
            <w:rPr>
              <w:rFonts w:ascii="Arial" w:eastAsiaTheme="minorEastAsia" w:hAnsi="Arial" w:cs="Arial"/>
              <w:noProof/>
              <w:sz w:val="22"/>
              <w:lang w:val="en-GB" w:eastAsia="en-GB"/>
            </w:rPr>
          </w:pPr>
          <w:hyperlink w:anchor="_Toc79396911" w:history="1">
            <w:r w:rsidR="005C4402" w:rsidRPr="00A85F6A">
              <w:rPr>
                <w:rStyle w:val="Hyperlink"/>
                <w:rFonts w:ascii="Arial" w:hAnsi="Arial" w:cs="Arial"/>
                <w:noProof/>
                <w:lang w:val="mn-MN"/>
              </w:rPr>
              <w:t>Ажилтныг соли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1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0178900A" w14:textId="43121106" w:rsidR="005C4402" w:rsidRPr="00A85F6A" w:rsidRDefault="002C3A5C" w:rsidP="00A85F6A">
          <w:pPr>
            <w:pStyle w:val="TOC2"/>
            <w:rPr>
              <w:rFonts w:ascii="Arial" w:eastAsiaTheme="minorEastAsia" w:hAnsi="Arial" w:cs="Arial"/>
              <w:noProof/>
              <w:sz w:val="22"/>
              <w:lang w:val="en-GB" w:eastAsia="en-GB"/>
            </w:rPr>
          </w:pPr>
          <w:hyperlink w:anchor="_Toc79396912" w:history="1">
            <w:r w:rsidR="005C4402" w:rsidRPr="00A85F6A">
              <w:rPr>
                <w:rStyle w:val="Hyperlink"/>
                <w:rFonts w:ascii="Arial" w:hAnsi="Arial" w:cs="Arial"/>
                <w:noProof/>
                <w:lang w:val="mn-MN"/>
              </w:rPr>
              <w:t>Даатга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2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093A8F67" w14:textId="2593E9A8" w:rsidR="005C4402" w:rsidRPr="00A85F6A" w:rsidRDefault="002C3A5C" w:rsidP="00A85F6A">
          <w:pPr>
            <w:pStyle w:val="TOC1"/>
            <w:spacing w:after="0" w:line="240" w:lineRule="auto"/>
            <w:rPr>
              <w:rFonts w:eastAsiaTheme="minorEastAsia" w:cs="Arial"/>
              <w:noProof/>
              <w:sz w:val="22"/>
              <w:lang w:val="en-GB" w:eastAsia="en-GB"/>
            </w:rPr>
          </w:pPr>
          <w:hyperlink w:anchor="_Toc79396913" w:history="1">
            <w:r w:rsidR="005C4402" w:rsidRPr="00A85F6A">
              <w:rPr>
                <w:rStyle w:val="Hyperlink"/>
                <w:rFonts w:cs="Arial"/>
                <w:noProof/>
                <w:lang w:val="mn-MN"/>
              </w:rPr>
              <w:t>ГУРАВ. ЗАХИАЛАГЧ</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13 \h </w:instrText>
            </w:r>
            <w:r w:rsidR="005C4402" w:rsidRPr="00A85F6A">
              <w:rPr>
                <w:rFonts w:cs="Arial"/>
                <w:noProof/>
                <w:webHidden/>
              </w:rPr>
            </w:r>
            <w:r w:rsidR="005C4402" w:rsidRPr="00A85F6A">
              <w:rPr>
                <w:rFonts w:cs="Arial"/>
                <w:noProof/>
                <w:webHidden/>
              </w:rPr>
              <w:fldChar w:fldCharType="separate"/>
            </w:r>
            <w:r>
              <w:rPr>
                <w:rFonts w:cs="Arial"/>
                <w:noProof/>
                <w:webHidden/>
              </w:rPr>
              <w:t>5</w:t>
            </w:r>
            <w:r w:rsidR="005C4402" w:rsidRPr="00A85F6A">
              <w:rPr>
                <w:rFonts w:cs="Arial"/>
                <w:noProof/>
                <w:webHidden/>
              </w:rPr>
              <w:fldChar w:fldCharType="end"/>
            </w:r>
          </w:hyperlink>
        </w:p>
        <w:p w14:paraId="269C05A3" w14:textId="275443D5" w:rsidR="005C4402" w:rsidRPr="00A85F6A" w:rsidRDefault="002C3A5C" w:rsidP="00A85F6A">
          <w:pPr>
            <w:pStyle w:val="TOC2"/>
            <w:rPr>
              <w:rFonts w:ascii="Arial" w:eastAsiaTheme="minorEastAsia" w:hAnsi="Arial" w:cs="Arial"/>
              <w:noProof/>
              <w:sz w:val="22"/>
              <w:lang w:val="en-GB" w:eastAsia="en-GB"/>
            </w:rPr>
          </w:pPr>
          <w:hyperlink w:anchor="_Toc79396914" w:history="1">
            <w:r w:rsidR="005C4402" w:rsidRPr="00A85F6A">
              <w:rPr>
                <w:rStyle w:val="Hyperlink"/>
                <w:rFonts w:ascii="Arial" w:hAnsi="Arial" w:cs="Arial"/>
                <w:noProof/>
                <w:lang w:val="mn-MN"/>
              </w:rPr>
              <w:t>Хүлээн ава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4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4A910B6E" w14:textId="31CF122F" w:rsidR="005C4402" w:rsidRPr="00A85F6A" w:rsidRDefault="002C3A5C" w:rsidP="00A85F6A">
          <w:pPr>
            <w:pStyle w:val="TOC2"/>
            <w:rPr>
              <w:rFonts w:ascii="Arial" w:eastAsiaTheme="minorEastAsia" w:hAnsi="Arial" w:cs="Arial"/>
              <w:noProof/>
              <w:sz w:val="22"/>
              <w:lang w:val="en-GB" w:eastAsia="en-GB"/>
            </w:rPr>
          </w:pPr>
          <w:hyperlink w:anchor="_Toc79396915" w:history="1">
            <w:r w:rsidR="005C4402" w:rsidRPr="00A85F6A">
              <w:rPr>
                <w:rStyle w:val="Hyperlink"/>
                <w:rFonts w:ascii="Arial" w:hAnsi="Arial" w:cs="Arial"/>
                <w:noProof/>
                <w:lang w:val="mn-MN"/>
              </w:rPr>
              <w:t>Шалгалт,туршилт</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5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5</w:t>
            </w:r>
            <w:r w:rsidR="005C4402" w:rsidRPr="00A85F6A">
              <w:rPr>
                <w:rFonts w:ascii="Arial" w:hAnsi="Arial" w:cs="Arial"/>
                <w:noProof/>
                <w:webHidden/>
              </w:rPr>
              <w:fldChar w:fldCharType="end"/>
            </w:r>
          </w:hyperlink>
        </w:p>
        <w:p w14:paraId="3970488D" w14:textId="4BC55F59" w:rsidR="005C4402" w:rsidRPr="00A85F6A" w:rsidRDefault="002C3A5C" w:rsidP="00A85F6A">
          <w:pPr>
            <w:pStyle w:val="TOC2"/>
            <w:rPr>
              <w:rFonts w:ascii="Arial" w:eastAsiaTheme="minorEastAsia" w:hAnsi="Arial" w:cs="Arial"/>
              <w:noProof/>
              <w:sz w:val="22"/>
              <w:lang w:val="en-GB" w:eastAsia="en-GB"/>
            </w:rPr>
          </w:pPr>
          <w:hyperlink w:anchor="_Toc79396916" w:history="1">
            <w:r w:rsidR="005C4402" w:rsidRPr="00A85F6A">
              <w:rPr>
                <w:rStyle w:val="Hyperlink"/>
                <w:rFonts w:ascii="Arial" w:hAnsi="Arial" w:cs="Arial"/>
                <w:noProof/>
                <w:lang w:val="mn-MN"/>
              </w:rPr>
              <w:t>Гэрээний үнэ</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6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6</w:t>
            </w:r>
            <w:r w:rsidR="005C4402" w:rsidRPr="00A85F6A">
              <w:rPr>
                <w:rFonts w:ascii="Arial" w:hAnsi="Arial" w:cs="Arial"/>
                <w:noProof/>
                <w:webHidden/>
              </w:rPr>
              <w:fldChar w:fldCharType="end"/>
            </w:r>
          </w:hyperlink>
        </w:p>
        <w:p w14:paraId="239C1341" w14:textId="6D726969" w:rsidR="005C4402" w:rsidRPr="00A85F6A" w:rsidRDefault="002C3A5C" w:rsidP="00A85F6A">
          <w:pPr>
            <w:pStyle w:val="TOC2"/>
            <w:rPr>
              <w:rFonts w:ascii="Arial" w:eastAsiaTheme="minorEastAsia" w:hAnsi="Arial" w:cs="Arial"/>
              <w:noProof/>
              <w:sz w:val="22"/>
              <w:lang w:val="en-GB" w:eastAsia="en-GB"/>
            </w:rPr>
          </w:pPr>
          <w:hyperlink w:anchor="_Toc79396917" w:history="1">
            <w:r w:rsidR="005C4402" w:rsidRPr="00A85F6A">
              <w:rPr>
                <w:rStyle w:val="Hyperlink"/>
                <w:rFonts w:ascii="Arial" w:hAnsi="Arial" w:cs="Arial"/>
                <w:noProof/>
                <w:lang w:val="mn-MN"/>
              </w:rPr>
              <w:t>Төлбөр төлө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7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6</w:t>
            </w:r>
            <w:r w:rsidR="005C4402" w:rsidRPr="00A85F6A">
              <w:rPr>
                <w:rFonts w:ascii="Arial" w:hAnsi="Arial" w:cs="Arial"/>
                <w:noProof/>
                <w:webHidden/>
              </w:rPr>
              <w:fldChar w:fldCharType="end"/>
            </w:r>
          </w:hyperlink>
        </w:p>
        <w:p w14:paraId="359B69C6" w14:textId="75A966A1" w:rsidR="005C4402" w:rsidRPr="00A85F6A" w:rsidRDefault="002C3A5C" w:rsidP="00A85F6A">
          <w:pPr>
            <w:pStyle w:val="TOC2"/>
            <w:rPr>
              <w:rFonts w:ascii="Arial" w:eastAsiaTheme="minorEastAsia" w:hAnsi="Arial" w:cs="Arial"/>
              <w:noProof/>
              <w:sz w:val="22"/>
              <w:lang w:val="en-GB" w:eastAsia="en-GB"/>
            </w:rPr>
          </w:pPr>
          <w:hyperlink w:anchor="_Toc79396918" w:history="1">
            <w:r w:rsidR="005C4402" w:rsidRPr="00A85F6A">
              <w:rPr>
                <w:rStyle w:val="Hyperlink"/>
                <w:rFonts w:ascii="Arial" w:hAnsi="Arial" w:cs="Arial"/>
                <w:noProof/>
                <w:lang w:val="mn-MN"/>
              </w:rPr>
              <w:t>Өмчлөх эр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8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6</w:t>
            </w:r>
            <w:r w:rsidR="005C4402" w:rsidRPr="00A85F6A">
              <w:rPr>
                <w:rFonts w:ascii="Arial" w:hAnsi="Arial" w:cs="Arial"/>
                <w:noProof/>
                <w:webHidden/>
              </w:rPr>
              <w:fldChar w:fldCharType="end"/>
            </w:r>
          </w:hyperlink>
        </w:p>
        <w:p w14:paraId="26359D82" w14:textId="0396D1F3" w:rsidR="005C4402" w:rsidRPr="00A85F6A" w:rsidRDefault="002C3A5C" w:rsidP="00A85F6A">
          <w:pPr>
            <w:pStyle w:val="TOC1"/>
            <w:spacing w:after="0" w:line="240" w:lineRule="auto"/>
            <w:rPr>
              <w:rFonts w:eastAsiaTheme="minorEastAsia" w:cs="Arial"/>
              <w:noProof/>
              <w:sz w:val="22"/>
              <w:lang w:val="en-GB" w:eastAsia="en-GB"/>
            </w:rPr>
          </w:pPr>
          <w:hyperlink w:anchor="_Toc79396919" w:history="1">
            <w:r w:rsidR="005C4402" w:rsidRPr="00A85F6A">
              <w:rPr>
                <w:rStyle w:val="Hyperlink"/>
                <w:rFonts w:cs="Arial"/>
                <w:noProof/>
                <w:lang w:val="mn-MN"/>
              </w:rPr>
              <w:t>ДӨРӨВ. ХАРИУЦЛАГА, ХАРИУЦЛАГААС ЧӨЛӨӨЛӨХ ҮНДЭСЛЭЛ</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19 \h </w:instrText>
            </w:r>
            <w:r w:rsidR="005C4402" w:rsidRPr="00A85F6A">
              <w:rPr>
                <w:rFonts w:cs="Arial"/>
                <w:noProof/>
                <w:webHidden/>
              </w:rPr>
            </w:r>
            <w:r w:rsidR="005C4402" w:rsidRPr="00A85F6A">
              <w:rPr>
                <w:rFonts w:cs="Arial"/>
                <w:noProof/>
                <w:webHidden/>
              </w:rPr>
              <w:fldChar w:fldCharType="separate"/>
            </w:r>
            <w:r>
              <w:rPr>
                <w:rFonts w:cs="Arial"/>
                <w:noProof/>
                <w:webHidden/>
              </w:rPr>
              <w:t>6</w:t>
            </w:r>
            <w:r w:rsidR="005C4402" w:rsidRPr="00A85F6A">
              <w:rPr>
                <w:rFonts w:cs="Arial"/>
                <w:noProof/>
                <w:webHidden/>
              </w:rPr>
              <w:fldChar w:fldCharType="end"/>
            </w:r>
          </w:hyperlink>
        </w:p>
        <w:p w14:paraId="71E85020" w14:textId="5FA7588B" w:rsidR="005C4402" w:rsidRPr="00A85F6A" w:rsidRDefault="002C3A5C" w:rsidP="00A85F6A">
          <w:pPr>
            <w:pStyle w:val="TOC2"/>
            <w:rPr>
              <w:rFonts w:ascii="Arial" w:eastAsiaTheme="minorEastAsia" w:hAnsi="Arial" w:cs="Arial"/>
              <w:noProof/>
              <w:sz w:val="22"/>
              <w:lang w:val="en-GB" w:eastAsia="en-GB"/>
            </w:rPr>
          </w:pPr>
          <w:hyperlink w:anchor="_Toc79396920" w:history="1">
            <w:r w:rsidR="005C4402" w:rsidRPr="00A85F6A">
              <w:rPr>
                <w:rStyle w:val="Hyperlink"/>
                <w:rFonts w:ascii="Arial" w:hAnsi="Arial" w:cs="Arial"/>
                <w:noProof/>
                <w:lang w:val="mn-MN"/>
              </w:rPr>
              <w:t>Баталгаат хугацаа</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0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6</w:t>
            </w:r>
            <w:r w:rsidR="005C4402" w:rsidRPr="00A85F6A">
              <w:rPr>
                <w:rFonts w:ascii="Arial" w:hAnsi="Arial" w:cs="Arial"/>
                <w:noProof/>
                <w:webHidden/>
              </w:rPr>
              <w:fldChar w:fldCharType="end"/>
            </w:r>
          </w:hyperlink>
        </w:p>
        <w:p w14:paraId="7856DBE6" w14:textId="445DC4BA" w:rsidR="005C4402" w:rsidRPr="00A85F6A" w:rsidRDefault="002C3A5C" w:rsidP="00A85F6A">
          <w:pPr>
            <w:pStyle w:val="TOC2"/>
            <w:rPr>
              <w:rFonts w:ascii="Arial" w:eastAsiaTheme="minorEastAsia" w:hAnsi="Arial" w:cs="Arial"/>
              <w:noProof/>
              <w:sz w:val="22"/>
              <w:lang w:val="en-GB" w:eastAsia="en-GB"/>
            </w:rPr>
          </w:pPr>
          <w:hyperlink w:anchor="_Toc79396921" w:history="1">
            <w:r w:rsidR="005C4402" w:rsidRPr="00A85F6A">
              <w:rPr>
                <w:rStyle w:val="Hyperlink"/>
                <w:rFonts w:ascii="Arial" w:hAnsi="Arial" w:cs="Arial"/>
                <w:noProof/>
                <w:lang w:val="mn-MN"/>
              </w:rPr>
              <w:t>Доголдол илрүү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1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6</w:t>
            </w:r>
            <w:r w:rsidR="005C4402" w:rsidRPr="00A85F6A">
              <w:rPr>
                <w:rFonts w:ascii="Arial" w:hAnsi="Arial" w:cs="Arial"/>
                <w:noProof/>
                <w:webHidden/>
              </w:rPr>
              <w:fldChar w:fldCharType="end"/>
            </w:r>
          </w:hyperlink>
        </w:p>
        <w:p w14:paraId="373F058F" w14:textId="24C54871" w:rsidR="005C4402" w:rsidRPr="00A85F6A" w:rsidRDefault="002C3A5C" w:rsidP="00A85F6A">
          <w:pPr>
            <w:pStyle w:val="TOC2"/>
            <w:rPr>
              <w:rFonts w:ascii="Arial" w:eastAsiaTheme="minorEastAsia" w:hAnsi="Arial" w:cs="Arial"/>
              <w:noProof/>
              <w:sz w:val="22"/>
              <w:lang w:val="en-GB" w:eastAsia="en-GB"/>
            </w:rPr>
          </w:pPr>
          <w:hyperlink w:anchor="_Toc79396922" w:history="1">
            <w:r w:rsidR="005C4402" w:rsidRPr="00A85F6A">
              <w:rPr>
                <w:rStyle w:val="Hyperlink"/>
                <w:rFonts w:ascii="Arial" w:hAnsi="Arial" w:cs="Arial"/>
                <w:noProof/>
                <w:lang w:val="mn-MN"/>
              </w:rPr>
              <w:t>Доголдол арилга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2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6</w:t>
            </w:r>
            <w:r w:rsidR="005C4402" w:rsidRPr="00A85F6A">
              <w:rPr>
                <w:rFonts w:ascii="Arial" w:hAnsi="Arial" w:cs="Arial"/>
                <w:noProof/>
                <w:webHidden/>
              </w:rPr>
              <w:fldChar w:fldCharType="end"/>
            </w:r>
          </w:hyperlink>
        </w:p>
        <w:p w14:paraId="07C5144C" w14:textId="1D4571EF" w:rsidR="005C4402" w:rsidRPr="00A85F6A" w:rsidRDefault="002C3A5C" w:rsidP="00A85F6A">
          <w:pPr>
            <w:pStyle w:val="TOC2"/>
            <w:rPr>
              <w:rFonts w:ascii="Arial" w:eastAsiaTheme="minorEastAsia" w:hAnsi="Arial" w:cs="Arial"/>
              <w:noProof/>
              <w:sz w:val="22"/>
              <w:lang w:val="en-GB" w:eastAsia="en-GB"/>
            </w:rPr>
          </w:pPr>
          <w:hyperlink w:anchor="_Toc79396923" w:history="1">
            <w:r w:rsidR="005C4402" w:rsidRPr="00A85F6A">
              <w:rPr>
                <w:rStyle w:val="Hyperlink"/>
                <w:rFonts w:ascii="Arial" w:hAnsi="Arial" w:cs="Arial"/>
                <w:noProof/>
                <w:lang w:val="mn-MN"/>
              </w:rPr>
              <w:t>Алданги</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3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7</w:t>
            </w:r>
            <w:r w:rsidR="005C4402" w:rsidRPr="00A85F6A">
              <w:rPr>
                <w:rFonts w:ascii="Arial" w:hAnsi="Arial" w:cs="Arial"/>
                <w:noProof/>
                <w:webHidden/>
              </w:rPr>
              <w:fldChar w:fldCharType="end"/>
            </w:r>
          </w:hyperlink>
        </w:p>
        <w:p w14:paraId="2EA856D1" w14:textId="4122E78A" w:rsidR="005C4402" w:rsidRPr="00A85F6A" w:rsidRDefault="002C3A5C" w:rsidP="00A85F6A">
          <w:pPr>
            <w:pStyle w:val="TOC2"/>
            <w:rPr>
              <w:rFonts w:ascii="Arial" w:eastAsiaTheme="minorEastAsia" w:hAnsi="Arial" w:cs="Arial"/>
              <w:noProof/>
              <w:sz w:val="22"/>
              <w:lang w:val="en-GB" w:eastAsia="en-GB"/>
            </w:rPr>
          </w:pPr>
          <w:hyperlink w:anchor="_Toc79396924" w:history="1">
            <w:r w:rsidR="005C4402" w:rsidRPr="00A85F6A">
              <w:rPr>
                <w:rStyle w:val="Hyperlink"/>
                <w:rFonts w:ascii="Arial" w:hAnsi="Arial" w:cs="Arial"/>
                <w:noProof/>
                <w:lang w:val="mn-MN"/>
              </w:rPr>
              <w:t>Гэнэтийн буюу давагдашгүй хүчний шинжтэй онцгой нөхцөл байда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4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7</w:t>
            </w:r>
            <w:r w:rsidR="005C4402" w:rsidRPr="00A85F6A">
              <w:rPr>
                <w:rFonts w:ascii="Arial" w:hAnsi="Arial" w:cs="Arial"/>
                <w:noProof/>
                <w:webHidden/>
              </w:rPr>
              <w:fldChar w:fldCharType="end"/>
            </w:r>
          </w:hyperlink>
        </w:p>
        <w:p w14:paraId="0B17540A" w14:textId="2F6B6E03" w:rsidR="005C4402" w:rsidRPr="00A85F6A" w:rsidRDefault="002C3A5C" w:rsidP="00A85F6A">
          <w:pPr>
            <w:pStyle w:val="TOC1"/>
            <w:spacing w:after="0" w:line="240" w:lineRule="auto"/>
            <w:rPr>
              <w:rFonts w:eastAsiaTheme="minorEastAsia" w:cs="Arial"/>
              <w:noProof/>
              <w:sz w:val="22"/>
              <w:lang w:val="en-GB" w:eastAsia="en-GB"/>
            </w:rPr>
          </w:pPr>
          <w:hyperlink w:anchor="_Toc79396925" w:history="1">
            <w:r w:rsidR="005C4402" w:rsidRPr="00A85F6A">
              <w:rPr>
                <w:rStyle w:val="Hyperlink"/>
                <w:rFonts w:cs="Arial"/>
                <w:noProof/>
                <w:lang w:val="mn-MN"/>
              </w:rPr>
              <w:t>ТАВ. ГЭРЭЭ ЦУЦЛАХ</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25 \h </w:instrText>
            </w:r>
            <w:r w:rsidR="005C4402" w:rsidRPr="00A85F6A">
              <w:rPr>
                <w:rFonts w:cs="Arial"/>
                <w:noProof/>
                <w:webHidden/>
              </w:rPr>
            </w:r>
            <w:r w:rsidR="005C4402" w:rsidRPr="00A85F6A">
              <w:rPr>
                <w:rFonts w:cs="Arial"/>
                <w:noProof/>
                <w:webHidden/>
              </w:rPr>
              <w:fldChar w:fldCharType="separate"/>
            </w:r>
            <w:r>
              <w:rPr>
                <w:rFonts w:cs="Arial"/>
                <w:noProof/>
                <w:webHidden/>
              </w:rPr>
              <w:t>7</w:t>
            </w:r>
            <w:r w:rsidR="005C4402" w:rsidRPr="00A85F6A">
              <w:rPr>
                <w:rFonts w:cs="Arial"/>
                <w:noProof/>
                <w:webHidden/>
              </w:rPr>
              <w:fldChar w:fldCharType="end"/>
            </w:r>
          </w:hyperlink>
        </w:p>
        <w:p w14:paraId="18FFBB62" w14:textId="069FED58" w:rsidR="005C4402" w:rsidRPr="00A85F6A" w:rsidRDefault="002C3A5C" w:rsidP="00A85F6A">
          <w:pPr>
            <w:pStyle w:val="TOC2"/>
            <w:rPr>
              <w:rFonts w:ascii="Arial" w:eastAsiaTheme="minorEastAsia" w:hAnsi="Arial" w:cs="Arial"/>
              <w:noProof/>
              <w:sz w:val="22"/>
              <w:lang w:val="en-GB" w:eastAsia="en-GB"/>
            </w:rPr>
          </w:pPr>
          <w:hyperlink w:anchor="_Toc79396926" w:history="1">
            <w:r w:rsidR="005C4402" w:rsidRPr="00A85F6A">
              <w:rPr>
                <w:rStyle w:val="Hyperlink"/>
                <w:rFonts w:ascii="Arial" w:hAnsi="Arial" w:cs="Arial"/>
                <w:noProof/>
                <w:lang w:val="mn-MN"/>
              </w:rPr>
              <w:t>Гэрээ цуцлах үндэслэ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6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7</w:t>
            </w:r>
            <w:r w:rsidR="005C4402" w:rsidRPr="00A85F6A">
              <w:rPr>
                <w:rFonts w:ascii="Arial" w:hAnsi="Arial" w:cs="Arial"/>
                <w:noProof/>
                <w:webHidden/>
              </w:rPr>
              <w:fldChar w:fldCharType="end"/>
            </w:r>
          </w:hyperlink>
        </w:p>
        <w:p w14:paraId="25C45779" w14:textId="61EFC809" w:rsidR="005C4402" w:rsidRPr="00A85F6A" w:rsidRDefault="002C3A5C" w:rsidP="00A85F6A">
          <w:pPr>
            <w:pStyle w:val="TOC2"/>
            <w:rPr>
              <w:rFonts w:ascii="Arial" w:eastAsiaTheme="minorEastAsia" w:hAnsi="Arial" w:cs="Arial"/>
              <w:noProof/>
              <w:sz w:val="22"/>
              <w:lang w:val="en-GB" w:eastAsia="en-GB"/>
            </w:rPr>
          </w:pPr>
          <w:hyperlink w:anchor="_Toc79396927" w:history="1">
            <w:r w:rsidR="005C4402" w:rsidRPr="00A85F6A">
              <w:rPr>
                <w:rStyle w:val="Hyperlink"/>
                <w:rFonts w:ascii="Arial" w:hAnsi="Arial" w:cs="Arial"/>
                <w:noProof/>
                <w:lang w:val="mn-MN"/>
              </w:rPr>
              <w:t>Гэрээ цуцлах журам</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7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8</w:t>
            </w:r>
            <w:r w:rsidR="005C4402" w:rsidRPr="00A85F6A">
              <w:rPr>
                <w:rFonts w:ascii="Arial" w:hAnsi="Arial" w:cs="Arial"/>
                <w:noProof/>
                <w:webHidden/>
              </w:rPr>
              <w:fldChar w:fldCharType="end"/>
            </w:r>
          </w:hyperlink>
        </w:p>
        <w:p w14:paraId="785C919F" w14:textId="30F678FB" w:rsidR="005C4402" w:rsidRPr="00A85F6A" w:rsidRDefault="002C3A5C" w:rsidP="00A85F6A">
          <w:pPr>
            <w:pStyle w:val="TOC2"/>
            <w:rPr>
              <w:rFonts w:ascii="Arial" w:eastAsiaTheme="minorEastAsia" w:hAnsi="Arial" w:cs="Arial"/>
              <w:noProof/>
              <w:sz w:val="22"/>
              <w:lang w:val="en-GB" w:eastAsia="en-GB"/>
            </w:rPr>
          </w:pPr>
          <w:hyperlink w:anchor="_Toc79396928" w:history="1">
            <w:r w:rsidR="005C4402" w:rsidRPr="00A85F6A">
              <w:rPr>
                <w:rStyle w:val="Hyperlink"/>
                <w:rFonts w:ascii="Arial" w:hAnsi="Arial" w:cs="Arial"/>
                <w:noProof/>
                <w:lang w:val="mn-MN"/>
              </w:rPr>
              <w:t>Төлөөлөгч</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8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8</w:t>
            </w:r>
            <w:r w:rsidR="005C4402" w:rsidRPr="00A85F6A">
              <w:rPr>
                <w:rFonts w:ascii="Arial" w:hAnsi="Arial" w:cs="Arial"/>
                <w:noProof/>
                <w:webHidden/>
              </w:rPr>
              <w:fldChar w:fldCharType="end"/>
            </w:r>
          </w:hyperlink>
        </w:p>
        <w:p w14:paraId="124B8AB5" w14:textId="674F0BB3" w:rsidR="005C4402" w:rsidRPr="00A85F6A" w:rsidRDefault="002C3A5C" w:rsidP="00A85F6A">
          <w:pPr>
            <w:pStyle w:val="TOC2"/>
            <w:rPr>
              <w:rFonts w:ascii="Arial" w:eastAsiaTheme="minorEastAsia" w:hAnsi="Arial" w:cs="Arial"/>
              <w:noProof/>
              <w:sz w:val="22"/>
              <w:lang w:val="en-GB" w:eastAsia="en-GB"/>
            </w:rPr>
          </w:pPr>
          <w:hyperlink w:anchor="_Toc79396929" w:history="1">
            <w:r w:rsidR="005C4402" w:rsidRPr="00A85F6A">
              <w:rPr>
                <w:rStyle w:val="Hyperlink"/>
                <w:rFonts w:ascii="Arial" w:hAnsi="Arial" w:cs="Arial"/>
                <w:noProof/>
                <w:lang w:val="mn-MN"/>
              </w:rPr>
              <w:t>Туслан гүйцэтгэгч</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9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8</w:t>
            </w:r>
            <w:r w:rsidR="005C4402" w:rsidRPr="00A85F6A">
              <w:rPr>
                <w:rFonts w:ascii="Arial" w:hAnsi="Arial" w:cs="Arial"/>
                <w:noProof/>
                <w:webHidden/>
              </w:rPr>
              <w:fldChar w:fldCharType="end"/>
            </w:r>
          </w:hyperlink>
        </w:p>
        <w:p w14:paraId="771504A9" w14:textId="0AE0A338" w:rsidR="005C4402" w:rsidRPr="00A85F6A" w:rsidRDefault="002C3A5C" w:rsidP="00A85F6A">
          <w:pPr>
            <w:pStyle w:val="TOC2"/>
            <w:rPr>
              <w:rFonts w:ascii="Arial" w:eastAsiaTheme="minorEastAsia" w:hAnsi="Arial" w:cs="Arial"/>
              <w:noProof/>
              <w:sz w:val="22"/>
              <w:lang w:val="en-GB" w:eastAsia="en-GB"/>
            </w:rPr>
          </w:pPr>
          <w:hyperlink w:anchor="_Toc79396930" w:history="1">
            <w:r w:rsidR="005C4402" w:rsidRPr="00A85F6A">
              <w:rPr>
                <w:rStyle w:val="Hyperlink"/>
                <w:rFonts w:ascii="Arial" w:hAnsi="Arial" w:cs="Arial"/>
                <w:noProof/>
                <w:lang w:val="mn-MN"/>
              </w:rPr>
              <w:t>Оюуны өмч</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0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8</w:t>
            </w:r>
            <w:r w:rsidR="005C4402" w:rsidRPr="00A85F6A">
              <w:rPr>
                <w:rFonts w:ascii="Arial" w:hAnsi="Arial" w:cs="Arial"/>
                <w:noProof/>
                <w:webHidden/>
              </w:rPr>
              <w:fldChar w:fldCharType="end"/>
            </w:r>
          </w:hyperlink>
        </w:p>
        <w:p w14:paraId="7C60CF76" w14:textId="12ABE354" w:rsidR="005C4402" w:rsidRPr="00A85F6A" w:rsidRDefault="002C3A5C" w:rsidP="00A85F6A">
          <w:pPr>
            <w:pStyle w:val="TOC2"/>
            <w:rPr>
              <w:rFonts w:ascii="Arial" w:eastAsiaTheme="minorEastAsia" w:hAnsi="Arial" w:cs="Arial"/>
              <w:noProof/>
              <w:sz w:val="22"/>
              <w:lang w:val="en-GB" w:eastAsia="en-GB"/>
            </w:rPr>
          </w:pPr>
          <w:hyperlink w:anchor="_Toc79396931" w:history="1">
            <w:r w:rsidR="005C4402" w:rsidRPr="00A85F6A">
              <w:rPr>
                <w:rStyle w:val="Hyperlink"/>
                <w:rFonts w:ascii="Arial" w:hAnsi="Arial" w:cs="Arial"/>
                <w:noProof/>
                <w:lang w:val="mn-MN"/>
              </w:rPr>
              <w:t>Нууцла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1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8</w:t>
            </w:r>
            <w:r w:rsidR="005C4402" w:rsidRPr="00A85F6A">
              <w:rPr>
                <w:rFonts w:ascii="Arial" w:hAnsi="Arial" w:cs="Arial"/>
                <w:noProof/>
                <w:webHidden/>
              </w:rPr>
              <w:fldChar w:fldCharType="end"/>
            </w:r>
          </w:hyperlink>
        </w:p>
        <w:p w14:paraId="2903DCAD" w14:textId="1F82B06F" w:rsidR="005C4402" w:rsidRPr="00A85F6A" w:rsidRDefault="002C3A5C" w:rsidP="00A85F6A">
          <w:pPr>
            <w:pStyle w:val="TOC2"/>
            <w:rPr>
              <w:rFonts w:ascii="Arial" w:eastAsiaTheme="minorEastAsia" w:hAnsi="Arial" w:cs="Arial"/>
              <w:noProof/>
              <w:sz w:val="22"/>
              <w:lang w:val="en-GB" w:eastAsia="en-GB"/>
            </w:rPr>
          </w:pPr>
          <w:hyperlink w:anchor="_Toc79396932" w:history="1">
            <w:r w:rsidR="005C4402" w:rsidRPr="00A85F6A">
              <w:rPr>
                <w:rStyle w:val="Hyperlink"/>
                <w:rFonts w:ascii="Arial" w:hAnsi="Arial" w:cs="Arial"/>
                <w:noProof/>
                <w:lang w:val="mn-MN"/>
              </w:rPr>
              <w:t>Мэдэгдэ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2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9</w:t>
            </w:r>
            <w:r w:rsidR="005C4402" w:rsidRPr="00A85F6A">
              <w:rPr>
                <w:rFonts w:ascii="Arial" w:hAnsi="Arial" w:cs="Arial"/>
                <w:noProof/>
                <w:webHidden/>
              </w:rPr>
              <w:fldChar w:fldCharType="end"/>
            </w:r>
          </w:hyperlink>
        </w:p>
        <w:p w14:paraId="1435A79A" w14:textId="591A59DA" w:rsidR="005C4402" w:rsidRPr="00A85F6A" w:rsidRDefault="002C3A5C" w:rsidP="00A85F6A">
          <w:pPr>
            <w:pStyle w:val="TOC2"/>
            <w:rPr>
              <w:rFonts w:ascii="Arial" w:eastAsiaTheme="minorEastAsia" w:hAnsi="Arial" w:cs="Arial"/>
              <w:noProof/>
              <w:sz w:val="22"/>
              <w:lang w:val="en-GB" w:eastAsia="en-GB"/>
            </w:rPr>
          </w:pPr>
          <w:hyperlink w:anchor="_Toc79396933" w:history="1">
            <w:r w:rsidR="005C4402" w:rsidRPr="00A85F6A">
              <w:rPr>
                <w:rStyle w:val="Hyperlink"/>
                <w:rFonts w:ascii="Arial" w:hAnsi="Arial" w:cs="Arial"/>
                <w:noProof/>
                <w:lang w:val="mn-MN"/>
              </w:rPr>
              <w:t>Маргаан шийдвэр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3 \h </w:instrText>
            </w:r>
            <w:r w:rsidR="005C4402" w:rsidRPr="00A85F6A">
              <w:rPr>
                <w:rFonts w:ascii="Arial" w:hAnsi="Arial" w:cs="Arial"/>
                <w:noProof/>
                <w:webHidden/>
              </w:rPr>
            </w:r>
            <w:r w:rsidR="005C4402" w:rsidRPr="00A85F6A">
              <w:rPr>
                <w:rFonts w:ascii="Arial" w:hAnsi="Arial" w:cs="Arial"/>
                <w:noProof/>
                <w:webHidden/>
              </w:rPr>
              <w:fldChar w:fldCharType="separate"/>
            </w:r>
            <w:r>
              <w:rPr>
                <w:rFonts w:ascii="Arial" w:hAnsi="Arial" w:cs="Arial"/>
                <w:noProof/>
                <w:webHidden/>
              </w:rPr>
              <w:t>9</w:t>
            </w:r>
            <w:r w:rsidR="005C4402" w:rsidRPr="00A85F6A">
              <w:rPr>
                <w:rFonts w:ascii="Arial" w:hAnsi="Arial" w:cs="Arial"/>
                <w:noProof/>
                <w:webHidden/>
              </w:rPr>
              <w:fldChar w:fldCharType="end"/>
            </w:r>
          </w:hyperlink>
        </w:p>
        <w:p w14:paraId="696B6EBF" w14:textId="0C3BE2A3" w:rsidR="005C4402" w:rsidRPr="00A85F6A" w:rsidRDefault="002C3A5C" w:rsidP="00A85F6A">
          <w:pPr>
            <w:pStyle w:val="TOC1"/>
            <w:spacing w:after="0" w:line="240" w:lineRule="auto"/>
            <w:rPr>
              <w:rFonts w:eastAsiaTheme="minorEastAsia" w:cs="Arial"/>
              <w:noProof/>
              <w:sz w:val="22"/>
              <w:lang w:val="en-GB" w:eastAsia="en-GB"/>
            </w:rPr>
          </w:pPr>
          <w:hyperlink w:anchor="_Toc79396934" w:history="1">
            <w:r w:rsidR="005C4402" w:rsidRPr="00A85F6A">
              <w:rPr>
                <w:rStyle w:val="Hyperlink"/>
                <w:rFonts w:cs="Arial"/>
                <w:noProof/>
                <w:lang w:val="mn-MN"/>
              </w:rPr>
              <w:t>ГЭРЭЭНИЙ ТУСГАЙ НӨХЦӨЛ</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34 \h </w:instrText>
            </w:r>
            <w:r w:rsidR="005C4402" w:rsidRPr="00A85F6A">
              <w:rPr>
                <w:rFonts w:cs="Arial"/>
                <w:noProof/>
                <w:webHidden/>
              </w:rPr>
            </w:r>
            <w:r w:rsidR="005C4402" w:rsidRPr="00A85F6A">
              <w:rPr>
                <w:rFonts w:cs="Arial"/>
                <w:noProof/>
                <w:webHidden/>
              </w:rPr>
              <w:fldChar w:fldCharType="separate"/>
            </w:r>
            <w:r>
              <w:rPr>
                <w:rFonts w:cs="Arial"/>
                <w:noProof/>
                <w:webHidden/>
              </w:rPr>
              <w:t>10</w:t>
            </w:r>
            <w:r w:rsidR="005C4402" w:rsidRPr="00A85F6A">
              <w:rPr>
                <w:rFonts w:cs="Arial"/>
                <w:noProof/>
                <w:webHidden/>
              </w:rPr>
              <w:fldChar w:fldCharType="end"/>
            </w:r>
          </w:hyperlink>
        </w:p>
        <w:p w14:paraId="5984913E" w14:textId="679EBCDA" w:rsidR="005C4402" w:rsidRPr="00A85F6A" w:rsidRDefault="002C3A5C" w:rsidP="00A85F6A">
          <w:pPr>
            <w:pStyle w:val="TOC1"/>
            <w:spacing w:after="0" w:line="240" w:lineRule="auto"/>
            <w:rPr>
              <w:rFonts w:eastAsiaTheme="minorEastAsia" w:cs="Arial"/>
              <w:noProof/>
              <w:sz w:val="22"/>
              <w:lang w:val="en-GB" w:eastAsia="en-GB"/>
            </w:rPr>
          </w:pPr>
          <w:hyperlink w:anchor="_Toc79396935" w:history="1">
            <w:r w:rsidR="005C4402" w:rsidRPr="00A85F6A">
              <w:rPr>
                <w:rStyle w:val="Hyperlink"/>
                <w:rFonts w:cs="Arial"/>
                <w:noProof/>
              </w:rPr>
              <w:t>ГЭРЭЭ БАТАЛГААЖУУЛАХ МАЯГТ</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35 \h </w:instrText>
            </w:r>
            <w:r w:rsidR="005C4402" w:rsidRPr="00A85F6A">
              <w:rPr>
                <w:rFonts w:cs="Arial"/>
                <w:noProof/>
                <w:webHidden/>
              </w:rPr>
            </w:r>
            <w:r w:rsidR="005C4402" w:rsidRPr="00A85F6A">
              <w:rPr>
                <w:rFonts w:cs="Arial"/>
                <w:noProof/>
                <w:webHidden/>
              </w:rPr>
              <w:fldChar w:fldCharType="separate"/>
            </w:r>
            <w:r>
              <w:rPr>
                <w:rFonts w:cs="Arial"/>
                <w:noProof/>
                <w:webHidden/>
              </w:rPr>
              <w:t>12</w:t>
            </w:r>
            <w:r w:rsidR="005C4402" w:rsidRPr="00A85F6A">
              <w:rPr>
                <w:rFonts w:cs="Arial"/>
                <w:noProof/>
                <w:webHidden/>
              </w:rPr>
              <w:fldChar w:fldCharType="end"/>
            </w:r>
          </w:hyperlink>
        </w:p>
        <w:p w14:paraId="38271DA3" w14:textId="7294B159" w:rsidR="00CB1822" w:rsidRPr="00077A86" w:rsidRDefault="00CB1822" w:rsidP="00CB1822">
          <w:r w:rsidRPr="00077A86">
            <w:rPr>
              <w:b/>
              <w:bCs/>
              <w:noProof/>
            </w:rPr>
            <w:fldChar w:fldCharType="end"/>
          </w:r>
        </w:p>
      </w:sdtContent>
    </w:sdt>
    <w:p w14:paraId="604C9F5A" w14:textId="77777777" w:rsidR="00CB1822" w:rsidRPr="00077A86" w:rsidRDefault="00CB1822" w:rsidP="00CB1822">
      <w:pPr>
        <w:rPr>
          <w:lang w:val="mn-MN"/>
        </w:rPr>
      </w:pPr>
    </w:p>
    <w:p w14:paraId="768A2572" w14:textId="77777777" w:rsidR="00CB1822" w:rsidRPr="00077A86" w:rsidRDefault="00CB1822" w:rsidP="00CB1822">
      <w:pPr>
        <w:rPr>
          <w:b/>
          <w:bCs/>
          <w:noProof/>
        </w:rPr>
      </w:pPr>
    </w:p>
    <w:p w14:paraId="2CCB79E1" w14:textId="77777777" w:rsidR="00CB1822" w:rsidRPr="00077A86" w:rsidRDefault="00CB1822" w:rsidP="00CB1822">
      <w:pPr>
        <w:rPr>
          <w:lang w:val="mn-MN"/>
        </w:rPr>
        <w:sectPr w:rsidR="00CB1822" w:rsidRPr="00077A86" w:rsidSect="002364C5">
          <w:pgSz w:w="11907" w:h="16840" w:code="9"/>
          <w:pgMar w:top="1440" w:right="1440" w:bottom="1440" w:left="1440" w:header="720" w:footer="720" w:gutter="0"/>
          <w:pgNumType w:start="1"/>
          <w:cols w:space="720"/>
          <w:titlePg/>
          <w:docGrid w:linePitch="360"/>
        </w:sectPr>
      </w:pPr>
    </w:p>
    <w:p w14:paraId="150F8322" w14:textId="77777777" w:rsidR="00CB1822" w:rsidRPr="00077A86" w:rsidRDefault="00CB1822" w:rsidP="00CB1822">
      <w:pPr>
        <w:rPr>
          <w:lang w:val="mn-MN"/>
        </w:rPr>
      </w:pPr>
    </w:p>
    <w:p w14:paraId="0F267364" w14:textId="77777777" w:rsidR="00CB1822" w:rsidRPr="00077A86" w:rsidRDefault="00CB1822" w:rsidP="00CB1822">
      <w:pPr>
        <w:jc w:val="both"/>
        <w:rPr>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2"/>
        <w:gridCol w:w="6563"/>
      </w:tblGrid>
      <w:tr w:rsidR="00CB1822" w:rsidRPr="00077A86" w14:paraId="5CC0068D" w14:textId="77777777" w:rsidTr="007B23DD">
        <w:trPr>
          <w:trHeight w:val="266"/>
        </w:trPr>
        <w:tc>
          <w:tcPr>
            <w:tcW w:w="0" w:type="auto"/>
            <w:gridSpan w:val="2"/>
          </w:tcPr>
          <w:p w14:paraId="24E4132A" w14:textId="5A7F4000" w:rsidR="00CB1822" w:rsidRPr="00077A86" w:rsidRDefault="00CB1822" w:rsidP="005C4402">
            <w:pPr>
              <w:pStyle w:val="Heading1"/>
              <w:jc w:val="center"/>
              <w:outlineLvl w:val="0"/>
              <w:rPr>
                <w:rFonts w:ascii="Arial" w:hAnsi="Arial" w:cs="Arial"/>
              </w:rPr>
            </w:pPr>
            <w:bookmarkStart w:id="1024" w:name="_Toc79136081"/>
            <w:bookmarkStart w:id="1025" w:name="_Toc79396899"/>
            <w:r w:rsidRPr="00077A86">
              <w:rPr>
                <w:rFonts w:ascii="Arial" w:hAnsi="Arial" w:cs="Arial"/>
                <w:color w:val="auto"/>
              </w:rPr>
              <w:lastRenderedPageBreak/>
              <w:t>ГЭРЭЭНИЙ ЕРӨНХИЙ НӨХЦӨЛ</w:t>
            </w:r>
            <w:bookmarkEnd w:id="1024"/>
            <w:bookmarkEnd w:id="1025"/>
          </w:p>
        </w:tc>
      </w:tr>
      <w:tr w:rsidR="00CB1822" w:rsidRPr="00077A86" w14:paraId="14D8E599" w14:textId="77777777" w:rsidTr="007B23DD">
        <w:trPr>
          <w:trHeight w:val="284"/>
        </w:trPr>
        <w:tc>
          <w:tcPr>
            <w:tcW w:w="0" w:type="auto"/>
            <w:gridSpan w:val="2"/>
          </w:tcPr>
          <w:p w14:paraId="4DC83653" w14:textId="77777777" w:rsidR="00CB1822" w:rsidRPr="00077A86" w:rsidRDefault="00CB1822" w:rsidP="00081445">
            <w:pPr>
              <w:pStyle w:val="Heading1"/>
              <w:spacing w:after="120" w:line="240" w:lineRule="auto"/>
              <w:jc w:val="center"/>
              <w:outlineLvl w:val="0"/>
              <w:rPr>
                <w:rFonts w:ascii="Arial" w:hAnsi="Arial" w:cs="Arial"/>
                <w:sz w:val="22"/>
                <w:szCs w:val="22"/>
                <w:lang w:val="mn-MN"/>
              </w:rPr>
            </w:pPr>
            <w:bookmarkStart w:id="1026" w:name="_Toc79396900"/>
            <w:r w:rsidRPr="00077A86">
              <w:rPr>
                <w:rFonts w:ascii="Arial" w:hAnsi="Arial" w:cs="Arial"/>
                <w:color w:val="auto"/>
                <w:sz w:val="22"/>
                <w:szCs w:val="22"/>
                <w:lang w:val="mn-MN"/>
              </w:rPr>
              <w:t>НЭГ.ТОДОРХОЙЛОЛТ БА ТАЙЛБАР</w:t>
            </w:r>
            <w:bookmarkEnd w:id="1026"/>
          </w:p>
        </w:tc>
      </w:tr>
      <w:tr w:rsidR="00CB1822" w:rsidRPr="007A0D5C" w14:paraId="1464E626" w14:textId="77777777" w:rsidTr="007B23DD">
        <w:trPr>
          <w:trHeight w:val="621"/>
        </w:trPr>
        <w:tc>
          <w:tcPr>
            <w:tcW w:w="0" w:type="auto"/>
            <w:vMerge w:val="restart"/>
          </w:tcPr>
          <w:p w14:paraId="5FECD115" w14:textId="45268B52" w:rsidR="00CB1822" w:rsidRPr="00077A86" w:rsidRDefault="00CB1822" w:rsidP="00081445">
            <w:pPr>
              <w:pStyle w:val="Heading2"/>
              <w:spacing w:after="120" w:line="240" w:lineRule="auto"/>
              <w:outlineLvl w:val="1"/>
              <w:rPr>
                <w:rFonts w:ascii="Arial" w:hAnsi="Arial" w:cs="Arial"/>
                <w:szCs w:val="22"/>
                <w:lang w:val="mn-MN"/>
              </w:rPr>
            </w:pPr>
            <w:bookmarkStart w:id="1027" w:name="_Ref77538080"/>
            <w:bookmarkStart w:id="1028" w:name="_Toc79396901"/>
            <w:r w:rsidRPr="00077A86">
              <w:rPr>
                <w:rFonts w:ascii="Arial" w:hAnsi="Arial" w:cs="Arial"/>
                <w:szCs w:val="22"/>
                <w:lang w:val="mn-MN"/>
              </w:rPr>
              <w:t>Тодорхойлолт</w:t>
            </w:r>
            <w:bookmarkEnd w:id="1027"/>
            <w:bookmarkEnd w:id="1028"/>
          </w:p>
          <w:p w14:paraId="1B1DFCCE" w14:textId="77777777" w:rsidR="00CB1822" w:rsidRPr="00077A86" w:rsidRDefault="00CB1822" w:rsidP="00081445">
            <w:pPr>
              <w:pStyle w:val="Heading1"/>
              <w:spacing w:after="120" w:line="240" w:lineRule="auto"/>
              <w:outlineLvl w:val="0"/>
              <w:rPr>
                <w:rFonts w:ascii="Arial" w:hAnsi="Arial" w:cs="Arial"/>
                <w:sz w:val="22"/>
                <w:szCs w:val="22"/>
                <w:lang w:val="mn-MN"/>
              </w:rPr>
            </w:pPr>
          </w:p>
        </w:tc>
        <w:tc>
          <w:tcPr>
            <w:tcW w:w="0" w:type="auto"/>
          </w:tcPr>
          <w:p w14:paraId="6565FB41" w14:textId="77DFE0EA" w:rsidR="00CB1822" w:rsidRPr="00077A86" w:rsidRDefault="00CB1822" w:rsidP="00081445">
            <w:pPr>
              <w:pStyle w:val="ListParagraph"/>
              <w:numPr>
                <w:ilvl w:val="1"/>
                <w:numId w:val="12"/>
              </w:numPr>
              <w:spacing w:after="120" w:line="240" w:lineRule="auto"/>
              <w:ind w:left="695" w:hanging="720"/>
              <w:contextualSpacing w:val="0"/>
              <w:jc w:val="both"/>
              <w:rPr>
                <w:rFonts w:ascii="Arial" w:hAnsi="Arial" w:cs="Arial"/>
                <w:sz w:val="22"/>
                <w:lang w:val="mn-MN"/>
              </w:rPr>
            </w:pPr>
            <w:r w:rsidRPr="00077A86">
              <w:rPr>
                <w:rFonts w:ascii="Arial" w:hAnsi="Arial" w:cs="Arial"/>
                <w:sz w:val="22"/>
                <w:lang w:val="mn-MN"/>
              </w:rPr>
              <w:t>Гэрээнд</w:t>
            </w:r>
            <w:r w:rsidR="00334AE9" w:rsidRPr="00077A86">
              <w:rPr>
                <w:rFonts w:ascii="Arial" w:hAnsi="Arial" w:cs="Arial"/>
                <w:sz w:val="22"/>
                <w:lang w:val="mn-MN"/>
              </w:rPr>
              <w:t xml:space="preserve"> хэрэглэсэн нэр томьёог дор дур</w:t>
            </w:r>
            <w:r w:rsidR="004F6F41" w:rsidRPr="00077A86">
              <w:rPr>
                <w:rFonts w:ascii="Arial" w:hAnsi="Arial" w:cs="Arial"/>
                <w:sz w:val="22"/>
                <w:lang w:val="mn-MN"/>
              </w:rPr>
              <w:t>дсан утгаар ойлгоно:</w:t>
            </w:r>
            <w:r w:rsidRPr="00077A86">
              <w:rPr>
                <w:rFonts w:ascii="Arial" w:hAnsi="Arial" w:cs="Arial"/>
                <w:sz w:val="22"/>
                <w:lang w:val="mn-MN"/>
              </w:rPr>
              <w:t xml:space="preserve"> </w:t>
            </w:r>
          </w:p>
        </w:tc>
      </w:tr>
      <w:tr w:rsidR="00CB1822" w:rsidRPr="007A0D5C" w14:paraId="6BE441A2" w14:textId="77777777" w:rsidTr="007B23DD">
        <w:trPr>
          <w:trHeight w:val="630"/>
        </w:trPr>
        <w:tc>
          <w:tcPr>
            <w:tcW w:w="0" w:type="auto"/>
            <w:vMerge/>
          </w:tcPr>
          <w:p w14:paraId="7DDE0B1B" w14:textId="77777777" w:rsidR="00CB1822" w:rsidRPr="00077A86" w:rsidRDefault="00CB1822" w:rsidP="00081445">
            <w:pPr>
              <w:pStyle w:val="ListParagraph"/>
              <w:numPr>
                <w:ilvl w:val="0"/>
                <w:numId w:val="12"/>
              </w:numPr>
              <w:spacing w:after="120" w:line="240" w:lineRule="auto"/>
              <w:contextualSpacing w:val="0"/>
              <w:jc w:val="both"/>
              <w:rPr>
                <w:rFonts w:ascii="Arial" w:hAnsi="Arial" w:cs="Arial"/>
                <w:b/>
                <w:bCs/>
                <w:sz w:val="22"/>
                <w:lang w:val="mn-MN"/>
              </w:rPr>
            </w:pPr>
          </w:p>
        </w:tc>
        <w:tc>
          <w:tcPr>
            <w:tcW w:w="0" w:type="auto"/>
          </w:tcPr>
          <w:p w14:paraId="4A5CF9B4" w14:textId="77777777" w:rsidR="00CB1822" w:rsidRPr="00077A86" w:rsidRDefault="00CB1822" w:rsidP="00081445">
            <w:pPr>
              <w:pStyle w:val="BodyTextIndent"/>
              <w:numPr>
                <w:ilvl w:val="2"/>
                <w:numId w:val="12"/>
              </w:numPr>
              <w:spacing w:after="120"/>
              <w:ind w:left="1415"/>
              <w:rPr>
                <w:rFonts w:ascii="Arial" w:hAnsi="Arial" w:cs="Arial"/>
                <w:sz w:val="22"/>
                <w:szCs w:val="22"/>
                <w:lang w:val="mn-MN"/>
              </w:rPr>
            </w:pPr>
            <w:r w:rsidRPr="00077A86">
              <w:rPr>
                <w:rFonts w:ascii="Arial" w:hAnsi="Arial" w:cs="Arial"/>
                <w:sz w:val="22"/>
                <w:szCs w:val="22"/>
                <w:lang w:val="mn-MN"/>
              </w:rPr>
              <w:t>“Үйлчилгээ” гэж үйлчилгээний тодорхойлолтод заасан үйлчилгээг;</w:t>
            </w:r>
          </w:p>
        </w:tc>
      </w:tr>
      <w:tr w:rsidR="00CB1822" w:rsidRPr="007A0D5C" w14:paraId="50E5CF2D" w14:textId="77777777" w:rsidTr="007B23DD">
        <w:trPr>
          <w:trHeight w:val="701"/>
        </w:trPr>
        <w:tc>
          <w:tcPr>
            <w:tcW w:w="0" w:type="auto"/>
            <w:vMerge/>
          </w:tcPr>
          <w:p w14:paraId="2EB6DC7D" w14:textId="77777777" w:rsidR="00CB1822" w:rsidRPr="00077A86" w:rsidRDefault="00CB1822" w:rsidP="00081445">
            <w:pPr>
              <w:pStyle w:val="ListParagraph"/>
              <w:numPr>
                <w:ilvl w:val="0"/>
                <w:numId w:val="12"/>
              </w:numPr>
              <w:spacing w:after="120" w:line="240" w:lineRule="auto"/>
              <w:contextualSpacing w:val="0"/>
              <w:jc w:val="both"/>
              <w:rPr>
                <w:rFonts w:ascii="Arial" w:hAnsi="Arial" w:cs="Arial"/>
                <w:b/>
                <w:bCs/>
                <w:sz w:val="22"/>
                <w:lang w:val="mn-MN"/>
              </w:rPr>
            </w:pPr>
          </w:p>
        </w:tc>
        <w:tc>
          <w:tcPr>
            <w:tcW w:w="0" w:type="auto"/>
            <w:shd w:val="clear" w:color="auto" w:fill="FFFFFF" w:themeFill="background1"/>
          </w:tcPr>
          <w:p w14:paraId="747BEAA6" w14:textId="0CB69AF0" w:rsidR="00CB1822" w:rsidRPr="00077A86" w:rsidRDefault="00CB1822" w:rsidP="00081445">
            <w:pPr>
              <w:pStyle w:val="ListParagraph"/>
              <w:numPr>
                <w:ilvl w:val="2"/>
                <w:numId w:val="49"/>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Дагалдах үйлчилгээ” гэж үйлчилгээний тодорхойлолтод заасан үндсэн үйлчилгээтэй салшгүй холбоотой бусад үйлчилгээг;</w:t>
            </w:r>
          </w:p>
        </w:tc>
      </w:tr>
      <w:tr w:rsidR="00CB1822" w:rsidRPr="007A0D5C" w14:paraId="4097CBE8" w14:textId="77777777" w:rsidTr="007B23DD">
        <w:trPr>
          <w:trHeight w:val="558"/>
        </w:trPr>
        <w:tc>
          <w:tcPr>
            <w:tcW w:w="0" w:type="auto"/>
            <w:vMerge/>
          </w:tcPr>
          <w:p w14:paraId="1B49C858" w14:textId="77777777" w:rsidR="00CB1822" w:rsidRPr="00077A86" w:rsidRDefault="00CB1822" w:rsidP="00081445">
            <w:pPr>
              <w:pStyle w:val="ListParagraph"/>
              <w:numPr>
                <w:ilvl w:val="0"/>
                <w:numId w:val="49"/>
              </w:numPr>
              <w:spacing w:after="120" w:line="240" w:lineRule="auto"/>
              <w:contextualSpacing w:val="0"/>
              <w:jc w:val="both"/>
              <w:rPr>
                <w:rFonts w:ascii="Arial" w:hAnsi="Arial" w:cs="Arial"/>
                <w:b/>
                <w:bCs/>
                <w:sz w:val="22"/>
                <w:lang w:val="mn-MN"/>
              </w:rPr>
            </w:pPr>
          </w:p>
        </w:tc>
        <w:tc>
          <w:tcPr>
            <w:tcW w:w="0" w:type="auto"/>
          </w:tcPr>
          <w:p w14:paraId="6823CDB7" w14:textId="249D0198" w:rsidR="00CB1822" w:rsidRPr="00077A86" w:rsidRDefault="00CB1822" w:rsidP="00081445">
            <w:pPr>
              <w:pStyle w:val="ListParagraph"/>
              <w:numPr>
                <w:ilvl w:val="2"/>
                <w:numId w:val="50"/>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 xml:space="preserve">“Захиалагч” гэж гэрээ баталгаажуулах маягтад нэрлэсэн этгээдийг; </w:t>
            </w:r>
          </w:p>
        </w:tc>
      </w:tr>
      <w:tr w:rsidR="00CB1822" w:rsidRPr="007A0D5C" w14:paraId="06FED4A3" w14:textId="77777777" w:rsidTr="007B23DD">
        <w:trPr>
          <w:trHeight w:val="701"/>
        </w:trPr>
        <w:tc>
          <w:tcPr>
            <w:tcW w:w="0" w:type="auto"/>
            <w:vMerge/>
          </w:tcPr>
          <w:p w14:paraId="1A7668BD" w14:textId="77777777" w:rsidR="00CB1822" w:rsidRPr="00077A86" w:rsidRDefault="00CB1822" w:rsidP="00081445">
            <w:pPr>
              <w:pStyle w:val="ListParagraph"/>
              <w:numPr>
                <w:ilvl w:val="0"/>
                <w:numId w:val="50"/>
              </w:numPr>
              <w:spacing w:after="120" w:line="240" w:lineRule="auto"/>
              <w:contextualSpacing w:val="0"/>
              <w:jc w:val="both"/>
              <w:rPr>
                <w:rFonts w:ascii="Arial" w:hAnsi="Arial" w:cs="Arial"/>
                <w:b/>
                <w:bCs/>
                <w:sz w:val="22"/>
                <w:lang w:val="mn-MN"/>
              </w:rPr>
            </w:pPr>
          </w:p>
        </w:tc>
        <w:tc>
          <w:tcPr>
            <w:tcW w:w="0" w:type="auto"/>
          </w:tcPr>
          <w:p w14:paraId="5946AA44" w14:textId="76F04E4F"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Үйлчилгээ үзүүлэгч” гэж гэрээ байгуулах эрх авсан бөгөөд Гэрээ баталгаажуулах маягтад нэрлэсэн этгээдийг;</w:t>
            </w:r>
          </w:p>
        </w:tc>
      </w:tr>
      <w:tr w:rsidR="00CB1822" w:rsidRPr="007A0D5C" w14:paraId="0562F4E8" w14:textId="77777777" w:rsidTr="007B23DD">
        <w:tc>
          <w:tcPr>
            <w:tcW w:w="0" w:type="auto"/>
            <w:vMerge/>
          </w:tcPr>
          <w:p w14:paraId="79303433" w14:textId="77777777" w:rsidR="00CB1822" w:rsidRPr="00077A86" w:rsidRDefault="00CB1822" w:rsidP="00081445">
            <w:pPr>
              <w:spacing w:after="120"/>
              <w:jc w:val="both"/>
              <w:rPr>
                <w:rFonts w:ascii="Arial" w:hAnsi="Arial" w:cs="Arial"/>
                <w:sz w:val="22"/>
                <w:lang w:val="mn-MN"/>
              </w:rPr>
            </w:pPr>
          </w:p>
        </w:tc>
        <w:tc>
          <w:tcPr>
            <w:tcW w:w="0" w:type="auto"/>
          </w:tcPr>
          <w:p w14:paraId="07B6A84B" w14:textId="580DEBCC"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Талууд” гэж Захиалагч болон Үй</w:t>
            </w:r>
            <w:r w:rsidR="00334AE9" w:rsidRPr="00077A86">
              <w:rPr>
                <w:rFonts w:ascii="Arial" w:hAnsi="Arial" w:cs="Arial"/>
                <w:sz w:val="22"/>
                <w:lang w:val="mn-MN"/>
              </w:rPr>
              <w:t>л</w:t>
            </w:r>
            <w:r w:rsidRPr="00077A86">
              <w:rPr>
                <w:rFonts w:ascii="Arial" w:hAnsi="Arial" w:cs="Arial"/>
                <w:sz w:val="22"/>
                <w:lang w:val="mn-MN"/>
              </w:rPr>
              <w:t>чилгээ үзүүлэгчийг хамтад нь нэрлэснийг;</w:t>
            </w:r>
          </w:p>
        </w:tc>
      </w:tr>
      <w:tr w:rsidR="00CB1822" w:rsidRPr="007A0D5C" w14:paraId="47B3A4DF" w14:textId="77777777" w:rsidTr="007B23DD">
        <w:tc>
          <w:tcPr>
            <w:tcW w:w="0" w:type="auto"/>
            <w:vMerge/>
          </w:tcPr>
          <w:p w14:paraId="405A097A" w14:textId="77777777" w:rsidR="00CB1822" w:rsidRPr="00077A86" w:rsidRDefault="00CB1822" w:rsidP="00081445">
            <w:pPr>
              <w:spacing w:after="120"/>
              <w:jc w:val="both"/>
              <w:rPr>
                <w:rFonts w:ascii="Arial" w:hAnsi="Arial" w:cs="Arial"/>
                <w:sz w:val="22"/>
                <w:lang w:val="mn-MN"/>
              </w:rPr>
            </w:pPr>
          </w:p>
        </w:tc>
        <w:tc>
          <w:tcPr>
            <w:tcW w:w="0" w:type="auto"/>
          </w:tcPr>
          <w:p w14:paraId="592A52B4"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Хууль” гэж Төрийн болон орон нутгийн өмчийн хөрөнгөөр бараа, ажил, үйлчилгээ худалдан авах тухай хуулийг;</w:t>
            </w:r>
          </w:p>
        </w:tc>
      </w:tr>
      <w:tr w:rsidR="00CB1822" w:rsidRPr="007A0D5C" w14:paraId="3B8E5A6F" w14:textId="77777777" w:rsidTr="007B23DD">
        <w:tc>
          <w:tcPr>
            <w:tcW w:w="0" w:type="auto"/>
            <w:vMerge/>
          </w:tcPr>
          <w:p w14:paraId="51C8E4EA"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2302C00C" w14:textId="0A1B0EFE"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eastAsia="ko-KR"/>
              </w:rPr>
            </w:pPr>
            <w:r w:rsidRPr="00077A86">
              <w:rPr>
                <w:rFonts w:ascii="Arial" w:hAnsi="Arial" w:cs="Arial"/>
                <w:sz w:val="22"/>
                <w:lang w:val="mn-MN" w:eastAsia="ko-KR"/>
              </w:rPr>
              <w:t>“Баталгаат хугацаа” гэж гэрээний дагуу Үйлчилгээ үзүүлэгчийн үзүүлсэн үйлчилгээг зориулалтын дагуу ердийн байдла</w:t>
            </w:r>
            <w:r w:rsidR="00334AE9" w:rsidRPr="00077A86">
              <w:rPr>
                <w:rFonts w:ascii="Arial" w:hAnsi="Arial" w:cs="Arial"/>
                <w:sz w:val="22"/>
                <w:lang w:val="mn-MN" w:eastAsia="ko-KR"/>
              </w:rPr>
              <w:t>ар ашиглах явцад илэрсэн доголд</w:t>
            </w:r>
            <w:r w:rsidRPr="00077A86">
              <w:rPr>
                <w:rFonts w:ascii="Arial" w:hAnsi="Arial" w:cs="Arial"/>
                <w:sz w:val="22"/>
                <w:lang w:val="mn-MN" w:eastAsia="ko-KR"/>
              </w:rPr>
              <w:t xml:space="preserve">лыг Үйлчилгээ үзүүлэгч хариуцах хугацааг; </w:t>
            </w:r>
          </w:p>
        </w:tc>
      </w:tr>
      <w:tr w:rsidR="00CB1822" w:rsidRPr="007A0D5C" w14:paraId="21F02E68" w14:textId="77777777" w:rsidTr="007B23DD">
        <w:tc>
          <w:tcPr>
            <w:tcW w:w="0" w:type="auto"/>
            <w:vMerge/>
          </w:tcPr>
          <w:p w14:paraId="5F303880" w14:textId="77777777" w:rsidR="00CB1822" w:rsidRPr="00077A86" w:rsidRDefault="00CB1822" w:rsidP="00081445">
            <w:pPr>
              <w:spacing w:after="120"/>
              <w:jc w:val="both"/>
              <w:rPr>
                <w:rFonts w:ascii="Arial" w:hAnsi="Arial" w:cs="Arial"/>
                <w:sz w:val="22"/>
                <w:lang w:val="mn-MN" w:eastAsia="ko-KR"/>
              </w:rPr>
            </w:pPr>
          </w:p>
        </w:tc>
        <w:tc>
          <w:tcPr>
            <w:tcW w:w="0" w:type="auto"/>
            <w:vAlign w:val="center"/>
          </w:tcPr>
          <w:p w14:paraId="5A08E2C3" w14:textId="6684977D"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Го</w:t>
            </w:r>
            <w:r w:rsidR="004F6F41" w:rsidRPr="00077A86">
              <w:rPr>
                <w:rFonts w:ascii="Arial" w:hAnsi="Arial" w:cs="Arial"/>
                <w:sz w:val="22"/>
                <w:lang w:val="mn-MN"/>
              </w:rPr>
              <w:t xml:space="preserve">мдлын шаардлага гаргах хугацаа” </w:t>
            </w:r>
            <w:r w:rsidRPr="00077A86">
              <w:rPr>
                <w:rFonts w:ascii="Arial" w:hAnsi="Arial" w:cs="Arial"/>
                <w:sz w:val="22"/>
                <w:lang w:val="mn-MN"/>
              </w:rPr>
              <w:t>гэж гэрээгээр баталгаат хугацаа тогтоогоогүй бол захиалагчаас доголдолтой холбогдуулж Үйлчилгээ үзүүлэгчид шаардлага гаргах Иргэний хуульд заасан хугацааг;</w:t>
            </w:r>
          </w:p>
        </w:tc>
      </w:tr>
      <w:tr w:rsidR="00CB1822" w:rsidRPr="00077A86" w14:paraId="6A0B3FA9" w14:textId="77777777" w:rsidTr="007B23DD">
        <w:tc>
          <w:tcPr>
            <w:tcW w:w="0" w:type="auto"/>
            <w:vMerge/>
          </w:tcPr>
          <w:p w14:paraId="1630FDE9"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70899AF9"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Хоног” гэж хуанлийн хоногийг</w:t>
            </w:r>
            <w:r w:rsidRPr="00077A86">
              <w:rPr>
                <w:rFonts w:ascii="Arial" w:hAnsi="Arial" w:cs="Arial"/>
                <w:sz w:val="22"/>
              </w:rPr>
              <w:t>;</w:t>
            </w:r>
          </w:p>
        </w:tc>
      </w:tr>
      <w:tr w:rsidR="00CB1822" w:rsidRPr="007A0D5C" w14:paraId="7C1E72AD" w14:textId="77777777" w:rsidTr="007B23DD">
        <w:tc>
          <w:tcPr>
            <w:tcW w:w="0" w:type="auto"/>
            <w:vMerge/>
          </w:tcPr>
          <w:p w14:paraId="4C962450"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36FBFCCF"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Захиалагчийн төлөөлөгч” гэж гэрээнд нэмэлт, өөрчлөлт оруулах, гэрээг цуцлахаас бусад гэрээтэй холбоотой бүх асуудлаар Үйлчилгээ үзүүлэгчтэй харилцах, хяналтыг хэрэгжүүлэх эрхтэй захиалагчаас томилогдсон этгээдийг;</w:t>
            </w:r>
          </w:p>
        </w:tc>
      </w:tr>
      <w:tr w:rsidR="00CB1822" w:rsidRPr="007A0D5C" w14:paraId="080B177B" w14:textId="77777777" w:rsidTr="007B23DD">
        <w:trPr>
          <w:trHeight w:val="1116"/>
        </w:trPr>
        <w:tc>
          <w:tcPr>
            <w:tcW w:w="0" w:type="auto"/>
            <w:vMerge/>
          </w:tcPr>
          <w:p w14:paraId="3722631D"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3D412A93"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Үйлчилгээ үзүүлэгчийн төлөөлөгч” гэж гэрээнд нэмэлт, өөрчлөлт оруулах, гэрээг цуцлахаас бусад гэрээтэй холбоотой бүх асуудлаар Захиалагчтай харилцах эрхтэй Үйлчилгээ үзүүлэгчээс томилогдсон этгээдийг;</w:t>
            </w:r>
          </w:p>
        </w:tc>
      </w:tr>
      <w:tr w:rsidR="00CB1822" w:rsidRPr="007A0D5C" w14:paraId="203A2BFB" w14:textId="77777777" w:rsidTr="007B23DD">
        <w:tc>
          <w:tcPr>
            <w:tcW w:w="0" w:type="auto"/>
            <w:vMerge/>
          </w:tcPr>
          <w:p w14:paraId="2C908780"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3FAB0DB8" w14:textId="3ABF4A64"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noProof/>
                <w:sz w:val="22"/>
                <w:lang w:val="mn-MN"/>
              </w:rPr>
              <w:t>“Гэнэтийн буюу давагдашгүй хүчн</w:t>
            </w:r>
            <w:r w:rsidR="00F71629">
              <w:rPr>
                <w:rFonts w:ascii="Arial" w:hAnsi="Arial" w:cs="Arial"/>
                <w:noProof/>
                <w:sz w:val="22"/>
                <w:lang w:val="mn-MN"/>
              </w:rPr>
              <w:t>ий шинжтэй онцгой нөхцөл байдал”</w:t>
            </w:r>
            <w:r w:rsidRPr="00077A86">
              <w:rPr>
                <w:rFonts w:ascii="Arial" w:hAnsi="Arial" w:cs="Arial"/>
                <w:noProof/>
                <w:sz w:val="22"/>
                <w:lang w:val="mn-MN"/>
              </w:rPr>
              <w:t xml:space="preserve"> гэж талуудын хараа хяналтаас гадуур болсон, урьдчилан таамаглах боломжгүй, гэрээний үүргийг гүйцэтгэх боломжгүй болгох байгалийн гамшиг,</w:t>
            </w:r>
            <w:r w:rsidR="004F6F41" w:rsidRPr="00077A86">
              <w:rPr>
                <w:rFonts w:ascii="Arial" w:hAnsi="Arial" w:cs="Arial"/>
                <w:noProof/>
                <w:sz w:val="22"/>
                <w:lang w:val="mn-MN"/>
              </w:rPr>
              <w:t xml:space="preserve"> </w:t>
            </w:r>
            <w:r w:rsidRPr="00077A86">
              <w:rPr>
                <w:rFonts w:ascii="Arial" w:hAnsi="Arial" w:cs="Arial"/>
                <w:noProof/>
                <w:sz w:val="22"/>
                <w:lang w:val="mn-MN"/>
              </w:rPr>
              <w:t>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CB1822" w:rsidRPr="007A0D5C" w14:paraId="22A3BA0D" w14:textId="77777777" w:rsidTr="007B23DD">
        <w:tc>
          <w:tcPr>
            <w:tcW w:w="0" w:type="auto"/>
            <w:vMerge w:val="restart"/>
          </w:tcPr>
          <w:p w14:paraId="72B5F161" w14:textId="0CA7F4D7" w:rsidR="00CB1822" w:rsidRPr="00077A86" w:rsidRDefault="00CB1822" w:rsidP="00B015B1">
            <w:pPr>
              <w:pStyle w:val="Heading2"/>
              <w:spacing w:after="120"/>
              <w:outlineLvl w:val="1"/>
              <w:rPr>
                <w:rFonts w:ascii="Arial" w:hAnsi="Arial" w:cs="Arial"/>
                <w:szCs w:val="22"/>
                <w:lang w:val="mn-MN"/>
              </w:rPr>
            </w:pPr>
            <w:bookmarkStart w:id="1029" w:name="_Ref77538097"/>
            <w:r w:rsidRPr="00077A86">
              <w:rPr>
                <w:rFonts w:ascii="Arial" w:hAnsi="Arial" w:cs="Arial"/>
                <w:szCs w:val="22"/>
                <w:lang w:val="mn-MN"/>
              </w:rPr>
              <w:lastRenderedPageBreak/>
              <w:t xml:space="preserve">        </w:t>
            </w:r>
            <w:bookmarkStart w:id="1030" w:name="_Toc79396902"/>
            <w:r w:rsidRPr="00077A86">
              <w:rPr>
                <w:rFonts w:ascii="Arial" w:hAnsi="Arial" w:cs="Arial"/>
                <w:szCs w:val="22"/>
                <w:lang w:val="mn-MN"/>
              </w:rPr>
              <w:t>Тайлбар</w:t>
            </w:r>
            <w:bookmarkEnd w:id="1029"/>
            <w:bookmarkEnd w:id="1030"/>
          </w:p>
          <w:p w14:paraId="48FA1517" w14:textId="77777777" w:rsidR="00CB1822" w:rsidRPr="00077A86" w:rsidRDefault="00CB1822" w:rsidP="00081445">
            <w:pPr>
              <w:spacing w:after="120"/>
              <w:rPr>
                <w:rFonts w:ascii="Arial" w:hAnsi="Arial" w:cs="Arial"/>
                <w:b/>
                <w:bCs/>
                <w:sz w:val="22"/>
                <w:lang w:val="mn-MN"/>
              </w:rPr>
            </w:pPr>
          </w:p>
        </w:tc>
        <w:tc>
          <w:tcPr>
            <w:tcW w:w="0" w:type="auto"/>
          </w:tcPr>
          <w:p w14:paraId="7720066F" w14:textId="5623822B" w:rsidR="00CB1822" w:rsidRPr="00077A86" w:rsidRDefault="00CB1822">
            <w:pPr>
              <w:pStyle w:val="ListParagraph"/>
              <w:numPr>
                <w:ilvl w:val="1"/>
                <w:numId w:val="27"/>
              </w:numPr>
              <w:spacing w:after="120" w:line="240" w:lineRule="auto"/>
              <w:ind w:left="695" w:hanging="695"/>
              <w:jc w:val="both"/>
              <w:rPr>
                <w:rFonts w:ascii="Arial" w:hAnsi="Arial" w:cs="Arial"/>
                <w:sz w:val="22"/>
                <w:lang w:val="mn-MN"/>
              </w:rPr>
            </w:pPr>
            <w:r w:rsidRPr="00077A86">
              <w:rPr>
                <w:rFonts w:ascii="Arial" w:hAnsi="Arial" w:cs="Arial"/>
                <w:noProof/>
                <w:sz w:val="22"/>
                <w:lang w:val="mn-MN"/>
              </w:rPr>
              <w:t>Гэрээг тайлбарлах, хэрэглэхэд дараах журмыг баримт</w:t>
            </w:r>
            <w:r w:rsidR="00334AE9" w:rsidRPr="00077A86">
              <w:rPr>
                <w:rFonts w:ascii="Arial" w:hAnsi="Arial" w:cs="Arial"/>
                <w:noProof/>
                <w:sz w:val="22"/>
                <w:lang w:val="mn-MN"/>
              </w:rPr>
              <w:t>ал</w:t>
            </w:r>
            <w:r w:rsidR="00321A21" w:rsidRPr="00077A86">
              <w:rPr>
                <w:rFonts w:ascii="Arial" w:hAnsi="Arial" w:cs="Arial"/>
                <w:noProof/>
                <w:sz w:val="22"/>
                <w:lang w:val="mn-MN"/>
              </w:rPr>
              <w:t>на</w:t>
            </w:r>
            <w:r w:rsidRPr="00077A86">
              <w:rPr>
                <w:rFonts w:ascii="Arial" w:hAnsi="Arial" w:cs="Arial"/>
                <w:noProof/>
                <w:sz w:val="22"/>
                <w:lang w:val="mn-MN"/>
              </w:rPr>
              <w:t>:</w:t>
            </w:r>
          </w:p>
        </w:tc>
      </w:tr>
      <w:tr w:rsidR="00CB1822" w:rsidRPr="007A0D5C" w14:paraId="42673373" w14:textId="77777777" w:rsidTr="007B23DD">
        <w:tc>
          <w:tcPr>
            <w:tcW w:w="0" w:type="auto"/>
            <w:vMerge/>
          </w:tcPr>
          <w:p w14:paraId="7E254396"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769EBA8A" w14:textId="545560B8"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г</w:t>
            </w:r>
            <w:r w:rsidR="00CB1822" w:rsidRPr="00077A86">
              <w:rPr>
                <w:rFonts w:ascii="Arial" w:hAnsi="Arial" w:cs="Arial"/>
                <w:sz w:val="22"/>
                <w:lang w:val="mn-MN"/>
              </w:rPr>
              <w:t>анц тоог илэрхийлсэн үг нь олон тоог, олон тоогоор илэрхийлсэн үг</w:t>
            </w:r>
            <w:r w:rsidRPr="00077A86">
              <w:rPr>
                <w:rFonts w:ascii="Arial" w:hAnsi="Arial" w:cs="Arial"/>
                <w:sz w:val="22"/>
                <w:lang w:val="mn-MN"/>
              </w:rPr>
              <w:t xml:space="preserve"> нь ганц тоог илэрхийлж болно;</w:t>
            </w:r>
          </w:p>
        </w:tc>
      </w:tr>
      <w:tr w:rsidR="00CB1822" w:rsidRPr="007A0D5C" w14:paraId="1257344C" w14:textId="77777777" w:rsidTr="007B23DD">
        <w:tc>
          <w:tcPr>
            <w:tcW w:w="0" w:type="auto"/>
            <w:vMerge/>
          </w:tcPr>
          <w:p w14:paraId="0C2D8B3D"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4A434913" w14:textId="7FD959BD"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б</w:t>
            </w:r>
            <w:r w:rsidR="00CB1822" w:rsidRPr="00077A86">
              <w:rPr>
                <w:rFonts w:ascii="Arial" w:hAnsi="Arial" w:cs="Arial"/>
                <w:sz w:val="22"/>
                <w:lang w:val="mn-MN"/>
              </w:rPr>
              <w:t>үлэг болон зүйлийн гарчиг нь гэрээг системчлэх зорилготой бөгөөд гэрээг тайлбарлахад хэрэглэхгүй</w:t>
            </w:r>
            <w:r w:rsidRPr="00077A86">
              <w:rPr>
                <w:rFonts w:ascii="Arial" w:hAnsi="Arial" w:cs="Arial"/>
                <w:sz w:val="22"/>
                <w:lang w:val="mn-MN"/>
              </w:rPr>
              <w:t>;</w:t>
            </w:r>
          </w:p>
        </w:tc>
      </w:tr>
      <w:tr w:rsidR="00CB1822" w:rsidRPr="007A0D5C" w14:paraId="175158FD" w14:textId="77777777" w:rsidTr="007B23DD">
        <w:tc>
          <w:tcPr>
            <w:tcW w:w="0" w:type="auto"/>
            <w:vMerge/>
          </w:tcPr>
          <w:p w14:paraId="367E0BA5"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1C919016" w14:textId="2C011202"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з</w:t>
            </w:r>
            <w:r w:rsidR="00CB1822" w:rsidRPr="00077A86">
              <w:rPr>
                <w:rFonts w:ascii="Arial" w:hAnsi="Arial" w:cs="Arial"/>
                <w:sz w:val="22"/>
                <w:lang w:val="mn-MN"/>
              </w:rPr>
              <w:t>үйл, заалт, үг, өгүүлбэрийг энэ гэрээнд заасан нэр томь</w:t>
            </w:r>
            <w:r w:rsidR="007A0D5C">
              <w:rPr>
                <w:rFonts w:ascii="Arial" w:hAnsi="Arial" w:cs="Arial"/>
                <w:sz w:val="22"/>
                <w:lang w:val="mn-MN"/>
              </w:rPr>
              <w:t xml:space="preserve">ёог үндэслэн тайлбарлах бөгөөд </w:t>
            </w:r>
            <w:r w:rsidR="00CB1822" w:rsidRPr="00077A86">
              <w:rPr>
                <w:rFonts w:ascii="Arial" w:hAnsi="Arial" w:cs="Arial"/>
                <w:sz w:val="22"/>
                <w:lang w:val="mn-MN"/>
              </w:rPr>
              <w:t>бусад тохиолдолд гэрээний агуулгад нийцүүлэн тайлбарлана. Хэрэв гэрээний агуулгад үндэслэн тайлбарлах боломжгүй тохиолдолд Иргэний хуульд зааса</w:t>
            </w:r>
            <w:r w:rsidRPr="00077A86">
              <w:rPr>
                <w:rFonts w:ascii="Arial" w:hAnsi="Arial" w:cs="Arial"/>
                <w:sz w:val="22"/>
                <w:lang w:val="mn-MN"/>
              </w:rPr>
              <w:t>н журмыг  баримтлан тайлбарлана;</w:t>
            </w:r>
          </w:p>
        </w:tc>
      </w:tr>
      <w:tr w:rsidR="00CB1822" w:rsidRPr="007A0D5C" w14:paraId="139D52B3" w14:textId="77777777" w:rsidTr="007B23DD">
        <w:tc>
          <w:tcPr>
            <w:tcW w:w="0" w:type="auto"/>
            <w:vMerge/>
          </w:tcPr>
          <w:p w14:paraId="26CF8FD8"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03CE1236" w14:textId="301A358D"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е</w:t>
            </w:r>
            <w:r w:rsidR="00CB1822" w:rsidRPr="00077A86">
              <w:rPr>
                <w:rFonts w:ascii="Arial" w:hAnsi="Arial" w:cs="Arial"/>
                <w:sz w:val="22"/>
                <w:lang w:val="mn-MN"/>
              </w:rPr>
              <w:t xml:space="preserve">рөнхий нөхцөл болон тусгай нөхцөл хоорондоо зөрчилдсөн тохиолдолд тусгай </w:t>
            </w:r>
            <w:r w:rsidRPr="00077A86">
              <w:rPr>
                <w:rFonts w:ascii="Arial" w:hAnsi="Arial" w:cs="Arial"/>
                <w:sz w:val="22"/>
                <w:lang w:val="mn-MN"/>
              </w:rPr>
              <w:t>нөхцөлийг баримтална;</w:t>
            </w:r>
          </w:p>
        </w:tc>
      </w:tr>
      <w:tr w:rsidR="00CB1822" w:rsidRPr="007A0D5C" w14:paraId="7BF89E94" w14:textId="77777777" w:rsidTr="007B23DD">
        <w:tc>
          <w:tcPr>
            <w:tcW w:w="0" w:type="auto"/>
            <w:vMerge/>
          </w:tcPr>
          <w:p w14:paraId="157A4F88"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1049D838" w14:textId="2A8BA86B"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г</w:t>
            </w:r>
            <w:r w:rsidR="00CB1822" w:rsidRPr="00077A86">
              <w:rPr>
                <w:rFonts w:ascii="Arial" w:hAnsi="Arial" w:cs="Arial"/>
                <w:sz w:val="22"/>
                <w:lang w:val="mn-MN"/>
              </w:rPr>
              <w:t>эрээний хэрэгжилтийн явцад харилцах хэл нь Монгол хэл байх бөгөөд гэрээг өөр хэл дээр байгуулснаас гэрээний хувиуд нь хоорондоо зөрчилдсөн тохиолдолд Монгол хэл дээрх хувийг баримтална</w:t>
            </w:r>
            <w:r w:rsidRPr="00077A86">
              <w:rPr>
                <w:rFonts w:ascii="Arial" w:hAnsi="Arial" w:cs="Arial"/>
                <w:sz w:val="22"/>
                <w:lang w:val="mn-MN"/>
              </w:rPr>
              <w:t>.</w:t>
            </w:r>
          </w:p>
        </w:tc>
      </w:tr>
      <w:tr w:rsidR="00CB1822" w:rsidRPr="00077A86" w14:paraId="7208FF4A" w14:textId="77777777" w:rsidTr="007B23DD">
        <w:tc>
          <w:tcPr>
            <w:tcW w:w="0" w:type="auto"/>
            <w:gridSpan w:val="2"/>
          </w:tcPr>
          <w:p w14:paraId="0BE8837D" w14:textId="77777777" w:rsidR="00CB1822" w:rsidRPr="00077A86" w:rsidRDefault="00CB1822" w:rsidP="00B015B1">
            <w:pPr>
              <w:pStyle w:val="Heading1"/>
              <w:spacing w:after="120"/>
              <w:jc w:val="center"/>
              <w:outlineLvl w:val="0"/>
              <w:rPr>
                <w:rFonts w:ascii="Arial" w:hAnsi="Arial" w:cs="Arial"/>
                <w:sz w:val="22"/>
                <w:szCs w:val="22"/>
                <w:lang w:val="mn-MN"/>
              </w:rPr>
            </w:pPr>
            <w:bookmarkStart w:id="1031" w:name="_Toc79396903"/>
            <w:r w:rsidRPr="00077A86">
              <w:rPr>
                <w:rFonts w:ascii="Arial" w:hAnsi="Arial" w:cs="Arial"/>
                <w:color w:val="auto"/>
                <w:sz w:val="22"/>
                <w:szCs w:val="22"/>
                <w:lang w:val="mn-MN"/>
              </w:rPr>
              <w:t>ХОЁР . ҮЙЛЧИЛГЭЭ ҮЗҮҮЛЭГЧ</w:t>
            </w:r>
            <w:bookmarkEnd w:id="1031"/>
          </w:p>
        </w:tc>
      </w:tr>
      <w:tr w:rsidR="00CB1822" w:rsidRPr="007A0D5C" w14:paraId="78D6DEEE" w14:textId="77777777" w:rsidTr="007B23DD">
        <w:trPr>
          <w:trHeight w:val="629"/>
        </w:trPr>
        <w:tc>
          <w:tcPr>
            <w:tcW w:w="0" w:type="auto"/>
            <w:vMerge w:val="restart"/>
          </w:tcPr>
          <w:p w14:paraId="5E36B284" w14:textId="74EA6FEC" w:rsidR="00CB1822" w:rsidRPr="00077A86" w:rsidRDefault="00CB1822" w:rsidP="00B015B1">
            <w:pPr>
              <w:pStyle w:val="Heading2"/>
              <w:spacing w:after="120"/>
              <w:outlineLvl w:val="1"/>
              <w:rPr>
                <w:rFonts w:ascii="Arial" w:hAnsi="Arial" w:cs="Arial"/>
                <w:szCs w:val="22"/>
                <w:lang w:val="mn-MN"/>
              </w:rPr>
            </w:pPr>
            <w:bookmarkStart w:id="1032" w:name="_Ref68952984"/>
            <w:bookmarkStart w:id="1033" w:name="_Toc79396904"/>
            <w:r w:rsidRPr="00077A86">
              <w:rPr>
                <w:rFonts w:ascii="Arial" w:hAnsi="Arial" w:cs="Arial"/>
                <w:szCs w:val="22"/>
                <w:lang w:val="mn-MN"/>
              </w:rPr>
              <w:t>Үйлчилгээ үзүүлэх</w:t>
            </w:r>
            <w:bookmarkEnd w:id="1032"/>
            <w:bookmarkEnd w:id="1033"/>
          </w:p>
        </w:tc>
        <w:tc>
          <w:tcPr>
            <w:tcW w:w="0" w:type="auto"/>
          </w:tcPr>
          <w:p w14:paraId="736B5CDF" w14:textId="77777777" w:rsidR="00CB1822" w:rsidRPr="00077A86" w:rsidRDefault="00CB1822" w:rsidP="00081445">
            <w:pPr>
              <w:pStyle w:val="ListParagraph"/>
              <w:numPr>
                <w:ilvl w:val="1"/>
                <w:numId w:val="28"/>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Үйлчилгээ үзүүлэгч нь Үйлчилгээний тодорхойлолтод заасан үйлчилгээг ГТН-д заасан хугацаанд гүйцэтгэнэ. </w:t>
            </w:r>
          </w:p>
        </w:tc>
      </w:tr>
      <w:tr w:rsidR="00CB1822" w:rsidRPr="007A0D5C" w14:paraId="311B6036" w14:textId="77777777" w:rsidTr="007A0D5C">
        <w:trPr>
          <w:trHeight w:val="1485"/>
        </w:trPr>
        <w:tc>
          <w:tcPr>
            <w:tcW w:w="0" w:type="auto"/>
            <w:vMerge/>
          </w:tcPr>
          <w:p w14:paraId="66333D7B" w14:textId="77777777" w:rsidR="00CB1822" w:rsidRPr="00077A86" w:rsidRDefault="00CB1822">
            <w:pPr>
              <w:pStyle w:val="ListParagraph"/>
              <w:numPr>
                <w:ilvl w:val="0"/>
                <w:numId w:val="28"/>
              </w:numPr>
              <w:spacing w:after="120" w:line="240" w:lineRule="auto"/>
              <w:contextualSpacing w:val="0"/>
              <w:rPr>
                <w:rFonts w:ascii="Arial" w:hAnsi="Arial" w:cs="Arial"/>
                <w:b/>
                <w:bCs/>
                <w:sz w:val="22"/>
                <w:lang w:val="mn-MN"/>
              </w:rPr>
            </w:pPr>
          </w:p>
        </w:tc>
        <w:tc>
          <w:tcPr>
            <w:tcW w:w="0" w:type="auto"/>
          </w:tcPr>
          <w:p w14:paraId="56CA7C9C" w14:textId="77777777" w:rsidR="00CB1822" w:rsidRPr="00077A86" w:rsidRDefault="00CB1822">
            <w:pPr>
              <w:pStyle w:val="ListParagraph"/>
              <w:numPr>
                <w:ilvl w:val="1"/>
                <w:numId w:val="52"/>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 гэрээний дагуу үйлчилгээ, дагалдах үйлчилгээ үзүүлэхэд ажилтан, тоног төхөөрөмж, бараа, материал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tc>
      </w:tr>
      <w:tr w:rsidR="00CB1822" w:rsidRPr="007A0D5C" w14:paraId="480469B6" w14:textId="77777777" w:rsidTr="007B23DD">
        <w:trPr>
          <w:trHeight w:val="881"/>
        </w:trPr>
        <w:tc>
          <w:tcPr>
            <w:tcW w:w="0" w:type="auto"/>
            <w:vMerge/>
          </w:tcPr>
          <w:p w14:paraId="0246D4E8" w14:textId="77777777" w:rsidR="00CB1822" w:rsidRPr="00077A86" w:rsidRDefault="00CB1822">
            <w:pPr>
              <w:pStyle w:val="ListParagraph"/>
              <w:numPr>
                <w:ilvl w:val="0"/>
                <w:numId w:val="27"/>
              </w:numPr>
              <w:spacing w:after="120" w:line="240" w:lineRule="auto"/>
              <w:contextualSpacing w:val="0"/>
              <w:rPr>
                <w:rFonts w:ascii="Arial" w:hAnsi="Arial" w:cs="Arial"/>
                <w:b/>
                <w:bCs/>
                <w:sz w:val="22"/>
                <w:lang w:val="mn-MN"/>
              </w:rPr>
            </w:pPr>
          </w:p>
        </w:tc>
        <w:tc>
          <w:tcPr>
            <w:tcW w:w="0" w:type="auto"/>
          </w:tcPr>
          <w:p w14:paraId="72628139" w14:textId="77777777" w:rsidR="00CB1822" w:rsidRPr="00077A86" w:rsidRDefault="00CB1822">
            <w:pPr>
              <w:pStyle w:val="ListParagraph"/>
              <w:numPr>
                <w:ilvl w:val="1"/>
                <w:numId w:val="29"/>
              </w:numPr>
              <w:spacing w:after="120" w:line="240" w:lineRule="auto"/>
              <w:contextualSpacing w:val="0"/>
              <w:jc w:val="both"/>
              <w:rPr>
                <w:rFonts w:ascii="Arial" w:hAnsi="Arial" w:cs="Arial"/>
                <w:sz w:val="22"/>
                <w:lang w:val="mn-MN"/>
              </w:rPr>
            </w:pPr>
            <w:r w:rsidRPr="00077A86">
              <w:rPr>
                <w:rFonts w:ascii="Arial" w:hAnsi="Arial" w:cs="Arial"/>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tc>
      </w:tr>
      <w:tr w:rsidR="00CB1822" w:rsidRPr="007A0D5C" w14:paraId="4E14CC73" w14:textId="77777777" w:rsidTr="007B23DD">
        <w:trPr>
          <w:trHeight w:val="773"/>
        </w:trPr>
        <w:tc>
          <w:tcPr>
            <w:tcW w:w="0" w:type="auto"/>
            <w:vMerge/>
          </w:tcPr>
          <w:p w14:paraId="6C583B37" w14:textId="77777777" w:rsidR="00CB1822" w:rsidRPr="00077A86" w:rsidRDefault="00CB1822">
            <w:pPr>
              <w:pStyle w:val="ListParagraph"/>
              <w:numPr>
                <w:ilvl w:val="0"/>
                <w:numId w:val="29"/>
              </w:numPr>
              <w:spacing w:after="120" w:line="240" w:lineRule="auto"/>
              <w:contextualSpacing w:val="0"/>
              <w:rPr>
                <w:rFonts w:ascii="Arial" w:hAnsi="Arial" w:cs="Arial"/>
                <w:b/>
                <w:bCs/>
                <w:sz w:val="22"/>
                <w:lang w:val="mn-MN"/>
              </w:rPr>
            </w:pPr>
          </w:p>
        </w:tc>
        <w:tc>
          <w:tcPr>
            <w:tcW w:w="0" w:type="auto"/>
          </w:tcPr>
          <w:p w14:paraId="0FE48D7E" w14:textId="77777777" w:rsidR="00CB1822" w:rsidRPr="00077A86" w:rsidRDefault="00CB1822">
            <w:pPr>
              <w:pStyle w:val="ListParagraph"/>
              <w:numPr>
                <w:ilvl w:val="1"/>
                <w:numId w:val="30"/>
              </w:numPr>
              <w:spacing w:after="120" w:line="240" w:lineRule="auto"/>
              <w:contextualSpacing w:val="0"/>
              <w:jc w:val="both"/>
              <w:rPr>
                <w:rFonts w:ascii="Arial" w:hAnsi="Arial" w:cs="Arial"/>
                <w:sz w:val="22"/>
                <w:lang w:val="mn-MN"/>
              </w:rPr>
            </w:pPr>
            <w:r w:rsidRPr="00077A86">
              <w:rPr>
                <w:rFonts w:ascii="Arial" w:eastAsia="Batang" w:hAnsi="Arial" w:cs="Arial"/>
                <w:noProof/>
                <w:sz w:val="22"/>
                <w:lang w:val="mn-MN"/>
              </w:rPr>
              <w:t xml:space="preserve">Үйлчилгээ үзүүлэгч нь үйлчилгээг нийтээр хүлээн зөвшөөрөгдсөн мэргэжлийн жишигт нийцүүлэн гүйцэтгэнэ.  </w:t>
            </w:r>
          </w:p>
        </w:tc>
      </w:tr>
      <w:tr w:rsidR="00CB1822" w:rsidRPr="007A0D5C" w14:paraId="4D4FBDFC" w14:textId="77777777" w:rsidTr="007B23DD">
        <w:trPr>
          <w:trHeight w:val="603"/>
        </w:trPr>
        <w:tc>
          <w:tcPr>
            <w:tcW w:w="0" w:type="auto"/>
            <w:vMerge/>
          </w:tcPr>
          <w:p w14:paraId="0EF44207" w14:textId="77777777" w:rsidR="00CB1822" w:rsidRPr="00077A86" w:rsidRDefault="00CB1822">
            <w:pPr>
              <w:pStyle w:val="ListParagraph"/>
              <w:numPr>
                <w:ilvl w:val="0"/>
                <w:numId w:val="30"/>
              </w:numPr>
              <w:spacing w:after="120" w:line="240" w:lineRule="auto"/>
              <w:contextualSpacing w:val="0"/>
              <w:rPr>
                <w:rFonts w:ascii="Arial" w:hAnsi="Arial" w:cs="Arial"/>
                <w:b/>
                <w:bCs/>
                <w:sz w:val="22"/>
                <w:lang w:val="mn-MN"/>
              </w:rPr>
            </w:pPr>
          </w:p>
        </w:tc>
        <w:tc>
          <w:tcPr>
            <w:tcW w:w="0" w:type="auto"/>
          </w:tcPr>
          <w:p w14:paraId="4B95CFBF" w14:textId="77777777" w:rsidR="00CB1822" w:rsidRPr="00077A86" w:rsidRDefault="00CB1822">
            <w:pPr>
              <w:pStyle w:val="ListParagraph"/>
              <w:numPr>
                <w:ilvl w:val="1"/>
                <w:numId w:val="31"/>
              </w:numPr>
              <w:spacing w:after="120" w:line="240" w:lineRule="auto"/>
              <w:contextualSpacing w:val="0"/>
              <w:jc w:val="both"/>
              <w:rPr>
                <w:rFonts w:ascii="Arial" w:hAnsi="Arial" w:cs="Arial"/>
                <w:sz w:val="22"/>
                <w:lang w:val="mn-MN"/>
              </w:rPr>
            </w:pPr>
            <w:r w:rsidRPr="00077A86">
              <w:rPr>
                <w:rFonts w:ascii="Arial" w:eastAsia="Batang" w:hAnsi="Arial" w:cs="Arial"/>
                <w:noProof/>
                <w:sz w:val="22"/>
                <w:lang w:val="mn-MN"/>
              </w:rPr>
              <w:t>Үйлчилгээ үзүүлэгч нь хөдөлмөрийн аюулгүй байдал, эрүүл ахуйн шаардлагыг ханган ажиллана.</w:t>
            </w:r>
          </w:p>
        </w:tc>
      </w:tr>
      <w:tr w:rsidR="00CB1822" w:rsidRPr="007A0D5C" w14:paraId="50BD28CA" w14:textId="77777777" w:rsidTr="007B23DD">
        <w:trPr>
          <w:trHeight w:val="1152"/>
        </w:trPr>
        <w:tc>
          <w:tcPr>
            <w:tcW w:w="0" w:type="auto"/>
            <w:vMerge/>
          </w:tcPr>
          <w:p w14:paraId="07384019" w14:textId="77777777" w:rsidR="00CB1822" w:rsidRPr="00077A86" w:rsidRDefault="00CB1822">
            <w:pPr>
              <w:pStyle w:val="ListParagraph"/>
              <w:numPr>
                <w:ilvl w:val="0"/>
                <w:numId w:val="31"/>
              </w:numPr>
              <w:spacing w:after="120" w:line="240" w:lineRule="auto"/>
              <w:contextualSpacing w:val="0"/>
              <w:rPr>
                <w:rFonts w:ascii="Arial" w:hAnsi="Arial" w:cs="Arial"/>
                <w:b/>
                <w:bCs/>
                <w:sz w:val="22"/>
                <w:lang w:val="mn-MN"/>
              </w:rPr>
            </w:pPr>
          </w:p>
        </w:tc>
        <w:tc>
          <w:tcPr>
            <w:tcW w:w="0" w:type="auto"/>
          </w:tcPr>
          <w:p w14:paraId="13FFA081" w14:textId="77777777" w:rsidR="00CB1822" w:rsidRPr="00077A86" w:rsidRDefault="00CB1822">
            <w:pPr>
              <w:pStyle w:val="ListParagraph"/>
              <w:numPr>
                <w:ilvl w:val="1"/>
                <w:numId w:val="32"/>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 нь үйлчилгээг үз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CB1822" w:rsidRPr="007A0D5C" w14:paraId="18E1DE85" w14:textId="77777777" w:rsidTr="007B23DD">
        <w:trPr>
          <w:trHeight w:val="539"/>
        </w:trPr>
        <w:tc>
          <w:tcPr>
            <w:tcW w:w="0" w:type="auto"/>
          </w:tcPr>
          <w:p w14:paraId="03D2A281" w14:textId="01C8ABFD" w:rsidR="00CB1822" w:rsidRPr="00077A86" w:rsidRDefault="00CB1822" w:rsidP="00B015B1">
            <w:pPr>
              <w:pStyle w:val="Heading2"/>
              <w:spacing w:after="120"/>
              <w:outlineLvl w:val="1"/>
              <w:rPr>
                <w:rFonts w:ascii="Arial" w:hAnsi="Arial" w:cs="Arial"/>
                <w:szCs w:val="22"/>
                <w:lang w:val="mn-MN"/>
              </w:rPr>
            </w:pPr>
            <w:bookmarkStart w:id="1034" w:name="_Ref56872414"/>
            <w:bookmarkStart w:id="1035" w:name="_Toc79396905"/>
            <w:r w:rsidRPr="00077A86">
              <w:rPr>
                <w:rFonts w:ascii="Arial" w:hAnsi="Arial" w:cs="Arial"/>
                <w:szCs w:val="22"/>
                <w:lang w:val="mn-MN"/>
              </w:rPr>
              <w:lastRenderedPageBreak/>
              <w:t>Үйлчилгээ үзүүлэх  газар</w:t>
            </w:r>
            <w:bookmarkEnd w:id="1034"/>
            <w:bookmarkEnd w:id="1035"/>
          </w:p>
        </w:tc>
        <w:tc>
          <w:tcPr>
            <w:tcW w:w="0" w:type="auto"/>
          </w:tcPr>
          <w:p w14:paraId="42B0EF87" w14:textId="77777777" w:rsidR="00CB1822" w:rsidRPr="00077A86" w:rsidRDefault="00CB1822" w:rsidP="00081445">
            <w:pPr>
              <w:pStyle w:val="ListParagraph"/>
              <w:numPr>
                <w:ilvl w:val="1"/>
                <w:numId w:val="32"/>
              </w:numPr>
              <w:spacing w:after="120" w:line="240" w:lineRule="auto"/>
              <w:ind w:left="695" w:hanging="695"/>
              <w:contextualSpacing w:val="0"/>
              <w:jc w:val="both"/>
              <w:rPr>
                <w:rFonts w:ascii="Arial" w:hAnsi="Arial" w:cs="Arial"/>
                <w:sz w:val="22"/>
                <w:lang w:val="mn-MN"/>
              </w:rPr>
            </w:pPr>
            <w:r w:rsidRPr="00077A86">
              <w:rPr>
                <w:rFonts w:ascii="Arial" w:hAnsi="Arial" w:cs="Arial"/>
                <w:color w:val="000000" w:themeColor="text1"/>
                <w:sz w:val="22"/>
                <w:lang w:val="mn-MN"/>
              </w:rPr>
              <w:t>Үйлчилгээ, дагалдах үйлчилгээ үзүүлэх газрыг ГТН-д заана.</w:t>
            </w:r>
          </w:p>
        </w:tc>
      </w:tr>
      <w:tr w:rsidR="00CB1822" w:rsidRPr="007A0D5C" w14:paraId="6AC229AB" w14:textId="77777777" w:rsidTr="007B23DD">
        <w:trPr>
          <w:trHeight w:val="553"/>
        </w:trPr>
        <w:tc>
          <w:tcPr>
            <w:tcW w:w="0" w:type="auto"/>
          </w:tcPr>
          <w:p w14:paraId="2C224AF1" w14:textId="5186A528" w:rsidR="00CB1822" w:rsidRPr="00077A86" w:rsidRDefault="00CB1822" w:rsidP="00B015B1">
            <w:pPr>
              <w:pStyle w:val="Heading2"/>
              <w:spacing w:after="120"/>
              <w:outlineLvl w:val="1"/>
              <w:rPr>
                <w:rFonts w:ascii="Arial" w:hAnsi="Arial" w:cs="Arial"/>
                <w:szCs w:val="22"/>
                <w:lang w:val="mn-MN"/>
              </w:rPr>
            </w:pPr>
            <w:bookmarkStart w:id="1036" w:name="_Ref68952955"/>
            <w:bookmarkStart w:id="1037" w:name="_Toc79396906"/>
            <w:r w:rsidRPr="00077A86">
              <w:rPr>
                <w:rFonts w:ascii="Arial" w:hAnsi="Arial" w:cs="Arial"/>
                <w:szCs w:val="22"/>
                <w:lang w:val="mn-MN"/>
              </w:rPr>
              <w:t>Үйлчилгээ үзүүлж эхлэх хугацаа</w:t>
            </w:r>
            <w:bookmarkEnd w:id="1036"/>
            <w:bookmarkEnd w:id="1037"/>
          </w:p>
        </w:tc>
        <w:tc>
          <w:tcPr>
            <w:tcW w:w="0" w:type="auto"/>
          </w:tcPr>
          <w:p w14:paraId="3AA1C2FD" w14:textId="77777777" w:rsidR="00CB1822" w:rsidRPr="00077A86" w:rsidRDefault="00CB1822" w:rsidP="00081445">
            <w:pPr>
              <w:pStyle w:val="ListParagraph"/>
              <w:numPr>
                <w:ilvl w:val="1"/>
                <w:numId w:val="32"/>
              </w:numPr>
              <w:spacing w:after="120" w:line="240" w:lineRule="auto"/>
              <w:ind w:left="695" w:hanging="695"/>
              <w:contextualSpacing w:val="0"/>
              <w:jc w:val="both"/>
              <w:rPr>
                <w:rFonts w:ascii="Arial" w:hAnsi="Arial" w:cs="Arial"/>
                <w:color w:val="000000" w:themeColor="text1"/>
                <w:sz w:val="22"/>
                <w:lang w:val="mn-MN"/>
              </w:rPr>
            </w:pPr>
            <w:r w:rsidRPr="00077A86">
              <w:rPr>
                <w:rFonts w:ascii="Arial" w:hAnsi="Arial" w:cs="Arial"/>
                <w:color w:val="000000" w:themeColor="text1"/>
                <w:sz w:val="22"/>
                <w:lang w:val="mn-MN"/>
              </w:rPr>
              <w:t xml:space="preserve">Үйлчилгээг ГТН-д заасан хугацаанд эхлүүлнэ. </w:t>
            </w:r>
          </w:p>
        </w:tc>
      </w:tr>
      <w:tr w:rsidR="00CB1822" w:rsidRPr="007A0D5C" w14:paraId="175F818F" w14:textId="77777777" w:rsidTr="007B23DD">
        <w:trPr>
          <w:trHeight w:val="779"/>
        </w:trPr>
        <w:tc>
          <w:tcPr>
            <w:tcW w:w="0" w:type="auto"/>
          </w:tcPr>
          <w:p w14:paraId="35C56315" w14:textId="72654389" w:rsidR="00CB1822" w:rsidRPr="00077A86" w:rsidRDefault="00CB1822" w:rsidP="00B015B1">
            <w:pPr>
              <w:pStyle w:val="Heading2"/>
              <w:spacing w:after="120"/>
              <w:outlineLvl w:val="1"/>
              <w:rPr>
                <w:rFonts w:ascii="Arial" w:hAnsi="Arial" w:cs="Arial"/>
                <w:szCs w:val="22"/>
                <w:lang w:val="mn-MN"/>
              </w:rPr>
            </w:pPr>
            <w:bookmarkStart w:id="1038" w:name="_Ref68952943"/>
            <w:bookmarkStart w:id="1039" w:name="_Toc79396907"/>
            <w:r w:rsidRPr="00077A86">
              <w:rPr>
                <w:rFonts w:ascii="Arial" w:hAnsi="Arial" w:cs="Arial"/>
                <w:szCs w:val="22"/>
                <w:lang w:val="mn-MN"/>
              </w:rPr>
              <w:t>Үйлчилгээг хүлээлгэн өгөх</w:t>
            </w:r>
            <w:bookmarkEnd w:id="1038"/>
            <w:r w:rsidRPr="00077A86">
              <w:rPr>
                <w:rFonts w:ascii="Arial" w:hAnsi="Arial" w:cs="Arial"/>
                <w:szCs w:val="22"/>
                <w:lang w:val="mn-MN"/>
              </w:rPr>
              <w:t xml:space="preserve"> хугацаа</w:t>
            </w:r>
            <w:bookmarkEnd w:id="1039"/>
          </w:p>
        </w:tc>
        <w:tc>
          <w:tcPr>
            <w:tcW w:w="0" w:type="auto"/>
          </w:tcPr>
          <w:p w14:paraId="1D927A03" w14:textId="29990E72" w:rsidR="00CB1822" w:rsidRPr="00077A86" w:rsidRDefault="00CB1822" w:rsidP="00081445">
            <w:pPr>
              <w:pStyle w:val="ListParagraph"/>
              <w:numPr>
                <w:ilvl w:val="1"/>
                <w:numId w:val="32"/>
              </w:numPr>
              <w:spacing w:after="120" w:line="240" w:lineRule="auto"/>
              <w:ind w:left="695" w:hanging="695"/>
              <w:contextualSpacing w:val="0"/>
              <w:jc w:val="both"/>
              <w:rPr>
                <w:rFonts w:ascii="Arial" w:hAnsi="Arial" w:cs="Arial"/>
                <w:sz w:val="22"/>
                <w:lang w:val="mn-MN"/>
              </w:rPr>
            </w:pPr>
            <w:r w:rsidRPr="00077A86">
              <w:rPr>
                <w:rFonts w:ascii="Arial" w:hAnsi="Arial" w:cs="Arial"/>
                <w:color w:val="000000" w:themeColor="text1"/>
                <w:sz w:val="22"/>
                <w:lang w:val="mn-MN"/>
              </w:rPr>
              <w:t>Үйлчилгээ үзүүлэгч нь үйлчилгээг ГТН-д заасан хугацаанд дуусгаж, Захиал</w:t>
            </w:r>
            <w:r w:rsidR="006A5824" w:rsidRPr="00077A86">
              <w:rPr>
                <w:rFonts w:ascii="Arial" w:hAnsi="Arial" w:cs="Arial"/>
                <w:color w:val="000000" w:themeColor="text1"/>
                <w:sz w:val="22"/>
                <w:lang w:val="mn-MN"/>
              </w:rPr>
              <w:t>агчид хүлээлгэн өгч тэмдэглэл (</w:t>
            </w:r>
            <w:r w:rsidRPr="00077A86">
              <w:rPr>
                <w:rFonts w:ascii="Arial" w:hAnsi="Arial" w:cs="Arial"/>
                <w:color w:val="000000" w:themeColor="text1"/>
                <w:sz w:val="22"/>
                <w:lang w:val="mn-MN"/>
              </w:rPr>
              <w:t>хүлээлцсэн акт) үйлдэнэ.</w:t>
            </w:r>
          </w:p>
        </w:tc>
      </w:tr>
      <w:tr w:rsidR="00CB1822" w:rsidRPr="007A0D5C" w14:paraId="7A552499" w14:textId="77777777" w:rsidTr="007B23DD">
        <w:trPr>
          <w:trHeight w:val="593"/>
        </w:trPr>
        <w:tc>
          <w:tcPr>
            <w:tcW w:w="0" w:type="auto"/>
            <w:vMerge w:val="restart"/>
          </w:tcPr>
          <w:p w14:paraId="45FA14D4" w14:textId="4C62C92A" w:rsidR="00CB1822" w:rsidRPr="00077A86" w:rsidRDefault="00CB1822" w:rsidP="00B015B1">
            <w:pPr>
              <w:pStyle w:val="Heading2"/>
              <w:spacing w:after="120"/>
              <w:outlineLvl w:val="1"/>
              <w:rPr>
                <w:rFonts w:ascii="Arial" w:hAnsi="Arial" w:cs="Arial"/>
                <w:szCs w:val="22"/>
                <w:lang w:val="mn-MN"/>
              </w:rPr>
            </w:pPr>
            <w:bookmarkStart w:id="1040" w:name="_Ref68952924"/>
            <w:bookmarkStart w:id="1041" w:name="_Toc79396908"/>
            <w:r w:rsidRPr="00077A86">
              <w:rPr>
                <w:rFonts w:ascii="Arial" w:hAnsi="Arial" w:cs="Arial"/>
                <w:szCs w:val="22"/>
                <w:lang w:val="mn-MN"/>
              </w:rPr>
              <w:t>Үйлчилгээ үзүүлэх хугацааг сунгах</w:t>
            </w:r>
            <w:bookmarkEnd w:id="1040"/>
            <w:bookmarkEnd w:id="1041"/>
          </w:p>
        </w:tc>
        <w:tc>
          <w:tcPr>
            <w:tcW w:w="0" w:type="auto"/>
          </w:tcPr>
          <w:p w14:paraId="13C4A75C" w14:textId="35598687" w:rsidR="00CB1822" w:rsidRPr="00077A86" w:rsidRDefault="00CB1822" w:rsidP="00545BF6">
            <w:pPr>
              <w:pStyle w:val="ListParagraph"/>
              <w:keepNext/>
              <w:keepLines/>
              <w:numPr>
                <w:ilvl w:val="1"/>
                <w:numId w:val="32"/>
              </w:numPr>
              <w:spacing w:after="120" w:line="240" w:lineRule="auto"/>
              <w:jc w:val="both"/>
              <w:outlineLvl w:val="0"/>
              <w:rPr>
                <w:rFonts w:ascii="Arial" w:hAnsi="Arial" w:cs="Arial"/>
                <w:vanish/>
                <w:sz w:val="22"/>
                <w:lang w:val="mn-MN"/>
              </w:rPr>
            </w:pPr>
            <w:bookmarkStart w:id="1042" w:name="_Toc79136091"/>
            <w:bookmarkStart w:id="1043" w:name="_Toc79396909"/>
            <w:r w:rsidRPr="00077A86">
              <w:rPr>
                <w:rFonts w:ascii="Arial" w:hAnsi="Arial" w:cs="Arial"/>
                <w:sz w:val="22"/>
                <w:lang w:val="mn-MN"/>
              </w:rPr>
              <w:t xml:space="preserve">Үйлчилгээ үзүүлэгч </w:t>
            </w:r>
            <w:r w:rsidR="00181F1F" w:rsidRPr="00077A86">
              <w:rPr>
                <w:rFonts w:ascii="Arial" w:hAnsi="Arial" w:cs="Arial"/>
                <w:sz w:val="22"/>
                <w:lang w:val="mn-MN"/>
              </w:rPr>
              <w:t xml:space="preserve">ГЕН-ийн 4.12-т заасан нөхцөл бий </w:t>
            </w:r>
            <w:r w:rsidRPr="00077A86">
              <w:rPr>
                <w:rFonts w:ascii="Arial" w:hAnsi="Arial" w:cs="Arial"/>
                <w:sz w:val="22"/>
                <w:lang w:val="mn-MN"/>
              </w:rPr>
              <w:t xml:space="preserve"> болсон тохиолдолд үйлчилгээ үзүүлэх хугацааг сунгуулах тухай хүсэлт гаргаж болно.</w:t>
            </w:r>
            <w:bookmarkEnd w:id="1042"/>
            <w:bookmarkEnd w:id="1043"/>
            <w:r w:rsidRPr="00077A86">
              <w:rPr>
                <w:rFonts w:ascii="Arial" w:hAnsi="Arial" w:cs="Arial"/>
                <w:sz w:val="22"/>
                <w:lang w:val="mn-MN"/>
              </w:rPr>
              <w:t xml:space="preserve"> </w:t>
            </w:r>
            <w:bookmarkStart w:id="1044" w:name="_Toc79136092"/>
            <w:bookmarkEnd w:id="1044"/>
          </w:p>
        </w:tc>
      </w:tr>
      <w:tr w:rsidR="00CB1822" w:rsidRPr="007A0D5C" w14:paraId="1D573A79" w14:textId="77777777" w:rsidTr="007B23DD">
        <w:trPr>
          <w:trHeight w:val="1377"/>
        </w:trPr>
        <w:tc>
          <w:tcPr>
            <w:tcW w:w="0" w:type="auto"/>
            <w:vMerge/>
          </w:tcPr>
          <w:p w14:paraId="7B8F3B03" w14:textId="77777777" w:rsidR="00CB1822" w:rsidRPr="00077A86" w:rsidRDefault="00CB1822">
            <w:pPr>
              <w:spacing w:after="120"/>
              <w:ind w:left="306"/>
              <w:jc w:val="center"/>
              <w:rPr>
                <w:rFonts w:ascii="Arial" w:hAnsi="Arial" w:cs="Arial"/>
                <w:b/>
                <w:bCs/>
                <w:sz w:val="22"/>
                <w:lang w:val="mn-MN"/>
              </w:rPr>
            </w:pPr>
          </w:p>
        </w:tc>
        <w:tc>
          <w:tcPr>
            <w:tcW w:w="0" w:type="auto"/>
          </w:tcPr>
          <w:p w14:paraId="36BD75A6" w14:textId="746DF1AA" w:rsidR="00CB1822" w:rsidRPr="00077A86" w:rsidRDefault="00CB1822" w:rsidP="007A0D5C">
            <w:pPr>
              <w:pStyle w:val="ListParagraph"/>
              <w:numPr>
                <w:ilvl w:val="1"/>
                <w:numId w:val="32"/>
              </w:numPr>
              <w:spacing w:after="120" w:line="240" w:lineRule="auto"/>
              <w:jc w:val="both"/>
              <w:rPr>
                <w:rFonts w:ascii="Arial" w:hAnsi="Arial" w:cs="Arial"/>
                <w:sz w:val="22"/>
                <w:lang w:val="mn-MN"/>
              </w:rPr>
            </w:pPr>
            <w:r w:rsidRPr="00077A86">
              <w:rPr>
                <w:rFonts w:ascii="Arial" w:hAnsi="Arial" w:cs="Arial"/>
                <w:sz w:val="22"/>
                <w:lang w:val="mn-MN"/>
              </w:rPr>
              <w:t xml:space="preserve">ГЕН-ийн </w:t>
            </w:r>
            <w:r w:rsidR="00181F1F" w:rsidRPr="00077A86">
              <w:rPr>
                <w:rFonts w:ascii="Arial" w:hAnsi="Arial" w:cs="Arial"/>
                <w:sz w:val="22"/>
                <w:lang w:val="mn-MN"/>
              </w:rPr>
              <w:t xml:space="preserve">4.1-т </w:t>
            </w:r>
            <w:r w:rsidRPr="00077A86">
              <w:rPr>
                <w:rFonts w:ascii="Arial" w:hAnsi="Arial" w:cs="Arial"/>
                <w:sz w:val="22"/>
                <w:lang w:val="mn-MN"/>
              </w:rPr>
              <w:t>заасан нөхцөл байдал үүссэн болохыг Үйлчи</w:t>
            </w:r>
            <w:r w:rsidR="007A0D5C">
              <w:rPr>
                <w:rFonts w:ascii="Arial" w:hAnsi="Arial" w:cs="Arial"/>
                <w:sz w:val="22"/>
                <w:lang w:val="mn-MN"/>
              </w:rPr>
              <w:t xml:space="preserve">лгээ үзүүлэгч нотлох үүрэгтэй. </w:t>
            </w:r>
            <w:r w:rsidRPr="00077A86">
              <w:rPr>
                <w:rFonts w:ascii="Arial" w:hAnsi="Arial" w:cs="Arial"/>
                <w:sz w:val="22"/>
                <w:lang w:val="mn-MN"/>
              </w:rPr>
              <w:t>Гэнэтийн буюу давагдашгүй хүчний шинжтэй онцгой нөхцөл байдал үүссэн нь нийтэд тодорхой бол нотлох шаардлаг</w:t>
            </w:r>
            <w:r w:rsidR="00334AE9" w:rsidRPr="00077A86">
              <w:rPr>
                <w:rFonts w:ascii="Arial" w:hAnsi="Arial" w:cs="Arial"/>
                <w:sz w:val="22"/>
                <w:lang w:val="mn-MN"/>
              </w:rPr>
              <w:t>а</w:t>
            </w:r>
            <w:r w:rsidRPr="00077A86">
              <w:rPr>
                <w:rFonts w:ascii="Arial" w:hAnsi="Arial" w:cs="Arial"/>
                <w:sz w:val="22"/>
                <w:lang w:val="mn-MN"/>
              </w:rPr>
              <w:t xml:space="preserve">гүй. </w:t>
            </w:r>
          </w:p>
        </w:tc>
      </w:tr>
      <w:tr w:rsidR="00CB1822" w:rsidRPr="007A0D5C" w14:paraId="6CE6797F" w14:textId="77777777" w:rsidTr="007B23DD">
        <w:trPr>
          <w:trHeight w:val="810"/>
        </w:trPr>
        <w:tc>
          <w:tcPr>
            <w:tcW w:w="0" w:type="auto"/>
          </w:tcPr>
          <w:p w14:paraId="366AED47" w14:textId="1DE5521C" w:rsidR="00CB1822" w:rsidRPr="00077A86" w:rsidRDefault="00CB1822" w:rsidP="00B015B1">
            <w:pPr>
              <w:pStyle w:val="Heading2"/>
              <w:spacing w:after="120"/>
              <w:outlineLvl w:val="1"/>
              <w:rPr>
                <w:rFonts w:ascii="Arial" w:hAnsi="Arial" w:cs="Arial"/>
                <w:szCs w:val="22"/>
                <w:lang w:val="mn-MN"/>
              </w:rPr>
            </w:pPr>
            <w:bookmarkStart w:id="1045" w:name="_Ref68952916"/>
            <w:bookmarkStart w:id="1046" w:name="_Ref56872501"/>
            <w:bookmarkStart w:id="1047" w:name="_Toc79396910"/>
            <w:r w:rsidRPr="00077A86">
              <w:rPr>
                <w:rFonts w:ascii="Arial" w:hAnsi="Arial" w:cs="Arial"/>
                <w:szCs w:val="22"/>
                <w:lang w:val="mn-MN"/>
              </w:rPr>
              <w:t>Тайла</w:t>
            </w:r>
            <w:bookmarkEnd w:id="1045"/>
            <w:bookmarkEnd w:id="1046"/>
            <w:r w:rsidRPr="00077A86">
              <w:rPr>
                <w:rFonts w:ascii="Arial" w:hAnsi="Arial" w:cs="Arial"/>
                <w:szCs w:val="22"/>
                <w:lang w:val="mn-MN"/>
              </w:rPr>
              <w:t>н ирүүлэх</w:t>
            </w:r>
            <w:bookmarkEnd w:id="1047"/>
          </w:p>
        </w:tc>
        <w:tc>
          <w:tcPr>
            <w:tcW w:w="0" w:type="auto"/>
          </w:tcPr>
          <w:p w14:paraId="3F1D94E9" w14:textId="77777777" w:rsidR="00CB1822" w:rsidRPr="00077A86" w:rsidRDefault="00CB1822" w:rsidP="00081445">
            <w:pPr>
              <w:pStyle w:val="ListParagraph"/>
              <w:numPr>
                <w:ilvl w:val="1"/>
                <w:numId w:val="32"/>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ний тодорхойлолтод үе шатны тайланг ирүүлэхээр заасан бол Үйлчилгээ үзүүлэгч нь ГТН-д заасан хугацаанд Захиалагчид хүргүүлнэ.</w:t>
            </w:r>
          </w:p>
        </w:tc>
      </w:tr>
      <w:tr w:rsidR="00CB1822" w:rsidRPr="007A0D5C" w14:paraId="31FFBAEC" w14:textId="77777777" w:rsidTr="007B23DD">
        <w:trPr>
          <w:trHeight w:val="1833"/>
        </w:trPr>
        <w:tc>
          <w:tcPr>
            <w:tcW w:w="0" w:type="auto"/>
            <w:vMerge w:val="restart"/>
          </w:tcPr>
          <w:p w14:paraId="60CFE895" w14:textId="174D5529" w:rsidR="00CB1822" w:rsidRPr="00077A86" w:rsidRDefault="00CB1822" w:rsidP="00B015B1">
            <w:pPr>
              <w:pStyle w:val="Heading2"/>
              <w:spacing w:after="120"/>
              <w:outlineLvl w:val="1"/>
              <w:rPr>
                <w:rFonts w:ascii="Arial" w:hAnsi="Arial" w:cs="Arial"/>
                <w:szCs w:val="22"/>
                <w:lang w:val="mn-MN"/>
              </w:rPr>
            </w:pPr>
            <w:bookmarkStart w:id="1048" w:name="_Ref68952904"/>
            <w:bookmarkStart w:id="1049" w:name="_Toc79396911"/>
            <w:r w:rsidRPr="00077A86">
              <w:rPr>
                <w:rFonts w:ascii="Arial" w:hAnsi="Arial" w:cs="Arial"/>
                <w:szCs w:val="22"/>
                <w:lang w:val="mn-MN"/>
              </w:rPr>
              <w:t>Ажилтныг солих</w:t>
            </w:r>
            <w:bookmarkEnd w:id="1048"/>
            <w:bookmarkEnd w:id="1049"/>
          </w:p>
        </w:tc>
        <w:tc>
          <w:tcPr>
            <w:tcW w:w="0" w:type="auto"/>
          </w:tcPr>
          <w:p w14:paraId="65D831EA" w14:textId="71E1E339" w:rsidR="00CB1822" w:rsidRPr="00077A86" w:rsidRDefault="00CB1822">
            <w:pPr>
              <w:pStyle w:val="ListParagraph"/>
              <w:numPr>
                <w:ilvl w:val="1"/>
                <w:numId w:val="32"/>
              </w:numPr>
              <w:spacing w:after="120" w:line="240" w:lineRule="auto"/>
              <w:contextualSpacing w:val="0"/>
              <w:jc w:val="both"/>
              <w:rPr>
                <w:rFonts w:ascii="Arial" w:hAnsi="Arial" w:cs="Arial"/>
                <w:sz w:val="22"/>
                <w:lang w:val="mn-MN"/>
              </w:rPr>
            </w:pPr>
            <w:r w:rsidRPr="00077A86">
              <w:rPr>
                <w:rFonts w:ascii="Arial" w:hAnsi="Arial" w:cs="Arial"/>
                <w:sz w:val="22"/>
                <w:lang w:val="mn-MN"/>
              </w:rPr>
              <w:t>Ажилтан нас барсан, тэтгэвэрт гарсан, хөдөлмөрийн чадвараа алдсан, гэмт хэрэг үйлдэж хорих ялаар шийтгүүлсэн болон бусад хүндэтгэн үзэх шалтгааны улмаас ажиллах боломжгүй болсон тохиолдолд Үйлчилгээ үзүүлэгч нь тухайн ажилтантай адил эсхүл илүү чадвар, туршлага бүхий хүнийг нэн даруй авч ажил</w:t>
            </w:r>
            <w:r w:rsidR="00FD5E9D" w:rsidRPr="00077A86">
              <w:rPr>
                <w:rFonts w:ascii="Arial" w:hAnsi="Arial" w:cs="Arial"/>
                <w:sz w:val="22"/>
                <w:lang w:val="mn-MN"/>
              </w:rPr>
              <w:t>л</w:t>
            </w:r>
            <w:r w:rsidRPr="00077A86">
              <w:rPr>
                <w:rFonts w:ascii="Arial" w:hAnsi="Arial" w:cs="Arial"/>
                <w:sz w:val="22"/>
                <w:lang w:val="mn-MN"/>
              </w:rPr>
              <w:t xml:space="preserve">уулна. </w:t>
            </w:r>
          </w:p>
        </w:tc>
      </w:tr>
      <w:tr w:rsidR="00CB1822" w:rsidRPr="007A0D5C" w14:paraId="52E13327" w14:textId="77777777" w:rsidTr="007B23DD">
        <w:trPr>
          <w:trHeight w:val="620"/>
        </w:trPr>
        <w:tc>
          <w:tcPr>
            <w:tcW w:w="0" w:type="auto"/>
            <w:vMerge/>
          </w:tcPr>
          <w:p w14:paraId="3AB2AC34" w14:textId="77777777" w:rsidR="00CB1822" w:rsidRPr="00077A86" w:rsidRDefault="00CB1822">
            <w:pPr>
              <w:pStyle w:val="ListParagraph"/>
              <w:numPr>
                <w:ilvl w:val="0"/>
                <w:numId w:val="32"/>
              </w:numPr>
              <w:spacing w:after="120" w:line="240" w:lineRule="auto"/>
              <w:contextualSpacing w:val="0"/>
              <w:jc w:val="both"/>
              <w:rPr>
                <w:rFonts w:ascii="Arial" w:hAnsi="Arial" w:cs="Arial"/>
                <w:b/>
                <w:bCs/>
                <w:sz w:val="22"/>
                <w:lang w:val="mn-MN"/>
              </w:rPr>
            </w:pPr>
          </w:p>
        </w:tc>
        <w:tc>
          <w:tcPr>
            <w:tcW w:w="0" w:type="auto"/>
          </w:tcPr>
          <w:p w14:paraId="738510C4" w14:textId="4E3AABB2" w:rsidR="00CB1822" w:rsidRPr="00077A86" w:rsidRDefault="00CB1822" w:rsidP="00B015B1">
            <w:pPr>
              <w:pStyle w:val="ListParagraph"/>
              <w:numPr>
                <w:ilvl w:val="1"/>
                <w:numId w:val="9"/>
              </w:numPr>
              <w:spacing w:after="120" w:line="240" w:lineRule="auto"/>
              <w:ind w:right="-72"/>
              <w:jc w:val="both"/>
              <w:rPr>
                <w:rFonts w:ascii="Arial" w:hAnsi="Arial" w:cs="Arial"/>
                <w:sz w:val="22"/>
                <w:lang w:val="mn-MN"/>
              </w:rPr>
            </w:pPr>
            <w:r w:rsidRPr="00077A86">
              <w:rPr>
                <w:rFonts w:ascii="Arial" w:hAnsi="Arial" w:cs="Arial"/>
                <w:sz w:val="22"/>
                <w:lang w:val="mn-MN"/>
              </w:rPr>
              <w:t>ГЕН-ийн 2.1</w:t>
            </w:r>
            <w:r w:rsidR="00181F1F" w:rsidRPr="00077A86">
              <w:rPr>
                <w:rFonts w:ascii="Arial" w:hAnsi="Arial" w:cs="Arial"/>
                <w:sz w:val="22"/>
                <w:lang w:val="mn-MN"/>
              </w:rPr>
              <w:t>3</w:t>
            </w:r>
            <w:r w:rsidRPr="00077A86">
              <w:rPr>
                <w:rFonts w:ascii="Arial" w:hAnsi="Arial" w:cs="Arial"/>
                <w:sz w:val="22"/>
                <w:lang w:val="mn-MN"/>
              </w:rPr>
              <w:t>-т зааснаас бусад тохиолдолд ажилтны бүрэлдэхүүнд өөрчлөлт оруулахгүй.</w:t>
            </w:r>
          </w:p>
        </w:tc>
      </w:tr>
      <w:tr w:rsidR="00CB1822" w:rsidRPr="007A0D5C" w14:paraId="13F53B42" w14:textId="77777777" w:rsidTr="007B23DD">
        <w:trPr>
          <w:trHeight w:val="747"/>
          <w:hidden/>
        </w:trPr>
        <w:tc>
          <w:tcPr>
            <w:tcW w:w="0" w:type="auto"/>
            <w:vMerge w:val="restart"/>
          </w:tcPr>
          <w:p w14:paraId="24743410" w14:textId="77777777" w:rsidR="00CB1822" w:rsidRPr="00077A86" w:rsidRDefault="00CB1822">
            <w:pPr>
              <w:pStyle w:val="ListParagraph"/>
              <w:numPr>
                <w:ilvl w:val="0"/>
                <w:numId w:val="24"/>
              </w:numPr>
              <w:spacing w:after="120" w:line="240" w:lineRule="auto"/>
              <w:ind w:left="306"/>
              <w:contextualSpacing w:val="0"/>
              <w:jc w:val="both"/>
              <w:rPr>
                <w:rFonts w:ascii="Arial" w:hAnsi="Arial" w:cs="Arial"/>
                <w:b/>
                <w:bCs/>
                <w:vanish/>
                <w:sz w:val="22"/>
                <w:lang w:val="mn-MN"/>
              </w:rPr>
            </w:pPr>
          </w:p>
          <w:p w14:paraId="18FE1BF0" w14:textId="77777777" w:rsidR="00CB1822" w:rsidRPr="00077A86" w:rsidRDefault="00CB1822" w:rsidP="00B015B1">
            <w:pPr>
              <w:pStyle w:val="Heading2"/>
              <w:spacing w:after="120"/>
              <w:outlineLvl w:val="1"/>
              <w:rPr>
                <w:rFonts w:ascii="Arial" w:hAnsi="Arial" w:cs="Arial"/>
                <w:szCs w:val="22"/>
                <w:lang w:val="mn-MN"/>
              </w:rPr>
            </w:pPr>
            <w:bookmarkStart w:id="1050" w:name="_Ref68952884"/>
            <w:bookmarkStart w:id="1051" w:name="_Toc79396912"/>
            <w:r w:rsidRPr="00077A86">
              <w:rPr>
                <w:rFonts w:ascii="Arial" w:hAnsi="Arial" w:cs="Arial"/>
                <w:szCs w:val="22"/>
                <w:lang w:val="mn-MN"/>
              </w:rPr>
              <w:t>Даатгал</w:t>
            </w:r>
            <w:bookmarkEnd w:id="1050"/>
            <w:bookmarkEnd w:id="1051"/>
          </w:p>
        </w:tc>
        <w:tc>
          <w:tcPr>
            <w:tcW w:w="0" w:type="auto"/>
          </w:tcPr>
          <w:p w14:paraId="67827CA9" w14:textId="77777777" w:rsidR="00CB1822" w:rsidRPr="00077A86" w:rsidRDefault="00CB1822" w:rsidP="00081445">
            <w:pPr>
              <w:pStyle w:val="ListParagraph"/>
              <w:numPr>
                <w:ilvl w:val="1"/>
                <w:numId w:val="33"/>
              </w:numPr>
              <w:spacing w:after="120" w:line="240" w:lineRule="auto"/>
              <w:ind w:right="-72"/>
              <w:contextualSpacing w:val="0"/>
              <w:jc w:val="both"/>
              <w:rPr>
                <w:rFonts w:ascii="Arial" w:hAnsi="Arial" w:cs="Arial"/>
                <w:color w:val="050505"/>
                <w:sz w:val="22"/>
                <w:shd w:val="clear" w:color="auto" w:fill="E4E6EB"/>
                <w:lang w:val="mn-MN"/>
              </w:rPr>
            </w:pPr>
            <w:r w:rsidRPr="00077A86">
              <w:rPr>
                <w:rFonts w:ascii="Arial" w:hAnsi="Arial" w:cs="Arial"/>
                <w:bCs/>
                <w:sz w:val="22"/>
                <w:lang w:val="mn-MN"/>
              </w:rPr>
              <w:t>Үйлчилгээ үзүүлэгч нь ГТН-д заасан эрсдэлд хамаарах даатгалд өөрийн зардлаар даатгуулж даатгалын гэрээ, гэрчилгээний хуулбар хувийг захиалагчид ирүүлнэ.</w:t>
            </w:r>
          </w:p>
        </w:tc>
      </w:tr>
      <w:tr w:rsidR="00CB1822" w:rsidRPr="007A0D5C" w14:paraId="242EAF40" w14:textId="77777777" w:rsidTr="007B23DD">
        <w:trPr>
          <w:trHeight w:val="1241"/>
          <w:hidden/>
        </w:trPr>
        <w:tc>
          <w:tcPr>
            <w:tcW w:w="0" w:type="auto"/>
            <w:vMerge/>
          </w:tcPr>
          <w:p w14:paraId="41EF20FA" w14:textId="77777777" w:rsidR="00CB1822" w:rsidRPr="00077A86" w:rsidRDefault="00CB1822">
            <w:pPr>
              <w:pStyle w:val="ListParagraph"/>
              <w:numPr>
                <w:ilvl w:val="0"/>
                <w:numId w:val="24"/>
              </w:numPr>
              <w:spacing w:after="120" w:line="240" w:lineRule="auto"/>
              <w:ind w:left="306"/>
              <w:contextualSpacing w:val="0"/>
              <w:jc w:val="both"/>
              <w:rPr>
                <w:rFonts w:ascii="Arial" w:hAnsi="Arial" w:cs="Arial"/>
                <w:b/>
                <w:bCs/>
                <w:vanish/>
                <w:sz w:val="22"/>
                <w:lang w:val="mn-MN"/>
              </w:rPr>
            </w:pPr>
          </w:p>
        </w:tc>
        <w:tc>
          <w:tcPr>
            <w:tcW w:w="0" w:type="auto"/>
          </w:tcPr>
          <w:p w14:paraId="0DD0F409" w14:textId="77777777" w:rsidR="00CB1822" w:rsidRPr="00077A86" w:rsidRDefault="00CB1822">
            <w:pPr>
              <w:pStyle w:val="ListParagraph"/>
              <w:numPr>
                <w:ilvl w:val="1"/>
                <w:numId w:val="33"/>
              </w:numPr>
              <w:spacing w:after="120" w:line="240" w:lineRule="auto"/>
              <w:ind w:right="-72"/>
              <w:contextualSpacing w:val="0"/>
              <w:jc w:val="both"/>
              <w:rPr>
                <w:rFonts w:ascii="Arial" w:hAnsi="Arial" w:cs="Arial"/>
                <w:bCs/>
                <w:sz w:val="22"/>
                <w:lang w:val="mn-MN"/>
              </w:rPr>
            </w:pPr>
            <w:r w:rsidRPr="00077A86">
              <w:rPr>
                <w:rFonts w:ascii="Arial" w:hAnsi="Arial" w:cs="Arial"/>
                <w:bCs/>
                <w:sz w:val="22"/>
                <w:lang w:val="mn-MN"/>
              </w:rPr>
              <w:t xml:space="preserve">Үйлчилгээ үзүүлэгч нь даатгалын гэрээ, гэрчилгээний хуулбар хувийг ирүүлээгүй бол Захиалагч уг даатгалын гэрээг байгуулж, даатгалын хураамжийг Үйлчилгээ үзүүлэгчээс гаргуулна.  </w:t>
            </w:r>
          </w:p>
        </w:tc>
      </w:tr>
      <w:tr w:rsidR="00CB1822" w:rsidRPr="00077A86" w14:paraId="32FB1007" w14:textId="77777777" w:rsidTr="007B23DD">
        <w:trPr>
          <w:trHeight w:val="315"/>
        </w:trPr>
        <w:tc>
          <w:tcPr>
            <w:tcW w:w="0" w:type="auto"/>
            <w:gridSpan w:val="2"/>
          </w:tcPr>
          <w:p w14:paraId="2E05E3A6" w14:textId="77777777" w:rsidR="00CB1822" w:rsidRPr="00077A86" w:rsidRDefault="00CB1822" w:rsidP="00B015B1">
            <w:pPr>
              <w:pStyle w:val="Heading1"/>
              <w:spacing w:after="120"/>
              <w:jc w:val="center"/>
              <w:outlineLvl w:val="0"/>
              <w:rPr>
                <w:rFonts w:ascii="Arial" w:hAnsi="Arial" w:cs="Arial"/>
                <w:sz w:val="22"/>
                <w:szCs w:val="22"/>
                <w:lang w:val="mn-MN"/>
              </w:rPr>
            </w:pPr>
            <w:bookmarkStart w:id="1052" w:name="_Toc79396913"/>
            <w:r w:rsidRPr="00077A86">
              <w:rPr>
                <w:rFonts w:ascii="Arial" w:hAnsi="Arial" w:cs="Arial"/>
                <w:color w:val="auto"/>
                <w:sz w:val="22"/>
                <w:szCs w:val="22"/>
                <w:lang w:val="mn-MN"/>
              </w:rPr>
              <w:t>ГУРАВ. ЗАХИАЛАГЧ</w:t>
            </w:r>
            <w:bookmarkEnd w:id="1052"/>
          </w:p>
        </w:tc>
      </w:tr>
      <w:tr w:rsidR="00CB1822" w:rsidRPr="007A0D5C" w14:paraId="53961B9C" w14:textId="77777777" w:rsidTr="007B23DD">
        <w:trPr>
          <w:trHeight w:val="432"/>
        </w:trPr>
        <w:tc>
          <w:tcPr>
            <w:tcW w:w="0" w:type="auto"/>
          </w:tcPr>
          <w:p w14:paraId="64A2A346" w14:textId="272DF155" w:rsidR="00CB1822" w:rsidRPr="00077A86" w:rsidRDefault="00CB1822" w:rsidP="00B015B1">
            <w:pPr>
              <w:pStyle w:val="Heading2"/>
              <w:spacing w:after="120"/>
              <w:outlineLvl w:val="1"/>
              <w:rPr>
                <w:rFonts w:ascii="Arial" w:hAnsi="Arial" w:cs="Arial"/>
                <w:szCs w:val="22"/>
                <w:lang w:val="mn-MN"/>
              </w:rPr>
            </w:pPr>
            <w:bookmarkStart w:id="1053" w:name="_Ref68952870"/>
            <w:bookmarkStart w:id="1054" w:name="_Toc79396914"/>
            <w:r w:rsidRPr="00077A86">
              <w:rPr>
                <w:rFonts w:ascii="Arial" w:hAnsi="Arial" w:cs="Arial"/>
                <w:szCs w:val="22"/>
                <w:lang w:val="mn-MN"/>
              </w:rPr>
              <w:t>Хүлээн авах</w:t>
            </w:r>
            <w:bookmarkEnd w:id="1053"/>
            <w:bookmarkEnd w:id="1054"/>
          </w:p>
        </w:tc>
        <w:tc>
          <w:tcPr>
            <w:tcW w:w="0" w:type="auto"/>
          </w:tcPr>
          <w:p w14:paraId="0D9977D0" w14:textId="77777777" w:rsidR="00CB1822" w:rsidRPr="00077A86" w:rsidRDefault="00CB1822">
            <w:pPr>
              <w:pStyle w:val="ListParagraph"/>
              <w:numPr>
                <w:ilvl w:val="1"/>
                <w:numId w:val="34"/>
              </w:numPr>
              <w:spacing w:after="120" w:line="240" w:lineRule="auto"/>
              <w:contextualSpacing w:val="0"/>
              <w:jc w:val="both"/>
              <w:rPr>
                <w:rFonts w:ascii="Arial" w:hAnsi="Arial" w:cs="Arial"/>
                <w:color w:val="000000" w:themeColor="text1"/>
                <w:sz w:val="22"/>
                <w:lang w:val="mn-MN"/>
              </w:rPr>
            </w:pPr>
            <w:r w:rsidRPr="00077A86">
              <w:rPr>
                <w:rFonts w:ascii="Arial" w:hAnsi="Arial" w:cs="Arial"/>
                <w:color w:val="000000" w:themeColor="text1"/>
                <w:sz w:val="22"/>
                <w:lang w:val="mn-MN"/>
              </w:rPr>
              <w:t>Захиалагч нь үйлчилгээг ГТН-д заасны дагуу хүлээн авч акт үйлдэнэ.</w:t>
            </w:r>
          </w:p>
        </w:tc>
      </w:tr>
      <w:tr w:rsidR="00CB1822" w:rsidRPr="007A0D5C" w14:paraId="27A3C53F" w14:textId="77777777" w:rsidTr="007B23DD">
        <w:trPr>
          <w:trHeight w:val="1260"/>
        </w:trPr>
        <w:tc>
          <w:tcPr>
            <w:tcW w:w="0" w:type="auto"/>
            <w:vMerge w:val="restart"/>
          </w:tcPr>
          <w:p w14:paraId="40AE2097" w14:textId="4CED7649" w:rsidR="00CB1822" w:rsidRPr="00077A86" w:rsidRDefault="00CB1822" w:rsidP="00B015B1">
            <w:pPr>
              <w:pStyle w:val="Heading2"/>
              <w:spacing w:after="120"/>
              <w:outlineLvl w:val="1"/>
              <w:rPr>
                <w:rFonts w:ascii="Arial" w:hAnsi="Arial" w:cs="Arial"/>
                <w:szCs w:val="22"/>
                <w:lang w:val="mn-MN"/>
              </w:rPr>
            </w:pPr>
            <w:bookmarkStart w:id="1055" w:name="_Ref56872715"/>
            <w:bookmarkStart w:id="1056" w:name="_Toc79396915"/>
            <w:r w:rsidRPr="00077A86">
              <w:rPr>
                <w:rFonts w:ascii="Arial" w:hAnsi="Arial" w:cs="Arial"/>
                <w:szCs w:val="22"/>
                <w:lang w:val="mn-MN"/>
              </w:rPr>
              <w:t>Шалгалт,туршилт</w:t>
            </w:r>
            <w:bookmarkEnd w:id="1055"/>
            <w:bookmarkEnd w:id="1056"/>
          </w:p>
        </w:tc>
        <w:tc>
          <w:tcPr>
            <w:tcW w:w="0" w:type="auto"/>
          </w:tcPr>
          <w:p w14:paraId="03CB41B1" w14:textId="77777777" w:rsidR="00CB1822" w:rsidRPr="00077A86" w:rsidRDefault="00CB1822">
            <w:pPr>
              <w:pStyle w:val="ListParagraph"/>
              <w:numPr>
                <w:ilvl w:val="1"/>
                <w:numId w:val="34"/>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дагалдах үйлчилгээ нь тендерт нийцэж буй эсэхийг хянах зорилгоор Захиалагч, эсхүл түүний төлөөлөгч шалгалт, туршилт явуулах эрхтэй. Шалгалт, туршилт хийх хугацаа, журмын талаар Захиалагч Үйлчилгээ үзүүлэгчид бичгээр урьдчилан мэдэгдэнэ.</w:t>
            </w:r>
          </w:p>
        </w:tc>
      </w:tr>
      <w:tr w:rsidR="00CB1822" w:rsidRPr="007A0D5C" w14:paraId="726F9609" w14:textId="77777777" w:rsidTr="007B23DD">
        <w:trPr>
          <w:trHeight w:val="558"/>
        </w:trPr>
        <w:tc>
          <w:tcPr>
            <w:tcW w:w="0" w:type="auto"/>
            <w:vMerge/>
          </w:tcPr>
          <w:p w14:paraId="50D2C03A" w14:textId="77777777" w:rsidR="00CB1822" w:rsidRPr="00077A86" w:rsidRDefault="00CB1822">
            <w:pPr>
              <w:pStyle w:val="ListParagraph"/>
              <w:numPr>
                <w:ilvl w:val="0"/>
                <w:numId w:val="34"/>
              </w:numPr>
              <w:spacing w:after="120" w:line="240" w:lineRule="auto"/>
              <w:ind w:left="306"/>
              <w:contextualSpacing w:val="0"/>
              <w:rPr>
                <w:rFonts w:ascii="Arial" w:hAnsi="Arial" w:cs="Arial"/>
                <w:b/>
                <w:bCs/>
                <w:sz w:val="22"/>
                <w:lang w:val="mn-MN"/>
              </w:rPr>
            </w:pPr>
          </w:p>
        </w:tc>
        <w:tc>
          <w:tcPr>
            <w:tcW w:w="0" w:type="auto"/>
          </w:tcPr>
          <w:p w14:paraId="40254FB4" w14:textId="77777777" w:rsidR="00CB1822" w:rsidRPr="00077A86" w:rsidRDefault="00CB1822">
            <w:pPr>
              <w:pStyle w:val="ListParagraph"/>
              <w:numPr>
                <w:ilvl w:val="1"/>
                <w:numId w:val="35"/>
              </w:numPr>
              <w:spacing w:after="120" w:line="240" w:lineRule="auto"/>
              <w:contextualSpacing w:val="0"/>
              <w:jc w:val="both"/>
              <w:rPr>
                <w:rFonts w:ascii="Arial" w:hAnsi="Arial" w:cs="Arial"/>
                <w:vanish/>
                <w:sz w:val="22"/>
                <w:lang w:val="mn-MN"/>
              </w:rPr>
            </w:pPr>
            <w:r w:rsidRPr="00077A86">
              <w:rPr>
                <w:rFonts w:ascii="Arial" w:hAnsi="Arial" w:cs="Arial"/>
                <w:sz w:val="22"/>
                <w:lang w:val="mn-MN"/>
              </w:rPr>
              <w:t>Шалгалт, туршилтын явцыг тэмдэглэл үйлдэн талууд баталгаажуулах бөгөөд үйлчилгээ, дагалдах үйлчилгээ доголдолтой тохиолдолд Захиалагч доголдлыг арилгуулахаар Үйлчилгээ үзүүлэгчид мэдэгдэл хүргүүлнэ.</w:t>
            </w:r>
          </w:p>
        </w:tc>
      </w:tr>
      <w:tr w:rsidR="00CB1822" w:rsidRPr="007A0D5C" w14:paraId="51C2ED68" w14:textId="77777777" w:rsidTr="007B23DD">
        <w:trPr>
          <w:trHeight w:val="369"/>
        </w:trPr>
        <w:tc>
          <w:tcPr>
            <w:tcW w:w="0" w:type="auto"/>
            <w:vMerge/>
          </w:tcPr>
          <w:p w14:paraId="3DDBDBD1" w14:textId="77777777" w:rsidR="00CB1822" w:rsidRPr="00077A86" w:rsidRDefault="00CB1822">
            <w:pPr>
              <w:pStyle w:val="ListParagraph"/>
              <w:numPr>
                <w:ilvl w:val="0"/>
                <w:numId w:val="25"/>
              </w:numPr>
              <w:spacing w:after="120" w:line="240" w:lineRule="auto"/>
              <w:ind w:left="306"/>
              <w:contextualSpacing w:val="0"/>
              <w:rPr>
                <w:rFonts w:ascii="Arial" w:hAnsi="Arial" w:cs="Arial"/>
                <w:b/>
                <w:bCs/>
                <w:sz w:val="22"/>
                <w:lang w:val="mn-MN"/>
              </w:rPr>
            </w:pPr>
          </w:p>
        </w:tc>
        <w:tc>
          <w:tcPr>
            <w:tcW w:w="0" w:type="auto"/>
          </w:tcPr>
          <w:p w14:paraId="368CC734" w14:textId="77777777" w:rsidR="00CB1822" w:rsidRPr="00077A86" w:rsidRDefault="00CB1822">
            <w:pPr>
              <w:pStyle w:val="ListParagraph"/>
              <w:numPr>
                <w:ilvl w:val="1"/>
                <w:numId w:val="35"/>
              </w:numPr>
              <w:spacing w:after="120" w:line="240" w:lineRule="auto"/>
              <w:contextualSpacing w:val="0"/>
              <w:jc w:val="both"/>
              <w:rPr>
                <w:rFonts w:ascii="Arial" w:hAnsi="Arial" w:cs="Arial"/>
                <w:sz w:val="22"/>
                <w:lang w:val="mn-MN"/>
              </w:rPr>
            </w:pPr>
            <w:r w:rsidRPr="00077A86">
              <w:rPr>
                <w:rFonts w:ascii="Arial" w:hAnsi="Arial" w:cs="Arial"/>
                <w:sz w:val="22"/>
                <w:lang w:val="mn-MN"/>
              </w:rPr>
              <w:t>ГЕН-ийн 3.3-т заасан мэдэгдлийн дагуу Үйлчилгээ үзүүлэгч нь үйлчилгээний доголдлыг арилгана.</w:t>
            </w:r>
          </w:p>
        </w:tc>
      </w:tr>
      <w:tr w:rsidR="00CB1822" w:rsidRPr="007A0D5C" w14:paraId="2F294BF8" w14:textId="77777777" w:rsidTr="007B23DD">
        <w:trPr>
          <w:trHeight w:val="837"/>
        </w:trPr>
        <w:tc>
          <w:tcPr>
            <w:tcW w:w="0" w:type="auto"/>
            <w:vMerge/>
          </w:tcPr>
          <w:p w14:paraId="3E1A8E9D" w14:textId="77777777" w:rsidR="00CB1822" w:rsidRPr="00077A86" w:rsidRDefault="00CB1822">
            <w:pPr>
              <w:pStyle w:val="ListParagraph"/>
              <w:numPr>
                <w:ilvl w:val="0"/>
                <w:numId w:val="35"/>
              </w:numPr>
              <w:spacing w:after="120" w:line="240" w:lineRule="auto"/>
              <w:ind w:left="306"/>
              <w:contextualSpacing w:val="0"/>
              <w:rPr>
                <w:rFonts w:ascii="Arial" w:hAnsi="Arial" w:cs="Arial"/>
                <w:b/>
                <w:bCs/>
                <w:sz w:val="22"/>
                <w:lang w:val="mn-MN"/>
              </w:rPr>
            </w:pPr>
          </w:p>
        </w:tc>
        <w:tc>
          <w:tcPr>
            <w:tcW w:w="0" w:type="auto"/>
          </w:tcPr>
          <w:p w14:paraId="1BDE0317"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г хүлээн авсан болон шалгалт туршилт хийсэн нь Захиалагчийн доголдолтой холбогдуулж шаардлага гаргах эрхийг хязгаарлахгүй.</w:t>
            </w:r>
          </w:p>
        </w:tc>
      </w:tr>
      <w:tr w:rsidR="00CB1822" w:rsidRPr="007A0D5C" w14:paraId="3D4FA83F" w14:textId="77777777" w:rsidTr="007B23DD">
        <w:trPr>
          <w:trHeight w:val="234"/>
        </w:trPr>
        <w:tc>
          <w:tcPr>
            <w:tcW w:w="0" w:type="auto"/>
          </w:tcPr>
          <w:p w14:paraId="5E542EED" w14:textId="0D658B81" w:rsidR="00CB1822" w:rsidRPr="00077A86" w:rsidRDefault="00CB1822" w:rsidP="00B015B1">
            <w:pPr>
              <w:pStyle w:val="Heading2"/>
              <w:spacing w:after="120"/>
              <w:outlineLvl w:val="1"/>
              <w:rPr>
                <w:rFonts w:ascii="Arial" w:hAnsi="Arial" w:cs="Arial"/>
                <w:szCs w:val="22"/>
                <w:lang w:val="mn-MN"/>
              </w:rPr>
            </w:pPr>
            <w:bookmarkStart w:id="1057" w:name="_Ref56872748"/>
            <w:r w:rsidRPr="00077A86">
              <w:rPr>
                <w:rFonts w:ascii="Arial" w:hAnsi="Arial" w:cs="Arial"/>
                <w:szCs w:val="22"/>
                <w:lang w:val="mn-MN"/>
              </w:rPr>
              <w:t xml:space="preserve"> </w:t>
            </w:r>
            <w:bookmarkStart w:id="1058" w:name="_Toc79396916"/>
            <w:r w:rsidRPr="00077A86">
              <w:rPr>
                <w:rFonts w:ascii="Arial" w:hAnsi="Arial" w:cs="Arial"/>
                <w:szCs w:val="22"/>
                <w:lang w:val="mn-MN"/>
              </w:rPr>
              <w:t>Гэрээний үнэ</w:t>
            </w:r>
            <w:bookmarkEnd w:id="1057"/>
            <w:bookmarkEnd w:id="1058"/>
          </w:p>
        </w:tc>
        <w:tc>
          <w:tcPr>
            <w:tcW w:w="0" w:type="auto"/>
            <w:shd w:val="clear" w:color="auto" w:fill="auto"/>
          </w:tcPr>
          <w:p w14:paraId="5DAC7D4C" w14:textId="041EEDA2" w:rsidR="00CB1822" w:rsidRPr="00077A86" w:rsidRDefault="00CB1822" w:rsidP="00B015B1">
            <w:pPr>
              <w:pStyle w:val="ListParagraph"/>
              <w:numPr>
                <w:ilvl w:val="1"/>
                <w:numId w:val="36"/>
              </w:numPr>
              <w:spacing w:after="120" w:line="240" w:lineRule="auto"/>
              <w:contextualSpacing w:val="0"/>
              <w:rPr>
                <w:rFonts w:ascii="Arial" w:hAnsi="Arial" w:cs="Arial"/>
                <w:color w:val="000000" w:themeColor="text1"/>
                <w:sz w:val="22"/>
                <w:lang w:val="mn-MN"/>
              </w:rPr>
            </w:pPr>
            <w:r w:rsidRPr="00077A86">
              <w:rPr>
                <w:rFonts w:ascii="Arial" w:hAnsi="Arial" w:cs="Arial"/>
                <w:color w:val="000000" w:themeColor="text1"/>
                <w:sz w:val="22"/>
                <w:lang w:val="mn-MN"/>
              </w:rPr>
              <w:t xml:space="preserve">Гэрээний үнийг гэрээ баталгаажуулах маягтад заана. </w:t>
            </w:r>
          </w:p>
        </w:tc>
      </w:tr>
      <w:tr w:rsidR="00CB1822" w:rsidRPr="007A0D5C" w14:paraId="3D15C739" w14:textId="77777777" w:rsidTr="007B23DD">
        <w:trPr>
          <w:trHeight w:val="738"/>
        </w:trPr>
        <w:tc>
          <w:tcPr>
            <w:tcW w:w="0" w:type="auto"/>
            <w:vMerge w:val="restart"/>
          </w:tcPr>
          <w:p w14:paraId="33F65859" w14:textId="0CEA0193" w:rsidR="00CB1822" w:rsidRPr="00077A86" w:rsidRDefault="00CB1822" w:rsidP="00B015B1">
            <w:pPr>
              <w:pStyle w:val="Heading2"/>
              <w:spacing w:after="120"/>
              <w:outlineLvl w:val="1"/>
              <w:rPr>
                <w:rFonts w:ascii="Arial" w:hAnsi="Arial" w:cs="Arial"/>
                <w:szCs w:val="22"/>
                <w:lang w:val="mn-MN"/>
              </w:rPr>
            </w:pPr>
            <w:bookmarkStart w:id="1059" w:name="_Ref56872779"/>
            <w:bookmarkStart w:id="1060" w:name="_Toc79396917"/>
            <w:r w:rsidRPr="00077A86">
              <w:rPr>
                <w:rFonts w:ascii="Arial" w:hAnsi="Arial" w:cs="Arial"/>
                <w:szCs w:val="22"/>
                <w:lang w:val="mn-MN"/>
              </w:rPr>
              <w:t>Төлбөр төлөх</w:t>
            </w:r>
            <w:bookmarkEnd w:id="1059"/>
            <w:bookmarkEnd w:id="1060"/>
          </w:p>
        </w:tc>
        <w:tc>
          <w:tcPr>
            <w:tcW w:w="0" w:type="auto"/>
          </w:tcPr>
          <w:p w14:paraId="2947A871"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Захиалагч нь төлбөрийн хүсэлт, нэхэмжлэхийг үндэслэн ГТН-д заасан хугацаанд төлбөрийг Үйлчилгээ үзүүлэгчид төлнө. </w:t>
            </w:r>
          </w:p>
        </w:tc>
      </w:tr>
      <w:tr w:rsidR="00CB1822" w:rsidRPr="007A0D5C" w14:paraId="454405E5" w14:textId="77777777" w:rsidTr="007B23DD">
        <w:trPr>
          <w:trHeight w:val="684"/>
        </w:trPr>
        <w:tc>
          <w:tcPr>
            <w:tcW w:w="0" w:type="auto"/>
            <w:vMerge/>
          </w:tcPr>
          <w:p w14:paraId="0788BD30" w14:textId="77777777" w:rsidR="00CB1822" w:rsidRPr="00077A86" w:rsidRDefault="00CB1822">
            <w:pPr>
              <w:spacing w:after="120"/>
              <w:ind w:left="306"/>
              <w:jc w:val="both"/>
              <w:rPr>
                <w:rFonts w:ascii="Arial" w:hAnsi="Arial" w:cs="Arial"/>
                <w:sz w:val="22"/>
                <w:lang w:val="mn-MN"/>
              </w:rPr>
            </w:pPr>
          </w:p>
        </w:tc>
        <w:tc>
          <w:tcPr>
            <w:tcW w:w="0" w:type="auto"/>
          </w:tcPr>
          <w:p w14:paraId="23CE87FF"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Захиалагч нь үйлчилгээг зохих ёсоор гүйцэтгэсэн тухай баримтын хуулбар хувийг төлбөрийн хүсэлт, нэхэмжлэхэд хавсаргахыг шаардаж болно.</w:t>
            </w:r>
          </w:p>
        </w:tc>
      </w:tr>
      <w:tr w:rsidR="00CB1822" w:rsidRPr="007A0D5C" w14:paraId="0DACDA97" w14:textId="77777777" w:rsidTr="007B23DD">
        <w:trPr>
          <w:trHeight w:val="58"/>
        </w:trPr>
        <w:tc>
          <w:tcPr>
            <w:tcW w:w="0" w:type="auto"/>
            <w:vMerge/>
          </w:tcPr>
          <w:p w14:paraId="5DA30E3D" w14:textId="77777777" w:rsidR="00CB1822" w:rsidRPr="00077A86" w:rsidRDefault="00CB1822">
            <w:pPr>
              <w:spacing w:after="120"/>
              <w:ind w:left="306"/>
              <w:jc w:val="both"/>
              <w:rPr>
                <w:rFonts w:ascii="Arial" w:hAnsi="Arial" w:cs="Arial"/>
                <w:sz w:val="22"/>
                <w:lang w:val="mn-MN"/>
              </w:rPr>
            </w:pPr>
          </w:p>
        </w:tc>
        <w:tc>
          <w:tcPr>
            <w:tcW w:w="0" w:type="auto"/>
          </w:tcPr>
          <w:p w14:paraId="53661127"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Төлбөрийн нэхэмжлэх нь Монгол Улсын Үндэсний мөнгөн тэмдэгт төгрөгөөр илэрхийлэгдсэн байна.</w:t>
            </w:r>
          </w:p>
        </w:tc>
      </w:tr>
      <w:tr w:rsidR="00CB1822" w:rsidRPr="007A0D5C" w14:paraId="4CD6AAAD" w14:textId="77777777" w:rsidTr="007B23DD">
        <w:trPr>
          <w:trHeight w:val="1664"/>
        </w:trPr>
        <w:tc>
          <w:tcPr>
            <w:tcW w:w="0" w:type="auto"/>
          </w:tcPr>
          <w:p w14:paraId="3B4A8907" w14:textId="7D161C3A" w:rsidR="00CB1822" w:rsidRPr="00077A86" w:rsidRDefault="00CB1822" w:rsidP="00B015B1">
            <w:pPr>
              <w:pStyle w:val="Heading2"/>
              <w:spacing w:after="120"/>
              <w:outlineLvl w:val="1"/>
              <w:rPr>
                <w:rFonts w:ascii="Arial" w:hAnsi="Arial" w:cs="Arial"/>
                <w:szCs w:val="22"/>
                <w:lang w:val="mn-MN"/>
              </w:rPr>
            </w:pPr>
            <w:bookmarkStart w:id="1061" w:name="_Ref68952839"/>
            <w:bookmarkStart w:id="1062" w:name="_Toc79396918"/>
            <w:r w:rsidRPr="00077A86">
              <w:rPr>
                <w:rFonts w:ascii="Arial" w:hAnsi="Arial" w:cs="Arial"/>
                <w:szCs w:val="22"/>
                <w:lang w:val="mn-MN"/>
              </w:rPr>
              <w:t>Өмчлөх эрх</w:t>
            </w:r>
            <w:bookmarkEnd w:id="1061"/>
            <w:bookmarkEnd w:id="1062"/>
          </w:p>
        </w:tc>
        <w:tc>
          <w:tcPr>
            <w:tcW w:w="0" w:type="auto"/>
          </w:tcPr>
          <w:p w14:paraId="3577B7E5" w14:textId="77777777" w:rsidR="00CB1822" w:rsidRPr="00077A86" w:rsidRDefault="00CB1822" w:rsidP="00081445">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ийн ирүүлсэн бүх төлөвлөгөө, тайлан, болон бусад баримт бичиг нь Захиалагчийн өмч байна. Үйлчилгээ үзүүлэгч нь эдгээр баримт бичгийн хуулбарыг авч үлдэж болох бөгөөд энэ тохиолдолд ГТН-д заасан хязгаарлалтын хүрээнд ашиглаж болно.</w:t>
            </w:r>
          </w:p>
        </w:tc>
      </w:tr>
      <w:tr w:rsidR="00CB1822" w:rsidRPr="007A0D5C" w14:paraId="0D282655" w14:textId="77777777" w:rsidTr="007B23DD">
        <w:trPr>
          <w:trHeight w:val="341"/>
        </w:trPr>
        <w:tc>
          <w:tcPr>
            <w:tcW w:w="0" w:type="auto"/>
            <w:gridSpan w:val="2"/>
          </w:tcPr>
          <w:p w14:paraId="5FF67660" w14:textId="49709AEF" w:rsidR="00CB1822" w:rsidRPr="00077A86" w:rsidRDefault="00CB1822" w:rsidP="00B015B1">
            <w:pPr>
              <w:pStyle w:val="Heading1"/>
              <w:spacing w:after="120"/>
              <w:jc w:val="center"/>
              <w:outlineLvl w:val="0"/>
              <w:rPr>
                <w:rFonts w:ascii="Arial" w:hAnsi="Arial" w:cs="Arial"/>
                <w:b w:val="0"/>
                <w:bCs/>
                <w:sz w:val="22"/>
                <w:szCs w:val="22"/>
                <w:lang w:val="mn-MN"/>
              </w:rPr>
            </w:pPr>
            <w:bookmarkStart w:id="1063" w:name="_Toc79396919"/>
            <w:r w:rsidRPr="00077A86">
              <w:rPr>
                <w:rFonts w:ascii="Arial" w:hAnsi="Arial" w:cs="Arial"/>
                <w:color w:val="auto"/>
                <w:sz w:val="22"/>
                <w:szCs w:val="22"/>
                <w:lang w:val="mn-MN"/>
              </w:rPr>
              <w:t>ДӨРӨВ. ХАРИУЦЛАГА, ХАРИУЦЛАГААС ЧӨЛӨӨЛӨХ ҮНДЭСЛЭЛ</w:t>
            </w:r>
            <w:bookmarkEnd w:id="1063"/>
          </w:p>
        </w:tc>
      </w:tr>
      <w:tr w:rsidR="00CB1822" w:rsidRPr="007A0D5C" w14:paraId="04DE489B" w14:textId="77777777" w:rsidTr="007B23DD">
        <w:trPr>
          <w:trHeight w:val="176"/>
        </w:trPr>
        <w:tc>
          <w:tcPr>
            <w:tcW w:w="0" w:type="auto"/>
            <w:vMerge w:val="restart"/>
          </w:tcPr>
          <w:p w14:paraId="58533C1B" w14:textId="1A2BFC54" w:rsidR="00CB1822" w:rsidRPr="00077A86" w:rsidRDefault="00CB1822" w:rsidP="00B015B1">
            <w:pPr>
              <w:pStyle w:val="Heading2"/>
              <w:spacing w:after="120"/>
              <w:outlineLvl w:val="1"/>
              <w:rPr>
                <w:rFonts w:ascii="Arial" w:hAnsi="Arial" w:cs="Arial"/>
                <w:szCs w:val="22"/>
                <w:lang w:val="mn-MN"/>
              </w:rPr>
            </w:pPr>
            <w:bookmarkStart w:id="1064" w:name="_Ref56872849"/>
            <w:bookmarkStart w:id="1065" w:name="_Toc79396920"/>
            <w:r w:rsidRPr="00077A86">
              <w:rPr>
                <w:rFonts w:ascii="Arial" w:hAnsi="Arial" w:cs="Arial"/>
                <w:szCs w:val="22"/>
                <w:lang w:val="mn-MN"/>
              </w:rPr>
              <w:t>Баталгаат хугацаа</w:t>
            </w:r>
            <w:bookmarkEnd w:id="1064"/>
            <w:bookmarkEnd w:id="1065"/>
          </w:p>
        </w:tc>
        <w:tc>
          <w:tcPr>
            <w:tcW w:w="0" w:type="auto"/>
          </w:tcPr>
          <w:p w14:paraId="0C35BE9D" w14:textId="77777777" w:rsidR="00CB1822" w:rsidRPr="00077A86" w:rsidRDefault="00CB1822" w:rsidP="00081445">
            <w:pPr>
              <w:pStyle w:val="ListParagraph"/>
              <w:numPr>
                <w:ilvl w:val="1"/>
                <w:numId w:val="37"/>
              </w:numPr>
              <w:spacing w:after="120" w:line="240" w:lineRule="auto"/>
              <w:contextualSpacing w:val="0"/>
              <w:jc w:val="both"/>
              <w:rPr>
                <w:rFonts w:ascii="Arial" w:hAnsi="Arial" w:cs="Arial"/>
                <w:sz w:val="22"/>
                <w:lang w:val="mn-MN"/>
              </w:rPr>
            </w:pPr>
            <w:r w:rsidRPr="00077A86">
              <w:rPr>
                <w:rFonts w:ascii="Arial" w:hAnsi="Arial" w:cs="Arial"/>
                <w:sz w:val="22"/>
                <w:lang w:val="mn-MN"/>
              </w:rPr>
              <w:t>Баталгаат хугацаа тогтоох бол баталгаат хугацааг ГТН-д заана.</w:t>
            </w:r>
          </w:p>
        </w:tc>
      </w:tr>
      <w:tr w:rsidR="00CB1822" w:rsidRPr="007A0D5C" w14:paraId="4515AC0F" w14:textId="77777777" w:rsidTr="007B23DD">
        <w:trPr>
          <w:trHeight w:val="954"/>
        </w:trPr>
        <w:tc>
          <w:tcPr>
            <w:tcW w:w="0" w:type="auto"/>
            <w:vMerge/>
          </w:tcPr>
          <w:p w14:paraId="5E94254B" w14:textId="77777777" w:rsidR="00CB1822" w:rsidRPr="00077A86" w:rsidRDefault="00CB1822">
            <w:pPr>
              <w:spacing w:after="120"/>
              <w:ind w:left="306" w:hanging="306"/>
              <w:jc w:val="both"/>
              <w:rPr>
                <w:rFonts w:ascii="Arial" w:hAnsi="Arial" w:cs="Arial"/>
                <w:sz w:val="22"/>
                <w:lang w:val="mn-MN"/>
              </w:rPr>
            </w:pPr>
          </w:p>
        </w:tc>
        <w:tc>
          <w:tcPr>
            <w:tcW w:w="0" w:type="auto"/>
          </w:tcPr>
          <w:p w14:paraId="746796EB" w14:textId="77777777" w:rsidR="00CB1822" w:rsidRPr="00077A86" w:rsidRDefault="00CB1822">
            <w:pPr>
              <w:pStyle w:val="ListParagraph"/>
              <w:numPr>
                <w:ilvl w:val="1"/>
                <w:numId w:val="37"/>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Баталгаат хугацааг ГТН-д заасан бол энэ хугацааны дотор, баталгаат хугацаа заагаагүй бол үйлчилгээг хүлээн авснаас хойш Иргэний хуульд заасан хугацаанд Захиалагч гомдлын шаардлага гаргаж болно. </w:t>
            </w:r>
          </w:p>
        </w:tc>
      </w:tr>
      <w:tr w:rsidR="00CB1822" w:rsidRPr="007A0D5C" w14:paraId="0EC1D5E0" w14:textId="77777777" w:rsidTr="007B23DD">
        <w:trPr>
          <w:trHeight w:val="82"/>
        </w:trPr>
        <w:tc>
          <w:tcPr>
            <w:tcW w:w="0" w:type="auto"/>
            <w:vMerge/>
          </w:tcPr>
          <w:p w14:paraId="6B768A7F" w14:textId="77777777" w:rsidR="00CB1822" w:rsidRPr="00077A86" w:rsidRDefault="00CB1822">
            <w:pPr>
              <w:spacing w:after="120"/>
              <w:ind w:left="306" w:hanging="306"/>
              <w:jc w:val="both"/>
              <w:rPr>
                <w:rFonts w:ascii="Arial" w:hAnsi="Arial" w:cs="Arial"/>
                <w:sz w:val="22"/>
                <w:lang w:val="mn-MN"/>
              </w:rPr>
            </w:pPr>
          </w:p>
        </w:tc>
        <w:tc>
          <w:tcPr>
            <w:tcW w:w="0" w:type="auto"/>
          </w:tcPr>
          <w:p w14:paraId="3DAC1C2E" w14:textId="060EBA5A" w:rsidR="00CB1822" w:rsidRPr="00077A86" w:rsidRDefault="00CB1822">
            <w:pPr>
              <w:pStyle w:val="ListParagraph"/>
              <w:numPr>
                <w:ilvl w:val="1"/>
                <w:numId w:val="37"/>
              </w:numPr>
              <w:spacing w:after="120" w:line="240" w:lineRule="auto"/>
              <w:contextualSpacing w:val="0"/>
              <w:jc w:val="both"/>
              <w:rPr>
                <w:rFonts w:ascii="Arial" w:hAnsi="Arial" w:cs="Arial"/>
                <w:sz w:val="22"/>
                <w:lang w:val="mn-MN"/>
              </w:rPr>
            </w:pPr>
            <w:r w:rsidRPr="00077A86">
              <w:rPr>
                <w:rFonts w:ascii="Arial" w:hAnsi="Arial" w:cs="Arial"/>
                <w:sz w:val="22"/>
                <w:lang w:val="mn-MN"/>
              </w:rPr>
              <w:t>Захиалагч нь баталгаат болон гомдлын шаардлага гаргах хугацаанд илэрсэн доголдолтой үй</w:t>
            </w:r>
            <w:r w:rsidR="007A0D5C">
              <w:rPr>
                <w:rFonts w:ascii="Arial" w:hAnsi="Arial" w:cs="Arial"/>
                <w:sz w:val="22"/>
                <w:lang w:val="mn-MN"/>
              </w:rPr>
              <w:t xml:space="preserve">лчилгээний доголдлыг арилгахыг </w:t>
            </w:r>
            <w:r w:rsidRPr="00077A86">
              <w:rPr>
                <w:rFonts w:ascii="Arial" w:hAnsi="Arial" w:cs="Arial"/>
                <w:sz w:val="22"/>
                <w:lang w:val="mn-MN"/>
              </w:rPr>
              <w:t>шаардах эрхтэй.</w:t>
            </w:r>
          </w:p>
        </w:tc>
      </w:tr>
      <w:tr w:rsidR="00CB1822" w:rsidRPr="007A0D5C" w14:paraId="7F258063" w14:textId="77777777" w:rsidTr="007B23DD">
        <w:trPr>
          <w:trHeight w:val="675"/>
        </w:trPr>
        <w:tc>
          <w:tcPr>
            <w:tcW w:w="0" w:type="auto"/>
            <w:vMerge w:val="restart"/>
          </w:tcPr>
          <w:p w14:paraId="3D369897" w14:textId="29A029D7" w:rsidR="00CB1822" w:rsidRPr="00077A86" w:rsidRDefault="00CB1822" w:rsidP="00B015B1">
            <w:pPr>
              <w:pStyle w:val="Heading2"/>
              <w:spacing w:after="120"/>
              <w:outlineLvl w:val="1"/>
              <w:rPr>
                <w:rFonts w:ascii="Arial" w:hAnsi="Arial" w:cs="Arial"/>
                <w:szCs w:val="22"/>
                <w:lang w:val="mn-MN"/>
              </w:rPr>
            </w:pPr>
            <w:bookmarkStart w:id="1066" w:name="_Ref56872891"/>
            <w:bookmarkStart w:id="1067" w:name="_Toc79396921"/>
            <w:r w:rsidRPr="00077A86">
              <w:rPr>
                <w:rFonts w:ascii="Arial" w:hAnsi="Arial" w:cs="Arial"/>
                <w:szCs w:val="22"/>
                <w:lang w:val="mn-MN"/>
              </w:rPr>
              <w:t>Доголдол</w:t>
            </w:r>
            <w:bookmarkEnd w:id="1066"/>
            <w:r w:rsidRPr="00077A86">
              <w:rPr>
                <w:rFonts w:ascii="Arial" w:hAnsi="Arial" w:cs="Arial"/>
                <w:szCs w:val="22"/>
                <w:lang w:val="mn-MN"/>
              </w:rPr>
              <w:t xml:space="preserve"> илрүүлэх</w:t>
            </w:r>
            <w:bookmarkEnd w:id="1067"/>
          </w:p>
        </w:tc>
        <w:tc>
          <w:tcPr>
            <w:tcW w:w="0" w:type="auto"/>
          </w:tcPr>
          <w:p w14:paraId="7288A4C1" w14:textId="09738304" w:rsidR="00CB1822" w:rsidRPr="00077A86" w:rsidRDefault="00CB1822" w:rsidP="00B015B1">
            <w:pPr>
              <w:pStyle w:val="ListParagraph"/>
              <w:numPr>
                <w:ilvl w:val="1"/>
                <w:numId w:val="37"/>
              </w:numPr>
              <w:spacing w:after="120" w:line="240" w:lineRule="auto"/>
              <w:jc w:val="both"/>
              <w:rPr>
                <w:rFonts w:ascii="Arial" w:hAnsi="Arial" w:cs="Arial"/>
                <w:sz w:val="22"/>
                <w:lang w:val="mn-MN"/>
              </w:rPr>
            </w:pPr>
            <w:r w:rsidRPr="00077A86">
              <w:rPr>
                <w:rFonts w:ascii="Arial" w:hAnsi="Arial" w:cs="Arial"/>
                <w:noProof/>
                <w:sz w:val="22"/>
                <w:lang w:val="mn-MN"/>
              </w:rPr>
              <w:t xml:space="preserve">Захиалагч үйлчилгээний гүйцэтгэлийг шалгаж илэрсэн доголдлын талаар Үйлчилгээ үзүүлэгчид мэдэгдэнэ. </w:t>
            </w:r>
          </w:p>
        </w:tc>
      </w:tr>
      <w:tr w:rsidR="00CB1822" w:rsidRPr="007A0D5C" w14:paraId="303A3542" w14:textId="77777777" w:rsidTr="007B23DD">
        <w:trPr>
          <w:trHeight w:val="70"/>
        </w:trPr>
        <w:tc>
          <w:tcPr>
            <w:tcW w:w="0" w:type="auto"/>
            <w:vMerge/>
          </w:tcPr>
          <w:p w14:paraId="5CBB54F8" w14:textId="77777777" w:rsidR="00CB1822" w:rsidRPr="00077A86" w:rsidRDefault="00CB1822">
            <w:pPr>
              <w:pStyle w:val="ListParagraph"/>
              <w:spacing w:after="120" w:line="240" w:lineRule="auto"/>
              <w:ind w:left="306" w:hanging="306"/>
              <w:rPr>
                <w:rFonts w:ascii="Arial" w:hAnsi="Arial" w:cs="Arial"/>
                <w:b/>
                <w:bCs/>
                <w:sz w:val="22"/>
                <w:lang w:val="mn-MN"/>
              </w:rPr>
            </w:pPr>
          </w:p>
        </w:tc>
        <w:tc>
          <w:tcPr>
            <w:tcW w:w="0" w:type="auto"/>
          </w:tcPr>
          <w:p w14:paraId="19B78371" w14:textId="77777777" w:rsidR="00CB1822" w:rsidRPr="00077A86" w:rsidRDefault="00CB1822">
            <w:pPr>
              <w:pStyle w:val="ListParagraph"/>
              <w:numPr>
                <w:ilvl w:val="1"/>
                <w:numId w:val="37"/>
              </w:numPr>
              <w:spacing w:after="120" w:line="240" w:lineRule="auto"/>
              <w:contextualSpacing w:val="0"/>
              <w:jc w:val="both"/>
              <w:rPr>
                <w:rFonts w:ascii="Arial" w:hAnsi="Arial" w:cs="Arial"/>
                <w:bCs/>
                <w:noProof/>
                <w:sz w:val="22"/>
                <w:lang w:val="mn-MN"/>
              </w:rPr>
            </w:pPr>
            <w:r w:rsidRPr="00077A86">
              <w:rPr>
                <w:rFonts w:ascii="Arial" w:hAnsi="Arial" w:cs="Arial"/>
                <w:bCs/>
                <w:noProof/>
                <w:sz w:val="22"/>
                <w:lang w:val="mn-MN"/>
              </w:rPr>
              <w:t>Захиалагч зөрчил, доголдлыг илрүүлэх зорилгоор, шалгалт, туршилт хийж болно.</w:t>
            </w:r>
          </w:p>
        </w:tc>
      </w:tr>
      <w:tr w:rsidR="00CB1822" w:rsidRPr="007A0D5C" w14:paraId="4688F7AE" w14:textId="77777777" w:rsidTr="007B23DD">
        <w:trPr>
          <w:trHeight w:val="398"/>
        </w:trPr>
        <w:tc>
          <w:tcPr>
            <w:tcW w:w="0" w:type="auto"/>
            <w:vMerge w:val="restart"/>
          </w:tcPr>
          <w:p w14:paraId="4419E916" w14:textId="2E8B495E" w:rsidR="00CB1822" w:rsidRPr="00077A86" w:rsidRDefault="00CB1822" w:rsidP="00B015B1">
            <w:pPr>
              <w:pStyle w:val="Heading2"/>
              <w:spacing w:after="120"/>
              <w:outlineLvl w:val="1"/>
              <w:rPr>
                <w:rFonts w:ascii="Arial" w:hAnsi="Arial" w:cs="Arial"/>
                <w:szCs w:val="22"/>
                <w:lang w:val="mn-MN"/>
              </w:rPr>
            </w:pPr>
            <w:bookmarkStart w:id="1068" w:name="_Ref56872929"/>
            <w:bookmarkStart w:id="1069" w:name="_Toc79396922"/>
            <w:r w:rsidRPr="00077A86">
              <w:rPr>
                <w:rFonts w:ascii="Arial" w:hAnsi="Arial" w:cs="Arial"/>
                <w:szCs w:val="22"/>
                <w:lang w:val="mn-MN"/>
              </w:rPr>
              <w:t>Доголдол арилгах</w:t>
            </w:r>
            <w:bookmarkEnd w:id="1068"/>
            <w:bookmarkEnd w:id="1069"/>
          </w:p>
        </w:tc>
        <w:tc>
          <w:tcPr>
            <w:tcW w:w="0" w:type="auto"/>
          </w:tcPr>
          <w:p w14:paraId="310FCF1A" w14:textId="77777777" w:rsidR="00CB1822" w:rsidRPr="00077A86" w:rsidRDefault="00CB1822" w:rsidP="00081445">
            <w:pPr>
              <w:pStyle w:val="ListParagraph"/>
              <w:numPr>
                <w:ilvl w:val="1"/>
                <w:numId w:val="37"/>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Захиалагч ГТН-д заасан баталгаат</w:t>
            </w:r>
            <w:r w:rsidRPr="00077A86">
              <w:rPr>
                <w:rFonts w:ascii="Arial" w:hAnsi="Arial" w:cs="Arial"/>
                <w:sz w:val="22"/>
                <w:lang w:val="mn-MN"/>
              </w:rPr>
              <w:t xml:space="preserve"> хугацаа эсхүл гомдлын шаардлага гаргах хугацаа д</w:t>
            </w:r>
            <w:r w:rsidRPr="00077A86">
              <w:rPr>
                <w:rFonts w:ascii="Arial" w:hAnsi="Arial" w:cs="Arial"/>
                <w:noProof/>
                <w:sz w:val="22"/>
                <w:lang w:val="mn-MN"/>
              </w:rPr>
              <w:t xml:space="preserve">уусахаас өмнө зөрчил, доголдол арилгах тухай мэдэгдлийг Үйлчилгээ үзүүлэгчид хүргүүлнэ. </w:t>
            </w:r>
          </w:p>
        </w:tc>
      </w:tr>
      <w:tr w:rsidR="00CB1822" w:rsidRPr="007A0D5C" w14:paraId="3FC48DA0" w14:textId="77777777" w:rsidTr="007B23DD">
        <w:trPr>
          <w:trHeight w:val="398"/>
        </w:trPr>
        <w:tc>
          <w:tcPr>
            <w:tcW w:w="0" w:type="auto"/>
            <w:vMerge/>
          </w:tcPr>
          <w:p w14:paraId="0F92A2E2" w14:textId="77777777" w:rsidR="00CB1822" w:rsidRPr="00077A86" w:rsidRDefault="00CB1822">
            <w:pPr>
              <w:pStyle w:val="ListParagraph"/>
              <w:numPr>
                <w:ilvl w:val="0"/>
                <w:numId w:val="37"/>
              </w:numPr>
              <w:spacing w:after="120" w:line="240" w:lineRule="auto"/>
              <w:ind w:hanging="316"/>
              <w:contextualSpacing w:val="0"/>
              <w:jc w:val="both"/>
              <w:rPr>
                <w:rFonts w:ascii="Arial" w:hAnsi="Arial" w:cs="Arial"/>
                <w:sz w:val="22"/>
                <w:lang w:val="mn-MN"/>
              </w:rPr>
            </w:pPr>
          </w:p>
        </w:tc>
        <w:tc>
          <w:tcPr>
            <w:tcW w:w="0" w:type="auto"/>
          </w:tcPr>
          <w:p w14:paraId="077F7552" w14:textId="77777777" w:rsidR="00CB1822" w:rsidRPr="00077A86" w:rsidRDefault="00CB1822">
            <w:pPr>
              <w:pStyle w:val="ListParagraph"/>
              <w:numPr>
                <w:ilvl w:val="1"/>
                <w:numId w:val="38"/>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Доголдол арилгах мэдэгдэл өгсөн тухай бүр Үйлчилгээ үзүүлэгч уг зөрчил, доголдлыг мэдэгдэлд заасан хугацаанд өөрийн зардлаар арилгана.</w:t>
            </w:r>
          </w:p>
        </w:tc>
      </w:tr>
      <w:tr w:rsidR="00CB1822" w:rsidRPr="007A0D5C" w14:paraId="7DD10CA4" w14:textId="77777777" w:rsidTr="007B23DD">
        <w:trPr>
          <w:trHeight w:val="845"/>
        </w:trPr>
        <w:tc>
          <w:tcPr>
            <w:tcW w:w="0" w:type="auto"/>
            <w:vMerge/>
          </w:tcPr>
          <w:p w14:paraId="727A0DDC" w14:textId="77777777" w:rsidR="00CB1822" w:rsidRPr="00077A86" w:rsidRDefault="00CB1822">
            <w:pPr>
              <w:pStyle w:val="ListParagraph"/>
              <w:numPr>
                <w:ilvl w:val="0"/>
                <w:numId w:val="38"/>
              </w:numPr>
              <w:spacing w:after="120" w:line="240" w:lineRule="auto"/>
              <w:ind w:hanging="316"/>
              <w:contextualSpacing w:val="0"/>
              <w:jc w:val="both"/>
              <w:rPr>
                <w:rFonts w:ascii="Arial" w:hAnsi="Arial" w:cs="Arial"/>
                <w:sz w:val="22"/>
                <w:lang w:val="mn-MN"/>
              </w:rPr>
            </w:pPr>
          </w:p>
        </w:tc>
        <w:tc>
          <w:tcPr>
            <w:tcW w:w="0" w:type="auto"/>
          </w:tcPr>
          <w:p w14:paraId="4F72AFDA" w14:textId="77777777" w:rsidR="00CB1822" w:rsidRPr="00077A86" w:rsidRDefault="00CB1822">
            <w:pPr>
              <w:pStyle w:val="ListParagraph"/>
              <w:numPr>
                <w:ilvl w:val="1"/>
                <w:numId w:val="39"/>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 xml:space="preserve">Үйлчилгээ үзүүлэгч зөрчил, доголдлыг мэдэгдэлд заасан хугацаанд арилгаагүй бол Захиалагч өөрийн зардлаар арилгаж болно. </w:t>
            </w:r>
          </w:p>
        </w:tc>
      </w:tr>
      <w:tr w:rsidR="00CB1822" w:rsidRPr="007A0D5C" w14:paraId="6C2ADCB2" w14:textId="77777777" w:rsidTr="007B23DD">
        <w:trPr>
          <w:trHeight w:val="396"/>
        </w:trPr>
        <w:tc>
          <w:tcPr>
            <w:tcW w:w="0" w:type="auto"/>
            <w:vMerge/>
          </w:tcPr>
          <w:p w14:paraId="57DEF699" w14:textId="77777777" w:rsidR="00CB1822" w:rsidRPr="00077A86" w:rsidRDefault="00CB1822">
            <w:pPr>
              <w:pStyle w:val="ListParagraph"/>
              <w:spacing w:after="120" w:line="240" w:lineRule="auto"/>
              <w:ind w:left="480" w:hanging="316"/>
              <w:jc w:val="both"/>
              <w:rPr>
                <w:rFonts w:ascii="Arial" w:hAnsi="Arial" w:cs="Arial"/>
                <w:sz w:val="22"/>
                <w:lang w:val="mn-MN"/>
              </w:rPr>
            </w:pPr>
          </w:p>
        </w:tc>
        <w:tc>
          <w:tcPr>
            <w:tcW w:w="0" w:type="auto"/>
          </w:tcPr>
          <w:p w14:paraId="1FA731B6" w14:textId="77777777" w:rsidR="00CB1822" w:rsidRPr="00077A86" w:rsidRDefault="00CB1822">
            <w:pPr>
              <w:pStyle w:val="ListParagraph"/>
              <w:numPr>
                <w:ilvl w:val="1"/>
                <w:numId w:val="39"/>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Захиалагчийн гаргасан зардлыг Үйлчилгээ үзүүлэгч Захиалагчид үл маргах журмаар төлнө.</w:t>
            </w:r>
          </w:p>
        </w:tc>
      </w:tr>
      <w:tr w:rsidR="00CB1822" w:rsidRPr="007A0D5C" w14:paraId="7A652841" w14:textId="77777777" w:rsidTr="007B23DD">
        <w:trPr>
          <w:trHeight w:val="1206"/>
        </w:trPr>
        <w:tc>
          <w:tcPr>
            <w:tcW w:w="0" w:type="auto"/>
            <w:vMerge w:val="restart"/>
          </w:tcPr>
          <w:p w14:paraId="436180BD" w14:textId="70F2F7E0" w:rsidR="00CB1822" w:rsidRPr="00077A86" w:rsidRDefault="00CB1822" w:rsidP="00B015B1">
            <w:pPr>
              <w:pStyle w:val="Heading2"/>
              <w:spacing w:after="120"/>
              <w:outlineLvl w:val="1"/>
              <w:rPr>
                <w:rFonts w:ascii="Arial" w:hAnsi="Arial" w:cs="Arial"/>
                <w:szCs w:val="22"/>
                <w:lang w:val="mn-MN"/>
              </w:rPr>
            </w:pPr>
            <w:bookmarkStart w:id="1070" w:name="_Ref56872943"/>
            <w:bookmarkStart w:id="1071" w:name="_Toc79396923"/>
            <w:r w:rsidRPr="00077A86">
              <w:rPr>
                <w:rFonts w:ascii="Arial" w:hAnsi="Arial" w:cs="Arial"/>
                <w:szCs w:val="22"/>
                <w:lang w:val="mn-MN"/>
              </w:rPr>
              <w:lastRenderedPageBreak/>
              <w:t>Алданги</w:t>
            </w:r>
            <w:bookmarkEnd w:id="1070"/>
            <w:bookmarkEnd w:id="1071"/>
          </w:p>
        </w:tc>
        <w:tc>
          <w:tcPr>
            <w:tcW w:w="0" w:type="auto"/>
          </w:tcPr>
          <w:p w14:paraId="0E94B80B" w14:textId="0C38BEF8" w:rsidR="00CB1822" w:rsidRPr="00077A86" w:rsidRDefault="00CB1822" w:rsidP="007A0D5C">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 xml:space="preserve">Үйлчилгээ үзүүлэгч нь үйлчилгээг ГТН-д заасан хугацаанд үзүүлээгүй тохиолдолд хугацаа хэтэрсэн хоног тутамд гүйцэтгээгүй үүргийн үнийн дүнгээр ГТН-д заасан хувь хэмжээгээр алдангийг Захиалагчид төлнө.  </w:t>
            </w:r>
          </w:p>
        </w:tc>
      </w:tr>
      <w:tr w:rsidR="00883A51" w:rsidRPr="007A0D5C" w14:paraId="675BE841" w14:textId="77777777" w:rsidTr="007B23DD">
        <w:trPr>
          <w:trHeight w:val="1260"/>
        </w:trPr>
        <w:tc>
          <w:tcPr>
            <w:tcW w:w="0" w:type="auto"/>
            <w:vMerge/>
          </w:tcPr>
          <w:p w14:paraId="2CAC305C" w14:textId="77777777" w:rsidR="00883A51" w:rsidRPr="00077A86" w:rsidRDefault="00883A51">
            <w:pPr>
              <w:pStyle w:val="ListParagraph"/>
              <w:spacing w:after="120" w:line="240" w:lineRule="auto"/>
              <w:ind w:left="360"/>
              <w:jc w:val="center"/>
              <w:rPr>
                <w:rFonts w:ascii="Arial" w:hAnsi="Arial" w:cs="Arial"/>
                <w:b/>
                <w:bCs/>
                <w:sz w:val="22"/>
                <w:lang w:val="mn-MN"/>
              </w:rPr>
            </w:pPr>
          </w:p>
        </w:tc>
        <w:tc>
          <w:tcPr>
            <w:tcW w:w="0" w:type="auto"/>
          </w:tcPr>
          <w:p w14:paraId="64C7FDAE" w14:textId="646884C7" w:rsidR="00883A51" w:rsidRPr="00077A86" w:rsidRDefault="00883A51" w:rsidP="00B015B1">
            <w:pPr>
              <w:pStyle w:val="ListParagraph"/>
              <w:numPr>
                <w:ilvl w:val="1"/>
                <w:numId w:val="39"/>
              </w:numPr>
              <w:spacing w:after="120" w:line="240" w:lineRule="auto"/>
              <w:jc w:val="both"/>
              <w:rPr>
                <w:rFonts w:ascii="Arial" w:hAnsi="Arial" w:cs="Arial"/>
                <w:sz w:val="22"/>
                <w:lang w:val="mn-MN"/>
              </w:rPr>
            </w:pPr>
            <w:bookmarkStart w:id="1072" w:name="_Toc79136107"/>
            <w:bookmarkStart w:id="1073" w:name="_Toc79136108"/>
            <w:bookmarkStart w:id="1074" w:name="_Toc79136109"/>
            <w:bookmarkEnd w:id="1072"/>
            <w:bookmarkEnd w:id="1073"/>
            <w:bookmarkEnd w:id="1074"/>
            <w:r w:rsidRPr="00077A86">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Үйлчилгээ үзүүлэгчид төлнө.</w:t>
            </w:r>
          </w:p>
        </w:tc>
      </w:tr>
      <w:tr w:rsidR="00883A51" w:rsidRPr="007A0D5C" w14:paraId="61526E61" w14:textId="77777777" w:rsidTr="007B23DD">
        <w:trPr>
          <w:trHeight w:val="1323"/>
          <w:hidden/>
        </w:trPr>
        <w:tc>
          <w:tcPr>
            <w:tcW w:w="0" w:type="auto"/>
            <w:vMerge w:val="restart"/>
          </w:tcPr>
          <w:p w14:paraId="7731FF47" w14:textId="77777777" w:rsidR="00883A51" w:rsidRPr="00077A86" w:rsidRDefault="00883A51">
            <w:pPr>
              <w:spacing w:after="120"/>
              <w:rPr>
                <w:rFonts w:ascii="Arial" w:hAnsi="Arial" w:cs="Arial"/>
                <w:vanish/>
                <w:sz w:val="22"/>
                <w:lang w:val="mn-MN"/>
              </w:rPr>
            </w:pPr>
            <w:bookmarkStart w:id="1075" w:name="_Ref56872961"/>
          </w:p>
          <w:p w14:paraId="35CFF2C3" w14:textId="4DD075AE" w:rsidR="00883A51" w:rsidRPr="00077A86" w:rsidRDefault="00883A51" w:rsidP="00B015B1">
            <w:pPr>
              <w:pStyle w:val="Heading2"/>
              <w:spacing w:after="120"/>
              <w:outlineLvl w:val="1"/>
              <w:rPr>
                <w:rFonts w:ascii="Arial" w:hAnsi="Arial" w:cs="Arial"/>
                <w:szCs w:val="22"/>
                <w:lang w:val="mn-MN"/>
              </w:rPr>
            </w:pPr>
            <w:bookmarkStart w:id="1076" w:name="_Ref68952743"/>
            <w:bookmarkStart w:id="1077" w:name="_Toc79396924"/>
            <w:r w:rsidRPr="00077A86">
              <w:rPr>
                <w:rFonts w:ascii="Arial" w:hAnsi="Arial" w:cs="Arial"/>
                <w:szCs w:val="22"/>
                <w:lang w:val="mn-MN"/>
              </w:rPr>
              <w:t>Гэнэтийн буюу давагдашгүй хүчний шинжтэй онцгой нөхцөл байдал</w:t>
            </w:r>
            <w:bookmarkEnd w:id="1075"/>
            <w:bookmarkEnd w:id="1076"/>
            <w:bookmarkEnd w:id="1077"/>
          </w:p>
        </w:tc>
        <w:tc>
          <w:tcPr>
            <w:tcW w:w="0" w:type="auto"/>
          </w:tcPr>
          <w:p w14:paraId="34E21BD4" w14:textId="666A85AF" w:rsidR="00883A51" w:rsidRPr="00077A86" w:rsidRDefault="00883A51" w:rsidP="00B015B1">
            <w:pPr>
              <w:pStyle w:val="ListParagraph"/>
              <w:numPr>
                <w:ilvl w:val="1"/>
                <w:numId w:val="39"/>
              </w:numPr>
              <w:spacing w:after="120" w:line="240" w:lineRule="auto"/>
              <w:jc w:val="both"/>
              <w:rPr>
                <w:rFonts w:ascii="Arial" w:hAnsi="Arial" w:cs="Arial"/>
                <w:sz w:val="22"/>
                <w:lang w:val="mn-MN"/>
              </w:rPr>
            </w:pPr>
            <w:bookmarkStart w:id="1078" w:name="_Toc79136111"/>
            <w:bookmarkStart w:id="1079" w:name="_Toc79136112"/>
            <w:bookmarkStart w:id="1080" w:name="_Toc79136113"/>
            <w:bookmarkEnd w:id="1078"/>
            <w:bookmarkEnd w:id="1079"/>
            <w:bookmarkEnd w:id="1080"/>
            <w:r w:rsidRPr="00077A86">
              <w:rPr>
                <w:rFonts w:ascii="Arial" w:hAnsi="Arial" w:cs="Arial"/>
                <w:sz w:val="22"/>
                <w:lang w:val="mn-MN"/>
              </w:rPr>
              <w:t xml:space="preserve">Үйлчилгээг гэрээнд заасан хугацаанд гүйцэтгэх боломжгүйд хүргэсэн Гэнэтийн буюу давагдашгүй хүчний шинжтэй онцгой нөхцөл байдал бий болсон  тохиолдолд Үйлчилгээ үзүүлэгч энэ тухай нэн даруй Захиалагчийн төлөөлөгчид бичгээр мэдэгдэнэ. </w:t>
            </w:r>
          </w:p>
        </w:tc>
      </w:tr>
      <w:tr w:rsidR="00883A51" w:rsidRPr="007A0D5C" w14:paraId="4BF40918" w14:textId="77777777" w:rsidTr="007B23DD">
        <w:trPr>
          <w:trHeight w:val="477"/>
        </w:trPr>
        <w:tc>
          <w:tcPr>
            <w:tcW w:w="0" w:type="auto"/>
            <w:vMerge/>
          </w:tcPr>
          <w:p w14:paraId="0EB14025"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40F6825D" w14:textId="3E37F8F8"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Гүйцэтгэгч нь Захиалагчаас зааварчилгаа өгөх хүртэл гэрээг хэрэгжүүлэх боломжит бүх арга замыг хайна.</w:t>
            </w:r>
          </w:p>
        </w:tc>
      </w:tr>
      <w:tr w:rsidR="00883A51" w:rsidRPr="007A0D5C" w14:paraId="62692CAD" w14:textId="77777777" w:rsidTr="007B23DD">
        <w:trPr>
          <w:trHeight w:val="764"/>
        </w:trPr>
        <w:tc>
          <w:tcPr>
            <w:tcW w:w="0" w:type="auto"/>
            <w:vMerge/>
          </w:tcPr>
          <w:p w14:paraId="6C0DB95B"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658CB784" w14:textId="36A2C073"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883A51" w:rsidRPr="007A0D5C" w14:paraId="5B3CCEA0" w14:textId="77777777" w:rsidTr="007B23DD">
        <w:trPr>
          <w:trHeight w:val="764"/>
        </w:trPr>
        <w:tc>
          <w:tcPr>
            <w:tcW w:w="0" w:type="auto"/>
            <w:vMerge/>
          </w:tcPr>
          <w:p w14:paraId="77E3CDFF"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7962B814" w14:textId="665F8832"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 xml:space="preserve">ГЕН-ийн 4.13-4.14-д заасан арга хэмжээ нь үр дүнд хүрээгүйгээс Гүйцэтгэгч ажил гүйцэтгэх хугацааг сунгах хүсэлт гаргасан бол Захиалагч хугацааг сунгаж болно.  </w:t>
            </w:r>
          </w:p>
        </w:tc>
      </w:tr>
      <w:tr w:rsidR="00883A51" w:rsidRPr="007A0D5C" w14:paraId="47B4A2E8" w14:textId="77777777" w:rsidTr="007B23DD">
        <w:trPr>
          <w:trHeight w:val="764"/>
        </w:trPr>
        <w:tc>
          <w:tcPr>
            <w:tcW w:w="0" w:type="auto"/>
            <w:vMerge/>
          </w:tcPr>
          <w:p w14:paraId="46CFB79A"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29C362DE" w14:textId="0A918D0C"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Гэнэтийн буюу давагдашгүй хүчний шинжтэй онцгой нөхцөл байдал үүссэн болох нь нотлогдсон тохиолдол</w:t>
            </w:r>
            <w:r w:rsidR="00100767" w:rsidRPr="00077A86">
              <w:rPr>
                <w:rFonts w:ascii="Arial" w:hAnsi="Arial" w:cs="Arial"/>
                <w:sz w:val="22"/>
                <w:lang w:val="mn-MN"/>
              </w:rPr>
              <w:t>д</w:t>
            </w:r>
            <w:r w:rsidRPr="00077A86">
              <w:rPr>
                <w:rFonts w:ascii="Arial" w:hAnsi="Arial" w:cs="Arial"/>
                <w:sz w:val="22"/>
                <w:lang w:val="mn-MN"/>
              </w:rPr>
              <w:t xml:space="preserve"> энэ нь үүрэг гүйцэтгэх хугацааг сунгах эсхүл хугацаа үүрэг гүйцэтгэх хугацаа хэтрүүлсэн зөрчилд хүлээлгэх хариуцлагаас чөлөөлөх үндэслэл болно.</w:t>
            </w:r>
          </w:p>
        </w:tc>
      </w:tr>
      <w:tr w:rsidR="00883A51" w:rsidRPr="00077A86" w14:paraId="220343B9" w14:textId="77777777" w:rsidTr="007B23DD">
        <w:trPr>
          <w:trHeight w:val="494"/>
        </w:trPr>
        <w:tc>
          <w:tcPr>
            <w:tcW w:w="0" w:type="auto"/>
            <w:gridSpan w:val="2"/>
            <w:vAlign w:val="bottom"/>
          </w:tcPr>
          <w:p w14:paraId="15F98F83" w14:textId="5ECC6687" w:rsidR="00883A51" w:rsidRPr="00077A86" w:rsidRDefault="00883A51" w:rsidP="00B015B1">
            <w:pPr>
              <w:pStyle w:val="Heading1"/>
              <w:spacing w:after="120"/>
              <w:jc w:val="center"/>
              <w:outlineLvl w:val="0"/>
              <w:rPr>
                <w:rFonts w:ascii="Arial" w:hAnsi="Arial" w:cs="Arial"/>
                <w:color w:val="auto"/>
                <w:sz w:val="22"/>
                <w:szCs w:val="22"/>
                <w:lang w:val="mn-MN"/>
              </w:rPr>
            </w:pPr>
            <w:bookmarkStart w:id="1081" w:name="_Toc79396925"/>
            <w:r w:rsidRPr="00077A86">
              <w:rPr>
                <w:rFonts w:ascii="Arial" w:hAnsi="Arial" w:cs="Arial"/>
                <w:color w:val="auto"/>
                <w:sz w:val="22"/>
                <w:szCs w:val="22"/>
                <w:lang w:val="mn-MN"/>
              </w:rPr>
              <w:t>ТАВ. ГЭРЭЭ ЦУЦЛАХ</w:t>
            </w:r>
            <w:bookmarkEnd w:id="1081"/>
          </w:p>
        </w:tc>
      </w:tr>
      <w:tr w:rsidR="00883A51" w:rsidRPr="007A0D5C" w14:paraId="717877EC" w14:textId="77777777" w:rsidTr="007B23DD">
        <w:trPr>
          <w:trHeight w:val="690"/>
        </w:trPr>
        <w:tc>
          <w:tcPr>
            <w:tcW w:w="0" w:type="auto"/>
            <w:vMerge w:val="restart"/>
          </w:tcPr>
          <w:p w14:paraId="7249CD59" w14:textId="3705F192" w:rsidR="00883A51" w:rsidRPr="00077A86" w:rsidRDefault="00883A51" w:rsidP="00B015B1">
            <w:pPr>
              <w:pStyle w:val="Heading2"/>
              <w:spacing w:after="120"/>
              <w:outlineLvl w:val="1"/>
              <w:rPr>
                <w:rFonts w:ascii="Arial" w:hAnsi="Arial" w:cs="Arial"/>
                <w:szCs w:val="22"/>
                <w:lang w:val="mn-MN"/>
              </w:rPr>
            </w:pPr>
            <w:bookmarkStart w:id="1082" w:name="_Ref56873235"/>
            <w:r w:rsidRPr="00077A86">
              <w:rPr>
                <w:rFonts w:ascii="Arial" w:hAnsi="Arial" w:cs="Arial"/>
                <w:szCs w:val="22"/>
                <w:lang w:val="mn-MN"/>
              </w:rPr>
              <w:t xml:space="preserve"> </w:t>
            </w:r>
            <w:bookmarkStart w:id="1083" w:name="_Toc79396926"/>
            <w:r w:rsidRPr="00077A86">
              <w:rPr>
                <w:rFonts w:ascii="Arial" w:hAnsi="Arial" w:cs="Arial"/>
                <w:szCs w:val="22"/>
                <w:lang w:val="mn-MN"/>
              </w:rPr>
              <w:t>Гэрээ цуцлах үндэслэл</w:t>
            </w:r>
            <w:bookmarkEnd w:id="1082"/>
            <w:bookmarkEnd w:id="1083"/>
          </w:p>
          <w:p w14:paraId="1457B191" w14:textId="77777777" w:rsidR="00883A51" w:rsidRPr="00077A86" w:rsidRDefault="00883A51" w:rsidP="00081445">
            <w:pPr>
              <w:pStyle w:val="ListParagraph"/>
              <w:spacing w:after="120" w:line="240" w:lineRule="auto"/>
              <w:ind w:left="22" w:hanging="710"/>
              <w:rPr>
                <w:rFonts w:ascii="Arial" w:hAnsi="Arial" w:cs="Arial"/>
                <w:b/>
                <w:bCs/>
                <w:sz w:val="22"/>
                <w:lang w:val="mn-MN"/>
              </w:rPr>
            </w:pPr>
          </w:p>
        </w:tc>
        <w:tc>
          <w:tcPr>
            <w:tcW w:w="0" w:type="auto"/>
          </w:tcPr>
          <w:p w14:paraId="4620C027" w14:textId="0CDCC67A" w:rsidR="00883A51" w:rsidRPr="00077A86" w:rsidRDefault="00883A51">
            <w:pPr>
              <w:pStyle w:val="ListParagraph"/>
              <w:numPr>
                <w:ilvl w:val="1"/>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Захиалагч дараах үндэслэлээр гэрээг цуцлах эрхтэй</w:t>
            </w:r>
            <w:r w:rsidR="00081445" w:rsidRPr="00077A86">
              <w:rPr>
                <w:rFonts w:ascii="Arial" w:hAnsi="Arial" w:cs="Arial"/>
                <w:sz w:val="22"/>
                <w:lang w:val="mn-MN"/>
              </w:rPr>
              <w:t>:</w:t>
            </w:r>
            <w:r w:rsidRPr="00077A86">
              <w:rPr>
                <w:rFonts w:ascii="Arial" w:hAnsi="Arial" w:cs="Arial"/>
                <w:sz w:val="22"/>
                <w:lang w:val="mn-MN"/>
              </w:rPr>
              <w:t xml:space="preserve"> </w:t>
            </w:r>
          </w:p>
        </w:tc>
      </w:tr>
      <w:tr w:rsidR="00883A51" w:rsidRPr="007A0D5C" w14:paraId="193CC567" w14:textId="77777777" w:rsidTr="007B23DD">
        <w:trPr>
          <w:trHeight w:val="558"/>
        </w:trPr>
        <w:tc>
          <w:tcPr>
            <w:tcW w:w="0" w:type="auto"/>
            <w:vMerge/>
          </w:tcPr>
          <w:p w14:paraId="359D9E2F" w14:textId="77777777" w:rsidR="00883A51" w:rsidRPr="00077A86" w:rsidRDefault="00883A51">
            <w:pPr>
              <w:pStyle w:val="ListParagraph"/>
              <w:numPr>
                <w:ilvl w:val="0"/>
                <w:numId w:val="23"/>
              </w:numPr>
              <w:spacing w:after="120" w:line="240" w:lineRule="auto"/>
              <w:ind w:left="22" w:hanging="710"/>
              <w:contextualSpacing w:val="0"/>
              <w:rPr>
                <w:rFonts w:ascii="Arial" w:hAnsi="Arial" w:cs="Arial"/>
                <w:b/>
                <w:bCs/>
                <w:sz w:val="22"/>
                <w:lang w:val="mn-MN"/>
              </w:rPr>
            </w:pPr>
          </w:p>
        </w:tc>
        <w:tc>
          <w:tcPr>
            <w:tcW w:w="0" w:type="auto"/>
          </w:tcPr>
          <w:p w14:paraId="7ACA37E1" w14:textId="309B4AE3" w:rsidR="00883A51" w:rsidRPr="00077A86" w:rsidRDefault="00883A51">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Үйлчилгээ үзүүлэгч нь ГЕН-ийн дагуу  мэдэгдэл хүлээн авч тогтоосон хугацаанд доголдлыг арилгаагүй; </w:t>
            </w:r>
          </w:p>
          <w:p w14:paraId="3ACEA587" w14:textId="687B1918" w:rsidR="00883A51" w:rsidRPr="00077A86" w:rsidRDefault="00081445">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bCs/>
                <w:sz w:val="22"/>
                <w:lang w:val="mn-MN"/>
              </w:rPr>
              <w:t>Ү</w:t>
            </w:r>
            <w:r w:rsidR="00883A51" w:rsidRPr="00077A86">
              <w:rPr>
                <w:rFonts w:ascii="Arial" w:hAnsi="Arial" w:cs="Arial"/>
                <w:bCs/>
                <w:sz w:val="22"/>
                <w:lang w:val="mn-MN"/>
              </w:rPr>
              <w:t>йлчилгээ үзүүлэгчийн төлөх алдангийн хэмжээ гүйцэтгээгүй үүргийн ү</w:t>
            </w:r>
            <w:r w:rsidR="007A0D5C">
              <w:rPr>
                <w:rFonts w:ascii="Arial" w:hAnsi="Arial" w:cs="Arial"/>
                <w:bCs/>
                <w:sz w:val="22"/>
                <w:lang w:val="mn-MN"/>
              </w:rPr>
              <w:t xml:space="preserve">нийн дүнгийн 50 (тавин хувь)-д </w:t>
            </w:r>
            <w:r w:rsidR="00883A51" w:rsidRPr="00077A86">
              <w:rPr>
                <w:rFonts w:ascii="Arial" w:hAnsi="Arial" w:cs="Arial"/>
                <w:bCs/>
                <w:sz w:val="22"/>
                <w:lang w:val="mn-MN"/>
              </w:rPr>
              <w:t>хүрсэн;</w:t>
            </w:r>
          </w:p>
          <w:p w14:paraId="24B11060" w14:textId="114C94EF" w:rsidR="00883A51" w:rsidRPr="00077A86" w:rsidRDefault="00081445">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Ү</w:t>
            </w:r>
            <w:r w:rsidR="00883A51" w:rsidRPr="00077A86">
              <w:rPr>
                <w:rFonts w:ascii="Arial" w:hAnsi="Arial" w:cs="Arial"/>
                <w:sz w:val="22"/>
                <w:lang w:val="mn-MN"/>
              </w:rPr>
              <w:t>йлчилгээ үзүүлэгч нь тендерт оролцох буюу үйлчилгээг үзүүлэх явцдаа авилгал, залилан мэхлэх үйлдэлд холбогдсон нь шүүх болон холбогдох эрх бүхий байгууллагын шийдвэрээр тогтоогдсон;</w:t>
            </w:r>
          </w:p>
          <w:p w14:paraId="37CDEEAB" w14:textId="104DD174" w:rsidR="00883A51" w:rsidRPr="00077A86" w:rsidRDefault="00081445">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ү</w:t>
            </w:r>
            <w:r w:rsidR="00883A51" w:rsidRPr="00077A86">
              <w:rPr>
                <w:rFonts w:ascii="Arial" w:hAnsi="Arial" w:cs="Arial"/>
                <w:sz w:val="22"/>
                <w:lang w:val="mn-MN"/>
              </w:rPr>
              <w:t>йлчилгээ үзүүлэх хугацаанд Үйлчилгээ үзүүлэгчийн үйл ажиллагаа эрхлэх тусгай зөвшөөрлийн хугацаа дуусч сунгагдаагүй, түдгэлзүүлсэн, хүчингүй болсон;</w:t>
            </w:r>
          </w:p>
          <w:p w14:paraId="7249EE02" w14:textId="668090AA" w:rsidR="00883A51" w:rsidRPr="00077A86" w:rsidRDefault="00883A51">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 нь ГЕН-</w:t>
            </w:r>
            <w:r w:rsidR="00081445" w:rsidRPr="00077A86">
              <w:rPr>
                <w:rFonts w:ascii="Arial" w:hAnsi="Arial" w:cs="Arial"/>
                <w:sz w:val="22"/>
                <w:lang w:val="mn-MN"/>
              </w:rPr>
              <w:t>ийн 6.5-д заасан үүргээ зөрчсөн.</w:t>
            </w:r>
          </w:p>
        </w:tc>
      </w:tr>
      <w:tr w:rsidR="00883A51" w:rsidRPr="007A0D5C" w14:paraId="4C71CB6F" w14:textId="77777777" w:rsidTr="007B23DD">
        <w:trPr>
          <w:trHeight w:val="533"/>
        </w:trPr>
        <w:tc>
          <w:tcPr>
            <w:tcW w:w="0" w:type="auto"/>
            <w:vMerge/>
          </w:tcPr>
          <w:p w14:paraId="4B6DD1DD" w14:textId="77777777" w:rsidR="00883A51" w:rsidRPr="00077A86" w:rsidRDefault="00883A51">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6E18E764" w14:textId="3C287A0E" w:rsidR="00883A51" w:rsidRPr="00077A86" w:rsidRDefault="00883A51" w:rsidP="00B015B1">
            <w:pPr>
              <w:pStyle w:val="ListParagraph"/>
              <w:numPr>
                <w:ilvl w:val="1"/>
                <w:numId w:val="41"/>
              </w:numPr>
              <w:spacing w:after="120" w:line="240" w:lineRule="auto"/>
              <w:jc w:val="both"/>
              <w:rPr>
                <w:rFonts w:ascii="Arial" w:hAnsi="Arial" w:cs="Arial"/>
                <w:sz w:val="22"/>
                <w:lang w:val="mn-MN"/>
              </w:rPr>
            </w:pPr>
            <w:r w:rsidRPr="00077A86">
              <w:rPr>
                <w:rFonts w:ascii="Arial" w:hAnsi="Arial" w:cs="Arial"/>
                <w:sz w:val="22"/>
                <w:lang w:val="mn-MN"/>
              </w:rPr>
              <w:t>Үйлчилгээ үзүүлэгч дараах ү</w:t>
            </w:r>
            <w:r w:rsidR="00081445" w:rsidRPr="00077A86">
              <w:rPr>
                <w:rFonts w:ascii="Arial" w:hAnsi="Arial" w:cs="Arial"/>
                <w:sz w:val="22"/>
                <w:lang w:val="mn-MN"/>
              </w:rPr>
              <w:t>ндэслэлээр гэрээг цуцлах эрхтэй:</w:t>
            </w:r>
          </w:p>
        </w:tc>
      </w:tr>
      <w:tr w:rsidR="00883A51" w:rsidRPr="007A0D5C" w14:paraId="595E841E" w14:textId="77777777" w:rsidTr="007B23DD">
        <w:trPr>
          <w:trHeight w:val="533"/>
        </w:trPr>
        <w:tc>
          <w:tcPr>
            <w:tcW w:w="0" w:type="auto"/>
          </w:tcPr>
          <w:p w14:paraId="3F989AF6" w14:textId="77777777" w:rsidR="00883A51" w:rsidRPr="00077A86" w:rsidRDefault="00883A51" w:rsidP="00081445">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5C7D98DF" w14:textId="6D4A97F2" w:rsidR="00883A51" w:rsidRPr="00077A86" w:rsidRDefault="00883A51" w:rsidP="00B015B1">
            <w:pPr>
              <w:pStyle w:val="ListParagraph"/>
              <w:numPr>
                <w:ilvl w:val="2"/>
                <w:numId w:val="41"/>
              </w:numPr>
              <w:spacing w:after="120" w:line="240" w:lineRule="auto"/>
              <w:jc w:val="both"/>
              <w:rPr>
                <w:rFonts w:ascii="Arial" w:hAnsi="Arial" w:cs="Arial"/>
                <w:sz w:val="22"/>
                <w:lang w:val="mn-MN"/>
              </w:rPr>
            </w:pPr>
            <w:r w:rsidRPr="00077A86">
              <w:rPr>
                <w:rFonts w:ascii="Arial" w:hAnsi="Arial" w:cs="Arial"/>
                <w:sz w:val="22"/>
                <w:lang w:val="mn-MN"/>
              </w:rPr>
              <w:t>Захиалагч нь ГТН-д заасан хугацаанд төлбөр төлөөгүй;</w:t>
            </w:r>
          </w:p>
        </w:tc>
      </w:tr>
      <w:tr w:rsidR="009351C2" w:rsidRPr="007A0D5C" w14:paraId="4E3B24BD" w14:textId="77777777" w:rsidTr="007B23DD">
        <w:trPr>
          <w:trHeight w:val="533"/>
        </w:trPr>
        <w:tc>
          <w:tcPr>
            <w:tcW w:w="0" w:type="auto"/>
          </w:tcPr>
          <w:p w14:paraId="5EFD9716" w14:textId="77777777" w:rsidR="009351C2" w:rsidRPr="00077A86" w:rsidRDefault="009351C2" w:rsidP="00081445">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419A0EEB" w14:textId="19966CA7" w:rsidR="009351C2" w:rsidRPr="00077A86" w:rsidRDefault="00081445" w:rsidP="00B015B1">
            <w:pPr>
              <w:pStyle w:val="ListParagraph"/>
              <w:numPr>
                <w:ilvl w:val="2"/>
                <w:numId w:val="41"/>
              </w:numPr>
              <w:spacing w:after="120" w:line="240" w:lineRule="auto"/>
              <w:jc w:val="both"/>
              <w:rPr>
                <w:rFonts w:ascii="Arial" w:hAnsi="Arial" w:cs="Arial"/>
                <w:sz w:val="22"/>
                <w:lang w:val="mn-MN"/>
              </w:rPr>
            </w:pPr>
            <w:r w:rsidRPr="00077A86">
              <w:rPr>
                <w:rFonts w:ascii="Arial" w:hAnsi="Arial" w:cs="Arial"/>
                <w:sz w:val="22"/>
                <w:lang w:val="mn-MN"/>
              </w:rPr>
              <w:t>т</w:t>
            </w:r>
            <w:r w:rsidR="009351C2" w:rsidRPr="00077A86">
              <w:rPr>
                <w:rFonts w:ascii="Arial" w:hAnsi="Arial" w:cs="Arial"/>
                <w:sz w:val="22"/>
                <w:lang w:val="mn-MN"/>
              </w:rPr>
              <w:t>өлбөр хийх хугацаа хэтэр</w:t>
            </w:r>
            <w:r w:rsidR="00FD5E9D" w:rsidRPr="00077A86">
              <w:rPr>
                <w:rFonts w:ascii="Arial" w:hAnsi="Arial" w:cs="Arial"/>
                <w:sz w:val="22"/>
                <w:lang w:val="mn-MN"/>
              </w:rPr>
              <w:t>сэн тухай мэдэгдлийг хүлээн авс</w:t>
            </w:r>
            <w:r w:rsidR="009351C2" w:rsidRPr="00077A86">
              <w:rPr>
                <w:rFonts w:ascii="Arial" w:hAnsi="Arial" w:cs="Arial"/>
                <w:sz w:val="22"/>
                <w:lang w:val="mn-MN"/>
              </w:rPr>
              <w:t>наас хойш тогтоосон хугацаанд төлбөр төлөөгүй;</w:t>
            </w:r>
          </w:p>
        </w:tc>
      </w:tr>
      <w:tr w:rsidR="009351C2" w:rsidRPr="007A0D5C" w14:paraId="48A7C3C6" w14:textId="77777777" w:rsidTr="007B23DD">
        <w:trPr>
          <w:trHeight w:val="533"/>
        </w:trPr>
        <w:tc>
          <w:tcPr>
            <w:tcW w:w="0" w:type="auto"/>
          </w:tcPr>
          <w:p w14:paraId="59F79568" w14:textId="77777777" w:rsidR="009351C2" w:rsidRPr="00077A86" w:rsidRDefault="009351C2" w:rsidP="00081445">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0A2BAD65" w14:textId="35DB10B5" w:rsidR="009351C2" w:rsidRPr="00077A86" w:rsidRDefault="00FD5E9D" w:rsidP="00B015B1">
            <w:pPr>
              <w:pStyle w:val="ListParagraph"/>
              <w:numPr>
                <w:ilvl w:val="2"/>
                <w:numId w:val="41"/>
              </w:numPr>
              <w:spacing w:after="120" w:line="240" w:lineRule="auto"/>
              <w:jc w:val="both"/>
              <w:rPr>
                <w:rFonts w:ascii="Arial" w:hAnsi="Arial" w:cs="Arial"/>
                <w:sz w:val="22"/>
                <w:lang w:val="mn-MN"/>
              </w:rPr>
            </w:pPr>
            <w:r w:rsidRPr="00077A86">
              <w:rPr>
                <w:rFonts w:ascii="Arial" w:hAnsi="Arial" w:cs="Arial"/>
                <w:sz w:val="22"/>
                <w:lang w:val="mn-MN"/>
              </w:rPr>
              <w:t>Захиалагчий</w:t>
            </w:r>
            <w:r w:rsidR="009351C2" w:rsidRPr="00077A86">
              <w:rPr>
                <w:rFonts w:ascii="Arial" w:hAnsi="Arial" w:cs="Arial"/>
                <w:sz w:val="22"/>
                <w:lang w:val="mn-MN"/>
              </w:rPr>
              <w:t>н төлөх алдангийн хэмжээ гүй</w:t>
            </w:r>
            <w:r w:rsidR="007A0D5C">
              <w:rPr>
                <w:rFonts w:ascii="Arial" w:hAnsi="Arial" w:cs="Arial"/>
                <w:sz w:val="22"/>
                <w:lang w:val="mn-MN"/>
              </w:rPr>
              <w:t xml:space="preserve">цэтгээгүй үүргийн үнийн дүнгийн 50 (тавин хувь)-д </w:t>
            </w:r>
            <w:r w:rsidR="009351C2" w:rsidRPr="00077A86">
              <w:rPr>
                <w:rFonts w:ascii="Arial" w:hAnsi="Arial" w:cs="Arial"/>
                <w:sz w:val="22"/>
                <w:lang w:val="mn-MN"/>
              </w:rPr>
              <w:t>хүрсэн.</w:t>
            </w:r>
          </w:p>
        </w:tc>
      </w:tr>
      <w:tr w:rsidR="00883A51" w:rsidRPr="007A0D5C" w14:paraId="1CDE915C" w14:textId="77777777" w:rsidTr="007B23DD">
        <w:trPr>
          <w:trHeight w:val="136"/>
        </w:trPr>
        <w:tc>
          <w:tcPr>
            <w:tcW w:w="0" w:type="auto"/>
            <w:vMerge w:val="restart"/>
          </w:tcPr>
          <w:p w14:paraId="44962E93" w14:textId="5A7B3126" w:rsidR="00883A51" w:rsidRPr="00077A86" w:rsidRDefault="00883A51" w:rsidP="00B015B1">
            <w:pPr>
              <w:pStyle w:val="Heading2"/>
              <w:spacing w:after="120"/>
              <w:outlineLvl w:val="1"/>
              <w:rPr>
                <w:rFonts w:ascii="Arial" w:hAnsi="Arial" w:cs="Arial"/>
                <w:szCs w:val="22"/>
                <w:lang w:val="mn-MN"/>
              </w:rPr>
            </w:pPr>
            <w:bookmarkStart w:id="1084" w:name="_Ref56873254"/>
            <w:bookmarkStart w:id="1085" w:name="_Toc79396927"/>
            <w:r w:rsidRPr="00077A86">
              <w:rPr>
                <w:rFonts w:ascii="Arial" w:hAnsi="Arial" w:cs="Arial"/>
                <w:szCs w:val="22"/>
                <w:lang w:val="mn-MN"/>
              </w:rPr>
              <w:t>Гэрээ цуцлах журам</w:t>
            </w:r>
            <w:bookmarkEnd w:id="1084"/>
            <w:bookmarkEnd w:id="1085"/>
          </w:p>
        </w:tc>
        <w:tc>
          <w:tcPr>
            <w:tcW w:w="0" w:type="auto"/>
          </w:tcPr>
          <w:p w14:paraId="31978538" w14:textId="5AE616CF" w:rsidR="00883A51" w:rsidRPr="00077A86" w:rsidRDefault="00883A51" w:rsidP="00081445">
            <w:pPr>
              <w:pStyle w:val="ListParagraph"/>
              <w:numPr>
                <w:ilvl w:val="1"/>
                <w:numId w:val="42"/>
              </w:numPr>
              <w:spacing w:after="120" w:line="240" w:lineRule="auto"/>
              <w:contextualSpacing w:val="0"/>
              <w:jc w:val="both"/>
              <w:rPr>
                <w:rFonts w:ascii="Arial" w:hAnsi="Arial" w:cs="Arial"/>
                <w:sz w:val="22"/>
                <w:lang w:val="mn-MN"/>
              </w:rPr>
            </w:pPr>
            <w:r w:rsidRPr="00077A86">
              <w:rPr>
                <w:rFonts w:ascii="Arial" w:hAnsi="Arial" w:cs="Arial"/>
                <w:sz w:val="22"/>
                <w:lang w:val="mn-MN"/>
              </w:rPr>
              <w:t>ГЕН-ийн 5.1-5.2-д заасан гэрээ цуцлах үндэслэл бүрдсэн</w:t>
            </w:r>
            <w:r w:rsidR="00081445" w:rsidRPr="00077A86">
              <w:rPr>
                <w:rFonts w:ascii="Arial" w:hAnsi="Arial" w:cs="Arial"/>
                <w:sz w:val="22"/>
                <w:lang w:val="mn-MN"/>
              </w:rPr>
              <w:t xml:space="preserve"> </w:t>
            </w:r>
            <w:r w:rsidRPr="00077A86">
              <w:rPr>
                <w:rFonts w:ascii="Arial" w:hAnsi="Arial" w:cs="Arial"/>
                <w:sz w:val="22"/>
                <w:lang w:val="mn-MN"/>
              </w:rPr>
              <w:t>тохиолдолд Гэрээ цуцлах мэдэгдлийг нөгөө талд бичгээр өгнө.</w:t>
            </w:r>
          </w:p>
        </w:tc>
      </w:tr>
      <w:tr w:rsidR="00883A51" w:rsidRPr="007A0D5C" w14:paraId="633B82C5" w14:textId="77777777" w:rsidTr="007B23DD">
        <w:trPr>
          <w:trHeight w:val="136"/>
        </w:trPr>
        <w:tc>
          <w:tcPr>
            <w:tcW w:w="0" w:type="auto"/>
            <w:vMerge/>
          </w:tcPr>
          <w:p w14:paraId="217B2BFF" w14:textId="77777777" w:rsidR="00883A51" w:rsidRPr="00077A86" w:rsidRDefault="00883A51">
            <w:pPr>
              <w:pStyle w:val="ListParagraph"/>
              <w:numPr>
                <w:ilvl w:val="0"/>
                <w:numId w:val="42"/>
              </w:numPr>
              <w:spacing w:after="120" w:line="240" w:lineRule="auto"/>
              <w:ind w:left="22" w:hanging="710"/>
              <w:contextualSpacing w:val="0"/>
              <w:rPr>
                <w:rFonts w:ascii="Arial" w:hAnsi="Arial" w:cs="Arial"/>
                <w:b/>
                <w:bCs/>
                <w:sz w:val="22"/>
                <w:lang w:val="mn-MN"/>
              </w:rPr>
            </w:pPr>
          </w:p>
        </w:tc>
        <w:tc>
          <w:tcPr>
            <w:tcW w:w="0" w:type="auto"/>
          </w:tcPr>
          <w:p w14:paraId="5DC4D566" w14:textId="3C4E0537" w:rsidR="00883A51" w:rsidRPr="00077A86" w:rsidRDefault="00883A51">
            <w:pPr>
              <w:pStyle w:val="ListParagraph"/>
              <w:numPr>
                <w:ilvl w:val="1"/>
                <w:numId w:val="43"/>
              </w:numPr>
              <w:spacing w:after="120" w:line="240" w:lineRule="auto"/>
              <w:contextualSpacing w:val="0"/>
              <w:jc w:val="both"/>
              <w:rPr>
                <w:rFonts w:ascii="Arial" w:hAnsi="Arial" w:cs="Arial"/>
                <w:sz w:val="22"/>
                <w:lang w:val="mn-MN"/>
              </w:rPr>
            </w:pPr>
            <w:r w:rsidRPr="00077A86">
              <w:rPr>
                <w:rFonts w:ascii="Arial" w:hAnsi="Arial" w:cs="Arial"/>
                <w:sz w:val="22"/>
                <w:lang w:val="mn-MN"/>
              </w:rPr>
              <w:t>Гэрээ цуцлах мэдэгдэлд гэрээг цуцлах болсон үндэслэл, үр дагаврыг тусгасан байна.</w:t>
            </w:r>
          </w:p>
        </w:tc>
      </w:tr>
      <w:tr w:rsidR="005C4402" w:rsidRPr="007A0D5C" w14:paraId="6E1D77FB" w14:textId="77777777" w:rsidTr="007B23DD">
        <w:trPr>
          <w:trHeight w:val="136"/>
        </w:trPr>
        <w:tc>
          <w:tcPr>
            <w:tcW w:w="0" w:type="auto"/>
          </w:tcPr>
          <w:p w14:paraId="44382F2C" w14:textId="02AD21BE" w:rsidR="005C4402" w:rsidRPr="00077A86" w:rsidRDefault="005C4402" w:rsidP="005C4402">
            <w:pPr>
              <w:pStyle w:val="ListParagraph"/>
              <w:numPr>
                <w:ilvl w:val="0"/>
                <w:numId w:val="42"/>
              </w:numPr>
              <w:spacing w:after="120" w:line="240" w:lineRule="auto"/>
              <w:ind w:left="22" w:hanging="710"/>
              <w:contextualSpacing w:val="0"/>
              <w:rPr>
                <w:rFonts w:ascii="Arial" w:hAnsi="Arial" w:cs="Arial"/>
                <w:b/>
                <w:bCs/>
                <w:sz w:val="22"/>
                <w:lang w:val="mn-MN"/>
              </w:rPr>
            </w:pPr>
            <w:bookmarkStart w:id="1086" w:name="_Ref56873385"/>
            <w:r w:rsidRPr="00077A86">
              <w:rPr>
                <w:rFonts w:ascii="Arial" w:hAnsi="Arial" w:cs="Arial"/>
                <w:b/>
                <w:sz w:val="22"/>
                <w:lang w:val="mn-MN"/>
              </w:rPr>
              <w:t>Гэрээ цуцалсны үр дагавар</w:t>
            </w:r>
            <w:bookmarkEnd w:id="1086"/>
          </w:p>
        </w:tc>
        <w:tc>
          <w:tcPr>
            <w:tcW w:w="0" w:type="auto"/>
          </w:tcPr>
          <w:p w14:paraId="3A76796F" w14:textId="46F42408" w:rsidR="005C4402" w:rsidRPr="00077A86" w:rsidRDefault="005C4402" w:rsidP="005C4402">
            <w:pPr>
              <w:pStyle w:val="ListParagraph"/>
              <w:numPr>
                <w:ilvl w:val="1"/>
                <w:numId w:val="43"/>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Гэрээ цуцлагдсан тохиолдолд нөгөө талд учирсан хохирлыг үүрэг зөрчсөн тал Иргэний хуульд заасан журмын дагуу арилгана. </w:t>
            </w:r>
          </w:p>
        </w:tc>
      </w:tr>
      <w:tr w:rsidR="005C4402" w:rsidRPr="00077A86" w14:paraId="34C1A004" w14:textId="77777777" w:rsidTr="007B23DD">
        <w:trPr>
          <w:trHeight w:val="136"/>
        </w:trPr>
        <w:tc>
          <w:tcPr>
            <w:tcW w:w="0" w:type="auto"/>
            <w:gridSpan w:val="2"/>
          </w:tcPr>
          <w:p w14:paraId="381FBDD0" w14:textId="539CEFEF" w:rsidR="005C4402" w:rsidRPr="00077A86" w:rsidRDefault="005C4402" w:rsidP="005C4402">
            <w:pPr>
              <w:spacing w:after="120"/>
              <w:jc w:val="center"/>
              <w:rPr>
                <w:rFonts w:ascii="Arial" w:hAnsi="Arial" w:cs="Arial"/>
                <w:b/>
                <w:sz w:val="22"/>
                <w:lang w:val="mn-MN"/>
              </w:rPr>
            </w:pPr>
            <w:r w:rsidRPr="00077A86">
              <w:rPr>
                <w:rFonts w:ascii="Arial" w:hAnsi="Arial" w:cs="Arial"/>
                <w:b/>
                <w:sz w:val="22"/>
                <w:lang w:val="mn-MN"/>
              </w:rPr>
              <w:t>ЗУРГАА. БУСАД НӨХЦӨЛ</w:t>
            </w:r>
          </w:p>
        </w:tc>
      </w:tr>
      <w:tr w:rsidR="005C4402" w:rsidRPr="007A0D5C" w14:paraId="40047C4B" w14:textId="77777777" w:rsidTr="007B23DD">
        <w:trPr>
          <w:trHeight w:val="367"/>
        </w:trPr>
        <w:tc>
          <w:tcPr>
            <w:tcW w:w="0" w:type="auto"/>
          </w:tcPr>
          <w:p w14:paraId="48834B1A" w14:textId="1EDE9EA6" w:rsidR="005C4402" w:rsidRPr="00077A86" w:rsidRDefault="005C4402" w:rsidP="005C4402">
            <w:pPr>
              <w:pStyle w:val="Heading2"/>
              <w:spacing w:after="120"/>
              <w:outlineLvl w:val="1"/>
              <w:rPr>
                <w:rFonts w:ascii="Arial" w:hAnsi="Arial" w:cs="Arial"/>
                <w:szCs w:val="22"/>
                <w:lang w:val="mn-MN"/>
              </w:rPr>
            </w:pPr>
            <w:bookmarkStart w:id="1087" w:name="_Ref68952651"/>
            <w:bookmarkStart w:id="1088" w:name="_Toc79396928"/>
            <w:r w:rsidRPr="00077A86">
              <w:rPr>
                <w:rFonts w:ascii="Arial" w:hAnsi="Arial" w:cs="Arial"/>
                <w:szCs w:val="22"/>
                <w:lang w:val="mn-MN"/>
              </w:rPr>
              <w:t>Төлөөлөгч</w:t>
            </w:r>
            <w:bookmarkEnd w:id="1087"/>
            <w:bookmarkEnd w:id="1088"/>
          </w:p>
        </w:tc>
        <w:tc>
          <w:tcPr>
            <w:tcW w:w="0" w:type="auto"/>
          </w:tcPr>
          <w:p w14:paraId="6FE5052D"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Талууд төлөөлөгчийг өөрийн санаачлагаар өөрчилж болно.</w:t>
            </w:r>
          </w:p>
        </w:tc>
      </w:tr>
      <w:tr w:rsidR="005C4402" w:rsidRPr="007A0D5C" w14:paraId="20918107" w14:textId="77777777" w:rsidTr="007B23DD">
        <w:trPr>
          <w:trHeight w:val="367"/>
        </w:trPr>
        <w:tc>
          <w:tcPr>
            <w:tcW w:w="0" w:type="auto"/>
          </w:tcPr>
          <w:p w14:paraId="07212749" w14:textId="77777777" w:rsidR="005C4402" w:rsidRPr="00077A86" w:rsidRDefault="005C4402" w:rsidP="005C4402">
            <w:pPr>
              <w:pStyle w:val="Heading2"/>
              <w:spacing w:after="120"/>
              <w:outlineLvl w:val="1"/>
              <w:rPr>
                <w:rFonts w:ascii="Arial" w:hAnsi="Arial" w:cs="Arial"/>
                <w:szCs w:val="22"/>
                <w:lang w:val="mn-MN"/>
              </w:rPr>
            </w:pPr>
          </w:p>
        </w:tc>
        <w:tc>
          <w:tcPr>
            <w:tcW w:w="0" w:type="auto"/>
          </w:tcPr>
          <w:p w14:paraId="1DECCD6D"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Төлөөлөгч өөрчлөгдсөн тохиолдолд нэн даруй нөгөө талдаа  бичгээр мэдэгдэнэ.</w:t>
            </w:r>
          </w:p>
        </w:tc>
      </w:tr>
      <w:tr w:rsidR="005C4402" w:rsidRPr="007A0D5C" w14:paraId="12203B23" w14:textId="77777777" w:rsidTr="007B23DD">
        <w:trPr>
          <w:trHeight w:val="367"/>
        </w:trPr>
        <w:tc>
          <w:tcPr>
            <w:tcW w:w="0" w:type="auto"/>
          </w:tcPr>
          <w:p w14:paraId="090FA663" w14:textId="77777777" w:rsidR="005C4402" w:rsidRPr="00077A86" w:rsidRDefault="005C4402" w:rsidP="005C4402">
            <w:pPr>
              <w:pStyle w:val="Heading2"/>
              <w:spacing w:after="120"/>
              <w:outlineLvl w:val="1"/>
              <w:rPr>
                <w:rFonts w:ascii="Arial" w:hAnsi="Arial" w:cs="Arial"/>
                <w:szCs w:val="22"/>
                <w:lang w:val="mn-MN"/>
              </w:rPr>
            </w:pPr>
          </w:p>
        </w:tc>
        <w:tc>
          <w:tcPr>
            <w:tcW w:w="0" w:type="auto"/>
          </w:tcPr>
          <w:p w14:paraId="386EEA53"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Мэдэгдэлд төлөөлөгчийн эцэг/эх/-ийн нэр, өөрийн нэр, ажлын газрын хаяг, холбоо барих утас, цахим шуудангийн хаягийг заавал тусгасан байна.</w:t>
            </w:r>
          </w:p>
        </w:tc>
      </w:tr>
      <w:tr w:rsidR="005C4402" w:rsidRPr="007A0D5C" w14:paraId="1074A9F1" w14:textId="77777777" w:rsidTr="007B23DD">
        <w:trPr>
          <w:trHeight w:val="367"/>
        </w:trPr>
        <w:tc>
          <w:tcPr>
            <w:tcW w:w="0" w:type="auto"/>
          </w:tcPr>
          <w:p w14:paraId="79895E0A" w14:textId="77777777" w:rsidR="005C4402" w:rsidRPr="00077A86" w:rsidRDefault="005C4402" w:rsidP="005C4402">
            <w:pPr>
              <w:pStyle w:val="Heading2"/>
              <w:spacing w:after="120"/>
              <w:outlineLvl w:val="1"/>
              <w:rPr>
                <w:rFonts w:ascii="Arial" w:hAnsi="Arial" w:cs="Arial"/>
                <w:szCs w:val="22"/>
                <w:lang w:val="mn-MN"/>
              </w:rPr>
            </w:pPr>
          </w:p>
        </w:tc>
        <w:tc>
          <w:tcPr>
            <w:tcW w:w="0" w:type="auto"/>
          </w:tcPr>
          <w:p w14:paraId="25E9ABE8"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Төлөөлөгч өөрчлөгдсөн мэдэгдлийг нөгөө талд хүргүүлснээр гэрээ баталгаажуулах маягтад заасан болон өмнөх төлөөлөгчийн эрх, үүрэг дуусгавар болно.</w:t>
            </w:r>
          </w:p>
        </w:tc>
      </w:tr>
      <w:tr w:rsidR="005C4402" w:rsidRPr="007A0D5C" w14:paraId="6471F14C" w14:textId="77777777" w:rsidTr="007B23DD">
        <w:trPr>
          <w:trHeight w:val="367"/>
        </w:trPr>
        <w:tc>
          <w:tcPr>
            <w:tcW w:w="0" w:type="auto"/>
          </w:tcPr>
          <w:p w14:paraId="66A8410A" w14:textId="77777777" w:rsidR="005C4402" w:rsidRPr="00077A86" w:rsidRDefault="005C4402" w:rsidP="005C4402">
            <w:pPr>
              <w:pStyle w:val="Heading2"/>
              <w:spacing w:after="120"/>
              <w:outlineLvl w:val="1"/>
              <w:rPr>
                <w:rFonts w:ascii="Arial" w:hAnsi="Arial" w:cs="Arial"/>
                <w:szCs w:val="22"/>
                <w:lang w:val="mn-MN"/>
              </w:rPr>
            </w:pPr>
            <w:bookmarkStart w:id="1089" w:name="_Ref56873427"/>
            <w:bookmarkStart w:id="1090" w:name="_Toc79396929"/>
            <w:r w:rsidRPr="00077A86">
              <w:rPr>
                <w:rFonts w:ascii="Arial" w:hAnsi="Arial" w:cs="Arial"/>
                <w:szCs w:val="22"/>
                <w:lang w:val="mn-MN"/>
              </w:rPr>
              <w:t>Туслан гүйцэтгэгч</w:t>
            </w:r>
            <w:bookmarkEnd w:id="1089"/>
            <w:bookmarkEnd w:id="1090"/>
          </w:p>
        </w:tc>
        <w:tc>
          <w:tcPr>
            <w:tcW w:w="0" w:type="auto"/>
          </w:tcPr>
          <w:p w14:paraId="5FD40934"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color w:val="000000" w:themeColor="text1"/>
                <w:sz w:val="22"/>
                <w:lang w:val="mn-MN"/>
              </w:rPr>
            </w:pPr>
            <w:r w:rsidRPr="00077A86">
              <w:rPr>
                <w:rFonts w:ascii="Arial" w:hAnsi="Arial" w:cs="Arial"/>
                <w:color w:val="000000" w:themeColor="text1"/>
                <w:sz w:val="22"/>
                <w:lang w:val="mn-MN"/>
              </w:rPr>
              <w:t>Үйлчилгээ үзүүлэгч нь нийт ажлын 10 (арав) хувиас дээш ажлыг Туслан гүйцэтгэгчээр гүйцэтгүүлэхгүй байх үүрэгтэй.</w:t>
            </w:r>
          </w:p>
        </w:tc>
      </w:tr>
      <w:tr w:rsidR="005C4402" w:rsidRPr="007A0D5C" w14:paraId="013D88BD" w14:textId="77777777" w:rsidTr="007B23DD">
        <w:trPr>
          <w:trHeight w:val="136"/>
        </w:trPr>
        <w:tc>
          <w:tcPr>
            <w:tcW w:w="0" w:type="auto"/>
          </w:tcPr>
          <w:p w14:paraId="0242CF8C" w14:textId="77777777" w:rsidR="005C4402" w:rsidRPr="00077A86" w:rsidRDefault="005C4402" w:rsidP="005C4402">
            <w:pPr>
              <w:pStyle w:val="Heading2"/>
              <w:spacing w:after="120"/>
              <w:outlineLvl w:val="1"/>
              <w:rPr>
                <w:rFonts w:ascii="Arial" w:hAnsi="Arial" w:cs="Arial"/>
                <w:szCs w:val="22"/>
                <w:lang w:val="mn-MN"/>
              </w:rPr>
            </w:pPr>
            <w:bookmarkStart w:id="1091" w:name="_Ref56873457"/>
            <w:bookmarkStart w:id="1092" w:name="_Toc79396930"/>
            <w:r w:rsidRPr="00077A86">
              <w:rPr>
                <w:rFonts w:ascii="Arial" w:hAnsi="Arial" w:cs="Arial"/>
                <w:szCs w:val="22"/>
                <w:lang w:val="mn-MN"/>
              </w:rPr>
              <w:t>Оюуны өмч</w:t>
            </w:r>
            <w:bookmarkEnd w:id="1091"/>
            <w:bookmarkEnd w:id="1092"/>
          </w:p>
        </w:tc>
        <w:tc>
          <w:tcPr>
            <w:tcW w:w="0" w:type="auto"/>
          </w:tcPr>
          <w:p w14:paraId="5820E6A7" w14:textId="7B211457" w:rsidR="005C4402" w:rsidRPr="00077A86" w:rsidRDefault="005C4402" w:rsidP="005C4402">
            <w:pPr>
              <w:pStyle w:val="ListParagraph"/>
              <w:numPr>
                <w:ilvl w:val="1"/>
                <w:numId w:val="45"/>
              </w:numPr>
              <w:spacing w:after="120" w:line="240" w:lineRule="auto"/>
              <w:jc w:val="both"/>
              <w:rPr>
                <w:rFonts w:ascii="Arial" w:hAnsi="Arial" w:cs="Arial"/>
                <w:sz w:val="22"/>
                <w:lang w:val="mn-MN"/>
              </w:rPr>
            </w:pPr>
            <w:r w:rsidRPr="00077A86">
              <w:rPr>
                <w:rFonts w:ascii="Arial" w:hAnsi="Arial" w:cs="Arial"/>
                <w:sz w:val="22"/>
                <w:lang w:val="mn-MN"/>
              </w:rPr>
              <w:t>Үйлчилгээг өмчлөх, эзэмших, ашиглах явцад гуравдагч этгээдийн оюуны өмчийн эрх зөрчигдсөн нь эрх бүхий байгуулла</w:t>
            </w:r>
            <w:r w:rsidR="007A0D5C">
              <w:rPr>
                <w:rFonts w:ascii="Arial" w:hAnsi="Arial" w:cs="Arial"/>
                <w:sz w:val="22"/>
                <w:lang w:val="mn-MN"/>
              </w:rPr>
              <w:t xml:space="preserve">гын шийдвэрээр тогтоогдсон бол </w:t>
            </w:r>
            <w:r w:rsidRPr="00077A86">
              <w:rPr>
                <w:rFonts w:ascii="Arial" w:hAnsi="Arial" w:cs="Arial"/>
                <w:sz w:val="22"/>
                <w:lang w:val="mn-MN"/>
              </w:rPr>
              <w:t xml:space="preserve">буруутай тал нь хариуцлагыг хүлээж, холбогдон гарах зардал, хохирлыг арилгана. </w:t>
            </w:r>
          </w:p>
        </w:tc>
      </w:tr>
      <w:tr w:rsidR="005C4402" w:rsidRPr="007A0D5C" w14:paraId="48A2A30B" w14:textId="77777777" w:rsidTr="007B23DD">
        <w:trPr>
          <w:trHeight w:val="136"/>
        </w:trPr>
        <w:tc>
          <w:tcPr>
            <w:tcW w:w="0" w:type="auto"/>
            <w:vMerge w:val="restart"/>
          </w:tcPr>
          <w:p w14:paraId="30B36CA3" w14:textId="77777777" w:rsidR="005C4402" w:rsidRPr="00077A86" w:rsidRDefault="005C4402" w:rsidP="005C4402">
            <w:pPr>
              <w:pStyle w:val="Heading2"/>
              <w:spacing w:after="120"/>
              <w:outlineLvl w:val="1"/>
              <w:rPr>
                <w:rFonts w:ascii="Arial" w:hAnsi="Arial" w:cs="Arial"/>
                <w:szCs w:val="22"/>
                <w:lang w:val="mn-MN"/>
              </w:rPr>
            </w:pPr>
            <w:bookmarkStart w:id="1093" w:name="_Ref56873475"/>
            <w:bookmarkStart w:id="1094" w:name="_Toc79396931"/>
            <w:r w:rsidRPr="00077A86">
              <w:rPr>
                <w:rFonts w:ascii="Arial" w:hAnsi="Arial" w:cs="Arial"/>
                <w:szCs w:val="22"/>
                <w:lang w:val="mn-MN"/>
              </w:rPr>
              <w:t>Нууцлал</w:t>
            </w:r>
            <w:bookmarkEnd w:id="1093"/>
            <w:bookmarkEnd w:id="1094"/>
          </w:p>
        </w:tc>
        <w:tc>
          <w:tcPr>
            <w:tcW w:w="0" w:type="auto"/>
          </w:tcPr>
          <w:p w14:paraId="6E5B88F9"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Талууд гэрээг хэрэгжүүлэх явцад олж авсан хуулиар тогтоосон болон байгууллагаас нууц гэж нууцалж хамгаалалтанд авсан нууц мэдээ, технологийн шийдэл, төсөл судалгаа шинжилгээний баримт бичиг, шаардлагатай техник тоног төхөөрөмж бусад мэдээллийг гуравдагч этгээдэд задруулахгүй, дамжуулахгүй, нийтэд ил болгохгүй байх үүргийг хугацаагүйгээр хүлээнэ. </w:t>
            </w:r>
          </w:p>
        </w:tc>
      </w:tr>
      <w:tr w:rsidR="005C4402" w:rsidRPr="007A0D5C" w14:paraId="2ED31B3D" w14:textId="77777777" w:rsidTr="007B23DD">
        <w:trPr>
          <w:trHeight w:val="765"/>
        </w:trPr>
        <w:tc>
          <w:tcPr>
            <w:tcW w:w="0" w:type="auto"/>
            <w:vMerge/>
          </w:tcPr>
          <w:p w14:paraId="2255B27E" w14:textId="77777777" w:rsidR="005C4402" w:rsidRPr="00077A86" w:rsidRDefault="005C4402" w:rsidP="005C4402">
            <w:pPr>
              <w:pStyle w:val="ListParagraph"/>
              <w:spacing w:after="120" w:line="240" w:lineRule="auto"/>
              <w:ind w:left="0"/>
              <w:rPr>
                <w:rFonts w:ascii="Arial" w:hAnsi="Arial" w:cs="Arial"/>
                <w:b/>
                <w:bCs/>
                <w:sz w:val="22"/>
                <w:lang w:val="mn-MN"/>
              </w:rPr>
            </w:pPr>
          </w:p>
        </w:tc>
        <w:tc>
          <w:tcPr>
            <w:tcW w:w="0" w:type="auto"/>
          </w:tcPr>
          <w:p w14:paraId="4CAD48EA"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sz w:val="22"/>
                <w:lang w:val="mn-MN"/>
              </w:rPr>
            </w:pPr>
            <w:r w:rsidRPr="00077A86">
              <w:rPr>
                <w:rFonts w:ascii="Arial" w:hAnsi="Arial" w:cs="Arial"/>
                <w:sz w:val="22"/>
                <w:lang w:val="mn-MN"/>
              </w:rPr>
              <w:t>Гэрээний нөгөө тал зөвшөөрөл олгосон эсхүл эрх бүхий байгууллагаас шаардсан тохиолдолд ГЕН-ийн 6.7 дох заалт хамаарахгүй.</w:t>
            </w:r>
          </w:p>
        </w:tc>
      </w:tr>
      <w:tr w:rsidR="005C4402" w:rsidRPr="007A0D5C" w14:paraId="4D44389F" w14:textId="77777777" w:rsidTr="007B23DD">
        <w:trPr>
          <w:trHeight w:val="98"/>
        </w:trPr>
        <w:tc>
          <w:tcPr>
            <w:tcW w:w="0" w:type="auto"/>
            <w:vMerge/>
          </w:tcPr>
          <w:p w14:paraId="73C8D204" w14:textId="77777777" w:rsidR="005C4402" w:rsidRPr="00077A86" w:rsidRDefault="005C4402" w:rsidP="005C4402">
            <w:pPr>
              <w:pStyle w:val="ListParagraph"/>
              <w:spacing w:after="120" w:line="240" w:lineRule="auto"/>
              <w:ind w:left="0"/>
              <w:rPr>
                <w:rFonts w:ascii="Arial" w:hAnsi="Arial" w:cs="Arial"/>
                <w:b/>
                <w:bCs/>
                <w:sz w:val="22"/>
                <w:lang w:val="mn-MN"/>
              </w:rPr>
            </w:pPr>
          </w:p>
        </w:tc>
        <w:tc>
          <w:tcPr>
            <w:tcW w:w="0" w:type="auto"/>
          </w:tcPr>
          <w:p w14:paraId="7A2DE201"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sz w:val="22"/>
                <w:lang w:val="mn-MN"/>
              </w:rPr>
            </w:pPr>
            <w:r w:rsidRPr="00077A86">
              <w:rPr>
                <w:rFonts w:ascii="Arial" w:hAnsi="Arial" w:cs="Arial"/>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5C4402" w:rsidRPr="007A0D5C" w14:paraId="3F23FAD4" w14:textId="77777777" w:rsidTr="007B23DD">
        <w:trPr>
          <w:trHeight w:val="1133"/>
        </w:trPr>
        <w:tc>
          <w:tcPr>
            <w:tcW w:w="0" w:type="auto"/>
            <w:vMerge w:val="restart"/>
          </w:tcPr>
          <w:p w14:paraId="4D3D1A21" w14:textId="77777777" w:rsidR="005C4402" w:rsidRPr="00077A86" w:rsidRDefault="005C4402" w:rsidP="005C4402">
            <w:pPr>
              <w:pStyle w:val="Heading2"/>
              <w:spacing w:after="120"/>
              <w:outlineLvl w:val="1"/>
              <w:rPr>
                <w:rFonts w:ascii="Arial" w:hAnsi="Arial" w:cs="Arial"/>
                <w:szCs w:val="22"/>
                <w:lang w:val="mn-MN"/>
              </w:rPr>
            </w:pPr>
            <w:bookmarkStart w:id="1095" w:name="_Ref56873503"/>
            <w:bookmarkStart w:id="1096" w:name="_Toc79396932"/>
            <w:r w:rsidRPr="00077A86">
              <w:rPr>
                <w:rFonts w:ascii="Arial" w:hAnsi="Arial" w:cs="Arial"/>
                <w:szCs w:val="22"/>
                <w:lang w:val="mn-MN"/>
              </w:rPr>
              <w:t>Мэдэгдэл</w:t>
            </w:r>
            <w:bookmarkEnd w:id="1095"/>
            <w:bookmarkEnd w:id="1096"/>
          </w:p>
        </w:tc>
        <w:tc>
          <w:tcPr>
            <w:tcW w:w="0" w:type="auto"/>
          </w:tcPr>
          <w:p w14:paraId="3C20532F" w14:textId="77777777" w:rsidR="005C4402" w:rsidRPr="00077A86" w:rsidRDefault="005C4402" w:rsidP="005C4402">
            <w:pPr>
              <w:pStyle w:val="BodyTextIndent"/>
              <w:numPr>
                <w:ilvl w:val="1"/>
                <w:numId w:val="45"/>
              </w:numPr>
              <w:spacing w:after="120"/>
              <w:rPr>
                <w:rFonts w:ascii="Arial" w:hAnsi="Arial" w:cs="Arial"/>
                <w:noProof/>
                <w:sz w:val="22"/>
                <w:szCs w:val="22"/>
                <w:lang w:val="mn-MN"/>
              </w:rPr>
            </w:pPr>
            <w:r w:rsidRPr="00077A86">
              <w:rPr>
                <w:rFonts w:ascii="Arial" w:hAnsi="Arial" w:cs="Arial"/>
                <w:noProof/>
                <w:sz w:val="22"/>
                <w:szCs w:val="22"/>
                <w:lang w:val="mn-MN"/>
              </w:rPr>
              <w:t xml:space="preserve">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 </w:t>
            </w:r>
          </w:p>
        </w:tc>
      </w:tr>
      <w:tr w:rsidR="005C4402" w:rsidRPr="007A0D5C" w14:paraId="1516D8F1" w14:textId="77777777" w:rsidTr="007B23DD">
        <w:trPr>
          <w:trHeight w:val="136"/>
        </w:trPr>
        <w:tc>
          <w:tcPr>
            <w:tcW w:w="0" w:type="auto"/>
            <w:vMerge/>
          </w:tcPr>
          <w:p w14:paraId="625A7F2A" w14:textId="77777777" w:rsidR="005C4402" w:rsidRPr="00077A86" w:rsidRDefault="005C4402" w:rsidP="005C4402">
            <w:pPr>
              <w:pStyle w:val="ListParagraph"/>
              <w:numPr>
                <w:ilvl w:val="0"/>
                <w:numId w:val="45"/>
              </w:numPr>
              <w:spacing w:after="120" w:line="240" w:lineRule="auto"/>
              <w:ind w:left="0"/>
              <w:contextualSpacing w:val="0"/>
              <w:rPr>
                <w:rFonts w:ascii="Arial" w:hAnsi="Arial" w:cs="Arial"/>
                <w:b/>
                <w:bCs/>
                <w:sz w:val="22"/>
                <w:lang w:val="mn-MN"/>
              </w:rPr>
            </w:pPr>
          </w:p>
        </w:tc>
        <w:tc>
          <w:tcPr>
            <w:tcW w:w="0" w:type="auto"/>
          </w:tcPr>
          <w:p w14:paraId="44CD5A87" w14:textId="77777777" w:rsidR="005C4402" w:rsidRPr="00077A86" w:rsidRDefault="005C4402" w:rsidP="005C4402">
            <w:pPr>
              <w:pStyle w:val="BodyTextIndent"/>
              <w:numPr>
                <w:ilvl w:val="1"/>
                <w:numId w:val="46"/>
              </w:numPr>
              <w:spacing w:after="120"/>
              <w:rPr>
                <w:rFonts w:ascii="Arial" w:hAnsi="Arial" w:cs="Arial"/>
                <w:noProof/>
                <w:sz w:val="22"/>
                <w:szCs w:val="22"/>
                <w:lang w:val="mn-MN"/>
              </w:rPr>
            </w:pPr>
            <w:r w:rsidRPr="00077A86">
              <w:rPr>
                <w:rFonts w:ascii="Arial" w:hAnsi="Arial" w:cs="Arial"/>
                <w:noProof/>
                <w:sz w:val="22"/>
                <w:szCs w:val="22"/>
                <w:lang w:val="mn-MN"/>
              </w:rPr>
              <w:t>Мэдэгдлийг биечлэн хүргүүлэх, эсхүл баталгаат шуудангаар нөгөө талын гэрээ баталгаажуулах маягтад заасан хаягаар илгээнэ.</w:t>
            </w:r>
          </w:p>
        </w:tc>
      </w:tr>
      <w:tr w:rsidR="005C4402" w:rsidRPr="007A0D5C" w14:paraId="2A1D2EE2" w14:textId="77777777" w:rsidTr="007B23DD">
        <w:trPr>
          <w:trHeight w:val="555"/>
        </w:trPr>
        <w:tc>
          <w:tcPr>
            <w:tcW w:w="0" w:type="auto"/>
            <w:vMerge/>
          </w:tcPr>
          <w:p w14:paraId="288D5E9C" w14:textId="77777777" w:rsidR="005C4402" w:rsidRPr="00077A86" w:rsidRDefault="005C4402" w:rsidP="005C4402">
            <w:pPr>
              <w:pStyle w:val="ListParagraph"/>
              <w:numPr>
                <w:ilvl w:val="0"/>
                <w:numId w:val="46"/>
              </w:numPr>
              <w:spacing w:after="120" w:line="240" w:lineRule="auto"/>
              <w:ind w:left="0"/>
              <w:contextualSpacing w:val="0"/>
              <w:rPr>
                <w:rFonts w:ascii="Arial" w:hAnsi="Arial" w:cs="Arial"/>
                <w:b/>
                <w:bCs/>
                <w:sz w:val="22"/>
                <w:lang w:val="mn-MN"/>
              </w:rPr>
            </w:pPr>
          </w:p>
        </w:tc>
        <w:tc>
          <w:tcPr>
            <w:tcW w:w="0" w:type="auto"/>
          </w:tcPr>
          <w:p w14:paraId="52733DF8" w14:textId="77777777" w:rsidR="005C4402" w:rsidRPr="00077A86" w:rsidRDefault="005C4402" w:rsidP="005C4402">
            <w:pPr>
              <w:pStyle w:val="BodyTextIndent"/>
              <w:numPr>
                <w:ilvl w:val="1"/>
                <w:numId w:val="47"/>
              </w:numPr>
              <w:spacing w:after="120"/>
              <w:rPr>
                <w:rFonts w:ascii="Arial" w:hAnsi="Arial" w:cs="Arial"/>
                <w:noProof/>
                <w:sz w:val="22"/>
                <w:szCs w:val="22"/>
                <w:lang w:val="mn-MN"/>
              </w:rPr>
            </w:pPr>
            <w:r w:rsidRPr="00077A86">
              <w:rPr>
                <w:rFonts w:ascii="Arial" w:hAnsi="Arial" w:cs="Arial"/>
                <w:noProof/>
                <w:sz w:val="22"/>
                <w:szCs w:val="22"/>
                <w:lang w:val="mn-MN"/>
              </w:rPr>
              <w:t xml:space="preserve">Дараах тохиолдолд мэдэгдлийг хүлээн авсанд тооцно: </w:t>
            </w:r>
          </w:p>
        </w:tc>
      </w:tr>
      <w:tr w:rsidR="005C4402" w:rsidRPr="007A0D5C" w14:paraId="0696F98B" w14:textId="77777777" w:rsidTr="007B23DD">
        <w:trPr>
          <w:trHeight w:val="870"/>
        </w:trPr>
        <w:tc>
          <w:tcPr>
            <w:tcW w:w="0" w:type="auto"/>
            <w:vMerge/>
          </w:tcPr>
          <w:p w14:paraId="3C9C5B22"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556108AF" w14:textId="77777777" w:rsidR="005C4402" w:rsidRPr="00077A86" w:rsidRDefault="005C4402" w:rsidP="005C4402">
            <w:pPr>
              <w:pStyle w:val="BodyTextIndent"/>
              <w:numPr>
                <w:ilvl w:val="2"/>
                <w:numId w:val="47"/>
              </w:numPr>
              <w:spacing w:after="120"/>
              <w:ind w:left="1505" w:hanging="796"/>
              <w:rPr>
                <w:rFonts w:ascii="Arial" w:hAnsi="Arial" w:cs="Arial"/>
                <w:noProof/>
                <w:sz w:val="22"/>
                <w:szCs w:val="22"/>
                <w:lang w:val="mn-MN"/>
              </w:rPr>
            </w:pPr>
            <w:r w:rsidRPr="00077A86">
              <w:rPr>
                <w:rFonts w:ascii="Arial" w:hAnsi="Arial" w:cs="Arial"/>
                <w:noProof/>
                <w:sz w:val="22"/>
                <w:szCs w:val="22"/>
                <w:lang w:val="mn-MN"/>
              </w:rPr>
              <w:t xml:space="preserve">баталгаат шуудангаар илгээсэн тохиолдолд шуудангийн төлбөр төлсөн баримтыг үндэслэн; </w:t>
            </w:r>
          </w:p>
        </w:tc>
      </w:tr>
      <w:tr w:rsidR="005C4402" w:rsidRPr="007A0D5C" w14:paraId="49751F9A" w14:textId="77777777" w:rsidTr="007B23DD">
        <w:trPr>
          <w:trHeight w:val="870"/>
        </w:trPr>
        <w:tc>
          <w:tcPr>
            <w:tcW w:w="0" w:type="auto"/>
            <w:vMerge/>
          </w:tcPr>
          <w:p w14:paraId="68F00669"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5B32DDD5" w14:textId="77777777" w:rsidR="005C4402" w:rsidRPr="00077A86" w:rsidRDefault="005C4402" w:rsidP="005C4402">
            <w:pPr>
              <w:pStyle w:val="BodyTextIndent"/>
              <w:numPr>
                <w:ilvl w:val="2"/>
                <w:numId w:val="47"/>
              </w:numPr>
              <w:spacing w:after="120"/>
              <w:ind w:left="1505" w:hanging="796"/>
              <w:rPr>
                <w:rFonts w:ascii="Arial" w:hAnsi="Arial" w:cs="Arial"/>
                <w:noProof/>
                <w:sz w:val="22"/>
                <w:szCs w:val="22"/>
                <w:lang w:val="mn-MN"/>
              </w:rPr>
            </w:pPr>
            <w:r w:rsidRPr="00077A86">
              <w:rPr>
                <w:rFonts w:ascii="Arial" w:hAnsi="Arial" w:cs="Arial"/>
                <w:noProof/>
                <w:sz w:val="22"/>
                <w:szCs w:val="22"/>
                <w:lang w:val="mn-MN"/>
              </w:rPr>
              <w:t>биечлэн хүргүүлсэн мэдэгдлийг нөгөө талын төлөөлөх эрх бүхий этгээд хүлээн авсан  тэмдэглэлийг үндэслэн;</w:t>
            </w:r>
          </w:p>
        </w:tc>
      </w:tr>
      <w:tr w:rsidR="005C4402" w:rsidRPr="007A0D5C" w14:paraId="0DE2F1BD" w14:textId="77777777" w:rsidTr="007B23DD">
        <w:trPr>
          <w:trHeight w:val="870"/>
        </w:trPr>
        <w:tc>
          <w:tcPr>
            <w:tcW w:w="0" w:type="auto"/>
            <w:vMerge/>
          </w:tcPr>
          <w:p w14:paraId="2D4A2E03"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11D4057B" w14:textId="77777777" w:rsidR="005C4402" w:rsidRPr="00077A86" w:rsidRDefault="005C4402" w:rsidP="005C4402">
            <w:pPr>
              <w:pStyle w:val="BodyTextIndent"/>
              <w:numPr>
                <w:ilvl w:val="1"/>
                <w:numId w:val="47"/>
              </w:numPr>
              <w:spacing w:after="120"/>
              <w:rPr>
                <w:rFonts w:ascii="Arial" w:hAnsi="Arial" w:cs="Arial"/>
                <w:noProof/>
                <w:sz w:val="22"/>
                <w:szCs w:val="22"/>
                <w:lang w:val="mn-MN"/>
              </w:rPr>
            </w:pPr>
            <w:r w:rsidRPr="00077A86">
              <w:rPr>
                <w:rFonts w:ascii="Arial" w:hAnsi="Arial" w:cs="Arial"/>
                <w:noProof/>
                <w:sz w:val="22"/>
                <w:szCs w:val="22"/>
                <w:lang w:val="mn-MN"/>
              </w:rPr>
              <w:t xml:space="preserve">Аль нэг тал нь ажлын газрын хаяг, утас, шуудангийн хаягаа сольсон тохиолдолд нөгөө талдаа нэн даруй бичгээр мэдэгдэнэ. </w:t>
            </w:r>
          </w:p>
        </w:tc>
      </w:tr>
      <w:tr w:rsidR="005C4402" w:rsidRPr="007A0D5C" w14:paraId="01B50F8D" w14:textId="77777777" w:rsidTr="007B23DD">
        <w:trPr>
          <w:trHeight w:val="413"/>
        </w:trPr>
        <w:tc>
          <w:tcPr>
            <w:tcW w:w="0" w:type="auto"/>
            <w:vMerge/>
          </w:tcPr>
          <w:p w14:paraId="5660A006"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53E7E124" w14:textId="77777777" w:rsidR="005C4402" w:rsidRPr="00077A86" w:rsidRDefault="005C4402" w:rsidP="005C4402">
            <w:pPr>
              <w:pStyle w:val="BodyTextIndent"/>
              <w:numPr>
                <w:ilvl w:val="1"/>
                <w:numId w:val="47"/>
              </w:numPr>
              <w:spacing w:after="120"/>
              <w:rPr>
                <w:rFonts w:ascii="Arial" w:hAnsi="Arial" w:cs="Arial"/>
                <w:noProof/>
                <w:sz w:val="22"/>
                <w:szCs w:val="22"/>
                <w:lang w:val="mn-MN"/>
              </w:rPr>
            </w:pPr>
            <w:r w:rsidRPr="00077A86">
              <w:rPr>
                <w:rFonts w:ascii="Arial" w:hAnsi="Arial" w:cs="Arial"/>
                <w:noProof/>
                <w:sz w:val="22"/>
                <w:szCs w:val="22"/>
                <w:lang w:val="mn-MN"/>
              </w:rPr>
              <w:t>ГЕН-ийн 6.13-т заасан үүргээ биелүүлээгүйгээс үүсэх үр дагаврыг мэдэгдээгүй тал хариуцна</w:t>
            </w:r>
          </w:p>
        </w:tc>
      </w:tr>
      <w:tr w:rsidR="005C4402" w:rsidRPr="007A0D5C" w14:paraId="4A50EB51" w14:textId="77777777" w:rsidTr="007B23DD">
        <w:trPr>
          <w:trHeight w:val="513"/>
        </w:trPr>
        <w:tc>
          <w:tcPr>
            <w:tcW w:w="0" w:type="auto"/>
            <w:vMerge w:val="restart"/>
          </w:tcPr>
          <w:p w14:paraId="1A22562A" w14:textId="77777777" w:rsidR="005C4402" w:rsidRPr="00077A86" w:rsidRDefault="005C4402" w:rsidP="005C4402">
            <w:pPr>
              <w:pStyle w:val="Heading2"/>
              <w:spacing w:after="120"/>
              <w:outlineLvl w:val="1"/>
              <w:rPr>
                <w:rFonts w:ascii="Arial" w:hAnsi="Arial" w:cs="Arial"/>
                <w:szCs w:val="22"/>
                <w:lang w:val="mn-MN"/>
              </w:rPr>
            </w:pPr>
            <w:bookmarkStart w:id="1097" w:name="_Ref56873537"/>
            <w:bookmarkStart w:id="1098" w:name="_Toc79396933"/>
            <w:r w:rsidRPr="00077A86">
              <w:rPr>
                <w:rFonts w:ascii="Arial" w:hAnsi="Arial" w:cs="Arial"/>
                <w:szCs w:val="22"/>
                <w:lang w:val="mn-MN"/>
              </w:rPr>
              <w:t>Маргаан шийдвэрлэх</w:t>
            </w:r>
            <w:bookmarkEnd w:id="1097"/>
            <w:bookmarkEnd w:id="1098"/>
          </w:p>
        </w:tc>
        <w:tc>
          <w:tcPr>
            <w:tcW w:w="0" w:type="auto"/>
          </w:tcPr>
          <w:p w14:paraId="325036BE" w14:textId="77777777" w:rsidR="005C4402" w:rsidRPr="00077A86" w:rsidRDefault="005C4402" w:rsidP="005C4402">
            <w:pPr>
              <w:pStyle w:val="ListParagraph"/>
              <w:numPr>
                <w:ilvl w:val="1"/>
                <w:numId w:val="47"/>
              </w:numPr>
              <w:spacing w:after="120" w:line="240" w:lineRule="auto"/>
              <w:contextualSpacing w:val="0"/>
              <w:jc w:val="both"/>
              <w:rPr>
                <w:rFonts w:ascii="Arial" w:hAnsi="Arial" w:cs="Arial"/>
                <w:sz w:val="22"/>
                <w:lang w:val="mn-MN"/>
              </w:rPr>
            </w:pPr>
            <w:r w:rsidRPr="00077A86">
              <w:rPr>
                <w:rFonts w:ascii="Arial" w:hAnsi="Arial" w:cs="Arial"/>
                <w:bCs/>
                <w:sz w:val="22"/>
                <w:lang w:val="mn-MN"/>
              </w:rPr>
              <w:t>Гэрээнээс үүссэн аливаа маргааныг талууд харилцан зөвшилцөж шийдвэрлэхийг зорино.</w:t>
            </w:r>
          </w:p>
        </w:tc>
      </w:tr>
      <w:tr w:rsidR="005C4402" w:rsidRPr="007A0D5C" w14:paraId="740668E9" w14:textId="77777777" w:rsidTr="007B23DD">
        <w:trPr>
          <w:trHeight w:val="722"/>
        </w:trPr>
        <w:tc>
          <w:tcPr>
            <w:tcW w:w="0" w:type="auto"/>
            <w:vMerge/>
          </w:tcPr>
          <w:p w14:paraId="1D606988" w14:textId="77777777" w:rsidR="005C4402" w:rsidRPr="00077A86" w:rsidRDefault="005C4402" w:rsidP="005C4402">
            <w:pPr>
              <w:pStyle w:val="ListParagraph"/>
              <w:numPr>
                <w:ilvl w:val="0"/>
                <w:numId w:val="47"/>
              </w:numPr>
              <w:spacing w:after="120" w:line="240" w:lineRule="auto"/>
              <w:contextualSpacing w:val="0"/>
              <w:rPr>
                <w:rFonts w:ascii="Arial" w:hAnsi="Arial" w:cs="Arial"/>
                <w:b/>
                <w:bCs/>
                <w:sz w:val="22"/>
                <w:lang w:val="mn-MN"/>
              </w:rPr>
            </w:pPr>
          </w:p>
        </w:tc>
        <w:tc>
          <w:tcPr>
            <w:tcW w:w="0" w:type="auto"/>
          </w:tcPr>
          <w:p w14:paraId="16BD377D" w14:textId="77777777" w:rsidR="005C4402" w:rsidRPr="00077A86" w:rsidRDefault="005C4402" w:rsidP="005C4402">
            <w:pPr>
              <w:pStyle w:val="ListParagraph"/>
              <w:numPr>
                <w:ilvl w:val="1"/>
                <w:numId w:val="48"/>
              </w:numPr>
              <w:spacing w:after="120" w:line="240" w:lineRule="auto"/>
              <w:contextualSpacing w:val="0"/>
              <w:jc w:val="both"/>
              <w:rPr>
                <w:rFonts w:ascii="Arial" w:hAnsi="Arial" w:cs="Arial"/>
                <w:sz w:val="22"/>
                <w:lang w:val="mn-MN"/>
              </w:rPr>
            </w:pPr>
            <w:r w:rsidRPr="00077A86">
              <w:rPr>
                <w:rFonts w:ascii="Arial" w:hAnsi="Arial" w:cs="Arial"/>
                <w:bCs/>
                <w:sz w:val="22"/>
                <w:lang w:val="mn-MN"/>
              </w:rPr>
              <w:t>Маргааныг зөвшилцөж шийдвэрлэж эс чадвал Монгол улсын шүүхээр шийдвэрлүүлнэ.</w:t>
            </w:r>
          </w:p>
        </w:tc>
      </w:tr>
    </w:tbl>
    <w:p w14:paraId="6B4FBD8A" w14:textId="77777777" w:rsidR="005C4402" w:rsidRPr="002364C5" w:rsidRDefault="005C4402">
      <w:pPr>
        <w:rPr>
          <w:lang w:val="mn-MN"/>
        </w:rPr>
      </w:pPr>
    </w:p>
    <w:p w14:paraId="4613FE2E" w14:textId="77777777" w:rsidR="00CB1822" w:rsidRPr="00077A86" w:rsidRDefault="00CB1822" w:rsidP="00CB1822">
      <w:pPr>
        <w:jc w:val="both"/>
        <w:rPr>
          <w:lang w:val="mn-MN"/>
        </w:rPr>
      </w:pPr>
    </w:p>
    <w:p w14:paraId="080B0A53" w14:textId="361BFB91" w:rsidR="00CB1822" w:rsidRPr="00077A86" w:rsidRDefault="00CB1822" w:rsidP="00CB1822">
      <w:pPr>
        <w:rPr>
          <w:lang w:val="mn-MN"/>
        </w:rPr>
      </w:pPr>
      <w:r w:rsidRPr="00077A86">
        <w:rPr>
          <w:lang w:val="mn-MN"/>
        </w:rPr>
        <w:br w:type="page"/>
      </w:r>
    </w:p>
    <w:tbl>
      <w:tblPr>
        <w:tblStyle w:val="TableGrid"/>
        <w:tblW w:w="9360" w:type="dxa"/>
        <w:tblInd w:w="85" w:type="dxa"/>
        <w:tblLayout w:type="fixed"/>
        <w:tblLook w:val="04A0" w:firstRow="1" w:lastRow="0" w:firstColumn="1" w:lastColumn="0" w:noHBand="0" w:noVBand="1"/>
      </w:tblPr>
      <w:tblGrid>
        <w:gridCol w:w="1530"/>
        <w:gridCol w:w="7830"/>
      </w:tblGrid>
      <w:tr w:rsidR="00CB1822" w:rsidRPr="00077A86" w14:paraId="127ED757" w14:textId="77777777" w:rsidTr="009351C2">
        <w:trPr>
          <w:trHeight w:val="405"/>
        </w:trPr>
        <w:tc>
          <w:tcPr>
            <w:tcW w:w="9360" w:type="dxa"/>
            <w:gridSpan w:val="2"/>
          </w:tcPr>
          <w:p w14:paraId="2EA8883A" w14:textId="5244105D" w:rsidR="00CB1822" w:rsidRPr="00077A86" w:rsidRDefault="00CB1822" w:rsidP="005C4402">
            <w:pPr>
              <w:pStyle w:val="Heading1"/>
              <w:jc w:val="center"/>
              <w:outlineLvl w:val="0"/>
              <w:rPr>
                <w:rFonts w:ascii="Arial" w:hAnsi="Arial" w:cs="Arial"/>
                <w:noProof/>
                <w:sz w:val="22"/>
                <w:szCs w:val="22"/>
                <w:lang w:val="mn-MN"/>
              </w:rPr>
            </w:pPr>
            <w:bookmarkStart w:id="1099" w:name="_Toc79396934"/>
            <w:r w:rsidRPr="00077A86">
              <w:rPr>
                <w:rFonts w:ascii="Arial" w:hAnsi="Arial" w:cs="Arial"/>
                <w:noProof/>
                <w:color w:val="auto"/>
                <w:sz w:val="22"/>
                <w:szCs w:val="22"/>
                <w:lang w:val="mn-MN"/>
              </w:rPr>
              <w:lastRenderedPageBreak/>
              <w:t>ГЭРЭЭНИЙ ТУСГАЙ НӨХЦӨЛ</w:t>
            </w:r>
            <w:bookmarkEnd w:id="1099"/>
          </w:p>
        </w:tc>
      </w:tr>
      <w:tr w:rsidR="00CB1822" w:rsidRPr="007A0D5C" w14:paraId="6A4D2D8E" w14:textId="77777777" w:rsidTr="009351C2">
        <w:trPr>
          <w:trHeight w:val="345"/>
        </w:trPr>
        <w:tc>
          <w:tcPr>
            <w:tcW w:w="1530" w:type="dxa"/>
          </w:tcPr>
          <w:p w14:paraId="2717D5E9"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1.</w:t>
            </w:r>
          </w:p>
        </w:tc>
        <w:tc>
          <w:tcPr>
            <w:tcW w:w="7830" w:type="dxa"/>
          </w:tcPr>
          <w:p w14:paraId="5876130D"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 үзүүлэх хугацаа:</w:t>
            </w:r>
          </w:p>
          <w:p w14:paraId="44C5B788" w14:textId="77777777" w:rsidR="00CB1822" w:rsidRPr="00077A86" w:rsidRDefault="00CB1822" w:rsidP="00CB1822">
            <w:pPr>
              <w:rPr>
                <w:rFonts w:ascii="Arial" w:eastAsia="Calibri" w:hAnsi="Arial" w:cs="Arial"/>
                <w:bCs/>
                <w:iCs/>
                <w:noProof/>
                <w:sz w:val="22"/>
                <w:lang w:val="mn-MN"/>
              </w:rPr>
            </w:pPr>
          </w:p>
          <w:p w14:paraId="701EC621" w14:textId="16EC230F"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үзүүлэх хугацаа: </w:t>
            </w:r>
            <w:r w:rsidRPr="00077A86">
              <w:rPr>
                <w:rFonts w:ascii="Arial" w:eastAsia="Calibri" w:hAnsi="Arial" w:cs="Arial"/>
                <w:b/>
                <w:i/>
                <w:noProof/>
                <w:sz w:val="22"/>
                <w:lang w:val="mn-MN"/>
              </w:rPr>
              <w:t>[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w:t>
            </w:r>
          </w:p>
          <w:p w14:paraId="67A3C524" w14:textId="77777777"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йлчилгээг үе шаттай үзүүлэх бол,</w:t>
            </w:r>
          </w:p>
          <w:p w14:paraId="10CED850" w14:textId="701E04D3" w:rsidR="00CB1822" w:rsidRPr="00077A86" w:rsidRDefault="00CB1822" w:rsidP="009351C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үзүүлэх үе шатны хугацаа:  </w:t>
            </w:r>
            <w:r w:rsidRPr="00077A86">
              <w:rPr>
                <w:rFonts w:ascii="Arial" w:eastAsia="Calibri" w:hAnsi="Arial" w:cs="Arial"/>
                <w:b/>
                <w:i/>
                <w:noProof/>
                <w:sz w:val="22"/>
                <w:lang w:val="mn-MN"/>
              </w:rPr>
              <w:t>[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w:t>
            </w:r>
          </w:p>
        </w:tc>
      </w:tr>
      <w:tr w:rsidR="00CB1822" w:rsidRPr="007A0D5C" w14:paraId="7B1F57A4" w14:textId="77777777" w:rsidTr="009351C2">
        <w:tc>
          <w:tcPr>
            <w:tcW w:w="1530" w:type="dxa"/>
          </w:tcPr>
          <w:p w14:paraId="2DD99F24"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7</w:t>
            </w:r>
          </w:p>
        </w:tc>
        <w:tc>
          <w:tcPr>
            <w:tcW w:w="7830" w:type="dxa"/>
          </w:tcPr>
          <w:p w14:paraId="10BAF9E7"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 xml:space="preserve">Үйлчилгээ, дагалдах үйлчилгээ үзүүлэх </w:t>
            </w:r>
            <w:r w:rsidRPr="00077A86">
              <w:rPr>
                <w:rFonts w:ascii="Arial" w:eastAsia="Batang" w:hAnsi="Arial" w:cs="Arial"/>
                <w:b/>
                <w:iCs/>
                <w:sz w:val="22"/>
                <w:lang w:val="mn-MN"/>
              </w:rPr>
              <w:t>газар:</w:t>
            </w:r>
          </w:p>
          <w:p w14:paraId="7011D3E1" w14:textId="77777777" w:rsidR="00CB1822" w:rsidRPr="00077A86" w:rsidRDefault="00CB1822" w:rsidP="00CB1822">
            <w:pPr>
              <w:rPr>
                <w:rFonts w:ascii="Arial" w:eastAsia="Calibri" w:hAnsi="Arial" w:cs="Arial"/>
                <w:bCs/>
                <w:iCs/>
                <w:noProof/>
                <w:sz w:val="22"/>
                <w:lang w:val="mn-MN"/>
              </w:rPr>
            </w:pPr>
          </w:p>
          <w:p w14:paraId="76FA4B15" w14:textId="1CBFA4F1" w:rsidR="00CB1822" w:rsidRPr="00077A86" w:rsidRDefault="00CB1822" w:rsidP="009351C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дагалдах үйлчилгээ үзүүлэх </w:t>
            </w:r>
            <w:r w:rsidRPr="00077A86">
              <w:rPr>
                <w:rFonts w:ascii="Arial" w:eastAsia="Batang" w:hAnsi="Arial" w:cs="Arial"/>
                <w:iCs/>
                <w:sz w:val="22"/>
                <w:lang w:val="mn-MN"/>
              </w:rPr>
              <w:t xml:space="preserve">газар: </w:t>
            </w:r>
            <w:r w:rsidR="0038004D">
              <w:rPr>
                <w:rFonts w:ascii="Arial" w:eastAsia="Batang" w:hAnsi="Arial" w:cs="Arial"/>
                <w:b/>
                <w:bCs/>
                <w:i/>
                <w:sz w:val="22"/>
                <w:lang w:val="mn-MN"/>
              </w:rPr>
              <w:t xml:space="preserve">[ </w:t>
            </w:r>
            <w:r w:rsidRPr="00077A86">
              <w:rPr>
                <w:rFonts w:ascii="Arial" w:eastAsia="Batang" w:hAnsi="Arial" w:cs="Arial"/>
                <w:b/>
                <w:bCs/>
                <w:i/>
                <w:sz w:val="22"/>
                <w:lang w:val="mn-MN"/>
              </w:rPr>
              <w:t>Үйлчилгээ үзүүлэх газрын хаяг байршил гэх мэт мэдээллийг дэлгэрэнгүй бич</w:t>
            </w:r>
            <w:r w:rsidR="009351C2" w:rsidRPr="00077A86">
              <w:rPr>
                <w:rFonts w:ascii="Arial" w:eastAsia="Batang" w:hAnsi="Arial" w:cs="Arial"/>
                <w:b/>
                <w:bCs/>
                <w:i/>
                <w:sz w:val="22"/>
                <w:lang w:val="mn-MN"/>
              </w:rPr>
              <w:t>их</w:t>
            </w:r>
            <w:r w:rsidR="0038004D">
              <w:rPr>
                <w:rFonts w:ascii="Arial" w:eastAsia="Batang" w:hAnsi="Arial" w:cs="Arial"/>
                <w:b/>
                <w:bCs/>
                <w:i/>
                <w:sz w:val="22"/>
                <w:lang w:val="mn-MN"/>
              </w:rPr>
              <w:t xml:space="preserve"> </w:t>
            </w:r>
            <w:r w:rsidRPr="00077A86">
              <w:rPr>
                <w:rFonts w:ascii="Arial" w:eastAsia="Batang" w:hAnsi="Arial" w:cs="Arial"/>
                <w:b/>
                <w:bCs/>
                <w:i/>
                <w:sz w:val="22"/>
                <w:lang w:val="mn-MN"/>
              </w:rPr>
              <w:t>]</w:t>
            </w:r>
          </w:p>
        </w:tc>
      </w:tr>
      <w:tr w:rsidR="00CB1822" w:rsidRPr="007A0D5C" w14:paraId="37244C20" w14:textId="77777777" w:rsidTr="009351C2">
        <w:tc>
          <w:tcPr>
            <w:tcW w:w="1530" w:type="dxa"/>
          </w:tcPr>
          <w:p w14:paraId="7C7227E2"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8</w:t>
            </w:r>
          </w:p>
        </w:tc>
        <w:tc>
          <w:tcPr>
            <w:tcW w:w="7830" w:type="dxa"/>
          </w:tcPr>
          <w:p w14:paraId="42710C4D"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 үзүүлж эхлэх хугацаа:</w:t>
            </w:r>
          </w:p>
          <w:p w14:paraId="05F1C1EA" w14:textId="77777777" w:rsidR="00CB1822" w:rsidRPr="00077A86" w:rsidRDefault="00CB1822" w:rsidP="00CB1822">
            <w:pPr>
              <w:rPr>
                <w:rFonts w:ascii="Arial" w:eastAsia="Calibri" w:hAnsi="Arial" w:cs="Arial"/>
                <w:bCs/>
                <w:iCs/>
                <w:noProof/>
                <w:sz w:val="22"/>
                <w:lang w:val="mn-MN"/>
              </w:rPr>
            </w:pPr>
          </w:p>
          <w:p w14:paraId="26A8DC9D" w14:textId="00A2A510"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үзүүлж эхлэх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r w:rsidRPr="00077A86">
              <w:rPr>
                <w:rFonts w:ascii="Arial" w:eastAsia="Calibri" w:hAnsi="Arial" w:cs="Arial"/>
                <w:bCs/>
                <w:iCs/>
                <w:noProof/>
                <w:sz w:val="22"/>
                <w:lang w:val="mn-MN"/>
              </w:rPr>
              <w:t xml:space="preserve"> </w:t>
            </w:r>
          </w:p>
        </w:tc>
      </w:tr>
      <w:tr w:rsidR="00CB1822" w:rsidRPr="007A0D5C" w14:paraId="2E651414" w14:textId="77777777" w:rsidTr="009351C2">
        <w:trPr>
          <w:trHeight w:val="347"/>
        </w:trPr>
        <w:tc>
          <w:tcPr>
            <w:tcW w:w="1530" w:type="dxa"/>
          </w:tcPr>
          <w:p w14:paraId="06894058"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 xml:space="preserve">ГЕН 2.9. </w:t>
            </w:r>
          </w:p>
        </w:tc>
        <w:tc>
          <w:tcPr>
            <w:tcW w:w="7830" w:type="dxa"/>
          </w:tcPr>
          <w:p w14:paraId="5A7625D7"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г дуусгаж, хүлээлгэн өгөх хугацаа:</w:t>
            </w:r>
          </w:p>
          <w:p w14:paraId="019699F4" w14:textId="77777777" w:rsidR="00CB1822" w:rsidRPr="00077A86" w:rsidRDefault="00CB1822" w:rsidP="00CB1822">
            <w:pPr>
              <w:rPr>
                <w:rFonts w:ascii="Arial" w:eastAsia="Calibri" w:hAnsi="Arial" w:cs="Arial"/>
                <w:bCs/>
                <w:iCs/>
                <w:noProof/>
                <w:sz w:val="22"/>
                <w:lang w:val="mn-MN"/>
              </w:rPr>
            </w:pPr>
          </w:p>
          <w:p w14:paraId="099CC7E3" w14:textId="48C3BA17"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йлч</w:t>
            </w:r>
            <w:r w:rsidR="0038004D">
              <w:rPr>
                <w:rFonts w:ascii="Arial" w:eastAsia="Calibri" w:hAnsi="Arial" w:cs="Arial"/>
                <w:bCs/>
                <w:iCs/>
                <w:noProof/>
                <w:sz w:val="22"/>
                <w:lang w:val="mn-MN"/>
              </w:rPr>
              <w:t xml:space="preserve">илгээг хүлээлгэн өгөх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p w14:paraId="5EAD0351" w14:textId="24415FD4"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йлчилгээг</w:t>
            </w:r>
            <w:r w:rsidR="0038004D">
              <w:rPr>
                <w:rFonts w:ascii="Arial" w:eastAsia="Calibri" w:hAnsi="Arial" w:cs="Arial"/>
                <w:bCs/>
                <w:iCs/>
                <w:noProof/>
                <w:sz w:val="22"/>
                <w:lang w:val="mn-MN"/>
              </w:rPr>
              <w:t xml:space="preserve"> </w:t>
            </w:r>
            <w:r w:rsidRPr="00077A86">
              <w:rPr>
                <w:rFonts w:ascii="Arial" w:eastAsia="Calibri" w:hAnsi="Arial" w:cs="Arial"/>
                <w:bCs/>
                <w:iCs/>
                <w:noProof/>
                <w:sz w:val="22"/>
                <w:lang w:val="mn-MN"/>
              </w:rPr>
              <w:t>хэсэгчилсэн байдлаар хүлээлг</w:t>
            </w:r>
            <w:r w:rsidR="0038004D">
              <w:rPr>
                <w:rFonts w:ascii="Arial" w:eastAsia="Calibri" w:hAnsi="Arial" w:cs="Arial"/>
                <w:bCs/>
                <w:iCs/>
                <w:noProof/>
                <w:sz w:val="22"/>
                <w:lang w:val="mn-MN"/>
              </w:rPr>
              <w:t>эн өгөх бол,</w:t>
            </w:r>
            <w:r w:rsidR="0038004D">
              <w:rPr>
                <w:rFonts w:ascii="Arial" w:eastAsia="Calibri" w:hAnsi="Arial" w:cs="Arial"/>
                <w:bCs/>
                <w:iCs/>
                <w:noProof/>
                <w:sz w:val="22"/>
                <w:lang w:val="mn-MN"/>
              </w:rPr>
              <w:br/>
              <w:t xml:space="preserve">үе шатны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r w:rsidRPr="00077A86">
              <w:rPr>
                <w:rFonts w:ascii="Arial" w:eastAsia="Calibri" w:hAnsi="Arial" w:cs="Arial"/>
                <w:bCs/>
                <w:iCs/>
                <w:noProof/>
                <w:sz w:val="22"/>
                <w:lang w:val="mn-MN"/>
              </w:rPr>
              <w:t xml:space="preserve">  </w:t>
            </w:r>
          </w:p>
        </w:tc>
      </w:tr>
      <w:tr w:rsidR="00CB1822" w:rsidRPr="007A0D5C" w14:paraId="7F48D427" w14:textId="77777777" w:rsidTr="009351C2">
        <w:tc>
          <w:tcPr>
            <w:tcW w:w="1530" w:type="dxa"/>
          </w:tcPr>
          <w:p w14:paraId="76C016BC" w14:textId="3F40F23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1</w:t>
            </w:r>
            <w:r w:rsidR="00181F1F" w:rsidRPr="00077A86">
              <w:rPr>
                <w:rFonts w:ascii="Arial" w:eastAsia="Calibri" w:hAnsi="Arial" w:cs="Arial"/>
                <w:bCs/>
                <w:iCs/>
                <w:noProof/>
                <w:sz w:val="22"/>
                <w:lang w:val="mn-MN"/>
              </w:rPr>
              <w:t>2</w:t>
            </w:r>
            <w:r w:rsidRPr="00077A86">
              <w:rPr>
                <w:rFonts w:ascii="Arial" w:eastAsia="Calibri" w:hAnsi="Arial" w:cs="Arial"/>
                <w:bCs/>
                <w:iCs/>
                <w:noProof/>
                <w:sz w:val="22"/>
                <w:lang w:val="mn-MN"/>
              </w:rPr>
              <w:t>.</w:t>
            </w:r>
          </w:p>
        </w:tc>
        <w:tc>
          <w:tcPr>
            <w:tcW w:w="7830" w:type="dxa"/>
          </w:tcPr>
          <w:p w14:paraId="42351179"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Тайлан ирүүлэх:</w:t>
            </w:r>
          </w:p>
          <w:p w14:paraId="08EC2D72" w14:textId="77777777" w:rsidR="00CB1822" w:rsidRPr="00077A86" w:rsidRDefault="00CB1822" w:rsidP="00CB1822">
            <w:pPr>
              <w:rPr>
                <w:rFonts w:ascii="Arial" w:eastAsia="Calibri" w:hAnsi="Arial" w:cs="Arial"/>
                <w:bCs/>
                <w:iCs/>
                <w:noProof/>
                <w:sz w:val="22"/>
                <w:lang w:val="mn-MN"/>
              </w:rPr>
            </w:pPr>
          </w:p>
          <w:p w14:paraId="679823C3" w14:textId="32B027F4"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Тайлан ирүүлэх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p w14:paraId="52A0D644" w14:textId="406789B5"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е шатны тайлан ирүүлэх бол,</w:t>
            </w:r>
            <w:r w:rsidRPr="00077A86">
              <w:rPr>
                <w:rFonts w:ascii="Arial" w:eastAsia="Calibri" w:hAnsi="Arial" w:cs="Arial"/>
                <w:bCs/>
                <w:iCs/>
                <w:noProof/>
                <w:sz w:val="22"/>
                <w:lang w:val="mn-MN"/>
              </w:rPr>
              <w:br/>
              <w:t xml:space="preserve">Тайлан ирүүлэх үе шатны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tc>
      </w:tr>
      <w:tr w:rsidR="00CB1822" w:rsidRPr="007A0D5C" w14:paraId="19B48478" w14:textId="77777777" w:rsidTr="009351C2">
        <w:tc>
          <w:tcPr>
            <w:tcW w:w="1530" w:type="dxa"/>
          </w:tcPr>
          <w:p w14:paraId="27FFDA20" w14:textId="399903B2"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1</w:t>
            </w:r>
            <w:r w:rsidR="00181F1F" w:rsidRPr="00077A86">
              <w:rPr>
                <w:rFonts w:ascii="Arial" w:eastAsia="Calibri" w:hAnsi="Arial" w:cs="Arial"/>
                <w:bCs/>
                <w:iCs/>
                <w:noProof/>
                <w:sz w:val="22"/>
                <w:lang w:val="mn-MN"/>
              </w:rPr>
              <w:t>5</w:t>
            </w:r>
            <w:r w:rsidRPr="00077A86">
              <w:rPr>
                <w:rFonts w:ascii="Arial" w:eastAsia="Calibri" w:hAnsi="Arial" w:cs="Arial"/>
                <w:bCs/>
                <w:iCs/>
                <w:noProof/>
                <w:sz w:val="22"/>
                <w:lang w:val="mn-MN"/>
              </w:rPr>
              <w:t>.</w:t>
            </w:r>
          </w:p>
        </w:tc>
        <w:tc>
          <w:tcPr>
            <w:tcW w:w="7830" w:type="dxa"/>
          </w:tcPr>
          <w:p w14:paraId="1D5FBE24"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Даатгал:</w:t>
            </w:r>
          </w:p>
          <w:p w14:paraId="7D0E2D9C" w14:textId="77777777" w:rsidR="00CB1822" w:rsidRPr="00077A86" w:rsidRDefault="00CB1822" w:rsidP="00CB1822">
            <w:pPr>
              <w:rPr>
                <w:rFonts w:ascii="Arial" w:eastAsia="Calibri" w:hAnsi="Arial" w:cs="Arial"/>
                <w:bCs/>
                <w:iCs/>
                <w:noProof/>
                <w:sz w:val="22"/>
                <w:lang w:val="mn-MN"/>
              </w:rPr>
            </w:pPr>
          </w:p>
          <w:p w14:paraId="23F8C544" w14:textId="3FEFEB67" w:rsidR="00CB1822" w:rsidRPr="00077A86" w:rsidRDefault="00CB1822" w:rsidP="00FD5E9D">
            <w:pPr>
              <w:spacing w:after="120" w:line="276" w:lineRule="auto"/>
              <w:rPr>
                <w:rFonts w:ascii="Arial" w:eastAsia="Calibri" w:hAnsi="Arial" w:cs="Arial"/>
                <w:b/>
                <w:i/>
                <w:noProof/>
                <w:sz w:val="22"/>
                <w:lang w:val="mn-MN"/>
              </w:rPr>
            </w:pPr>
            <w:r w:rsidRPr="00077A86">
              <w:rPr>
                <w:rFonts w:ascii="Arial" w:eastAsia="Calibri" w:hAnsi="Arial" w:cs="Arial"/>
                <w:b/>
                <w:i/>
                <w:noProof/>
                <w:sz w:val="22"/>
                <w:lang w:val="mn-MN"/>
              </w:rPr>
              <w:t>[ Үзүүлэх үйлчилгээний онцлог</w:t>
            </w:r>
            <w:r w:rsidR="00FD5E9D" w:rsidRPr="00077A86">
              <w:rPr>
                <w:rFonts w:ascii="Arial" w:eastAsia="Calibri" w:hAnsi="Arial" w:cs="Arial"/>
                <w:b/>
                <w:i/>
                <w:noProof/>
                <w:sz w:val="22"/>
                <w:lang w:val="mn-MN"/>
              </w:rPr>
              <w:t>ий</w:t>
            </w:r>
            <w:r w:rsidRPr="00077A86">
              <w:rPr>
                <w:rFonts w:ascii="Arial" w:eastAsia="Calibri" w:hAnsi="Arial" w:cs="Arial"/>
                <w:b/>
                <w:i/>
                <w:noProof/>
                <w:sz w:val="22"/>
                <w:lang w:val="mn-MN"/>
              </w:rPr>
              <w:t>г харгалзан гарч болох даатгалын эрсд</w:t>
            </w:r>
            <w:r w:rsidR="00FD5E9D" w:rsidRPr="00077A86">
              <w:rPr>
                <w:rFonts w:ascii="Arial" w:eastAsia="Calibri" w:hAnsi="Arial" w:cs="Arial"/>
                <w:b/>
                <w:i/>
                <w:noProof/>
                <w:sz w:val="22"/>
                <w:lang w:val="mn-MN"/>
              </w:rPr>
              <w:t>э</w:t>
            </w:r>
            <w:r w:rsidRPr="00077A86">
              <w:rPr>
                <w:rFonts w:ascii="Arial" w:eastAsia="Calibri" w:hAnsi="Arial" w:cs="Arial"/>
                <w:b/>
                <w:i/>
                <w:noProof/>
                <w:sz w:val="22"/>
                <w:lang w:val="mn-MN"/>
              </w:rPr>
              <w:t>лийг тодорхойлно. ]</w:t>
            </w:r>
          </w:p>
        </w:tc>
      </w:tr>
      <w:tr w:rsidR="00CB1822" w:rsidRPr="007A0D5C" w14:paraId="343B8981" w14:textId="77777777" w:rsidTr="009351C2">
        <w:tc>
          <w:tcPr>
            <w:tcW w:w="1530" w:type="dxa"/>
          </w:tcPr>
          <w:p w14:paraId="3D4A9D00"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3.1</w:t>
            </w:r>
          </w:p>
        </w:tc>
        <w:tc>
          <w:tcPr>
            <w:tcW w:w="7830" w:type="dxa"/>
          </w:tcPr>
          <w:p w14:paraId="7275E5AF" w14:textId="77777777" w:rsidR="00CB1822" w:rsidRPr="00077A86" w:rsidRDefault="00CB1822" w:rsidP="009351C2">
            <w:pPr>
              <w:jc w:val="both"/>
              <w:rPr>
                <w:rFonts w:ascii="Arial" w:eastAsia="Calibri" w:hAnsi="Arial" w:cs="Arial"/>
                <w:b/>
                <w:iCs/>
                <w:noProof/>
                <w:sz w:val="22"/>
                <w:lang w:val="mn-MN"/>
              </w:rPr>
            </w:pPr>
            <w:r w:rsidRPr="00077A86">
              <w:rPr>
                <w:rFonts w:ascii="Arial" w:eastAsia="Calibri" w:hAnsi="Arial" w:cs="Arial"/>
                <w:b/>
                <w:iCs/>
                <w:noProof/>
                <w:sz w:val="22"/>
                <w:lang w:val="mn-MN"/>
              </w:rPr>
              <w:t>Хүлээн авах:</w:t>
            </w:r>
          </w:p>
          <w:p w14:paraId="2FF95EDD" w14:textId="77777777" w:rsidR="00CB1822" w:rsidRPr="00077A86" w:rsidRDefault="00CB1822" w:rsidP="00CB1822">
            <w:pPr>
              <w:jc w:val="both"/>
              <w:rPr>
                <w:rFonts w:ascii="Arial" w:eastAsia="Calibri" w:hAnsi="Arial" w:cs="Arial"/>
                <w:bCs/>
                <w:iCs/>
                <w:noProof/>
                <w:sz w:val="22"/>
                <w:lang w:val="mn-MN"/>
              </w:rPr>
            </w:pPr>
          </w:p>
          <w:p w14:paraId="0CB91A88" w14:textId="27F7DAF2" w:rsidR="00CB1822" w:rsidRPr="00077A86" w:rsidRDefault="00CB1822" w:rsidP="00CB1822">
            <w:pPr>
              <w:spacing w:after="120" w:line="276" w:lineRule="auto"/>
              <w:jc w:val="both"/>
              <w:rPr>
                <w:rFonts w:ascii="Arial" w:eastAsiaTheme="minorEastAsia" w:hAnsi="Arial" w:cs="Arial"/>
                <w:bCs/>
                <w:iCs/>
                <w:noProof/>
                <w:sz w:val="22"/>
                <w:lang w:val="mn-MN" w:eastAsia="ko-KR"/>
              </w:rPr>
            </w:pPr>
            <w:r w:rsidRPr="00077A86">
              <w:rPr>
                <w:rFonts w:ascii="Arial" w:eastAsia="Calibri" w:hAnsi="Arial" w:cs="Arial"/>
                <w:bCs/>
                <w:iCs/>
                <w:noProof/>
                <w:sz w:val="22"/>
                <w:lang w:val="mn-MN"/>
              </w:rPr>
              <w:t xml:space="preserve">Үйлчилгээг хүлээн авах нөхцөл, журам: </w:t>
            </w:r>
            <w:r w:rsidRPr="00077A86">
              <w:rPr>
                <w:rFonts w:ascii="Arial" w:eastAsia="Calibri" w:hAnsi="Arial" w:cs="Arial"/>
                <w:b/>
                <w:i/>
                <w:noProof/>
                <w:sz w:val="22"/>
                <w:lang w:val="mn-MN"/>
              </w:rPr>
              <w:t>[ Үйлчилгээ хүлээн авах нөхцөл, журмыг бич</w:t>
            </w:r>
            <w:r w:rsidR="009351C2" w:rsidRPr="00077A86">
              <w:rPr>
                <w:rFonts w:ascii="Arial" w:eastAsia="Calibri" w:hAnsi="Arial" w:cs="Arial"/>
                <w:b/>
                <w:i/>
                <w:noProof/>
                <w:sz w:val="22"/>
                <w:lang w:val="mn-MN"/>
              </w:rPr>
              <w:t>их</w:t>
            </w:r>
            <w:r w:rsidRPr="00077A86">
              <w:rPr>
                <w:rFonts w:ascii="Arial" w:eastAsiaTheme="minorEastAsia" w:hAnsi="Arial" w:cs="Arial"/>
                <w:b/>
                <w:i/>
                <w:noProof/>
                <w:sz w:val="22"/>
                <w:lang w:val="mn-MN" w:eastAsia="ko-KR"/>
              </w:rPr>
              <w:t xml:space="preserve"> ]</w:t>
            </w:r>
          </w:p>
        </w:tc>
      </w:tr>
      <w:tr w:rsidR="00CB1822" w:rsidRPr="007A0D5C" w14:paraId="10C1839E" w14:textId="77777777" w:rsidTr="009351C2">
        <w:trPr>
          <w:trHeight w:val="699"/>
        </w:trPr>
        <w:tc>
          <w:tcPr>
            <w:tcW w:w="1530" w:type="dxa"/>
          </w:tcPr>
          <w:p w14:paraId="6B16F93F"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3.7</w:t>
            </w:r>
          </w:p>
        </w:tc>
        <w:tc>
          <w:tcPr>
            <w:tcW w:w="7830" w:type="dxa"/>
          </w:tcPr>
          <w:p w14:paraId="6B64C87D"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Төлбөр төлөх хугацаа:</w:t>
            </w:r>
          </w:p>
          <w:p w14:paraId="146C651D" w14:textId="77777777" w:rsidR="00CB1822" w:rsidRPr="00077A86" w:rsidRDefault="00CB1822" w:rsidP="00CB1822">
            <w:pPr>
              <w:rPr>
                <w:rFonts w:ascii="Arial" w:eastAsia="Calibri" w:hAnsi="Arial" w:cs="Arial"/>
                <w:bCs/>
                <w:iCs/>
                <w:noProof/>
                <w:sz w:val="22"/>
                <w:lang w:val="mn-MN"/>
              </w:rPr>
            </w:pPr>
          </w:p>
          <w:p w14:paraId="1D6FCD33" w14:textId="57099AA1" w:rsidR="00CB1822" w:rsidRPr="00077A86" w:rsidRDefault="0038004D" w:rsidP="00CB1822">
            <w:pPr>
              <w:spacing w:after="120" w:line="276" w:lineRule="auto"/>
              <w:rPr>
                <w:rFonts w:ascii="Arial" w:eastAsia="Calibri" w:hAnsi="Arial" w:cs="Arial"/>
                <w:bCs/>
                <w:iCs/>
                <w:noProof/>
                <w:sz w:val="22"/>
                <w:lang w:val="mn-MN"/>
              </w:rPr>
            </w:pPr>
            <w:r>
              <w:rPr>
                <w:rFonts w:ascii="Arial" w:eastAsia="Calibri" w:hAnsi="Arial" w:cs="Arial"/>
                <w:bCs/>
                <w:iCs/>
                <w:noProof/>
                <w:sz w:val="22"/>
                <w:lang w:val="mn-MN"/>
              </w:rPr>
              <w:t xml:space="preserve">Төлбөр төлөх </w:t>
            </w:r>
            <w:r w:rsidR="00CB1822" w:rsidRPr="00077A86">
              <w:rPr>
                <w:rFonts w:ascii="Arial" w:eastAsia="Calibri" w:hAnsi="Arial" w:cs="Arial"/>
                <w:bCs/>
                <w:iCs/>
                <w:noProof/>
                <w:sz w:val="22"/>
                <w:lang w:val="mn-MN"/>
              </w:rPr>
              <w:t xml:space="preserve">хугацаа: </w:t>
            </w:r>
            <w:r w:rsidR="00CB1822"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00CB1822" w:rsidRPr="00077A86">
              <w:rPr>
                <w:rFonts w:ascii="Arial" w:eastAsia="Calibri" w:hAnsi="Arial" w:cs="Arial"/>
                <w:b/>
                <w:i/>
                <w:noProof/>
                <w:sz w:val="22"/>
                <w:lang w:val="mn-MN"/>
              </w:rPr>
              <w:t xml:space="preserve"> ]</w:t>
            </w:r>
          </w:p>
          <w:p w14:paraId="651FD1D3" w14:textId="59FEACF3" w:rsidR="00CB1822" w:rsidRPr="00077A86" w:rsidRDefault="0038004D" w:rsidP="00CB1822">
            <w:pPr>
              <w:spacing w:after="120" w:line="276" w:lineRule="auto"/>
              <w:rPr>
                <w:rFonts w:ascii="Arial" w:eastAsia="Calibri" w:hAnsi="Arial" w:cs="Arial"/>
                <w:bCs/>
                <w:iCs/>
                <w:noProof/>
                <w:sz w:val="22"/>
                <w:lang w:val="mn-MN"/>
              </w:rPr>
            </w:pPr>
            <w:r>
              <w:rPr>
                <w:rFonts w:ascii="Arial" w:eastAsia="Calibri" w:hAnsi="Arial" w:cs="Arial"/>
                <w:bCs/>
                <w:iCs/>
                <w:noProof/>
                <w:sz w:val="22"/>
                <w:lang w:val="mn-MN"/>
              </w:rPr>
              <w:t xml:space="preserve">Төлбөрийг хэсэгчилсэн </w:t>
            </w:r>
            <w:r w:rsidR="00CB1822" w:rsidRPr="00077A86">
              <w:rPr>
                <w:rFonts w:ascii="Arial" w:eastAsia="Calibri" w:hAnsi="Arial" w:cs="Arial"/>
                <w:bCs/>
                <w:iCs/>
                <w:noProof/>
                <w:sz w:val="22"/>
                <w:lang w:val="mn-MN"/>
              </w:rPr>
              <w:t>төлөх  бол,</w:t>
            </w:r>
            <w:r w:rsidR="00CB1822" w:rsidRPr="00077A86">
              <w:rPr>
                <w:rFonts w:ascii="Arial" w:eastAsia="Calibri" w:hAnsi="Arial" w:cs="Arial"/>
                <w:bCs/>
                <w:iCs/>
                <w:noProof/>
                <w:sz w:val="22"/>
                <w:lang w:val="mn-MN"/>
              </w:rPr>
              <w:br/>
              <w:t xml:space="preserve">Төлбөр төлөх үе шатны хугацааг: </w:t>
            </w:r>
            <w:r w:rsidR="00CB1822"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00CB1822" w:rsidRPr="00077A86">
              <w:rPr>
                <w:rFonts w:ascii="Arial" w:eastAsia="Calibri" w:hAnsi="Arial" w:cs="Arial"/>
                <w:b/>
                <w:i/>
                <w:noProof/>
                <w:sz w:val="22"/>
                <w:lang w:val="mn-MN"/>
              </w:rPr>
              <w:t xml:space="preserve"> ]</w:t>
            </w:r>
            <w:r w:rsidR="00CB1822" w:rsidRPr="00077A86">
              <w:rPr>
                <w:rFonts w:ascii="Arial" w:eastAsia="Calibri" w:hAnsi="Arial" w:cs="Arial"/>
                <w:bCs/>
                <w:iCs/>
                <w:noProof/>
                <w:sz w:val="22"/>
                <w:lang w:val="mn-MN"/>
              </w:rPr>
              <w:t xml:space="preserve">  </w:t>
            </w:r>
          </w:p>
        </w:tc>
      </w:tr>
      <w:tr w:rsidR="00CB1822" w:rsidRPr="007A0D5C" w14:paraId="7F6EED14" w14:textId="77777777" w:rsidTr="009351C2">
        <w:trPr>
          <w:trHeight w:val="518"/>
        </w:trPr>
        <w:tc>
          <w:tcPr>
            <w:tcW w:w="1530" w:type="dxa"/>
          </w:tcPr>
          <w:p w14:paraId="6AE2F074"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3.10.</w:t>
            </w:r>
          </w:p>
        </w:tc>
        <w:tc>
          <w:tcPr>
            <w:tcW w:w="7830" w:type="dxa"/>
          </w:tcPr>
          <w:p w14:paraId="1F2F8ADA"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Баримт бичиг ашиглах хүрээ:</w:t>
            </w:r>
          </w:p>
          <w:p w14:paraId="7DEE98A5" w14:textId="77777777" w:rsidR="00CB1822" w:rsidRPr="00077A86" w:rsidRDefault="00CB1822" w:rsidP="00CB1822">
            <w:pPr>
              <w:rPr>
                <w:rFonts w:ascii="Arial" w:eastAsia="Calibri" w:hAnsi="Arial" w:cs="Arial"/>
                <w:bCs/>
                <w:iCs/>
                <w:noProof/>
                <w:sz w:val="22"/>
                <w:lang w:val="mn-MN"/>
              </w:rPr>
            </w:pPr>
          </w:p>
          <w:p w14:paraId="4562EEC6" w14:textId="77777777" w:rsidR="00CB1822" w:rsidRPr="00077A86" w:rsidRDefault="00CB1822" w:rsidP="00CB1822">
            <w:pPr>
              <w:spacing w:after="120" w:line="276" w:lineRule="auto"/>
              <w:rPr>
                <w:rFonts w:ascii="Arial" w:eastAsia="Calibri" w:hAnsi="Arial" w:cs="Arial"/>
                <w:b/>
                <w:bCs/>
                <w:i/>
                <w:iCs/>
                <w:noProof/>
                <w:sz w:val="22"/>
                <w:lang w:val="mn-MN"/>
              </w:rPr>
            </w:pPr>
            <w:r w:rsidRPr="00077A86">
              <w:rPr>
                <w:rFonts w:ascii="Arial" w:eastAsia="Calibri" w:hAnsi="Arial" w:cs="Arial"/>
                <w:b/>
                <w:bCs/>
                <w:i/>
                <w:iCs/>
                <w:noProof/>
                <w:sz w:val="22"/>
                <w:lang w:val="mn-MN"/>
              </w:rPr>
              <w:t>[ Үйлчилгээ өөрт үлдээсэн баримт бичгийн ашиглах хүрээг тодорхой бичих ]</w:t>
            </w:r>
          </w:p>
        </w:tc>
      </w:tr>
      <w:tr w:rsidR="00CB1822" w:rsidRPr="00077A86" w14:paraId="64F13EF2" w14:textId="77777777" w:rsidTr="009351C2">
        <w:tc>
          <w:tcPr>
            <w:tcW w:w="1530" w:type="dxa"/>
          </w:tcPr>
          <w:p w14:paraId="5D8A1F96"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4.1.</w:t>
            </w:r>
          </w:p>
        </w:tc>
        <w:tc>
          <w:tcPr>
            <w:tcW w:w="7830" w:type="dxa"/>
          </w:tcPr>
          <w:p w14:paraId="16EA9922"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ний баталгаат хугацаа:</w:t>
            </w:r>
          </w:p>
          <w:p w14:paraId="41016672" w14:textId="77777777" w:rsidR="00CB1822" w:rsidRPr="00077A86" w:rsidRDefault="00CB1822" w:rsidP="00CB1822">
            <w:pPr>
              <w:rPr>
                <w:rFonts w:ascii="Arial" w:eastAsia="Calibri" w:hAnsi="Arial" w:cs="Arial"/>
                <w:bCs/>
                <w:iCs/>
                <w:noProof/>
                <w:sz w:val="22"/>
                <w:lang w:val="mn-MN"/>
              </w:rPr>
            </w:pPr>
          </w:p>
          <w:p w14:paraId="6DC40CFC" w14:textId="5C83C869"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ний баталгаат хугацаа: </w:t>
            </w:r>
            <w:r w:rsidRPr="00077A86">
              <w:rPr>
                <w:rFonts w:ascii="Arial" w:eastAsia="Calibri" w:hAnsi="Arial" w:cs="Arial"/>
                <w:b/>
                <w:i/>
                <w:noProof/>
                <w:sz w:val="22"/>
                <w:lang w:val="mn-MN"/>
              </w:rPr>
              <w:t>[ т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p w14:paraId="15331D21" w14:textId="77777777"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Жишээ нь: 12 сар</w:t>
            </w:r>
          </w:p>
        </w:tc>
      </w:tr>
      <w:tr w:rsidR="00CB1822" w:rsidRPr="007A0D5C" w14:paraId="3ACC43CB" w14:textId="77777777" w:rsidTr="009351C2">
        <w:trPr>
          <w:trHeight w:val="289"/>
        </w:trPr>
        <w:tc>
          <w:tcPr>
            <w:tcW w:w="1530" w:type="dxa"/>
          </w:tcPr>
          <w:p w14:paraId="1608C074"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lastRenderedPageBreak/>
              <w:t>ГЕН 4.10.</w:t>
            </w:r>
          </w:p>
          <w:p w14:paraId="68CBE340" w14:textId="2E116515" w:rsidR="00CB1822" w:rsidRPr="00077A86" w:rsidRDefault="00CB1822" w:rsidP="00CB1822">
            <w:pPr>
              <w:rPr>
                <w:rFonts w:ascii="Arial" w:eastAsia="Calibri" w:hAnsi="Arial" w:cs="Arial"/>
                <w:bCs/>
                <w:iCs/>
                <w:noProof/>
                <w:sz w:val="22"/>
                <w:lang w:val="mn-MN"/>
              </w:rPr>
            </w:pPr>
          </w:p>
        </w:tc>
        <w:tc>
          <w:tcPr>
            <w:tcW w:w="7830" w:type="dxa"/>
          </w:tcPr>
          <w:p w14:paraId="70DA0888" w14:textId="6C5F999D" w:rsidR="00CB1822" w:rsidRPr="00077A86" w:rsidRDefault="00532769"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 үзүүлэгчийн төлөх а</w:t>
            </w:r>
            <w:r w:rsidR="00CB1822" w:rsidRPr="00077A86">
              <w:rPr>
                <w:rFonts w:ascii="Arial" w:eastAsia="Calibri" w:hAnsi="Arial" w:cs="Arial"/>
                <w:b/>
                <w:iCs/>
                <w:noProof/>
                <w:sz w:val="22"/>
                <w:lang w:val="mn-MN"/>
              </w:rPr>
              <w:t>лданги:</w:t>
            </w:r>
          </w:p>
          <w:p w14:paraId="77863407" w14:textId="77777777" w:rsidR="00CB1822" w:rsidRPr="00077A86" w:rsidRDefault="00CB1822" w:rsidP="00CB1822">
            <w:pPr>
              <w:rPr>
                <w:rFonts w:ascii="Arial" w:eastAsia="Calibri" w:hAnsi="Arial" w:cs="Arial"/>
                <w:bCs/>
                <w:iCs/>
                <w:noProof/>
                <w:sz w:val="22"/>
                <w:lang w:val="mn-MN"/>
              </w:rPr>
            </w:pPr>
          </w:p>
          <w:p w14:paraId="7286DCA9" w14:textId="2A9504B6"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br/>
              <w:t xml:space="preserve">Алдангийн хувь, хэмжээ: </w:t>
            </w:r>
            <w:r w:rsidRPr="00077A86">
              <w:rPr>
                <w:rFonts w:ascii="Arial" w:eastAsia="Calibri" w:hAnsi="Arial" w:cs="Arial"/>
                <w:b/>
                <w:i/>
                <w:noProof/>
                <w:sz w:val="22"/>
                <w:lang w:val="mn-MN"/>
              </w:rPr>
              <w:t>[ хоногт 0.1-ээс 0.5 хооронд хувиар тогтоож бичих ]</w:t>
            </w:r>
          </w:p>
        </w:tc>
      </w:tr>
      <w:tr w:rsidR="00532769" w:rsidRPr="007A0D5C" w14:paraId="50327072" w14:textId="77777777" w:rsidTr="009351C2">
        <w:trPr>
          <w:trHeight w:val="289"/>
        </w:trPr>
        <w:tc>
          <w:tcPr>
            <w:tcW w:w="1530" w:type="dxa"/>
          </w:tcPr>
          <w:p w14:paraId="6CC6770B" w14:textId="114BA736" w:rsidR="00532769" w:rsidRPr="00077A86" w:rsidRDefault="00532769"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4.11.</w:t>
            </w:r>
          </w:p>
        </w:tc>
        <w:tc>
          <w:tcPr>
            <w:tcW w:w="7830" w:type="dxa"/>
          </w:tcPr>
          <w:p w14:paraId="0E439E71" w14:textId="29537FCE" w:rsidR="00532769" w:rsidRPr="00077A86" w:rsidRDefault="00532769" w:rsidP="00532769">
            <w:pPr>
              <w:rPr>
                <w:rFonts w:ascii="Arial" w:eastAsia="Calibri" w:hAnsi="Arial" w:cs="Arial"/>
                <w:b/>
                <w:iCs/>
                <w:noProof/>
                <w:sz w:val="22"/>
                <w:lang w:val="mn-MN"/>
              </w:rPr>
            </w:pPr>
            <w:r w:rsidRPr="00077A86">
              <w:rPr>
                <w:rFonts w:ascii="Arial" w:eastAsia="Calibri" w:hAnsi="Arial" w:cs="Arial"/>
                <w:b/>
                <w:iCs/>
                <w:noProof/>
                <w:sz w:val="22"/>
                <w:lang w:val="mn-MN"/>
              </w:rPr>
              <w:t>Захиалагчийн төлөх алданги:</w:t>
            </w:r>
          </w:p>
          <w:p w14:paraId="5322150A" w14:textId="77777777" w:rsidR="00532769" w:rsidRPr="00077A86" w:rsidRDefault="00532769" w:rsidP="00532769">
            <w:pPr>
              <w:rPr>
                <w:rFonts w:ascii="Arial" w:eastAsia="Calibri" w:hAnsi="Arial" w:cs="Arial"/>
                <w:bCs/>
                <w:iCs/>
                <w:noProof/>
                <w:sz w:val="22"/>
                <w:lang w:val="mn-MN"/>
              </w:rPr>
            </w:pPr>
          </w:p>
          <w:p w14:paraId="14D1D058" w14:textId="31E28A84" w:rsidR="00532769" w:rsidRPr="00077A86" w:rsidRDefault="00532769" w:rsidP="00532769">
            <w:pPr>
              <w:rPr>
                <w:rFonts w:ascii="Arial" w:eastAsia="Calibri" w:hAnsi="Arial" w:cs="Arial"/>
                <w:b/>
                <w:iCs/>
                <w:noProof/>
                <w:sz w:val="22"/>
                <w:lang w:val="mn-MN"/>
              </w:rPr>
            </w:pPr>
            <w:r w:rsidRPr="00077A86">
              <w:rPr>
                <w:rFonts w:ascii="Arial" w:eastAsia="Calibri" w:hAnsi="Arial" w:cs="Arial"/>
                <w:bCs/>
                <w:iCs/>
                <w:noProof/>
                <w:sz w:val="22"/>
                <w:lang w:val="mn-MN"/>
              </w:rPr>
              <w:br/>
              <w:t xml:space="preserve">Алдангийн хувь, хэмжээ: </w:t>
            </w:r>
            <w:r w:rsidRPr="00077A86">
              <w:rPr>
                <w:rFonts w:ascii="Arial" w:eastAsia="Calibri" w:hAnsi="Arial" w:cs="Arial"/>
                <w:b/>
                <w:i/>
                <w:noProof/>
                <w:sz w:val="22"/>
                <w:lang w:val="mn-MN"/>
              </w:rPr>
              <w:t>[ хоногт 0.1-ээс 0.5 хооронд хувиар тогтоож бичих ]</w:t>
            </w:r>
          </w:p>
        </w:tc>
      </w:tr>
    </w:tbl>
    <w:p w14:paraId="49519B16" w14:textId="77777777" w:rsidR="00CB1822" w:rsidRPr="00077A86" w:rsidRDefault="00CB1822" w:rsidP="00CB1822">
      <w:pPr>
        <w:rPr>
          <w:rFonts w:eastAsia="Calibri"/>
          <w:bCs/>
          <w:iCs/>
          <w:noProof/>
          <w:sz w:val="22"/>
          <w:szCs w:val="22"/>
          <w:lang w:val="mn-MN"/>
        </w:rPr>
      </w:pPr>
    </w:p>
    <w:p w14:paraId="5AB77AC0" w14:textId="77777777" w:rsidR="00CB1822" w:rsidRPr="00077A86" w:rsidRDefault="00CB1822" w:rsidP="00CB1822">
      <w:pPr>
        <w:rPr>
          <w:rFonts w:eastAsia="Calibri"/>
          <w:bCs/>
          <w:iCs/>
          <w:noProof/>
          <w:sz w:val="22"/>
          <w:szCs w:val="22"/>
          <w:lang w:val="mn-MN"/>
        </w:rPr>
      </w:pPr>
    </w:p>
    <w:p w14:paraId="4BECF6D5" w14:textId="77777777" w:rsidR="00CB1822" w:rsidRPr="00077A86" w:rsidRDefault="00CB1822" w:rsidP="00CB1822">
      <w:pPr>
        <w:jc w:val="both"/>
        <w:rPr>
          <w:lang w:val="mn-MN"/>
        </w:rPr>
      </w:pPr>
    </w:p>
    <w:p w14:paraId="5CC63679" w14:textId="77777777" w:rsidR="00CB1822" w:rsidRPr="00077A86" w:rsidRDefault="00CB1822" w:rsidP="00CB1822">
      <w:pPr>
        <w:jc w:val="both"/>
        <w:rPr>
          <w:lang w:val="mn-MN"/>
        </w:rPr>
      </w:pPr>
    </w:p>
    <w:p w14:paraId="3B24ABC8" w14:textId="77777777" w:rsidR="00CB1822" w:rsidRPr="00077A86" w:rsidRDefault="00CB1822" w:rsidP="00CB1822">
      <w:pPr>
        <w:jc w:val="both"/>
        <w:rPr>
          <w:lang w:val="mn-MN"/>
        </w:rPr>
      </w:pPr>
    </w:p>
    <w:p w14:paraId="08DED9BF" w14:textId="77777777" w:rsidR="00CB1822" w:rsidRPr="00077A86" w:rsidRDefault="00CB1822" w:rsidP="00CB1822">
      <w:pPr>
        <w:jc w:val="both"/>
        <w:rPr>
          <w:lang w:val="mn-MN"/>
        </w:rPr>
      </w:pPr>
    </w:p>
    <w:p w14:paraId="68542FCD" w14:textId="77777777" w:rsidR="00CB1822" w:rsidRPr="00077A86" w:rsidRDefault="00CB1822" w:rsidP="00CB1822">
      <w:pPr>
        <w:jc w:val="both"/>
        <w:rPr>
          <w:lang w:val="mn-MN"/>
        </w:rPr>
      </w:pPr>
    </w:p>
    <w:p w14:paraId="00BACD41" w14:textId="77777777" w:rsidR="00CB1822" w:rsidRPr="00077A86" w:rsidRDefault="00CB1822" w:rsidP="00CB1822">
      <w:pPr>
        <w:jc w:val="both"/>
        <w:rPr>
          <w:lang w:val="mn-MN"/>
        </w:rPr>
      </w:pPr>
    </w:p>
    <w:p w14:paraId="1960DACE" w14:textId="77777777" w:rsidR="00CB1822" w:rsidRPr="00077A86" w:rsidRDefault="00CB1822" w:rsidP="00CB1822">
      <w:pPr>
        <w:jc w:val="both"/>
        <w:rPr>
          <w:lang w:val="mn-MN"/>
        </w:rPr>
      </w:pPr>
    </w:p>
    <w:p w14:paraId="33B6E069" w14:textId="77777777" w:rsidR="00CB1822" w:rsidRPr="00077A86" w:rsidRDefault="00CB1822" w:rsidP="00CB1822">
      <w:pPr>
        <w:jc w:val="both"/>
        <w:rPr>
          <w:lang w:val="mn-MN"/>
        </w:rPr>
      </w:pPr>
    </w:p>
    <w:p w14:paraId="09CBFDBE" w14:textId="77777777" w:rsidR="00CB1822" w:rsidRPr="00077A86" w:rsidRDefault="00CB1822" w:rsidP="00CB1822">
      <w:pPr>
        <w:jc w:val="both"/>
        <w:rPr>
          <w:lang w:val="mn-MN"/>
        </w:rPr>
      </w:pPr>
    </w:p>
    <w:p w14:paraId="71D218D5" w14:textId="77777777" w:rsidR="00CB1822" w:rsidRPr="00077A86" w:rsidRDefault="00CB1822" w:rsidP="00CB1822">
      <w:pPr>
        <w:jc w:val="right"/>
        <w:rPr>
          <w:rFonts w:eastAsia="Calibri"/>
          <w:bCs/>
          <w:noProof/>
          <w:sz w:val="20"/>
          <w:szCs w:val="20"/>
          <w:lang w:val="mn-MN"/>
        </w:rPr>
      </w:pPr>
      <w:bookmarkStart w:id="1100" w:name="_Hlk77538411"/>
    </w:p>
    <w:p w14:paraId="240F8B6B" w14:textId="77777777" w:rsidR="00CB1822" w:rsidRPr="00077A86" w:rsidRDefault="00CB1822" w:rsidP="00CB1822">
      <w:pPr>
        <w:jc w:val="right"/>
        <w:rPr>
          <w:rFonts w:eastAsia="Calibri"/>
          <w:bCs/>
          <w:noProof/>
          <w:sz w:val="20"/>
          <w:szCs w:val="20"/>
          <w:lang w:val="mn-MN"/>
        </w:rPr>
      </w:pPr>
    </w:p>
    <w:p w14:paraId="036456A0" w14:textId="77777777" w:rsidR="00CB1822" w:rsidRPr="00077A86" w:rsidRDefault="00CB1822" w:rsidP="00CB1822">
      <w:pPr>
        <w:jc w:val="right"/>
        <w:rPr>
          <w:rFonts w:eastAsia="Calibri"/>
          <w:bCs/>
          <w:noProof/>
          <w:sz w:val="20"/>
          <w:szCs w:val="20"/>
          <w:lang w:val="mn-MN"/>
        </w:rPr>
      </w:pPr>
    </w:p>
    <w:p w14:paraId="3B5BE7EE" w14:textId="77777777" w:rsidR="00CB1822" w:rsidRPr="00077A86" w:rsidRDefault="00CB1822" w:rsidP="00CB1822">
      <w:pPr>
        <w:jc w:val="right"/>
        <w:rPr>
          <w:rFonts w:eastAsia="Calibri"/>
          <w:bCs/>
          <w:noProof/>
          <w:sz w:val="20"/>
          <w:szCs w:val="20"/>
          <w:lang w:val="mn-MN"/>
        </w:rPr>
      </w:pPr>
    </w:p>
    <w:p w14:paraId="4FDD6AF4" w14:textId="77777777" w:rsidR="00CB1822" w:rsidRPr="00077A86" w:rsidRDefault="00CB1822" w:rsidP="00CB1822">
      <w:pPr>
        <w:jc w:val="right"/>
        <w:rPr>
          <w:rFonts w:eastAsia="Calibri"/>
          <w:bCs/>
          <w:noProof/>
          <w:sz w:val="20"/>
          <w:szCs w:val="20"/>
          <w:lang w:val="mn-MN"/>
        </w:rPr>
      </w:pPr>
    </w:p>
    <w:p w14:paraId="7C5CF624" w14:textId="77777777" w:rsidR="00CB1822" w:rsidRPr="00077A86" w:rsidRDefault="00CB1822" w:rsidP="00CB1822">
      <w:pPr>
        <w:jc w:val="right"/>
        <w:rPr>
          <w:rFonts w:eastAsia="Calibri"/>
          <w:bCs/>
          <w:noProof/>
          <w:sz w:val="20"/>
          <w:szCs w:val="20"/>
          <w:lang w:val="mn-MN"/>
        </w:rPr>
      </w:pPr>
    </w:p>
    <w:p w14:paraId="155BCBAD" w14:textId="77777777" w:rsidR="00CB1822" w:rsidRPr="00077A86" w:rsidRDefault="00CB1822" w:rsidP="00CB1822">
      <w:pPr>
        <w:jc w:val="right"/>
        <w:rPr>
          <w:rFonts w:eastAsia="Calibri"/>
          <w:bCs/>
          <w:noProof/>
          <w:sz w:val="20"/>
          <w:szCs w:val="20"/>
          <w:lang w:val="mn-MN"/>
        </w:rPr>
      </w:pPr>
    </w:p>
    <w:p w14:paraId="7DA1646A" w14:textId="77777777" w:rsidR="00CB1822" w:rsidRPr="00077A86" w:rsidRDefault="00CB1822" w:rsidP="00CB1822">
      <w:pPr>
        <w:jc w:val="right"/>
        <w:rPr>
          <w:rFonts w:eastAsia="Calibri"/>
          <w:bCs/>
          <w:noProof/>
          <w:sz w:val="20"/>
          <w:szCs w:val="20"/>
          <w:lang w:val="mn-MN"/>
        </w:rPr>
      </w:pPr>
    </w:p>
    <w:p w14:paraId="33963C08" w14:textId="77777777" w:rsidR="00CB1822" w:rsidRPr="00077A86" w:rsidRDefault="00CB1822" w:rsidP="00CB1822">
      <w:pPr>
        <w:jc w:val="right"/>
        <w:rPr>
          <w:rFonts w:eastAsia="Calibri"/>
          <w:bCs/>
          <w:noProof/>
          <w:sz w:val="20"/>
          <w:szCs w:val="20"/>
          <w:lang w:val="mn-MN"/>
        </w:rPr>
      </w:pPr>
    </w:p>
    <w:p w14:paraId="2589CCC2" w14:textId="77777777" w:rsidR="00CB1822" w:rsidRPr="00077A86" w:rsidRDefault="00CB1822" w:rsidP="00CB1822">
      <w:pPr>
        <w:jc w:val="right"/>
        <w:rPr>
          <w:rFonts w:eastAsia="Calibri"/>
          <w:bCs/>
          <w:noProof/>
          <w:sz w:val="20"/>
          <w:szCs w:val="20"/>
          <w:lang w:val="mn-MN"/>
        </w:rPr>
      </w:pPr>
    </w:p>
    <w:p w14:paraId="3280FDC0" w14:textId="77777777" w:rsidR="00CB1822" w:rsidRPr="00077A86" w:rsidRDefault="00CB1822" w:rsidP="00CB1822">
      <w:pPr>
        <w:jc w:val="right"/>
        <w:rPr>
          <w:rFonts w:eastAsia="Calibri"/>
          <w:bCs/>
          <w:noProof/>
          <w:sz w:val="20"/>
          <w:szCs w:val="20"/>
          <w:lang w:val="mn-MN"/>
        </w:rPr>
      </w:pPr>
    </w:p>
    <w:p w14:paraId="19938F56" w14:textId="77777777" w:rsidR="00CB1822" w:rsidRPr="00077A86" w:rsidRDefault="00CB1822" w:rsidP="00CB1822">
      <w:pPr>
        <w:jc w:val="right"/>
        <w:rPr>
          <w:rFonts w:eastAsia="Calibri"/>
          <w:bCs/>
          <w:noProof/>
          <w:sz w:val="20"/>
          <w:szCs w:val="20"/>
          <w:lang w:val="mn-MN"/>
        </w:rPr>
      </w:pPr>
    </w:p>
    <w:p w14:paraId="04DB921F" w14:textId="4E4F8FD6" w:rsidR="00CB1822" w:rsidRDefault="00CB1822" w:rsidP="00CB1822">
      <w:pPr>
        <w:jc w:val="right"/>
        <w:rPr>
          <w:rFonts w:eastAsia="Calibri"/>
          <w:bCs/>
          <w:noProof/>
          <w:sz w:val="20"/>
          <w:szCs w:val="20"/>
          <w:lang w:val="mn-MN"/>
        </w:rPr>
      </w:pPr>
    </w:p>
    <w:p w14:paraId="5D4DE805" w14:textId="77777777" w:rsidR="00077A86" w:rsidRPr="00077A86" w:rsidRDefault="00077A86" w:rsidP="00CB1822">
      <w:pPr>
        <w:jc w:val="right"/>
        <w:rPr>
          <w:rFonts w:eastAsia="Calibri"/>
          <w:bCs/>
          <w:noProof/>
          <w:sz w:val="20"/>
          <w:szCs w:val="20"/>
          <w:lang w:val="mn-MN"/>
        </w:rPr>
      </w:pPr>
    </w:p>
    <w:p w14:paraId="2CE93D9C" w14:textId="77777777" w:rsidR="00CB1822" w:rsidRPr="00077A86" w:rsidRDefault="00CB1822" w:rsidP="00CB1822">
      <w:pPr>
        <w:jc w:val="right"/>
        <w:rPr>
          <w:rFonts w:eastAsia="Calibri"/>
          <w:bCs/>
          <w:noProof/>
          <w:sz w:val="20"/>
          <w:szCs w:val="20"/>
          <w:lang w:val="mn-MN"/>
        </w:rPr>
      </w:pPr>
    </w:p>
    <w:p w14:paraId="5A48088F" w14:textId="285A41D3" w:rsidR="009351C2" w:rsidRPr="002364C5" w:rsidRDefault="009351C2" w:rsidP="005C4402">
      <w:pPr>
        <w:pStyle w:val="Heading1"/>
        <w:jc w:val="center"/>
        <w:rPr>
          <w:rFonts w:cs="Arial"/>
          <w:color w:val="auto"/>
          <w:lang w:val="mn-MN"/>
        </w:rPr>
      </w:pPr>
      <w:bookmarkStart w:id="1101" w:name="_Toc79129142"/>
      <w:bookmarkStart w:id="1102" w:name="_Toc79129286"/>
      <w:bookmarkStart w:id="1103" w:name="_Toc79129410"/>
      <w:bookmarkStart w:id="1104" w:name="_Toc79136131"/>
      <w:bookmarkStart w:id="1105" w:name="_Toc79396935"/>
      <w:r w:rsidRPr="002364C5">
        <w:rPr>
          <w:rFonts w:cs="Arial"/>
          <w:color w:val="auto"/>
          <w:lang w:val="mn-MN"/>
        </w:rPr>
        <w:lastRenderedPageBreak/>
        <w:t>ГЭРЭЭ БАТАЛГААЖУУЛАХ МАЯГТ</w:t>
      </w:r>
      <w:bookmarkEnd w:id="1101"/>
      <w:bookmarkEnd w:id="1102"/>
      <w:bookmarkEnd w:id="1103"/>
      <w:bookmarkEnd w:id="1104"/>
      <w:bookmarkEnd w:id="1105"/>
    </w:p>
    <w:p w14:paraId="4D40BA75" w14:textId="77777777" w:rsidR="00CB1822" w:rsidRPr="00077A86" w:rsidRDefault="00CB1822" w:rsidP="00CB1822">
      <w:pPr>
        <w:spacing w:line="276" w:lineRule="auto"/>
        <w:ind w:right="36"/>
        <w:jc w:val="both"/>
        <w:rPr>
          <w:rFonts w:eastAsia="Calibri"/>
          <w:b/>
          <w:bCs/>
          <w:noProof/>
          <w:sz w:val="22"/>
          <w:szCs w:val="22"/>
          <w:lang w:val="mn-MN"/>
        </w:rPr>
      </w:pPr>
    </w:p>
    <w:p w14:paraId="473DECC6" w14:textId="77777777" w:rsidR="00CB1822" w:rsidRPr="00077A86" w:rsidRDefault="00CB1822" w:rsidP="009351C2">
      <w:pPr>
        <w:spacing w:after="120" w:line="240" w:lineRule="auto"/>
        <w:ind w:right="36"/>
        <w:jc w:val="center"/>
        <w:rPr>
          <w:rFonts w:eastAsia="Calibri"/>
          <w:b/>
          <w:bCs/>
          <w:noProof/>
          <w:sz w:val="22"/>
          <w:szCs w:val="22"/>
          <w:lang w:val="mn-MN"/>
        </w:rPr>
      </w:pPr>
      <w:r w:rsidRPr="00077A86">
        <w:rPr>
          <w:rFonts w:eastAsia="Calibri"/>
          <w:b/>
          <w:bCs/>
          <w:noProof/>
          <w:sz w:val="22"/>
          <w:szCs w:val="22"/>
          <w:lang w:val="mn-MN"/>
        </w:rPr>
        <w:t>[Тендер шалгаруулалтын нэр] гэрээ.</w:t>
      </w:r>
    </w:p>
    <w:p w14:paraId="06BE9704" w14:textId="77777777" w:rsidR="00CB1822" w:rsidRPr="00077A86" w:rsidRDefault="00CB1822" w:rsidP="009351C2">
      <w:pPr>
        <w:spacing w:after="120" w:line="240" w:lineRule="auto"/>
        <w:ind w:right="36"/>
        <w:jc w:val="center"/>
        <w:rPr>
          <w:rFonts w:eastAsia="Calibri"/>
          <w:noProof/>
          <w:sz w:val="22"/>
          <w:szCs w:val="22"/>
          <w:lang w:val="mn-MN"/>
        </w:rPr>
      </w:pPr>
      <w:r w:rsidRPr="00077A86">
        <w:rPr>
          <w:rFonts w:eastAsia="Calibri"/>
          <w:noProof/>
          <w:sz w:val="22"/>
          <w:szCs w:val="22"/>
          <w:lang w:val="mn-MN"/>
        </w:rPr>
        <w:t>Дугаар № [Тендер шалгаруулалтын дугаар]</w:t>
      </w:r>
    </w:p>
    <w:p w14:paraId="58B41CD7" w14:textId="77777777" w:rsidR="00CB1822" w:rsidRPr="00077A86" w:rsidRDefault="00CB1822" w:rsidP="009351C2">
      <w:pPr>
        <w:spacing w:after="120" w:line="240" w:lineRule="auto"/>
        <w:ind w:right="36"/>
        <w:jc w:val="both"/>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CB1822" w:rsidRPr="00077A86" w14:paraId="773D2763" w14:textId="77777777" w:rsidTr="00CB1822">
        <w:trPr>
          <w:jc w:val="right"/>
        </w:trPr>
        <w:tc>
          <w:tcPr>
            <w:tcW w:w="2952" w:type="dxa"/>
          </w:tcPr>
          <w:p w14:paraId="10C33A47" w14:textId="77777777" w:rsidR="00CB1822" w:rsidRPr="00077A86" w:rsidRDefault="00CB1822" w:rsidP="009351C2">
            <w:pPr>
              <w:spacing w:after="120" w:line="240" w:lineRule="auto"/>
              <w:ind w:right="36"/>
              <w:jc w:val="both"/>
              <w:rPr>
                <w:rFonts w:eastAsia="Calibri"/>
                <w:noProof/>
                <w:sz w:val="22"/>
                <w:szCs w:val="22"/>
                <w:lang w:val="mn-MN"/>
              </w:rPr>
            </w:pPr>
          </w:p>
        </w:tc>
        <w:tc>
          <w:tcPr>
            <w:tcW w:w="2766" w:type="dxa"/>
          </w:tcPr>
          <w:p w14:paraId="2C9F64ED" w14:textId="77777777" w:rsidR="00CB1822" w:rsidRPr="00077A86" w:rsidRDefault="00CB1822" w:rsidP="009351C2">
            <w:pPr>
              <w:spacing w:after="120" w:line="240" w:lineRule="auto"/>
              <w:ind w:right="36"/>
              <w:jc w:val="both"/>
              <w:rPr>
                <w:rFonts w:eastAsia="Calibri"/>
                <w:noProof/>
                <w:sz w:val="22"/>
                <w:szCs w:val="22"/>
                <w:lang w:val="mn-MN"/>
              </w:rPr>
            </w:pPr>
          </w:p>
        </w:tc>
        <w:tc>
          <w:tcPr>
            <w:tcW w:w="3239" w:type="dxa"/>
            <w:hideMark/>
          </w:tcPr>
          <w:p w14:paraId="79EF953C" w14:textId="77777777" w:rsidR="00CB1822" w:rsidRPr="00077A86" w:rsidRDefault="00CB1822" w:rsidP="009351C2">
            <w:pPr>
              <w:spacing w:after="120" w:line="240" w:lineRule="auto"/>
              <w:ind w:right="36"/>
              <w:jc w:val="both"/>
              <w:rPr>
                <w:rFonts w:eastAsia="Calibri"/>
                <w:noProof/>
                <w:sz w:val="22"/>
                <w:szCs w:val="22"/>
                <w:lang w:val="mn-MN"/>
              </w:rPr>
            </w:pPr>
            <w:r w:rsidRPr="00077A86">
              <w:rPr>
                <w:rFonts w:eastAsia="Calibri"/>
                <w:noProof/>
                <w:sz w:val="22"/>
                <w:szCs w:val="22"/>
                <w:lang w:val="mn-MN"/>
              </w:rPr>
              <w:t>............................... хот/аймаг</w:t>
            </w:r>
          </w:p>
        </w:tc>
      </w:tr>
    </w:tbl>
    <w:p w14:paraId="001D0644" w14:textId="77777777" w:rsidR="00CB1822" w:rsidRPr="00077A86" w:rsidRDefault="00CB1822" w:rsidP="009351C2">
      <w:pPr>
        <w:spacing w:after="120" w:line="240" w:lineRule="auto"/>
        <w:ind w:right="36"/>
        <w:jc w:val="both"/>
        <w:rPr>
          <w:rFonts w:eastAsia="Calibri"/>
          <w:noProof/>
          <w:sz w:val="22"/>
          <w:szCs w:val="22"/>
          <w:lang w:val="mn-MN"/>
        </w:rPr>
      </w:pPr>
    </w:p>
    <w:p w14:paraId="57433712" w14:textId="07161E7F" w:rsidR="00CB1822" w:rsidRPr="00077A86" w:rsidRDefault="00CB1822" w:rsidP="009351C2">
      <w:pPr>
        <w:spacing w:after="120" w:line="240" w:lineRule="auto"/>
        <w:ind w:right="36"/>
        <w:jc w:val="both"/>
        <w:rPr>
          <w:rFonts w:eastAsia="Calibri"/>
          <w:noProof/>
          <w:sz w:val="22"/>
          <w:szCs w:val="22"/>
          <w:lang w:val="mn-MN"/>
        </w:rPr>
      </w:pPr>
      <w:r w:rsidRPr="00077A86">
        <w:rPr>
          <w:rFonts w:eastAsia="Calibri"/>
          <w:noProof/>
          <w:sz w:val="22"/>
          <w:szCs w:val="22"/>
          <w:lang w:val="mn-MN"/>
        </w:rPr>
        <w:tab/>
        <w:t xml:space="preserve">Нэг талаас </w:t>
      </w:r>
      <w:r w:rsidRPr="00077A86">
        <w:rPr>
          <w:rFonts w:eastAsia="Calibri"/>
          <w:b/>
          <w:bCs/>
          <w:noProof/>
          <w:sz w:val="22"/>
          <w:szCs w:val="22"/>
          <w:lang w:val="mn-MN"/>
        </w:rPr>
        <w:t xml:space="preserve">[захиалагчийн нэр] </w:t>
      </w:r>
      <w:r w:rsidRPr="00077A86">
        <w:rPr>
          <w:rFonts w:eastAsia="Calibri"/>
          <w:noProof/>
          <w:sz w:val="22"/>
          <w:szCs w:val="22"/>
          <w:lang w:val="mn-MN"/>
        </w:rPr>
        <w:t xml:space="preserve">(цаашид “захиалагч” гэх), нөгөө талаас </w:t>
      </w:r>
      <w:r w:rsidRPr="00077A86">
        <w:rPr>
          <w:rFonts w:eastAsia="Calibri"/>
          <w:b/>
          <w:bCs/>
          <w:noProof/>
          <w:sz w:val="22"/>
          <w:szCs w:val="22"/>
          <w:lang w:val="mn-MN"/>
        </w:rPr>
        <w:t>[үйлчилгээ үзүүлэгчийн нэр]</w:t>
      </w:r>
      <w:r w:rsidRPr="00077A86">
        <w:rPr>
          <w:rFonts w:eastAsia="Calibri"/>
          <w:noProof/>
          <w:sz w:val="22"/>
          <w:szCs w:val="22"/>
          <w:lang w:val="mn-MN"/>
        </w:rPr>
        <w:t xml:space="preserve"> (цаашид “үйлчилгээ үзүүлэгч” гэх) нь Үйлчилгээ үзүүлэгчээс ирүүлсэн тендерийг хүлээн зөвшөөрч энэхүү гэрээг дараах нөхцөлтэйгөөр байгуулав.</w:t>
      </w:r>
    </w:p>
    <w:p w14:paraId="6E87FC44" w14:textId="20F5E569" w:rsidR="00CB1822" w:rsidRPr="00077A86" w:rsidRDefault="00CB1822" w:rsidP="009351C2">
      <w:pPr>
        <w:spacing w:after="120" w:line="240" w:lineRule="auto"/>
        <w:ind w:right="36" w:firstLine="709"/>
        <w:jc w:val="both"/>
        <w:rPr>
          <w:rFonts w:eastAsia="Batang"/>
          <w:sz w:val="22"/>
          <w:szCs w:val="22"/>
          <w:lang w:val="mn-MN"/>
        </w:rPr>
      </w:pPr>
      <w:r w:rsidRPr="00077A86">
        <w:rPr>
          <w:rFonts w:eastAsia="Batang"/>
          <w:sz w:val="22"/>
          <w:szCs w:val="22"/>
          <w:lang w:val="mn-MN"/>
        </w:rPr>
        <w:t>Энэхүү гэрээ нь Захиалагч боло</w:t>
      </w:r>
      <w:r w:rsidR="0038004D">
        <w:rPr>
          <w:rFonts w:eastAsia="Batang"/>
          <w:sz w:val="22"/>
          <w:szCs w:val="22"/>
          <w:lang w:val="mn-MN"/>
        </w:rPr>
        <w:t>н Үйлчилгээ үзүүлэгчийн хооронд</w:t>
      </w:r>
      <w:r w:rsidRPr="00077A86">
        <w:rPr>
          <w:rFonts w:eastAsia="Batang"/>
          <w:sz w:val="22"/>
          <w:szCs w:val="22"/>
          <w:lang w:val="mn-MN"/>
        </w:rPr>
        <w:t xml:space="preserve"> үйлчилгээ үзүүлэх болон үнэ төлөхтэй холбогдон үүсэх харилцааг зохицуулна.</w:t>
      </w:r>
    </w:p>
    <w:p w14:paraId="121789DD" w14:textId="77777777" w:rsidR="00CB1822" w:rsidRPr="00077A86" w:rsidRDefault="00CB1822" w:rsidP="00D1296B">
      <w:pPr>
        <w:numPr>
          <w:ilvl w:val="0"/>
          <w:numId w:val="26"/>
        </w:numPr>
        <w:spacing w:after="120" w:line="240" w:lineRule="auto"/>
        <w:jc w:val="both"/>
        <w:rPr>
          <w:sz w:val="22"/>
          <w:szCs w:val="22"/>
          <w:lang w:val="mn-MN"/>
        </w:rPr>
      </w:pPr>
      <w:r w:rsidRPr="00077A86">
        <w:rPr>
          <w:rFonts w:eastAsia="Calibri"/>
          <w:noProof/>
          <w:sz w:val="22"/>
          <w:szCs w:val="22"/>
          <w:lang w:val="mn-MN"/>
        </w:rPr>
        <w:t xml:space="preserve">Энэ гэрээний дагуу үзүүлэх үйлчилгээний үнэ нь </w:t>
      </w:r>
      <w:r w:rsidRPr="00077A86">
        <w:rPr>
          <w:rFonts w:eastAsia="Calibri"/>
          <w:b/>
          <w:bCs/>
          <w:noProof/>
          <w:sz w:val="22"/>
          <w:szCs w:val="22"/>
          <w:lang w:val="mn-MN"/>
        </w:rPr>
        <w:t>[</w:t>
      </w:r>
      <w:r w:rsidRPr="00077A86">
        <w:rPr>
          <w:rFonts w:eastAsia="Calibri"/>
          <w:b/>
          <w:bCs/>
          <w:i/>
          <w:iCs/>
          <w:noProof/>
          <w:sz w:val="22"/>
          <w:szCs w:val="22"/>
          <w:lang w:val="mn-MN"/>
        </w:rPr>
        <w:t>гэрээний үнийг тоогоор болон үсгээр</w:t>
      </w:r>
      <w:r w:rsidRPr="00077A86">
        <w:rPr>
          <w:rFonts w:eastAsia="Calibri"/>
          <w:b/>
          <w:bCs/>
          <w:noProof/>
          <w:sz w:val="22"/>
          <w:szCs w:val="22"/>
          <w:lang w:val="mn-MN"/>
        </w:rPr>
        <w:t xml:space="preserve">] </w:t>
      </w:r>
      <w:r w:rsidRPr="00077A86">
        <w:rPr>
          <w:rFonts w:eastAsia="Calibri"/>
          <w:noProof/>
          <w:sz w:val="22"/>
          <w:szCs w:val="22"/>
          <w:lang w:val="mn-MN"/>
        </w:rPr>
        <w:t xml:space="preserve">төгрөг (цаашид “гэрээний үнэ” гэх) байна. Гэрээний үнэ нь санхүүжилтийн дээд хэмжээ байна. </w:t>
      </w:r>
    </w:p>
    <w:p w14:paraId="14EFF772" w14:textId="43090146" w:rsidR="00CB1822" w:rsidRPr="00077A86" w:rsidRDefault="00926272" w:rsidP="00D1296B">
      <w:pPr>
        <w:numPr>
          <w:ilvl w:val="0"/>
          <w:numId w:val="26"/>
        </w:numPr>
        <w:spacing w:after="120" w:line="240" w:lineRule="auto"/>
        <w:ind w:right="36"/>
        <w:jc w:val="both"/>
        <w:rPr>
          <w:rFonts w:eastAsia="Calibri"/>
          <w:noProof/>
          <w:sz w:val="22"/>
          <w:szCs w:val="22"/>
          <w:lang w:val="mn-MN"/>
        </w:rPr>
      </w:pPr>
      <w:r w:rsidRPr="00077A86">
        <w:rPr>
          <w:rFonts w:eastAsia="Calibri"/>
          <w:noProof/>
          <w:sz w:val="22"/>
          <w:szCs w:val="22"/>
          <w:lang w:val="mn-MN"/>
        </w:rPr>
        <w:t xml:space="preserve">Гэрээний </w:t>
      </w:r>
      <w:r w:rsidR="00CB1822" w:rsidRPr="00077A86">
        <w:rPr>
          <w:rFonts w:eastAsia="Calibri"/>
          <w:noProof/>
          <w:sz w:val="22"/>
          <w:szCs w:val="22"/>
          <w:lang w:val="mn-MN"/>
        </w:rPr>
        <w:t xml:space="preserve">үнийг үйлчилгээ үзүүлэгч   ............-ийн харилцах .............банкны ...... дугаар дансанд шилжүүлнэ. </w:t>
      </w:r>
    </w:p>
    <w:p w14:paraId="425AE02D" w14:textId="77777777" w:rsidR="00CB1822" w:rsidRPr="00077A86" w:rsidRDefault="00CB1822" w:rsidP="00D1296B">
      <w:pPr>
        <w:numPr>
          <w:ilvl w:val="0"/>
          <w:numId w:val="26"/>
        </w:numPr>
        <w:spacing w:after="120" w:line="240" w:lineRule="auto"/>
        <w:ind w:right="36"/>
        <w:jc w:val="both"/>
        <w:rPr>
          <w:rFonts w:eastAsia="Calibri"/>
          <w:noProof/>
          <w:sz w:val="22"/>
          <w:szCs w:val="22"/>
          <w:lang w:val="mn-MN"/>
        </w:rPr>
      </w:pPr>
      <w:r w:rsidRPr="00077A86">
        <w:rPr>
          <w:rFonts w:eastAsia="Calibri"/>
          <w:noProof/>
          <w:sz w:val="22"/>
          <w:szCs w:val="22"/>
          <w:lang w:val="mn-MN"/>
        </w:rPr>
        <w:t>Дор дурдсан баримт бичиг нь цаашид гэрээний хэсэг болно. (цаашид “гэрээний баримт бичиг” гэх). Үүнд:</w:t>
      </w:r>
    </w:p>
    <w:p w14:paraId="27B33B2F"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 байгуулах эрх олгох тухай мэдэгдэл;</w:t>
      </w:r>
    </w:p>
    <w:p w14:paraId="21F245AE"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 баталгаажуулах маягт</w:t>
      </w:r>
      <w:r w:rsidRPr="00077A86">
        <w:rPr>
          <w:rFonts w:eastAsia="Calibri"/>
          <w:noProof/>
          <w:sz w:val="22"/>
          <w:szCs w:val="22"/>
        </w:rPr>
        <w:t>;</w:t>
      </w:r>
    </w:p>
    <w:p w14:paraId="6667E240"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ний тусгай нөхцөл;</w:t>
      </w:r>
    </w:p>
    <w:p w14:paraId="3A5F9A60"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ний ерөнхий нөхцөл;</w:t>
      </w:r>
    </w:p>
    <w:p w14:paraId="00B228A6" w14:textId="5AE8BFF8" w:rsidR="00CB1822" w:rsidRPr="00077A86" w:rsidRDefault="0092627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 xml:space="preserve">Үйлчилгээний </w:t>
      </w:r>
      <w:r w:rsidR="00CB1822" w:rsidRPr="00077A86">
        <w:rPr>
          <w:rFonts w:eastAsia="Calibri"/>
          <w:noProof/>
          <w:sz w:val="22"/>
          <w:szCs w:val="22"/>
          <w:lang w:val="mn-MN"/>
        </w:rPr>
        <w:t>тодорхойлолт</w:t>
      </w:r>
      <w:r w:rsidR="00CB1822" w:rsidRPr="00077A86">
        <w:rPr>
          <w:rFonts w:eastAsia="Calibri"/>
          <w:noProof/>
          <w:sz w:val="22"/>
          <w:szCs w:val="22"/>
        </w:rPr>
        <w:t>;</w:t>
      </w:r>
      <w:r w:rsidR="00CB1822" w:rsidRPr="00077A86">
        <w:rPr>
          <w:rFonts w:eastAsia="Calibri"/>
          <w:noProof/>
          <w:sz w:val="22"/>
          <w:szCs w:val="22"/>
          <w:lang w:val="mn-MN"/>
        </w:rPr>
        <w:t xml:space="preserve"> </w:t>
      </w:r>
    </w:p>
    <w:p w14:paraId="2D7F4D26" w14:textId="77777777" w:rsidR="009351C2" w:rsidRPr="00077A86" w:rsidRDefault="009351C2" w:rsidP="009351C2">
      <w:pPr>
        <w:tabs>
          <w:tab w:val="left" w:pos="1309"/>
        </w:tabs>
        <w:spacing w:after="0" w:line="240" w:lineRule="auto"/>
        <w:ind w:right="36"/>
        <w:jc w:val="both"/>
        <w:rPr>
          <w:rFonts w:eastAsia="Calibri"/>
          <w:noProof/>
          <w:sz w:val="22"/>
          <w:szCs w:val="22"/>
          <w:lang w:val="mn-MN"/>
        </w:rPr>
      </w:pPr>
    </w:p>
    <w:p w14:paraId="7779D469" w14:textId="77777777" w:rsidR="00CB1822" w:rsidRPr="00077A86" w:rsidRDefault="00CB1822" w:rsidP="00D1296B">
      <w:pPr>
        <w:numPr>
          <w:ilvl w:val="0"/>
          <w:numId w:val="26"/>
        </w:numPr>
        <w:spacing w:after="120" w:line="240" w:lineRule="auto"/>
        <w:ind w:right="-259"/>
        <w:jc w:val="both"/>
        <w:rPr>
          <w:rFonts w:eastAsia="Calibri"/>
          <w:noProof/>
          <w:sz w:val="22"/>
          <w:szCs w:val="22"/>
          <w:lang w:val="mn-MN"/>
        </w:rPr>
      </w:pPr>
      <w:r w:rsidRPr="00077A86">
        <w:rPr>
          <w:sz w:val="22"/>
          <w:szCs w:val="22"/>
          <w:lang w:val="mn-MN"/>
        </w:rPr>
        <w:t xml:space="preserve">Гэрээний хэрэгжилттэй холбоотой асуудлаар талуудыг дараах эрх бүхий этгээдүүд төлөөлнө. Үүнд: </w:t>
      </w:r>
    </w:p>
    <w:p w14:paraId="25CBBA6D" w14:textId="77777777" w:rsidR="00CB1822" w:rsidRPr="00077A86" w:rsidRDefault="00CB1822" w:rsidP="00D1296B">
      <w:pPr>
        <w:numPr>
          <w:ilvl w:val="1"/>
          <w:numId w:val="26"/>
        </w:numPr>
        <w:spacing w:after="0" w:line="240" w:lineRule="auto"/>
        <w:ind w:right="36"/>
        <w:jc w:val="both"/>
        <w:rPr>
          <w:rFonts w:eastAsia="Calibri"/>
          <w:noProof/>
          <w:sz w:val="22"/>
          <w:szCs w:val="22"/>
          <w:lang w:val="mn-MN"/>
        </w:rPr>
      </w:pPr>
      <w:r w:rsidRPr="00077A86">
        <w:rPr>
          <w:rFonts w:eastAsia="Calibri"/>
          <w:noProof/>
          <w:sz w:val="22"/>
          <w:szCs w:val="22"/>
          <w:lang w:val="mn-MN"/>
        </w:rPr>
        <w:t xml:space="preserve">Захиалагчийн төлөөлөгчийн мэдээлэл </w:t>
      </w:r>
    </w:p>
    <w:p w14:paraId="13BBB647" w14:textId="2E197B04" w:rsidR="00CB1822" w:rsidRPr="00077A86" w:rsidRDefault="0092627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Эцэг</w:t>
      </w:r>
      <w:r w:rsidRPr="00077A86">
        <w:rPr>
          <w:rFonts w:eastAsia="Calibri"/>
          <w:noProof/>
          <w:sz w:val="22"/>
          <w:szCs w:val="22"/>
        </w:rPr>
        <w:t>/</w:t>
      </w:r>
      <w:r w:rsidRPr="00077A86">
        <w:rPr>
          <w:rFonts w:eastAsia="Calibri"/>
          <w:noProof/>
          <w:sz w:val="22"/>
          <w:szCs w:val="22"/>
          <w:lang w:val="mn-MN"/>
        </w:rPr>
        <w:t>эх</w:t>
      </w:r>
      <w:r w:rsidRPr="00077A86">
        <w:rPr>
          <w:rFonts w:eastAsia="Calibri"/>
          <w:noProof/>
          <w:sz w:val="22"/>
          <w:szCs w:val="22"/>
        </w:rPr>
        <w:t>/</w:t>
      </w:r>
      <w:r w:rsidRPr="00077A86">
        <w:rPr>
          <w:rFonts w:eastAsia="Calibri"/>
          <w:noProof/>
          <w:sz w:val="22"/>
          <w:szCs w:val="22"/>
          <w:lang w:val="mn-MN"/>
        </w:rPr>
        <w:t xml:space="preserve">-ийн </w:t>
      </w:r>
      <w:r w:rsidR="00CB1822" w:rsidRPr="00077A86">
        <w:rPr>
          <w:rFonts w:eastAsia="Calibri"/>
          <w:noProof/>
          <w:sz w:val="22"/>
          <w:szCs w:val="22"/>
          <w:lang w:val="mn-MN"/>
        </w:rPr>
        <w:t>нэр</w:t>
      </w:r>
      <w:r w:rsidR="00CB1822" w:rsidRPr="00077A86">
        <w:rPr>
          <w:rFonts w:eastAsia="Calibri"/>
          <w:noProof/>
          <w:sz w:val="22"/>
          <w:szCs w:val="22"/>
        </w:rPr>
        <w:t>:</w:t>
      </w:r>
      <w:r w:rsidR="00CB1822" w:rsidRPr="00077A86">
        <w:rPr>
          <w:rFonts w:eastAsia="Calibri"/>
          <w:noProof/>
          <w:sz w:val="22"/>
          <w:szCs w:val="22"/>
          <w:lang w:val="mn-MN"/>
        </w:rPr>
        <w:t xml:space="preserve"> </w:t>
      </w:r>
    </w:p>
    <w:p w14:paraId="234C6AA2" w14:textId="06551BE9" w:rsidR="00CB1822"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Нэр</w:t>
      </w:r>
      <w:r w:rsidRPr="00077A86">
        <w:rPr>
          <w:rFonts w:eastAsia="Calibri"/>
          <w:noProof/>
          <w:sz w:val="22"/>
          <w:szCs w:val="22"/>
        </w:rPr>
        <w:t>:</w:t>
      </w:r>
    </w:p>
    <w:p w14:paraId="10757B6F" w14:textId="77777777" w:rsidR="007A0D5C" w:rsidRPr="00DC0822" w:rsidRDefault="007A0D5C" w:rsidP="007A0D5C">
      <w:pPr>
        <w:spacing w:after="0" w:line="240" w:lineRule="auto"/>
        <w:ind w:left="1440" w:firstLine="720"/>
        <w:jc w:val="both"/>
        <w:rPr>
          <w:rFonts w:eastAsia="Calibri"/>
          <w:noProof/>
          <w:sz w:val="22"/>
          <w:szCs w:val="22"/>
          <w:lang w:val="mn-MN"/>
        </w:rPr>
      </w:pPr>
      <w:r>
        <w:rPr>
          <w:rFonts w:eastAsia="Calibri"/>
          <w:noProof/>
          <w:sz w:val="22"/>
          <w:szCs w:val="22"/>
          <w:lang w:val="mn-MN"/>
        </w:rPr>
        <w:t>Албан тушаал:</w:t>
      </w:r>
    </w:p>
    <w:p w14:paraId="45A37C1A"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Ажлын утас</w:t>
      </w:r>
      <w:r w:rsidRPr="00077A86">
        <w:rPr>
          <w:rFonts w:eastAsia="Calibri"/>
          <w:noProof/>
          <w:sz w:val="22"/>
          <w:szCs w:val="22"/>
        </w:rPr>
        <w:t>:</w:t>
      </w:r>
    </w:p>
    <w:p w14:paraId="2BDCD494"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Гар утас</w:t>
      </w:r>
      <w:r w:rsidRPr="00077A86">
        <w:rPr>
          <w:rFonts w:eastAsia="Calibri"/>
          <w:noProof/>
          <w:sz w:val="22"/>
          <w:szCs w:val="22"/>
        </w:rPr>
        <w:t>:</w:t>
      </w:r>
    </w:p>
    <w:p w14:paraId="51D3F127" w14:textId="77777777" w:rsidR="00CB1822" w:rsidRPr="00077A86" w:rsidRDefault="00CB182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Цахим шуудан</w:t>
      </w:r>
      <w:r w:rsidRPr="00077A86">
        <w:rPr>
          <w:rFonts w:eastAsia="Calibri"/>
          <w:noProof/>
          <w:sz w:val="22"/>
          <w:szCs w:val="22"/>
        </w:rPr>
        <w:t xml:space="preserve">: </w:t>
      </w:r>
      <w:r w:rsidRPr="00077A86">
        <w:rPr>
          <w:rFonts w:eastAsia="Calibri"/>
          <w:noProof/>
          <w:sz w:val="22"/>
          <w:szCs w:val="22"/>
          <w:lang w:val="mn-MN"/>
        </w:rPr>
        <w:t xml:space="preserve"> </w:t>
      </w:r>
    </w:p>
    <w:p w14:paraId="4AD758A2" w14:textId="77777777" w:rsidR="00CB1822" w:rsidRPr="00077A86" w:rsidRDefault="00CB1822" w:rsidP="009351C2">
      <w:pPr>
        <w:spacing w:after="0" w:line="240" w:lineRule="auto"/>
        <w:ind w:left="720"/>
        <w:jc w:val="both"/>
        <w:rPr>
          <w:rFonts w:eastAsia="Calibri"/>
          <w:noProof/>
          <w:sz w:val="22"/>
          <w:szCs w:val="22"/>
        </w:rPr>
      </w:pPr>
    </w:p>
    <w:p w14:paraId="4270152B" w14:textId="77777777" w:rsidR="00CB1822" w:rsidRPr="00077A86" w:rsidRDefault="00CB1822" w:rsidP="00D1296B">
      <w:pPr>
        <w:numPr>
          <w:ilvl w:val="1"/>
          <w:numId w:val="26"/>
        </w:numPr>
        <w:spacing w:after="0" w:line="240" w:lineRule="auto"/>
        <w:ind w:right="36"/>
        <w:jc w:val="both"/>
        <w:rPr>
          <w:rFonts w:eastAsia="Calibri"/>
          <w:noProof/>
          <w:sz w:val="22"/>
          <w:szCs w:val="22"/>
          <w:lang w:val="mn-MN"/>
        </w:rPr>
      </w:pPr>
      <w:r w:rsidRPr="00077A86">
        <w:rPr>
          <w:rFonts w:eastAsia="Calibri"/>
          <w:noProof/>
          <w:sz w:val="22"/>
          <w:szCs w:val="22"/>
          <w:lang w:val="mn-MN"/>
        </w:rPr>
        <w:t xml:space="preserve">Үйлчилгээ үзүүлэгчийн төлөөлөгчийн мэдээлэл </w:t>
      </w:r>
    </w:p>
    <w:p w14:paraId="64342BFC" w14:textId="22910DD7" w:rsidR="00CB1822" w:rsidRPr="00077A86" w:rsidRDefault="0092627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Эцэг</w:t>
      </w:r>
      <w:r w:rsidRPr="00077A86">
        <w:rPr>
          <w:rFonts w:eastAsia="Calibri"/>
          <w:noProof/>
          <w:sz w:val="22"/>
          <w:szCs w:val="22"/>
        </w:rPr>
        <w:t>/</w:t>
      </w:r>
      <w:r w:rsidRPr="00077A86">
        <w:rPr>
          <w:rFonts w:eastAsia="Calibri"/>
          <w:noProof/>
          <w:sz w:val="22"/>
          <w:szCs w:val="22"/>
          <w:lang w:val="mn-MN"/>
        </w:rPr>
        <w:t>эх</w:t>
      </w:r>
      <w:r w:rsidRPr="00077A86">
        <w:rPr>
          <w:rFonts w:eastAsia="Calibri"/>
          <w:noProof/>
          <w:sz w:val="22"/>
          <w:szCs w:val="22"/>
        </w:rPr>
        <w:t>/</w:t>
      </w:r>
      <w:r w:rsidRPr="00077A86">
        <w:rPr>
          <w:rFonts w:eastAsia="Calibri"/>
          <w:noProof/>
          <w:sz w:val="22"/>
          <w:szCs w:val="22"/>
          <w:lang w:val="mn-MN"/>
        </w:rPr>
        <w:t>-ийн</w:t>
      </w:r>
      <w:r w:rsidR="00CB1822" w:rsidRPr="00077A86">
        <w:rPr>
          <w:rFonts w:eastAsia="Calibri"/>
          <w:noProof/>
          <w:sz w:val="22"/>
          <w:szCs w:val="22"/>
          <w:lang w:val="mn-MN"/>
        </w:rPr>
        <w:t xml:space="preserve"> нэр</w:t>
      </w:r>
      <w:r w:rsidR="00CB1822" w:rsidRPr="00077A86">
        <w:rPr>
          <w:rFonts w:eastAsia="Calibri"/>
          <w:noProof/>
          <w:sz w:val="22"/>
          <w:szCs w:val="22"/>
        </w:rPr>
        <w:t>:</w:t>
      </w:r>
      <w:r w:rsidR="00CB1822" w:rsidRPr="00077A86">
        <w:rPr>
          <w:rFonts w:eastAsia="Calibri"/>
          <w:noProof/>
          <w:sz w:val="22"/>
          <w:szCs w:val="22"/>
          <w:lang w:val="mn-MN"/>
        </w:rPr>
        <w:t xml:space="preserve"> </w:t>
      </w:r>
    </w:p>
    <w:p w14:paraId="40884587" w14:textId="2EC518C1" w:rsidR="00CB1822"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Нэр</w:t>
      </w:r>
      <w:r w:rsidRPr="00077A86">
        <w:rPr>
          <w:rFonts w:eastAsia="Calibri"/>
          <w:noProof/>
          <w:sz w:val="22"/>
          <w:szCs w:val="22"/>
        </w:rPr>
        <w:t>:</w:t>
      </w:r>
    </w:p>
    <w:p w14:paraId="609A34B7" w14:textId="77777777" w:rsidR="007A0D5C" w:rsidRPr="00DC0822" w:rsidRDefault="007A0D5C" w:rsidP="007A0D5C">
      <w:pPr>
        <w:spacing w:after="0" w:line="240" w:lineRule="auto"/>
        <w:ind w:left="1440" w:firstLine="720"/>
        <w:jc w:val="both"/>
        <w:rPr>
          <w:rFonts w:eastAsia="Calibri"/>
          <w:noProof/>
          <w:sz w:val="22"/>
          <w:szCs w:val="22"/>
          <w:lang w:val="mn-MN"/>
        </w:rPr>
      </w:pPr>
      <w:r>
        <w:rPr>
          <w:rFonts w:eastAsia="Calibri"/>
          <w:noProof/>
          <w:sz w:val="22"/>
          <w:szCs w:val="22"/>
          <w:lang w:val="mn-MN"/>
        </w:rPr>
        <w:t>Албан тушаал:</w:t>
      </w:r>
    </w:p>
    <w:p w14:paraId="46E023DC"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Ажлын утас</w:t>
      </w:r>
      <w:r w:rsidRPr="00077A86">
        <w:rPr>
          <w:rFonts w:eastAsia="Calibri"/>
          <w:noProof/>
          <w:sz w:val="22"/>
          <w:szCs w:val="22"/>
        </w:rPr>
        <w:t>:</w:t>
      </w:r>
    </w:p>
    <w:p w14:paraId="1FCC8444"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Гар утас</w:t>
      </w:r>
      <w:r w:rsidRPr="00077A86">
        <w:rPr>
          <w:rFonts w:eastAsia="Calibri"/>
          <w:noProof/>
          <w:sz w:val="22"/>
          <w:szCs w:val="22"/>
        </w:rPr>
        <w:t>:</w:t>
      </w:r>
    </w:p>
    <w:p w14:paraId="03FAFA46" w14:textId="77777777" w:rsidR="00CB1822" w:rsidRPr="00077A86" w:rsidRDefault="00CB182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Цахим шуудан</w:t>
      </w:r>
      <w:r w:rsidRPr="00077A86">
        <w:rPr>
          <w:rFonts w:eastAsia="Calibri"/>
          <w:noProof/>
          <w:sz w:val="22"/>
          <w:szCs w:val="22"/>
        </w:rPr>
        <w:t xml:space="preserve">: </w:t>
      </w:r>
      <w:r w:rsidRPr="00077A86">
        <w:rPr>
          <w:rFonts w:eastAsia="Calibri"/>
          <w:noProof/>
          <w:sz w:val="22"/>
          <w:szCs w:val="22"/>
          <w:lang w:val="mn-MN"/>
        </w:rPr>
        <w:t xml:space="preserve"> </w:t>
      </w:r>
    </w:p>
    <w:p w14:paraId="4E60138A" w14:textId="77777777" w:rsidR="00CB1822" w:rsidRPr="00077A86" w:rsidRDefault="00CB1822" w:rsidP="009351C2">
      <w:pPr>
        <w:spacing w:after="120" w:line="240" w:lineRule="auto"/>
        <w:ind w:left="720"/>
        <w:jc w:val="both"/>
        <w:rPr>
          <w:rFonts w:eastAsia="Calibri"/>
          <w:noProof/>
          <w:sz w:val="22"/>
          <w:szCs w:val="22"/>
          <w:lang w:val="mn-MN"/>
        </w:rPr>
      </w:pPr>
    </w:p>
    <w:tbl>
      <w:tblPr>
        <w:tblW w:w="0" w:type="auto"/>
        <w:tblLayout w:type="fixed"/>
        <w:tblLook w:val="04A0" w:firstRow="1" w:lastRow="0" w:firstColumn="1" w:lastColumn="0" w:noHBand="0" w:noVBand="1"/>
      </w:tblPr>
      <w:tblGrid>
        <w:gridCol w:w="4476"/>
        <w:gridCol w:w="236"/>
        <w:gridCol w:w="4444"/>
      </w:tblGrid>
      <w:tr w:rsidR="00CB1822" w:rsidRPr="0038004D" w14:paraId="753F28B7" w14:textId="77777777" w:rsidTr="00CB1822">
        <w:tc>
          <w:tcPr>
            <w:tcW w:w="4476" w:type="dxa"/>
          </w:tcPr>
          <w:p w14:paraId="01B81726" w14:textId="400B1323" w:rsidR="00CB1822" w:rsidRPr="00077A86" w:rsidRDefault="00CB1822" w:rsidP="009351C2">
            <w:pPr>
              <w:spacing w:after="120" w:line="240" w:lineRule="auto"/>
              <w:jc w:val="both"/>
              <w:rPr>
                <w:rFonts w:eastAsia="Batang"/>
                <w:noProof/>
                <w:sz w:val="22"/>
                <w:szCs w:val="22"/>
                <w:lang w:val="mn-MN"/>
              </w:rPr>
            </w:pPr>
            <w:r w:rsidRPr="00077A86">
              <w:rPr>
                <w:rFonts w:eastAsia="Batang"/>
                <w:noProof/>
                <w:sz w:val="22"/>
                <w:szCs w:val="22"/>
                <w:lang w:val="mn-MN"/>
              </w:rPr>
              <w:t>ЗАХИАЛАГЧИЙГ ТӨЛӨӨЛЖ:</w:t>
            </w:r>
          </w:p>
          <w:p w14:paraId="0E5CCA06" w14:textId="77777777" w:rsidR="00CB1822" w:rsidRPr="00077A86" w:rsidRDefault="00CB1822" w:rsidP="009351C2">
            <w:pPr>
              <w:spacing w:after="120" w:line="240" w:lineRule="auto"/>
              <w:jc w:val="both"/>
              <w:rPr>
                <w:rFonts w:eastAsia="Calibri"/>
                <w:noProof/>
                <w:sz w:val="22"/>
                <w:szCs w:val="22"/>
                <w:lang w:val="mn-MN"/>
              </w:rPr>
            </w:pPr>
          </w:p>
          <w:p w14:paraId="18BF0B05" w14:textId="77777777" w:rsidR="00CB1822" w:rsidRPr="00077A86"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Албан тушаал, нэр]</w:t>
            </w:r>
          </w:p>
          <w:p w14:paraId="74168A31" w14:textId="77777777" w:rsidR="00CB1822" w:rsidRPr="00077A86"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Гарын үсэг]______________</w:t>
            </w:r>
          </w:p>
          <w:p w14:paraId="77D3DF9D" w14:textId="77777777" w:rsidR="00CB1822" w:rsidRPr="00077A86" w:rsidRDefault="00CB1822" w:rsidP="009351C2">
            <w:pPr>
              <w:spacing w:after="120" w:line="240" w:lineRule="auto"/>
              <w:jc w:val="both"/>
              <w:rPr>
                <w:rFonts w:eastAsia="Calibri"/>
                <w:noProof/>
                <w:sz w:val="22"/>
                <w:szCs w:val="22"/>
                <w:lang w:val="mn-MN"/>
              </w:rPr>
            </w:pPr>
          </w:p>
        </w:tc>
        <w:tc>
          <w:tcPr>
            <w:tcW w:w="236" w:type="dxa"/>
          </w:tcPr>
          <w:p w14:paraId="16369388" w14:textId="77777777" w:rsidR="00CB1822" w:rsidRPr="00077A86" w:rsidRDefault="00CB1822" w:rsidP="009351C2">
            <w:pPr>
              <w:spacing w:after="120" w:line="240" w:lineRule="auto"/>
              <w:jc w:val="both"/>
              <w:rPr>
                <w:rFonts w:eastAsia="Calibri"/>
                <w:noProof/>
                <w:sz w:val="22"/>
                <w:szCs w:val="22"/>
                <w:lang w:val="mn-MN"/>
              </w:rPr>
            </w:pPr>
          </w:p>
        </w:tc>
        <w:tc>
          <w:tcPr>
            <w:tcW w:w="4444" w:type="dxa"/>
          </w:tcPr>
          <w:p w14:paraId="46C687DF" w14:textId="4B185A66" w:rsidR="00CB1822" w:rsidRPr="00077A86" w:rsidRDefault="00CB1822" w:rsidP="009351C2">
            <w:pPr>
              <w:spacing w:after="120" w:line="240" w:lineRule="auto"/>
              <w:jc w:val="both"/>
              <w:rPr>
                <w:rFonts w:eastAsia="Batang"/>
                <w:noProof/>
                <w:sz w:val="22"/>
                <w:szCs w:val="22"/>
                <w:lang w:val="mn-MN"/>
              </w:rPr>
            </w:pPr>
            <w:r w:rsidRPr="00077A86">
              <w:rPr>
                <w:rFonts w:eastAsia="Batang"/>
                <w:noProof/>
                <w:sz w:val="22"/>
                <w:szCs w:val="22"/>
                <w:lang w:val="mn-MN"/>
              </w:rPr>
              <w:t>ҮЙЛЧИЛГЭЭ ҮЗҮҮЛЭГЧИЙГ ТӨЛӨӨЛЖ:</w:t>
            </w:r>
          </w:p>
          <w:p w14:paraId="5ED862AA" w14:textId="77777777" w:rsidR="0038004D"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 xml:space="preserve">                 </w:t>
            </w:r>
          </w:p>
          <w:p w14:paraId="34C1D9D4" w14:textId="2E8C7E5C" w:rsidR="00CB1822" w:rsidRPr="00077A86"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 xml:space="preserve"> [Албан тушаал, нэр]</w:t>
            </w:r>
          </w:p>
          <w:p w14:paraId="0BCE5776" w14:textId="7B33FB47" w:rsidR="00CB1822" w:rsidRPr="00077A86" w:rsidRDefault="0038004D" w:rsidP="009351C2">
            <w:pPr>
              <w:spacing w:after="120" w:line="240" w:lineRule="auto"/>
              <w:jc w:val="both"/>
              <w:rPr>
                <w:rFonts w:eastAsia="Calibri"/>
                <w:noProof/>
                <w:sz w:val="22"/>
                <w:szCs w:val="22"/>
                <w:lang w:val="mn-MN"/>
              </w:rPr>
            </w:pPr>
            <w:r>
              <w:rPr>
                <w:rFonts w:eastAsia="Calibri"/>
                <w:noProof/>
                <w:sz w:val="22"/>
                <w:szCs w:val="22"/>
                <w:lang w:val="mn-MN"/>
              </w:rPr>
              <w:t xml:space="preserve"> </w:t>
            </w:r>
            <w:r w:rsidR="00CB1822" w:rsidRPr="00077A86">
              <w:rPr>
                <w:rFonts w:eastAsia="Calibri"/>
                <w:noProof/>
                <w:sz w:val="22"/>
                <w:szCs w:val="22"/>
                <w:lang w:val="mn-MN"/>
              </w:rPr>
              <w:t>[Гарын үсэг] _____________</w:t>
            </w:r>
          </w:p>
          <w:p w14:paraId="05FDFB40" w14:textId="77777777" w:rsidR="00CB1822" w:rsidRPr="00077A86" w:rsidRDefault="00CB1822" w:rsidP="009351C2">
            <w:pPr>
              <w:spacing w:after="120" w:line="240" w:lineRule="auto"/>
              <w:jc w:val="both"/>
              <w:rPr>
                <w:rFonts w:eastAsia="Calibri"/>
                <w:noProof/>
                <w:sz w:val="22"/>
                <w:szCs w:val="22"/>
                <w:lang w:val="mn-MN"/>
              </w:rPr>
            </w:pPr>
          </w:p>
          <w:p w14:paraId="3B3EDA08" w14:textId="77777777" w:rsidR="00CB1822" w:rsidRPr="00077A86" w:rsidRDefault="00CB1822" w:rsidP="00077A86">
            <w:pPr>
              <w:spacing w:after="120" w:line="240" w:lineRule="auto"/>
              <w:jc w:val="right"/>
              <w:rPr>
                <w:rFonts w:eastAsia="Calibri"/>
                <w:noProof/>
                <w:sz w:val="22"/>
                <w:szCs w:val="22"/>
                <w:lang w:val="mn-MN"/>
              </w:rPr>
            </w:pPr>
          </w:p>
        </w:tc>
      </w:tr>
    </w:tbl>
    <w:bookmarkEnd w:id="1100"/>
    <w:p w14:paraId="2001D1FE" w14:textId="77777777" w:rsidR="00533FC8" w:rsidRPr="009D7EE5" w:rsidRDefault="00533FC8" w:rsidP="00533FC8">
      <w:pPr>
        <w:jc w:val="center"/>
        <w:rPr>
          <w:b/>
          <w:bCs/>
          <w:sz w:val="22"/>
          <w:szCs w:val="22"/>
          <w:lang w:val="mn-MN"/>
        </w:rPr>
      </w:pPr>
      <w:r w:rsidRPr="009D7EE5">
        <w:rPr>
          <w:b/>
          <w:bCs/>
          <w:sz w:val="22"/>
          <w:szCs w:val="22"/>
          <w:lang w:val="mn-MN"/>
        </w:rPr>
        <w:lastRenderedPageBreak/>
        <w:t>ТЕНДЕРИЙН УРИЛГА</w:t>
      </w:r>
      <w:r w:rsidRPr="009D7EE5">
        <w:rPr>
          <w:b/>
          <w:bCs/>
          <w:sz w:val="22"/>
          <w:szCs w:val="22"/>
          <w:lang w:val="mn-MN"/>
        </w:rPr>
        <w:br/>
      </w:r>
    </w:p>
    <w:p w14:paraId="00E1CA61" w14:textId="77777777" w:rsidR="00533FC8" w:rsidRPr="009D7EE5" w:rsidRDefault="00533FC8" w:rsidP="00533FC8">
      <w:pPr>
        <w:rPr>
          <w:b/>
          <w:sz w:val="22"/>
          <w:szCs w:val="22"/>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533FC8" w:rsidRPr="007A0D5C" w14:paraId="42DEE04F" w14:textId="77777777" w:rsidTr="00533FC8">
        <w:tc>
          <w:tcPr>
            <w:tcW w:w="5807" w:type="dxa"/>
          </w:tcPr>
          <w:p w14:paraId="711D9B31" w14:textId="77777777" w:rsidR="00533FC8" w:rsidRPr="009D7EE5" w:rsidRDefault="00533FC8" w:rsidP="00533FC8">
            <w:pPr>
              <w:jc w:val="right"/>
              <w:rPr>
                <w:rFonts w:ascii="Arial" w:hAnsi="Arial" w:cs="Arial"/>
                <w:b/>
                <w:sz w:val="22"/>
                <w:lang w:val="mn-MN"/>
              </w:rPr>
            </w:pPr>
            <w:r w:rsidRPr="009D7EE5">
              <w:rPr>
                <w:rFonts w:ascii="Arial" w:hAnsi="Arial" w:cs="Arial"/>
                <w:sz w:val="22"/>
                <w:lang w:val="mn-MN"/>
              </w:rPr>
              <w:t>Огноо</w:t>
            </w:r>
            <w:r w:rsidRPr="009D7EE5">
              <w:rPr>
                <w:rStyle w:val="FootnoteReference"/>
                <w:rFonts w:ascii="Arial" w:eastAsiaTheme="majorEastAsia" w:hAnsi="Arial" w:cs="Arial"/>
                <w:sz w:val="22"/>
                <w:lang w:val="mn-MN"/>
              </w:rPr>
              <w:footnoteReference w:id="2"/>
            </w:r>
            <w:r w:rsidRPr="009D7EE5">
              <w:rPr>
                <w:rFonts w:ascii="Arial" w:hAnsi="Arial" w:cs="Arial"/>
                <w:sz w:val="22"/>
                <w:lang w:val="mn-MN"/>
              </w:rPr>
              <w:t xml:space="preserve"> :</w:t>
            </w:r>
          </w:p>
        </w:tc>
        <w:tc>
          <w:tcPr>
            <w:tcW w:w="3544" w:type="dxa"/>
          </w:tcPr>
          <w:p w14:paraId="17D78A3C" w14:textId="77777777" w:rsidR="00533FC8" w:rsidRPr="009D7EE5" w:rsidRDefault="00533FC8" w:rsidP="00533FC8">
            <w:pPr>
              <w:rPr>
                <w:rFonts w:ascii="Arial" w:hAnsi="Arial" w:cs="Arial"/>
                <w:b/>
                <w:sz w:val="22"/>
                <w:lang w:val="mn-MN"/>
              </w:rPr>
            </w:pPr>
            <w:r w:rsidRPr="009D7EE5">
              <w:rPr>
                <w:rFonts w:ascii="Arial" w:hAnsi="Arial" w:cs="Arial"/>
                <w:b/>
                <w:bCs/>
                <w:i/>
                <w:iCs/>
                <w:sz w:val="22"/>
                <w:lang w:val="mn-MN"/>
              </w:rPr>
              <w:t>[тендер зарласан он, сар, өдрийг бичих]</w:t>
            </w:r>
          </w:p>
        </w:tc>
      </w:tr>
      <w:tr w:rsidR="00533FC8" w:rsidRPr="007A0D5C" w14:paraId="7C5536EB" w14:textId="77777777" w:rsidTr="00533FC8">
        <w:tc>
          <w:tcPr>
            <w:tcW w:w="5807" w:type="dxa"/>
          </w:tcPr>
          <w:p w14:paraId="7B501F98" w14:textId="77777777" w:rsidR="00533FC8" w:rsidRPr="009D7EE5" w:rsidRDefault="00533FC8" w:rsidP="00533FC8">
            <w:pPr>
              <w:jc w:val="right"/>
              <w:rPr>
                <w:rFonts w:ascii="Arial" w:hAnsi="Arial" w:cs="Arial"/>
                <w:b/>
                <w:sz w:val="22"/>
                <w:lang w:val="mn-MN"/>
              </w:rPr>
            </w:pPr>
            <w:r w:rsidRPr="009D7EE5">
              <w:rPr>
                <w:rFonts w:ascii="Arial" w:hAnsi="Arial" w:cs="Arial"/>
                <w:sz w:val="22"/>
                <w:lang w:val="mn-MN"/>
              </w:rPr>
              <w:t>Тендер шалгаруулалтын нэр:</w:t>
            </w:r>
          </w:p>
        </w:tc>
        <w:tc>
          <w:tcPr>
            <w:tcW w:w="3544" w:type="dxa"/>
          </w:tcPr>
          <w:p w14:paraId="4BD915CF" w14:textId="77777777" w:rsidR="00533FC8" w:rsidRPr="009D7EE5" w:rsidRDefault="00533FC8" w:rsidP="00533FC8">
            <w:pPr>
              <w:pStyle w:val="BodyTextIndent"/>
              <w:ind w:left="0" w:firstLine="0"/>
              <w:jc w:val="left"/>
              <w:rPr>
                <w:rFonts w:ascii="Arial" w:hAnsi="Arial" w:cs="Arial"/>
                <w:b/>
                <w:bCs/>
                <w:i/>
                <w:iCs/>
                <w:sz w:val="22"/>
                <w:szCs w:val="22"/>
                <w:lang w:val="mn-MN"/>
              </w:rPr>
            </w:pPr>
            <w:r w:rsidRPr="009D7EE5">
              <w:rPr>
                <w:rFonts w:ascii="Arial" w:hAnsi="Arial" w:cs="Arial"/>
                <w:b/>
                <w:bCs/>
                <w:i/>
                <w:iCs/>
                <w:sz w:val="22"/>
                <w:szCs w:val="22"/>
                <w:lang w:val="mn-MN"/>
              </w:rPr>
              <w:t>[төсөл, арга хэмжээний батлагдсан нэрийг бичих]</w:t>
            </w:r>
          </w:p>
          <w:p w14:paraId="62268F52" w14:textId="77777777" w:rsidR="00533FC8" w:rsidRPr="009D7EE5" w:rsidRDefault="00533FC8" w:rsidP="00533FC8">
            <w:pPr>
              <w:rPr>
                <w:rFonts w:ascii="Arial" w:hAnsi="Arial" w:cs="Arial"/>
                <w:b/>
                <w:sz w:val="22"/>
                <w:lang w:val="mn-MN"/>
              </w:rPr>
            </w:pPr>
          </w:p>
        </w:tc>
      </w:tr>
      <w:tr w:rsidR="00533FC8" w:rsidRPr="007A0D5C" w14:paraId="7DB55C14" w14:textId="77777777" w:rsidTr="00533FC8">
        <w:tc>
          <w:tcPr>
            <w:tcW w:w="5807" w:type="dxa"/>
          </w:tcPr>
          <w:p w14:paraId="6C28D86B" w14:textId="77777777" w:rsidR="00533FC8" w:rsidRPr="009D7EE5" w:rsidRDefault="00533FC8" w:rsidP="00533FC8">
            <w:pPr>
              <w:jc w:val="right"/>
              <w:rPr>
                <w:rFonts w:ascii="Arial" w:hAnsi="Arial" w:cs="Arial"/>
                <w:b/>
                <w:sz w:val="22"/>
                <w:lang w:val="mn-MN"/>
              </w:rPr>
            </w:pPr>
            <w:r w:rsidRPr="009D7EE5">
              <w:rPr>
                <w:rFonts w:ascii="Arial" w:hAnsi="Arial" w:cs="Arial"/>
                <w:sz w:val="22"/>
                <w:lang w:val="mn-MN"/>
              </w:rPr>
              <w:t>Тендер шалгаруулалтын дугаар:</w:t>
            </w:r>
          </w:p>
        </w:tc>
        <w:tc>
          <w:tcPr>
            <w:tcW w:w="3544" w:type="dxa"/>
          </w:tcPr>
          <w:p w14:paraId="7603753B" w14:textId="77777777" w:rsidR="00533FC8" w:rsidRPr="009D7EE5" w:rsidRDefault="00533FC8" w:rsidP="00533FC8">
            <w:pPr>
              <w:rPr>
                <w:rFonts w:ascii="Arial" w:hAnsi="Arial" w:cs="Arial"/>
                <w:b/>
                <w:sz w:val="22"/>
                <w:lang w:val="mn-MN"/>
              </w:rPr>
            </w:pPr>
            <w:r w:rsidRPr="009D7EE5">
              <w:rPr>
                <w:rFonts w:ascii="Arial" w:hAnsi="Arial" w:cs="Arial"/>
                <w:b/>
                <w:i/>
                <w:sz w:val="22"/>
                <w:lang w:val="mn-MN"/>
              </w:rPr>
              <w:t>[цахим системд заасан тендер шалгаруулалтын дугаарыг бичих]</w:t>
            </w:r>
          </w:p>
        </w:tc>
      </w:tr>
    </w:tbl>
    <w:p w14:paraId="319A7104" w14:textId="77777777" w:rsidR="00533FC8" w:rsidRPr="009D7EE5" w:rsidRDefault="00533FC8" w:rsidP="00533FC8">
      <w:pPr>
        <w:rPr>
          <w:b/>
          <w:sz w:val="22"/>
          <w:szCs w:val="22"/>
          <w:lang w:val="mn-MN"/>
        </w:rPr>
      </w:pPr>
      <w:r w:rsidRPr="009D7EE5">
        <w:rPr>
          <w:b/>
          <w:sz w:val="22"/>
          <w:szCs w:val="22"/>
          <w:lang w:val="mn-MN"/>
        </w:rPr>
        <w:tab/>
      </w:r>
      <w:r w:rsidRPr="009D7EE5">
        <w:rPr>
          <w:b/>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p>
    <w:p w14:paraId="0CEE62C6" w14:textId="77777777" w:rsidR="00533FC8" w:rsidRPr="009D7EE5" w:rsidRDefault="00533FC8" w:rsidP="00533FC8">
      <w:pPr>
        <w:pStyle w:val="BodyTextIndent"/>
        <w:ind w:left="0" w:firstLine="0"/>
        <w:rPr>
          <w:rFonts w:ascii="Arial" w:hAnsi="Arial" w:cs="Arial"/>
          <w:sz w:val="22"/>
          <w:szCs w:val="22"/>
          <w:lang w:val="mn-MN"/>
        </w:rPr>
      </w:pPr>
      <w:r w:rsidRPr="009D7EE5">
        <w:rPr>
          <w:rFonts w:ascii="Arial" w:hAnsi="Arial" w:cs="Arial"/>
          <w:b/>
          <w:i/>
          <w:sz w:val="22"/>
          <w:szCs w:val="22"/>
          <w:lang w:val="mn-MN"/>
        </w:rPr>
        <w:t xml:space="preserve">[Захиалагчийн нэрийг бүрэн, товчлохгүйгээр бичих] </w:t>
      </w:r>
      <w:r w:rsidRPr="009D7EE5">
        <w:rPr>
          <w:rFonts w:ascii="Arial" w:hAnsi="Arial" w:cs="Arial"/>
          <w:sz w:val="22"/>
          <w:szCs w:val="22"/>
          <w:lang w:val="mn-MN"/>
        </w:rPr>
        <w:t xml:space="preserve">нь тендерийн баримт бичигт заасан шалгуур үзүүлэлт, шаардлагыг хангасан хуулийн этгээдийг </w:t>
      </w:r>
      <w:r w:rsidRPr="009D7EE5">
        <w:rPr>
          <w:rFonts w:ascii="Arial" w:hAnsi="Arial" w:cs="Arial"/>
          <w:b/>
          <w:i/>
          <w:sz w:val="22"/>
          <w:szCs w:val="22"/>
          <w:lang w:val="mn-MN"/>
        </w:rPr>
        <w:t>[тендер шалгаруулалтын нэр]</w:t>
      </w:r>
      <w:r w:rsidRPr="009D7EE5">
        <w:rPr>
          <w:rFonts w:ascii="Arial" w:hAnsi="Arial" w:cs="Arial"/>
          <w:sz w:val="22"/>
          <w:szCs w:val="22"/>
          <w:lang w:val="mn-MN"/>
        </w:rPr>
        <w:t>–ыг гүйцэтгэх тухай тендер ирүүлэхийг урьж байна.</w:t>
      </w:r>
    </w:p>
    <w:p w14:paraId="305001E0" w14:textId="77777777" w:rsidR="00533FC8" w:rsidRPr="009D7EE5" w:rsidRDefault="00533FC8" w:rsidP="00533FC8">
      <w:pPr>
        <w:pStyle w:val="BodyTextIndent"/>
        <w:ind w:left="0" w:firstLine="0"/>
        <w:rPr>
          <w:rFonts w:ascii="Arial" w:hAnsi="Arial" w:cs="Arial"/>
          <w:sz w:val="22"/>
          <w:szCs w:val="22"/>
          <w:lang w:val="mn-MN"/>
        </w:rPr>
      </w:pPr>
    </w:p>
    <w:p w14:paraId="0864ADD8" w14:textId="77777777" w:rsidR="00533FC8" w:rsidRPr="009D7EE5" w:rsidRDefault="00533FC8" w:rsidP="00533FC8">
      <w:pPr>
        <w:pStyle w:val="BodyTextIndent"/>
        <w:ind w:left="0" w:firstLine="0"/>
        <w:rPr>
          <w:rFonts w:ascii="Arial" w:hAnsi="Arial" w:cs="Arial"/>
          <w:sz w:val="22"/>
          <w:szCs w:val="22"/>
          <w:lang w:val="mn-MN"/>
        </w:rPr>
      </w:pPr>
      <w:r w:rsidRPr="009D7EE5">
        <w:rPr>
          <w:rFonts w:ascii="Arial" w:hAnsi="Arial" w:cs="Arial"/>
          <w:b/>
          <w:bCs/>
          <w:i/>
          <w:iCs/>
          <w:sz w:val="22"/>
          <w:szCs w:val="22"/>
          <w:lang w:val="mn-MN"/>
        </w:rPr>
        <w:t>Хэрвээ тендер шалгаруулалт багцтай бол дараах нэр, дугаар бүхий багцуудаас бүрдэнэ:</w:t>
      </w:r>
    </w:p>
    <w:p w14:paraId="196DE52D" w14:textId="77777777" w:rsidR="00533FC8" w:rsidRPr="009D7EE5" w:rsidRDefault="00533FC8" w:rsidP="00533FC8">
      <w:pPr>
        <w:pStyle w:val="BodyTextIndent"/>
        <w:ind w:left="720" w:firstLine="0"/>
        <w:rPr>
          <w:rFonts w:ascii="Arial" w:hAnsi="Arial" w:cs="Arial"/>
          <w:sz w:val="22"/>
          <w:szCs w:val="22"/>
          <w:lang w:val="mn-MN"/>
        </w:rPr>
      </w:pPr>
    </w:p>
    <w:p w14:paraId="27FDC18C" w14:textId="77777777" w:rsidR="00533FC8" w:rsidRPr="009D7EE5" w:rsidRDefault="00533FC8" w:rsidP="00533FC8">
      <w:pPr>
        <w:pStyle w:val="BodyTextIndent"/>
        <w:ind w:left="720" w:firstLine="0"/>
        <w:rPr>
          <w:rFonts w:ascii="Arial" w:hAnsi="Arial" w:cs="Arial"/>
          <w:b/>
          <w:bCs/>
          <w:i/>
          <w:iCs/>
          <w:sz w:val="22"/>
          <w:szCs w:val="22"/>
          <w:lang w:val="mn-MN"/>
        </w:rPr>
      </w:pPr>
      <w:r w:rsidRPr="009D7EE5">
        <w:rPr>
          <w:rFonts w:ascii="Arial" w:hAnsi="Arial" w:cs="Arial"/>
          <w:b/>
          <w:bCs/>
          <w:i/>
          <w:iCs/>
          <w:sz w:val="22"/>
          <w:szCs w:val="22"/>
          <w:lang w:val="mn-MN"/>
        </w:rPr>
        <w:t>Багц № 1: багцын нэр,</w:t>
      </w:r>
    </w:p>
    <w:p w14:paraId="4CF6D54D" w14:textId="77777777" w:rsidR="00533FC8" w:rsidRPr="009D7EE5" w:rsidRDefault="00533FC8" w:rsidP="00533FC8">
      <w:pPr>
        <w:pStyle w:val="BodyTextIndent"/>
        <w:ind w:left="720" w:firstLine="0"/>
        <w:rPr>
          <w:rFonts w:ascii="Arial" w:hAnsi="Arial" w:cs="Arial"/>
          <w:b/>
          <w:bCs/>
          <w:i/>
          <w:iCs/>
          <w:sz w:val="22"/>
          <w:szCs w:val="22"/>
          <w:lang w:val="mn-MN"/>
        </w:rPr>
      </w:pPr>
      <w:r w:rsidRPr="009D7EE5">
        <w:rPr>
          <w:rFonts w:ascii="Arial" w:hAnsi="Arial" w:cs="Arial"/>
          <w:b/>
          <w:bCs/>
          <w:i/>
          <w:iCs/>
          <w:sz w:val="22"/>
          <w:szCs w:val="22"/>
          <w:lang w:val="mn-MN"/>
        </w:rPr>
        <w:t>Багц № 2: багцын нэр...гэх мэт.</w:t>
      </w:r>
    </w:p>
    <w:p w14:paraId="571D4FD9" w14:textId="77777777" w:rsidR="00995283" w:rsidRPr="007A0D5C" w:rsidRDefault="00995283" w:rsidP="00995283">
      <w:pPr>
        <w:pStyle w:val="BodyTextIndent"/>
        <w:ind w:left="0" w:firstLine="720"/>
        <w:rPr>
          <w:rFonts w:ascii="Arial" w:hAnsi="Arial" w:cs="Arial"/>
          <w:sz w:val="22"/>
          <w:szCs w:val="22"/>
          <w:lang w:val="mn-MN"/>
        </w:rPr>
      </w:pPr>
    </w:p>
    <w:p w14:paraId="1A8D2681" w14:textId="77777777"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340AE134" w14:textId="77777777" w:rsidR="00995283" w:rsidRPr="00077A86" w:rsidRDefault="00995283" w:rsidP="00995283">
      <w:pPr>
        <w:pStyle w:val="BodyTextIndent"/>
        <w:ind w:left="0" w:firstLine="0"/>
        <w:rPr>
          <w:rFonts w:ascii="Arial" w:hAnsi="Arial" w:cs="Arial"/>
          <w:sz w:val="22"/>
          <w:szCs w:val="22"/>
          <w:lang w:val="mn-MN"/>
        </w:rPr>
      </w:pPr>
    </w:p>
    <w:p w14:paraId="206E6687" w14:textId="45E8D36D"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Тендер нь түүнийг нээснээс хойш [30] ба түүнээс дээш хоногийн хугацаанд хүчинтэй байхаар тендер</w:t>
      </w:r>
      <w:r w:rsidR="002364C5">
        <w:rPr>
          <w:rFonts w:ascii="Arial" w:hAnsi="Arial" w:cs="Arial"/>
          <w:sz w:val="22"/>
          <w:szCs w:val="22"/>
          <w:lang w:val="mn-MN"/>
        </w:rPr>
        <w:t>т</w:t>
      </w:r>
      <w:r w:rsidRPr="00077A86">
        <w:rPr>
          <w:rFonts w:ascii="Arial" w:hAnsi="Arial" w:cs="Arial"/>
          <w:sz w:val="22"/>
          <w:szCs w:val="22"/>
          <w:lang w:val="mn-MN"/>
        </w:rPr>
        <w:t xml:space="preserve"> заана. </w:t>
      </w:r>
    </w:p>
    <w:p w14:paraId="46600C54" w14:textId="77777777" w:rsidR="00995283" w:rsidRPr="00077A86" w:rsidRDefault="00995283" w:rsidP="00995283">
      <w:pPr>
        <w:pStyle w:val="BodyTextIndent"/>
        <w:ind w:left="0" w:firstLine="0"/>
        <w:rPr>
          <w:rFonts w:ascii="Arial" w:hAnsi="Arial" w:cs="Arial"/>
          <w:sz w:val="22"/>
          <w:szCs w:val="22"/>
          <w:lang w:val="mn-MN"/>
        </w:rPr>
      </w:pPr>
    </w:p>
    <w:p w14:paraId="6DC5D0B3" w14:textId="77777777"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 xml:space="preserve">Тендерийг </w:t>
      </w:r>
      <w:r w:rsidRPr="00077A86">
        <w:rPr>
          <w:rFonts w:ascii="Arial" w:hAnsi="Arial" w:cs="Arial"/>
          <w:b/>
          <w:bCs/>
          <w:i/>
          <w:iCs/>
          <w:sz w:val="22"/>
          <w:szCs w:val="22"/>
          <w:lang w:val="mn-MN"/>
        </w:rPr>
        <w:t>[тендер хүлээн авах эцсийн огноо, цаг]</w:t>
      </w:r>
      <w:r w:rsidRPr="00077A86">
        <w:rPr>
          <w:rFonts w:ascii="Arial" w:hAnsi="Arial" w:cs="Arial"/>
          <w:sz w:val="22"/>
          <w:szCs w:val="22"/>
          <w:lang w:val="mn-MN"/>
        </w:rPr>
        <w:t xml:space="preserve">–аас өмнө тендерийн баримт бичигт заасан журмаар ирүүлэх ба тендерийн нээлтийг </w:t>
      </w:r>
      <w:r w:rsidRPr="00077A86">
        <w:rPr>
          <w:rFonts w:ascii="Arial" w:hAnsi="Arial" w:cs="Arial"/>
          <w:b/>
          <w:bCs/>
          <w:i/>
          <w:iCs/>
          <w:sz w:val="22"/>
          <w:szCs w:val="22"/>
          <w:lang w:val="mn-MN"/>
        </w:rPr>
        <w:t>[огноо]</w:t>
      </w:r>
      <w:r w:rsidRPr="00077A86">
        <w:rPr>
          <w:rFonts w:ascii="Arial" w:hAnsi="Arial" w:cs="Arial"/>
          <w:i/>
          <w:iCs/>
          <w:sz w:val="22"/>
          <w:szCs w:val="22"/>
          <w:lang w:val="mn-MN"/>
        </w:rPr>
        <w:t>-ны өдрийн</w:t>
      </w:r>
      <w:r w:rsidRPr="00077A86">
        <w:rPr>
          <w:rFonts w:ascii="Arial" w:hAnsi="Arial" w:cs="Arial"/>
          <w:b/>
          <w:bCs/>
          <w:i/>
          <w:iCs/>
          <w:sz w:val="22"/>
          <w:szCs w:val="22"/>
          <w:lang w:val="mn-MN"/>
        </w:rPr>
        <w:t>, [цаг]</w:t>
      </w:r>
      <w:r w:rsidRPr="00077A86">
        <w:rPr>
          <w:rStyle w:val="FootnoteReference"/>
          <w:rFonts w:ascii="Arial" w:eastAsiaTheme="majorEastAsia" w:hAnsi="Arial" w:cs="Arial"/>
          <w:sz w:val="22"/>
          <w:szCs w:val="22"/>
          <w:lang w:val="mn-MN"/>
        </w:rPr>
        <w:footnoteReference w:id="3"/>
      </w:r>
      <w:r w:rsidRPr="00077A86">
        <w:rPr>
          <w:rFonts w:ascii="Arial" w:hAnsi="Arial" w:cs="Arial"/>
          <w:i/>
          <w:iCs/>
          <w:sz w:val="22"/>
          <w:szCs w:val="22"/>
          <w:lang w:val="mn-MN"/>
        </w:rPr>
        <w:t>-т</w:t>
      </w:r>
      <w:r w:rsidRPr="00077A86">
        <w:rPr>
          <w:rFonts w:ascii="Arial" w:hAnsi="Arial" w:cs="Arial"/>
          <w:sz w:val="22"/>
          <w:szCs w:val="22"/>
          <w:lang w:val="mn-MN"/>
        </w:rPr>
        <w:t xml:space="preserve"> зохион байгуулна.</w:t>
      </w:r>
    </w:p>
    <w:p w14:paraId="58E4493A" w14:textId="77777777" w:rsidR="00995283" w:rsidRPr="00077A86" w:rsidRDefault="00995283" w:rsidP="00995283">
      <w:pPr>
        <w:pStyle w:val="BodyTextIndent"/>
        <w:ind w:left="0" w:firstLine="0"/>
        <w:rPr>
          <w:rFonts w:ascii="Arial" w:hAnsi="Arial" w:cs="Arial"/>
          <w:sz w:val="22"/>
          <w:szCs w:val="22"/>
          <w:lang w:val="mn-MN"/>
        </w:rPr>
      </w:pPr>
    </w:p>
    <w:p w14:paraId="74FC7D23" w14:textId="77777777"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Сонирхсон этгээд тендерийн баримт бичигтэй холбоотой тодруулга, нэмэлт мэдээлэл авах хүсэлтийг доорх хаягаар хүргүүлж болно.</w:t>
      </w:r>
    </w:p>
    <w:p w14:paraId="15598D65" w14:textId="77777777" w:rsidR="00995283" w:rsidRPr="00077A86" w:rsidRDefault="00995283" w:rsidP="00995283">
      <w:pPr>
        <w:pStyle w:val="BodyTextIndent"/>
        <w:ind w:left="0" w:firstLine="0"/>
        <w:rPr>
          <w:rFonts w:ascii="Arial" w:hAnsi="Arial" w:cs="Arial"/>
          <w:sz w:val="22"/>
          <w:szCs w:val="22"/>
          <w:lang w:val="mn-MN"/>
        </w:rPr>
      </w:pPr>
    </w:p>
    <w:p w14:paraId="279221E7" w14:textId="352BDA0A" w:rsidR="00995283" w:rsidRPr="00077A86" w:rsidRDefault="00995283" w:rsidP="00995283">
      <w:pPr>
        <w:pStyle w:val="BodyTextIndent"/>
        <w:ind w:left="0" w:firstLine="0"/>
        <w:jc w:val="center"/>
        <w:rPr>
          <w:rFonts w:ascii="Arial" w:hAnsi="Arial" w:cs="Arial"/>
          <w:b/>
          <w:i/>
          <w:sz w:val="22"/>
          <w:szCs w:val="22"/>
          <w:lang w:val="mn-MN"/>
        </w:rPr>
      </w:pPr>
      <w:r w:rsidRPr="00077A86">
        <w:rPr>
          <w:rFonts w:ascii="Arial" w:hAnsi="Arial" w:cs="Arial"/>
          <w:b/>
          <w:i/>
          <w:sz w:val="22"/>
          <w:szCs w:val="22"/>
          <w:lang w:val="mn-MN"/>
        </w:rPr>
        <w:t xml:space="preserve">[Захиалагчийн </w:t>
      </w:r>
      <w:r w:rsidR="00290735">
        <w:rPr>
          <w:rFonts w:ascii="Arial" w:hAnsi="Arial" w:cs="Arial"/>
          <w:b/>
          <w:i/>
          <w:sz w:val="22"/>
          <w:szCs w:val="22"/>
          <w:lang w:val="mn-MN"/>
        </w:rPr>
        <w:t>дэлгэрэнгүй</w:t>
      </w:r>
      <w:r w:rsidRPr="00077A86">
        <w:rPr>
          <w:rFonts w:ascii="Arial" w:hAnsi="Arial" w:cs="Arial"/>
          <w:b/>
          <w:i/>
          <w:sz w:val="22"/>
          <w:szCs w:val="22"/>
          <w:lang w:val="mn-MN"/>
        </w:rPr>
        <w:t xml:space="preserve"> хаяг </w:t>
      </w:r>
    </w:p>
    <w:p w14:paraId="2C2B55F7" w14:textId="77777777" w:rsidR="00995283" w:rsidRPr="00077A86" w:rsidRDefault="00995283" w:rsidP="00BE6A1E">
      <w:pPr>
        <w:jc w:val="center"/>
        <w:rPr>
          <w:sz w:val="22"/>
          <w:szCs w:val="22"/>
          <w:lang w:val="mn-MN"/>
        </w:rPr>
      </w:pPr>
      <w:r w:rsidRPr="00077A86">
        <w:rPr>
          <w:b/>
          <w:i/>
          <w:sz w:val="22"/>
          <w:szCs w:val="22"/>
          <w:lang w:val="mn-MN"/>
        </w:rPr>
        <w:t>(өрөөний дугаар, харилцах албан тушаалтны нэр, утас/факс)]</w:t>
      </w:r>
    </w:p>
    <w:p w14:paraId="7917B816" w14:textId="77777777" w:rsidR="00995283" w:rsidRPr="00077A86" w:rsidRDefault="00995283" w:rsidP="00D44D4A">
      <w:pPr>
        <w:rPr>
          <w:i/>
          <w:sz w:val="22"/>
          <w:szCs w:val="22"/>
          <w:lang w:val="mn-MN"/>
        </w:rPr>
      </w:pPr>
    </w:p>
    <w:sectPr w:rsidR="00995283" w:rsidRPr="00077A86" w:rsidSect="002364C5">
      <w:footerReference w:type="default" r:id="rId21"/>
      <w:type w:val="continuous"/>
      <w:pgSz w:w="11907" w:h="16840"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C574" w14:textId="77777777" w:rsidR="00490B5F" w:rsidRDefault="00490B5F" w:rsidP="00AB1989">
      <w:pPr>
        <w:spacing w:after="0" w:line="240" w:lineRule="auto"/>
      </w:pPr>
      <w:r>
        <w:separator/>
      </w:r>
    </w:p>
  </w:endnote>
  <w:endnote w:type="continuationSeparator" w:id="0">
    <w:p w14:paraId="58A033AA" w14:textId="77777777" w:rsidR="00490B5F" w:rsidRDefault="00490B5F" w:rsidP="00AB1989">
      <w:pPr>
        <w:spacing w:after="0" w:line="240" w:lineRule="auto"/>
      </w:pPr>
      <w:r>
        <w:continuationSeparator/>
      </w:r>
    </w:p>
  </w:endnote>
  <w:endnote w:type="continuationNotice" w:id="1">
    <w:p w14:paraId="137FF259" w14:textId="77777777" w:rsidR="00490B5F" w:rsidRDefault="00490B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charset w:val="00"/>
    <w:family w:val="roman"/>
    <w:pitch w:val="variable"/>
    <w:sig w:usb0="00000207" w:usb1="00000000" w:usb2="00000000" w:usb3="00000000" w:csb0="00000007" w:csb1="00000000"/>
  </w:font>
  <w:font w:name="Times New Roman Bold">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902515"/>
      <w:docPartObj>
        <w:docPartGallery w:val="Page Numbers (Bottom of Page)"/>
        <w:docPartUnique/>
      </w:docPartObj>
    </w:sdtPr>
    <w:sdtEndPr>
      <w:rPr>
        <w:noProof/>
      </w:rPr>
    </w:sdtEndPr>
    <w:sdtContent>
      <w:p w14:paraId="10BF3A44" w14:textId="37B7B8E6" w:rsidR="007A0D5C" w:rsidRDefault="007A0D5C">
        <w:pPr>
          <w:pStyle w:val="Footer"/>
          <w:jc w:val="center"/>
        </w:pPr>
        <w:r>
          <w:fldChar w:fldCharType="begin"/>
        </w:r>
        <w:r>
          <w:instrText xml:space="preserve"> PAGE   \* MERGEFORMAT </w:instrText>
        </w:r>
        <w:r>
          <w:fldChar w:fldCharType="separate"/>
        </w:r>
        <w:r w:rsidR="00CD1EAF">
          <w:rPr>
            <w:noProof/>
          </w:rPr>
          <w:t>18</w:t>
        </w:r>
        <w:r>
          <w:rPr>
            <w:noProof/>
          </w:rPr>
          <w:fldChar w:fldCharType="end"/>
        </w:r>
      </w:p>
    </w:sdtContent>
  </w:sdt>
  <w:p w14:paraId="26F079DD" w14:textId="77777777" w:rsidR="007A0D5C" w:rsidRDefault="007A0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677977"/>
      <w:docPartObj>
        <w:docPartGallery w:val="Page Numbers (Bottom of Page)"/>
        <w:docPartUnique/>
      </w:docPartObj>
    </w:sdtPr>
    <w:sdtEndPr>
      <w:rPr>
        <w:noProof/>
      </w:rPr>
    </w:sdtEndPr>
    <w:sdtContent>
      <w:p w14:paraId="7DBB8F51" w14:textId="2803731C" w:rsidR="007A0D5C" w:rsidRDefault="007A0D5C">
        <w:pPr>
          <w:pStyle w:val="Footer"/>
          <w:jc w:val="center"/>
        </w:pPr>
        <w:r>
          <w:fldChar w:fldCharType="begin"/>
        </w:r>
        <w:r>
          <w:instrText xml:space="preserve"> PAGE   \* MERGEFORMAT </w:instrText>
        </w:r>
        <w:r>
          <w:fldChar w:fldCharType="separate"/>
        </w:r>
        <w:r w:rsidR="00CD1EAF">
          <w:rPr>
            <w:noProof/>
          </w:rPr>
          <w:t>17</w:t>
        </w:r>
        <w:r>
          <w:rPr>
            <w:noProof/>
          </w:rPr>
          <w:fldChar w:fldCharType="end"/>
        </w:r>
      </w:p>
    </w:sdtContent>
  </w:sdt>
  <w:p w14:paraId="35B5A34A" w14:textId="38BD5789" w:rsidR="007A0D5C" w:rsidRPr="00EB4D18" w:rsidRDefault="007A0D5C" w:rsidP="00D11C1F">
    <w:pPr>
      <w:pStyle w:val="Footer"/>
      <w:jc w:val="righ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7A0D5C" w:rsidRDefault="007A0D5C" w:rsidP="0011119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630374"/>
      <w:docPartObj>
        <w:docPartGallery w:val="Page Numbers (Bottom of Page)"/>
        <w:docPartUnique/>
      </w:docPartObj>
    </w:sdtPr>
    <w:sdtEndPr>
      <w:rPr>
        <w:noProof/>
      </w:rPr>
    </w:sdtEndPr>
    <w:sdtContent>
      <w:p w14:paraId="59CEEE1E" w14:textId="4C8C45CB" w:rsidR="007A0D5C" w:rsidRDefault="007A0D5C">
        <w:pPr>
          <w:pStyle w:val="Footer"/>
          <w:jc w:val="center"/>
        </w:pPr>
        <w:r>
          <w:fldChar w:fldCharType="begin"/>
        </w:r>
        <w:r>
          <w:instrText xml:space="preserve"> PAGE   \* MERGEFORMAT </w:instrText>
        </w:r>
        <w:r>
          <w:fldChar w:fldCharType="separate"/>
        </w:r>
        <w:r w:rsidR="00CD1EAF">
          <w:rPr>
            <w:noProof/>
          </w:rPr>
          <w:t>1</w:t>
        </w:r>
        <w:r>
          <w:rPr>
            <w:noProof/>
          </w:rPr>
          <w:fldChar w:fldCharType="end"/>
        </w:r>
      </w:p>
    </w:sdtContent>
  </w:sdt>
  <w:p w14:paraId="74533FA3" w14:textId="45C72462" w:rsidR="007A0D5C" w:rsidRPr="0021387F" w:rsidRDefault="007A0D5C" w:rsidP="002138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578413"/>
      <w:docPartObj>
        <w:docPartGallery w:val="Page Numbers (Bottom of Page)"/>
        <w:docPartUnique/>
      </w:docPartObj>
    </w:sdtPr>
    <w:sdtEndPr>
      <w:rPr>
        <w:noProof/>
      </w:rPr>
    </w:sdtEndPr>
    <w:sdtContent>
      <w:p w14:paraId="369C4C5A" w14:textId="538815BE" w:rsidR="007A0D5C" w:rsidRDefault="007A0D5C">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77E7D592" w14:textId="77777777" w:rsidR="007A0D5C" w:rsidRDefault="007A0D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745490"/>
      <w:docPartObj>
        <w:docPartGallery w:val="Page Numbers (Bottom of Page)"/>
        <w:docPartUnique/>
      </w:docPartObj>
    </w:sdtPr>
    <w:sdtEndPr>
      <w:rPr>
        <w:noProof/>
      </w:rPr>
    </w:sdtEndPr>
    <w:sdtContent>
      <w:p w14:paraId="5CA9A94A" w14:textId="1C8196EC" w:rsidR="007A0D5C" w:rsidRDefault="007A0D5C">
        <w:pPr>
          <w:pStyle w:val="Footer"/>
          <w:jc w:val="center"/>
        </w:pPr>
        <w:r>
          <w:fldChar w:fldCharType="begin"/>
        </w:r>
        <w:r>
          <w:instrText xml:space="preserve"> PAGE   \* MERGEFORMAT </w:instrText>
        </w:r>
        <w:r>
          <w:fldChar w:fldCharType="separate"/>
        </w:r>
        <w:r w:rsidR="00CD1EAF">
          <w:rPr>
            <w:noProof/>
          </w:rPr>
          <w:t>13</w:t>
        </w:r>
        <w:r>
          <w:rPr>
            <w:noProof/>
          </w:rPr>
          <w:fldChar w:fldCharType="end"/>
        </w:r>
      </w:p>
    </w:sdtContent>
  </w:sdt>
  <w:p w14:paraId="4B4E4C9A" w14:textId="77777777" w:rsidR="007A0D5C" w:rsidRDefault="007A0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2B9DE" w14:textId="77777777" w:rsidR="00490B5F" w:rsidRDefault="00490B5F" w:rsidP="00AB1989">
      <w:pPr>
        <w:spacing w:after="0" w:line="240" w:lineRule="auto"/>
      </w:pPr>
      <w:r>
        <w:separator/>
      </w:r>
    </w:p>
  </w:footnote>
  <w:footnote w:type="continuationSeparator" w:id="0">
    <w:p w14:paraId="43A85900" w14:textId="77777777" w:rsidR="00490B5F" w:rsidRDefault="00490B5F" w:rsidP="00AB1989">
      <w:pPr>
        <w:spacing w:after="0" w:line="240" w:lineRule="auto"/>
      </w:pPr>
      <w:r>
        <w:continuationSeparator/>
      </w:r>
    </w:p>
  </w:footnote>
  <w:footnote w:type="continuationNotice" w:id="1">
    <w:p w14:paraId="24B4B984" w14:textId="77777777" w:rsidR="00490B5F" w:rsidRDefault="00490B5F">
      <w:pPr>
        <w:spacing w:after="0" w:line="240" w:lineRule="auto"/>
      </w:pPr>
    </w:p>
  </w:footnote>
  <w:footnote w:id="2">
    <w:p w14:paraId="3461C2B7" w14:textId="77777777" w:rsidR="007A0D5C" w:rsidRPr="00FF4E84" w:rsidRDefault="007A0D5C" w:rsidP="00533FC8">
      <w:pPr>
        <w:pStyle w:val="FootnoteText"/>
        <w:ind w:left="390" w:hanging="390"/>
        <w:jc w:val="both"/>
        <w:rPr>
          <w:rFonts w:ascii="Arial" w:hAnsi="Arial" w:cs="Arial"/>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t>Тендерийн урилгыг анх зарлан мэдээлсэн өдөр байна.</w:t>
      </w:r>
    </w:p>
  </w:footnote>
  <w:footnote w:id="3">
    <w:p w14:paraId="74D87221" w14:textId="77777777" w:rsidR="007A0D5C" w:rsidRPr="00DC7203" w:rsidRDefault="007A0D5C" w:rsidP="00995283">
      <w:pPr>
        <w:pStyle w:val="FootnoteText"/>
        <w:ind w:left="390" w:hanging="390"/>
        <w:jc w:val="both"/>
        <w:rPr>
          <w:lang w:val="mn-MN"/>
        </w:rPr>
      </w:pPr>
      <w:r w:rsidRPr="00B55254">
        <w:rPr>
          <w:rStyle w:val="FootnoteReference"/>
          <w:sz w:val="18"/>
          <w:szCs w:val="18"/>
        </w:rPr>
        <w:footnoteRef/>
      </w:r>
      <w:r w:rsidRPr="00DC7203">
        <w:rPr>
          <w:sz w:val="18"/>
          <w:szCs w:val="18"/>
          <w:lang w:val="mn-MN"/>
        </w:rPr>
        <w:tab/>
      </w:r>
      <w:r w:rsidRPr="0038004D">
        <w:rPr>
          <w:rFonts w:ascii="Arial" w:hAnsi="Arial" w:cs="Arial"/>
          <w:sz w:val="18"/>
          <w:szCs w:val="18"/>
          <w:lang w:val="mn-MN"/>
        </w:rPr>
        <w:t>Тендер хүлээн авах эцсийн хугацаа дууссанаас хойш 1 цагийн дотор бай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7A0D5C" w:rsidRPr="006B3452" w:rsidRDefault="007A0D5C" w:rsidP="00D11C1F">
    <w:pPr>
      <w:pStyle w:val="Header"/>
      <w:jc w:val="right"/>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pStyle w:val="Heading3"/>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044666D"/>
    <w:multiLevelType w:val="multilevel"/>
    <w:tmpl w:val="59FC6FC4"/>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9154E4"/>
    <w:multiLevelType w:val="multilevel"/>
    <w:tmpl w:val="C7AC8BDA"/>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2580C3F"/>
    <w:multiLevelType w:val="multilevel"/>
    <w:tmpl w:val="EA0C858C"/>
    <w:lvl w:ilvl="0">
      <w:start w:val="1"/>
      <w:numFmt w:val="decimal"/>
      <w:lvlText w:val="%1."/>
      <w:lvlJc w:val="left"/>
      <w:pPr>
        <w:ind w:left="540" w:hanging="540"/>
      </w:pPr>
      <w:rPr>
        <w:rFonts w:hint="default"/>
      </w:rPr>
    </w:lvl>
    <w:lvl w:ilvl="1">
      <w:start w:val="1"/>
      <w:numFmt w:val="decimal"/>
      <w:lvlText w:val="%1.%2."/>
      <w:lvlJc w:val="left"/>
      <w:pPr>
        <w:ind w:left="1115" w:hanging="720"/>
      </w:pPr>
      <w:rPr>
        <w:rFonts w:hint="default"/>
      </w:rPr>
    </w:lvl>
    <w:lvl w:ilvl="2">
      <w:start w:val="2"/>
      <w:numFmt w:val="decimal"/>
      <w:lvlText w:val="%1.%2.%3."/>
      <w:lvlJc w:val="left"/>
      <w:pPr>
        <w:ind w:left="1145" w:hanging="720"/>
      </w:pPr>
      <w:rPr>
        <w:rFonts w:hint="default"/>
      </w:rPr>
    </w:lvl>
    <w:lvl w:ilvl="3">
      <w:start w:val="1"/>
      <w:numFmt w:val="decimal"/>
      <w:lvlText w:val="%1.%2.%3.%4."/>
      <w:lvlJc w:val="left"/>
      <w:pPr>
        <w:ind w:left="2265" w:hanging="108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415" w:hanging="144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565" w:hanging="1800"/>
      </w:pPr>
      <w:rPr>
        <w:rFonts w:hint="default"/>
      </w:rPr>
    </w:lvl>
    <w:lvl w:ilvl="8">
      <w:start w:val="1"/>
      <w:numFmt w:val="decimal"/>
      <w:lvlText w:val="%1.%2.%3.%4.%5.%6.%7.%8.%9."/>
      <w:lvlJc w:val="left"/>
      <w:pPr>
        <w:ind w:left="4960" w:hanging="1800"/>
      </w:pPr>
      <w:rPr>
        <w:rFonts w:hint="default"/>
      </w:rPr>
    </w:lvl>
  </w:abstractNum>
  <w:abstractNum w:abstractNumId="4"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3DB123E"/>
    <w:multiLevelType w:val="multilevel"/>
    <w:tmpl w:val="C16CE1A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71C5E56"/>
    <w:multiLevelType w:val="multilevel"/>
    <w:tmpl w:val="A40CF378"/>
    <w:lvl w:ilvl="0">
      <w:start w:val="1"/>
      <w:numFmt w:val="decimal"/>
      <w:lvlText w:val="%1."/>
      <w:lvlJc w:val="left"/>
      <w:pPr>
        <w:ind w:left="540" w:hanging="540"/>
      </w:pPr>
      <w:rPr>
        <w:rFonts w:hint="default"/>
      </w:rPr>
    </w:lvl>
    <w:lvl w:ilvl="1">
      <w:start w:val="1"/>
      <w:numFmt w:val="decimal"/>
      <w:lvlText w:val="%1.%2."/>
      <w:lvlJc w:val="left"/>
      <w:pPr>
        <w:ind w:left="1115" w:hanging="720"/>
      </w:pPr>
      <w:rPr>
        <w:rFonts w:hint="default"/>
      </w:rPr>
    </w:lvl>
    <w:lvl w:ilvl="2">
      <w:start w:val="3"/>
      <w:numFmt w:val="decimal"/>
      <w:lvlText w:val="%1.%2.%3."/>
      <w:lvlJc w:val="left"/>
      <w:pPr>
        <w:ind w:left="1145" w:hanging="720"/>
      </w:pPr>
      <w:rPr>
        <w:rFonts w:hint="default"/>
      </w:rPr>
    </w:lvl>
    <w:lvl w:ilvl="3">
      <w:start w:val="1"/>
      <w:numFmt w:val="decimal"/>
      <w:lvlText w:val="%1.%2.%3.%4."/>
      <w:lvlJc w:val="left"/>
      <w:pPr>
        <w:ind w:left="2265" w:hanging="108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415" w:hanging="144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565" w:hanging="1800"/>
      </w:pPr>
      <w:rPr>
        <w:rFonts w:hint="default"/>
      </w:rPr>
    </w:lvl>
    <w:lvl w:ilvl="8">
      <w:start w:val="1"/>
      <w:numFmt w:val="decimal"/>
      <w:lvlText w:val="%1.%2.%3.%4.%5.%6.%7.%8.%9."/>
      <w:lvlJc w:val="left"/>
      <w:pPr>
        <w:ind w:left="4960" w:hanging="1800"/>
      </w:pPr>
      <w:rPr>
        <w:rFonts w:hint="default"/>
      </w:rPr>
    </w:lvl>
  </w:abstractNum>
  <w:abstractNum w:abstractNumId="7"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E4CD7"/>
    <w:multiLevelType w:val="multilevel"/>
    <w:tmpl w:val="DFE880F4"/>
    <w:lvl w:ilvl="0">
      <w:start w:val="1"/>
      <w:numFmt w:val="decimal"/>
      <w:lvlText w:val="%1."/>
      <w:lvlJc w:val="left"/>
      <w:pPr>
        <w:ind w:left="540" w:hanging="360"/>
      </w:pPr>
      <w:rPr>
        <w:rFonts w:ascii="Arial" w:eastAsia="Times New Roman" w:hAnsi="Arial" w:cs="Arial"/>
      </w:rPr>
    </w:lvl>
    <w:lvl w:ilvl="1">
      <w:start w:val="3"/>
      <w:numFmt w:val="decimal"/>
      <w:isLgl/>
      <w:lvlText w:val="%1.%2."/>
      <w:lvlJc w:val="left"/>
      <w:pPr>
        <w:ind w:left="126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0" w15:restartNumberingAfterBreak="0">
    <w:nsid w:val="23AA5D79"/>
    <w:multiLevelType w:val="multilevel"/>
    <w:tmpl w:val="F3024A80"/>
    <w:lvl w:ilvl="0">
      <w:start w:val="9"/>
      <w:numFmt w:val="decimal"/>
      <w:lvlText w:val="%1"/>
      <w:lvlJc w:val="left"/>
      <w:pPr>
        <w:ind w:left="360" w:hanging="360"/>
      </w:pPr>
      <w:rPr>
        <w:rFonts w:hint="default"/>
        <w:color w:val="FFFFFF" w:themeColor="background1"/>
      </w:rPr>
    </w:lvl>
    <w:lvl w:ilvl="1">
      <w:start w:val="3"/>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2" w15:restartNumberingAfterBreak="0">
    <w:nsid w:val="258F2A96"/>
    <w:multiLevelType w:val="hybridMultilevel"/>
    <w:tmpl w:val="63262F4A"/>
    <w:lvl w:ilvl="0" w:tplc="876230D0">
      <w:start w:val="1"/>
      <w:numFmt w:val="bullet"/>
      <w:lvlText w:val="-"/>
      <w:lvlJc w:val="left"/>
      <w:pPr>
        <w:ind w:left="626" w:hanging="360"/>
      </w:pPr>
      <w:rPr>
        <w:rFonts w:ascii="Arial" w:eastAsia="Times New Roman" w:hAnsi="Arial" w:cs="Arial" w:hint="default"/>
        <w:i/>
        <w:color w:val="auto"/>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3" w15:restartNumberingAfterBreak="0">
    <w:nsid w:val="263167AA"/>
    <w:multiLevelType w:val="multilevel"/>
    <w:tmpl w:val="1AAC9DA0"/>
    <w:lvl w:ilvl="0">
      <w:start w:val="1"/>
      <w:numFmt w:val="decimal"/>
      <w:lvlText w:val="%1."/>
      <w:lvlJc w:val="left"/>
      <w:pPr>
        <w:ind w:left="720" w:hanging="360"/>
      </w:pPr>
    </w:lvl>
    <w:lvl w:ilvl="1">
      <w:start w:val="14"/>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A9D7771"/>
    <w:multiLevelType w:val="multilevel"/>
    <w:tmpl w:val="D2AE13DC"/>
    <w:lvl w:ilvl="0">
      <w:start w:val="2"/>
      <w:numFmt w:val="decimal"/>
      <w:lvlText w:val="%1."/>
      <w:lvlJc w:val="left"/>
      <w:pPr>
        <w:ind w:left="480" w:hanging="48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123826"/>
    <w:multiLevelType w:val="multilevel"/>
    <w:tmpl w:val="8542D856"/>
    <w:lvl w:ilvl="0">
      <w:start w:val="6"/>
      <w:numFmt w:val="decimal"/>
      <w:lvlText w:val="%1."/>
      <w:lvlJc w:val="left"/>
      <w:pPr>
        <w:ind w:left="500" w:hanging="50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37B85313"/>
    <w:multiLevelType w:val="multilevel"/>
    <w:tmpl w:val="B09AB15C"/>
    <w:lvl w:ilvl="0">
      <w:start w:val="1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12078A"/>
    <w:multiLevelType w:val="multilevel"/>
    <w:tmpl w:val="B02632B6"/>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562D8B"/>
    <w:multiLevelType w:val="multilevel"/>
    <w:tmpl w:val="BBB6A62E"/>
    <w:lvl w:ilvl="0">
      <w:start w:val="2"/>
      <w:numFmt w:val="decimal"/>
      <w:lvlText w:val="%1."/>
      <w:lvlJc w:val="left"/>
      <w:pPr>
        <w:ind w:left="360" w:hanging="360"/>
      </w:pPr>
      <w:rPr>
        <w:rFonts w:eastAsia="Batang" w:hint="default"/>
      </w:rPr>
    </w:lvl>
    <w:lvl w:ilvl="1">
      <w:start w:val="4"/>
      <w:numFmt w:val="decimal"/>
      <w:lvlText w:val="%1.%2."/>
      <w:lvlJc w:val="left"/>
      <w:pPr>
        <w:ind w:left="720" w:hanging="720"/>
      </w:pPr>
      <w:rPr>
        <w:rFonts w:eastAsia="Batang" w:hint="default"/>
      </w:rPr>
    </w:lvl>
    <w:lvl w:ilvl="2">
      <w:start w:val="1"/>
      <w:numFmt w:val="decimal"/>
      <w:lvlText w:val="%1.%2.%3."/>
      <w:lvlJc w:val="left"/>
      <w:pPr>
        <w:ind w:left="720" w:hanging="720"/>
      </w:pPr>
      <w:rPr>
        <w:rFonts w:eastAsia="Batang" w:hint="default"/>
      </w:rPr>
    </w:lvl>
    <w:lvl w:ilvl="3">
      <w:start w:val="1"/>
      <w:numFmt w:val="decimal"/>
      <w:lvlText w:val="%1.%2.%3.%4."/>
      <w:lvlJc w:val="left"/>
      <w:pPr>
        <w:ind w:left="1080" w:hanging="1080"/>
      </w:pPr>
      <w:rPr>
        <w:rFonts w:eastAsia="Batang" w:hint="default"/>
      </w:rPr>
    </w:lvl>
    <w:lvl w:ilvl="4">
      <w:start w:val="1"/>
      <w:numFmt w:val="decimal"/>
      <w:lvlText w:val="%1.%2.%3.%4.%5."/>
      <w:lvlJc w:val="left"/>
      <w:pPr>
        <w:ind w:left="1080" w:hanging="1080"/>
      </w:pPr>
      <w:rPr>
        <w:rFonts w:eastAsia="Batang" w:hint="default"/>
      </w:rPr>
    </w:lvl>
    <w:lvl w:ilvl="5">
      <w:start w:val="1"/>
      <w:numFmt w:val="decimal"/>
      <w:lvlText w:val="%1.%2.%3.%4.%5.%6."/>
      <w:lvlJc w:val="left"/>
      <w:pPr>
        <w:ind w:left="1440" w:hanging="1440"/>
      </w:pPr>
      <w:rPr>
        <w:rFonts w:eastAsia="Batang" w:hint="default"/>
      </w:rPr>
    </w:lvl>
    <w:lvl w:ilvl="6">
      <w:start w:val="1"/>
      <w:numFmt w:val="decimal"/>
      <w:lvlText w:val="%1.%2.%3.%4.%5.%6.%7."/>
      <w:lvlJc w:val="left"/>
      <w:pPr>
        <w:ind w:left="1440" w:hanging="1440"/>
      </w:pPr>
      <w:rPr>
        <w:rFonts w:eastAsia="Batang" w:hint="default"/>
      </w:rPr>
    </w:lvl>
    <w:lvl w:ilvl="7">
      <w:start w:val="1"/>
      <w:numFmt w:val="decimal"/>
      <w:lvlText w:val="%1.%2.%3.%4.%5.%6.%7.%8."/>
      <w:lvlJc w:val="left"/>
      <w:pPr>
        <w:ind w:left="1800" w:hanging="1800"/>
      </w:pPr>
      <w:rPr>
        <w:rFonts w:eastAsia="Batang" w:hint="default"/>
      </w:rPr>
    </w:lvl>
    <w:lvl w:ilvl="8">
      <w:start w:val="1"/>
      <w:numFmt w:val="decimal"/>
      <w:lvlText w:val="%1.%2.%3.%4.%5.%6.%7.%8.%9."/>
      <w:lvlJc w:val="left"/>
      <w:pPr>
        <w:ind w:left="1800" w:hanging="1800"/>
      </w:pPr>
      <w:rPr>
        <w:rFonts w:eastAsia="Batang" w:hint="default"/>
      </w:rPr>
    </w:lvl>
  </w:abstractNum>
  <w:abstractNum w:abstractNumId="19" w15:restartNumberingAfterBreak="0">
    <w:nsid w:val="3E9B7AEF"/>
    <w:multiLevelType w:val="multilevel"/>
    <w:tmpl w:val="70A6FE7E"/>
    <w:lvl w:ilvl="0">
      <w:start w:val="2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F026472"/>
    <w:multiLevelType w:val="multilevel"/>
    <w:tmpl w:val="8C10E322"/>
    <w:lvl w:ilvl="0">
      <w:start w:val="19"/>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51489D"/>
    <w:multiLevelType w:val="multilevel"/>
    <w:tmpl w:val="DF24023C"/>
    <w:lvl w:ilvl="0">
      <w:start w:val="6"/>
      <w:numFmt w:val="decimal"/>
      <w:lvlText w:val="%1."/>
      <w:lvlJc w:val="left"/>
      <w:pPr>
        <w:ind w:left="480" w:hanging="48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40A673A"/>
    <w:multiLevelType w:val="multilevel"/>
    <w:tmpl w:val="AC524B80"/>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4967D7F"/>
    <w:multiLevelType w:val="multilevel"/>
    <w:tmpl w:val="988EEE94"/>
    <w:lvl w:ilvl="0">
      <w:start w:val="10"/>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5" w15:restartNumberingAfterBreak="0">
    <w:nsid w:val="4816422B"/>
    <w:multiLevelType w:val="multilevel"/>
    <w:tmpl w:val="BFB2878E"/>
    <w:lvl w:ilvl="0">
      <w:start w:val="20"/>
      <w:numFmt w:val="decimal"/>
      <w:lvlText w:val="%1."/>
      <w:lvlJc w:val="left"/>
      <w:pPr>
        <w:ind w:left="480" w:hanging="48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7" w15:restartNumberingAfterBreak="0">
    <w:nsid w:val="49187169"/>
    <w:multiLevelType w:val="multilevel"/>
    <w:tmpl w:val="454249C8"/>
    <w:lvl w:ilvl="0">
      <w:start w:val="1"/>
      <w:numFmt w:val="decimal"/>
      <w:lvlText w:val="%1."/>
      <w:lvlJc w:val="left"/>
      <w:pPr>
        <w:ind w:left="720" w:hanging="360"/>
      </w:pPr>
      <w:rPr>
        <w:rFonts w:hint="default"/>
        <w:b w:val="0"/>
      </w:rPr>
    </w:lvl>
    <w:lvl w:ilvl="1">
      <w:start w:val="10"/>
      <w:numFmt w:val="decimal"/>
      <w:isLgl/>
      <w:lvlText w:val="%1.%2"/>
      <w:lvlJc w:val="left"/>
      <w:pPr>
        <w:ind w:left="962" w:hanging="600"/>
      </w:pPr>
      <w:rPr>
        <w:rFonts w:ascii="Times New Roman" w:hAnsi="Times New Roman" w:cstheme="minorBidi" w:hint="default"/>
      </w:rPr>
    </w:lvl>
    <w:lvl w:ilvl="2">
      <w:numFmt w:val="decimal"/>
      <w:isLgl/>
      <w:lvlText w:val="%1.%2.%3"/>
      <w:lvlJc w:val="left"/>
      <w:pPr>
        <w:ind w:left="1084" w:hanging="720"/>
      </w:pPr>
      <w:rPr>
        <w:rFonts w:ascii="Times New Roman" w:hAnsi="Times New Roman" w:cstheme="minorBidi" w:hint="default"/>
      </w:rPr>
    </w:lvl>
    <w:lvl w:ilvl="3">
      <w:start w:val="1"/>
      <w:numFmt w:val="decimal"/>
      <w:isLgl/>
      <w:lvlText w:val="%1.%2.%3.%4"/>
      <w:lvlJc w:val="left"/>
      <w:pPr>
        <w:ind w:left="1446" w:hanging="1080"/>
      </w:pPr>
      <w:rPr>
        <w:rFonts w:ascii="Times New Roman" w:hAnsi="Times New Roman" w:cstheme="minorBidi" w:hint="default"/>
      </w:rPr>
    </w:lvl>
    <w:lvl w:ilvl="4">
      <w:start w:val="1"/>
      <w:numFmt w:val="decimal"/>
      <w:isLgl/>
      <w:lvlText w:val="%1.%2.%3.%4.%5"/>
      <w:lvlJc w:val="left"/>
      <w:pPr>
        <w:ind w:left="1448" w:hanging="1080"/>
      </w:pPr>
      <w:rPr>
        <w:rFonts w:ascii="Times New Roman" w:hAnsi="Times New Roman" w:cstheme="minorBidi" w:hint="default"/>
      </w:rPr>
    </w:lvl>
    <w:lvl w:ilvl="5">
      <w:start w:val="1"/>
      <w:numFmt w:val="decimal"/>
      <w:isLgl/>
      <w:lvlText w:val="%1.%2.%3.%4.%5.%6"/>
      <w:lvlJc w:val="left"/>
      <w:pPr>
        <w:ind w:left="1810" w:hanging="1440"/>
      </w:pPr>
      <w:rPr>
        <w:rFonts w:ascii="Times New Roman" w:hAnsi="Times New Roman" w:cstheme="minorBidi" w:hint="default"/>
      </w:rPr>
    </w:lvl>
    <w:lvl w:ilvl="6">
      <w:start w:val="1"/>
      <w:numFmt w:val="decimal"/>
      <w:isLgl/>
      <w:lvlText w:val="%1.%2.%3.%4.%5.%6.%7"/>
      <w:lvlJc w:val="left"/>
      <w:pPr>
        <w:ind w:left="1812" w:hanging="1440"/>
      </w:pPr>
      <w:rPr>
        <w:rFonts w:ascii="Times New Roman" w:hAnsi="Times New Roman" w:cstheme="minorBidi" w:hint="default"/>
      </w:rPr>
    </w:lvl>
    <w:lvl w:ilvl="7">
      <w:start w:val="1"/>
      <w:numFmt w:val="decimal"/>
      <w:isLgl/>
      <w:lvlText w:val="%1.%2.%3.%4.%5.%6.%7.%8"/>
      <w:lvlJc w:val="left"/>
      <w:pPr>
        <w:ind w:left="2174" w:hanging="1800"/>
      </w:pPr>
      <w:rPr>
        <w:rFonts w:ascii="Times New Roman" w:hAnsi="Times New Roman" w:cstheme="minorBidi" w:hint="default"/>
      </w:rPr>
    </w:lvl>
    <w:lvl w:ilvl="8">
      <w:start w:val="1"/>
      <w:numFmt w:val="decimal"/>
      <w:isLgl/>
      <w:lvlText w:val="%1.%2.%3.%4.%5.%6.%7.%8.%9"/>
      <w:lvlJc w:val="left"/>
      <w:pPr>
        <w:ind w:left="2176" w:hanging="1800"/>
      </w:pPr>
      <w:rPr>
        <w:rFonts w:ascii="Times New Roman" w:hAnsi="Times New Roman" w:cstheme="minorBidi" w:hint="default"/>
      </w:rPr>
    </w:lvl>
  </w:abstractNum>
  <w:abstractNum w:abstractNumId="28" w15:restartNumberingAfterBreak="0">
    <w:nsid w:val="4A770333"/>
    <w:multiLevelType w:val="multilevel"/>
    <w:tmpl w:val="D2525118"/>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E13627D"/>
    <w:multiLevelType w:val="multilevel"/>
    <w:tmpl w:val="5588BCA2"/>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E27691E"/>
    <w:multiLevelType w:val="multilevel"/>
    <w:tmpl w:val="E0AE253A"/>
    <w:lvl w:ilvl="0">
      <w:start w:val="11"/>
      <w:numFmt w:val="decimal"/>
      <w:lvlText w:val="%1"/>
      <w:lvlJc w:val="left"/>
      <w:pPr>
        <w:ind w:left="420" w:hanging="420"/>
      </w:pPr>
      <w:rPr>
        <w:rFonts w:hint="default"/>
      </w:rPr>
    </w:lvl>
    <w:lvl w:ilvl="1">
      <w:start w:val="1"/>
      <w:numFmt w:val="decimal"/>
      <w:lvlText w:val="%1.%2"/>
      <w:lvlJc w:val="left"/>
      <w:pPr>
        <w:ind w:left="420" w:hanging="420"/>
      </w:pPr>
      <w:rPr>
        <w:rFonts w:ascii="Arial" w:hAnsi="Arial" w:cs="Arial"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E7D6152"/>
    <w:multiLevelType w:val="multilevel"/>
    <w:tmpl w:val="A510D9E4"/>
    <w:lvl w:ilvl="0">
      <w:start w:val="1"/>
      <w:numFmt w:val="decimal"/>
      <w:lvlText w:val="%1."/>
      <w:lvlJc w:val="left"/>
      <w:pPr>
        <w:ind w:left="560" w:hanging="56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1145"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33" w15:restartNumberingAfterBreak="0">
    <w:nsid w:val="504F217D"/>
    <w:multiLevelType w:val="multilevel"/>
    <w:tmpl w:val="F96AFA8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35" w15:restartNumberingAfterBreak="0">
    <w:nsid w:val="52FA111F"/>
    <w:multiLevelType w:val="multilevel"/>
    <w:tmpl w:val="1898F4A8"/>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5490EE8"/>
    <w:multiLevelType w:val="multilevel"/>
    <w:tmpl w:val="F9200988"/>
    <w:lvl w:ilvl="0">
      <w:start w:val="2"/>
      <w:numFmt w:val="decimal"/>
      <w:lvlText w:val="%1."/>
      <w:lvlJc w:val="left"/>
      <w:pPr>
        <w:ind w:left="360" w:hanging="360"/>
      </w:pPr>
      <w:rPr>
        <w:rFonts w:eastAsia="Batang" w:hint="default"/>
      </w:rPr>
    </w:lvl>
    <w:lvl w:ilvl="1">
      <w:start w:val="5"/>
      <w:numFmt w:val="decimal"/>
      <w:lvlText w:val="%1.%2."/>
      <w:lvlJc w:val="left"/>
      <w:pPr>
        <w:ind w:left="720" w:hanging="720"/>
      </w:pPr>
      <w:rPr>
        <w:rFonts w:eastAsia="Batang" w:hint="default"/>
      </w:rPr>
    </w:lvl>
    <w:lvl w:ilvl="2">
      <w:start w:val="1"/>
      <w:numFmt w:val="decimal"/>
      <w:lvlText w:val="%1.%2.%3."/>
      <w:lvlJc w:val="left"/>
      <w:pPr>
        <w:ind w:left="720" w:hanging="720"/>
      </w:pPr>
      <w:rPr>
        <w:rFonts w:eastAsia="Batang" w:hint="default"/>
      </w:rPr>
    </w:lvl>
    <w:lvl w:ilvl="3">
      <w:start w:val="1"/>
      <w:numFmt w:val="decimal"/>
      <w:lvlText w:val="%1.%2.%3.%4."/>
      <w:lvlJc w:val="left"/>
      <w:pPr>
        <w:ind w:left="1080" w:hanging="1080"/>
      </w:pPr>
      <w:rPr>
        <w:rFonts w:eastAsia="Batang" w:hint="default"/>
      </w:rPr>
    </w:lvl>
    <w:lvl w:ilvl="4">
      <w:start w:val="1"/>
      <w:numFmt w:val="decimal"/>
      <w:lvlText w:val="%1.%2.%3.%4.%5."/>
      <w:lvlJc w:val="left"/>
      <w:pPr>
        <w:ind w:left="1080" w:hanging="1080"/>
      </w:pPr>
      <w:rPr>
        <w:rFonts w:eastAsia="Batang" w:hint="default"/>
      </w:rPr>
    </w:lvl>
    <w:lvl w:ilvl="5">
      <w:start w:val="1"/>
      <w:numFmt w:val="decimal"/>
      <w:lvlText w:val="%1.%2.%3.%4.%5.%6."/>
      <w:lvlJc w:val="left"/>
      <w:pPr>
        <w:ind w:left="1440" w:hanging="1440"/>
      </w:pPr>
      <w:rPr>
        <w:rFonts w:eastAsia="Batang" w:hint="default"/>
      </w:rPr>
    </w:lvl>
    <w:lvl w:ilvl="6">
      <w:start w:val="1"/>
      <w:numFmt w:val="decimal"/>
      <w:lvlText w:val="%1.%2.%3.%4.%5.%6.%7."/>
      <w:lvlJc w:val="left"/>
      <w:pPr>
        <w:ind w:left="1440" w:hanging="1440"/>
      </w:pPr>
      <w:rPr>
        <w:rFonts w:eastAsia="Batang" w:hint="default"/>
      </w:rPr>
    </w:lvl>
    <w:lvl w:ilvl="7">
      <w:start w:val="1"/>
      <w:numFmt w:val="decimal"/>
      <w:lvlText w:val="%1.%2.%3.%4.%5.%6.%7.%8."/>
      <w:lvlJc w:val="left"/>
      <w:pPr>
        <w:ind w:left="1800" w:hanging="1800"/>
      </w:pPr>
      <w:rPr>
        <w:rFonts w:eastAsia="Batang" w:hint="default"/>
      </w:rPr>
    </w:lvl>
    <w:lvl w:ilvl="8">
      <w:start w:val="1"/>
      <w:numFmt w:val="decimal"/>
      <w:lvlText w:val="%1.%2.%3.%4.%5.%6.%7.%8.%9."/>
      <w:lvlJc w:val="left"/>
      <w:pPr>
        <w:ind w:left="1800" w:hanging="1800"/>
      </w:pPr>
      <w:rPr>
        <w:rFonts w:eastAsia="Batang" w:hint="default"/>
      </w:rPr>
    </w:lvl>
  </w:abstractNum>
  <w:abstractNum w:abstractNumId="37" w15:restartNumberingAfterBreak="0">
    <w:nsid w:val="58A74632"/>
    <w:multiLevelType w:val="multilevel"/>
    <w:tmpl w:val="89CCDF5A"/>
    <w:lvl w:ilvl="0">
      <w:start w:val="1"/>
      <w:numFmt w:val="decimal"/>
      <w:lvlText w:val="%1."/>
      <w:lvlJc w:val="left"/>
      <w:pPr>
        <w:ind w:left="720" w:hanging="360"/>
      </w:pPr>
      <w:rPr>
        <w:rFonts w:cs="Arial" w:hint="default"/>
        <w:b/>
        <w:bCs w:val="0"/>
        <w:i w:val="0"/>
        <w:iCs/>
        <w:color w:val="FFFFFF" w:themeColor="background1"/>
        <w:sz w:val="20"/>
        <w:szCs w:val="16"/>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145" w:hanging="720"/>
      </w:pPr>
      <w:rPr>
        <w:rFonts w:ascii="Arial" w:hAnsi="Arial" w:cs="Arial" w:hint="default"/>
        <w:b w:val="0"/>
        <w:bCs/>
      </w:rPr>
    </w:lvl>
    <w:lvl w:ilvl="3">
      <w:start w:val="1"/>
      <w:numFmt w:val="decimal"/>
      <w:isLgl/>
      <w:lvlText w:val="%1.%2.%3.%4."/>
      <w:lvlJc w:val="left"/>
      <w:pPr>
        <w:ind w:left="1080" w:hanging="720"/>
      </w:pPr>
      <w:rPr>
        <w:rFonts w:asciiTheme="minorHAnsi" w:hAnsiTheme="minorHAnsi" w:cs="Arial" w:hint="default"/>
      </w:rPr>
    </w:lvl>
    <w:lvl w:ilvl="4">
      <w:start w:val="1"/>
      <w:numFmt w:val="decimal"/>
      <w:isLgl/>
      <w:lvlText w:val="%1.%2.%3.%4.%5."/>
      <w:lvlJc w:val="left"/>
      <w:pPr>
        <w:ind w:left="1440" w:hanging="1080"/>
      </w:pPr>
      <w:rPr>
        <w:rFonts w:asciiTheme="minorHAnsi" w:hAnsiTheme="minorHAnsi" w:cs="Arial" w:hint="default"/>
      </w:rPr>
    </w:lvl>
    <w:lvl w:ilvl="5">
      <w:start w:val="1"/>
      <w:numFmt w:val="decimal"/>
      <w:isLgl/>
      <w:lvlText w:val="%1.%2.%3.%4.%5.%6."/>
      <w:lvlJc w:val="left"/>
      <w:pPr>
        <w:ind w:left="1440" w:hanging="1080"/>
      </w:pPr>
      <w:rPr>
        <w:rFonts w:asciiTheme="minorHAnsi" w:hAnsiTheme="minorHAnsi" w:cs="Arial" w:hint="default"/>
      </w:rPr>
    </w:lvl>
    <w:lvl w:ilvl="6">
      <w:start w:val="1"/>
      <w:numFmt w:val="decimal"/>
      <w:isLgl/>
      <w:lvlText w:val="%1.%2.%3.%4.%5.%6.%7."/>
      <w:lvlJc w:val="left"/>
      <w:pPr>
        <w:ind w:left="1800" w:hanging="1440"/>
      </w:pPr>
      <w:rPr>
        <w:rFonts w:asciiTheme="minorHAnsi" w:hAnsiTheme="minorHAnsi" w:cs="Arial" w:hint="default"/>
      </w:rPr>
    </w:lvl>
    <w:lvl w:ilvl="7">
      <w:start w:val="1"/>
      <w:numFmt w:val="decimal"/>
      <w:isLgl/>
      <w:lvlText w:val="%1.%2.%3.%4.%5.%6.%7.%8."/>
      <w:lvlJc w:val="left"/>
      <w:pPr>
        <w:ind w:left="1800" w:hanging="1440"/>
      </w:pPr>
      <w:rPr>
        <w:rFonts w:asciiTheme="minorHAnsi" w:hAnsiTheme="minorHAnsi" w:cs="Arial" w:hint="default"/>
      </w:rPr>
    </w:lvl>
    <w:lvl w:ilvl="8">
      <w:start w:val="1"/>
      <w:numFmt w:val="decimal"/>
      <w:isLgl/>
      <w:lvlText w:val="%1.%2.%3.%4.%5.%6.%7.%8.%9."/>
      <w:lvlJc w:val="left"/>
      <w:pPr>
        <w:ind w:left="2160" w:hanging="1800"/>
      </w:pPr>
      <w:rPr>
        <w:rFonts w:asciiTheme="minorHAnsi" w:hAnsiTheme="minorHAnsi" w:cs="Arial" w:hint="default"/>
      </w:rPr>
    </w:lvl>
  </w:abstractNum>
  <w:abstractNum w:abstractNumId="38" w15:restartNumberingAfterBreak="0">
    <w:nsid w:val="58FF0231"/>
    <w:multiLevelType w:val="multilevel"/>
    <w:tmpl w:val="6CB6EB12"/>
    <w:lvl w:ilvl="0">
      <w:start w:val="5"/>
      <w:numFmt w:val="decimal"/>
      <w:lvlText w:val="%1."/>
      <w:lvlJc w:val="left"/>
      <w:pPr>
        <w:ind w:left="380" w:hanging="380"/>
      </w:pPr>
      <w:rPr>
        <w:rFonts w:hint="default"/>
      </w:rPr>
    </w:lvl>
    <w:lvl w:ilvl="1">
      <w:start w:val="1"/>
      <w:numFmt w:val="decimal"/>
      <w:lvlText w:val="%1.%2."/>
      <w:lvlJc w:val="left"/>
      <w:pPr>
        <w:ind w:left="666"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918" w:hanging="1080"/>
      </w:pPr>
      <w:rPr>
        <w:rFonts w:hint="default"/>
      </w:rPr>
    </w:lvl>
    <w:lvl w:ilvl="4">
      <w:start w:val="1"/>
      <w:numFmt w:val="decimal"/>
      <w:lvlText w:val="%1.%2.%3.%4.%5."/>
      <w:lvlJc w:val="left"/>
      <w:pPr>
        <w:ind w:left="864" w:hanging="1080"/>
      </w:pPr>
      <w:rPr>
        <w:rFonts w:hint="default"/>
      </w:rPr>
    </w:lvl>
    <w:lvl w:ilvl="5">
      <w:start w:val="1"/>
      <w:numFmt w:val="decimal"/>
      <w:lvlText w:val="%1.%2.%3.%4.%5.%6."/>
      <w:lvlJc w:val="left"/>
      <w:pPr>
        <w:ind w:left="1170" w:hanging="144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422" w:hanging="1800"/>
      </w:pPr>
      <w:rPr>
        <w:rFonts w:hint="default"/>
      </w:rPr>
    </w:lvl>
    <w:lvl w:ilvl="8">
      <w:start w:val="1"/>
      <w:numFmt w:val="decimal"/>
      <w:lvlText w:val="%1.%2.%3.%4.%5.%6.%7.%8.%9."/>
      <w:lvlJc w:val="left"/>
      <w:pPr>
        <w:ind w:left="1368" w:hanging="1800"/>
      </w:pPr>
      <w:rPr>
        <w:rFonts w:hint="default"/>
      </w:rPr>
    </w:lvl>
  </w:abstractNum>
  <w:abstractNum w:abstractNumId="39" w15:restartNumberingAfterBreak="0">
    <w:nsid w:val="62E77463"/>
    <w:multiLevelType w:val="multilevel"/>
    <w:tmpl w:val="93F81136"/>
    <w:lvl w:ilvl="0">
      <w:start w:val="3"/>
      <w:numFmt w:val="decimal"/>
      <w:lvlText w:val="%1."/>
      <w:lvlJc w:val="left"/>
      <w:pPr>
        <w:ind w:left="380" w:hanging="380"/>
      </w:pPr>
      <w:rPr>
        <w:rFonts w:hint="default"/>
      </w:rPr>
    </w:lvl>
    <w:lvl w:ilvl="1">
      <w:start w:val="1"/>
      <w:numFmt w:val="decimal"/>
      <w:lvlText w:val="%1.%2."/>
      <w:lvlJc w:val="left"/>
      <w:pPr>
        <w:ind w:left="666" w:hanging="720"/>
      </w:pPr>
      <w:rPr>
        <w:rFonts w:hint="default"/>
      </w:rPr>
    </w:lvl>
    <w:lvl w:ilvl="2">
      <w:start w:val="1"/>
      <w:numFmt w:val="decimal"/>
      <w:lvlText w:val="%1.%2.%3."/>
      <w:lvlJc w:val="left"/>
      <w:pPr>
        <w:ind w:left="612" w:hanging="720"/>
      </w:pPr>
      <w:rPr>
        <w:rFonts w:hint="default"/>
      </w:rPr>
    </w:lvl>
    <w:lvl w:ilvl="3">
      <w:start w:val="1"/>
      <w:numFmt w:val="decimal"/>
      <w:lvlText w:val="%1.%2.%3.%4."/>
      <w:lvlJc w:val="left"/>
      <w:pPr>
        <w:ind w:left="918" w:hanging="1080"/>
      </w:pPr>
      <w:rPr>
        <w:rFonts w:hint="default"/>
      </w:rPr>
    </w:lvl>
    <w:lvl w:ilvl="4">
      <w:start w:val="1"/>
      <w:numFmt w:val="decimal"/>
      <w:lvlText w:val="%1.%2.%3.%4.%5."/>
      <w:lvlJc w:val="left"/>
      <w:pPr>
        <w:ind w:left="864" w:hanging="1080"/>
      </w:pPr>
      <w:rPr>
        <w:rFonts w:hint="default"/>
      </w:rPr>
    </w:lvl>
    <w:lvl w:ilvl="5">
      <w:start w:val="1"/>
      <w:numFmt w:val="decimal"/>
      <w:lvlText w:val="%1.%2.%3.%4.%5.%6."/>
      <w:lvlJc w:val="left"/>
      <w:pPr>
        <w:ind w:left="1170" w:hanging="144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422" w:hanging="1800"/>
      </w:pPr>
      <w:rPr>
        <w:rFonts w:hint="default"/>
      </w:rPr>
    </w:lvl>
    <w:lvl w:ilvl="8">
      <w:start w:val="1"/>
      <w:numFmt w:val="decimal"/>
      <w:lvlText w:val="%1.%2.%3.%4.%5.%6.%7.%8.%9."/>
      <w:lvlJc w:val="left"/>
      <w:pPr>
        <w:ind w:left="1368" w:hanging="1800"/>
      </w:pPr>
      <w:rPr>
        <w:rFonts w:hint="default"/>
      </w:rPr>
    </w:lvl>
  </w:abstractNum>
  <w:abstractNum w:abstractNumId="40" w15:restartNumberingAfterBreak="0">
    <w:nsid w:val="684278E6"/>
    <w:multiLevelType w:val="multilevel"/>
    <w:tmpl w:val="CE0A1108"/>
    <w:lvl w:ilvl="0">
      <w:start w:val="2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899123D"/>
    <w:multiLevelType w:val="multilevel"/>
    <w:tmpl w:val="DE561A8A"/>
    <w:lvl w:ilvl="0">
      <w:start w:val="6"/>
      <w:numFmt w:val="decimal"/>
      <w:lvlText w:val="%1."/>
      <w:lvlJc w:val="left"/>
      <w:pPr>
        <w:ind w:left="500" w:hanging="500"/>
      </w:pPr>
      <w:rPr>
        <w:rFonts w:hint="default"/>
      </w:rPr>
    </w:lvl>
    <w:lvl w:ilvl="1">
      <w:start w:val="12"/>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42" w15:restartNumberingAfterBreak="0">
    <w:nsid w:val="69E720AC"/>
    <w:multiLevelType w:val="multilevel"/>
    <w:tmpl w:val="391AF140"/>
    <w:lvl w:ilvl="0">
      <w:start w:val="12"/>
      <w:numFmt w:val="decimal"/>
      <w:lvlText w:val="%1."/>
      <w:lvlJc w:val="left"/>
      <w:pPr>
        <w:ind w:left="480" w:hanging="48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43" w15:restartNumberingAfterBreak="0">
    <w:nsid w:val="6E85219E"/>
    <w:multiLevelType w:val="multilevel"/>
    <w:tmpl w:val="CD5CC29C"/>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871160"/>
    <w:multiLevelType w:val="multilevel"/>
    <w:tmpl w:val="8CB81ACE"/>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C6279F"/>
    <w:multiLevelType w:val="multilevel"/>
    <w:tmpl w:val="CAF46D10"/>
    <w:lvl w:ilvl="0">
      <w:start w:val="21"/>
      <w:numFmt w:val="decimal"/>
      <w:lvlText w:val="%1"/>
      <w:lvlJc w:val="left"/>
      <w:pPr>
        <w:ind w:left="720" w:hanging="360"/>
      </w:pPr>
      <w:rPr>
        <w:rFonts w:hint="default"/>
        <w:sz w:val="22"/>
        <w:szCs w:val="18"/>
      </w:rPr>
    </w:lvl>
    <w:lvl w:ilvl="1">
      <w:start w:val="1"/>
      <w:numFmt w:val="decimal"/>
      <w:isLgl/>
      <w:lvlText w:val="%1.%2"/>
      <w:lvlJc w:val="left"/>
      <w:pPr>
        <w:ind w:left="1129" w:hanging="420"/>
      </w:pPr>
      <w:rPr>
        <w:rFonts w:ascii="Arial" w:hAnsi="Arial" w:cs="Arial" w:hint="default"/>
        <w:sz w:val="22"/>
        <w:szCs w:val="22"/>
      </w:rPr>
    </w:lvl>
    <w:lvl w:ilvl="2">
      <w:start w:val="1"/>
      <w:numFmt w:val="decimal"/>
      <w:isLgl/>
      <w:lvlText w:val="%1.%2.%3"/>
      <w:lvlJc w:val="left"/>
      <w:pPr>
        <w:ind w:left="1440" w:hanging="720"/>
      </w:pPr>
      <w:rPr>
        <w:rFonts w:hint="default"/>
        <w:sz w:val="22"/>
        <w:szCs w:val="2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7C62B9A"/>
    <w:multiLevelType w:val="multilevel"/>
    <w:tmpl w:val="EA22A6C4"/>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D30EAA"/>
    <w:multiLevelType w:val="multilevel"/>
    <w:tmpl w:val="A792062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A4614AA"/>
    <w:multiLevelType w:val="multilevel"/>
    <w:tmpl w:val="E636513C"/>
    <w:lvl w:ilvl="0">
      <w:start w:val="5"/>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B024856"/>
    <w:multiLevelType w:val="multilevel"/>
    <w:tmpl w:val="98A45418"/>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3060" w:hanging="1080"/>
      </w:pPr>
      <w:rPr>
        <w:rFonts w:hint="default"/>
      </w:rPr>
    </w:lvl>
    <w:lvl w:ilvl="4">
      <w:start w:val="1"/>
      <w:numFmt w:val="decimal"/>
      <w:lvlText w:val="%1.%2.%3.%4.%5."/>
      <w:lvlJc w:val="left"/>
      <w:pPr>
        <w:ind w:left="3720" w:hanging="1080"/>
      </w:pPr>
      <w:rPr>
        <w:rFonts w:hint="default"/>
      </w:rPr>
    </w:lvl>
    <w:lvl w:ilvl="5">
      <w:start w:val="1"/>
      <w:numFmt w:val="decimal"/>
      <w:lvlText w:val="%1.%2.%3.%4.%5.%6."/>
      <w:lvlJc w:val="left"/>
      <w:pPr>
        <w:ind w:left="4740" w:hanging="1440"/>
      </w:pPr>
      <w:rPr>
        <w:rFonts w:hint="default"/>
      </w:rPr>
    </w:lvl>
    <w:lvl w:ilvl="6">
      <w:start w:val="1"/>
      <w:numFmt w:val="decimal"/>
      <w:lvlText w:val="%1.%2.%3.%4.%5.%6.%7."/>
      <w:lvlJc w:val="left"/>
      <w:pPr>
        <w:ind w:left="5400" w:hanging="1440"/>
      </w:pPr>
      <w:rPr>
        <w:rFonts w:hint="default"/>
      </w:rPr>
    </w:lvl>
    <w:lvl w:ilvl="7">
      <w:start w:val="1"/>
      <w:numFmt w:val="decimal"/>
      <w:lvlText w:val="%1.%2.%3.%4.%5.%6.%7.%8."/>
      <w:lvlJc w:val="left"/>
      <w:pPr>
        <w:ind w:left="6420" w:hanging="1800"/>
      </w:pPr>
      <w:rPr>
        <w:rFonts w:hint="default"/>
      </w:rPr>
    </w:lvl>
    <w:lvl w:ilvl="8">
      <w:start w:val="1"/>
      <w:numFmt w:val="decimal"/>
      <w:lvlText w:val="%1.%2.%3.%4.%5.%6.%7.%8.%9."/>
      <w:lvlJc w:val="left"/>
      <w:pPr>
        <w:ind w:left="7080" w:hanging="1800"/>
      </w:pPr>
      <w:rPr>
        <w:rFonts w:hint="default"/>
      </w:rPr>
    </w:lvl>
  </w:abstractNum>
  <w:abstractNum w:abstractNumId="50" w15:restartNumberingAfterBreak="0">
    <w:nsid w:val="7C29075C"/>
    <w:multiLevelType w:val="multilevel"/>
    <w:tmpl w:val="F4921A1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7D5622FD"/>
    <w:multiLevelType w:val="multilevel"/>
    <w:tmpl w:val="F82A2A8A"/>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6"/>
  </w:num>
  <w:num w:numId="2">
    <w:abstractNumId w:val="11"/>
  </w:num>
  <w:num w:numId="3">
    <w:abstractNumId w:val="0"/>
  </w:num>
  <w:num w:numId="4">
    <w:abstractNumId w:val="12"/>
  </w:num>
  <w:num w:numId="5">
    <w:abstractNumId w:val="8"/>
  </w:num>
  <w:num w:numId="6">
    <w:abstractNumId w:val="34"/>
  </w:num>
  <w:num w:numId="7">
    <w:abstractNumId w:val="32"/>
    <w:lvlOverride w:ilvl="0">
      <w:lvl w:ilvl="0" w:tplc="A64EA89A">
        <w:start w:val="1"/>
        <w:numFmt w:val="decimal"/>
        <w:lvlText w:val="Маягт %1"/>
        <w:lvlJc w:val="left"/>
        <w:pPr>
          <w:ind w:left="360" w:hanging="360"/>
        </w:pPr>
        <w:rPr>
          <w:rFonts w:ascii="Arial" w:hAnsi="Arial" w:hint="default"/>
          <w:sz w:val="24"/>
          <w:szCs w:val="24"/>
        </w:rPr>
      </w:lvl>
    </w:lvlOverride>
  </w:num>
  <w:num w:numId="8">
    <w:abstractNumId w:val="4"/>
  </w:num>
  <w:num w:numId="9">
    <w:abstractNumId w:val="13"/>
  </w:num>
  <w:num w:numId="10">
    <w:abstractNumId w:val="7"/>
  </w:num>
  <w:num w:numId="11">
    <w:abstractNumId w:val="27"/>
  </w:num>
  <w:num w:numId="12">
    <w:abstractNumId w:val="37"/>
  </w:num>
  <w:num w:numId="13">
    <w:abstractNumId w:val="50"/>
  </w:num>
  <w:num w:numId="14">
    <w:abstractNumId w:val="40"/>
  </w:num>
  <w:num w:numId="15">
    <w:abstractNumId w:val="30"/>
  </w:num>
  <w:num w:numId="16">
    <w:abstractNumId w:val="20"/>
  </w:num>
  <w:num w:numId="17">
    <w:abstractNumId w:val="25"/>
  </w:num>
  <w:num w:numId="18">
    <w:abstractNumId w:val="9"/>
  </w:num>
  <w:num w:numId="19">
    <w:abstractNumId w:val="42"/>
  </w:num>
  <w:num w:numId="20">
    <w:abstractNumId w:val="23"/>
  </w:num>
  <w:num w:numId="21">
    <w:abstractNumId w:val="35"/>
  </w:num>
  <w:num w:numId="22">
    <w:abstractNumId w:val="45"/>
  </w:num>
  <w:num w:numId="23">
    <w:abstractNumId w:val="19"/>
  </w:num>
  <w:num w:numId="24">
    <w:abstractNumId w:val="10"/>
  </w:num>
  <w:num w:numId="25">
    <w:abstractNumId w:val="16"/>
  </w:num>
  <w:num w:numId="26">
    <w:abstractNumId w:val="24"/>
  </w:num>
  <w:num w:numId="27">
    <w:abstractNumId w:val="49"/>
  </w:num>
  <w:num w:numId="28">
    <w:abstractNumId w:val="33"/>
  </w:num>
  <w:num w:numId="29">
    <w:abstractNumId w:val="22"/>
  </w:num>
  <w:num w:numId="30">
    <w:abstractNumId w:val="18"/>
  </w:num>
  <w:num w:numId="31">
    <w:abstractNumId w:val="36"/>
  </w:num>
  <w:num w:numId="32">
    <w:abstractNumId w:val="51"/>
  </w:num>
  <w:num w:numId="33">
    <w:abstractNumId w:val="14"/>
  </w:num>
  <w:num w:numId="34">
    <w:abstractNumId w:val="39"/>
  </w:num>
  <w:num w:numId="35">
    <w:abstractNumId w:val="46"/>
  </w:num>
  <w:num w:numId="36">
    <w:abstractNumId w:val="17"/>
  </w:num>
  <w:num w:numId="37">
    <w:abstractNumId w:val="5"/>
  </w:num>
  <w:num w:numId="38">
    <w:abstractNumId w:val="1"/>
  </w:num>
  <w:num w:numId="39">
    <w:abstractNumId w:val="2"/>
  </w:num>
  <w:num w:numId="40">
    <w:abstractNumId w:val="38"/>
  </w:num>
  <w:num w:numId="41">
    <w:abstractNumId w:val="44"/>
  </w:num>
  <w:num w:numId="42">
    <w:abstractNumId w:val="43"/>
  </w:num>
  <w:num w:numId="43">
    <w:abstractNumId w:val="28"/>
  </w:num>
  <w:num w:numId="44">
    <w:abstractNumId w:val="48"/>
  </w:num>
  <w:num w:numId="45">
    <w:abstractNumId w:val="47"/>
  </w:num>
  <w:num w:numId="46">
    <w:abstractNumId w:val="15"/>
  </w:num>
  <w:num w:numId="47">
    <w:abstractNumId w:val="41"/>
  </w:num>
  <w:num w:numId="48">
    <w:abstractNumId w:val="21"/>
  </w:num>
  <w:num w:numId="49">
    <w:abstractNumId w:val="3"/>
  </w:num>
  <w:num w:numId="50">
    <w:abstractNumId w:val="6"/>
  </w:num>
  <w:num w:numId="51">
    <w:abstractNumId w:val="31"/>
  </w:num>
  <w:num w:numId="5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TU3sTC1NDE2MzdT0lEKTi0uzszPAykwqgUA4esGnCwAAAA="/>
  </w:docVars>
  <w:rsids>
    <w:rsidRoot w:val="00AB1989"/>
    <w:rsid w:val="00000116"/>
    <w:rsid w:val="00000283"/>
    <w:rsid w:val="0000034A"/>
    <w:rsid w:val="00000562"/>
    <w:rsid w:val="000007F9"/>
    <w:rsid w:val="000008FC"/>
    <w:rsid w:val="000009E6"/>
    <w:rsid w:val="00000A39"/>
    <w:rsid w:val="00000A4A"/>
    <w:rsid w:val="00000C2A"/>
    <w:rsid w:val="00000D3C"/>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6F2"/>
    <w:rsid w:val="000027C9"/>
    <w:rsid w:val="00002A1E"/>
    <w:rsid w:val="00002A2F"/>
    <w:rsid w:val="00002EF5"/>
    <w:rsid w:val="00002F4D"/>
    <w:rsid w:val="0000310D"/>
    <w:rsid w:val="000031F1"/>
    <w:rsid w:val="000035EB"/>
    <w:rsid w:val="00003666"/>
    <w:rsid w:val="00003909"/>
    <w:rsid w:val="000039EB"/>
    <w:rsid w:val="00003AB8"/>
    <w:rsid w:val="00003BED"/>
    <w:rsid w:val="00003C24"/>
    <w:rsid w:val="00003C61"/>
    <w:rsid w:val="00003C62"/>
    <w:rsid w:val="00003CBD"/>
    <w:rsid w:val="00003FCB"/>
    <w:rsid w:val="0000405F"/>
    <w:rsid w:val="000040ED"/>
    <w:rsid w:val="0000427C"/>
    <w:rsid w:val="000045E8"/>
    <w:rsid w:val="000046AB"/>
    <w:rsid w:val="0000471D"/>
    <w:rsid w:val="000048FB"/>
    <w:rsid w:val="00004964"/>
    <w:rsid w:val="000049E5"/>
    <w:rsid w:val="00004AA1"/>
    <w:rsid w:val="00004C85"/>
    <w:rsid w:val="00004FE3"/>
    <w:rsid w:val="0000538C"/>
    <w:rsid w:val="00005467"/>
    <w:rsid w:val="00005611"/>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CE1"/>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832"/>
    <w:rsid w:val="0001090A"/>
    <w:rsid w:val="00010A94"/>
    <w:rsid w:val="00010AD5"/>
    <w:rsid w:val="00010AE6"/>
    <w:rsid w:val="00010B69"/>
    <w:rsid w:val="000110BB"/>
    <w:rsid w:val="0001111F"/>
    <w:rsid w:val="00011237"/>
    <w:rsid w:val="00011455"/>
    <w:rsid w:val="00011459"/>
    <w:rsid w:val="000117A6"/>
    <w:rsid w:val="000117CC"/>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3B"/>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98F"/>
    <w:rsid w:val="00017C35"/>
    <w:rsid w:val="00017C5C"/>
    <w:rsid w:val="00017DB9"/>
    <w:rsid w:val="00017E4A"/>
    <w:rsid w:val="00017E62"/>
    <w:rsid w:val="00017EB0"/>
    <w:rsid w:val="00020057"/>
    <w:rsid w:val="000203D8"/>
    <w:rsid w:val="00020528"/>
    <w:rsid w:val="00020704"/>
    <w:rsid w:val="00020744"/>
    <w:rsid w:val="00020780"/>
    <w:rsid w:val="000207B0"/>
    <w:rsid w:val="000207C0"/>
    <w:rsid w:val="0002080B"/>
    <w:rsid w:val="000209A3"/>
    <w:rsid w:val="00020BAD"/>
    <w:rsid w:val="00020C18"/>
    <w:rsid w:val="00020CFE"/>
    <w:rsid w:val="00020D68"/>
    <w:rsid w:val="00020EB8"/>
    <w:rsid w:val="00021059"/>
    <w:rsid w:val="0002109E"/>
    <w:rsid w:val="0002110F"/>
    <w:rsid w:val="00021178"/>
    <w:rsid w:val="000215DB"/>
    <w:rsid w:val="00021667"/>
    <w:rsid w:val="000216C3"/>
    <w:rsid w:val="000216C7"/>
    <w:rsid w:val="00021914"/>
    <w:rsid w:val="00021B40"/>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03"/>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CFF"/>
    <w:rsid w:val="00024EE5"/>
    <w:rsid w:val="00024EEA"/>
    <w:rsid w:val="00024F47"/>
    <w:rsid w:val="00025091"/>
    <w:rsid w:val="00025385"/>
    <w:rsid w:val="00025590"/>
    <w:rsid w:val="00025C7E"/>
    <w:rsid w:val="00025D07"/>
    <w:rsid w:val="00025E89"/>
    <w:rsid w:val="000262FB"/>
    <w:rsid w:val="000263F2"/>
    <w:rsid w:val="0002657A"/>
    <w:rsid w:val="000266E5"/>
    <w:rsid w:val="000268BB"/>
    <w:rsid w:val="0002692B"/>
    <w:rsid w:val="00026EDC"/>
    <w:rsid w:val="00027118"/>
    <w:rsid w:val="000271FE"/>
    <w:rsid w:val="0002721E"/>
    <w:rsid w:val="00027582"/>
    <w:rsid w:val="00027853"/>
    <w:rsid w:val="000279A9"/>
    <w:rsid w:val="00027CAA"/>
    <w:rsid w:val="00027E8E"/>
    <w:rsid w:val="000301AD"/>
    <w:rsid w:val="000301B7"/>
    <w:rsid w:val="000305AD"/>
    <w:rsid w:val="000307A7"/>
    <w:rsid w:val="00030996"/>
    <w:rsid w:val="000309B3"/>
    <w:rsid w:val="00030DAB"/>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C60"/>
    <w:rsid w:val="00032D71"/>
    <w:rsid w:val="00032DDC"/>
    <w:rsid w:val="00032F19"/>
    <w:rsid w:val="000334EE"/>
    <w:rsid w:val="00033D7A"/>
    <w:rsid w:val="00033DE5"/>
    <w:rsid w:val="000341D0"/>
    <w:rsid w:val="00034254"/>
    <w:rsid w:val="000343C3"/>
    <w:rsid w:val="000344B4"/>
    <w:rsid w:val="000344FF"/>
    <w:rsid w:val="000346BA"/>
    <w:rsid w:val="00034858"/>
    <w:rsid w:val="0003487D"/>
    <w:rsid w:val="00034B64"/>
    <w:rsid w:val="00034B8F"/>
    <w:rsid w:val="00034E15"/>
    <w:rsid w:val="00035035"/>
    <w:rsid w:val="0003520F"/>
    <w:rsid w:val="0003540C"/>
    <w:rsid w:val="000354F0"/>
    <w:rsid w:val="0003563A"/>
    <w:rsid w:val="00035927"/>
    <w:rsid w:val="00035CD0"/>
    <w:rsid w:val="00035DA6"/>
    <w:rsid w:val="00036146"/>
    <w:rsid w:val="000362E7"/>
    <w:rsid w:val="00036322"/>
    <w:rsid w:val="00036501"/>
    <w:rsid w:val="000366AA"/>
    <w:rsid w:val="000367F6"/>
    <w:rsid w:val="00036823"/>
    <w:rsid w:val="000368BC"/>
    <w:rsid w:val="00036DF4"/>
    <w:rsid w:val="00036E91"/>
    <w:rsid w:val="00036ED2"/>
    <w:rsid w:val="00036F60"/>
    <w:rsid w:val="000371B2"/>
    <w:rsid w:val="0003742F"/>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24A"/>
    <w:rsid w:val="0004139B"/>
    <w:rsid w:val="00041671"/>
    <w:rsid w:val="00041678"/>
    <w:rsid w:val="000417D3"/>
    <w:rsid w:val="00041910"/>
    <w:rsid w:val="00042048"/>
    <w:rsid w:val="000422B6"/>
    <w:rsid w:val="000423F2"/>
    <w:rsid w:val="00042638"/>
    <w:rsid w:val="00042653"/>
    <w:rsid w:val="00042B92"/>
    <w:rsid w:val="00042D2B"/>
    <w:rsid w:val="00042D7D"/>
    <w:rsid w:val="00042FC0"/>
    <w:rsid w:val="00043011"/>
    <w:rsid w:val="000431BA"/>
    <w:rsid w:val="00043299"/>
    <w:rsid w:val="00043355"/>
    <w:rsid w:val="00043548"/>
    <w:rsid w:val="000435A4"/>
    <w:rsid w:val="000435C4"/>
    <w:rsid w:val="0004393D"/>
    <w:rsid w:val="000439BA"/>
    <w:rsid w:val="00043D8F"/>
    <w:rsid w:val="00043FE0"/>
    <w:rsid w:val="0004404E"/>
    <w:rsid w:val="000448CD"/>
    <w:rsid w:val="000448FC"/>
    <w:rsid w:val="00044E34"/>
    <w:rsid w:val="00044F82"/>
    <w:rsid w:val="00044F9E"/>
    <w:rsid w:val="00044FA0"/>
    <w:rsid w:val="0004504C"/>
    <w:rsid w:val="0004509F"/>
    <w:rsid w:val="000450C0"/>
    <w:rsid w:val="00045153"/>
    <w:rsid w:val="000451CD"/>
    <w:rsid w:val="0004557C"/>
    <w:rsid w:val="00045813"/>
    <w:rsid w:val="00045AC6"/>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C3D"/>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313"/>
    <w:rsid w:val="00051415"/>
    <w:rsid w:val="00051444"/>
    <w:rsid w:val="000517EB"/>
    <w:rsid w:val="00051924"/>
    <w:rsid w:val="00051968"/>
    <w:rsid w:val="00051AFA"/>
    <w:rsid w:val="00051C9C"/>
    <w:rsid w:val="00051E67"/>
    <w:rsid w:val="00051EF7"/>
    <w:rsid w:val="00051FA5"/>
    <w:rsid w:val="0005201E"/>
    <w:rsid w:val="00052198"/>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C44"/>
    <w:rsid w:val="00053D0A"/>
    <w:rsid w:val="00053F9C"/>
    <w:rsid w:val="0005418E"/>
    <w:rsid w:val="000545AD"/>
    <w:rsid w:val="000546C4"/>
    <w:rsid w:val="000547FE"/>
    <w:rsid w:val="0005481E"/>
    <w:rsid w:val="00054856"/>
    <w:rsid w:val="00054AEC"/>
    <w:rsid w:val="00054EB8"/>
    <w:rsid w:val="000553C0"/>
    <w:rsid w:val="00055720"/>
    <w:rsid w:val="00055A4A"/>
    <w:rsid w:val="00055A53"/>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CD"/>
    <w:rsid w:val="00056AEA"/>
    <w:rsid w:val="00056B15"/>
    <w:rsid w:val="00056C67"/>
    <w:rsid w:val="00056CF6"/>
    <w:rsid w:val="00056E48"/>
    <w:rsid w:val="000571A6"/>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0C7"/>
    <w:rsid w:val="0006324C"/>
    <w:rsid w:val="00063374"/>
    <w:rsid w:val="0006356D"/>
    <w:rsid w:val="000636F3"/>
    <w:rsid w:val="00063753"/>
    <w:rsid w:val="000637B8"/>
    <w:rsid w:val="0006385C"/>
    <w:rsid w:val="0006385F"/>
    <w:rsid w:val="00063B0B"/>
    <w:rsid w:val="00063B3E"/>
    <w:rsid w:val="00063B59"/>
    <w:rsid w:val="00063C64"/>
    <w:rsid w:val="00063D94"/>
    <w:rsid w:val="00063DAE"/>
    <w:rsid w:val="00063F40"/>
    <w:rsid w:val="00063FD2"/>
    <w:rsid w:val="000640A8"/>
    <w:rsid w:val="000643C6"/>
    <w:rsid w:val="00064441"/>
    <w:rsid w:val="0006458E"/>
    <w:rsid w:val="00064709"/>
    <w:rsid w:val="00064724"/>
    <w:rsid w:val="00064772"/>
    <w:rsid w:val="00064B57"/>
    <w:rsid w:val="00064B82"/>
    <w:rsid w:val="00064C8C"/>
    <w:rsid w:val="00064F8C"/>
    <w:rsid w:val="000655F7"/>
    <w:rsid w:val="0006575F"/>
    <w:rsid w:val="0006584E"/>
    <w:rsid w:val="00065852"/>
    <w:rsid w:val="000658CC"/>
    <w:rsid w:val="00065941"/>
    <w:rsid w:val="00065A01"/>
    <w:rsid w:val="00065C2B"/>
    <w:rsid w:val="00065CEC"/>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A68"/>
    <w:rsid w:val="00071B5B"/>
    <w:rsid w:val="00071B65"/>
    <w:rsid w:val="00071DEC"/>
    <w:rsid w:val="00071E15"/>
    <w:rsid w:val="00071F95"/>
    <w:rsid w:val="00072386"/>
    <w:rsid w:val="000728E8"/>
    <w:rsid w:val="000729DC"/>
    <w:rsid w:val="000729E2"/>
    <w:rsid w:val="00072BDA"/>
    <w:rsid w:val="00072D33"/>
    <w:rsid w:val="00072DB0"/>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5190"/>
    <w:rsid w:val="000752D0"/>
    <w:rsid w:val="000753B0"/>
    <w:rsid w:val="00075523"/>
    <w:rsid w:val="00075553"/>
    <w:rsid w:val="000756EB"/>
    <w:rsid w:val="00075729"/>
    <w:rsid w:val="0007577B"/>
    <w:rsid w:val="000758C3"/>
    <w:rsid w:val="000758D1"/>
    <w:rsid w:val="000758EF"/>
    <w:rsid w:val="000759B6"/>
    <w:rsid w:val="000760FF"/>
    <w:rsid w:val="00076131"/>
    <w:rsid w:val="0007660A"/>
    <w:rsid w:val="000766AF"/>
    <w:rsid w:val="000767BE"/>
    <w:rsid w:val="000768D8"/>
    <w:rsid w:val="00076900"/>
    <w:rsid w:val="00076C9B"/>
    <w:rsid w:val="00076F18"/>
    <w:rsid w:val="00077159"/>
    <w:rsid w:val="00077203"/>
    <w:rsid w:val="00077264"/>
    <w:rsid w:val="00077349"/>
    <w:rsid w:val="000776CF"/>
    <w:rsid w:val="00077773"/>
    <w:rsid w:val="00077882"/>
    <w:rsid w:val="00077959"/>
    <w:rsid w:val="00077A86"/>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45"/>
    <w:rsid w:val="000814B9"/>
    <w:rsid w:val="0008170C"/>
    <w:rsid w:val="00081754"/>
    <w:rsid w:val="00081802"/>
    <w:rsid w:val="00081987"/>
    <w:rsid w:val="000819BA"/>
    <w:rsid w:val="000819E1"/>
    <w:rsid w:val="00081A2A"/>
    <w:rsid w:val="00081B1A"/>
    <w:rsid w:val="00081C15"/>
    <w:rsid w:val="00081D90"/>
    <w:rsid w:val="00082432"/>
    <w:rsid w:val="0008261B"/>
    <w:rsid w:val="000826F3"/>
    <w:rsid w:val="0008276F"/>
    <w:rsid w:val="000827A8"/>
    <w:rsid w:val="0008298F"/>
    <w:rsid w:val="00082A52"/>
    <w:rsid w:val="00082F1D"/>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667"/>
    <w:rsid w:val="0008571A"/>
    <w:rsid w:val="000858BD"/>
    <w:rsid w:val="00085A7F"/>
    <w:rsid w:val="00085AE6"/>
    <w:rsid w:val="00085C71"/>
    <w:rsid w:val="00085C77"/>
    <w:rsid w:val="00085CF6"/>
    <w:rsid w:val="00085D2D"/>
    <w:rsid w:val="0008607D"/>
    <w:rsid w:val="000860A1"/>
    <w:rsid w:val="000860CA"/>
    <w:rsid w:val="00086539"/>
    <w:rsid w:val="00086627"/>
    <w:rsid w:val="000868E5"/>
    <w:rsid w:val="000869E7"/>
    <w:rsid w:val="00086A22"/>
    <w:rsid w:val="00086AE0"/>
    <w:rsid w:val="00086C44"/>
    <w:rsid w:val="00086E16"/>
    <w:rsid w:val="00087131"/>
    <w:rsid w:val="00087310"/>
    <w:rsid w:val="0008737E"/>
    <w:rsid w:val="000878AE"/>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C7C"/>
    <w:rsid w:val="00092D48"/>
    <w:rsid w:val="00092DFD"/>
    <w:rsid w:val="00092E4B"/>
    <w:rsid w:val="00092EF9"/>
    <w:rsid w:val="00093327"/>
    <w:rsid w:val="000934E5"/>
    <w:rsid w:val="000934ED"/>
    <w:rsid w:val="000936B7"/>
    <w:rsid w:val="000937C1"/>
    <w:rsid w:val="000938F9"/>
    <w:rsid w:val="0009396A"/>
    <w:rsid w:val="00093C69"/>
    <w:rsid w:val="00093D21"/>
    <w:rsid w:val="00093DE1"/>
    <w:rsid w:val="0009417B"/>
    <w:rsid w:val="00094340"/>
    <w:rsid w:val="000943DB"/>
    <w:rsid w:val="00094422"/>
    <w:rsid w:val="00094437"/>
    <w:rsid w:val="00094571"/>
    <w:rsid w:val="000947D0"/>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6C5"/>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E88"/>
    <w:rsid w:val="000A52A4"/>
    <w:rsid w:val="000A5534"/>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729"/>
    <w:rsid w:val="000A79C0"/>
    <w:rsid w:val="000A7ADE"/>
    <w:rsid w:val="000A7B28"/>
    <w:rsid w:val="000A7BEE"/>
    <w:rsid w:val="000A7C0D"/>
    <w:rsid w:val="000A7F00"/>
    <w:rsid w:val="000B0059"/>
    <w:rsid w:val="000B00C9"/>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C3"/>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5A4"/>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681A"/>
    <w:rsid w:val="000B6820"/>
    <w:rsid w:val="000B685C"/>
    <w:rsid w:val="000B6885"/>
    <w:rsid w:val="000B6987"/>
    <w:rsid w:val="000B6B53"/>
    <w:rsid w:val="000B6DE4"/>
    <w:rsid w:val="000B71DB"/>
    <w:rsid w:val="000B733E"/>
    <w:rsid w:val="000B73E9"/>
    <w:rsid w:val="000B73F4"/>
    <w:rsid w:val="000B7672"/>
    <w:rsid w:val="000B7796"/>
    <w:rsid w:val="000B780F"/>
    <w:rsid w:val="000B7AD3"/>
    <w:rsid w:val="000B7C6C"/>
    <w:rsid w:val="000B7DA1"/>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14"/>
    <w:rsid w:val="000C3F59"/>
    <w:rsid w:val="000C4060"/>
    <w:rsid w:val="000C40A7"/>
    <w:rsid w:val="000C42AD"/>
    <w:rsid w:val="000C4550"/>
    <w:rsid w:val="000C4C6B"/>
    <w:rsid w:val="000C4F0B"/>
    <w:rsid w:val="000C50DD"/>
    <w:rsid w:val="000C54D1"/>
    <w:rsid w:val="000C553A"/>
    <w:rsid w:val="000C56E5"/>
    <w:rsid w:val="000C57C8"/>
    <w:rsid w:val="000C5854"/>
    <w:rsid w:val="000C585E"/>
    <w:rsid w:val="000C595A"/>
    <w:rsid w:val="000C5985"/>
    <w:rsid w:val="000C5C01"/>
    <w:rsid w:val="000C5CFC"/>
    <w:rsid w:val="000C5D60"/>
    <w:rsid w:val="000C5E2F"/>
    <w:rsid w:val="000C6244"/>
    <w:rsid w:val="000C627D"/>
    <w:rsid w:val="000C6305"/>
    <w:rsid w:val="000C659B"/>
    <w:rsid w:val="000C6730"/>
    <w:rsid w:val="000C69F2"/>
    <w:rsid w:val="000C6D68"/>
    <w:rsid w:val="000C6DDA"/>
    <w:rsid w:val="000C6EA8"/>
    <w:rsid w:val="000C7046"/>
    <w:rsid w:val="000C7058"/>
    <w:rsid w:val="000C7061"/>
    <w:rsid w:val="000C7077"/>
    <w:rsid w:val="000C748A"/>
    <w:rsid w:val="000C77D8"/>
    <w:rsid w:val="000C7DD0"/>
    <w:rsid w:val="000D0063"/>
    <w:rsid w:val="000D02D2"/>
    <w:rsid w:val="000D037B"/>
    <w:rsid w:val="000D0450"/>
    <w:rsid w:val="000D0660"/>
    <w:rsid w:val="000D070E"/>
    <w:rsid w:val="000D08F4"/>
    <w:rsid w:val="000D0913"/>
    <w:rsid w:val="000D0A56"/>
    <w:rsid w:val="000D0A7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423"/>
    <w:rsid w:val="000D2793"/>
    <w:rsid w:val="000D2B27"/>
    <w:rsid w:val="000D2B9D"/>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762"/>
    <w:rsid w:val="000D49DB"/>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7090"/>
    <w:rsid w:val="000D70B3"/>
    <w:rsid w:val="000D71B0"/>
    <w:rsid w:val="000D741B"/>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D66"/>
    <w:rsid w:val="000E2EFA"/>
    <w:rsid w:val="000E2F75"/>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0D3"/>
    <w:rsid w:val="000E425B"/>
    <w:rsid w:val="000E427D"/>
    <w:rsid w:val="000E445E"/>
    <w:rsid w:val="000E463B"/>
    <w:rsid w:val="000E4913"/>
    <w:rsid w:val="000E4920"/>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3EC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6"/>
    <w:rsid w:val="000F5F32"/>
    <w:rsid w:val="000F6053"/>
    <w:rsid w:val="000F608E"/>
    <w:rsid w:val="000F6548"/>
    <w:rsid w:val="000F6794"/>
    <w:rsid w:val="000F690F"/>
    <w:rsid w:val="000F6993"/>
    <w:rsid w:val="000F6C3C"/>
    <w:rsid w:val="000F6DB4"/>
    <w:rsid w:val="000F6DC4"/>
    <w:rsid w:val="000F6EB4"/>
    <w:rsid w:val="000F6ECD"/>
    <w:rsid w:val="000F721B"/>
    <w:rsid w:val="000F734B"/>
    <w:rsid w:val="000F755F"/>
    <w:rsid w:val="000F766A"/>
    <w:rsid w:val="000F76DA"/>
    <w:rsid w:val="000F776A"/>
    <w:rsid w:val="000F7801"/>
    <w:rsid w:val="000F7852"/>
    <w:rsid w:val="000F7907"/>
    <w:rsid w:val="000F7D68"/>
    <w:rsid w:val="000F7D93"/>
    <w:rsid w:val="000F7EE6"/>
    <w:rsid w:val="00100126"/>
    <w:rsid w:val="001001D9"/>
    <w:rsid w:val="0010065D"/>
    <w:rsid w:val="001006E0"/>
    <w:rsid w:val="00100767"/>
    <w:rsid w:val="0010077D"/>
    <w:rsid w:val="00100915"/>
    <w:rsid w:val="00100956"/>
    <w:rsid w:val="001009E5"/>
    <w:rsid w:val="001009EA"/>
    <w:rsid w:val="00100A7A"/>
    <w:rsid w:val="00100AA4"/>
    <w:rsid w:val="00100B5A"/>
    <w:rsid w:val="00100B6B"/>
    <w:rsid w:val="00100EB1"/>
    <w:rsid w:val="00101015"/>
    <w:rsid w:val="0010101B"/>
    <w:rsid w:val="00101580"/>
    <w:rsid w:val="00101640"/>
    <w:rsid w:val="001016AF"/>
    <w:rsid w:val="00101832"/>
    <w:rsid w:val="0010194A"/>
    <w:rsid w:val="00101AED"/>
    <w:rsid w:val="00101B5E"/>
    <w:rsid w:val="00101CA5"/>
    <w:rsid w:val="00101D80"/>
    <w:rsid w:val="00101E3B"/>
    <w:rsid w:val="00102209"/>
    <w:rsid w:val="001026DE"/>
    <w:rsid w:val="0010270F"/>
    <w:rsid w:val="00102838"/>
    <w:rsid w:val="00102953"/>
    <w:rsid w:val="001029EC"/>
    <w:rsid w:val="00102ADF"/>
    <w:rsid w:val="00102CCA"/>
    <w:rsid w:val="00102E67"/>
    <w:rsid w:val="00102EB3"/>
    <w:rsid w:val="00102F17"/>
    <w:rsid w:val="00102F90"/>
    <w:rsid w:val="0010306E"/>
    <w:rsid w:val="00103099"/>
    <w:rsid w:val="001031F6"/>
    <w:rsid w:val="00103281"/>
    <w:rsid w:val="001032F8"/>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E11"/>
    <w:rsid w:val="00105FEF"/>
    <w:rsid w:val="00106009"/>
    <w:rsid w:val="00106131"/>
    <w:rsid w:val="0010636E"/>
    <w:rsid w:val="0010676D"/>
    <w:rsid w:val="00106788"/>
    <w:rsid w:val="00106799"/>
    <w:rsid w:val="00106B05"/>
    <w:rsid w:val="00106C11"/>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62E"/>
    <w:rsid w:val="0011163B"/>
    <w:rsid w:val="00111827"/>
    <w:rsid w:val="001118E6"/>
    <w:rsid w:val="001119AD"/>
    <w:rsid w:val="00111B0A"/>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BF9"/>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ECC"/>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C3A"/>
    <w:rsid w:val="00120EFD"/>
    <w:rsid w:val="0012136C"/>
    <w:rsid w:val="0012150E"/>
    <w:rsid w:val="001216B0"/>
    <w:rsid w:val="001217A9"/>
    <w:rsid w:val="0012189B"/>
    <w:rsid w:val="00121BC2"/>
    <w:rsid w:val="00121C19"/>
    <w:rsid w:val="00122084"/>
    <w:rsid w:val="001221D7"/>
    <w:rsid w:val="0012250A"/>
    <w:rsid w:val="0012278B"/>
    <w:rsid w:val="001227FD"/>
    <w:rsid w:val="001229AC"/>
    <w:rsid w:val="00122DCC"/>
    <w:rsid w:val="00122E72"/>
    <w:rsid w:val="0012307B"/>
    <w:rsid w:val="00123182"/>
    <w:rsid w:val="001231B1"/>
    <w:rsid w:val="0012331F"/>
    <w:rsid w:val="00123416"/>
    <w:rsid w:val="0012392F"/>
    <w:rsid w:val="00123AC1"/>
    <w:rsid w:val="00123B85"/>
    <w:rsid w:val="001249D9"/>
    <w:rsid w:val="00124B81"/>
    <w:rsid w:val="00124CCE"/>
    <w:rsid w:val="00124F9E"/>
    <w:rsid w:val="00125228"/>
    <w:rsid w:val="00125273"/>
    <w:rsid w:val="001252F6"/>
    <w:rsid w:val="00125682"/>
    <w:rsid w:val="001256C7"/>
    <w:rsid w:val="00125963"/>
    <w:rsid w:val="00125968"/>
    <w:rsid w:val="001259F1"/>
    <w:rsid w:val="00125B3C"/>
    <w:rsid w:val="00125F63"/>
    <w:rsid w:val="00125F86"/>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662"/>
    <w:rsid w:val="00130697"/>
    <w:rsid w:val="00130C01"/>
    <w:rsid w:val="00130D72"/>
    <w:rsid w:val="00130DA7"/>
    <w:rsid w:val="00130DC2"/>
    <w:rsid w:val="00130DD6"/>
    <w:rsid w:val="00130EEE"/>
    <w:rsid w:val="001310B1"/>
    <w:rsid w:val="001310B5"/>
    <w:rsid w:val="00131202"/>
    <w:rsid w:val="001312C6"/>
    <w:rsid w:val="0013137B"/>
    <w:rsid w:val="001313DC"/>
    <w:rsid w:val="00131499"/>
    <w:rsid w:val="001317EB"/>
    <w:rsid w:val="00131A1A"/>
    <w:rsid w:val="00131F78"/>
    <w:rsid w:val="001327CE"/>
    <w:rsid w:val="0013294F"/>
    <w:rsid w:val="001329F1"/>
    <w:rsid w:val="00132BDD"/>
    <w:rsid w:val="00132E5C"/>
    <w:rsid w:val="0013300A"/>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3DC"/>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608"/>
    <w:rsid w:val="001368B9"/>
    <w:rsid w:val="00136D1F"/>
    <w:rsid w:val="001372C2"/>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1BA8"/>
    <w:rsid w:val="00141D2D"/>
    <w:rsid w:val="00142084"/>
    <w:rsid w:val="0014222F"/>
    <w:rsid w:val="00142642"/>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510"/>
    <w:rsid w:val="00146871"/>
    <w:rsid w:val="00146954"/>
    <w:rsid w:val="00146B0A"/>
    <w:rsid w:val="00146DBB"/>
    <w:rsid w:val="00146EB8"/>
    <w:rsid w:val="00146ED4"/>
    <w:rsid w:val="00146F73"/>
    <w:rsid w:val="0014701E"/>
    <w:rsid w:val="0014707D"/>
    <w:rsid w:val="00147082"/>
    <w:rsid w:val="00147239"/>
    <w:rsid w:val="00147280"/>
    <w:rsid w:val="001473A0"/>
    <w:rsid w:val="001474CD"/>
    <w:rsid w:val="00147689"/>
    <w:rsid w:val="001479C0"/>
    <w:rsid w:val="00147A4F"/>
    <w:rsid w:val="00147AE5"/>
    <w:rsid w:val="00147B6B"/>
    <w:rsid w:val="00147BAF"/>
    <w:rsid w:val="00147D94"/>
    <w:rsid w:val="00147FE8"/>
    <w:rsid w:val="00147FF2"/>
    <w:rsid w:val="00150071"/>
    <w:rsid w:val="00150180"/>
    <w:rsid w:val="00150372"/>
    <w:rsid w:val="001503BD"/>
    <w:rsid w:val="0015044D"/>
    <w:rsid w:val="00150483"/>
    <w:rsid w:val="00150625"/>
    <w:rsid w:val="00150654"/>
    <w:rsid w:val="00150736"/>
    <w:rsid w:val="00150A6B"/>
    <w:rsid w:val="00150AD9"/>
    <w:rsid w:val="00150BD8"/>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2E"/>
    <w:rsid w:val="00153554"/>
    <w:rsid w:val="00153776"/>
    <w:rsid w:val="00153C0E"/>
    <w:rsid w:val="00153C1A"/>
    <w:rsid w:val="00153DFD"/>
    <w:rsid w:val="00153E7B"/>
    <w:rsid w:val="00153E8A"/>
    <w:rsid w:val="00153F66"/>
    <w:rsid w:val="00154104"/>
    <w:rsid w:val="0015421C"/>
    <w:rsid w:val="00154381"/>
    <w:rsid w:val="001543A3"/>
    <w:rsid w:val="0015444D"/>
    <w:rsid w:val="00154748"/>
    <w:rsid w:val="00154769"/>
    <w:rsid w:val="0015476B"/>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2CA"/>
    <w:rsid w:val="00157A87"/>
    <w:rsid w:val="00157AE3"/>
    <w:rsid w:val="00157CB4"/>
    <w:rsid w:val="00157DB2"/>
    <w:rsid w:val="001603EC"/>
    <w:rsid w:val="001605EA"/>
    <w:rsid w:val="00160655"/>
    <w:rsid w:val="0016090B"/>
    <w:rsid w:val="00160A3C"/>
    <w:rsid w:val="00160A8C"/>
    <w:rsid w:val="00160C96"/>
    <w:rsid w:val="00160D94"/>
    <w:rsid w:val="00160E10"/>
    <w:rsid w:val="00160E9C"/>
    <w:rsid w:val="00161248"/>
    <w:rsid w:val="001612B8"/>
    <w:rsid w:val="0016158E"/>
    <w:rsid w:val="001617BB"/>
    <w:rsid w:val="00161AEA"/>
    <w:rsid w:val="00161BFC"/>
    <w:rsid w:val="00161C38"/>
    <w:rsid w:val="00161C9D"/>
    <w:rsid w:val="00161E5C"/>
    <w:rsid w:val="00162702"/>
    <w:rsid w:val="00162908"/>
    <w:rsid w:val="00162CB2"/>
    <w:rsid w:val="00162D38"/>
    <w:rsid w:val="00162E9F"/>
    <w:rsid w:val="00162F60"/>
    <w:rsid w:val="0016304C"/>
    <w:rsid w:val="001630B8"/>
    <w:rsid w:val="0016327B"/>
    <w:rsid w:val="00163729"/>
    <w:rsid w:val="00163BCD"/>
    <w:rsid w:val="00163E7B"/>
    <w:rsid w:val="00164041"/>
    <w:rsid w:val="0016415C"/>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393"/>
    <w:rsid w:val="00166513"/>
    <w:rsid w:val="00166747"/>
    <w:rsid w:val="001667B4"/>
    <w:rsid w:val="001668AF"/>
    <w:rsid w:val="00166A11"/>
    <w:rsid w:val="00166F0F"/>
    <w:rsid w:val="00166F89"/>
    <w:rsid w:val="0016707A"/>
    <w:rsid w:val="0016738E"/>
    <w:rsid w:val="00167502"/>
    <w:rsid w:val="0016756D"/>
    <w:rsid w:val="001675BD"/>
    <w:rsid w:val="00167618"/>
    <w:rsid w:val="00167670"/>
    <w:rsid w:val="0016782B"/>
    <w:rsid w:val="0016785D"/>
    <w:rsid w:val="00167A67"/>
    <w:rsid w:val="00167B5D"/>
    <w:rsid w:val="00167BCD"/>
    <w:rsid w:val="00167BDB"/>
    <w:rsid w:val="00167D0B"/>
    <w:rsid w:val="00167D34"/>
    <w:rsid w:val="00167E0A"/>
    <w:rsid w:val="0017009F"/>
    <w:rsid w:val="001701B8"/>
    <w:rsid w:val="00170239"/>
    <w:rsid w:val="001707A5"/>
    <w:rsid w:val="001709C1"/>
    <w:rsid w:val="00170A2B"/>
    <w:rsid w:val="00170B97"/>
    <w:rsid w:val="00170BB2"/>
    <w:rsid w:val="00170EF7"/>
    <w:rsid w:val="00170F9D"/>
    <w:rsid w:val="001714B6"/>
    <w:rsid w:val="001714D7"/>
    <w:rsid w:val="00171808"/>
    <w:rsid w:val="00171C74"/>
    <w:rsid w:val="00171D6E"/>
    <w:rsid w:val="0017210D"/>
    <w:rsid w:val="001721CF"/>
    <w:rsid w:val="001721D9"/>
    <w:rsid w:val="00172415"/>
    <w:rsid w:val="00172463"/>
    <w:rsid w:val="001724DA"/>
    <w:rsid w:val="001726B1"/>
    <w:rsid w:val="00172759"/>
    <w:rsid w:val="00172898"/>
    <w:rsid w:val="001729CE"/>
    <w:rsid w:val="001729FF"/>
    <w:rsid w:val="00172A92"/>
    <w:rsid w:val="00172C58"/>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8"/>
    <w:rsid w:val="0017670F"/>
    <w:rsid w:val="00176888"/>
    <w:rsid w:val="0017689D"/>
    <w:rsid w:val="001769B3"/>
    <w:rsid w:val="00176C69"/>
    <w:rsid w:val="00177191"/>
    <w:rsid w:val="00177195"/>
    <w:rsid w:val="0017731C"/>
    <w:rsid w:val="0017733D"/>
    <w:rsid w:val="0017752B"/>
    <w:rsid w:val="0017763D"/>
    <w:rsid w:val="001777D6"/>
    <w:rsid w:val="00177B21"/>
    <w:rsid w:val="00177C0D"/>
    <w:rsid w:val="00177C67"/>
    <w:rsid w:val="00177D74"/>
    <w:rsid w:val="00177DA1"/>
    <w:rsid w:val="00180048"/>
    <w:rsid w:val="001800D8"/>
    <w:rsid w:val="001800D9"/>
    <w:rsid w:val="001802B9"/>
    <w:rsid w:val="00180737"/>
    <w:rsid w:val="00180756"/>
    <w:rsid w:val="00180AE5"/>
    <w:rsid w:val="0018107B"/>
    <w:rsid w:val="001810CF"/>
    <w:rsid w:val="00181184"/>
    <w:rsid w:val="001811D6"/>
    <w:rsid w:val="0018127E"/>
    <w:rsid w:val="00181431"/>
    <w:rsid w:val="0018144E"/>
    <w:rsid w:val="00181466"/>
    <w:rsid w:val="001815EE"/>
    <w:rsid w:val="00181641"/>
    <w:rsid w:val="00181B7B"/>
    <w:rsid w:val="00181F1F"/>
    <w:rsid w:val="00181F5F"/>
    <w:rsid w:val="0018216D"/>
    <w:rsid w:val="001823F6"/>
    <w:rsid w:val="001824CA"/>
    <w:rsid w:val="0018251B"/>
    <w:rsid w:val="00182559"/>
    <w:rsid w:val="0018257E"/>
    <w:rsid w:val="001825A2"/>
    <w:rsid w:val="00182610"/>
    <w:rsid w:val="0018281F"/>
    <w:rsid w:val="00182902"/>
    <w:rsid w:val="0018292B"/>
    <w:rsid w:val="00182AAB"/>
    <w:rsid w:val="00182B01"/>
    <w:rsid w:val="00182D06"/>
    <w:rsid w:val="00182D16"/>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11"/>
    <w:rsid w:val="00186B21"/>
    <w:rsid w:val="00186E33"/>
    <w:rsid w:val="00186E82"/>
    <w:rsid w:val="00186EB2"/>
    <w:rsid w:val="0018709D"/>
    <w:rsid w:val="001870EC"/>
    <w:rsid w:val="001872A3"/>
    <w:rsid w:val="00187624"/>
    <w:rsid w:val="00187637"/>
    <w:rsid w:val="0018780F"/>
    <w:rsid w:val="0018791C"/>
    <w:rsid w:val="00187A61"/>
    <w:rsid w:val="00187B8C"/>
    <w:rsid w:val="00187BB7"/>
    <w:rsid w:val="00187BB8"/>
    <w:rsid w:val="00187F79"/>
    <w:rsid w:val="001905D6"/>
    <w:rsid w:val="0019060D"/>
    <w:rsid w:val="001909A2"/>
    <w:rsid w:val="00190AF5"/>
    <w:rsid w:val="00190B6F"/>
    <w:rsid w:val="00190D88"/>
    <w:rsid w:val="00190F10"/>
    <w:rsid w:val="00191120"/>
    <w:rsid w:val="00191183"/>
    <w:rsid w:val="00191303"/>
    <w:rsid w:val="0019138B"/>
    <w:rsid w:val="0019144B"/>
    <w:rsid w:val="00191641"/>
    <w:rsid w:val="0019167D"/>
    <w:rsid w:val="001918E9"/>
    <w:rsid w:val="001918F1"/>
    <w:rsid w:val="0019206D"/>
    <w:rsid w:val="00192153"/>
    <w:rsid w:val="00192335"/>
    <w:rsid w:val="001923C9"/>
    <w:rsid w:val="00192B94"/>
    <w:rsid w:val="00192BB4"/>
    <w:rsid w:val="00192EE5"/>
    <w:rsid w:val="00193447"/>
    <w:rsid w:val="001935F9"/>
    <w:rsid w:val="001936DB"/>
    <w:rsid w:val="001936F3"/>
    <w:rsid w:val="001937C3"/>
    <w:rsid w:val="0019380C"/>
    <w:rsid w:val="00193A22"/>
    <w:rsid w:val="00193A96"/>
    <w:rsid w:val="00193B28"/>
    <w:rsid w:val="00193BFB"/>
    <w:rsid w:val="00193DC9"/>
    <w:rsid w:val="00193E7B"/>
    <w:rsid w:val="00193F96"/>
    <w:rsid w:val="0019427D"/>
    <w:rsid w:val="001943EF"/>
    <w:rsid w:val="00194448"/>
    <w:rsid w:val="001944D4"/>
    <w:rsid w:val="0019458C"/>
    <w:rsid w:val="00194596"/>
    <w:rsid w:val="001949EC"/>
    <w:rsid w:val="00194B3E"/>
    <w:rsid w:val="00194CF9"/>
    <w:rsid w:val="00194EB6"/>
    <w:rsid w:val="00195026"/>
    <w:rsid w:val="00195345"/>
    <w:rsid w:val="00195423"/>
    <w:rsid w:val="001957B1"/>
    <w:rsid w:val="00195807"/>
    <w:rsid w:val="00195979"/>
    <w:rsid w:val="00195A80"/>
    <w:rsid w:val="00195E14"/>
    <w:rsid w:val="00195F01"/>
    <w:rsid w:val="0019620F"/>
    <w:rsid w:val="001962FB"/>
    <w:rsid w:val="0019637A"/>
    <w:rsid w:val="00196464"/>
    <w:rsid w:val="001965F4"/>
    <w:rsid w:val="00196A4F"/>
    <w:rsid w:val="00196B3F"/>
    <w:rsid w:val="00196D5A"/>
    <w:rsid w:val="00196F35"/>
    <w:rsid w:val="0019701D"/>
    <w:rsid w:val="001971F4"/>
    <w:rsid w:val="0019747A"/>
    <w:rsid w:val="0019759C"/>
    <w:rsid w:val="0019764C"/>
    <w:rsid w:val="00197682"/>
    <w:rsid w:val="00197C21"/>
    <w:rsid w:val="00197D3C"/>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2F78"/>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801"/>
    <w:rsid w:val="001A6CA5"/>
    <w:rsid w:val="001A6DD6"/>
    <w:rsid w:val="001A714D"/>
    <w:rsid w:val="001A750E"/>
    <w:rsid w:val="001A75FF"/>
    <w:rsid w:val="001A7A2A"/>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46"/>
    <w:rsid w:val="001B177C"/>
    <w:rsid w:val="001B1A51"/>
    <w:rsid w:val="001B1EBE"/>
    <w:rsid w:val="001B1FF9"/>
    <w:rsid w:val="001B2001"/>
    <w:rsid w:val="001B22C8"/>
    <w:rsid w:val="001B242D"/>
    <w:rsid w:val="001B27C4"/>
    <w:rsid w:val="001B281E"/>
    <w:rsid w:val="001B2ACA"/>
    <w:rsid w:val="001B3204"/>
    <w:rsid w:val="001B325F"/>
    <w:rsid w:val="001B33B6"/>
    <w:rsid w:val="001B37EA"/>
    <w:rsid w:val="001B3848"/>
    <w:rsid w:val="001B396E"/>
    <w:rsid w:val="001B39CE"/>
    <w:rsid w:val="001B3AFE"/>
    <w:rsid w:val="001B3E75"/>
    <w:rsid w:val="001B3EDB"/>
    <w:rsid w:val="001B41A9"/>
    <w:rsid w:val="001B423C"/>
    <w:rsid w:val="001B4606"/>
    <w:rsid w:val="001B46C7"/>
    <w:rsid w:val="001B46D8"/>
    <w:rsid w:val="001B4757"/>
    <w:rsid w:val="001B48BD"/>
    <w:rsid w:val="001B4A02"/>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0FC"/>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A20"/>
    <w:rsid w:val="001B7A61"/>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A8C"/>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9CE"/>
    <w:rsid w:val="001C4BEE"/>
    <w:rsid w:val="001C4DC2"/>
    <w:rsid w:val="001C4DE0"/>
    <w:rsid w:val="001C4E2E"/>
    <w:rsid w:val="001C5075"/>
    <w:rsid w:val="001C51C9"/>
    <w:rsid w:val="001C54A8"/>
    <w:rsid w:val="001C5A3C"/>
    <w:rsid w:val="001C5B6C"/>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02"/>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04"/>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373"/>
    <w:rsid w:val="001D64FF"/>
    <w:rsid w:val="001D682C"/>
    <w:rsid w:val="001D6906"/>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52"/>
    <w:rsid w:val="001E49EB"/>
    <w:rsid w:val="001E4C0B"/>
    <w:rsid w:val="001E4C5F"/>
    <w:rsid w:val="001E4E95"/>
    <w:rsid w:val="001E4F4C"/>
    <w:rsid w:val="001E4F5F"/>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BF"/>
    <w:rsid w:val="001E65ED"/>
    <w:rsid w:val="001E6750"/>
    <w:rsid w:val="001E6813"/>
    <w:rsid w:val="001E6AD9"/>
    <w:rsid w:val="001E6E4E"/>
    <w:rsid w:val="001E7286"/>
    <w:rsid w:val="001E744D"/>
    <w:rsid w:val="001E7561"/>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A0"/>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09"/>
    <w:rsid w:val="001F3D92"/>
    <w:rsid w:val="001F3E46"/>
    <w:rsid w:val="001F3E53"/>
    <w:rsid w:val="001F4032"/>
    <w:rsid w:val="001F40F0"/>
    <w:rsid w:val="001F4256"/>
    <w:rsid w:val="001F42F7"/>
    <w:rsid w:val="001F4303"/>
    <w:rsid w:val="001F45BC"/>
    <w:rsid w:val="001F4665"/>
    <w:rsid w:val="001F46A4"/>
    <w:rsid w:val="001F47AD"/>
    <w:rsid w:val="001F4819"/>
    <w:rsid w:val="001F490A"/>
    <w:rsid w:val="001F4BE2"/>
    <w:rsid w:val="001F4C1B"/>
    <w:rsid w:val="001F4C87"/>
    <w:rsid w:val="001F4EC7"/>
    <w:rsid w:val="001F4F30"/>
    <w:rsid w:val="001F4FD1"/>
    <w:rsid w:val="001F501C"/>
    <w:rsid w:val="001F5437"/>
    <w:rsid w:val="001F5C4E"/>
    <w:rsid w:val="001F5E10"/>
    <w:rsid w:val="001F6081"/>
    <w:rsid w:val="001F61F5"/>
    <w:rsid w:val="001F6689"/>
    <w:rsid w:val="001F6753"/>
    <w:rsid w:val="001F6B4A"/>
    <w:rsid w:val="001F6BDA"/>
    <w:rsid w:val="001F6C4C"/>
    <w:rsid w:val="001F6DE7"/>
    <w:rsid w:val="001F6F78"/>
    <w:rsid w:val="001F706C"/>
    <w:rsid w:val="001F70CE"/>
    <w:rsid w:val="001F717D"/>
    <w:rsid w:val="001F7699"/>
    <w:rsid w:val="001F7702"/>
    <w:rsid w:val="001F7850"/>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35F"/>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2C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0F2"/>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2E9"/>
    <w:rsid w:val="0021136E"/>
    <w:rsid w:val="002113C7"/>
    <w:rsid w:val="002113EC"/>
    <w:rsid w:val="0021140C"/>
    <w:rsid w:val="00211792"/>
    <w:rsid w:val="002117E5"/>
    <w:rsid w:val="00211DA7"/>
    <w:rsid w:val="00211DFB"/>
    <w:rsid w:val="00212004"/>
    <w:rsid w:val="00212034"/>
    <w:rsid w:val="0021229E"/>
    <w:rsid w:val="002123AE"/>
    <w:rsid w:val="00212652"/>
    <w:rsid w:val="0021269C"/>
    <w:rsid w:val="00212833"/>
    <w:rsid w:val="00212932"/>
    <w:rsid w:val="002129BD"/>
    <w:rsid w:val="00213022"/>
    <w:rsid w:val="00213359"/>
    <w:rsid w:val="002133A6"/>
    <w:rsid w:val="002133C6"/>
    <w:rsid w:val="0021353B"/>
    <w:rsid w:val="00213661"/>
    <w:rsid w:val="002136FC"/>
    <w:rsid w:val="00213860"/>
    <w:rsid w:val="0021387F"/>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B11"/>
    <w:rsid w:val="0021611B"/>
    <w:rsid w:val="00216152"/>
    <w:rsid w:val="00216212"/>
    <w:rsid w:val="00216B12"/>
    <w:rsid w:val="00216C13"/>
    <w:rsid w:val="00216EE7"/>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C37"/>
    <w:rsid w:val="00221D08"/>
    <w:rsid w:val="00221DFE"/>
    <w:rsid w:val="00221F1F"/>
    <w:rsid w:val="00221FCF"/>
    <w:rsid w:val="0022201F"/>
    <w:rsid w:val="00222484"/>
    <w:rsid w:val="002225A0"/>
    <w:rsid w:val="00222B5F"/>
    <w:rsid w:val="00222C70"/>
    <w:rsid w:val="00222CA7"/>
    <w:rsid w:val="00222F4B"/>
    <w:rsid w:val="002230DC"/>
    <w:rsid w:val="00223646"/>
    <w:rsid w:val="00223860"/>
    <w:rsid w:val="00223891"/>
    <w:rsid w:val="00223C8F"/>
    <w:rsid w:val="00223D64"/>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74C"/>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052"/>
    <w:rsid w:val="0023013E"/>
    <w:rsid w:val="00230990"/>
    <w:rsid w:val="002309E1"/>
    <w:rsid w:val="00230B75"/>
    <w:rsid w:val="00230DD5"/>
    <w:rsid w:val="00230E86"/>
    <w:rsid w:val="00230FDE"/>
    <w:rsid w:val="002311C6"/>
    <w:rsid w:val="00231330"/>
    <w:rsid w:val="002316B9"/>
    <w:rsid w:val="002316CF"/>
    <w:rsid w:val="002316DF"/>
    <w:rsid w:val="00231828"/>
    <w:rsid w:val="00231922"/>
    <w:rsid w:val="0023217C"/>
    <w:rsid w:val="002322D6"/>
    <w:rsid w:val="00232324"/>
    <w:rsid w:val="002325C1"/>
    <w:rsid w:val="002326F5"/>
    <w:rsid w:val="002328B7"/>
    <w:rsid w:val="00232AD7"/>
    <w:rsid w:val="00232B94"/>
    <w:rsid w:val="00232C5E"/>
    <w:rsid w:val="00232DFD"/>
    <w:rsid w:val="00232DFF"/>
    <w:rsid w:val="00233155"/>
    <w:rsid w:val="0023316C"/>
    <w:rsid w:val="002331B5"/>
    <w:rsid w:val="002332B3"/>
    <w:rsid w:val="0023361C"/>
    <w:rsid w:val="002337FE"/>
    <w:rsid w:val="00233EE3"/>
    <w:rsid w:val="00234095"/>
    <w:rsid w:val="0023412D"/>
    <w:rsid w:val="002341DD"/>
    <w:rsid w:val="00234218"/>
    <w:rsid w:val="00234261"/>
    <w:rsid w:val="002342AC"/>
    <w:rsid w:val="002342B3"/>
    <w:rsid w:val="002347EF"/>
    <w:rsid w:val="00234A10"/>
    <w:rsid w:val="00234CF4"/>
    <w:rsid w:val="00234D14"/>
    <w:rsid w:val="00234D46"/>
    <w:rsid w:val="00234E44"/>
    <w:rsid w:val="002350D9"/>
    <w:rsid w:val="00235623"/>
    <w:rsid w:val="00235716"/>
    <w:rsid w:val="00235893"/>
    <w:rsid w:val="002359A7"/>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4C5"/>
    <w:rsid w:val="0023679A"/>
    <w:rsid w:val="0023679F"/>
    <w:rsid w:val="002367FE"/>
    <w:rsid w:val="00236A04"/>
    <w:rsid w:val="00236BDB"/>
    <w:rsid w:val="00236D34"/>
    <w:rsid w:val="0023700C"/>
    <w:rsid w:val="002370C0"/>
    <w:rsid w:val="002376B3"/>
    <w:rsid w:val="0023782E"/>
    <w:rsid w:val="00237A22"/>
    <w:rsid w:val="00237EE2"/>
    <w:rsid w:val="002400E4"/>
    <w:rsid w:val="002403D8"/>
    <w:rsid w:val="002408D7"/>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20ED"/>
    <w:rsid w:val="0024218C"/>
    <w:rsid w:val="0024220E"/>
    <w:rsid w:val="00242301"/>
    <w:rsid w:val="0024260E"/>
    <w:rsid w:val="00242684"/>
    <w:rsid w:val="00242909"/>
    <w:rsid w:val="00242A0C"/>
    <w:rsid w:val="00242CB8"/>
    <w:rsid w:val="00242ED1"/>
    <w:rsid w:val="002430A9"/>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414"/>
    <w:rsid w:val="002509AF"/>
    <w:rsid w:val="00250E9E"/>
    <w:rsid w:val="00251056"/>
    <w:rsid w:val="00251485"/>
    <w:rsid w:val="002515AD"/>
    <w:rsid w:val="002518B1"/>
    <w:rsid w:val="00251AA5"/>
    <w:rsid w:val="00251AD9"/>
    <w:rsid w:val="00251B08"/>
    <w:rsid w:val="00251CB8"/>
    <w:rsid w:val="00251D7A"/>
    <w:rsid w:val="00252436"/>
    <w:rsid w:val="002524B3"/>
    <w:rsid w:val="00252712"/>
    <w:rsid w:val="002527AA"/>
    <w:rsid w:val="00252A19"/>
    <w:rsid w:val="00252A2D"/>
    <w:rsid w:val="00252AEC"/>
    <w:rsid w:val="00252C0D"/>
    <w:rsid w:val="00252C96"/>
    <w:rsid w:val="00252CE0"/>
    <w:rsid w:val="00252D90"/>
    <w:rsid w:val="00252E72"/>
    <w:rsid w:val="002531FA"/>
    <w:rsid w:val="00253255"/>
    <w:rsid w:val="00253810"/>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3DD"/>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57FD0"/>
    <w:rsid w:val="0026016A"/>
    <w:rsid w:val="002601C7"/>
    <w:rsid w:val="002606FF"/>
    <w:rsid w:val="0026078E"/>
    <w:rsid w:val="00260983"/>
    <w:rsid w:val="0026098D"/>
    <w:rsid w:val="00260C05"/>
    <w:rsid w:val="00260C39"/>
    <w:rsid w:val="0026103A"/>
    <w:rsid w:val="002612A0"/>
    <w:rsid w:val="002612E0"/>
    <w:rsid w:val="002615D5"/>
    <w:rsid w:val="002617BB"/>
    <w:rsid w:val="00261800"/>
    <w:rsid w:val="002619CB"/>
    <w:rsid w:val="002619E6"/>
    <w:rsid w:val="00261B84"/>
    <w:rsid w:val="00261CC4"/>
    <w:rsid w:val="00261DEA"/>
    <w:rsid w:val="00261E01"/>
    <w:rsid w:val="00261ED5"/>
    <w:rsid w:val="00261EE7"/>
    <w:rsid w:val="00262142"/>
    <w:rsid w:val="00262148"/>
    <w:rsid w:val="00262887"/>
    <w:rsid w:val="00262A2D"/>
    <w:rsid w:val="00262B5D"/>
    <w:rsid w:val="00262BD9"/>
    <w:rsid w:val="00262E58"/>
    <w:rsid w:val="00263155"/>
    <w:rsid w:val="00263253"/>
    <w:rsid w:val="002633FA"/>
    <w:rsid w:val="00263410"/>
    <w:rsid w:val="002634B4"/>
    <w:rsid w:val="0026350E"/>
    <w:rsid w:val="0026365B"/>
    <w:rsid w:val="00263750"/>
    <w:rsid w:val="0026399B"/>
    <w:rsid w:val="0026399C"/>
    <w:rsid w:val="00263C73"/>
    <w:rsid w:val="00263D60"/>
    <w:rsid w:val="00263D83"/>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0C"/>
    <w:rsid w:val="0027076F"/>
    <w:rsid w:val="00270903"/>
    <w:rsid w:val="00270B98"/>
    <w:rsid w:val="00270CD7"/>
    <w:rsid w:val="00270F2A"/>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DF"/>
    <w:rsid w:val="002720E0"/>
    <w:rsid w:val="0027223C"/>
    <w:rsid w:val="002722EA"/>
    <w:rsid w:val="002727CD"/>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5DE3"/>
    <w:rsid w:val="002761BA"/>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216"/>
    <w:rsid w:val="00281605"/>
    <w:rsid w:val="0028186A"/>
    <w:rsid w:val="00281A8E"/>
    <w:rsid w:val="00281B32"/>
    <w:rsid w:val="00281CAA"/>
    <w:rsid w:val="00281DDD"/>
    <w:rsid w:val="00281E86"/>
    <w:rsid w:val="00281FCD"/>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0C"/>
    <w:rsid w:val="00285D44"/>
    <w:rsid w:val="00285D55"/>
    <w:rsid w:val="00285FCE"/>
    <w:rsid w:val="00286061"/>
    <w:rsid w:val="00286270"/>
    <w:rsid w:val="0028638C"/>
    <w:rsid w:val="002865FE"/>
    <w:rsid w:val="00286666"/>
    <w:rsid w:val="002866E2"/>
    <w:rsid w:val="0028690D"/>
    <w:rsid w:val="00286C18"/>
    <w:rsid w:val="00286C6B"/>
    <w:rsid w:val="00286F0D"/>
    <w:rsid w:val="00287213"/>
    <w:rsid w:val="00287253"/>
    <w:rsid w:val="00287355"/>
    <w:rsid w:val="00287437"/>
    <w:rsid w:val="00287880"/>
    <w:rsid w:val="002878F3"/>
    <w:rsid w:val="00287BB4"/>
    <w:rsid w:val="00287EDB"/>
    <w:rsid w:val="00287FBA"/>
    <w:rsid w:val="00290061"/>
    <w:rsid w:val="002900EF"/>
    <w:rsid w:val="002901EE"/>
    <w:rsid w:val="00290341"/>
    <w:rsid w:val="00290735"/>
    <w:rsid w:val="00290BD3"/>
    <w:rsid w:val="00290D84"/>
    <w:rsid w:val="0029121B"/>
    <w:rsid w:val="0029121C"/>
    <w:rsid w:val="00291225"/>
    <w:rsid w:val="00291552"/>
    <w:rsid w:val="0029175E"/>
    <w:rsid w:val="00291BBD"/>
    <w:rsid w:val="00291CD3"/>
    <w:rsid w:val="00291D16"/>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A43"/>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757"/>
    <w:rsid w:val="00295811"/>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8DB"/>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03"/>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6AD"/>
    <w:rsid w:val="002B187A"/>
    <w:rsid w:val="002B1B59"/>
    <w:rsid w:val="002B1CEB"/>
    <w:rsid w:val="002B1D6C"/>
    <w:rsid w:val="002B2296"/>
    <w:rsid w:val="002B23B2"/>
    <w:rsid w:val="002B245E"/>
    <w:rsid w:val="002B24B0"/>
    <w:rsid w:val="002B24E9"/>
    <w:rsid w:val="002B2719"/>
    <w:rsid w:val="002B2970"/>
    <w:rsid w:val="002B2977"/>
    <w:rsid w:val="002B2A9D"/>
    <w:rsid w:val="002B2BBA"/>
    <w:rsid w:val="002B2BD3"/>
    <w:rsid w:val="002B2D0E"/>
    <w:rsid w:val="002B2E06"/>
    <w:rsid w:val="002B2E6A"/>
    <w:rsid w:val="002B2EAF"/>
    <w:rsid w:val="002B2F30"/>
    <w:rsid w:val="002B2F38"/>
    <w:rsid w:val="002B30C3"/>
    <w:rsid w:val="002B3CE4"/>
    <w:rsid w:val="002B3F5E"/>
    <w:rsid w:val="002B4197"/>
    <w:rsid w:val="002B43E4"/>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A1E"/>
    <w:rsid w:val="002B6BEF"/>
    <w:rsid w:val="002B6DB0"/>
    <w:rsid w:val="002B7552"/>
    <w:rsid w:val="002B7888"/>
    <w:rsid w:val="002B7995"/>
    <w:rsid w:val="002B7C39"/>
    <w:rsid w:val="002B7D74"/>
    <w:rsid w:val="002B7DBD"/>
    <w:rsid w:val="002C013B"/>
    <w:rsid w:val="002C015E"/>
    <w:rsid w:val="002C029A"/>
    <w:rsid w:val="002C0334"/>
    <w:rsid w:val="002C0336"/>
    <w:rsid w:val="002C0384"/>
    <w:rsid w:val="002C0443"/>
    <w:rsid w:val="002C047A"/>
    <w:rsid w:val="002C05AE"/>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A5C"/>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454"/>
    <w:rsid w:val="002C6A05"/>
    <w:rsid w:val="002C6C2D"/>
    <w:rsid w:val="002C6C37"/>
    <w:rsid w:val="002C6CE2"/>
    <w:rsid w:val="002C6D8C"/>
    <w:rsid w:val="002C6EEB"/>
    <w:rsid w:val="002C7315"/>
    <w:rsid w:val="002C73A2"/>
    <w:rsid w:val="002C7776"/>
    <w:rsid w:val="002C7991"/>
    <w:rsid w:val="002C79CA"/>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894"/>
    <w:rsid w:val="002D1AD4"/>
    <w:rsid w:val="002D1B8D"/>
    <w:rsid w:val="002D1E1B"/>
    <w:rsid w:val="002D22D9"/>
    <w:rsid w:val="002D2590"/>
    <w:rsid w:val="002D25CA"/>
    <w:rsid w:val="002D2790"/>
    <w:rsid w:val="002D2828"/>
    <w:rsid w:val="002D2839"/>
    <w:rsid w:val="002D2895"/>
    <w:rsid w:val="002D291E"/>
    <w:rsid w:val="002D2995"/>
    <w:rsid w:val="002D2A25"/>
    <w:rsid w:val="002D2D8A"/>
    <w:rsid w:val="002D2FFE"/>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1C4"/>
    <w:rsid w:val="002E022A"/>
    <w:rsid w:val="002E04C6"/>
    <w:rsid w:val="002E05A2"/>
    <w:rsid w:val="002E0709"/>
    <w:rsid w:val="002E073B"/>
    <w:rsid w:val="002E0774"/>
    <w:rsid w:val="002E07F1"/>
    <w:rsid w:val="002E0C62"/>
    <w:rsid w:val="002E0CB7"/>
    <w:rsid w:val="002E0D3E"/>
    <w:rsid w:val="002E0D47"/>
    <w:rsid w:val="002E0D5E"/>
    <w:rsid w:val="002E0EB0"/>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341"/>
    <w:rsid w:val="002E262B"/>
    <w:rsid w:val="002E2933"/>
    <w:rsid w:val="002E298E"/>
    <w:rsid w:val="002E2A28"/>
    <w:rsid w:val="002E2AC1"/>
    <w:rsid w:val="002E2BCC"/>
    <w:rsid w:val="002E2D67"/>
    <w:rsid w:val="002E2DC4"/>
    <w:rsid w:val="002E2EBE"/>
    <w:rsid w:val="002E307E"/>
    <w:rsid w:val="002E381E"/>
    <w:rsid w:val="002E395A"/>
    <w:rsid w:val="002E3A99"/>
    <w:rsid w:val="002E3F46"/>
    <w:rsid w:val="002E405C"/>
    <w:rsid w:val="002E419D"/>
    <w:rsid w:val="002E4295"/>
    <w:rsid w:val="002E445A"/>
    <w:rsid w:val="002E4479"/>
    <w:rsid w:val="002E489A"/>
    <w:rsid w:val="002E48D1"/>
    <w:rsid w:val="002E491F"/>
    <w:rsid w:val="002E497E"/>
    <w:rsid w:val="002E4C65"/>
    <w:rsid w:val="002E4DAD"/>
    <w:rsid w:val="002E4F48"/>
    <w:rsid w:val="002E4F9A"/>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43"/>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403"/>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836"/>
    <w:rsid w:val="002F7A13"/>
    <w:rsid w:val="002F7A14"/>
    <w:rsid w:val="002F7A8F"/>
    <w:rsid w:val="002F7ABB"/>
    <w:rsid w:val="002F7B70"/>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9D7"/>
    <w:rsid w:val="00306056"/>
    <w:rsid w:val="003060D7"/>
    <w:rsid w:val="0030614E"/>
    <w:rsid w:val="00306194"/>
    <w:rsid w:val="003063BD"/>
    <w:rsid w:val="00306488"/>
    <w:rsid w:val="003066C7"/>
    <w:rsid w:val="00306A32"/>
    <w:rsid w:val="00306A5D"/>
    <w:rsid w:val="00306ACB"/>
    <w:rsid w:val="00306CD5"/>
    <w:rsid w:val="00306CDC"/>
    <w:rsid w:val="00306D11"/>
    <w:rsid w:val="00306D35"/>
    <w:rsid w:val="00306D86"/>
    <w:rsid w:val="00306DAC"/>
    <w:rsid w:val="00306FBD"/>
    <w:rsid w:val="00306FED"/>
    <w:rsid w:val="003073A0"/>
    <w:rsid w:val="00307521"/>
    <w:rsid w:val="00307795"/>
    <w:rsid w:val="0030793C"/>
    <w:rsid w:val="00307A39"/>
    <w:rsid w:val="00307B1E"/>
    <w:rsid w:val="00307BF4"/>
    <w:rsid w:val="00307CE7"/>
    <w:rsid w:val="00307E58"/>
    <w:rsid w:val="00310024"/>
    <w:rsid w:val="00310248"/>
    <w:rsid w:val="003104AE"/>
    <w:rsid w:val="003105D8"/>
    <w:rsid w:val="0031074A"/>
    <w:rsid w:val="003107D2"/>
    <w:rsid w:val="00310917"/>
    <w:rsid w:val="0031092B"/>
    <w:rsid w:val="00310A1C"/>
    <w:rsid w:val="00310A71"/>
    <w:rsid w:val="00310F3E"/>
    <w:rsid w:val="003110C5"/>
    <w:rsid w:val="00311195"/>
    <w:rsid w:val="003111A6"/>
    <w:rsid w:val="003111ED"/>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206"/>
    <w:rsid w:val="003134E2"/>
    <w:rsid w:val="00313ABD"/>
    <w:rsid w:val="00313CDF"/>
    <w:rsid w:val="00313E4A"/>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6AF"/>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A44"/>
    <w:rsid w:val="00316A56"/>
    <w:rsid w:val="00316B61"/>
    <w:rsid w:val="00316B72"/>
    <w:rsid w:val="00316DCE"/>
    <w:rsid w:val="00316E8B"/>
    <w:rsid w:val="00316FBF"/>
    <w:rsid w:val="00317079"/>
    <w:rsid w:val="003172CA"/>
    <w:rsid w:val="00317332"/>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75"/>
    <w:rsid w:val="0032118A"/>
    <w:rsid w:val="003211B0"/>
    <w:rsid w:val="003211BC"/>
    <w:rsid w:val="00321257"/>
    <w:rsid w:val="00321470"/>
    <w:rsid w:val="0032158C"/>
    <w:rsid w:val="00321A21"/>
    <w:rsid w:val="00321B76"/>
    <w:rsid w:val="00321CC6"/>
    <w:rsid w:val="00321E3E"/>
    <w:rsid w:val="00322151"/>
    <w:rsid w:val="003223A1"/>
    <w:rsid w:val="00322447"/>
    <w:rsid w:val="00322619"/>
    <w:rsid w:val="00322671"/>
    <w:rsid w:val="003226E4"/>
    <w:rsid w:val="00322813"/>
    <w:rsid w:val="00322B24"/>
    <w:rsid w:val="00322D92"/>
    <w:rsid w:val="00322E68"/>
    <w:rsid w:val="00322F24"/>
    <w:rsid w:val="003231DC"/>
    <w:rsid w:val="003233E5"/>
    <w:rsid w:val="00323960"/>
    <w:rsid w:val="003239BD"/>
    <w:rsid w:val="00323B47"/>
    <w:rsid w:val="00323B9F"/>
    <w:rsid w:val="00323C19"/>
    <w:rsid w:val="00323C1D"/>
    <w:rsid w:val="00323DB3"/>
    <w:rsid w:val="00323E1C"/>
    <w:rsid w:val="00324061"/>
    <w:rsid w:val="003240CC"/>
    <w:rsid w:val="00324232"/>
    <w:rsid w:val="0032425E"/>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932"/>
    <w:rsid w:val="00325C8C"/>
    <w:rsid w:val="00325E75"/>
    <w:rsid w:val="00326242"/>
    <w:rsid w:val="00326422"/>
    <w:rsid w:val="003264BF"/>
    <w:rsid w:val="00326503"/>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804"/>
    <w:rsid w:val="00331A05"/>
    <w:rsid w:val="00331B35"/>
    <w:rsid w:val="00332105"/>
    <w:rsid w:val="003321CB"/>
    <w:rsid w:val="0033225C"/>
    <w:rsid w:val="003323D2"/>
    <w:rsid w:val="003323F9"/>
    <w:rsid w:val="003324EE"/>
    <w:rsid w:val="0033268E"/>
    <w:rsid w:val="00332981"/>
    <w:rsid w:val="00332BA4"/>
    <w:rsid w:val="00332CC1"/>
    <w:rsid w:val="00332E13"/>
    <w:rsid w:val="00332F3F"/>
    <w:rsid w:val="00332F64"/>
    <w:rsid w:val="00332FF7"/>
    <w:rsid w:val="003332B7"/>
    <w:rsid w:val="00333305"/>
    <w:rsid w:val="003333E2"/>
    <w:rsid w:val="003335B4"/>
    <w:rsid w:val="003335BF"/>
    <w:rsid w:val="003337A2"/>
    <w:rsid w:val="00333865"/>
    <w:rsid w:val="003339CB"/>
    <w:rsid w:val="00333AE0"/>
    <w:rsid w:val="00333FAF"/>
    <w:rsid w:val="003342A1"/>
    <w:rsid w:val="0033434C"/>
    <w:rsid w:val="0033480F"/>
    <w:rsid w:val="003348F1"/>
    <w:rsid w:val="00334992"/>
    <w:rsid w:val="00334A49"/>
    <w:rsid w:val="00334AE9"/>
    <w:rsid w:val="003350BB"/>
    <w:rsid w:val="00335151"/>
    <w:rsid w:val="00335162"/>
    <w:rsid w:val="003352C1"/>
    <w:rsid w:val="003353CF"/>
    <w:rsid w:val="0033553E"/>
    <w:rsid w:val="0033564A"/>
    <w:rsid w:val="0033571E"/>
    <w:rsid w:val="00335960"/>
    <w:rsid w:val="00335AB4"/>
    <w:rsid w:val="00335E8B"/>
    <w:rsid w:val="003363D0"/>
    <w:rsid w:val="00336437"/>
    <w:rsid w:val="0033671E"/>
    <w:rsid w:val="003367B5"/>
    <w:rsid w:val="003369EC"/>
    <w:rsid w:val="00336BA3"/>
    <w:rsid w:val="00336CED"/>
    <w:rsid w:val="00336F5E"/>
    <w:rsid w:val="0033709E"/>
    <w:rsid w:val="003370F5"/>
    <w:rsid w:val="0033714D"/>
    <w:rsid w:val="003371E8"/>
    <w:rsid w:val="003373B5"/>
    <w:rsid w:val="0033747B"/>
    <w:rsid w:val="00337580"/>
    <w:rsid w:val="003376C8"/>
    <w:rsid w:val="00337971"/>
    <w:rsid w:val="003379C1"/>
    <w:rsid w:val="00337B79"/>
    <w:rsid w:val="00337C3F"/>
    <w:rsid w:val="00337D86"/>
    <w:rsid w:val="00337EC1"/>
    <w:rsid w:val="00337EF2"/>
    <w:rsid w:val="00337F6B"/>
    <w:rsid w:val="00337F98"/>
    <w:rsid w:val="0034003D"/>
    <w:rsid w:val="00340142"/>
    <w:rsid w:val="00340191"/>
    <w:rsid w:val="00340196"/>
    <w:rsid w:val="00340344"/>
    <w:rsid w:val="00340434"/>
    <w:rsid w:val="0034048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C86"/>
    <w:rsid w:val="00341DFE"/>
    <w:rsid w:val="00341E26"/>
    <w:rsid w:val="00341E46"/>
    <w:rsid w:val="003423ED"/>
    <w:rsid w:val="00342460"/>
    <w:rsid w:val="003429C9"/>
    <w:rsid w:val="00342B87"/>
    <w:rsid w:val="00342C6E"/>
    <w:rsid w:val="00342ECD"/>
    <w:rsid w:val="00343171"/>
    <w:rsid w:val="00343181"/>
    <w:rsid w:val="003431F1"/>
    <w:rsid w:val="003433DF"/>
    <w:rsid w:val="0034345C"/>
    <w:rsid w:val="003434B5"/>
    <w:rsid w:val="003435C2"/>
    <w:rsid w:val="003437EE"/>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59"/>
    <w:rsid w:val="003449A2"/>
    <w:rsid w:val="00344AE1"/>
    <w:rsid w:val="00344AF8"/>
    <w:rsid w:val="00344B36"/>
    <w:rsid w:val="00344BA7"/>
    <w:rsid w:val="00344C46"/>
    <w:rsid w:val="00344D43"/>
    <w:rsid w:val="00344F3B"/>
    <w:rsid w:val="0034509C"/>
    <w:rsid w:val="003450FA"/>
    <w:rsid w:val="00345341"/>
    <w:rsid w:val="003453CA"/>
    <w:rsid w:val="00345707"/>
    <w:rsid w:val="0034594E"/>
    <w:rsid w:val="00345A6C"/>
    <w:rsid w:val="00345AC2"/>
    <w:rsid w:val="00345CF1"/>
    <w:rsid w:val="00345D27"/>
    <w:rsid w:val="0034609D"/>
    <w:rsid w:val="0034634E"/>
    <w:rsid w:val="003464D9"/>
    <w:rsid w:val="003465B5"/>
    <w:rsid w:val="0034663D"/>
    <w:rsid w:val="00346E02"/>
    <w:rsid w:val="00346EDB"/>
    <w:rsid w:val="00346F52"/>
    <w:rsid w:val="00346FCA"/>
    <w:rsid w:val="00347220"/>
    <w:rsid w:val="003474F4"/>
    <w:rsid w:val="0034765D"/>
    <w:rsid w:val="003479C1"/>
    <w:rsid w:val="00347A91"/>
    <w:rsid w:val="00347D3F"/>
    <w:rsid w:val="00347E76"/>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21B"/>
    <w:rsid w:val="00351376"/>
    <w:rsid w:val="0035138D"/>
    <w:rsid w:val="003515E6"/>
    <w:rsid w:val="0035161E"/>
    <w:rsid w:val="003516CC"/>
    <w:rsid w:val="003516E1"/>
    <w:rsid w:val="00351C86"/>
    <w:rsid w:val="00351EF8"/>
    <w:rsid w:val="00351FD0"/>
    <w:rsid w:val="00352102"/>
    <w:rsid w:val="0035239F"/>
    <w:rsid w:val="003527F4"/>
    <w:rsid w:val="003528C6"/>
    <w:rsid w:val="00352AAB"/>
    <w:rsid w:val="00352B1E"/>
    <w:rsid w:val="00352C3F"/>
    <w:rsid w:val="00352E58"/>
    <w:rsid w:val="00353383"/>
    <w:rsid w:val="003534A0"/>
    <w:rsid w:val="003534F2"/>
    <w:rsid w:val="00353546"/>
    <w:rsid w:val="00353665"/>
    <w:rsid w:val="00353710"/>
    <w:rsid w:val="00353959"/>
    <w:rsid w:val="00353A71"/>
    <w:rsid w:val="00353AC9"/>
    <w:rsid w:val="00353B5E"/>
    <w:rsid w:val="00353C28"/>
    <w:rsid w:val="00353D40"/>
    <w:rsid w:val="003543AA"/>
    <w:rsid w:val="00354448"/>
    <w:rsid w:val="003544DA"/>
    <w:rsid w:val="00354695"/>
    <w:rsid w:val="003546CE"/>
    <w:rsid w:val="003546E3"/>
    <w:rsid w:val="0035474F"/>
    <w:rsid w:val="003547CE"/>
    <w:rsid w:val="00354C84"/>
    <w:rsid w:val="00354D61"/>
    <w:rsid w:val="00354EF2"/>
    <w:rsid w:val="00354FAC"/>
    <w:rsid w:val="00355085"/>
    <w:rsid w:val="0035521A"/>
    <w:rsid w:val="003553B2"/>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74"/>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989"/>
    <w:rsid w:val="00361A97"/>
    <w:rsid w:val="00361B9F"/>
    <w:rsid w:val="00361C00"/>
    <w:rsid w:val="00361CD3"/>
    <w:rsid w:val="003621AF"/>
    <w:rsid w:val="00362225"/>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C56"/>
    <w:rsid w:val="00365FA3"/>
    <w:rsid w:val="0036603E"/>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4D1"/>
    <w:rsid w:val="003726F5"/>
    <w:rsid w:val="00372C12"/>
    <w:rsid w:val="00372E60"/>
    <w:rsid w:val="00372F0C"/>
    <w:rsid w:val="00372F7B"/>
    <w:rsid w:val="003730B1"/>
    <w:rsid w:val="003731CC"/>
    <w:rsid w:val="0037361F"/>
    <w:rsid w:val="003736DC"/>
    <w:rsid w:val="00373848"/>
    <w:rsid w:val="003738A1"/>
    <w:rsid w:val="00373920"/>
    <w:rsid w:val="0037399B"/>
    <w:rsid w:val="00373A2C"/>
    <w:rsid w:val="00373D7B"/>
    <w:rsid w:val="00373DAE"/>
    <w:rsid w:val="00373E65"/>
    <w:rsid w:val="00373FBD"/>
    <w:rsid w:val="003740C2"/>
    <w:rsid w:val="003742C1"/>
    <w:rsid w:val="0037441A"/>
    <w:rsid w:val="0037452C"/>
    <w:rsid w:val="00374A89"/>
    <w:rsid w:val="00374C32"/>
    <w:rsid w:val="00374C45"/>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04D"/>
    <w:rsid w:val="00380185"/>
    <w:rsid w:val="0038027E"/>
    <w:rsid w:val="003802EB"/>
    <w:rsid w:val="0038032A"/>
    <w:rsid w:val="00380499"/>
    <w:rsid w:val="003804F3"/>
    <w:rsid w:val="003804FD"/>
    <w:rsid w:val="003806E2"/>
    <w:rsid w:val="003807CD"/>
    <w:rsid w:val="0038088B"/>
    <w:rsid w:val="00380DEB"/>
    <w:rsid w:val="00380EAB"/>
    <w:rsid w:val="00380EEE"/>
    <w:rsid w:val="003810A4"/>
    <w:rsid w:val="00381277"/>
    <w:rsid w:val="003815BD"/>
    <w:rsid w:val="003818D8"/>
    <w:rsid w:val="00381A0B"/>
    <w:rsid w:val="00381A34"/>
    <w:rsid w:val="00381AA6"/>
    <w:rsid w:val="00381BA6"/>
    <w:rsid w:val="00381D39"/>
    <w:rsid w:val="00381D55"/>
    <w:rsid w:val="00381E28"/>
    <w:rsid w:val="00381FD0"/>
    <w:rsid w:val="00382036"/>
    <w:rsid w:val="00382101"/>
    <w:rsid w:val="003824B3"/>
    <w:rsid w:val="003824FD"/>
    <w:rsid w:val="00382AF5"/>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3DC1"/>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46F"/>
    <w:rsid w:val="003854F9"/>
    <w:rsid w:val="00385A48"/>
    <w:rsid w:val="00385AB6"/>
    <w:rsid w:val="00385F60"/>
    <w:rsid w:val="0038603C"/>
    <w:rsid w:val="003864D0"/>
    <w:rsid w:val="00386A1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87F2D"/>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D38"/>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9DC"/>
    <w:rsid w:val="00396AE0"/>
    <w:rsid w:val="00396C80"/>
    <w:rsid w:val="00396CFE"/>
    <w:rsid w:val="00396DA2"/>
    <w:rsid w:val="00396DCE"/>
    <w:rsid w:val="00396E67"/>
    <w:rsid w:val="00396ED2"/>
    <w:rsid w:val="003971BC"/>
    <w:rsid w:val="003972DC"/>
    <w:rsid w:val="0039748C"/>
    <w:rsid w:val="0039775C"/>
    <w:rsid w:val="00397780"/>
    <w:rsid w:val="00397998"/>
    <w:rsid w:val="00397A73"/>
    <w:rsid w:val="00397B9A"/>
    <w:rsid w:val="00397DB6"/>
    <w:rsid w:val="00397EE4"/>
    <w:rsid w:val="003A014F"/>
    <w:rsid w:val="003A0210"/>
    <w:rsid w:val="003A047D"/>
    <w:rsid w:val="003A053D"/>
    <w:rsid w:val="003A0756"/>
    <w:rsid w:val="003A0828"/>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0F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C70"/>
    <w:rsid w:val="003A4D8A"/>
    <w:rsid w:val="003A4F47"/>
    <w:rsid w:val="003A515C"/>
    <w:rsid w:val="003A557E"/>
    <w:rsid w:val="003A59B0"/>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D0"/>
    <w:rsid w:val="003A7F21"/>
    <w:rsid w:val="003A7FD6"/>
    <w:rsid w:val="003B03D0"/>
    <w:rsid w:val="003B058D"/>
    <w:rsid w:val="003B0A1C"/>
    <w:rsid w:val="003B0B09"/>
    <w:rsid w:val="003B0B5F"/>
    <w:rsid w:val="003B0E92"/>
    <w:rsid w:val="003B0EB8"/>
    <w:rsid w:val="003B116B"/>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4"/>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96"/>
    <w:rsid w:val="003B4AE3"/>
    <w:rsid w:val="003B4B19"/>
    <w:rsid w:val="003B5028"/>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A7B"/>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57"/>
    <w:rsid w:val="003C36A1"/>
    <w:rsid w:val="003C37DD"/>
    <w:rsid w:val="003C3AC2"/>
    <w:rsid w:val="003C3B8D"/>
    <w:rsid w:val="003C3D2A"/>
    <w:rsid w:val="003C3E96"/>
    <w:rsid w:val="003C4041"/>
    <w:rsid w:val="003C43D0"/>
    <w:rsid w:val="003C43F7"/>
    <w:rsid w:val="003C441C"/>
    <w:rsid w:val="003C4503"/>
    <w:rsid w:val="003C45ED"/>
    <w:rsid w:val="003C4604"/>
    <w:rsid w:val="003C469B"/>
    <w:rsid w:val="003C483E"/>
    <w:rsid w:val="003C4A8D"/>
    <w:rsid w:val="003C4A98"/>
    <w:rsid w:val="003C4F0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42C"/>
    <w:rsid w:val="003C6762"/>
    <w:rsid w:val="003C6E7A"/>
    <w:rsid w:val="003C6F2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EAD"/>
    <w:rsid w:val="003D0F6D"/>
    <w:rsid w:val="003D0FA2"/>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8AF"/>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A83"/>
    <w:rsid w:val="003E0C19"/>
    <w:rsid w:val="003E0DE6"/>
    <w:rsid w:val="003E0E0C"/>
    <w:rsid w:val="003E0E80"/>
    <w:rsid w:val="003E0EC3"/>
    <w:rsid w:val="003E0F8B"/>
    <w:rsid w:val="003E100B"/>
    <w:rsid w:val="003E1080"/>
    <w:rsid w:val="003E119F"/>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7C0"/>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CF9"/>
    <w:rsid w:val="003E5EE5"/>
    <w:rsid w:val="003E5F9E"/>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0F4F"/>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4B"/>
    <w:rsid w:val="003F3958"/>
    <w:rsid w:val="003F39E9"/>
    <w:rsid w:val="003F3B70"/>
    <w:rsid w:val="003F3C0A"/>
    <w:rsid w:val="003F3DBD"/>
    <w:rsid w:val="003F3E0A"/>
    <w:rsid w:val="003F3E84"/>
    <w:rsid w:val="003F3F94"/>
    <w:rsid w:val="003F3FED"/>
    <w:rsid w:val="003F4476"/>
    <w:rsid w:val="003F44DB"/>
    <w:rsid w:val="003F46C1"/>
    <w:rsid w:val="003F49F8"/>
    <w:rsid w:val="003F4D49"/>
    <w:rsid w:val="003F4EC0"/>
    <w:rsid w:val="003F4FEF"/>
    <w:rsid w:val="003F503B"/>
    <w:rsid w:val="003F5048"/>
    <w:rsid w:val="003F51D3"/>
    <w:rsid w:val="003F53DC"/>
    <w:rsid w:val="003F5653"/>
    <w:rsid w:val="003F5792"/>
    <w:rsid w:val="003F5A20"/>
    <w:rsid w:val="003F5AAB"/>
    <w:rsid w:val="003F5B2E"/>
    <w:rsid w:val="003F5CD8"/>
    <w:rsid w:val="003F5D64"/>
    <w:rsid w:val="003F60DE"/>
    <w:rsid w:val="003F6213"/>
    <w:rsid w:val="003F63D2"/>
    <w:rsid w:val="003F64E6"/>
    <w:rsid w:val="003F665A"/>
    <w:rsid w:val="003F6A9A"/>
    <w:rsid w:val="003F6AE7"/>
    <w:rsid w:val="003F6B06"/>
    <w:rsid w:val="003F6B2B"/>
    <w:rsid w:val="003F6B86"/>
    <w:rsid w:val="003F6C43"/>
    <w:rsid w:val="003F6CDF"/>
    <w:rsid w:val="003F7131"/>
    <w:rsid w:val="003F7285"/>
    <w:rsid w:val="003F73BD"/>
    <w:rsid w:val="003F75A6"/>
    <w:rsid w:val="003F7600"/>
    <w:rsid w:val="003F7636"/>
    <w:rsid w:val="003F7AA9"/>
    <w:rsid w:val="003F7BFC"/>
    <w:rsid w:val="003F7CA4"/>
    <w:rsid w:val="004000A4"/>
    <w:rsid w:val="00400105"/>
    <w:rsid w:val="004002D4"/>
    <w:rsid w:val="004005B9"/>
    <w:rsid w:val="0040070F"/>
    <w:rsid w:val="0040074C"/>
    <w:rsid w:val="00400B6A"/>
    <w:rsid w:val="00400D43"/>
    <w:rsid w:val="00400DF6"/>
    <w:rsid w:val="00400F71"/>
    <w:rsid w:val="004013F7"/>
    <w:rsid w:val="00401514"/>
    <w:rsid w:val="004017AF"/>
    <w:rsid w:val="004018B7"/>
    <w:rsid w:val="00401983"/>
    <w:rsid w:val="00401A6F"/>
    <w:rsid w:val="00401E0D"/>
    <w:rsid w:val="004021C4"/>
    <w:rsid w:val="0040295B"/>
    <w:rsid w:val="00402A69"/>
    <w:rsid w:val="00402ADA"/>
    <w:rsid w:val="00402DB8"/>
    <w:rsid w:val="00402DE1"/>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883"/>
    <w:rsid w:val="0040793A"/>
    <w:rsid w:val="00407DA6"/>
    <w:rsid w:val="00407EB3"/>
    <w:rsid w:val="00410011"/>
    <w:rsid w:val="004100C0"/>
    <w:rsid w:val="004100C7"/>
    <w:rsid w:val="004104B2"/>
    <w:rsid w:val="004104C5"/>
    <w:rsid w:val="00410633"/>
    <w:rsid w:val="0041078B"/>
    <w:rsid w:val="0041085B"/>
    <w:rsid w:val="004109A1"/>
    <w:rsid w:val="004109EA"/>
    <w:rsid w:val="00410A92"/>
    <w:rsid w:val="00410D80"/>
    <w:rsid w:val="00410DB8"/>
    <w:rsid w:val="00410EE8"/>
    <w:rsid w:val="00411142"/>
    <w:rsid w:val="00411162"/>
    <w:rsid w:val="00411336"/>
    <w:rsid w:val="0041141F"/>
    <w:rsid w:val="004115B3"/>
    <w:rsid w:val="0041169A"/>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0E9"/>
    <w:rsid w:val="00413270"/>
    <w:rsid w:val="0041356C"/>
    <w:rsid w:val="004136C5"/>
    <w:rsid w:val="004137B1"/>
    <w:rsid w:val="0041391D"/>
    <w:rsid w:val="00413BAA"/>
    <w:rsid w:val="00413E7A"/>
    <w:rsid w:val="004140CD"/>
    <w:rsid w:val="004142DF"/>
    <w:rsid w:val="0041435A"/>
    <w:rsid w:val="00414673"/>
    <w:rsid w:val="00414691"/>
    <w:rsid w:val="00414A59"/>
    <w:rsid w:val="00414A89"/>
    <w:rsid w:val="00414AF3"/>
    <w:rsid w:val="00414AF9"/>
    <w:rsid w:val="00414D8F"/>
    <w:rsid w:val="00414D9D"/>
    <w:rsid w:val="00414E74"/>
    <w:rsid w:val="0041527C"/>
    <w:rsid w:val="00415487"/>
    <w:rsid w:val="00415725"/>
    <w:rsid w:val="004158A7"/>
    <w:rsid w:val="00415CE6"/>
    <w:rsid w:val="00415F62"/>
    <w:rsid w:val="0041634D"/>
    <w:rsid w:val="004165C7"/>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1A3"/>
    <w:rsid w:val="00422240"/>
    <w:rsid w:val="00422356"/>
    <w:rsid w:val="00422442"/>
    <w:rsid w:val="0042245F"/>
    <w:rsid w:val="00422581"/>
    <w:rsid w:val="004227DC"/>
    <w:rsid w:val="00422AAF"/>
    <w:rsid w:val="00422B00"/>
    <w:rsid w:val="00422BB7"/>
    <w:rsid w:val="00422BBD"/>
    <w:rsid w:val="00422DC6"/>
    <w:rsid w:val="00422DEA"/>
    <w:rsid w:val="00422E07"/>
    <w:rsid w:val="0042312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CA2"/>
    <w:rsid w:val="00426EEF"/>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00"/>
    <w:rsid w:val="004355B1"/>
    <w:rsid w:val="00435655"/>
    <w:rsid w:val="004357C2"/>
    <w:rsid w:val="00435AAA"/>
    <w:rsid w:val="00436262"/>
    <w:rsid w:val="00436264"/>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91D"/>
    <w:rsid w:val="00440B4A"/>
    <w:rsid w:val="00440CEA"/>
    <w:rsid w:val="00440E63"/>
    <w:rsid w:val="004411B3"/>
    <w:rsid w:val="00441228"/>
    <w:rsid w:val="0044127D"/>
    <w:rsid w:val="004414E9"/>
    <w:rsid w:val="00441574"/>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F6F"/>
    <w:rsid w:val="00443127"/>
    <w:rsid w:val="00443190"/>
    <w:rsid w:val="00443205"/>
    <w:rsid w:val="0044326E"/>
    <w:rsid w:val="004432AE"/>
    <w:rsid w:val="0044335A"/>
    <w:rsid w:val="0044355C"/>
    <w:rsid w:val="004435A2"/>
    <w:rsid w:val="00443815"/>
    <w:rsid w:val="004438B7"/>
    <w:rsid w:val="0044397E"/>
    <w:rsid w:val="00443CE8"/>
    <w:rsid w:val="00443D08"/>
    <w:rsid w:val="00443D7E"/>
    <w:rsid w:val="00443DF6"/>
    <w:rsid w:val="00443EC1"/>
    <w:rsid w:val="004443A5"/>
    <w:rsid w:val="004443BC"/>
    <w:rsid w:val="0044441A"/>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AA"/>
    <w:rsid w:val="004461C1"/>
    <w:rsid w:val="00446322"/>
    <w:rsid w:val="004463EE"/>
    <w:rsid w:val="00446613"/>
    <w:rsid w:val="004467D5"/>
    <w:rsid w:val="004467F1"/>
    <w:rsid w:val="00446802"/>
    <w:rsid w:val="00446B92"/>
    <w:rsid w:val="00446BE4"/>
    <w:rsid w:val="00446FF2"/>
    <w:rsid w:val="0044701A"/>
    <w:rsid w:val="00447248"/>
    <w:rsid w:val="0044737E"/>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424"/>
    <w:rsid w:val="0045266A"/>
    <w:rsid w:val="00452785"/>
    <w:rsid w:val="004527D7"/>
    <w:rsid w:val="004527DA"/>
    <w:rsid w:val="004529B9"/>
    <w:rsid w:val="00452A5A"/>
    <w:rsid w:val="00452D5A"/>
    <w:rsid w:val="00452E92"/>
    <w:rsid w:val="00452FBB"/>
    <w:rsid w:val="00453283"/>
    <w:rsid w:val="00453477"/>
    <w:rsid w:val="004534BA"/>
    <w:rsid w:val="004534D6"/>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4E87"/>
    <w:rsid w:val="00455122"/>
    <w:rsid w:val="004554C3"/>
    <w:rsid w:val="00455845"/>
    <w:rsid w:val="00455883"/>
    <w:rsid w:val="00455998"/>
    <w:rsid w:val="00455ACF"/>
    <w:rsid w:val="00455B36"/>
    <w:rsid w:val="00455D1F"/>
    <w:rsid w:val="00455F8F"/>
    <w:rsid w:val="00456120"/>
    <w:rsid w:val="00456392"/>
    <w:rsid w:val="00456429"/>
    <w:rsid w:val="00456777"/>
    <w:rsid w:val="0045678D"/>
    <w:rsid w:val="004568F3"/>
    <w:rsid w:val="004569E3"/>
    <w:rsid w:val="00456C8F"/>
    <w:rsid w:val="00456C9A"/>
    <w:rsid w:val="00456EAB"/>
    <w:rsid w:val="00456EFF"/>
    <w:rsid w:val="004573E7"/>
    <w:rsid w:val="00457438"/>
    <w:rsid w:val="004574E0"/>
    <w:rsid w:val="0045751B"/>
    <w:rsid w:val="0045784C"/>
    <w:rsid w:val="00457859"/>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5F"/>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2DA"/>
    <w:rsid w:val="0046570D"/>
    <w:rsid w:val="00465F16"/>
    <w:rsid w:val="00466036"/>
    <w:rsid w:val="004660D4"/>
    <w:rsid w:val="004660DF"/>
    <w:rsid w:val="0046669D"/>
    <w:rsid w:val="00466BB7"/>
    <w:rsid w:val="00466BF7"/>
    <w:rsid w:val="00466C14"/>
    <w:rsid w:val="00466C33"/>
    <w:rsid w:val="004670AF"/>
    <w:rsid w:val="004671D5"/>
    <w:rsid w:val="00467807"/>
    <w:rsid w:val="00467BA4"/>
    <w:rsid w:val="00467E89"/>
    <w:rsid w:val="004706D3"/>
    <w:rsid w:val="0047082D"/>
    <w:rsid w:val="00470B27"/>
    <w:rsid w:val="00470B3F"/>
    <w:rsid w:val="00470C4A"/>
    <w:rsid w:val="00470C55"/>
    <w:rsid w:val="00470CF4"/>
    <w:rsid w:val="004712F1"/>
    <w:rsid w:val="004716E8"/>
    <w:rsid w:val="004717C0"/>
    <w:rsid w:val="00471BEF"/>
    <w:rsid w:val="00471DF1"/>
    <w:rsid w:val="00471E93"/>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03A"/>
    <w:rsid w:val="00480170"/>
    <w:rsid w:val="0048031C"/>
    <w:rsid w:val="0048034B"/>
    <w:rsid w:val="00480378"/>
    <w:rsid w:val="004803E5"/>
    <w:rsid w:val="0048045D"/>
    <w:rsid w:val="004804C2"/>
    <w:rsid w:val="00480545"/>
    <w:rsid w:val="00480805"/>
    <w:rsid w:val="00480893"/>
    <w:rsid w:val="00480986"/>
    <w:rsid w:val="00480A02"/>
    <w:rsid w:val="00480BFF"/>
    <w:rsid w:val="00480CA7"/>
    <w:rsid w:val="00480DF2"/>
    <w:rsid w:val="00481166"/>
    <w:rsid w:val="004811E9"/>
    <w:rsid w:val="00481602"/>
    <w:rsid w:val="00481831"/>
    <w:rsid w:val="00481886"/>
    <w:rsid w:val="00481BF3"/>
    <w:rsid w:val="00481C5F"/>
    <w:rsid w:val="00481F77"/>
    <w:rsid w:val="004821D6"/>
    <w:rsid w:val="004824A5"/>
    <w:rsid w:val="004825C0"/>
    <w:rsid w:val="0048281C"/>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EB6"/>
    <w:rsid w:val="00485003"/>
    <w:rsid w:val="00485403"/>
    <w:rsid w:val="00485806"/>
    <w:rsid w:val="00485A0E"/>
    <w:rsid w:val="00485BBD"/>
    <w:rsid w:val="00485D7D"/>
    <w:rsid w:val="00485FE9"/>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500"/>
    <w:rsid w:val="0048772E"/>
    <w:rsid w:val="00487A31"/>
    <w:rsid w:val="00487AAC"/>
    <w:rsid w:val="00487BD7"/>
    <w:rsid w:val="00487CBF"/>
    <w:rsid w:val="00487CE7"/>
    <w:rsid w:val="00490145"/>
    <w:rsid w:val="00490167"/>
    <w:rsid w:val="00490247"/>
    <w:rsid w:val="0049047B"/>
    <w:rsid w:val="00490510"/>
    <w:rsid w:val="00490717"/>
    <w:rsid w:val="00490947"/>
    <w:rsid w:val="00490A6E"/>
    <w:rsid w:val="00490B5F"/>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824"/>
    <w:rsid w:val="00494A32"/>
    <w:rsid w:val="00494B36"/>
    <w:rsid w:val="00494B47"/>
    <w:rsid w:val="00494B9F"/>
    <w:rsid w:val="00494C30"/>
    <w:rsid w:val="00494C6A"/>
    <w:rsid w:val="00494EAA"/>
    <w:rsid w:val="00494FF0"/>
    <w:rsid w:val="004951C0"/>
    <w:rsid w:val="00495275"/>
    <w:rsid w:val="00495984"/>
    <w:rsid w:val="00495BBB"/>
    <w:rsid w:val="00495D90"/>
    <w:rsid w:val="00495F03"/>
    <w:rsid w:val="00495F22"/>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DC8"/>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11F"/>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4A"/>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A89"/>
    <w:rsid w:val="004B1B3D"/>
    <w:rsid w:val="004B1B95"/>
    <w:rsid w:val="004B1BB9"/>
    <w:rsid w:val="004B1DFD"/>
    <w:rsid w:val="004B1E0D"/>
    <w:rsid w:val="004B1EE5"/>
    <w:rsid w:val="004B1F42"/>
    <w:rsid w:val="004B1FD4"/>
    <w:rsid w:val="004B2047"/>
    <w:rsid w:val="004B2082"/>
    <w:rsid w:val="004B21BE"/>
    <w:rsid w:val="004B256C"/>
    <w:rsid w:val="004B2723"/>
    <w:rsid w:val="004B2C8A"/>
    <w:rsid w:val="004B2CE5"/>
    <w:rsid w:val="004B30DA"/>
    <w:rsid w:val="004B3379"/>
    <w:rsid w:val="004B33CB"/>
    <w:rsid w:val="004B33F1"/>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8"/>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AD"/>
    <w:rsid w:val="004C2CB1"/>
    <w:rsid w:val="004C2D52"/>
    <w:rsid w:val="004C2DDD"/>
    <w:rsid w:val="004C30D2"/>
    <w:rsid w:val="004C3111"/>
    <w:rsid w:val="004C31F2"/>
    <w:rsid w:val="004C33EB"/>
    <w:rsid w:val="004C36AB"/>
    <w:rsid w:val="004C36CD"/>
    <w:rsid w:val="004C36F2"/>
    <w:rsid w:val="004C3A79"/>
    <w:rsid w:val="004C3B21"/>
    <w:rsid w:val="004C3B8B"/>
    <w:rsid w:val="004C3E70"/>
    <w:rsid w:val="004C3F96"/>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C86"/>
    <w:rsid w:val="004C6D97"/>
    <w:rsid w:val="004C6DE0"/>
    <w:rsid w:val="004C6E6E"/>
    <w:rsid w:val="004C7A44"/>
    <w:rsid w:val="004C7B38"/>
    <w:rsid w:val="004C7B5E"/>
    <w:rsid w:val="004C7C1B"/>
    <w:rsid w:val="004C7D7A"/>
    <w:rsid w:val="004D074E"/>
    <w:rsid w:val="004D096B"/>
    <w:rsid w:val="004D0D19"/>
    <w:rsid w:val="004D0D75"/>
    <w:rsid w:val="004D0EC3"/>
    <w:rsid w:val="004D0F12"/>
    <w:rsid w:val="004D1069"/>
    <w:rsid w:val="004D127D"/>
    <w:rsid w:val="004D136E"/>
    <w:rsid w:val="004D1399"/>
    <w:rsid w:val="004D13AE"/>
    <w:rsid w:val="004D13DB"/>
    <w:rsid w:val="004D1480"/>
    <w:rsid w:val="004D1586"/>
    <w:rsid w:val="004D180E"/>
    <w:rsid w:val="004D18A2"/>
    <w:rsid w:val="004D19EE"/>
    <w:rsid w:val="004D1B73"/>
    <w:rsid w:val="004D1BA2"/>
    <w:rsid w:val="004D1C5A"/>
    <w:rsid w:val="004D1C5F"/>
    <w:rsid w:val="004D1FCD"/>
    <w:rsid w:val="004D2005"/>
    <w:rsid w:val="004D213D"/>
    <w:rsid w:val="004D2182"/>
    <w:rsid w:val="004D24B4"/>
    <w:rsid w:val="004D26C4"/>
    <w:rsid w:val="004D27DF"/>
    <w:rsid w:val="004D28DA"/>
    <w:rsid w:val="004D29A4"/>
    <w:rsid w:val="004D29E3"/>
    <w:rsid w:val="004D2A32"/>
    <w:rsid w:val="004D2A51"/>
    <w:rsid w:val="004D2D53"/>
    <w:rsid w:val="004D2F79"/>
    <w:rsid w:val="004D32BE"/>
    <w:rsid w:val="004D32F3"/>
    <w:rsid w:val="004D36DA"/>
    <w:rsid w:val="004D38E2"/>
    <w:rsid w:val="004D39B8"/>
    <w:rsid w:val="004D39D7"/>
    <w:rsid w:val="004D3BB8"/>
    <w:rsid w:val="004D40C9"/>
    <w:rsid w:val="004D4471"/>
    <w:rsid w:val="004D44DD"/>
    <w:rsid w:val="004D45D7"/>
    <w:rsid w:val="004D47C9"/>
    <w:rsid w:val="004D4869"/>
    <w:rsid w:val="004D4914"/>
    <w:rsid w:val="004D4996"/>
    <w:rsid w:val="004D49BF"/>
    <w:rsid w:val="004D4BA7"/>
    <w:rsid w:val="004D4C7E"/>
    <w:rsid w:val="004D50D3"/>
    <w:rsid w:val="004D51F4"/>
    <w:rsid w:val="004D534A"/>
    <w:rsid w:val="004D54CE"/>
    <w:rsid w:val="004D556B"/>
    <w:rsid w:val="004D566E"/>
    <w:rsid w:val="004D56A2"/>
    <w:rsid w:val="004D5708"/>
    <w:rsid w:val="004D58EF"/>
    <w:rsid w:val="004D5981"/>
    <w:rsid w:val="004D5A4F"/>
    <w:rsid w:val="004D5F8C"/>
    <w:rsid w:val="004D603F"/>
    <w:rsid w:val="004D6096"/>
    <w:rsid w:val="004D609B"/>
    <w:rsid w:val="004D62FC"/>
    <w:rsid w:val="004D6439"/>
    <w:rsid w:val="004D66AE"/>
    <w:rsid w:val="004D66C9"/>
    <w:rsid w:val="004D696E"/>
    <w:rsid w:val="004D6A8E"/>
    <w:rsid w:val="004D6D4F"/>
    <w:rsid w:val="004D703B"/>
    <w:rsid w:val="004D7272"/>
    <w:rsid w:val="004D7289"/>
    <w:rsid w:val="004D72A2"/>
    <w:rsid w:val="004D74C3"/>
    <w:rsid w:val="004D7BD1"/>
    <w:rsid w:val="004D7E65"/>
    <w:rsid w:val="004D7E6E"/>
    <w:rsid w:val="004E02DC"/>
    <w:rsid w:val="004E0566"/>
    <w:rsid w:val="004E0688"/>
    <w:rsid w:val="004E07FC"/>
    <w:rsid w:val="004E0A84"/>
    <w:rsid w:val="004E0D12"/>
    <w:rsid w:val="004E0D14"/>
    <w:rsid w:val="004E0D5F"/>
    <w:rsid w:val="004E0D8E"/>
    <w:rsid w:val="004E1097"/>
    <w:rsid w:val="004E1101"/>
    <w:rsid w:val="004E127C"/>
    <w:rsid w:val="004E1417"/>
    <w:rsid w:val="004E145C"/>
    <w:rsid w:val="004E155D"/>
    <w:rsid w:val="004E15CE"/>
    <w:rsid w:val="004E15F4"/>
    <w:rsid w:val="004E1C24"/>
    <w:rsid w:val="004E1CC5"/>
    <w:rsid w:val="004E1D45"/>
    <w:rsid w:val="004E1EF7"/>
    <w:rsid w:val="004E221B"/>
    <w:rsid w:val="004E2250"/>
    <w:rsid w:val="004E23EF"/>
    <w:rsid w:val="004E2457"/>
    <w:rsid w:val="004E2728"/>
    <w:rsid w:val="004E27C0"/>
    <w:rsid w:val="004E2810"/>
    <w:rsid w:val="004E2913"/>
    <w:rsid w:val="004E2A00"/>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6A"/>
    <w:rsid w:val="004E48D9"/>
    <w:rsid w:val="004E4A66"/>
    <w:rsid w:val="004E4B03"/>
    <w:rsid w:val="004E4B6F"/>
    <w:rsid w:val="004E4C9E"/>
    <w:rsid w:val="004E5020"/>
    <w:rsid w:val="004E515A"/>
    <w:rsid w:val="004E5337"/>
    <w:rsid w:val="004E5372"/>
    <w:rsid w:val="004E56B9"/>
    <w:rsid w:val="004E5783"/>
    <w:rsid w:val="004E59DB"/>
    <w:rsid w:val="004E59F0"/>
    <w:rsid w:val="004E600D"/>
    <w:rsid w:val="004E604E"/>
    <w:rsid w:val="004E62E5"/>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158"/>
    <w:rsid w:val="004F04B6"/>
    <w:rsid w:val="004F06B4"/>
    <w:rsid w:val="004F06E3"/>
    <w:rsid w:val="004F07AB"/>
    <w:rsid w:val="004F085D"/>
    <w:rsid w:val="004F0887"/>
    <w:rsid w:val="004F092C"/>
    <w:rsid w:val="004F0A67"/>
    <w:rsid w:val="004F0C8D"/>
    <w:rsid w:val="004F0DA1"/>
    <w:rsid w:val="004F0F98"/>
    <w:rsid w:val="004F1130"/>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0E"/>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BCD"/>
    <w:rsid w:val="004F3C54"/>
    <w:rsid w:val="004F3C96"/>
    <w:rsid w:val="004F3D76"/>
    <w:rsid w:val="004F41E5"/>
    <w:rsid w:val="004F41FF"/>
    <w:rsid w:val="004F426F"/>
    <w:rsid w:val="004F4401"/>
    <w:rsid w:val="004F4631"/>
    <w:rsid w:val="004F46AA"/>
    <w:rsid w:val="004F4738"/>
    <w:rsid w:val="004F4781"/>
    <w:rsid w:val="004F479E"/>
    <w:rsid w:val="004F4BD6"/>
    <w:rsid w:val="004F4C5C"/>
    <w:rsid w:val="004F4C74"/>
    <w:rsid w:val="004F4C9E"/>
    <w:rsid w:val="004F5674"/>
    <w:rsid w:val="004F56D4"/>
    <w:rsid w:val="004F584D"/>
    <w:rsid w:val="004F5A38"/>
    <w:rsid w:val="004F5A9A"/>
    <w:rsid w:val="004F5C22"/>
    <w:rsid w:val="004F5D04"/>
    <w:rsid w:val="004F5D14"/>
    <w:rsid w:val="004F5D8B"/>
    <w:rsid w:val="004F5E46"/>
    <w:rsid w:val="004F5E60"/>
    <w:rsid w:val="004F61B2"/>
    <w:rsid w:val="004F61F7"/>
    <w:rsid w:val="004F6364"/>
    <w:rsid w:val="004F6856"/>
    <w:rsid w:val="004F6A19"/>
    <w:rsid w:val="004F6E8D"/>
    <w:rsid w:val="004F6F41"/>
    <w:rsid w:val="004F6F48"/>
    <w:rsid w:val="004F7162"/>
    <w:rsid w:val="004F71AF"/>
    <w:rsid w:val="004F722B"/>
    <w:rsid w:val="004F73A1"/>
    <w:rsid w:val="004F785F"/>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DE6"/>
    <w:rsid w:val="00500EB9"/>
    <w:rsid w:val="005010A3"/>
    <w:rsid w:val="005010E9"/>
    <w:rsid w:val="005011E2"/>
    <w:rsid w:val="00501805"/>
    <w:rsid w:val="005018DF"/>
    <w:rsid w:val="00501A5D"/>
    <w:rsid w:val="00501ABB"/>
    <w:rsid w:val="00501BE6"/>
    <w:rsid w:val="00501C0F"/>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4C57"/>
    <w:rsid w:val="005053D2"/>
    <w:rsid w:val="005056B1"/>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C45"/>
    <w:rsid w:val="00510D0E"/>
    <w:rsid w:val="00510D4D"/>
    <w:rsid w:val="00510F03"/>
    <w:rsid w:val="005110AC"/>
    <w:rsid w:val="00511235"/>
    <w:rsid w:val="00511306"/>
    <w:rsid w:val="00511331"/>
    <w:rsid w:val="00511362"/>
    <w:rsid w:val="00511BFA"/>
    <w:rsid w:val="00511D85"/>
    <w:rsid w:val="00511F6D"/>
    <w:rsid w:val="00512028"/>
    <w:rsid w:val="0051202A"/>
    <w:rsid w:val="00512033"/>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DE"/>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919"/>
    <w:rsid w:val="00517B74"/>
    <w:rsid w:val="00517CFA"/>
    <w:rsid w:val="00517D90"/>
    <w:rsid w:val="00517F0C"/>
    <w:rsid w:val="00517FC2"/>
    <w:rsid w:val="00517FC9"/>
    <w:rsid w:val="00517FD8"/>
    <w:rsid w:val="0052018A"/>
    <w:rsid w:val="005204A2"/>
    <w:rsid w:val="00520620"/>
    <w:rsid w:val="0052087D"/>
    <w:rsid w:val="00520900"/>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596"/>
    <w:rsid w:val="005237C0"/>
    <w:rsid w:val="00523902"/>
    <w:rsid w:val="00523A95"/>
    <w:rsid w:val="00523C1B"/>
    <w:rsid w:val="00523F2D"/>
    <w:rsid w:val="00524006"/>
    <w:rsid w:val="0052408C"/>
    <w:rsid w:val="00524435"/>
    <w:rsid w:val="00524573"/>
    <w:rsid w:val="00524B5F"/>
    <w:rsid w:val="00524D27"/>
    <w:rsid w:val="00525002"/>
    <w:rsid w:val="005256AA"/>
    <w:rsid w:val="00525863"/>
    <w:rsid w:val="005259A1"/>
    <w:rsid w:val="00525DA5"/>
    <w:rsid w:val="00525E4D"/>
    <w:rsid w:val="0052618E"/>
    <w:rsid w:val="005264D9"/>
    <w:rsid w:val="005265CE"/>
    <w:rsid w:val="005266EC"/>
    <w:rsid w:val="00526870"/>
    <w:rsid w:val="005268AE"/>
    <w:rsid w:val="005269A7"/>
    <w:rsid w:val="00526AD1"/>
    <w:rsid w:val="00526B53"/>
    <w:rsid w:val="00526DAD"/>
    <w:rsid w:val="00527038"/>
    <w:rsid w:val="0052703F"/>
    <w:rsid w:val="0052744E"/>
    <w:rsid w:val="00527645"/>
    <w:rsid w:val="00527728"/>
    <w:rsid w:val="00527978"/>
    <w:rsid w:val="00527AB2"/>
    <w:rsid w:val="00527BC5"/>
    <w:rsid w:val="00527D16"/>
    <w:rsid w:val="00527F88"/>
    <w:rsid w:val="00527FBF"/>
    <w:rsid w:val="00527FCA"/>
    <w:rsid w:val="005302C2"/>
    <w:rsid w:val="0053035A"/>
    <w:rsid w:val="0053052E"/>
    <w:rsid w:val="00530756"/>
    <w:rsid w:val="005308BD"/>
    <w:rsid w:val="0053090D"/>
    <w:rsid w:val="005309BB"/>
    <w:rsid w:val="00530CC2"/>
    <w:rsid w:val="0053102A"/>
    <w:rsid w:val="005311AF"/>
    <w:rsid w:val="005311CF"/>
    <w:rsid w:val="00531646"/>
    <w:rsid w:val="005316A0"/>
    <w:rsid w:val="005317F8"/>
    <w:rsid w:val="0053180C"/>
    <w:rsid w:val="00531912"/>
    <w:rsid w:val="00531DD8"/>
    <w:rsid w:val="00532118"/>
    <w:rsid w:val="005322B2"/>
    <w:rsid w:val="00532340"/>
    <w:rsid w:val="00532397"/>
    <w:rsid w:val="00532553"/>
    <w:rsid w:val="0053275D"/>
    <w:rsid w:val="00532769"/>
    <w:rsid w:val="00532848"/>
    <w:rsid w:val="0053296C"/>
    <w:rsid w:val="00532DB5"/>
    <w:rsid w:val="00532E9A"/>
    <w:rsid w:val="00533041"/>
    <w:rsid w:val="00533105"/>
    <w:rsid w:val="00533153"/>
    <w:rsid w:val="0053316E"/>
    <w:rsid w:val="00533256"/>
    <w:rsid w:val="0053332E"/>
    <w:rsid w:val="005334D3"/>
    <w:rsid w:val="005334E5"/>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3FC8"/>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69F"/>
    <w:rsid w:val="00536876"/>
    <w:rsid w:val="00536A54"/>
    <w:rsid w:val="00536BB2"/>
    <w:rsid w:val="00536D9B"/>
    <w:rsid w:val="00537294"/>
    <w:rsid w:val="005372AA"/>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8E"/>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469"/>
    <w:rsid w:val="005428E2"/>
    <w:rsid w:val="00542946"/>
    <w:rsid w:val="00542CAF"/>
    <w:rsid w:val="00542D59"/>
    <w:rsid w:val="0054318F"/>
    <w:rsid w:val="005432BB"/>
    <w:rsid w:val="0054338E"/>
    <w:rsid w:val="005433C4"/>
    <w:rsid w:val="005436A5"/>
    <w:rsid w:val="00543742"/>
    <w:rsid w:val="0054392E"/>
    <w:rsid w:val="005439A3"/>
    <w:rsid w:val="00543AB7"/>
    <w:rsid w:val="00543BBF"/>
    <w:rsid w:val="0054488A"/>
    <w:rsid w:val="00544899"/>
    <w:rsid w:val="0054497E"/>
    <w:rsid w:val="005449B9"/>
    <w:rsid w:val="00544BFB"/>
    <w:rsid w:val="005450EA"/>
    <w:rsid w:val="005451DA"/>
    <w:rsid w:val="005452AF"/>
    <w:rsid w:val="0054533A"/>
    <w:rsid w:val="005454CA"/>
    <w:rsid w:val="00545A94"/>
    <w:rsid w:val="00545AB0"/>
    <w:rsid w:val="00545BF6"/>
    <w:rsid w:val="00545D2E"/>
    <w:rsid w:val="00546055"/>
    <w:rsid w:val="005460BD"/>
    <w:rsid w:val="00546113"/>
    <w:rsid w:val="00546249"/>
    <w:rsid w:val="005462C4"/>
    <w:rsid w:val="00546353"/>
    <w:rsid w:val="00546619"/>
    <w:rsid w:val="005467B0"/>
    <w:rsid w:val="00546893"/>
    <w:rsid w:val="00546ABF"/>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123"/>
    <w:rsid w:val="0055160E"/>
    <w:rsid w:val="00551838"/>
    <w:rsid w:val="00551A0B"/>
    <w:rsid w:val="00551B64"/>
    <w:rsid w:val="00551BC5"/>
    <w:rsid w:val="00551BC7"/>
    <w:rsid w:val="00551CC4"/>
    <w:rsid w:val="00551D72"/>
    <w:rsid w:val="00551E66"/>
    <w:rsid w:val="00551F43"/>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32"/>
    <w:rsid w:val="0055346B"/>
    <w:rsid w:val="0055355C"/>
    <w:rsid w:val="00553620"/>
    <w:rsid w:val="0055367F"/>
    <w:rsid w:val="00553CCB"/>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830"/>
    <w:rsid w:val="0055790A"/>
    <w:rsid w:val="00557D00"/>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1FBF"/>
    <w:rsid w:val="00562109"/>
    <w:rsid w:val="00562138"/>
    <w:rsid w:val="0056214B"/>
    <w:rsid w:val="005623FE"/>
    <w:rsid w:val="005624D2"/>
    <w:rsid w:val="0056261C"/>
    <w:rsid w:val="005626B8"/>
    <w:rsid w:val="00562A69"/>
    <w:rsid w:val="00562A6F"/>
    <w:rsid w:val="00562B90"/>
    <w:rsid w:val="00562B9F"/>
    <w:rsid w:val="00562EDA"/>
    <w:rsid w:val="00563227"/>
    <w:rsid w:val="0056334F"/>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67F21"/>
    <w:rsid w:val="0057015D"/>
    <w:rsid w:val="0057034B"/>
    <w:rsid w:val="0057038F"/>
    <w:rsid w:val="0057078C"/>
    <w:rsid w:val="005709CC"/>
    <w:rsid w:val="00570BB9"/>
    <w:rsid w:val="00570CA4"/>
    <w:rsid w:val="00570CE5"/>
    <w:rsid w:val="00570E4E"/>
    <w:rsid w:val="0057109A"/>
    <w:rsid w:val="005710A8"/>
    <w:rsid w:val="005711CB"/>
    <w:rsid w:val="00571216"/>
    <w:rsid w:val="005712D3"/>
    <w:rsid w:val="0057148B"/>
    <w:rsid w:val="005714D8"/>
    <w:rsid w:val="0057162B"/>
    <w:rsid w:val="005716D9"/>
    <w:rsid w:val="00571818"/>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406"/>
    <w:rsid w:val="005736C9"/>
    <w:rsid w:val="00573757"/>
    <w:rsid w:val="00573A93"/>
    <w:rsid w:val="00573C53"/>
    <w:rsid w:val="00574092"/>
    <w:rsid w:val="0057414E"/>
    <w:rsid w:val="005741D4"/>
    <w:rsid w:val="00574200"/>
    <w:rsid w:val="00574516"/>
    <w:rsid w:val="005746A5"/>
    <w:rsid w:val="00574786"/>
    <w:rsid w:val="00574C63"/>
    <w:rsid w:val="00574CA5"/>
    <w:rsid w:val="00574E4F"/>
    <w:rsid w:val="00574FE7"/>
    <w:rsid w:val="0057503B"/>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68F"/>
    <w:rsid w:val="0058170D"/>
    <w:rsid w:val="005817DC"/>
    <w:rsid w:val="0058183D"/>
    <w:rsid w:val="00581933"/>
    <w:rsid w:val="005819E8"/>
    <w:rsid w:val="00581B05"/>
    <w:rsid w:val="00581BE8"/>
    <w:rsid w:val="00581CA8"/>
    <w:rsid w:val="00581CE2"/>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B8C"/>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A6C"/>
    <w:rsid w:val="00592D42"/>
    <w:rsid w:val="00592DC8"/>
    <w:rsid w:val="00592F20"/>
    <w:rsid w:val="00593026"/>
    <w:rsid w:val="00593037"/>
    <w:rsid w:val="0059313A"/>
    <w:rsid w:val="00593433"/>
    <w:rsid w:val="005934A5"/>
    <w:rsid w:val="00593627"/>
    <w:rsid w:val="0059372B"/>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98"/>
    <w:rsid w:val="00594C97"/>
    <w:rsid w:val="00594EE9"/>
    <w:rsid w:val="00594F44"/>
    <w:rsid w:val="00595212"/>
    <w:rsid w:val="0059523D"/>
    <w:rsid w:val="00595244"/>
    <w:rsid w:val="00595343"/>
    <w:rsid w:val="005953DD"/>
    <w:rsid w:val="0059542A"/>
    <w:rsid w:val="00595891"/>
    <w:rsid w:val="00595905"/>
    <w:rsid w:val="005959AF"/>
    <w:rsid w:val="00595CFE"/>
    <w:rsid w:val="005960DF"/>
    <w:rsid w:val="0059612B"/>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04"/>
    <w:rsid w:val="005A0508"/>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644"/>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03"/>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85"/>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0E9"/>
    <w:rsid w:val="005B42B3"/>
    <w:rsid w:val="005B4579"/>
    <w:rsid w:val="005B4722"/>
    <w:rsid w:val="005B484C"/>
    <w:rsid w:val="005B48B1"/>
    <w:rsid w:val="005B4CAF"/>
    <w:rsid w:val="005B4D2F"/>
    <w:rsid w:val="005B4DAB"/>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751"/>
    <w:rsid w:val="005B7791"/>
    <w:rsid w:val="005B797F"/>
    <w:rsid w:val="005B7B80"/>
    <w:rsid w:val="005B7D9F"/>
    <w:rsid w:val="005B7F3C"/>
    <w:rsid w:val="005B7FD4"/>
    <w:rsid w:val="005C00E2"/>
    <w:rsid w:val="005C01E5"/>
    <w:rsid w:val="005C0215"/>
    <w:rsid w:val="005C044E"/>
    <w:rsid w:val="005C04BC"/>
    <w:rsid w:val="005C0534"/>
    <w:rsid w:val="005C05B9"/>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60"/>
    <w:rsid w:val="005C1A78"/>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02"/>
    <w:rsid w:val="005C444F"/>
    <w:rsid w:val="005C4491"/>
    <w:rsid w:val="005C44D4"/>
    <w:rsid w:val="005C4642"/>
    <w:rsid w:val="005C4666"/>
    <w:rsid w:val="005C46B8"/>
    <w:rsid w:val="005C4A55"/>
    <w:rsid w:val="005C4B49"/>
    <w:rsid w:val="005C4C2B"/>
    <w:rsid w:val="005C4F90"/>
    <w:rsid w:val="005C50A6"/>
    <w:rsid w:val="005C51B3"/>
    <w:rsid w:val="005C51ED"/>
    <w:rsid w:val="005C5328"/>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6EC9"/>
    <w:rsid w:val="005C70CD"/>
    <w:rsid w:val="005C7154"/>
    <w:rsid w:val="005C738A"/>
    <w:rsid w:val="005C75A3"/>
    <w:rsid w:val="005C75CC"/>
    <w:rsid w:val="005C767F"/>
    <w:rsid w:val="005C77A4"/>
    <w:rsid w:val="005C79B7"/>
    <w:rsid w:val="005C7AB1"/>
    <w:rsid w:val="005C7C18"/>
    <w:rsid w:val="005C7CC4"/>
    <w:rsid w:val="005C7EF3"/>
    <w:rsid w:val="005D00F9"/>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CD"/>
    <w:rsid w:val="005D2642"/>
    <w:rsid w:val="005D26AD"/>
    <w:rsid w:val="005D28F8"/>
    <w:rsid w:val="005D28FD"/>
    <w:rsid w:val="005D2989"/>
    <w:rsid w:val="005D2A05"/>
    <w:rsid w:val="005D2B11"/>
    <w:rsid w:val="005D2E02"/>
    <w:rsid w:val="005D2F62"/>
    <w:rsid w:val="005D31D8"/>
    <w:rsid w:val="005D33D0"/>
    <w:rsid w:val="005D33FF"/>
    <w:rsid w:val="005D3596"/>
    <w:rsid w:val="005D364C"/>
    <w:rsid w:val="005D37AB"/>
    <w:rsid w:val="005D37F0"/>
    <w:rsid w:val="005D3821"/>
    <w:rsid w:val="005D38C5"/>
    <w:rsid w:val="005D39B7"/>
    <w:rsid w:val="005D3CDF"/>
    <w:rsid w:val="005D3D6E"/>
    <w:rsid w:val="005D3E15"/>
    <w:rsid w:val="005D3F5F"/>
    <w:rsid w:val="005D4180"/>
    <w:rsid w:val="005D4245"/>
    <w:rsid w:val="005D453E"/>
    <w:rsid w:val="005D4650"/>
    <w:rsid w:val="005D4B3A"/>
    <w:rsid w:val="005D4BCF"/>
    <w:rsid w:val="005D5016"/>
    <w:rsid w:val="005D52C9"/>
    <w:rsid w:val="005D53C1"/>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B9F"/>
    <w:rsid w:val="005D7C5E"/>
    <w:rsid w:val="005D7F50"/>
    <w:rsid w:val="005D7F86"/>
    <w:rsid w:val="005E00C7"/>
    <w:rsid w:val="005E024E"/>
    <w:rsid w:val="005E04D1"/>
    <w:rsid w:val="005E0727"/>
    <w:rsid w:val="005E0980"/>
    <w:rsid w:val="005E09E7"/>
    <w:rsid w:val="005E0C6C"/>
    <w:rsid w:val="005E103F"/>
    <w:rsid w:val="005E1231"/>
    <w:rsid w:val="005E134F"/>
    <w:rsid w:val="005E1436"/>
    <w:rsid w:val="005E14C7"/>
    <w:rsid w:val="005E1550"/>
    <w:rsid w:val="005E1CF6"/>
    <w:rsid w:val="005E1D6D"/>
    <w:rsid w:val="005E1E0E"/>
    <w:rsid w:val="005E2202"/>
    <w:rsid w:val="005E23F8"/>
    <w:rsid w:val="005E2931"/>
    <w:rsid w:val="005E2951"/>
    <w:rsid w:val="005E2C3D"/>
    <w:rsid w:val="005E2CB8"/>
    <w:rsid w:val="005E2CF1"/>
    <w:rsid w:val="005E2E3B"/>
    <w:rsid w:val="005E32CB"/>
    <w:rsid w:val="005E3392"/>
    <w:rsid w:val="005E33F0"/>
    <w:rsid w:val="005E34BB"/>
    <w:rsid w:val="005E354C"/>
    <w:rsid w:val="005E3795"/>
    <w:rsid w:val="005E3BDE"/>
    <w:rsid w:val="005E3DBC"/>
    <w:rsid w:val="005E4014"/>
    <w:rsid w:val="005E4123"/>
    <w:rsid w:val="005E42A3"/>
    <w:rsid w:val="005E4651"/>
    <w:rsid w:val="005E477A"/>
    <w:rsid w:val="005E4859"/>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1FE"/>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26"/>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74F"/>
    <w:rsid w:val="005F4987"/>
    <w:rsid w:val="005F4ABE"/>
    <w:rsid w:val="005F4EAA"/>
    <w:rsid w:val="005F5249"/>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0E76"/>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43"/>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7CD"/>
    <w:rsid w:val="00604895"/>
    <w:rsid w:val="00604A41"/>
    <w:rsid w:val="00604C15"/>
    <w:rsid w:val="00604C6F"/>
    <w:rsid w:val="00604C80"/>
    <w:rsid w:val="00604CAB"/>
    <w:rsid w:val="00604F3A"/>
    <w:rsid w:val="00604FB0"/>
    <w:rsid w:val="00605565"/>
    <w:rsid w:val="006055A5"/>
    <w:rsid w:val="0060566D"/>
    <w:rsid w:val="006058DF"/>
    <w:rsid w:val="00605B19"/>
    <w:rsid w:val="00605C77"/>
    <w:rsid w:val="00605D5C"/>
    <w:rsid w:val="00605EC6"/>
    <w:rsid w:val="00605F0E"/>
    <w:rsid w:val="00605FBF"/>
    <w:rsid w:val="0060609A"/>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2C2"/>
    <w:rsid w:val="006104B8"/>
    <w:rsid w:val="00610521"/>
    <w:rsid w:val="00610A24"/>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0B2"/>
    <w:rsid w:val="006121D4"/>
    <w:rsid w:val="0061237D"/>
    <w:rsid w:val="006126A5"/>
    <w:rsid w:val="006127B0"/>
    <w:rsid w:val="006129F3"/>
    <w:rsid w:val="00612BAE"/>
    <w:rsid w:val="00612C23"/>
    <w:rsid w:val="00612C60"/>
    <w:rsid w:val="00612E6D"/>
    <w:rsid w:val="00612F60"/>
    <w:rsid w:val="00612FFA"/>
    <w:rsid w:val="00613024"/>
    <w:rsid w:val="00613316"/>
    <w:rsid w:val="006133D2"/>
    <w:rsid w:val="0061354D"/>
    <w:rsid w:val="006135F9"/>
    <w:rsid w:val="006137A4"/>
    <w:rsid w:val="00613A2E"/>
    <w:rsid w:val="0061432B"/>
    <w:rsid w:val="00614890"/>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8EF"/>
    <w:rsid w:val="00617D8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753"/>
    <w:rsid w:val="00622C07"/>
    <w:rsid w:val="00622D5E"/>
    <w:rsid w:val="00622DB4"/>
    <w:rsid w:val="00623011"/>
    <w:rsid w:val="00623032"/>
    <w:rsid w:val="00623257"/>
    <w:rsid w:val="0062340E"/>
    <w:rsid w:val="0062373C"/>
    <w:rsid w:val="00623A92"/>
    <w:rsid w:val="00623B0A"/>
    <w:rsid w:val="00623B2A"/>
    <w:rsid w:val="00623ED9"/>
    <w:rsid w:val="00623EF3"/>
    <w:rsid w:val="00623EFB"/>
    <w:rsid w:val="00624020"/>
    <w:rsid w:val="006241E5"/>
    <w:rsid w:val="00624270"/>
    <w:rsid w:val="006242D5"/>
    <w:rsid w:val="00624760"/>
    <w:rsid w:val="00624829"/>
    <w:rsid w:val="006248F7"/>
    <w:rsid w:val="00624913"/>
    <w:rsid w:val="00624E1B"/>
    <w:rsid w:val="0062530B"/>
    <w:rsid w:val="00625335"/>
    <w:rsid w:val="0062542C"/>
    <w:rsid w:val="006254DC"/>
    <w:rsid w:val="00625648"/>
    <w:rsid w:val="00625687"/>
    <w:rsid w:val="006257BC"/>
    <w:rsid w:val="006258A5"/>
    <w:rsid w:val="00625A05"/>
    <w:rsid w:val="00625A48"/>
    <w:rsid w:val="00625C05"/>
    <w:rsid w:val="00625CB8"/>
    <w:rsid w:val="00625CF2"/>
    <w:rsid w:val="00625FE9"/>
    <w:rsid w:val="006260E0"/>
    <w:rsid w:val="006261AB"/>
    <w:rsid w:val="006261D4"/>
    <w:rsid w:val="00626389"/>
    <w:rsid w:val="006263E7"/>
    <w:rsid w:val="006266E3"/>
    <w:rsid w:val="00626914"/>
    <w:rsid w:val="00626CA2"/>
    <w:rsid w:val="00626E09"/>
    <w:rsid w:val="00626F13"/>
    <w:rsid w:val="006271C9"/>
    <w:rsid w:val="0062728A"/>
    <w:rsid w:val="006272FA"/>
    <w:rsid w:val="00627473"/>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1AE"/>
    <w:rsid w:val="0063226C"/>
    <w:rsid w:val="00632687"/>
    <w:rsid w:val="006326AD"/>
    <w:rsid w:val="00632732"/>
    <w:rsid w:val="0063286D"/>
    <w:rsid w:val="0063293E"/>
    <w:rsid w:val="006329C9"/>
    <w:rsid w:val="00632A54"/>
    <w:rsid w:val="00632D15"/>
    <w:rsid w:val="00632DF3"/>
    <w:rsid w:val="00632F1E"/>
    <w:rsid w:val="006332F5"/>
    <w:rsid w:val="00633430"/>
    <w:rsid w:val="006334E7"/>
    <w:rsid w:val="00633612"/>
    <w:rsid w:val="00633782"/>
    <w:rsid w:val="006337DF"/>
    <w:rsid w:val="006338B2"/>
    <w:rsid w:val="00633A42"/>
    <w:rsid w:val="00633D4A"/>
    <w:rsid w:val="00633E54"/>
    <w:rsid w:val="00633E6A"/>
    <w:rsid w:val="00633F67"/>
    <w:rsid w:val="006340EA"/>
    <w:rsid w:val="0063417D"/>
    <w:rsid w:val="006341D2"/>
    <w:rsid w:val="00634240"/>
    <w:rsid w:val="006342B1"/>
    <w:rsid w:val="00634321"/>
    <w:rsid w:val="006344C9"/>
    <w:rsid w:val="00634509"/>
    <w:rsid w:val="0063450C"/>
    <w:rsid w:val="00634601"/>
    <w:rsid w:val="006347F1"/>
    <w:rsid w:val="00634845"/>
    <w:rsid w:val="006348AA"/>
    <w:rsid w:val="00634DD5"/>
    <w:rsid w:val="00634E40"/>
    <w:rsid w:val="00634FD8"/>
    <w:rsid w:val="00635073"/>
    <w:rsid w:val="006350DA"/>
    <w:rsid w:val="006350E4"/>
    <w:rsid w:val="0063516A"/>
    <w:rsid w:val="00635477"/>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2EA"/>
    <w:rsid w:val="0063742F"/>
    <w:rsid w:val="006375CE"/>
    <w:rsid w:val="0063769A"/>
    <w:rsid w:val="00637888"/>
    <w:rsid w:val="006379CB"/>
    <w:rsid w:val="00637A9F"/>
    <w:rsid w:val="00637B94"/>
    <w:rsid w:val="00637E2A"/>
    <w:rsid w:val="00640029"/>
    <w:rsid w:val="0064021C"/>
    <w:rsid w:val="00640414"/>
    <w:rsid w:val="0064055D"/>
    <w:rsid w:val="006405CE"/>
    <w:rsid w:val="006407D3"/>
    <w:rsid w:val="0064086C"/>
    <w:rsid w:val="006409D0"/>
    <w:rsid w:val="00640AF2"/>
    <w:rsid w:val="00640B81"/>
    <w:rsid w:val="00640C64"/>
    <w:rsid w:val="00640CA3"/>
    <w:rsid w:val="00640D55"/>
    <w:rsid w:val="00641404"/>
    <w:rsid w:val="00641416"/>
    <w:rsid w:val="0064178E"/>
    <w:rsid w:val="0064195E"/>
    <w:rsid w:val="00641A0D"/>
    <w:rsid w:val="00641ACD"/>
    <w:rsid w:val="00641AEB"/>
    <w:rsid w:val="00641B08"/>
    <w:rsid w:val="00641BF4"/>
    <w:rsid w:val="006421F0"/>
    <w:rsid w:val="00642424"/>
    <w:rsid w:val="0064242D"/>
    <w:rsid w:val="00642639"/>
    <w:rsid w:val="0064267E"/>
    <w:rsid w:val="0064268E"/>
    <w:rsid w:val="00642862"/>
    <w:rsid w:val="006428FC"/>
    <w:rsid w:val="00642FBF"/>
    <w:rsid w:val="0064303B"/>
    <w:rsid w:val="006431D2"/>
    <w:rsid w:val="006435A7"/>
    <w:rsid w:val="006435B1"/>
    <w:rsid w:val="006435BC"/>
    <w:rsid w:val="0064369E"/>
    <w:rsid w:val="006436AF"/>
    <w:rsid w:val="00643936"/>
    <w:rsid w:val="00643A4C"/>
    <w:rsid w:val="00643BBF"/>
    <w:rsid w:val="00643CA3"/>
    <w:rsid w:val="00643D71"/>
    <w:rsid w:val="00643F89"/>
    <w:rsid w:val="0064400A"/>
    <w:rsid w:val="006444C8"/>
    <w:rsid w:val="0064455C"/>
    <w:rsid w:val="006447A1"/>
    <w:rsid w:val="00644A4E"/>
    <w:rsid w:val="00644B50"/>
    <w:rsid w:val="00644DE6"/>
    <w:rsid w:val="00644EB2"/>
    <w:rsid w:val="00645386"/>
    <w:rsid w:val="0064538E"/>
    <w:rsid w:val="006453AB"/>
    <w:rsid w:val="00645457"/>
    <w:rsid w:val="006454A4"/>
    <w:rsid w:val="00645574"/>
    <w:rsid w:val="00645692"/>
    <w:rsid w:val="006456FC"/>
    <w:rsid w:val="00645817"/>
    <w:rsid w:val="00645AFC"/>
    <w:rsid w:val="00645D65"/>
    <w:rsid w:val="00645DBA"/>
    <w:rsid w:val="00645E88"/>
    <w:rsid w:val="006460E0"/>
    <w:rsid w:val="00646271"/>
    <w:rsid w:val="00646353"/>
    <w:rsid w:val="00646410"/>
    <w:rsid w:val="0064678D"/>
    <w:rsid w:val="006467AA"/>
    <w:rsid w:val="00646991"/>
    <w:rsid w:val="006469EE"/>
    <w:rsid w:val="00646E04"/>
    <w:rsid w:val="0064714D"/>
    <w:rsid w:val="00647325"/>
    <w:rsid w:val="006473BF"/>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EBC"/>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D6C"/>
    <w:rsid w:val="00654F00"/>
    <w:rsid w:val="0065528E"/>
    <w:rsid w:val="006552E5"/>
    <w:rsid w:val="006552F9"/>
    <w:rsid w:val="006555BA"/>
    <w:rsid w:val="006557B1"/>
    <w:rsid w:val="006557D0"/>
    <w:rsid w:val="00655845"/>
    <w:rsid w:val="00655936"/>
    <w:rsid w:val="00655B59"/>
    <w:rsid w:val="00655D54"/>
    <w:rsid w:val="00655E8B"/>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0BB5"/>
    <w:rsid w:val="00660CB5"/>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4F9"/>
    <w:rsid w:val="00665616"/>
    <w:rsid w:val="00665638"/>
    <w:rsid w:val="00665642"/>
    <w:rsid w:val="00665A2A"/>
    <w:rsid w:val="00665CEF"/>
    <w:rsid w:val="00665DC2"/>
    <w:rsid w:val="00665DE5"/>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164"/>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D9"/>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685"/>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4CD"/>
    <w:rsid w:val="00683605"/>
    <w:rsid w:val="0068361D"/>
    <w:rsid w:val="0068398E"/>
    <w:rsid w:val="006839D9"/>
    <w:rsid w:val="00683C78"/>
    <w:rsid w:val="006840A5"/>
    <w:rsid w:val="006840CD"/>
    <w:rsid w:val="00684306"/>
    <w:rsid w:val="00684476"/>
    <w:rsid w:val="006845C0"/>
    <w:rsid w:val="00684602"/>
    <w:rsid w:val="00684759"/>
    <w:rsid w:val="006847C1"/>
    <w:rsid w:val="00684C0C"/>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19"/>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5B3"/>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84E"/>
    <w:rsid w:val="00695D5F"/>
    <w:rsid w:val="00695E92"/>
    <w:rsid w:val="0069605B"/>
    <w:rsid w:val="00696198"/>
    <w:rsid w:val="00696251"/>
    <w:rsid w:val="00696426"/>
    <w:rsid w:val="006964C6"/>
    <w:rsid w:val="00696554"/>
    <w:rsid w:val="00696580"/>
    <w:rsid w:val="00696598"/>
    <w:rsid w:val="00696694"/>
    <w:rsid w:val="006966F8"/>
    <w:rsid w:val="00696937"/>
    <w:rsid w:val="0069697B"/>
    <w:rsid w:val="00696EE8"/>
    <w:rsid w:val="00696F76"/>
    <w:rsid w:val="00696FC7"/>
    <w:rsid w:val="006971BE"/>
    <w:rsid w:val="006971BF"/>
    <w:rsid w:val="006971E8"/>
    <w:rsid w:val="006975BC"/>
    <w:rsid w:val="00697682"/>
    <w:rsid w:val="006978A6"/>
    <w:rsid w:val="006978FE"/>
    <w:rsid w:val="00697DC4"/>
    <w:rsid w:val="00697EAC"/>
    <w:rsid w:val="006A04BB"/>
    <w:rsid w:val="006A0658"/>
    <w:rsid w:val="006A08ED"/>
    <w:rsid w:val="006A0AED"/>
    <w:rsid w:val="006A11EB"/>
    <w:rsid w:val="006A1299"/>
    <w:rsid w:val="006A131F"/>
    <w:rsid w:val="006A16F7"/>
    <w:rsid w:val="006A1824"/>
    <w:rsid w:val="006A1B27"/>
    <w:rsid w:val="006A1B3C"/>
    <w:rsid w:val="006A1BDF"/>
    <w:rsid w:val="006A1D2D"/>
    <w:rsid w:val="006A22AB"/>
    <w:rsid w:val="006A2328"/>
    <w:rsid w:val="006A23A7"/>
    <w:rsid w:val="006A23CB"/>
    <w:rsid w:val="006A26F7"/>
    <w:rsid w:val="006A2713"/>
    <w:rsid w:val="006A2813"/>
    <w:rsid w:val="006A2A42"/>
    <w:rsid w:val="006A2B15"/>
    <w:rsid w:val="006A2C13"/>
    <w:rsid w:val="006A2C6C"/>
    <w:rsid w:val="006A2DB1"/>
    <w:rsid w:val="006A2DC1"/>
    <w:rsid w:val="006A2E0F"/>
    <w:rsid w:val="006A2E13"/>
    <w:rsid w:val="006A2F5A"/>
    <w:rsid w:val="006A3202"/>
    <w:rsid w:val="006A336E"/>
    <w:rsid w:val="006A3424"/>
    <w:rsid w:val="006A34C3"/>
    <w:rsid w:val="006A3626"/>
    <w:rsid w:val="006A363D"/>
    <w:rsid w:val="006A37A8"/>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824"/>
    <w:rsid w:val="006A5847"/>
    <w:rsid w:val="006A5DEC"/>
    <w:rsid w:val="006A6017"/>
    <w:rsid w:val="006A61DC"/>
    <w:rsid w:val="006A622E"/>
    <w:rsid w:val="006A6273"/>
    <w:rsid w:val="006A62A7"/>
    <w:rsid w:val="006A64AF"/>
    <w:rsid w:val="006A667F"/>
    <w:rsid w:val="006A66B0"/>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8C"/>
    <w:rsid w:val="006A7BAA"/>
    <w:rsid w:val="006A7E49"/>
    <w:rsid w:val="006A7EA9"/>
    <w:rsid w:val="006A7EAA"/>
    <w:rsid w:val="006B037B"/>
    <w:rsid w:val="006B0418"/>
    <w:rsid w:val="006B0C17"/>
    <w:rsid w:val="006B0D12"/>
    <w:rsid w:val="006B0EC2"/>
    <w:rsid w:val="006B1041"/>
    <w:rsid w:val="006B1142"/>
    <w:rsid w:val="006B11D8"/>
    <w:rsid w:val="006B1326"/>
    <w:rsid w:val="006B13DB"/>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9D2"/>
    <w:rsid w:val="006B39FC"/>
    <w:rsid w:val="006B3CBE"/>
    <w:rsid w:val="006B3D81"/>
    <w:rsid w:val="006B3D8D"/>
    <w:rsid w:val="006B3D93"/>
    <w:rsid w:val="006B3DB9"/>
    <w:rsid w:val="006B40CA"/>
    <w:rsid w:val="006B4324"/>
    <w:rsid w:val="006B4BA1"/>
    <w:rsid w:val="006B4C5F"/>
    <w:rsid w:val="006B4CDE"/>
    <w:rsid w:val="006B4DBE"/>
    <w:rsid w:val="006B4F0C"/>
    <w:rsid w:val="006B527F"/>
    <w:rsid w:val="006B532C"/>
    <w:rsid w:val="006B5387"/>
    <w:rsid w:val="006B565E"/>
    <w:rsid w:val="006B588B"/>
    <w:rsid w:val="006B58EF"/>
    <w:rsid w:val="006B5A97"/>
    <w:rsid w:val="006B5B50"/>
    <w:rsid w:val="006B5B98"/>
    <w:rsid w:val="006B5BB9"/>
    <w:rsid w:val="006B5C27"/>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85"/>
    <w:rsid w:val="006B78AF"/>
    <w:rsid w:val="006B78CA"/>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D32"/>
    <w:rsid w:val="006C0EAF"/>
    <w:rsid w:val="006C122A"/>
    <w:rsid w:val="006C1416"/>
    <w:rsid w:val="006C145F"/>
    <w:rsid w:val="006C1662"/>
    <w:rsid w:val="006C1688"/>
    <w:rsid w:val="006C1846"/>
    <w:rsid w:val="006C1897"/>
    <w:rsid w:val="006C1C6E"/>
    <w:rsid w:val="006C1CCE"/>
    <w:rsid w:val="006C1F0B"/>
    <w:rsid w:val="006C1F24"/>
    <w:rsid w:val="006C2076"/>
    <w:rsid w:val="006C2241"/>
    <w:rsid w:val="006C2334"/>
    <w:rsid w:val="006C243D"/>
    <w:rsid w:val="006C2563"/>
    <w:rsid w:val="006C2BAC"/>
    <w:rsid w:val="006C2BF6"/>
    <w:rsid w:val="006C2C24"/>
    <w:rsid w:val="006C2C8E"/>
    <w:rsid w:val="006C2D7F"/>
    <w:rsid w:val="006C2EEC"/>
    <w:rsid w:val="006C2F59"/>
    <w:rsid w:val="006C3004"/>
    <w:rsid w:val="006C3200"/>
    <w:rsid w:val="006C3774"/>
    <w:rsid w:val="006C38B2"/>
    <w:rsid w:val="006C3D67"/>
    <w:rsid w:val="006C4166"/>
    <w:rsid w:val="006C43AA"/>
    <w:rsid w:val="006C4659"/>
    <w:rsid w:val="006C488B"/>
    <w:rsid w:val="006C4893"/>
    <w:rsid w:val="006C4BB8"/>
    <w:rsid w:val="006C4C19"/>
    <w:rsid w:val="006C4C7B"/>
    <w:rsid w:val="006C4CEB"/>
    <w:rsid w:val="006C4CF3"/>
    <w:rsid w:val="006C4DA2"/>
    <w:rsid w:val="006C50F4"/>
    <w:rsid w:val="006C5180"/>
    <w:rsid w:val="006C522D"/>
    <w:rsid w:val="006C529A"/>
    <w:rsid w:val="006C5C20"/>
    <w:rsid w:val="006C5E7A"/>
    <w:rsid w:val="006C5EB3"/>
    <w:rsid w:val="006C630A"/>
    <w:rsid w:val="006C677D"/>
    <w:rsid w:val="006C68AF"/>
    <w:rsid w:val="006C6B5D"/>
    <w:rsid w:val="006C6BA8"/>
    <w:rsid w:val="006C6BF7"/>
    <w:rsid w:val="006C6C3E"/>
    <w:rsid w:val="006C6DB9"/>
    <w:rsid w:val="006C722F"/>
    <w:rsid w:val="006C75B6"/>
    <w:rsid w:val="006C771A"/>
    <w:rsid w:val="006C7766"/>
    <w:rsid w:val="006C77FB"/>
    <w:rsid w:val="006C7C07"/>
    <w:rsid w:val="006C7D9F"/>
    <w:rsid w:val="006C7DD2"/>
    <w:rsid w:val="006D0058"/>
    <w:rsid w:val="006D0186"/>
    <w:rsid w:val="006D027A"/>
    <w:rsid w:val="006D0377"/>
    <w:rsid w:val="006D040D"/>
    <w:rsid w:val="006D056B"/>
    <w:rsid w:val="006D068A"/>
    <w:rsid w:val="006D09D9"/>
    <w:rsid w:val="006D0A04"/>
    <w:rsid w:val="006D0A55"/>
    <w:rsid w:val="006D0CEC"/>
    <w:rsid w:val="006D1071"/>
    <w:rsid w:val="006D1184"/>
    <w:rsid w:val="006D11BA"/>
    <w:rsid w:val="006D1505"/>
    <w:rsid w:val="006D195B"/>
    <w:rsid w:val="006D1B4F"/>
    <w:rsid w:val="006D20B5"/>
    <w:rsid w:val="006D22C7"/>
    <w:rsid w:val="006D28BC"/>
    <w:rsid w:val="006D2C06"/>
    <w:rsid w:val="006D2C1B"/>
    <w:rsid w:val="006D2EA4"/>
    <w:rsid w:val="006D2F31"/>
    <w:rsid w:val="006D304A"/>
    <w:rsid w:val="006D3256"/>
    <w:rsid w:val="006D332A"/>
    <w:rsid w:val="006D340F"/>
    <w:rsid w:val="006D3881"/>
    <w:rsid w:val="006D38E5"/>
    <w:rsid w:val="006D3D9A"/>
    <w:rsid w:val="006D3DAD"/>
    <w:rsid w:val="006D3E0C"/>
    <w:rsid w:val="006D3F4D"/>
    <w:rsid w:val="006D3FE7"/>
    <w:rsid w:val="006D40EA"/>
    <w:rsid w:val="006D41C5"/>
    <w:rsid w:val="006D4253"/>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0FA2"/>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5F"/>
    <w:rsid w:val="006E28BD"/>
    <w:rsid w:val="006E29FE"/>
    <w:rsid w:val="006E2B5A"/>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8AF"/>
    <w:rsid w:val="006E4C56"/>
    <w:rsid w:val="006E4DF7"/>
    <w:rsid w:val="006E4F60"/>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94E"/>
    <w:rsid w:val="006E7CC1"/>
    <w:rsid w:val="006F0017"/>
    <w:rsid w:val="006F00E4"/>
    <w:rsid w:val="006F0207"/>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742"/>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5E1"/>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44"/>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2CAB"/>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21"/>
    <w:rsid w:val="007060EE"/>
    <w:rsid w:val="00706268"/>
    <w:rsid w:val="007062C2"/>
    <w:rsid w:val="0070641B"/>
    <w:rsid w:val="00706459"/>
    <w:rsid w:val="0070667F"/>
    <w:rsid w:val="00706728"/>
    <w:rsid w:val="00706800"/>
    <w:rsid w:val="00706814"/>
    <w:rsid w:val="00706997"/>
    <w:rsid w:val="007069DF"/>
    <w:rsid w:val="00707009"/>
    <w:rsid w:val="00707027"/>
    <w:rsid w:val="00707145"/>
    <w:rsid w:val="0070726D"/>
    <w:rsid w:val="007074E4"/>
    <w:rsid w:val="00707C12"/>
    <w:rsid w:val="00707C9E"/>
    <w:rsid w:val="00707EFC"/>
    <w:rsid w:val="00707FD6"/>
    <w:rsid w:val="0071018C"/>
    <w:rsid w:val="00710343"/>
    <w:rsid w:val="0071036A"/>
    <w:rsid w:val="0071041C"/>
    <w:rsid w:val="0071043E"/>
    <w:rsid w:val="00710488"/>
    <w:rsid w:val="00710601"/>
    <w:rsid w:val="00710694"/>
    <w:rsid w:val="00710934"/>
    <w:rsid w:val="00710BE7"/>
    <w:rsid w:val="00710D69"/>
    <w:rsid w:val="00710E0A"/>
    <w:rsid w:val="00710E5C"/>
    <w:rsid w:val="00711197"/>
    <w:rsid w:val="007112A3"/>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7A"/>
    <w:rsid w:val="00712BA5"/>
    <w:rsid w:val="00712C42"/>
    <w:rsid w:val="00712FA6"/>
    <w:rsid w:val="00713258"/>
    <w:rsid w:val="007132B0"/>
    <w:rsid w:val="00713790"/>
    <w:rsid w:val="007139C9"/>
    <w:rsid w:val="00713AEE"/>
    <w:rsid w:val="00713BC3"/>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E48"/>
    <w:rsid w:val="00716FC6"/>
    <w:rsid w:val="007172FE"/>
    <w:rsid w:val="0071766A"/>
    <w:rsid w:val="007176F5"/>
    <w:rsid w:val="0071775C"/>
    <w:rsid w:val="007178A5"/>
    <w:rsid w:val="00717A3C"/>
    <w:rsid w:val="00717EC3"/>
    <w:rsid w:val="00717F99"/>
    <w:rsid w:val="00717FB8"/>
    <w:rsid w:val="0072018C"/>
    <w:rsid w:val="0072027C"/>
    <w:rsid w:val="007208AE"/>
    <w:rsid w:val="007208F0"/>
    <w:rsid w:val="00720C92"/>
    <w:rsid w:val="00720C96"/>
    <w:rsid w:val="00720DA3"/>
    <w:rsid w:val="00720EAD"/>
    <w:rsid w:val="00721081"/>
    <w:rsid w:val="007210E4"/>
    <w:rsid w:val="007211BB"/>
    <w:rsid w:val="0072123C"/>
    <w:rsid w:val="00721474"/>
    <w:rsid w:val="007216DA"/>
    <w:rsid w:val="0072176D"/>
    <w:rsid w:val="007217F2"/>
    <w:rsid w:val="007218E3"/>
    <w:rsid w:val="007219B3"/>
    <w:rsid w:val="00721D08"/>
    <w:rsid w:val="007221D8"/>
    <w:rsid w:val="0072232E"/>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B0"/>
    <w:rsid w:val="00723C8D"/>
    <w:rsid w:val="00723E8B"/>
    <w:rsid w:val="007240D2"/>
    <w:rsid w:val="0072414E"/>
    <w:rsid w:val="0072417C"/>
    <w:rsid w:val="007241C3"/>
    <w:rsid w:val="00724367"/>
    <w:rsid w:val="007244B7"/>
    <w:rsid w:val="0072491A"/>
    <w:rsid w:val="0072493E"/>
    <w:rsid w:val="00724C4A"/>
    <w:rsid w:val="00724CBB"/>
    <w:rsid w:val="00724E5E"/>
    <w:rsid w:val="00725119"/>
    <w:rsid w:val="00725251"/>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715"/>
    <w:rsid w:val="0072682D"/>
    <w:rsid w:val="00726AD1"/>
    <w:rsid w:val="00726BB7"/>
    <w:rsid w:val="00726C2C"/>
    <w:rsid w:val="00726D3B"/>
    <w:rsid w:val="00726D66"/>
    <w:rsid w:val="0072732D"/>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1DF7"/>
    <w:rsid w:val="0073200D"/>
    <w:rsid w:val="00732189"/>
    <w:rsid w:val="007326CF"/>
    <w:rsid w:val="00732B8D"/>
    <w:rsid w:val="00732C36"/>
    <w:rsid w:val="00732C66"/>
    <w:rsid w:val="00732DE6"/>
    <w:rsid w:val="00732F46"/>
    <w:rsid w:val="007331FB"/>
    <w:rsid w:val="0073335B"/>
    <w:rsid w:val="00733377"/>
    <w:rsid w:val="0073376C"/>
    <w:rsid w:val="00733781"/>
    <w:rsid w:val="007337DD"/>
    <w:rsid w:val="00733889"/>
    <w:rsid w:val="00733994"/>
    <w:rsid w:val="00733A46"/>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D"/>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D5E"/>
    <w:rsid w:val="00743E46"/>
    <w:rsid w:val="00743F89"/>
    <w:rsid w:val="00744116"/>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372"/>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0DA9"/>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2A83"/>
    <w:rsid w:val="0075311F"/>
    <w:rsid w:val="0075312B"/>
    <w:rsid w:val="007531B0"/>
    <w:rsid w:val="00753706"/>
    <w:rsid w:val="00753846"/>
    <w:rsid w:val="0075385B"/>
    <w:rsid w:val="00753A05"/>
    <w:rsid w:val="00753B4F"/>
    <w:rsid w:val="00753BA5"/>
    <w:rsid w:val="00753C7E"/>
    <w:rsid w:val="00753D73"/>
    <w:rsid w:val="0075410F"/>
    <w:rsid w:val="0075430C"/>
    <w:rsid w:val="00754546"/>
    <w:rsid w:val="00754566"/>
    <w:rsid w:val="007545C1"/>
    <w:rsid w:val="007546A7"/>
    <w:rsid w:val="00754819"/>
    <w:rsid w:val="00754DCB"/>
    <w:rsid w:val="007550BF"/>
    <w:rsid w:val="007550D9"/>
    <w:rsid w:val="0075521D"/>
    <w:rsid w:val="00755550"/>
    <w:rsid w:val="00755788"/>
    <w:rsid w:val="00755ABC"/>
    <w:rsid w:val="00755C6D"/>
    <w:rsid w:val="00755EF4"/>
    <w:rsid w:val="0075613B"/>
    <w:rsid w:val="007562E6"/>
    <w:rsid w:val="007564B4"/>
    <w:rsid w:val="0075674D"/>
    <w:rsid w:val="00756993"/>
    <w:rsid w:val="00756A97"/>
    <w:rsid w:val="00756B0C"/>
    <w:rsid w:val="00756C70"/>
    <w:rsid w:val="00756D4D"/>
    <w:rsid w:val="00756F11"/>
    <w:rsid w:val="0075708E"/>
    <w:rsid w:val="0075713A"/>
    <w:rsid w:val="007572B3"/>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244"/>
    <w:rsid w:val="0076137B"/>
    <w:rsid w:val="0076139F"/>
    <w:rsid w:val="007615D6"/>
    <w:rsid w:val="0076193B"/>
    <w:rsid w:val="0076193E"/>
    <w:rsid w:val="007619AA"/>
    <w:rsid w:val="00761AC4"/>
    <w:rsid w:val="00761B8D"/>
    <w:rsid w:val="00761FDD"/>
    <w:rsid w:val="007621B9"/>
    <w:rsid w:val="007621E2"/>
    <w:rsid w:val="007622F3"/>
    <w:rsid w:val="00762504"/>
    <w:rsid w:val="0076256E"/>
    <w:rsid w:val="007625CA"/>
    <w:rsid w:val="007626BF"/>
    <w:rsid w:val="0076284A"/>
    <w:rsid w:val="00762992"/>
    <w:rsid w:val="007629AF"/>
    <w:rsid w:val="00762B3E"/>
    <w:rsid w:val="00762B92"/>
    <w:rsid w:val="00762EA9"/>
    <w:rsid w:val="00762F0D"/>
    <w:rsid w:val="0076307D"/>
    <w:rsid w:val="0076308A"/>
    <w:rsid w:val="007630F5"/>
    <w:rsid w:val="007634B2"/>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DA"/>
    <w:rsid w:val="00767CCD"/>
    <w:rsid w:val="00767DCB"/>
    <w:rsid w:val="00767F7B"/>
    <w:rsid w:val="00767F9E"/>
    <w:rsid w:val="0077008A"/>
    <w:rsid w:val="007700CD"/>
    <w:rsid w:val="0077015E"/>
    <w:rsid w:val="007701A9"/>
    <w:rsid w:val="0077030B"/>
    <w:rsid w:val="0077086B"/>
    <w:rsid w:val="00770BC9"/>
    <w:rsid w:val="00770DBE"/>
    <w:rsid w:val="00770E52"/>
    <w:rsid w:val="00770FCD"/>
    <w:rsid w:val="007710A6"/>
    <w:rsid w:val="007713EB"/>
    <w:rsid w:val="0077152A"/>
    <w:rsid w:val="0077169C"/>
    <w:rsid w:val="007717FC"/>
    <w:rsid w:val="0077193B"/>
    <w:rsid w:val="00771B67"/>
    <w:rsid w:val="00771C82"/>
    <w:rsid w:val="00771DF5"/>
    <w:rsid w:val="00771E3C"/>
    <w:rsid w:val="00771E93"/>
    <w:rsid w:val="00771F48"/>
    <w:rsid w:val="007722C0"/>
    <w:rsid w:val="00772312"/>
    <w:rsid w:val="007724FA"/>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270"/>
    <w:rsid w:val="00775377"/>
    <w:rsid w:val="00775378"/>
    <w:rsid w:val="007754AF"/>
    <w:rsid w:val="007757D4"/>
    <w:rsid w:val="00775AB3"/>
    <w:rsid w:val="00775B40"/>
    <w:rsid w:val="00775B42"/>
    <w:rsid w:val="00776403"/>
    <w:rsid w:val="00776404"/>
    <w:rsid w:val="00776673"/>
    <w:rsid w:val="00776685"/>
    <w:rsid w:val="00776691"/>
    <w:rsid w:val="0077669C"/>
    <w:rsid w:val="00776869"/>
    <w:rsid w:val="007769FF"/>
    <w:rsid w:val="00776A57"/>
    <w:rsid w:val="00776CCC"/>
    <w:rsid w:val="00776ED9"/>
    <w:rsid w:val="00776F57"/>
    <w:rsid w:val="00777113"/>
    <w:rsid w:val="00777202"/>
    <w:rsid w:val="00777240"/>
    <w:rsid w:val="00777269"/>
    <w:rsid w:val="007772F2"/>
    <w:rsid w:val="00777399"/>
    <w:rsid w:val="007773C6"/>
    <w:rsid w:val="007778B9"/>
    <w:rsid w:val="00777C56"/>
    <w:rsid w:val="00777EE2"/>
    <w:rsid w:val="00777F45"/>
    <w:rsid w:val="0078000A"/>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8F4"/>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A41"/>
    <w:rsid w:val="00790C76"/>
    <w:rsid w:val="00790C7D"/>
    <w:rsid w:val="00790D16"/>
    <w:rsid w:val="00790F21"/>
    <w:rsid w:val="00790F76"/>
    <w:rsid w:val="00790FA8"/>
    <w:rsid w:val="00790FD4"/>
    <w:rsid w:val="00791170"/>
    <w:rsid w:val="007912CF"/>
    <w:rsid w:val="00791420"/>
    <w:rsid w:val="00791440"/>
    <w:rsid w:val="00791608"/>
    <w:rsid w:val="0079171C"/>
    <w:rsid w:val="007919EB"/>
    <w:rsid w:val="00791BB0"/>
    <w:rsid w:val="00791C42"/>
    <w:rsid w:val="00791F0A"/>
    <w:rsid w:val="007921DA"/>
    <w:rsid w:val="007922F8"/>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2A"/>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973"/>
    <w:rsid w:val="00795AE1"/>
    <w:rsid w:val="00795C3F"/>
    <w:rsid w:val="00795DD9"/>
    <w:rsid w:val="00795E24"/>
    <w:rsid w:val="00795FA1"/>
    <w:rsid w:val="00796278"/>
    <w:rsid w:val="0079629C"/>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4A"/>
    <w:rsid w:val="007A0A74"/>
    <w:rsid w:val="007A0AD2"/>
    <w:rsid w:val="007A0CB5"/>
    <w:rsid w:val="007A0D49"/>
    <w:rsid w:val="007A0D5C"/>
    <w:rsid w:val="007A0DCA"/>
    <w:rsid w:val="007A0EED"/>
    <w:rsid w:val="007A105B"/>
    <w:rsid w:val="007A10AA"/>
    <w:rsid w:val="007A1370"/>
    <w:rsid w:val="007A1396"/>
    <w:rsid w:val="007A1546"/>
    <w:rsid w:val="007A177C"/>
    <w:rsid w:val="007A1AFC"/>
    <w:rsid w:val="007A1B10"/>
    <w:rsid w:val="007A1BE8"/>
    <w:rsid w:val="007A1DD7"/>
    <w:rsid w:val="007A1DFE"/>
    <w:rsid w:val="007A1E02"/>
    <w:rsid w:val="007A1F5C"/>
    <w:rsid w:val="007A23B3"/>
    <w:rsid w:val="007A26FF"/>
    <w:rsid w:val="007A2F65"/>
    <w:rsid w:val="007A303E"/>
    <w:rsid w:val="007A314A"/>
    <w:rsid w:val="007A315C"/>
    <w:rsid w:val="007A32E0"/>
    <w:rsid w:val="007A32E9"/>
    <w:rsid w:val="007A3374"/>
    <w:rsid w:val="007A34D2"/>
    <w:rsid w:val="007A353D"/>
    <w:rsid w:val="007A3BB2"/>
    <w:rsid w:val="007A3BF9"/>
    <w:rsid w:val="007A3D51"/>
    <w:rsid w:val="007A3DD2"/>
    <w:rsid w:val="007A3EC0"/>
    <w:rsid w:val="007A3FC7"/>
    <w:rsid w:val="007A3FE7"/>
    <w:rsid w:val="007A46B4"/>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AB3"/>
    <w:rsid w:val="007A7DD6"/>
    <w:rsid w:val="007B0136"/>
    <w:rsid w:val="007B017C"/>
    <w:rsid w:val="007B028E"/>
    <w:rsid w:val="007B02F6"/>
    <w:rsid w:val="007B0750"/>
    <w:rsid w:val="007B0754"/>
    <w:rsid w:val="007B07C5"/>
    <w:rsid w:val="007B0972"/>
    <w:rsid w:val="007B099F"/>
    <w:rsid w:val="007B09CE"/>
    <w:rsid w:val="007B0A34"/>
    <w:rsid w:val="007B0A76"/>
    <w:rsid w:val="007B0B6C"/>
    <w:rsid w:val="007B0CA4"/>
    <w:rsid w:val="007B0E88"/>
    <w:rsid w:val="007B0EB0"/>
    <w:rsid w:val="007B17F3"/>
    <w:rsid w:val="007B18AD"/>
    <w:rsid w:val="007B1ADC"/>
    <w:rsid w:val="007B1B8D"/>
    <w:rsid w:val="007B1EF0"/>
    <w:rsid w:val="007B1F32"/>
    <w:rsid w:val="007B1FE0"/>
    <w:rsid w:val="007B208E"/>
    <w:rsid w:val="007B23DD"/>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EF9"/>
    <w:rsid w:val="007B5F6C"/>
    <w:rsid w:val="007B61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228"/>
    <w:rsid w:val="007C439A"/>
    <w:rsid w:val="007C4407"/>
    <w:rsid w:val="007C448E"/>
    <w:rsid w:val="007C44E8"/>
    <w:rsid w:val="007C45F3"/>
    <w:rsid w:val="007C4A40"/>
    <w:rsid w:val="007C4C5D"/>
    <w:rsid w:val="007C4FB3"/>
    <w:rsid w:val="007C524F"/>
    <w:rsid w:val="007C5BD5"/>
    <w:rsid w:val="007C5FBC"/>
    <w:rsid w:val="007C6137"/>
    <w:rsid w:val="007C6386"/>
    <w:rsid w:val="007C6594"/>
    <w:rsid w:val="007C68BC"/>
    <w:rsid w:val="007C6A34"/>
    <w:rsid w:val="007C6E9F"/>
    <w:rsid w:val="007C6FEE"/>
    <w:rsid w:val="007C71A0"/>
    <w:rsid w:val="007C73CC"/>
    <w:rsid w:val="007C73E4"/>
    <w:rsid w:val="007C74E6"/>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AF1"/>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EC2"/>
    <w:rsid w:val="007D3F35"/>
    <w:rsid w:val="007D4156"/>
    <w:rsid w:val="007D46EA"/>
    <w:rsid w:val="007D48CD"/>
    <w:rsid w:val="007D4B79"/>
    <w:rsid w:val="007D4D24"/>
    <w:rsid w:val="007D4DBB"/>
    <w:rsid w:val="007D5149"/>
    <w:rsid w:val="007D52D8"/>
    <w:rsid w:val="007D52ED"/>
    <w:rsid w:val="007D5305"/>
    <w:rsid w:val="007D56A6"/>
    <w:rsid w:val="007D575C"/>
    <w:rsid w:val="007D5AA0"/>
    <w:rsid w:val="007D5B7A"/>
    <w:rsid w:val="007D5D4D"/>
    <w:rsid w:val="007D5F3A"/>
    <w:rsid w:val="007D5FE6"/>
    <w:rsid w:val="007D67E3"/>
    <w:rsid w:val="007D68FC"/>
    <w:rsid w:val="007D6D7F"/>
    <w:rsid w:val="007D6F5A"/>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B3B"/>
    <w:rsid w:val="007E0B60"/>
    <w:rsid w:val="007E0F0D"/>
    <w:rsid w:val="007E0F32"/>
    <w:rsid w:val="007E1036"/>
    <w:rsid w:val="007E10DD"/>
    <w:rsid w:val="007E1457"/>
    <w:rsid w:val="007E1584"/>
    <w:rsid w:val="007E17A4"/>
    <w:rsid w:val="007E19A1"/>
    <w:rsid w:val="007E1AAF"/>
    <w:rsid w:val="007E1B51"/>
    <w:rsid w:val="007E2186"/>
    <w:rsid w:val="007E2258"/>
    <w:rsid w:val="007E23C3"/>
    <w:rsid w:val="007E26FF"/>
    <w:rsid w:val="007E28A0"/>
    <w:rsid w:val="007E2C6F"/>
    <w:rsid w:val="007E2C77"/>
    <w:rsid w:val="007E2CE2"/>
    <w:rsid w:val="007E2E94"/>
    <w:rsid w:val="007E2F20"/>
    <w:rsid w:val="007E311F"/>
    <w:rsid w:val="007E32D7"/>
    <w:rsid w:val="007E3402"/>
    <w:rsid w:val="007E34CA"/>
    <w:rsid w:val="007E37C8"/>
    <w:rsid w:val="007E3876"/>
    <w:rsid w:val="007E3A30"/>
    <w:rsid w:val="007E3C3A"/>
    <w:rsid w:val="007E3D5F"/>
    <w:rsid w:val="007E4098"/>
    <w:rsid w:val="007E432B"/>
    <w:rsid w:val="007E43B8"/>
    <w:rsid w:val="007E4532"/>
    <w:rsid w:val="007E4A7F"/>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5B"/>
    <w:rsid w:val="007E66CB"/>
    <w:rsid w:val="007E66FE"/>
    <w:rsid w:val="007E6956"/>
    <w:rsid w:val="007E6E41"/>
    <w:rsid w:val="007E6F9B"/>
    <w:rsid w:val="007E701A"/>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1F13"/>
    <w:rsid w:val="007F206C"/>
    <w:rsid w:val="007F20B6"/>
    <w:rsid w:val="007F2159"/>
    <w:rsid w:val="007F23C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15"/>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433"/>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AAC"/>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2C"/>
    <w:rsid w:val="00807A39"/>
    <w:rsid w:val="00807AFB"/>
    <w:rsid w:val="00807DE7"/>
    <w:rsid w:val="00807F3A"/>
    <w:rsid w:val="0081003D"/>
    <w:rsid w:val="00810074"/>
    <w:rsid w:val="00810111"/>
    <w:rsid w:val="00810145"/>
    <w:rsid w:val="00810263"/>
    <w:rsid w:val="00810404"/>
    <w:rsid w:val="00810406"/>
    <w:rsid w:val="00810445"/>
    <w:rsid w:val="0081052C"/>
    <w:rsid w:val="00810755"/>
    <w:rsid w:val="00810769"/>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B0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138"/>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27"/>
    <w:rsid w:val="00817452"/>
    <w:rsid w:val="008176E5"/>
    <w:rsid w:val="008177D2"/>
    <w:rsid w:val="00817A13"/>
    <w:rsid w:val="00817A22"/>
    <w:rsid w:val="00817BE9"/>
    <w:rsid w:val="00817C63"/>
    <w:rsid w:val="00817CCF"/>
    <w:rsid w:val="00817F4D"/>
    <w:rsid w:val="00820098"/>
    <w:rsid w:val="008200AE"/>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CE"/>
    <w:rsid w:val="00821A66"/>
    <w:rsid w:val="00821A78"/>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245"/>
    <w:rsid w:val="008245CA"/>
    <w:rsid w:val="008245E6"/>
    <w:rsid w:val="00824706"/>
    <w:rsid w:val="00824871"/>
    <w:rsid w:val="00824AAC"/>
    <w:rsid w:val="00824B31"/>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785"/>
    <w:rsid w:val="0082784F"/>
    <w:rsid w:val="00827A7C"/>
    <w:rsid w:val="00827AF8"/>
    <w:rsid w:val="00827C7B"/>
    <w:rsid w:val="00827E1A"/>
    <w:rsid w:val="00827F16"/>
    <w:rsid w:val="00827FEF"/>
    <w:rsid w:val="00830232"/>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829"/>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047"/>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87"/>
    <w:rsid w:val="008375B3"/>
    <w:rsid w:val="00837A5C"/>
    <w:rsid w:val="00837B58"/>
    <w:rsid w:val="00837F11"/>
    <w:rsid w:val="00837F5C"/>
    <w:rsid w:val="008400F9"/>
    <w:rsid w:val="00840416"/>
    <w:rsid w:val="0084042D"/>
    <w:rsid w:val="0084052F"/>
    <w:rsid w:val="0084054E"/>
    <w:rsid w:val="008405FE"/>
    <w:rsid w:val="0084067A"/>
    <w:rsid w:val="008407D9"/>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BBC"/>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1C"/>
    <w:rsid w:val="00844982"/>
    <w:rsid w:val="00844A30"/>
    <w:rsid w:val="00844C05"/>
    <w:rsid w:val="00844D9E"/>
    <w:rsid w:val="00844EE8"/>
    <w:rsid w:val="00844EE9"/>
    <w:rsid w:val="0084502E"/>
    <w:rsid w:val="0084526B"/>
    <w:rsid w:val="00845531"/>
    <w:rsid w:val="00845650"/>
    <w:rsid w:val="0084571D"/>
    <w:rsid w:val="008457E6"/>
    <w:rsid w:val="00845897"/>
    <w:rsid w:val="00845980"/>
    <w:rsid w:val="00845D15"/>
    <w:rsid w:val="00845D19"/>
    <w:rsid w:val="00845DAF"/>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58"/>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B4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2F6"/>
    <w:rsid w:val="0085330A"/>
    <w:rsid w:val="008535D4"/>
    <w:rsid w:val="00853728"/>
    <w:rsid w:val="00853729"/>
    <w:rsid w:val="00853780"/>
    <w:rsid w:val="0085379B"/>
    <w:rsid w:val="00853971"/>
    <w:rsid w:val="008539C6"/>
    <w:rsid w:val="00853AD9"/>
    <w:rsid w:val="00853D31"/>
    <w:rsid w:val="00853FD5"/>
    <w:rsid w:val="00854007"/>
    <w:rsid w:val="00854060"/>
    <w:rsid w:val="00854206"/>
    <w:rsid w:val="0085423D"/>
    <w:rsid w:val="00854482"/>
    <w:rsid w:val="008545B0"/>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5E2"/>
    <w:rsid w:val="00856C4E"/>
    <w:rsid w:val="00856EA4"/>
    <w:rsid w:val="00857038"/>
    <w:rsid w:val="0085713F"/>
    <w:rsid w:val="00857633"/>
    <w:rsid w:val="00857689"/>
    <w:rsid w:val="008576F1"/>
    <w:rsid w:val="008577F3"/>
    <w:rsid w:val="00857BD9"/>
    <w:rsid w:val="00857ED7"/>
    <w:rsid w:val="0086019C"/>
    <w:rsid w:val="00860234"/>
    <w:rsid w:val="0086039C"/>
    <w:rsid w:val="008604BF"/>
    <w:rsid w:val="008604EE"/>
    <w:rsid w:val="0086054D"/>
    <w:rsid w:val="0086090C"/>
    <w:rsid w:val="00860980"/>
    <w:rsid w:val="008609F9"/>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1FC6"/>
    <w:rsid w:val="008625B0"/>
    <w:rsid w:val="00862629"/>
    <w:rsid w:val="00862649"/>
    <w:rsid w:val="008627F5"/>
    <w:rsid w:val="0086285D"/>
    <w:rsid w:val="00862867"/>
    <w:rsid w:val="00862A0F"/>
    <w:rsid w:val="00862C29"/>
    <w:rsid w:val="00862E8A"/>
    <w:rsid w:val="008631A8"/>
    <w:rsid w:val="00863554"/>
    <w:rsid w:val="0086364E"/>
    <w:rsid w:val="008638DF"/>
    <w:rsid w:val="00863995"/>
    <w:rsid w:val="008639F8"/>
    <w:rsid w:val="00863BC2"/>
    <w:rsid w:val="00863E88"/>
    <w:rsid w:val="00863F73"/>
    <w:rsid w:val="0086456B"/>
    <w:rsid w:val="00864F25"/>
    <w:rsid w:val="00864F46"/>
    <w:rsid w:val="00864F84"/>
    <w:rsid w:val="00864F8F"/>
    <w:rsid w:val="00865195"/>
    <w:rsid w:val="00865333"/>
    <w:rsid w:val="008653FC"/>
    <w:rsid w:val="008653FD"/>
    <w:rsid w:val="00865449"/>
    <w:rsid w:val="008654C8"/>
    <w:rsid w:val="00865554"/>
    <w:rsid w:val="008655D3"/>
    <w:rsid w:val="0086579B"/>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CA5"/>
    <w:rsid w:val="00872053"/>
    <w:rsid w:val="0087214A"/>
    <w:rsid w:val="0087227B"/>
    <w:rsid w:val="00872456"/>
    <w:rsid w:val="00872766"/>
    <w:rsid w:val="008729AD"/>
    <w:rsid w:val="0087303D"/>
    <w:rsid w:val="008730B3"/>
    <w:rsid w:val="008733C1"/>
    <w:rsid w:val="00873521"/>
    <w:rsid w:val="008735A8"/>
    <w:rsid w:val="00873619"/>
    <w:rsid w:val="00873704"/>
    <w:rsid w:val="00873863"/>
    <w:rsid w:val="00873B00"/>
    <w:rsid w:val="0087408F"/>
    <w:rsid w:val="008742FD"/>
    <w:rsid w:val="00874367"/>
    <w:rsid w:val="008743C4"/>
    <w:rsid w:val="008743DE"/>
    <w:rsid w:val="008744A7"/>
    <w:rsid w:val="00874746"/>
    <w:rsid w:val="008749D3"/>
    <w:rsid w:val="00874AC0"/>
    <w:rsid w:val="00874B60"/>
    <w:rsid w:val="00874BC1"/>
    <w:rsid w:val="00874D12"/>
    <w:rsid w:val="008750CD"/>
    <w:rsid w:val="0087524A"/>
    <w:rsid w:val="0087529E"/>
    <w:rsid w:val="008752FD"/>
    <w:rsid w:val="008753AD"/>
    <w:rsid w:val="008755E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4F2"/>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2A0"/>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C8E"/>
    <w:rsid w:val="00882D32"/>
    <w:rsid w:val="00882D3D"/>
    <w:rsid w:val="00882F9D"/>
    <w:rsid w:val="008830E8"/>
    <w:rsid w:val="00883149"/>
    <w:rsid w:val="008832F8"/>
    <w:rsid w:val="0088341E"/>
    <w:rsid w:val="00883687"/>
    <w:rsid w:val="00883A2A"/>
    <w:rsid w:val="00883A51"/>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6F7"/>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7364"/>
    <w:rsid w:val="00887515"/>
    <w:rsid w:val="0088752B"/>
    <w:rsid w:val="008875FD"/>
    <w:rsid w:val="008876B4"/>
    <w:rsid w:val="008879ED"/>
    <w:rsid w:val="00887AF6"/>
    <w:rsid w:val="00887C46"/>
    <w:rsid w:val="00887CF4"/>
    <w:rsid w:val="00887D1B"/>
    <w:rsid w:val="00887E68"/>
    <w:rsid w:val="00887E7A"/>
    <w:rsid w:val="0089002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76"/>
    <w:rsid w:val="00893BB4"/>
    <w:rsid w:val="00893C7E"/>
    <w:rsid w:val="00893F61"/>
    <w:rsid w:val="008942A5"/>
    <w:rsid w:val="0089457E"/>
    <w:rsid w:val="0089470D"/>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688"/>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9DA"/>
    <w:rsid w:val="00897D72"/>
    <w:rsid w:val="008A0255"/>
    <w:rsid w:val="008A0759"/>
    <w:rsid w:val="008A07C4"/>
    <w:rsid w:val="008A0887"/>
    <w:rsid w:val="008A0A18"/>
    <w:rsid w:val="008A0B08"/>
    <w:rsid w:val="008A0C50"/>
    <w:rsid w:val="008A0CF4"/>
    <w:rsid w:val="008A0DB6"/>
    <w:rsid w:val="008A0DF3"/>
    <w:rsid w:val="008A1042"/>
    <w:rsid w:val="008A10C4"/>
    <w:rsid w:val="008A1228"/>
    <w:rsid w:val="008A12C8"/>
    <w:rsid w:val="008A1592"/>
    <w:rsid w:val="008A15FF"/>
    <w:rsid w:val="008A1621"/>
    <w:rsid w:val="008A17EE"/>
    <w:rsid w:val="008A1ACF"/>
    <w:rsid w:val="008A1F3D"/>
    <w:rsid w:val="008A2081"/>
    <w:rsid w:val="008A25A1"/>
    <w:rsid w:val="008A28ED"/>
    <w:rsid w:val="008A2AA5"/>
    <w:rsid w:val="008A2ACA"/>
    <w:rsid w:val="008A2B4D"/>
    <w:rsid w:val="008A2BAC"/>
    <w:rsid w:val="008A325C"/>
    <w:rsid w:val="008A3388"/>
    <w:rsid w:val="008A33D2"/>
    <w:rsid w:val="008A3495"/>
    <w:rsid w:val="008A37EF"/>
    <w:rsid w:val="008A3A0D"/>
    <w:rsid w:val="008A3AF1"/>
    <w:rsid w:val="008A3C32"/>
    <w:rsid w:val="008A3C43"/>
    <w:rsid w:val="008A3D98"/>
    <w:rsid w:val="008A3F93"/>
    <w:rsid w:val="008A41B7"/>
    <w:rsid w:val="008A465B"/>
    <w:rsid w:val="008A48E8"/>
    <w:rsid w:val="008A4A77"/>
    <w:rsid w:val="008A4BB1"/>
    <w:rsid w:val="008A4D39"/>
    <w:rsid w:val="008A4DC1"/>
    <w:rsid w:val="008A4FC9"/>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0A3"/>
    <w:rsid w:val="008B21A4"/>
    <w:rsid w:val="008B228B"/>
    <w:rsid w:val="008B2380"/>
    <w:rsid w:val="008B2478"/>
    <w:rsid w:val="008B24B2"/>
    <w:rsid w:val="008B2568"/>
    <w:rsid w:val="008B2621"/>
    <w:rsid w:val="008B2645"/>
    <w:rsid w:val="008B2927"/>
    <w:rsid w:val="008B293F"/>
    <w:rsid w:val="008B2993"/>
    <w:rsid w:val="008B2A4F"/>
    <w:rsid w:val="008B2AF7"/>
    <w:rsid w:val="008B2C49"/>
    <w:rsid w:val="008B2E94"/>
    <w:rsid w:val="008B3052"/>
    <w:rsid w:val="008B30D9"/>
    <w:rsid w:val="008B35D0"/>
    <w:rsid w:val="008B3798"/>
    <w:rsid w:val="008B3867"/>
    <w:rsid w:val="008B3A13"/>
    <w:rsid w:val="008B3CA8"/>
    <w:rsid w:val="008B3CDE"/>
    <w:rsid w:val="008B3D4D"/>
    <w:rsid w:val="008B3E61"/>
    <w:rsid w:val="008B3F46"/>
    <w:rsid w:val="008B3F4E"/>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44"/>
    <w:rsid w:val="008B61DE"/>
    <w:rsid w:val="008B6283"/>
    <w:rsid w:val="008B65FC"/>
    <w:rsid w:val="008B66A5"/>
    <w:rsid w:val="008B66F4"/>
    <w:rsid w:val="008B6890"/>
    <w:rsid w:val="008B6906"/>
    <w:rsid w:val="008B6B4C"/>
    <w:rsid w:val="008B6C13"/>
    <w:rsid w:val="008B7051"/>
    <w:rsid w:val="008B7091"/>
    <w:rsid w:val="008B7971"/>
    <w:rsid w:val="008B79BA"/>
    <w:rsid w:val="008B7A97"/>
    <w:rsid w:val="008B7ACF"/>
    <w:rsid w:val="008B7B86"/>
    <w:rsid w:val="008B7C91"/>
    <w:rsid w:val="008B7CC6"/>
    <w:rsid w:val="008B7DA0"/>
    <w:rsid w:val="008C00AC"/>
    <w:rsid w:val="008C00BF"/>
    <w:rsid w:val="008C00E3"/>
    <w:rsid w:val="008C02AC"/>
    <w:rsid w:val="008C0353"/>
    <w:rsid w:val="008C04F1"/>
    <w:rsid w:val="008C083A"/>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256"/>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177"/>
    <w:rsid w:val="008C5274"/>
    <w:rsid w:val="008C5594"/>
    <w:rsid w:val="008C58D3"/>
    <w:rsid w:val="008C5A86"/>
    <w:rsid w:val="008C5B54"/>
    <w:rsid w:val="008C5B7C"/>
    <w:rsid w:val="008C5DBF"/>
    <w:rsid w:val="008C5E0C"/>
    <w:rsid w:val="008C5E76"/>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C3"/>
    <w:rsid w:val="008C7870"/>
    <w:rsid w:val="008C78B9"/>
    <w:rsid w:val="008C78E4"/>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16"/>
    <w:rsid w:val="008D0EFD"/>
    <w:rsid w:val="008D10EC"/>
    <w:rsid w:val="008D11EB"/>
    <w:rsid w:val="008D149E"/>
    <w:rsid w:val="008D1E50"/>
    <w:rsid w:val="008D2275"/>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B3"/>
    <w:rsid w:val="008D3CE5"/>
    <w:rsid w:val="008D3D94"/>
    <w:rsid w:val="008D3EFA"/>
    <w:rsid w:val="008D3F3B"/>
    <w:rsid w:val="008D3F74"/>
    <w:rsid w:val="008D3FD0"/>
    <w:rsid w:val="008D41F0"/>
    <w:rsid w:val="008D42ED"/>
    <w:rsid w:val="008D45A7"/>
    <w:rsid w:val="008D4CC2"/>
    <w:rsid w:val="008D5941"/>
    <w:rsid w:val="008D5A10"/>
    <w:rsid w:val="008D5B75"/>
    <w:rsid w:val="008D5CCE"/>
    <w:rsid w:val="008D5E6F"/>
    <w:rsid w:val="008D5E80"/>
    <w:rsid w:val="008D5EC3"/>
    <w:rsid w:val="008D5ED5"/>
    <w:rsid w:val="008D5F9C"/>
    <w:rsid w:val="008D6035"/>
    <w:rsid w:val="008D61F8"/>
    <w:rsid w:val="008D636E"/>
    <w:rsid w:val="008D64CC"/>
    <w:rsid w:val="008D653E"/>
    <w:rsid w:val="008D6570"/>
    <w:rsid w:val="008D6752"/>
    <w:rsid w:val="008D680B"/>
    <w:rsid w:val="008D6856"/>
    <w:rsid w:val="008D6888"/>
    <w:rsid w:val="008D6F42"/>
    <w:rsid w:val="008D72A7"/>
    <w:rsid w:val="008D742F"/>
    <w:rsid w:val="008D7465"/>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16"/>
    <w:rsid w:val="008E7EA8"/>
    <w:rsid w:val="008E7F97"/>
    <w:rsid w:val="008F0258"/>
    <w:rsid w:val="008F03A4"/>
    <w:rsid w:val="008F043F"/>
    <w:rsid w:val="008F04F8"/>
    <w:rsid w:val="008F0661"/>
    <w:rsid w:val="008F070E"/>
    <w:rsid w:val="008F0834"/>
    <w:rsid w:val="008F0871"/>
    <w:rsid w:val="008F09B0"/>
    <w:rsid w:val="008F0ADB"/>
    <w:rsid w:val="008F0BCC"/>
    <w:rsid w:val="008F0D31"/>
    <w:rsid w:val="008F1240"/>
    <w:rsid w:val="008F1343"/>
    <w:rsid w:val="008F1399"/>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330"/>
    <w:rsid w:val="008F33C0"/>
    <w:rsid w:val="008F36A0"/>
    <w:rsid w:val="008F37FA"/>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4BDD"/>
    <w:rsid w:val="008F53D7"/>
    <w:rsid w:val="008F5443"/>
    <w:rsid w:val="008F5513"/>
    <w:rsid w:val="008F56FF"/>
    <w:rsid w:val="008F5958"/>
    <w:rsid w:val="008F5AAD"/>
    <w:rsid w:val="008F5BF7"/>
    <w:rsid w:val="008F5C2B"/>
    <w:rsid w:val="008F5D85"/>
    <w:rsid w:val="008F5F1C"/>
    <w:rsid w:val="008F5FFB"/>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8F7E37"/>
    <w:rsid w:val="008F7F1E"/>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97"/>
    <w:rsid w:val="009028F4"/>
    <w:rsid w:val="00902D16"/>
    <w:rsid w:val="00902F16"/>
    <w:rsid w:val="00903048"/>
    <w:rsid w:val="00903184"/>
    <w:rsid w:val="0090345F"/>
    <w:rsid w:val="00903509"/>
    <w:rsid w:val="00903511"/>
    <w:rsid w:val="00903566"/>
    <w:rsid w:val="009035C4"/>
    <w:rsid w:val="009037BC"/>
    <w:rsid w:val="00903995"/>
    <w:rsid w:val="00903B7F"/>
    <w:rsid w:val="00903E9C"/>
    <w:rsid w:val="009040DE"/>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096"/>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9D"/>
    <w:rsid w:val="009112CD"/>
    <w:rsid w:val="009112D7"/>
    <w:rsid w:val="009113BA"/>
    <w:rsid w:val="009116C8"/>
    <w:rsid w:val="009116FC"/>
    <w:rsid w:val="00911E85"/>
    <w:rsid w:val="00911ED8"/>
    <w:rsid w:val="009124B2"/>
    <w:rsid w:val="009125C9"/>
    <w:rsid w:val="00912636"/>
    <w:rsid w:val="00912794"/>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42B"/>
    <w:rsid w:val="009144A5"/>
    <w:rsid w:val="00914971"/>
    <w:rsid w:val="00914E8C"/>
    <w:rsid w:val="00914FD6"/>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012"/>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33B"/>
    <w:rsid w:val="0092150D"/>
    <w:rsid w:val="0092168E"/>
    <w:rsid w:val="00921739"/>
    <w:rsid w:val="00921749"/>
    <w:rsid w:val="00921CEB"/>
    <w:rsid w:val="00921F83"/>
    <w:rsid w:val="009220FB"/>
    <w:rsid w:val="0092217D"/>
    <w:rsid w:val="00922373"/>
    <w:rsid w:val="009223E5"/>
    <w:rsid w:val="00922699"/>
    <w:rsid w:val="009226C5"/>
    <w:rsid w:val="009227F0"/>
    <w:rsid w:val="00922A0A"/>
    <w:rsid w:val="00922AE0"/>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B7F"/>
    <w:rsid w:val="00923C42"/>
    <w:rsid w:val="00923D09"/>
    <w:rsid w:val="00923D45"/>
    <w:rsid w:val="0092409C"/>
    <w:rsid w:val="00924178"/>
    <w:rsid w:val="00924402"/>
    <w:rsid w:val="0092480D"/>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272"/>
    <w:rsid w:val="009262A9"/>
    <w:rsid w:val="009263A6"/>
    <w:rsid w:val="009263EE"/>
    <w:rsid w:val="00926854"/>
    <w:rsid w:val="00926AA0"/>
    <w:rsid w:val="00926DD1"/>
    <w:rsid w:val="00926E2E"/>
    <w:rsid w:val="00926E49"/>
    <w:rsid w:val="00926F32"/>
    <w:rsid w:val="009272A7"/>
    <w:rsid w:val="009273F5"/>
    <w:rsid w:val="00927429"/>
    <w:rsid w:val="009274F8"/>
    <w:rsid w:val="00927518"/>
    <w:rsid w:val="00927560"/>
    <w:rsid w:val="00927871"/>
    <w:rsid w:val="00927A56"/>
    <w:rsid w:val="00930029"/>
    <w:rsid w:val="00930377"/>
    <w:rsid w:val="009303BD"/>
    <w:rsid w:val="00930429"/>
    <w:rsid w:val="00930555"/>
    <w:rsid w:val="0093077D"/>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0A2"/>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1C2"/>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D7"/>
    <w:rsid w:val="009405F7"/>
    <w:rsid w:val="009407AD"/>
    <w:rsid w:val="009407E7"/>
    <w:rsid w:val="00940865"/>
    <w:rsid w:val="00940AEC"/>
    <w:rsid w:val="00940BDE"/>
    <w:rsid w:val="009410FA"/>
    <w:rsid w:val="009411BF"/>
    <w:rsid w:val="009412A6"/>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CFD"/>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7DA"/>
    <w:rsid w:val="00946827"/>
    <w:rsid w:val="00946888"/>
    <w:rsid w:val="00946941"/>
    <w:rsid w:val="009469DC"/>
    <w:rsid w:val="00946B70"/>
    <w:rsid w:val="00946BE0"/>
    <w:rsid w:val="00947052"/>
    <w:rsid w:val="009471C5"/>
    <w:rsid w:val="009473EE"/>
    <w:rsid w:val="009475FA"/>
    <w:rsid w:val="00947739"/>
    <w:rsid w:val="0094779C"/>
    <w:rsid w:val="00947DDE"/>
    <w:rsid w:val="00947F14"/>
    <w:rsid w:val="00947F21"/>
    <w:rsid w:val="00947F3E"/>
    <w:rsid w:val="00947FB6"/>
    <w:rsid w:val="00950321"/>
    <w:rsid w:val="009504F8"/>
    <w:rsid w:val="0095063F"/>
    <w:rsid w:val="00950984"/>
    <w:rsid w:val="00950996"/>
    <w:rsid w:val="009509A9"/>
    <w:rsid w:val="00950B36"/>
    <w:rsid w:val="00950BA4"/>
    <w:rsid w:val="00950D6C"/>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4E2D"/>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B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B4"/>
    <w:rsid w:val="009667D4"/>
    <w:rsid w:val="009669E6"/>
    <w:rsid w:val="00966A0E"/>
    <w:rsid w:val="00966A68"/>
    <w:rsid w:val="00966BD6"/>
    <w:rsid w:val="00966BE7"/>
    <w:rsid w:val="00966CC2"/>
    <w:rsid w:val="00966CC6"/>
    <w:rsid w:val="00966D35"/>
    <w:rsid w:val="00966D84"/>
    <w:rsid w:val="00966EA2"/>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50F"/>
    <w:rsid w:val="00970589"/>
    <w:rsid w:val="00970866"/>
    <w:rsid w:val="0097098A"/>
    <w:rsid w:val="00970BA2"/>
    <w:rsid w:val="00970DEC"/>
    <w:rsid w:val="00970E64"/>
    <w:rsid w:val="00971041"/>
    <w:rsid w:val="0097122A"/>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0B4"/>
    <w:rsid w:val="0097312A"/>
    <w:rsid w:val="0097313D"/>
    <w:rsid w:val="00973455"/>
    <w:rsid w:val="00973461"/>
    <w:rsid w:val="00973515"/>
    <w:rsid w:val="009737E0"/>
    <w:rsid w:val="009739D8"/>
    <w:rsid w:val="00973A02"/>
    <w:rsid w:val="00973D23"/>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1E"/>
    <w:rsid w:val="00975D6B"/>
    <w:rsid w:val="00975DF4"/>
    <w:rsid w:val="00975F36"/>
    <w:rsid w:val="00975F88"/>
    <w:rsid w:val="00976087"/>
    <w:rsid w:val="009761AD"/>
    <w:rsid w:val="00976363"/>
    <w:rsid w:val="009763DE"/>
    <w:rsid w:val="0097648A"/>
    <w:rsid w:val="009766AD"/>
    <w:rsid w:val="009769ED"/>
    <w:rsid w:val="00976B8E"/>
    <w:rsid w:val="00976C05"/>
    <w:rsid w:val="00976C5D"/>
    <w:rsid w:val="00976D61"/>
    <w:rsid w:val="00976EBF"/>
    <w:rsid w:val="00976F44"/>
    <w:rsid w:val="00976F62"/>
    <w:rsid w:val="00976FAF"/>
    <w:rsid w:val="009770F4"/>
    <w:rsid w:val="009772F1"/>
    <w:rsid w:val="00977380"/>
    <w:rsid w:val="00977458"/>
    <w:rsid w:val="0097766C"/>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1F"/>
    <w:rsid w:val="00981279"/>
    <w:rsid w:val="00981388"/>
    <w:rsid w:val="00981431"/>
    <w:rsid w:val="009815ED"/>
    <w:rsid w:val="009819A2"/>
    <w:rsid w:val="00981B0C"/>
    <w:rsid w:val="00981CDF"/>
    <w:rsid w:val="00981D1A"/>
    <w:rsid w:val="00981E90"/>
    <w:rsid w:val="009820ED"/>
    <w:rsid w:val="00982141"/>
    <w:rsid w:val="00982514"/>
    <w:rsid w:val="009826C4"/>
    <w:rsid w:val="0098281C"/>
    <w:rsid w:val="00982B99"/>
    <w:rsid w:val="00982CFE"/>
    <w:rsid w:val="00982DD2"/>
    <w:rsid w:val="00983156"/>
    <w:rsid w:val="00983215"/>
    <w:rsid w:val="0098343D"/>
    <w:rsid w:val="00983665"/>
    <w:rsid w:val="00983AC6"/>
    <w:rsid w:val="00983B3B"/>
    <w:rsid w:val="00983FB1"/>
    <w:rsid w:val="009841E0"/>
    <w:rsid w:val="009842AA"/>
    <w:rsid w:val="00984405"/>
    <w:rsid w:val="009844DD"/>
    <w:rsid w:val="009845F5"/>
    <w:rsid w:val="0098469E"/>
    <w:rsid w:val="009846AA"/>
    <w:rsid w:val="0098484A"/>
    <w:rsid w:val="009848B8"/>
    <w:rsid w:val="009849D3"/>
    <w:rsid w:val="00984A8F"/>
    <w:rsid w:val="00984C2F"/>
    <w:rsid w:val="00984C4F"/>
    <w:rsid w:val="00984D23"/>
    <w:rsid w:val="00984F1A"/>
    <w:rsid w:val="00985185"/>
    <w:rsid w:val="009852FE"/>
    <w:rsid w:val="009853B3"/>
    <w:rsid w:val="009853CE"/>
    <w:rsid w:val="00985634"/>
    <w:rsid w:val="0098580A"/>
    <w:rsid w:val="00985AFD"/>
    <w:rsid w:val="00985B41"/>
    <w:rsid w:val="00985CDD"/>
    <w:rsid w:val="00985D11"/>
    <w:rsid w:val="00985D75"/>
    <w:rsid w:val="00985E01"/>
    <w:rsid w:val="00985E4E"/>
    <w:rsid w:val="00985E60"/>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604"/>
    <w:rsid w:val="0099172E"/>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6EE"/>
    <w:rsid w:val="00994918"/>
    <w:rsid w:val="00994AA0"/>
    <w:rsid w:val="00994AAA"/>
    <w:rsid w:val="00994AF2"/>
    <w:rsid w:val="00994DC9"/>
    <w:rsid w:val="00994FC4"/>
    <w:rsid w:val="00994FF1"/>
    <w:rsid w:val="00995033"/>
    <w:rsid w:val="0099528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4C"/>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22B"/>
    <w:rsid w:val="009A4503"/>
    <w:rsid w:val="009A4573"/>
    <w:rsid w:val="009A468B"/>
    <w:rsid w:val="009A48C7"/>
    <w:rsid w:val="009A490D"/>
    <w:rsid w:val="009A497B"/>
    <w:rsid w:val="009A4B03"/>
    <w:rsid w:val="009A4B56"/>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EA"/>
    <w:rsid w:val="009B0250"/>
    <w:rsid w:val="009B0413"/>
    <w:rsid w:val="009B050A"/>
    <w:rsid w:val="009B07E9"/>
    <w:rsid w:val="009B0816"/>
    <w:rsid w:val="009B09C5"/>
    <w:rsid w:val="009B09EE"/>
    <w:rsid w:val="009B0BB5"/>
    <w:rsid w:val="009B0ECE"/>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FD"/>
    <w:rsid w:val="009B65F6"/>
    <w:rsid w:val="009B6835"/>
    <w:rsid w:val="009B6C92"/>
    <w:rsid w:val="009B6FA0"/>
    <w:rsid w:val="009B6FD7"/>
    <w:rsid w:val="009B707B"/>
    <w:rsid w:val="009B71F0"/>
    <w:rsid w:val="009B74CC"/>
    <w:rsid w:val="009B74FE"/>
    <w:rsid w:val="009B7546"/>
    <w:rsid w:val="009B7602"/>
    <w:rsid w:val="009B786C"/>
    <w:rsid w:val="009B79DA"/>
    <w:rsid w:val="009B7D21"/>
    <w:rsid w:val="009B7D46"/>
    <w:rsid w:val="009B7F7E"/>
    <w:rsid w:val="009C0036"/>
    <w:rsid w:val="009C030A"/>
    <w:rsid w:val="009C0365"/>
    <w:rsid w:val="009C05C8"/>
    <w:rsid w:val="009C06DD"/>
    <w:rsid w:val="009C0745"/>
    <w:rsid w:val="009C0809"/>
    <w:rsid w:val="009C082E"/>
    <w:rsid w:val="009C08A7"/>
    <w:rsid w:val="009C0A9C"/>
    <w:rsid w:val="009C0C22"/>
    <w:rsid w:val="009C0E0C"/>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3FE5"/>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E4"/>
    <w:rsid w:val="009C6FFD"/>
    <w:rsid w:val="009C71C0"/>
    <w:rsid w:val="009C7257"/>
    <w:rsid w:val="009C7289"/>
    <w:rsid w:val="009C753B"/>
    <w:rsid w:val="009C77DC"/>
    <w:rsid w:val="009C78EF"/>
    <w:rsid w:val="009C7930"/>
    <w:rsid w:val="009C7C52"/>
    <w:rsid w:val="009C7FFC"/>
    <w:rsid w:val="009D01FF"/>
    <w:rsid w:val="009D03BC"/>
    <w:rsid w:val="009D0491"/>
    <w:rsid w:val="009D0503"/>
    <w:rsid w:val="009D082A"/>
    <w:rsid w:val="009D0835"/>
    <w:rsid w:val="009D087F"/>
    <w:rsid w:val="009D095C"/>
    <w:rsid w:val="009D09C7"/>
    <w:rsid w:val="009D0A61"/>
    <w:rsid w:val="009D0E4A"/>
    <w:rsid w:val="009D10B9"/>
    <w:rsid w:val="009D12C2"/>
    <w:rsid w:val="009D12D9"/>
    <w:rsid w:val="009D133C"/>
    <w:rsid w:val="009D1365"/>
    <w:rsid w:val="009D1392"/>
    <w:rsid w:val="009D13BA"/>
    <w:rsid w:val="009D1413"/>
    <w:rsid w:val="009D1574"/>
    <w:rsid w:val="009D1660"/>
    <w:rsid w:val="009D18CB"/>
    <w:rsid w:val="009D1964"/>
    <w:rsid w:val="009D1D1F"/>
    <w:rsid w:val="009D1DAF"/>
    <w:rsid w:val="009D1E6C"/>
    <w:rsid w:val="009D2151"/>
    <w:rsid w:val="009D21C5"/>
    <w:rsid w:val="009D235B"/>
    <w:rsid w:val="009D2A1A"/>
    <w:rsid w:val="009D2DAE"/>
    <w:rsid w:val="009D30B8"/>
    <w:rsid w:val="009D3142"/>
    <w:rsid w:val="009D345A"/>
    <w:rsid w:val="009D360E"/>
    <w:rsid w:val="009D37E3"/>
    <w:rsid w:val="009D390E"/>
    <w:rsid w:val="009D3CD9"/>
    <w:rsid w:val="009D3D68"/>
    <w:rsid w:val="009D3F20"/>
    <w:rsid w:val="009D400B"/>
    <w:rsid w:val="009D41B2"/>
    <w:rsid w:val="009D41DF"/>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B6C"/>
    <w:rsid w:val="009D5C60"/>
    <w:rsid w:val="009D5CDC"/>
    <w:rsid w:val="009D6047"/>
    <w:rsid w:val="009D6117"/>
    <w:rsid w:val="009D644C"/>
    <w:rsid w:val="009D6481"/>
    <w:rsid w:val="009D64A1"/>
    <w:rsid w:val="009D696E"/>
    <w:rsid w:val="009D69B7"/>
    <w:rsid w:val="009D6D74"/>
    <w:rsid w:val="009D7084"/>
    <w:rsid w:val="009D7210"/>
    <w:rsid w:val="009D7765"/>
    <w:rsid w:val="009D7C26"/>
    <w:rsid w:val="009D7E87"/>
    <w:rsid w:val="009D7F50"/>
    <w:rsid w:val="009D7F76"/>
    <w:rsid w:val="009E00E8"/>
    <w:rsid w:val="009E0163"/>
    <w:rsid w:val="009E0164"/>
    <w:rsid w:val="009E01D1"/>
    <w:rsid w:val="009E0312"/>
    <w:rsid w:val="009E03C8"/>
    <w:rsid w:val="009E0469"/>
    <w:rsid w:val="009E0501"/>
    <w:rsid w:val="009E05BD"/>
    <w:rsid w:val="009E0705"/>
    <w:rsid w:val="009E07C5"/>
    <w:rsid w:val="009E0A89"/>
    <w:rsid w:val="009E0ADB"/>
    <w:rsid w:val="009E0B38"/>
    <w:rsid w:val="009E0CB4"/>
    <w:rsid w:val="009E1079"/>
    <w:rsid w:val="009E10F2"/>
    <w:rsid w:val="009E164A"/>
    <w:rsid w:val="009E1670"/>
    <w:rsid w:val="009E1A7C"/>
    <w:rsid w:val="009E1A85"/>
    <w:rsid w:val="009E1C78"/>
    <w:rsid w:val="009E1E6C"/>
    <w:rsid w:val="009E207E"/>
    <w:rsid w:val="009E2107"/>
    <w:rsid w:val="009E210A"/>
    <w:rsid w:val="009E2165"/>
    <w:rsid w:val="009E24A4"/>
    <w:rsid w:val="009E24AF"/>
    <w:rsid w:val="009E24BE"/>
    <w:rsid w:val="009E262A"/>
    <w:rsid w:val="009E2681"/>
    <w:rsid w:val="009E29A3"/>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38"/>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7C"/>
    <w:rsid w:val="009F2888"/>
    <w:rsid w:val="009F29FC"/>
    <w:rsid w:val="009F2A1D"/>
    <w:rsid w:val="009F2D2A"/>
    <w:rsid w:val="009F2DCF"/>
    <w:rsid w:val="009F34BC"/>
    <w:rsid w:val="009F3750"/>
    <w:rsid w:val="009F39F5"/>
    <w:rsid w:val="009F3D89"/>
    <w:rsid w:val="009F3FA8"/>
    <w:rsid w:val="009F4172"/>
    <w:rsid w:val="009F4194"/>
    <w:rsid w:val="009F4607"/>
    <w:rsid w:val="009F48B4"/>
    <w:rsid w:val="009F4BE4"/>
    <w:rsid w:val="009F4C10"/>
    <w:rsid w:val="009F4CD3"/>
    <w:rsid w:val="009F4DF4"/>
    <w:rsid w:val="009F4F81"/>
    <w:rsid w:val="009F5002"/>
    <w:rsid w:val="009F5467"/>
    <w:rsid w:val="009F557E"/>
    <w:rsid w:val="009F5709"/>
    <w:rsid w:val="009F5806"/>
    <w:rsid w:val="009F58B8"/>
    <w:rsid w:val="009F590E"/>
    <w:rsid w:val="009F5BF9"/>
    <w:rsid w:val="009F5BFE"/>
    <w:rsid w:val="009F5C25"/>
    <w:rsid w:val="009F5CBC"/>
    <w:rsid w:val="009F5FC4"/>
    <w:rsid w:val="009F6164"/>
    <w:rsid w:val="009F6182"/>
    <w:rsid w:val="009F63B9"/>
    <w:rsid w:val="009F642A"/>
    <w:rsid w:val="009F64FF"/>
    <w:rsid w:val="009F6634"/>
    <w:rsid w:val="009F686C"/>
    <w:rsid w:val="009F6892"/>
    <w:rsid w:val="009F6900"/>
    <w:rsid w:val="009F6CA3"/>
    <w:rsid w:val="009F6CB4"/>
    <w:rsid w:val="009F6DB4"/>
    <w:rsid w:val="009F6DE0"/>
    <w:rsid w:val="009F6ECB"/>
    <w:rsid w:val="009F6FB2"/>
    <w:rsid w:val="009F7004"/>
    <w:rsid w:val="009F7115"/>
    <w:rsid w:val="009F7187"/>
    <w:rsid w:val="009F7196"/>
    <w:rsid w:val="009F71E1"/>
    <w:rsid w:val="009F720C"/>
    <w:rsid w:val="009F72FF"/>
    <w:rsid w:val="009F7317"/>
    <w:rsid w:val="009F7470"/>
    <w:rsid w:val="009F75F4"/>
    <w:rsid w:val="009F77A2"/>
    <w:rsid w:val="009F787B"/>
    <w:rsid w:val="009F7982"/>
    <w:rsid w:val="009F7B72"/>
    <w:rsid w:val="009F7D36"/>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AA"/>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BA0"/>
    <w:rsid w:val="00A03C1D"/>
    <w:rsid w:val="00A03D36"/>
    <w:rsid w:val="00A0442F"/>
    <w:rsid w:val="00A0465F"/>
    <w:rsid w:val="00A0473B"/>
    <w:rsid w:val="00A04A12"/>
    <w:rsid w:val="00A04A39"/>
    <w:rsid w:val="00A04A89"/>
    <w:rsid w:val="00A05094"/>
    <w:rsid w:val="00A050BC"/>
    <w:rsid w:val="00A050D0"/>
    <w:rsid w:val="00A05217"/>
    <w:rsid w:val="00A05362"/>
    <w:rsid w:val="00A05532"/>
    <w:rsid w:val="00A0553F"/>
    <w:rsid w:val="00A0554E"/>
    <w:rsid w:val="00A056B0"/>
    <w:rsid w:val="00A056DD"/>
    <w:rsid w:val="00A05717"/>
    <w:rsid w:val="00A05758"/>
    <w:rsid w:val="00A0585A"/>
    <w:rsid w:val="00A05A4A"/>
    <w:rsid w:val="00A05A6B"/>
    <w:rsid w:val="00A05BE1"/>
    <w:rsid w:val="00A05C25"/>
    <w:rsid w:val="00A05C5A"/>
    <w:rsid w:val="00A06093"/>
    <w:rsid w:val="00A06190"/>
    <w:rsid w:val="00A062B4"/>
    <w:rsid w:val="00A06411"/>
    <w:rsid w:val="00A06722"/>
    <w:rsid w:val="00A067E5"/>
    <w:rsid w:val="00A068DE"/>
    <w:rsid w:val="00A06A8E"/>
    <w:rsid w:val="00A06F94"/>
    <w:rsid w:val="00A070BA"/>
    <w:rsid w:val="00A0725E"/>
    <w:rsid w:val="00A073D6"/>
    <w:rsid w:val="00A07529"/>
    <w:rsid w:val="00A076CF"/>
    <w:rsid w:val="00A07944"/>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7F"/>
    <w:rsid w:val="00A11989"/>
    <w:rsid w:val="00A11999"/>
    <w:rsid w:val="00A11ACE"/>
    <w:rsid w:val="00A11B7E"/>
    <w:rsid w:val="00A11C30"/>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4E38"/>
    <w:rsid w:val="00A150E4"/>
    <w:rsid w:val="00A15264"/>
    <w:rsid w:val="00A15467"/>
    <w:rsid w:val="00A15534"/>
    <w:rsid w:val="00A1555C"/>
    <w:rsid w:val="00A15581"/>
    <w:rsid w:val="00A157FE"/>
    <w:rsid w:val="00A15973"/>
    <w:rsid w:val="00A159ED"/>
    <w:rsid w:val="00A15C0B"/>
    <w:rsid w:val="00A15ECD"/>
    <w:rsid w:val="00A16077"/>
    <w:rsid w:val="00A160AF"/>
    <w:rsid w:val="00A16301"/>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6F30"/>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2D8"/>
    <w:rsid w:val="00A25332"/>
    <w:rsid w:val="00A2540D"/>
    <w:rsid w:val="00A25431"/>
    <w:rsid w:val="00A259C7"/>
    <w:rsid w:val="00A25BDE"/>
    <w:rsid w:val="00A25C34"/>
    <w:rsid w:val="00A25F39"/>
    <w:rsid w:val="00A260A1"/>
    <w:rsid w:val="00A261C4"/>
    <w:rsid w:val="00A262CD"/>
    <w:rsid w:val="00A26545"/>
    <w:rsid w:val="00A26897"/>
    <w:rsid w:val="00A26AD6"/>
    <w:rsid w:val="00A26D7C"/>
    <w:rsid w:val="00A271A1"/>
    <w:rsid w:val="00A276C2"/>
    <w:rsid w:val="00A278B0"/>
    <w:rsid w:val="00A278E3"/>
    <w:rsid w:val="00A27A25"/>
    <w:rsid w:val="00A27A8C"/>
    <w:rsid w:val="00A27ABA"/>
    <w:rsid w:val="00A27B8F"/>
    <w:rsid w:val="00A27E3F"/>
    <w:rsid w:val="00A27E93"/>
    <w:rsid w:val="00A27EAA"/>
    <w:rsid w:val="00A27F2A"/>
    <w:rsid w:val="00A27FA2"/>
    <w:rsid w:val="00A30025"/>
    <w:rsid w:val="00A30068"/>
    <w:rsid w:val="00A3007E"/>
    <w:rsid w:val="00A3048A"/>
    <w:rsid w:val="00A30737"/>
    <w:rsid w:val="00A3074A"/>
    <w:rsid w:val="00A30AF1"/>
    <w:rsid w:val="00A30B9A"/>
    <w:rsid w:val="00A30CCA"/>
    <w:rsid w:val="00A31155"/>
    <w:rsid w:val="00A311C1"/>
    <w:rsid w:val="00A313E1"/>
    <w:rsid w:val="00A319C3"/>
    <w:rsid w:val="00A319E4"/>
    <w:rsid w:val="00A31A76"/>
    <w:rsid w:val="00A31AE5"/>
    <w:rsid w:val="00A31B06"/>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3EC"/>
    <w:rsid w:val="00A3590F"/>
    <w:rsid w:val="00A3592E"/>
    <w:rsid w:val="00A3594C"/>
    <w:rsid w:val="00A359CF"/>
    <w:rsid w:val="00A35B27"/>
    <w:rsid w:val="00A36063"/>
    <w:rsid w:val="00A360E0"/>
    <w:rsid w:val="00A36321"/>
    <w:rsid w:val="00A363E4"/>
    <w:rsid w:val="00A3648E"/>
    <w:rsid w:val="00A364DB"/>
    <w:rsid w:val="00A369A6"/>
    <w:rsid w:val="00A36A6D"/>
    <w:rsid w:val="00A37021"/>
    <w:rsid w:val="00A37230"/>
    <w:rsid w:val="00A3728A"/>
    <w:rsid w:val="00A3762E"/>
    <w:rsid w:val="00A3787E"/>
    <w:rsid w:val="00A400CF"/>
    <w:rsid w:val="00A40126"/>
    <w:rsid w:val="00A4015B"/>
    <w:rsid w:val="00A40163"/>
    <w:rsid w:val="00A40384"/>
    <w:rsid w:val="00A403C7"/>
    <w:rsid w:val="00A40476"/>
    <w:rsid w:val="00A40744"/>
    <w:rsid w:val="00A407B9"/>
    <w:rsid w:val="00A40811"/>
    <w:rsid w:val="00A409F3"/>
    <w:rsid w:val="00A40A39"/>
    <w:rsid w:val="00A40BCE"/>
    <w:rsid w:val="00A40CD4"/>
    <w:rsid w:val="00A40F49"/>
    <w:rsid w:val="00A41450"/>
    <w:rsid w:val="00A4162D"/>
    <w:rsid w:val="00A419A6"/>
    <w:rsid w:val="00A41AE7"/>
    <w:rsid w:val="00A41D04"/>
    <w:rsid w:val="00A41E3E"/>
    <w:rsid w:val="00A42101"/>
    <w:rsid w:val="00A42165"/>
    <w:rsid w:val="00A4231D"/>
    <w:rsid w:val="00A425A1"/>
    <w:rsid w:val="00A428EF"/>
    <w:rsid w:val="00A4297A"/>
    <w:rsid w:val="00A42C4E"/>
    <w:rsid w:val="00A43149"/>
    <w:rsid w:val="00A431AF"/>
    <w:rsid w:val="00A43324"/>
    <w:rsid w:val="00A43490"/>
    <w:rsid w:val="00A436A0"/>
    <w:rsid w:val="00A436AC"/>
    <w:rsid w:val="00A4376D"/>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DB8"/>
    <w:rsid w:val="00A44E78"/>
    <w:rsid w:val="00A44F68"/>
    <w:rsid w:val="00A44FA7"/>
    <w:rsid w:val="00A44FEC"/>
    <w:rsid w:val="00A4500B"/>
    <w:rsid w:val="00A450E2"/>
    <w:rsid w:val="00A454D2"/>
    <w:rsid w:val="00A4587A"/>
    <w:rsid w:val="00A45A64"/>
    <w:rsid w:val="00A45B7D"/>
    <w:rsid w:val="00A45BA5"/>
    <w:rsid w:val="00A45BF4"/>
    <w:rsid w:val="00A45E00"/>
    <w:rsid w:val="00A45EEB"/>
    <w:rsid w:val="00A461D0"/>
    <w:rsid w:val="00A46419"/>
    <w:rsid w:val="00A4649D"/>
    <w:rsid w:val="00A46608"/>
    <w:rsid w:val="00A4686C"/>
    <w:rsid w:val="00A46A4B"/>
    <w:rsid w:val="00A46F0B"/>
    <w:rsid w:val="00A46F47"/>
    <w:rsid w:val="00A470E2"/>
    <w:rsid w:val="00A471BA"/>
    <w:rsid w:val="00A4741F"/>
    <w:rsid w:val="00A47446"/>
    <w:rsid w:val="00A479A0"/>
    <w:rsid w:val="00A47A02"/>
    <w:rsid w:val="00A47C5A"/>
    <w:rsid w:val="00A47C81"/>
    <w:rsid w:val="00A47CA4"/>
    <w:rsid w:val="00A5003A"/>
    <w:rsid w:val="00A500AA"/>
    <w:rsid w:val="00A503FF"/>
    <w:rsid w:val="00A504AF"/>
    <w:rsid w:val="00A50814"/>
    <w:rsid w:val="00A50BC9"/>
    <w:rsid w:val="00A50C51"/>
    <w:rsid w:val="00A511AB"/>
    <w:rsid w:val="00A511E2"/>
    <w:rsid w:val="00A51238"/>
    <w:rsid w:val="00A5132E"/>
    <w:rsid w:val="00A51537"/>
    <w:rsid w:val="00A51561"/>
    <w:rsid w:val="00A5168E"/>
    <w:rsid w:val="00A51988"/>
    <w:rsid w:val="00A519F2"/>
    <w:rsid w:val="00A51B95"/>
    <w:rsid w:val="00A51C94"/>
    <w:rsid w:val="00A52480"/>
    <w:rsid w:val="00A526ED"/>
    <w:rsid w:val="00A52AC6"/>
    <w:rsid w:val="00A52CC6"/>
    <w:rsid w:val="00A52D10"/>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4CB"/>
    <w:rsid w:val="00A5558B"/>
    <w:rsid w:val="00A556E5"/>
    <w:rsid w:val="00A55814"/>
    <w:rsid w:val="00A55844"/>
    <w:rsid w:val="00A5590F"/>
    <w:rsid w:val="00A559F5"/>
    <w:rsid w:val="00A55B26"/>
    <w:rsid w:val="00A55CAA"/>
    <w:rsid w:val="00A55CC5"/>
    <w:rsid w:val="00A55D65"/>
    <w:rsid w:val="00A55D74"/>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828"/>
    <w:rsid w:val="00A60B0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7B"/>
    <w:rsid w:val="00A62B14"/>
    <w:rsid w:val="00A62BE9"/>
    <w:rsid w:val="00A62F8C"/>
    <w:rsid w:val="00A63133"/>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D04"/>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22"/>
    <w:rsid w:val="00A67434"/>
    <w:rsid w:val="00A67752"/>
    <w:rsid w:val="00A67861"/>
    <w:rsid w:val="00A67ADD"/>
    <w:rsid w:val="00A67CBB"/>
    <w:rsid w:val="00A67E4D"/>
    <w:rsid w:val="00A67E52"/>
    <w:rsid w:val="00A67F0C"/>
    <w:rsid w:val="00A70355"/>
    <w:rsid w:val="00A703D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CB3"/>
    <w:rsid w:val="00A76D7D"/>
    <w:rsid w:val="00A76DF6"/>
    <w:rsid w:val="00A76F1C"/>
    <w:rsid w:val="00A77018"/>
    <w:rsid w:val="00A773CE"/>
    <w:rsid w:val="00A77572"/>
    <w:rsid w:val="00A7787A"/>
    <w:rsid w:val="00A779CE"/>
    <w:rsid w:val="00A77B15"/>
    <w:rsid w:val="00A77D03"/>
    <w:rsid w:val="00A77F4B"/>
    <w:rsid w:val="00A77F9D"/>
    <w:rsid w:val="00A807B8"/>
    <w:rsid w:val="00A80884"/>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223"/>
    <w:rsid w:val="00A824CA"/>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5F6A"/>
    <w:rsid w:val="00A86101"/>
    <w:rsid w:val="00A8612D"/>
    <w:rsid w:val="00A86139"/>
    <w:rsid w:val="00A861E5"/>
    <w:rsid w:val="00A866ED"/>
    <w:rsid w:val="00A8674D"/>
    <w:rsid w:val="00A8683C"/>
    <w:rsid w:val="00A8694B"/>
    <w:rsid w:val="00A8699C"/>
    <w:rsid w:val="00A86D63"/>
    <w:rsid w:val="00A86F7E"/>
    <w:rsid w:val="00A87326"/>
    <w:rsid w:val="00A87481"/>
    <w:rsid w:val="00A87B25"/>
    <w:rsid w:val="00A90071"/>
    <w:rsid w:val="00A902E9"/>
    <w:rsid w:val="00A90439"/>
    <w:rsid w:val="00A90488"/>
    <w:rsid w:val="00A904B8"/>
    <w:rsid w:val="00A906A5"/>
    <w:rsid w:val="00A90798"/>
    <w:rsid w:val="00A9083E"/>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181"/>
    <w:rsid w:val="00A922A2"/>
    <w:rsid w:val="00A922C3"/>
    <w:rsid w:val="00A92428"/>
    <w:rsid w:val="00A92576"/>
    <w:rsid w:val="00A92671"/>
    <w:rsid w:val="00A928CA"/>
    <w:rsid w:val="00A9295B"/>
    <w:rsid w:val="00A929BB"/>
    <w:rsid w:val="00A92BCE"/>
    <w:rsid w:val="00A92ED1"/>
    <w:rsid w:val="00A92F39"/>
    <w:rsid w:val="00A9331C"/>
    <w:rsid w:val="00A933D8"/>
    <w:rsid w:val="00A933FB"/>
    <w:rsid w:val="00A93590"/>
    <w:rsid w:val="00A93635"/>
    <w:rsid w:val="00A9381F"/>
    <w:rsid w:val="00A93AA3"/>
    <w:rsid w:val="00A93BC4"/>
    <w:rsid w:val="00A93C85"/>
    <w:rsid w:val="00A93F2F"/>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76"/>
    <w:rsid w:val="00A9629B"/>
    <w:rsid w:val="00A96306"/>
    <w:rsid w:val="00A963D5"/>
    <w:rsid w:val="00A965CB"/>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0F85"/>
    <w:rsid w:val="00AA105A"/>
    <w:rsid w:val="00AA120F"/>
    <w:rsid w:val="00AA135A"/>
    <w:rsid w:val="00AA14FC"/>
    <w:rsid w:val="00AA155D"/>
    <w:rsid w:val="00AA15D1"/>
    <w:rsid w:val="00AA181B"/>
    <w:rsid w:val="00AA1ABE"/>
    <w:rsid w:val="00AA1D15"/>
    <w:rsid w:val="00AA1E12"/>
    <w:rsid w:val="00AA2690"/>
    <w:rsid w:val="00AA271B"/>
    <w:rsid w:val="00AA289F"/>
    <w:rsid w:val="00AA28ED"/>
    <w:rsid w:val="00AA2B92"/>
    <w:rsid w:val="00AA2B94"/>
    <w:rsid w:val="00AA2BAB"/>
    <w:rsid w:val="00AA2D19"/>
    <w:rsid w:val="00AA2DC2"/>
    <w:rsid w:val="00AA2F72"/>
    <w:rsid w:val="00AA3477"/>
    <w:rsid w:val="00AA34E3"/>
    <w:rsid w:val="00AA36A2"/>
    <w:rsid w:val="00AA3811"/>
    <w:rsid w:val="00AA3BA4"/>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DDA"/>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33"/>
    <w:rsid w:val="00AB04B3"/>
    <w:rsid w:val="00AB0573"/>
    <w:rsid w:val="00AB0758"/>
    <w:rsid w:val="00AB088C"/>
    <w:rsid w:val="00AB098C"/>
    <w:rsid w:val="00AB0A40"/>
    <w:rsid w:val="00AB0A6E"/>
    <w:rsid w:val="00AB0C6A"/>
    <w:rsid w:val="00AB0C6D"/>
    <w:rsid w:val="00AB0D09"/>
    <w:rsid w:val="00AB10CD"/>
    <w:rsid w:val="00AB113F"/>
    <w:rsid w:val="00AB119B"/>
    <w:rsid w:val="00AB13A2"/>
    <w:rsid w:val="00AB13E7"/>
    <w:rsid w:val="00AB14F5"/>
    <w:rsid w:val="00AB1569"/>
    <w:rsid w:val="00AB16E7"/>
    <w:rsid w:val="00AB18C3"/>
    <w:rsid w:val="00AB1989"/>
    <w:rsid w:val="00AB1CB1"/>
    <w:rsid w:val="00AB1E72"/>
    <w:rsid w:val="00AB1E96"/>
    <w:rsid w:val="00AB1FC1"/>
    <w:rsid w:val="00AB1FCC"/>
    <w:rsid w:val="00AB2459"/>
    <w:rsid w:val="00AB2AC0"/>
    <w:rsid w:val="00AB2C52"/>
    <w:rsid w:val="00AB2D21"/>
    <w:rsid w:val="00AB2DC0"/>
    <w:rsid w:val="00AB2E67"/>
    <w:rsid w:val="00AB3125"/>
    <w:rsid w:val="00AB35B2"/>
    <w:rsid w:val="00AB360C"/>
    <w:rsid w:val="00AB39DD"/>
    <w:rsid w:val="00AB39E8"/>
    <w:rsid w:val="00AB3A80"/>
    <w:rsid w:val="00AB3AAB"/>
    <w:rsid w:val="00AB3B6B"/>
    <w:rsid w:val="00AB3E38"/>
    <w:rsid w:val="00AB4217"/>
    <w:rsid w:val="00AB4414"/>
    <w:rsid w:val="00AB45A6"/>
    <w:rsid w:val="00AB4771"/>
    <w:rsid w:val="00AB4956"/>
    <w:rsid w:val="00AB4962"/>
    <w:rsid w:val="00AB49FB"/>
    <w:rsid w:val="00AB4C6A"/>
    <w:rsid w:val="00AB5013"/>
    <w:rsid w:val="00AB5046"/>
    <w:rsid w:val="00AB5121"/>
    <w:rsid w:val="00AB51A0"/>
    <w:rsid w:val="00AB51BC"/>
    <w:rsid w:val="00AB52C0"/>
    <w:rsid w:val="00AB53A8"/>
    <w:rsid w:val="00AB558D"/>
    <w:rsid w:val="00AB5605"/>
    <w:rsid w:val="00AB5796"/>
    <w:rsid w:val="00AB5804"/>
    <w:rsid w:val="00AB5C46"/>
    <w:rsid w:val="00AB5DA0"/>
    <w:rsid w:val="00AB5EC6"/>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285"/>
    <w:rsid w:val="00AB7353"/>
    <w:rsid w:val="00AB7375"/>
    <w:rsid w:val="00AB74BB"/>
    <w:rsid w:val="00AB7578"/>
    <w:rsid w:val="00AB76E6"/>
    <w:rsid w:val="00AB77DB"/>
    <w:rsid w:val="00AB7A5D"/>
    <w:rsid w:val="00AB7B2B"/>
    <w:rsid w:val="00AB7EED"/>
    <w:rsid w:val="00AC0413"/>
    <w:rsid w:val="00AC0462"/>
    <w:rsid w:val="00AC0669"/>
    <w:rsid w:val="00AC0C89"/>
    <w:rsid w:val="00AC10E6"/>
    <w:rsid w:val="00AC11BB"/>
    <w:rsid w:val="00AC11CA"/>
    <w:rsid w:val="00AC11D7"/>
    <w:rsid w:val="00AC12C6"/>
    <w:rsid w:val="00AC14C0"/>
    <w:rsid w:val="00AC16F3"/>
    <w:rsid w:val="00AC183E"/>
    <w:rsid w:val="00AC1FB2"/>
    <w:rsid w:val="00AC222E"/>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8E"/>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382"/>
    <w:rsid w:val="00AC65AB"/>
    <w:rsid w:val="00AC66D9"/>
    <w:rsid w:val="00AC677B"/>
    <w:rsid w:val="00AC6981"/>
    <w:rsid w:val="00AC69F3"/>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0BC"/>
    <w:rsid w:val="00AD021A"/>
    <w:rsid w:val="00AD03E2"/>
    <w:rsid w:val="00AD0497"/>
    <w:rsid w:val="00AD049E"/>
    <w:rsid w:val="00AD0758"/>
    <w:rsid w:val="00AD0BD1"/>
    <w:rsid w:val="00AD0E6B"/>
    <w:rsid w:val="00AD0F63"/>
    <w:rsid w:val="00AD11BD"/>
    <w:rsid w:val="00AD1289"/>
    <w:rsid w:val="00AD14DB"/>
    <w:rsid w:val="00AD16A5"/>
    <w:rsid w:val="00AD1700"/>
    <w:rsid w:val="00AD17F2"/>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AAD"/>
    <w:rsid w:val="00AD4DE4"/>
    <w:rsid w:val="00AD4EE9"/>
    <w:rsid w:val="00AD5027"/>
    <w:rsid w:val="00AD50B1"/>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AD"/>
    <w:rsid w:val="00AD6EC8"/>
    <w:rsid w:val="00AD6F89"/>
    <w:rsid w:val="00AD7046"/>
    <w:rsid w:val="00AD7122"/>
    <w:rsid w:val="00AD742C"/>
    <w:rsid w:val="00AD777E"/>
    <w:rsid w:val="00AD77C9"/>
    <w:rsid w:val="00AD78D8"/>
    <w:rsid w:val="00AD7A75"/>
    <w:rsid w:val="00AD7AF6"/>
    <w:rsid w:val="00AD7BF9"/>
    <w:rsid w:val="00AD7C6E"/>
    <w:rsid w:val="00AD7C77"/>
    <w:rsid w:val="00AD7FB9"/>
    <w:rsid w:val="00AE0093"/>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C84"/>
    <w:rsid w:val="00AE4D63"/>
    <w:rsid w:val="00AE51BA"/>
    <w:rsid w:val="00AE5542"/>
    <w:rsid w:val="00AE56BC"/>
    <w:rsid w:val="00AE56C1"/>
    <w:rsid w:val="00AE5A83"/>
    <w:rsid w:val="00AE5B24"/>
    <w:rsid w:val="00AE5B7C"/>
    <w:rsid w:val="00AE600E"/>
    <w:rsid w:val="00AE6022"/>
    <w:rsid w:val="00AE61B0"/>
    <w:rsid w:val="00AE6222"/>
    <w:rsid w:val="00AE63BE"/>
    <w:rsid w:val="00AE645B"/>
    <w:rsid w:val="00AE651E"/>
    <w:rsid w:val="00AE6555"/>
    <w:rsid w:val="00AE6670"/>
    <w:rsid w:val="00AE678B"/>
    <w:rsid w:val="00AE6962"/>
    <w:rsid w:val="00AE6AE0"/>
    <w:rsid w:val="00AE6F0B"/>
    <w:rsid w:val="00AE7133"/>
    <w:rsid w:val="00AE73F9"/>
    <w:rsid w:val="00AE740B"/>
    <w:rsid w:val="00AE74CB"/>
    <w:rsid w:val="00AE7857"/>
    <w:rsid w:val="00AE78C2"/>
    <w:rsid w:val="00AE79E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A7A"/>
    <w:rsid w:val="00AF0B6B"/>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1FA1"/>
    <w:rsid w:val="00AF202D"/>
    <w:rsid w:val="00AF2384"/>
    <w:rsid w:val="00AF25DF"/>
    <w:rsid w:val="00AF2779"/>
    <w:rsid w:val="00AF2C9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44D"/>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15"/>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1066"/>
    <w:rsid w:val="00B0123E"/>
    <w:rsid w:val="00B015B1"/>
    <w:rsid w:val="00B017BC"/>
    <w:rsid w:val="00B018B8"/>
    <w:rsid w:val="00B018BA"/>
    <w:rsid w:val="00B01D4A"/>
    <w:rsid w:val="00B02052"/>
    <w:rsid w:val="00B02271"/>
    <w:rsid w:val="00B02273"/>
    <w:rsid w:val="00B022D9"/>
    <w:rsid w:val="00B0253A"/>
    <w:rsid w:val="00B025CD"/>
    <w:rsid w:val="00B02672"/>
    <w:rsid w:val="00B02798"/>
    <w:rsid w:val="00B0290D"/>
    <w:rsid w:val="00B02954"/>
    <w:rsid w:val="00B02AA5"/>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ADE"/>
    <w:rsid w:val="00B04B17"/>
    <w:rsid w:val="00B04B7C"/>
    <w:rsid w:val="00B04BCE"/>
    <w:rsid w:val="00B04BF2"/>
    <w:rsid w:val="00B04CF1"/>
    <w:rsid w:val="00B04CF6"/>
    <w:rsid w:val="00B04DED"/>
    <w:rsid w:val="00B04ECA"/>
    <w:rsid w:val="00B04EE4"/>
    <w:rsid w:val="00B0524C"/>
    <w:rsid w:val="00B054B9"/>
    <w:rsid w:val="00B055CF"/>
    <w:rsid w:val="00B05614"/>
    <w:rsid w:val="00B05658"/>
    <w:rsid w:val="00B0571D"/>
    <w:rsid w:val="00B057A5"/>
    <w:rsid w:val="00B0581E"/>
    <w:rsid w:val="00B05A41"/>
    <w:rsid w:val="00B05AD6"/>
    <w:rsid w:val="00B05B0B"/>
    <w:rsid w:val="00B05E0D"/>
    <w:rsid w:val="00B05E1A"/>
    <w:rsid w:val="00B05EAF"/>
    <w:rsid w:val="00B05FD6"/>
    <w:rsid w:val="00B060D5"/>
    <w:rsid w:val="00B063DE"/>
    <w:rsid w:val="00B066B6"/>
    <w:rsid w:val="00B0677E"/>
    <w:rsid w:val="00B0678C"/>
    <w:rsid w:val="00B06ABD"/>
    <w:rsid w:val="00B06B9F"/>
    <w:rsid w:val="00B06E88"/>
    <w:rsid w:val="00B06EB0"/>
    <w:rsid w:val="00B06EE7"/>
    <w:rsid w:val="00B06F66"/>
    <w:rsid w:val="00B070C4"/>
    <w:rsid w:val="00B072E0"/>
    <w:rsid w:val="00B0744B"/>
    <w:rsid w:val="00B074D7"/>
    <w:rsid w:val="00B07593"/>
    <w:rsid w:val="00B077F8"/>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A79"/>
    <w:rsid w:val="00B11A85"/>
    <w:rsid w:val="00B11E4F"/>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39"/>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8B9"/>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3FB"/>
    <w:rsid w:val="00B17504"/>
    <w:rsid w:val="00B1769A"/>
    <w:rsid w:val="00B177AC"/>
    <w:rsid w:val="00B177B3"/>
    <w:rsid w:val="00B177D1"/>
    <w:rsid w:val="00B17D2E"/>
    <w:rsid w:val="00B2003A"/>
    <w:rsid w:val="00B2010A"/>
    <w:rsid w:val="00B201DD"/>
    <w:rsid w:val="00B202ED"/>
    <w:rsid w:val="00B2032D"/>
    <w:rsid w:val="00B203CF"/>
    <w:rsid w:val="00B204F2"/>
    <w:rsid w:val="00B208B5"/>
    <w:rsid w:val="00B20969"/>
    <w:rsid w:val="00B20B28"/>
    <w:rsid w:val="00B20BA2"/>
    <w:rsid w:val="00B20BF8"/>
    <w:rsid w:val="00B20C3D"/>
    <w:rsid w:val="00B20FFB"/>
    <w:rsid w:val="00B2100D"/>
    <w:rsid w:val="00B2110F"/>
    <w:rsid w:val="00B21531"/>
    <w:rsid w:val="00B21565"/>
    <w:rsid w:val="00B216EB"/>
    <w:rsid w:val="00B21789"/>
    <w:rsid w:val="00B21998"/>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48A"/>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51"/>
    <w:rsid w:val="00B270D6"/>
    <w:rsid w:val="00B27187"/>
    <w:rsid w:val="00B2747A"/>
    <w:rsid w:val="00B274FA"/>
    <w:rsid w:val="00B27CE0"/>
    <w:rsid w:val="00B27D65"/>
    <w:rsid w:val="00B27D70"/>
    <w:rsid w:val="00B27EBA"/>
    <w:rsid w:val="00B30045"/>
    <w:rsid w:val="00B30161"/>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2A4"/>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43"/>
    <w:rsid w:val="00B33C97"/>
    <w:rsid w:val="00B345D1"/>
    <w:rsid w:val="00B3479C"/>
    <w:rsid w:val="00B347B5"/>
    <w:rsid w:val="00B34C07"/>
    <w:rsid w:val="00B34C12"/>
    <w:rsid w:val="00B34CF5"/>
    <w:rsid w:val="00B34FDD"/>
    <w:rsid w:val="00B35781"/>
    <w:rsid w:val="00B35996"/>
    <w:rsid w:val="00B359AC"/>
    <w:rsid w:val="00B35BA7"/>
    <w:rsid w:val="00B35D10"/>
    <w:rsid w:val="00B3608A"/>
    <w:rsid w:val="00B36181"/>
    <w:rsid w:val="00B365E8"/>
    <w:rsid w:val="00B36643"/>
    <w:rsid w:val="00B367D6"/>
    <w:rsid w:val="00B36959"/>
    <w:rsid w:val="00B36F6E"/>
    <w:rsid w:val="00B37004"/>
    <w:rsid w:val="00B370A9"/>
    <w:rsid w:val="00B37134"/>
    <w:rsid w:val="00B3732F"/>
    <w:rsid w:val="00B37480"/>
    <w:rsid w:val="00B3786A"/>
    <w:rsid w:val="00B379EF"/>
    <w:rsid w:val="00B37AC1"/>
    <w:rsid w:val="00B37BC2"/>
    <w:rsid w:val="00B37CFF"/>
    <w:rsid w:val="00B401E8"/>
    <w:rsid w:val="00B406EF"/>
    <w:rsid w:val="00B408D6"/>
    <w:rsid w:val="00B40B4F"/>
    <w:rsid w:val="00B40B5B"/>
    <w:rsid w:val="00B40C79"/>
    <w:rsid w:val="00B40D48"/>
    <w:rsid w:val="00B40DCA"/>
    <w:rsid w:val="00B40F08"/>
    <w:rsid w:val="00B414BF"/>
    <w:rsid w:val="00B41722"/>
    <w:rsid w:val="00B418C6"/>
    <w:rsid w:val="00B4190C"/>
    <w:rsid w:val="00B419D7"/>
    <w:rsid w:val="00B41C5A"/>
    <w:rsid w:val="00B41CDF"/>
    <w:rsid w:val="00B41D1B"/>
    <w:rsid w:val="00B41DF0"/>
    <w:rsid w:val="00B42044"/>
    <w:rsid w:val="00B421E4"/>
    <w:rsid w:val="00B42208"/>
    <w:rsid w:val="00B42282"/>
    <w:rsid w:val="00B422BB"/>
    <w:rsid w:val="00B422E7"/>
    <w:rsid w:val="00B4242B"/>
    <w:rsid w:val="00B424DF"/>
    <w:rsid w:val="00B428B4"/>
    <w:rsid w:val="00B42C93"/>
    <w:rsid w:val="00B433CD"/>
    <w:rsid w:val="00B43516"/>
    <w:rsid w:val="00B436EF"/>
    <w:rsid w:val="00B4378F"/>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47EB4"/>
    <w:rsid w:val="00B502FD"/>
    <w:rsid w:val="00B5030B"/>
    <w:rsid w:val="00B509F7"/>
    <w:rsid w:val="00B50B3C"/>
    <w:rsid w:val="00B50B49"/>
    <w:rsid w:val="00B50B9C"/>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201"/>
    <w:rsid w:val="00B534AA"/>
    <w:rsid w:val="00B535D0"/>
    <w:rsid w:val="00B5365F"/>
    <w:rsid w:val="00B53715"/>
    <w:rsid w:val="00B539FD"/>
    <w:rsid w:val="00B53E9A"/>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6C7"/>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8D6"/>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627"/>
    <w:rsid w:val="00B62921"/>
    <w:rsid w:val="00B62AB6"/>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6FD"/>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68"/>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0DB"/>
    <w:rsid w:val="00B71127"/>
    <w:rsid w:val="00B712D1"/>
    <w:rsid w:val="00B714E4"/>
    <w:rsid w:val="00B71664"/>
    <w:rsid w:val="00B71728"/>
    <w:rsid w:val="00B71919"/>
    <w:rsid w:val="00B71973"/>
    <w:rsid w:val="00B71D44"/>
    <w:rsid w:val="00B71F22"/>
    <w:rsid w:val="00B71FD7"/>
    <w:rsid w:val="00B7201A"/>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C6B"/>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6"/>
    <w:rsid w:val="00B770A8"/>
    <w:rsid w:val="00B7717A"/>
    <w:rsid w:val="00B7729D"/>
    <w:rsid w:val="00B777A9"/>
    <w:rsid w:val="00B77A2E"/>
    <w:rsid w:val="00B77C0E"/>
    <w:rsid w:val="00B77EE3"/>
    <w:rsid w:val="00B77EFB"/>
    <w:rsid w:val="00B77F45"/>
    <w:rsid w:val="00B77FF1"/>
    <w:rsid w:val="00B80008"/>
    <w:rsid w:val="00B800B9"/>
    <w:rsid w:val="00B8030A"/>
    <w:rsid w:val="00B8049A"/>
    <w:rsid w:val="00B80B07"/>
    <w:rsid w:val="00B80B2E"/>
    <w:rsid w:val="00B80B57"/>
    <w:rsid w:val="00B80BC1"/>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1DEA"/>
    <w:rsid w:val="00B81F4B"/>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D7"/>
    <w:rsid w:val="00B83D12"/>
    <w:rsid w:val="00B83DE9"/>
    <w:rsid w:val="00B83E05"/>
    <w:rsid w:val="00B83FFE"/>
    <w:rsid w:val="00B84110"/>
    <w:rsid w:val="00B84204"/>
    <w:rsid w:val="00B845B5"/>
    <w:rsid w:val="00B84C5A"/>
    <w:rsid w:val="00B85459"/>
    <w:rsid w:val="00B8580D"/>
    <w:rsid w:val="00B859C5"/>
    <w:rsid w:val="00B85B39"/>
    <w:rsid w:val="00B85DD6"/>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6C"/>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205"/>
    <w:rsid w:val="00B9428E"/>
    <w:rsid w:val="00B94292"/>
    <w:rsid w:val="00B942EF"/>
    <w:rsid w:val="00B9434B"/>
    <w:rsid w:val="00B94455"/>
    <w:rsid w:val="00B9470D"/>
    <w:rsid w:val="00B948F0"/>
    <w:rsid w:val="00B94B38"/>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5D54"/>
    <w:rsid w:val="00B9601A"/>
    <w:rsid w:val="00B96033"/>
    <w:rsid w:val="00B963F1"/>
    <w:rsid w:val="00B9642A"/>
    <w:rsid w:val="00B96587"/>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97F8E"/>
    <w:rsid w:val="00BA00D5"/>
    <w:rsid w:val="00BA013E"/>
    <w:rsid w:val="00BA0250"/>
    <w:rsid w:val="00BA02DF"/>
    <w:rsid w:val="00BA04D2"/>
    <w:rsid w:val="00BA07A7"/>
    <w:rsid w:val="00BA09B4"/>
    <w:rsid w:val="00BA0B5F"/>
    <w:rsid w:val="00BA0B99"/>
    <w:rsid w:val="00BA0C5B"/>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A7B"/>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4DF"/>
    <w:rsid w:val="00BA7705"/>
    <w:rsid w:val="00BA77B5"/>
    <w:rsid w:val="00BB0159"/>
    <w:rsid w:val="00BB0161"/>
    <w:rsid w:val="00BB01A5"/>
    <w:rsid w:val="00BB0246"/>
    <w:rsid w:val="00BB0356"/>
    <w:rsid w:val="00BB03F3"/>
    <w:rsid w:val="00BB04F6"/>
    <w:rsid w:val="00BB0715"/>
    <w:rsid w:val="00BB0936"/>
    <w:rsid w:val="00BB0C08"/>
    <w:rsid w:val="00BB0CBC"/>
    <w:rsid w:val="00BB0F19"/>
    <w:rsid w:val="00BB1030"/>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860"/>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3FB"/>
    <w:rsid w:val="00BB65FA"/>
    <w:rsid w:val="00BB66CE"/>
    <w:rsid w:val="00BB6855"/>
    <w:rsid w:val="00BB6856"/>
    <w:rsid w:val="00BB6924"/>
    <w:rsid w:val="00BB6A81"/>
    <w:rsid w:val="00BB6C17"/>
    <w:rsid w:val="00BB6E18"/>
    <w:rsid w:val="00BB6E85"/>
    <w:rsid w:val="00BB712A"/>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183"/>
    <w:rsid w:val="00BC2380"/>
    <w:rsid w:val="00BC2407"/>
    <w:rsid w:val="00BC2B44"/>
    <w:rsid w:val="00BC32CA"/>
    <w:rsid w:val="00BC339F"/>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CC4"/>
    <w:rsid w:val="00BC4FB4"/>
    <w:rsid w:val="00BC5032"/>
    <w:rsid w:val="00BC5139"/>
    <w:rsid w:val="00BC52B1"/>
    <w:rsid w:val="00BC5376"/>
    <w:rsid w:val="00BC5551"/>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9D6"/>
    <w:rsid w:val="00BC7B12"/>
    <w:rsid w:val="00BC7DE0"/>
    <w:rsid w:val="00BC7FB3"/>
    <w:rsid w:val="00BD01B8"/>
    <w:rsid w:val="00BD02C7"/>
    <w:rsid w:val="00BD032A"/>
    <w:rsid w:val="00BD03A2"/>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B6C"/>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5C2"/>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17E"/>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2B"/>
    <w:rsid w:val="00BE1647"/>
    <w:rsid w:val="00BE1728"/>
    <w:rsid w:val="00BE1D41"/>
    <w:rsid w:val="00BE1DBF"/>
    <w:rsid w:val="00BE1E3A"/>
    <w:rsid w:val="00BE201A"/>
    <w:rsid w:val="00BE22F4"/>
    <w:rsid w:val="00BE2380"/>
    <w:rsid w:val="00BE2664"/>
    <w:rsid w:val="00BE2866"/>
    <w:rsid w:val="00BE29B1"/>
    <w:rsid w:val="00BE2CEC"/>
    <w:rsid w:val="00BE2F6A"/>
    <w:rsid w:val="00BE3153"/>
    <w:rsid w:val="00BE328A"/>
    <w:rsid w:val="00BE33F2"/>
    <w:rsid w:val="00BE3573"/>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A1E"/>
    <w:rsid w:val="00BE6BB7"/>
    <w:rsid w:val="00BE6BBA"/>
    <w:rsid w:val="00BE6C59"/>
    <w:rsid w:val="00BE6D01"/>
    <w:rsid w:val="00BE6EF3"/>
    <w:rsid w:val="00BE7208"/>
    <w:rsid w:val="00BE737E"/>
    <w:rsid w:val="00BE7435"/>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6B"/>
    <w:rsid w:val="00BF107E"/>
    <w:rsid w:val="00BF10AA"/>
    <w:rsid w:val="00BF1267"/>
    <w:rsid w:val="00BF1329"/>
    <w:rsid w:val="00BF1600"/>
    <w:rsid w:val="00BF17CC"/>
    <w:rsid w:val="00BF191C"/>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471C"/>
    <w:rsid w:val="00BF4BB0"/>
    <w:rsid w:val="00BF4C08"/>
    <w:rsid w:val="00BF4D62"/>
    <w:rsid w:val="00BF4DAB"/>
    <w:rsid w:val="00BF4E19"/>
    <w:rsid w:val="00BF4EA6"/>
    <w:rsid w:val="00BF50EC"/>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F5"/>
    <w:rsid w:val="00C00AB2"/>
    <w:rsid w:val="00C00B09"/>
    <w:rsid w:val="00C00EA8"/>
    <w:rsid w:val="00C01231"/>
    <w:rsid w:val="00C0154D"/>
    <w:rsid w:val="00C01576"/>
    <w:rsid w:val="00C01699"/>
    <w:rsid w:val="00C01797"/>
    <w:rsid w:val="00C018AF"/>
    <w:rsid w:val="00C01998"/>
    <w:rsid w:val="00C01ABF"/>
    <w:rsid w:val="00C01CB7"/>
    <w:rsid w:val="00C0222E"/>
    <w:rsid w:val="00C024CB"/>
    <w:rsid w:val="00C025CF"/>
    <w:rsid w:val="00C029D7"/>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95D"/>
    <w:rsid w:val="00C05B05"/>
    <w:rsid w:val="00C05E58"/>
    <w:rsid w:val="00C05F01"/>
    <w:rsid w:val="00C060B1"/>
    <w:rsid w:val="00C063D0"/>
    <w:rsid w:val="00C063D8"/>
    <w:rsid w:val="00C06505"/>
    <w:rsid w:val="00C06667"/>
    <w:rsid w:val="00C066EC"/>
    <w:rsid w:val="00C06834"/>
    <w:rsid w:val="00C06912"/>
    <w:rsid w:val="00C069FB"/>
    <w:rsid w:val="00C06B35"/>
    <w:rsid w:val="00C06B7B"/>
    <w:rsid w:val="00C06C4F"/>
    <w:rsid w:val="00C06E65"/>
    <w:rsid w:val="00C06EE2"/>
    <w:rsid w:val="00C06F74"/>
    <w:rsid w:val="00C072DB"/>
    <w:rsid w:val="00C0762C"/>
    <w:rsid w:val="00C076E7"/>
    <w:rsid w:val="00C077FB"/>
    <w:rsid w:val="00C079D1"/>
    <w:rsid w:val="00C07C87"/>
    <w:rsid w:val="00C07CAB"/>
    <w:rsid w:val="00C07DFE"/>
    <w:rsid w:val="00C07E18"/>
    <w:rsid w:val="00C1000B"/>
    <w:rsid w:val="00C1024C"/>
    <w:rsid w:val="00C102BC"/>
    <w:rsid w:val="00C10781"/>
    <w:rsid w:val="00C1090D"/>
    <w:rsid w:val="00C10A77"/>
    <w:rsid w:val="00C10B0A"/>
    <w:rsid w:val="00C10B12"/>
    <w:rsid w:val="00C10B98"/>
    <w:rsid w:val="00C10C47"/>
    <w:rsid w:val="00C10CC1"/>
    <w:rsid w:val="00C10EE7"/>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627"/>
    <w:rsid w:val="00C1376C"/>
    <w:rsid w:val="00C13784"/>
    <w:rsid w:val="00C137D5"/>
    <w:rsid w:val="00C13B45"/>
    <w:rsid w:val="00C13C10"/>
    <w:rsid w:val="00C13CD0"/>
    <w:rsid w:val="00C13DB5"/>
    <w:rsid w:val="00C13F69"/>
    <w:rsid w:val="00C13FF8"/>
    <w:rsid w:val="00C142CB"/>
    <w:rsid w:val="00C144EE"/>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CCF"/>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400"/>
    <w:rsid w:val="00C206EF"/>
    <w:rsid w:val="00C2079A"/>
    <w:rsid w:val="00C207DD"/>
    <w:rsid w:val="00C2091D"/>
    <w:rsid w:val="00C20BE4"/>
    <w:rsid w:val="00C20C9E"/>
    <w:rsid w:val="00C212EC"/>
    <w:rsid w:val="00C216CE"/>
    <w:rsid w:val="00C2172C"/>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3DF3"/>
    <w:rsid w:val="00C240FB"/>
    <w:rsid w:val="00C24253"/>
    <w:rsid w:val="00C24320"/>
    <w:rsid w:val="00C24365"/>
    <w:rsid w:val="00C2442D"/>
    <w:rsid w:val="00C24460"/>
    <w:rsid w:val="00C24665"/>
    <w:rsid w:val="00C24800"/>
    <w:rsid w:val="00C24AD7"/>
    <w:rsid w:val="00C24B64"/>
    <w:rsid w:val="00C24EA5"/>
    <w:rsid w:val="00C24F5B"/>
    <w:rsid w:val="00C24FAD"/>
    <w:rsid w:val="00C250A0"/>
    <w:rsid w:val="00C250DD"/>
    <w:rsid w:val="00C250ED"/>
    <w:rsid w:val="00C251A6"/>
    <w:rsid w:val="00C252FF"/>
    <w:rsid w:val="00C25328"/>
    <w:rsid w:val="00C2539F"/>
    <w:rsid w:val="00C2571A"/>
    <w:rsid w:val="00C2587A"/>
    <w:rsid w:val="00C258E1"/>
    <w:rsid w:val="00C25A99"/>
    <w:rsid w:val="00C25B05"/>
    <w:rsid w:val="00C25B10"/>
    <w:rsid w:val="00C25D2C"/>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FD"/>
    <w:rsid w:val="00C27E4C"/>
    <w:rsid w:val="00C300E7"/>
    <w:rsid w:val="00C30315"/>
    <w:rsid w:val="00C30413"/>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CEF"/>
    <w:rsid w:val="00C32D14"/>
    <w:rsid w:val="00C32E71"/>
    <w:rsid w:val="00C3371A"/>
    <w:rsid w:val="00C33C12"/>
    <w:rsid w:val="00C33F0F"/>
    <w:rsid w:val="00C34133"/>
    <w:rsid w:val="00C341A8"/>
    <w:rsid w:val="00C341CE"/>
    <w:rsid w:val="00C342E5"/>
    <w:rsid w:val="00C3439F"/>
    <w:rsid w:val="00C343E1"/>
    <w:rsid w:val="00C3451E"/>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E93"/>
    <w:rsid w:val="00C36F70"/>
    <w:rsid w:val="00C37329"/>
    <w:rsid w:val="00C37361"/>
    <w:rsid w:val="00C3737C"/>
    <w:rsid w:val="00C37462"/>
    <w:rsid w:val="00C37504"/>
    <w:rsid w:val="00C3753F"/>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1E16"/>
    <w:rsid w:val="00C42141"/>
    <w:rsid w:val="00C422A9"/>
    <w:rsid w:val="00C422B1"/>
    <w:rsid w:val="00C423CC"/>
    <w:rsid w:val="00C426DC"/>
    <w:rsid w:val="00C427E4"/>
    <w:rsid w:val="00C42800"/>
    <w:rsid w:val="00C428C1"/>
    <w:rsid w:val="00C42946"/>
    <w:rsid w:val="00C42A78"/>
    <w:rsid w:val="00C42DD4"/>
    <w:rsid w:val="00C42DFB"/>
    <w:rsid w:val="00C42E1E"/>
    <w:rsid w:val="00C42FBB"/>
    <w:rsid w:val="00C42FC3"/>
    <w:rsid w:val="00C43079"/>
    <w:rsid w:val="00C439AF"/>
    <w:rsid w:val="00C43A04"/>
    <w:rsid w:val="00C43B8B"/>
    <w:rsid w:val="00C43C34"/>
    <w:rsid w:val="00C43D10"/>
    <w:rsid w:val="00C43D30"/>
    <w:rsid w:val="00C43DC6"/>
    <w:rsid w:val="00C44097"/>
    <w:rsid w:val="00C440BC"/>
    <w:rsid w:val="00C442F0"/>
    <w:rsid w:val="00C4430A"/>
    <w:rsid w:val="00C445CB"/>
    <w:rsid w:val="00C44731"/>
    <w:rsid w:val="00C44732"/>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47FF6"/>
    <w:rsid w:val="00C5004F"/>
    <w:rsid w:val="00C500FE"/>
    <w:rsid w:val="00C5018F"/>
    <w:rsid w:val="00C5028F"/>
    <w:rsid w:val="00C50301"/>
    <w:rsid w:val="00C50370"/>
    <w:rsid w:val="00C50486"/>
    <w:rsid w:val="00C504BE"/>
    <w:rsid w:val="00C50626"/>
    <w:rsid w:val="00C5062E"/>
    <w:rsid w:val="00C506BE"/>
    <w:rsid w:val="00C507B3"/>
    <w:rsid w:val="00C508BB"/>
    <w:rsid w:val="00C50970"/>
    <w:rsid w:val="00C50A39"/>
    <w:rsid w:val="00C50CD3"/>
    <w:rsid w:val="00C50D5A"/>
    <w:rsid w:val="00C51311"/>
    <w:rsid w:val="00C513F1"/>
    <w:rsid w:val="00C51447"/>
    <w:rsid w:val="00C5162D"/>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83F"/>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180"/>
    <w:rsid w:val="00C54294"/>
    <w:rsid w:val="00C54509"/>
    <w:rsid w:val="00C545D9"/>
    <w:rsid w:val="00C54763"/>
    <w:rsid w:val="00C5488A"/>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965"/>
    <w:rsid w:val="00C61A5D"/>
    <w:rsid w:val="00C62258"/>
    <w:rsid w:val="00C62277"/>
    <w:rsid w:val="00C623BD"/>
    <w:rsid w:val="00C6240C"/>
    <w:rsid w:val="00C625F9"/>
    <w:rsid w:val="00C62816"/>
    <w:rsid w:val="00C63009"/>
    <w:rsid w:val="00C635A8"/>
    <w:rsid w:val="00C635DA"/>
    <w:rsid w:val="00C63AEE"/>
    <w:rsid w:val="00C63D8E"/>
    <w:rsid w:val="00C63DC6"/>
    <w:rsid w:val="00C63E2D"/>
    <w:rsid w:val="00C63EE9"/>
    <w:rsid w:val="00C6422A"/>
    <w:rsid w:val="00C6439A"/>
    <w:rsid w:val="00C646FE"/>
    <w:rsid w:val="00C647FE"/>
    <w:rsid w:val="00C6484A"/>
    <w:rsid w:val="00C648D7"/>
    <w:rsid w:val="00C649D2"/>
    <w:rsid w:val="00C64D7B"/>
    <w:rsid w:val="00C64F54"/>
    <w:rsid w:val="00C65029"/>
    <w:rsid w:val="00C652E0"/>
    <w:rsid w:val="00C65650"/>
    <w:rsid w:val="00C658D1"/>
    <w:rsid w:val="00C65BF9"/>
    <w:rsid w:val="00C65DC5"/>
    <w:rsid w:val="00C65F38"/>
    <w:rsid w:val="00C66026"/>
    <w:rsid w:val="00C66137"/>
    <w:rsid w:val="00C6618D"/>
    <w:rsid w:val="00C661A2"/>
    <w:rsid w:val="00C66563"/>
    <w:rsid w:val="00C665E8"/>
    <w:rsid w:val="00C6669E"/>
    <w:rsid w:val="00C666BA"/>
    <w:rsid w:val="00C667B0"/>
    <w:rsid w:val="00C667F1"/>
    <w:rsid w:val="00C66881"/>
    <w:rsid w:val="00C668E4"/>
    <w:rsid w:val="00C66909"/>
    <w:rsid w:val="00C669C2"/>
    <w:rsid w:val="00C66B0B"/>
    <w:rsid w:val="00C66C46"/>
    <w:rsid w:val="00C66C68"/>
    <w:rsid w:val="00C66C6E"/>
    <w:rsid w:val="00C66CF5"/>
    <w:rsid w:val="00C66DDF"/>
    <w:rsid w:val="00C66E1A"/>
    <w:rsid w:val="00C670BC"/>
    <w:rsid w:val="00C67103"/>
    <w:rsid w:val="00C67109"/>
    <w:rsid w:val="00C67118"/>
    <w:rsid w:val="00C67502"/>
    <w:rsid w:val="00C67596"/>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B44"/>
    <w:rsid w:val="00C71CF2"/>
    <w:rsid w:val="00C71E17"/>
    <w:rsid w:val="00C7222F"/>
    <w:rsid w:val="00C722A0"/>
    <w:rsid w:val="00C72418"/>
    <w:rsid w:val="00C72585"/>
    <w:rsid w:val="00C725C1"/>
    <w:rsid w:val="00C7285C"/>
    <w:rsid w:val="00C728F2"/>
    <w:rsid w:val="00C72D6D"/>
    <w:rsid w:val="00C72DB2"/>
    <w:rsid w:val="00C73395"/>
    <w:rsid w:val="00C737B7"/>
    <w:rsid w:val="00C738D9"/>
    <w:rsid w:val="00C73902"/>
    <w:rsid w:val="00C73A65"/>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BE"/>
    <w:rsid w:val="00C809EA"/>
    <w:rsid w:val="00C80BAB"/>
    <w:rsid w:val="00C80C89"/>
    <w:rsid w:val="00C80DE2"/>
    <w:rsid w:val="00C80E38"/>
    <w:rsid w:val="00C80EF4"/>
    <w:rsid w:val="00C80F4C"/>
    <w:rsid w:val="00C8140E"/>
    <w:rsid w:val="00C81D82"/>
    <w:rsid w:val="00C81E06"/>
    <w:rsid w:val="00C81EFF"/>
    <w:rsid w:val="00C8218D"/>
    <w:rsid w:val="00C821D7"/>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4A6"/>
    <w:rsid w:val="00C835CA"/>
    <w:rsid w:val="00C83705"/>
    <w:rsid w:val="00C83A1C"/>
    <w:rsid w:val="00C83DDE"/>
    <w:rsid w:val="00C8413F"/>
    <w:rsid w:val="00C8418D"/>
    <w:rsid w:val="00C84330"/>
    <w:rsid w:val="00C8454D"/>
    <w:rsid w:val="00C84A05"/>
    <w:rsid w:val="00C84BC9"/>
    <w:rsid w:val="00C84D80"/>
    <w:rsid w:val="00C84EC1"/>
    <w:rsid w:val="00C84F7B"/>
    <w:rsid w:val="00C8500D"/>
    <w:rsid w:val="00C85168"/>
    <w:rsid w:val="00C85280"/>
    <w:rsid w:val="00C8530F"/>
    <w:rsid w:val="00C85348"/>
    <w:rsid w:val="00C853CD"/>
    <w:rsid w:val="00C85567"/>
    <w:rsid w:val="00C86329"/>
    <w:rsid w:val="00C863A7"/>
    <w:rsid w:val="00C865DE"/>
    <w:rsid w:val="00C86600"/>
    <w:rsid w:val="00C8665F"/>
    <w:rsid w:val="00C8668F"/>
    <w:rsid w:val="00C8679C"/>
    <w:rsid w:val="00C86BDA"/>
    <w:rsid w:val="00C87081"/>
    <w:rsid w:val="00C87288"/>
    <w:rsid w:val="00C8735B"/>
    <w:rsid w:val="00C8796A"/>
    <w:rsid w:val="00C87977"/>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C8E"/>
    <w:rsid w:val="00C90D23"/>
    <w:rsid w:val="00C90DF3"/>
    <w:rsid w:val="00C9100A"/>
    <w:rsid w:val="00C911CF"/>
    <w:rsid w:val="00C9134F"/>
    <w:rsid w:val="00C914F4"/>
    <w:rsid w:val="00C91657"/>
    <w:rsid w:val="00C91B2D"/>
    <w:rsid w:val="00C91FA4"/>
    <w:rsid w:val="00C91FC5"/>
    <w:rsid w:val="00C9210E"/>
    <w:rsid w:val="00C92205"/>
    <w:rsid w:val="00C92290"/>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5D54"/>
    <w:rsid w:val="00C95ED6"/>
    <w:rsid w:val="00C96111"/>
    <w:rsid w:val="00C96400"/>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8E5"/>
    <w:rsid w:val="00CA0B0C"/>
    <w:rsid w:val="00CA0B2D"/>
    <w:rsid w:val="00CA0EA1"/>
    <w:rsid w:val="00CA1202"/>
    <w:rsid w:val="00CA1259"/>
    <w:rsid w:val="00CA1421"/>
    <w:rsid w:val="00CA142F"/>
    <w:rsid w:val="00CA15E8"/>
    <w:rsid w:val="00CA1BA3"/>
    <w:rsid w:val="00CA1CA1"/>
    <w:rsid w:val="00CA1DFE"/>
    <w:rsid w:val="00CA1FC2"/>
    <w:rsid w:val="00CA230C"/>
    <w:rsid w:val="00CA256D"/>
    <w:rsid w:val="00CA26D3"/>
    <w:rsid w:val="00CA2744"/>
    <w:rsid w:val="00CA2ABF"/>
    <w:rsid w:val="00CA2AFF"/>
    <w:rsid w:val="00CA2BF3"/>
    <w:rsid w:val="00CA2C87"/>
    <w:rsid w:val="00CA2F4E"/>
    <w:rsid w:val="00CA2F9B"/>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8D3"/>
    <w:rsid w:val="00CA7A38"/>
    <w:rsid w:val="00CA7D72"/>
    <w:rsid w:val="00CA7E11"/>
    <w:rsid w:val="00CB010F"/>
    <w:rsid w:val="00CB01A5"/>
    <w:rsid w:val="00CB0319"/>
    <w:rsid w:val="00CB051C"/>
    <w:rsid w:val="00CB058E"/>
    <w:rsid w:val="00CB0657"/>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0A4"/>
    <w:rsid w:val="00CB137D"/>
    <w:rsid w:val="00CB13E0"/>
    <w:rsid w:val="00CB1559"/>
    <w:rsid w:val="00CB1566"/>
    <w:rsid w:val="00CB157A"/>
    <w:rsid w:val="00CB16E1"/>
    <w:rsid w:val="00CB1822"/>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0B"/>
    <w:rsid w:val="00CB5642"/>
    <w:rsid w:val="00CB57FC"/>
    <w:rsid w:val="00CB59E2"/>
    <w:rsid w:val="00CB5A91"/>
    <w:rsid w:val="00CB5BED"/>
    <w:rsid w:val="00CB5D76"/>
    <w:rsid w:val="00CB5E68"/>
    <w:rsid w:val="00CB5E71"/>
    <w:rsid w:val="00CB611D"/>
    <w:rsid w:val="00CB62AC"/>
    <w:rsid w:val="00CB67EF"/>
    <w:rsid w:val="00CB69CE"/>
    <w:rsid w:val="00CB6AC4"/>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9E5"/>
    <w:rsid w:val="00CC0A23"/>
    <w:rsid w:val="00CC0AA0"/>
    <w:rsid w:val="00CC0CA8"/>
    <w:rsid w:val="00CC0D93"/>
    <w:rsid w:val="00CC0F02"/>
    <w:rsid w:val="00CC0F1B"/>
    <w:rsid w:val="00CC0F76"/>
    <w:rsid w:val="00CC1088"/>
    <w:rsid w:val="00CC10F7"/>
    <w:rsid w:val="00CC1296"/>
    <w:rsid w:val="00CC1318"/>
    <w:rsid w:val="00CC164D"/>
    <w:rsid w:val="00CC16E0"/>
    <w:rsid w:val="00CC1AD2"/>
    <w:rsid w:val="00CC1D11"/>
    <w:rsid w:val="00CC1D46"/>
    <w:rsid w:val="00CC1E82"/>
    <w:rsid w:val="00CC1EBB"/>
    <w:rsid w:val="00CC1F79"/>
    <w:rsid w:val="00CC2031"/>
    <w:rsid w:val="00CC208D"/>
    <w:rsid w:val="00CC2184"/>
    <w:rsid w:val="00CC233A"/>
    <w:rsid w:val="00CC24BC"/>
    <w:rsid w:val="00CC2597"/>
    <w:rsid w:val="00CC27FF"/>
    <w:rsid w:val="00CC2897"/>
    <w:rsid w:val="00CC28D5"/>
    <w:rsid w:val="00CC293C"/>
    <w:rsid w:val="00CC2A6B"/>
    <w:rsid w:val="00CC2AF5"/>
    <w:rsid w:val="00CC2B36"/>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4E8"/>
    <w:rsid w:val="00CC571A"/>
    <w:rsid w:val="00CC573C"/>
    <w:rsid w:val="00CC585C"/>
    <w:rsid w:val="00CC5CB8"/>
    <w:rsid w:val="00CC5D1A"/>
    <w:rsid w:val="00CC5E25"/>
    <w:rsid w:val="00CC5EC2"/>
    <w:rsid w:val="00CC6012"/>
    <w:rsid w:val="00CC6037"/>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6A"/>
    <w:rsid w:val="00CD0AF9"/>
    <w:rsid w:val="00CD0C36"/>
    <w:rsid w:val="00CD0E14"/>
    <w:rsid w:val="00CD0F47"/>
    <w:rsid w:val="00CD0FCD"/>
    <w:rsid w:val="00CD10E7"/>
    <w:rsid w:val="00CD1268"/>
    <w:rsid w:val="00CD128D"/>
    <w:rsid w:val="00CD131C"/>
    <w:rsid w:val="00CD1327"/>
    <w:rsid w:val="00CD1563"/>
    <w:rsid w:val="00CD1740"/>
    <w:rsid w:val="00CD1B8A"/>
    <w:rsid w:val="00CD1C0F"/>
    <w:rsid w:val="00CD1C2A"/>
    <w:rsid w:val="00CD1D1F"/>
    <w:rsid w:val="00CD1E5A"/>
    <w:rsid w:val="00CD1EAF"/>
    <w:rsid w:val="00CD20CE"/>
    <w:rsid w:val="00CD21B9"/>
    <w:rsid w:val="00CD25FB"/>
    <w:rsid w:val="00CD27C3"/>
    <w:rsid w:val="00CD2803"/>
    <w:rsid w:val="00CD2D65"/>
    <w:rsid w:val="00CD2EB8"/>
    <w:rsid w:val="00CD2F2D"/>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885"/>
    <w:rsid w:val="00CE0904"/>
    <w:rsid w:val="00CE090B"/>
    <w:rsid w:val="00CE0AA0"/>
    <w:rsid w:val="00CE0BE9"/>
    <w:rsid w:val="00CE0EEA"/>
    <w:rsid w:val="00CE10C1"/>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923"/>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AB6"/>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08"/>
    <w:rsid w:val="00CF12F0"/>
    <w:rsid w:val="00CF1413"/>
    <w:rsid w:val="00CF14F6"/>
    <w:rsid w:val="00CF16B5"/>
    <w:rsid w:val="00CF188A"/>
    <w:rsid w:val="00CF1D07"/>
    <w:rsid w:val="00CF1D9E"/>
    <w:rsid w:val="00CF2044"/>
    <w:rsid w:val="00CF2164"/>
    <w:rsid w:val="00CF21EA"/>
    <w:rsid w:val="00CF2249"/>
    <w:rsid w:val="00CF2552"/>
    <w:rsid w:val="00CF26B6"/>
    <w:rsid w:val="00CF27E0"/>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DEB"/>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72"/>
    <w:rsid w:val="00CF63DB"/>
    <w:rsid w:val="00CF64FB"/>
    <w:rsid w:val="00CF653F"/>
    <w:rsid w:val="00CF6776"/>
    <w:rsid w:val="00CF67C9"/>
    <w:rsid w:val="00CF69C9"/>
    <w:rsid w:val="00CF6ABF"/>
    <w:rsid w:val="00CF6BDC"/>
    <w:rsid w:val="00CF6BE8"/>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671"/>
    <w:rsid w:val="00D037D4"/>
    <w:rsid w:val="00D037D5"/>
    <w:rsid w:val="00D039BD"/>
    <w:rsid w:val="00D03A48"/>
    <w:rsid w:val="00D03E5B"/>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D6E"/>
    <w:rsid w:val="00D05E88"/>
    <w:rsid w:val="00D05F7E"/>
    <w:rsid w:val="00D06097"/>
    <w:rsid w:val="00D064D0"/>
    <w:rsid w:val="00D066FE"/>
    <w:rsid w:val="00D06795"/>
    <w:rsid w:val="00D067AD"/>
    <w:rsid w:val="00D067D0"/>
    <w:rsid w:val="00D0686D"/>
    <w:rsid w:val="00D06907"/>
    <w:rsid w:val="00D06BFC"/>
    <w:rsid w:val="00D074A8"/>
    <w:rsid w:val="00D075B5"/>
    <w:rsid w:val="00D077C0"/>
    <w:rsid w:val="00D07ABB"/>
    <w:rsid w:val="00D07AC2"/>
    <w:rsid w:val="00D07B91"/>
    <w:rsid w:val="00D07BA4"/>
    <w:rsid w:val="00D07C97"/>
    <w:rsid w:val="00D07CDC"/>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21"/>
    <w:rsid w:val="00D11F42"/>
    <w:rsid w:val="00D11FA0"/>
    <w:rsid w:val="00D1210B"/>
    <w:rsid w:val="00D12165"/>
    <w:rsid w:val="00D121B2"/>
    <w:rsid w:val="00D121C2"/>
    <w:rsid w:val="00D12245"/>
    <w:rsid w:val="00D123D6"/>
    <w:rsid w:val="00D12783"/>
    <w:rsid w:val="00D1296B"/>
    <w:rsid w:val="00D12A3A"/>
    <w:rsid w:val="00D12C77"/>
    <w:rsid w:val="00D12EE2"/>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C"/>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CA9"/>
    <w:rsid w:val="00D16D7F"/>
    <w:rsid w:val="00D16EDB"/>
    <w:rsid w:val="00D16F91"/>
    <w:rsid w:val="00D16FD4"/>
    <w:rsid w:val="00D16FDB"/>
    <w:rsid w:val="00D16FE3"/>
    <w:rsid w:val="00D1712A"/>
    <w:rsid w:val="00D172C0"/>
    <w:rsid w:val="00D17547"/>
    <w:rsid w:val="00D1792B"/>
    <w:rsid w:val="00D17954"/>
    <w:rsid w:val="00D17F31"/>
    <w:rsid w:val="00D17FA5"/>
    <w:rsid w:val="00D2016E"/>
    <w:rsid w:val="00D201F6"/>
    <w:rsid w:val="00D2023A"/>
    <w:rsid w:val="00D204B6"/>
    <w:rsid w:val="00D20599"/>
    <w:rsid w:val="00D206A4"/>
    <w:rsid w:val="00D20A8D"/>
    <w:rsid w:val="00D20ABF"/>
    <w:rsid w:val="00D20B4E"/>
    <w:rsid w:val="00D20C39"/>
    <w:rsid w:val="00D212E3"/>
    <w:rsid w:val="00D213EF"/>
    <w:rsid w:val="00D21607"/>
    <w:rsid w:val="00D2168D"/>
    <w:rsid w:val="00D216D6"/>
    <w:rsid w:val="00D2170A"/>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328"/>
    <w:rsid w:val="00D2354B"/>
    <w:rsid w:val="00D23727"/>
    <w:rsid w:val="00D23795"/>
    <w:rsid w:val="00D2386A"/>
    <w:rsid w:val="00D23E4A"/>
    <w:rsid w:val="00D23F1A"/>
    <w:rsid w:val="00D244FC"/>
    <w:rsid w:val="00D2454A"/>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411"/>
    <w:rsid w:val="00D27692"/>
    <w:rsid w:val="00D276B8"/>
    <w:rsid w:val="00D277AF"/>
    <w:rsid w:val="00D27B11"/>
    <w:rsid w:val="00D27C01"/>
    <w:rsid w:val="00D27C9A"/>
    <w:rsid w:val="00D27D26"/>
    <w:rsid w:val="00D27FE4"/>
    <w:rsid w:val="00D30033"/>
    <w:rsid w:val="00D3024C"/>
    <w:rsid w:val="00D30269"/>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77D"/>
    <w:rsid w:val="00D32874"/>
    <w:rsid w:val="00D328BB"/>
    <w:rsid w:val="00D32974"/>
    <w:rsid w:val="00D32B5F"/>
    <w:rsid w:val="00D32B88"/>
    <w:rsid w:val="00D32D13"/>
    <w:rsid w:val="00D32FA8"/>
    <w:rsid w:val="00D32FC7"/>
    <w:rsid w:val="00D3305A"/>
    <w:rsid w:val="00D3321F"/>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37"/>
    <w:rsid w:val="00D355FB"/>
    <w:rsid w:val="00D35647"/>
    <w:rsid w:val="00D3565C"/>
    <w:rsid w:val="00D35D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66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2ED0"/>
    <w:rsid w:val="00D432FE"/>
    <w:rsid w:val="00D43614"/>
    <w:rsid w:val="00D438B1"/>
    <w:rsid w:val="00D43AF2"/>
    <w:rsid w:val="00D43B39"/>
    <w:rsid w:val="00D43B58"/>
    <w:rsid w:val="00D43CAC"/>
    <w:rsid w:val="00D43F79"/>
    <w:rsid w:val="00D44094"/>
    <w:rsid w:val="00D443C9"/>
    <w:rsid w:val="00D4460F"/>
    <w:rsid w:val="00D44672"/>
    <w:rsid w:val="00D4487B"/>
    <w:rsid w:val="00D44C50"/>
    <w:rsid w:val="00D44D28"/>
    <w:rsid w:val="00D44D4A"/>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74D"/>
    <w:rsid w:val="00D468A3"/>
    <w:rsid w:val="00D46AFA"/>
    <w:rsid w:val="00D46B6E"/>
    <w:rsid w:val="00D46D17"/>
    <w:rsid w:val="00D46DF4"/>
    <w:rsid w:val="00D47006"/>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0C"/>
    <w:rsid w:val="00D511BE"/>
    <w:rsid w:val="00D511CA"/>
    <w:rsid w:val="00D51854"/>
    <w:rsid w:val="00D51954"/>
    <w:rsid w:val="00D520DE"/>
    <w:rsid w:val="00D523B2"/>
    <w:rsid w:val="00D5263C"/>
    <w:rsid w:val="00D526CF"/>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17"/>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3E"/>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8F1"/>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9F"/>
    <w:rsid w:val="00D66CEE"/>
    <w:rsid w:val="00D66D35"/>
    <w:rsid w:val="00D66E83"/>
    <w:rsid w:val="00D66E96"/>
    <w:rsid w:val="00D67155"/>
    <w:rsid w:val="00D671B8"/>
    <w:rsid w:val="00D671DF"/>
    <w:rsid w:val="00D6754B"/>
    <w:rsid w:val="00D6758C"/>
    <w:rsid w:val="00D677B3"/>
    <w:rsid w:val="00D677F5"/>
    <w:rsid w:val="00D679F8"/>
    <w:rsid w:val="00D67B36"/>
    <w:rsid w:val="00D67C38"/>
    <w:rsid w:val="00D67D59"/>
    <w:rsid w:val="00D67F5D"/>
    <w:rsid w:val="00D70056"/>
    <w:rsid w:val="00D7036E"/>
    <w:rsid w:val="00D7041C"/>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A67"/>
    <w:rsid w:val="00D72B27"/>
    <w:rsid w:val="00D72BCA"/>
    <w:rsid w:val="00D72D28"/>
    <w:rsid w:val="00D72FAF"/>
    <w:rsid w:val="00D73129"/>
    <w:rsid w:val="00D7318D"/>
    <w:rsid w:val="00D73279"/>
    <w:rsid w:val="00D73444"/>
    <w:rsid w:val="00D735EA"/>
    <w:rsid w:val="00D73704"/>
    <w:rsid w:val="00D73721"/>
    <w:rsid w:val="00D7395F"/>
    <w:rsid w:val="00D73A9A"/>
    <w:rsid w:val="00D73B26"/>
    <w:rsid w:val="00D73C2E"/>
    <w:rsid w:val="00D73C97"/>
    <w:rsid w:val="00D73EF6"/>
    <w:rsid w:val="00D7409B"/>
    <w:rsid w:val="00D740F3"/>
    <w:rsid w:val="00D74413"/>
    <w:rsid w:val="00D74716"/>
    <w:rsid w:val="00D7471C"/>
    <w:rsid w:val="00D747FC"/>
    <w:rsid w:val="00D74843"/>
    <w:rsid w:val="00D748CB"/>
    <w:rsid w:val="00D74C35"/>
    <w:rsid w:val="00D74C5C"/>
    <w:rsid w:val="00D74CDA"/>
    <w:rsid w:val="00D74E2F"/>
    <w:rsid w:val="00D74F39"/>
    <w:rsid w:val="00D7531A"/>
    <w:rsid w:val="00D75351"/>
    <w:rsid w:val="00D754E6"/>
    <w:rsid w:val="00D7571F"/>
    <w:rsid w:val="00D758B8"/>
    <w:rsid w:val="00D75916"/>
    <w:rsid w:val="00D75D34"/>
    <w:rsid w:val="00D75E89"/>
    <w:rsid w:val="00D760C4"/>
    <w:rsid w:val="00D7617C"/>
    <w:rsid w:val="00D76650"/>
    <w:rsid w:val="00D76A48"/>
    <w:rsid w:val="00D76B74"/>
    <w:rsid w:val="00D76C79"/>
    <w:rsid w:val="00D7738E"/>
    <w:rsid w:val="00D778AA"/>
    <w:rsid w:val="00D77A8F"/>
    <w:rsid w:val="00D77AFD"/>
    <w:rsid w:val="00D77D48"/>
    <w:rsid w:val="00D77D60"/>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82"/>
    <w:rsid w:val="00D82BF3"/>
    <w:rsid w:val="00D82C58"/>
    <w:rsid w:val="00D82C84"/>
    <w:rsid w:val="00D82D27"/>
    <w:rsid w:val="00D82F67"/>
    <w:rsid w:val="00D831C5"/>
    <w:rsid w:val="00D8321F"/>
    <w:rsid w:val="00D83223"/>
    <w:rsid w:val="00D83391"/>
    <w:rsid w:val="00D833C8"/>
    <w:rsid w:val="00D8387C"/>
    <w:rsid w:val="00D8397F"/>
    <w:rsid w:val="00D83C0B"/>
    <w:rsid w:val="00D83DBA"/>
    <w:rsid w:val="00D84019"/>
    <w:rsid w:val="00D843CC"/>
    <w:rsid w:val="00D843E0"/>
    <w:rsid w:val="00D845A5"/>
    <w:rsid w:val="00D847B1"/>
    <w:rsid w:val="00D84929"/>
    <w:rsid w:val="00D84934"/>
    <w:rsid w:val="00D84961"/>
    <w:rsid w:val="00D84C2E"/>
    <w:rsid w:val="00D84DBA"/>
    <w:rsid w:val="00D84DDB"/>
    <w:rsid w:val="00D84DE6"/>
    <w:rsid w:val="00D8522D"/>
    <w:rsid w:val="00D85595"/>
    <w:rsid w:val="00D85744"/>
    <w:rsid w:val="00D85912"/>
    <w:rsid w:val="00D85998"/>
    <w:rsid w:val="00D85D1C"/>
    <w:rsid w:val="00D85F73"/>
    <w:rsid w:val="00D85FB8"/>
    <w:rsid w:val="00D86376"/>
    <w:rsid w:val="00D863CD"/>
    <w:rsid w:val="00D86465"/>
    <w:rsid w:val="00D864BB"/>
    <w:rsid w:val="00D8663B"/>
    <w:rsid w:val="00D8693B"/>
    <w:rsid w:val="00D86B24"/>
    <w:rsid w:val="00D86FE9"/>
    <w:rsid w:val="00D86FEF"/>
    <w:rsid w:val="00D87178"/>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AF9"/>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994"/>
    <w:rsid w:val="00D93AC3"/>
    <w:rsid w:val="00D93BB7"/>
    <w:rsid w:val="00D93D62"/>
    <w:rsid w:val="00D93EAD"/>
    <w:rsid w:val="00D93F96"/>
    <w:rsid w:val="00D940AE"/>
    <w:rsid w:val="00D943AA"/>
    <w:rsid w:val="00D944D1"/>
    <w:rsid w:val="00D94674"/>
    <w:rsid w:val="00D949CF"/>
    <w:rsid w:val="00D94A85"/>
    <w:rsid w:val="00D94A90"/>
    <w:rsid w:val="00D94AC2"/>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15D"/>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B31"/>
    <w:rsid w:val="00DA1E74"/>
    <w:rsid w:val="00DA2148"/>
    <w:rsid w:val="00DA2273"/>
    <w:rsid w:val="00DA23AF"/>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BE"/>
    <w:rsid w:val="00DA54C6"/>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A7FAB"/>
    <w:rsid w:val="00DB0010"/>
    <w:rsid w:val="00DB0127"/>
    <w:rsid w:val="00DB02C9"/>
    <w:rsid w:val="00DB031A"/>
    <w:rsid w:val="00DB0385"/>
    <w:rsid w:val="00DB0801"/>
    <w:rsid w:val="00DB0AF1"/>
    <w:rsid w:val="00DB0D79"/>
    <w:rsid w:val="00DB0E73"/>
    <w:rsid w:val="00DB0F8F"/>
    <w:rsid w:val="00DB1480"/>
    <w:rsid w:val="00DB1525"/>
    <w:rsid w:val="00DB17FA"/>
    <w:rsid w:val="00DB1875"/>
    <w:rsid w:val="00DB1915"/>
    <w:rsid w:val="00DB1B51"/>
    <w:rsid w:val="00DB1CA1"/>
    <w:rsid w:val="00DB2274"/>
    <w:rsid w:val="00DB2282"/>
    <w:rsid w:val="00DB22FB"/>
    <w:rsid w:val="00DB231B"/>
    <w:rsid w:val="00DB2330"/>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86E"/>
    <w:rsid w:val="00DB7A1D"/>
    <w:rsid w:val="00DB7A48"/>
    <w:rsid w:val="00DB7B14"/>
    <w:rsid w:val="00DB7C70"/>
    <w:rsid w:val="00DB7C8C"/>
    <w:rsid w:val="00DB7FA6"/>
    <w:rsid w:val="00DC009F"/>
    <w:rsid w:val="00DC00B2"/>
    <w:rsid w:val="00DC0193"/>
    <w:rsid w:val="00DC06C6"/>
    <w:rsid w:val="00DC0768"/>
    <w:rsid w:val="00DC0798"/>
    <w:rsid w:val="00DC093B"/>
    <w:rsid w:val="00DC0A80"/>
    <w:rsid w:val="00DC0A91"/>
    <w:rsid w:val="00DC1259"/>
    <w:rsid w:val="00DC13AB"/>
    <w:rsid w:val="00DC13F7"/>
    <w:rsid w:val="00DC1452"/>
    <w:rsid w:val="00DC15C7"/>
    <w:rsid w:val="00DC15F8"/>
    <w:rsid w:val="00DC1945"/>
    <w:rsid w:val="00DC1C1F"/>
    <w:rsid w:val="00DC1CE6"/>
    <w:rsid w:val="00DC1CF9"/>
    <w:rsid w:val="00DC1D4D"/>
    <w:rsid w:val="00DC1DB6"/>
    <w:rsid w:val="00DC20A7"/>
    <w:rsid w:val="00DC2109"/>
    <w:rsid w:val="00DC21A6"/>
    <w:rsid w:val="00DC21FA"/>
    <w:rsid w:val="00DC22A0"/>
    <w:rsid w:val="00DC247B"/>
    <w:rsid w:val="00DC258E"/>
    <w:rsid w:val="00DC2695"/>
    <w:rsid w:val="00DC26CA"/>
    <w:rsid w:val="00DC2DF8"/>
    <w:rsid w:val="00DC300E"/>
    <w:rsid w:val="00DC3089"/>
    <w:rsid w:val="00DC31AC"/>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0B1"/>
    <w:rsid w:val="00DC51C5"/>
    <w:rsid w:val="00DC54D4"/>
    <w:rsid w:val="00DC5812"/>
    <w:rsid w:val="00DC5892"/>
    <w:rsid w:val="00DC5A14"/>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42"/>
    <w:rsid w:val="00DD0C7C"/>
    <w:rsid w:val="00DD0E7D"/>
    <w:rsid w:val="00DD0EF3"/>
    <w:rsid w:val="00DD10C0"/>
    <w:rsid w:val="00DD127F"/>
    <w:rsid w:val="00DD1294"/>
    <w:rsid w:val="00DD132A"/>
    <w:rsid w:val="00DD1386"/>
    <w:rsid w:val="00DD1586"/>
    <w:rsid w:val="00DD16D0"/>
    <w:rsid w:val="00DD19D8"/>
    <w:rsid w:val="00DD19E1"/>
    <w:rsid w:val="00DD1AD9"/>
    <w:rsid w:val="00DD1B41"/>
    <w:rsid w:val="00DD1E19"/>
    <w:rsid w:val="00DD21A4"/>
    <w:rsid w:val="00DD2287"/>
    <w:rsid w:val="00DD23CC"/>
    <w:rsid w:val="00DD2469"/>
    <w:rsid w:val="00DD2B68"/>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3DA"/>
    <w:rsid w:val="00DD468E"/>
    <w:rsid w:val="00DD49B7"/>
    <w:rsid w:val="00DD49D7"/>
    <w:rsid w:val="00DD4AB1"/>
    <w:rsid w:val="00DD4BEE"/>
    <w:rsid w:val="00DD4CBC"/>
    <w:rsid w:val="00DD4D82"/>
    <w:rsid w:val="00DD519F"/>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135"/>
    <w:rsid w:val="00DD740F"/>
    <w:rsid w:val="00DD746A"/>
    <w:rsid w:val="00DD74CE"/>
    <w:rsid w:val="00DD7546"/>
    <w:rsid w:val="00DD761E"/>
    <w:rsid w:val="00DD7627"/>
    <w:rsid w:val="00DD76D1"/>
    <w:rsid w:val="00DD7728"/>
    <w:rsid w:val="00DD780E"/>
    <w:rsid w:val="00DD798B"/>
    <w:rsid w:val="00DD79A2"/>
    <w:rsid w:val="00DD7C1D"/>
    <w:rsid w:val="00DD7C6A"/>
    <w:rsid w:val="00DD7EB9"/>
    <w:rsid w:val="00DD7EEB"/>
    <w:rsid w:val="00DE009A"/>
    <w:rsid w:val="00DE0260"/>
    <w:rsid w:val="00DE040C"/>
    <w:rsid w:val="00DE0622"/>
    <w:rsid w:val="00DE06D3"/>
    <w:rsid w:val="00DE081B"/>
    <w:rsid w:val="00DE08F9"/>
    <w:rsid w:val="00DE09C4"/>
    <w:rsid w:val="00DE0AE5"/>
    <w:rsid w:val="00DE0CA4"/>
    <w:rsid w:val="00DE0E01"/>
    <w:rsid w:val="00DE0E95"/>
    <w:rsid w:val="00DE0F2D"/>
    <w:rsid w:val="00DE1010"/>
    <w:rsid w:val="00DE10FC"/>
    <w:rsid w:val="00DE114B"/>
    <w:rsid w:val="00DE119D"/>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2E57"/>
    <w:rsid w:val="00DE3315"/>
    <w:rsid w:val="00DE33B0"/>
    <w:rsid w:val="00DE3579"/>
    <w:rsid w:val="00DE3ADA"/>
    <w:rsid w:val="00DE3BB1"/>
    <w:rsid w:val="00DE3E3B"/>
    <w:rsid w:val="00DE3E99"/>
    <w:rsid w:val="00DE3F86"/>
    <w:rsid w:val="00DE3FEE"/>
    <w:rsid w:val="00DE42E5"/>
    <w:rsid w:val="00DE42F4"/>
    <w:rsid w:val="00DE4471"/>
    <w:rsid w:val="00DE4575"/>
    <w:rsid w:val="00DE46B2"/>
    <w:rsid w:val="00DE46D8"/>
    <w:rsid w:val="00DE4878"/>
    <w:rsid w:val="00DE4A47"/>
    <w:rsid w:val="00DE4B42"/>
    <w:rsid w:val="00DE4B9C"/>
    <w:rsid w:val="00DE4CE0"/>
    <w:rsid w:val="00DE4F2E"/>
    <w:rsid w:val="00DE4FC5"/>
    <w:rsid w:val="00DE50DF"/>
    <w:rsid w:val="00DE5218"/>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11"/>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AF"/>
    <w:rsid w:val="00DF2BCF"/>
    <w:rsid w:val="00DF2DB7"/>
    <w:rsid w:val="00DF2F5D"/>
    <w:rsid w:val="00DF3581"/>
    <w:rsid w:val="00DF3658"/>
    <w:rsid w:val="00DF38B3"/>
    <w:rsid w:val="00DF3A38"/>
    <w:rsid w:val="00DF3CF3"/>
    <w:rsid w:val="00DF3F58"/>
    <w:rsid w:val="00DF40BA"/>
    <w:rsid w:val="00DF42B2"/>
    <w:rsid w:val="00DF4308"/>
    <w:rsid w:val="00DF4340"/>
    <w:rsid w:val="00DF43A1"/>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03"/>
    <w:rsid w:val="00E00388"/>
    <w:rsid w:val="00E003EB"/>
    <w:rsid w:val="00E00750"/>
    <w:rsid w:val="00E009B4"/>
    <w:rsid w:val="00E00B30"/>
    <w:rsid w:val="00E00DA2"/>
    <w:rsid w:val="00E00DDA"/>
    <w:rsid w:val="00E01017"/>
    <w:rsid w:val="00E010C1"/>
    <w:rsid w:val="00E011CA"/>
    <w:rsid w:val="00E01395"/>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2B"/>
    <w:rsid w:val="00E0297C"/>
    <w:rsid w:val="00E02B8D"/>
    <w:rsid w:val="00E02CDE"/>
    <w:rsid w:val="00E02D2E"/>
    <w:rsid w:val="00E02E3B"/>
    <w:rsid w:val="00E02F84"/>
    <w:rsid w:val="00E03014"/>
    <w:rsid w:val="00E03409"/>
    <w:rsid w:val="00E036C6"/>
    <w:rsid w:val="00E03929"/>
    <w:rsid w:val="00E03B77"/>
    <w:rsid w:val="00E03E46"/>
    <w:rsid w:val="00E04018"/>
    <w:rsid w:val="00E0403D"/>
    <w:rsid w:val="00E041C1"/>
    <w:rsid w:val="00E041C2"/>
    <w:rsid w:val="00E0430A"/>
    <w:rsid w:val="00E0462E"/>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6D14"/>
    <w:rsid w:val="00E07263"/>
    <w:rsid w:val="00E07668"/>
    <w:rsid w:val="00E076EB"/>
    <w:rsid w:val="00E0770B"/>
    <w:rsid w:val="00E077D7"/>
    <w:rsid w:val="00E07A7A"/>
    <w:rsid w:val="00E07A91"/>
    <w:rsid w:val="00E07AAE"/>
    <w:rsid w:val="00E07AE9"/>
    <w:rsid w:val="00E07F8F"/>
    <w:rsid w:val="00E10294"/>
    <w:rsid w:val="00E1031D"/>
    <w:rsid w:val="00E104C6"/>
    <w:rsid w:val="00E10578"/>
    <w:rsid w:val="00E108C3"/>
    <w:rsid w:val="00E10A2A"/>
    <w:rsid w:val="00E10A54"/>
    <w:rsid w:val="00E10D23"/>
    <w:rsid w:val="00E10F9E"/>
    <w:rsid w:val="00E10FC9"/>
    <w:rsid w:val="00E1114E"/>
    <w:rsid w:val="00E11275"/>
    <w:rsid w:val="00E1133C"/>
    <w:rsid w:val="00E1133E"/>
    <w:rsid w:val="00E114B0"/>
    <w:rsid w:val="00E1155A"/>
    <w:rsid w:val="00E11A6A"/>
    <w:rsid w:val="00E11AEB"/>
    <w:rsid w:val="00E11D52"/>
    <w:rsid w:val="00E11DFA"/>
    <w:rsid w:val="00E11EA8"/>
    <w:rsid w:val="00E11EBF"/>
    <w:rsid w:val="00E121A0"/>
    <w:rsid w:val="00E12268"/>
    <w:rsid w:val="00E1237B"/>
    <w:rsid w:val="00E12479"/>
    <w:rsid w:val="00E12685"/>
    <w:rsid w:val="00E126A2"/>
    <w:rsid w:val="00E12758"/>
    <w:rsid w:val="00E12E79"/>
    <w:rsid w:val="00E12E8E"/>
    <w:rsid w:val="00E12EC8"/>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8E1"/>
    <w:rsid w:val="00E17A16"/>
    <w:rsid w:val="00E17A92"/>
    <w:rsid w:val="00E201DA"/>
    <w:rsid w:val="00E20286"/>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8D"/>
    <w:rsid w:val="00E22BFD"/>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1DD"/>
    <w:rsid w:val="00E26270"/>
    <w:rsid w:val="00E263DA"/>
    <w:rsid w:val="00E264B6"/>
    <w:rsid w:val="00E26689"/>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5BC"/>
    <w:rsid w:val="00E278B1"/>
    <w:rsid w:val="00E27B72"/>
    <w:rsid w:val="00E27E53"/>
    <w:rsid w:val="00E27FC7"/>
    <w:rsid w:val="00E27FF7"/>
    <w:rsid w:val="00E30081"/>
    <w:rsid w:val="00E300F9"/>
    <w:rsid w:val="00E3034A"/>
    <w:rsid w:val="00E303A2"/>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B1D"/>
    <w:rsid w:val="00E31C71"/>
    <w:rsid w:val="00E31DEB"/>
    <w:rsid w:val="00E320AA"/>
    <w:rsid w:val="00E321D2"/>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32DB"/>
    <w:rsid w:val="00E3339A"/>
    <w:rsid w:val="00E3342A"/>
    <w:rsid w:val="00E335C2"/>
    <w:rsid w:val="00E33749"/>
    <w:rsid w:val="00E337B2"/>
    <w:rsid w:val="00E33972"/>
    <w:rsid w:val="00E33B6D"/>
    <w:rsid w:val="00E33D36"/>
    <w:rsid w:val="00E3401A"/>
    <w:rsid w:val="00E3404F"/>
    <w:rsid w:val="00E3423F"/>
    <w:rsid w:val="00E342A3"/>
    <w:rsid w:val="00E3436F"/>
    <w:rsid w:val="00E34515"/>
    <w:rsid w:val="00E3453A"/>
    <w:rsid w:val="00E345AF"/>
    <w:rsid w:val="00E346E0"/>
    <w:rsid w:val="00E34794"/>
    <w:rsid w:val="00E34AD5"/>
    <w:rsid w:val="00E34ADA"/>
    <w:rsid w:val="00E34B80"/>
    <w:rsid w:val="00E34B9E"/>
    <w:rsid w:val="00E34BCC"/>
    <w:rsid w:val="00E34DD3"/>
    <w:rsid w:val="00E34F51"/>
    <w:rsid w:val="00E3512C"/>
    <w:rsid w:val="00E351B6"/>
    <w:rsid w:val="00E3535D"/>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0A6"/>
    <w:rsid w:val="00E371B9"/>
    <w:rsid w:val="00E37314"/>
    <w:rsid w:val="00E374F1"/>
    <w:rsid w:val="00E37694"/>
    <w:rsid w:val="00E378E2"/>
    <w:rsid w:val="00E37A20"/>
    <w:rsid w:val="00E37B1A"/>
    <w:rsid w:val="00E37BA2"/>
    <w:rsid w:val="00E37C85"/>
    <w:rsid w:val="00E37EFF"/>
    <w:rsid w:val="00E37FA6"/>
    <w:rsid w:val="00E40025"/>
    <w:rsid w:val="00E40141"/>
    <w:rsid w:val="00E40160"/>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E08"/>
    <w:rsid w:val="00E41E25"/>
    <w:rsid w:val="00E41E7B"/>
    <w:rsid w:val="00E420A2"/>
    <w:rsid w:val="00E4240B"/>
    <w:rsid w:val="00E428C1"/>
    <w:rsid w:val="00E428C8"/>
    <w:rsid w:val="00E42920"/>
    <w:rsid w:val="00E42A4A"/>
    <w:rsid w:val="00E42AD6"/>
    <w:rsid w:val="00E42B8E"/>
    <w:rsid w:val="00E42C2F"/>
    <w:rsid w:val="00E42E35"/>
    <w:rsid w:val="00E4313E"/>
    <w:rsid w:val="00E433AD"/>
    <w:rsid w:val="00E43615"/>
    <w:rsid w:val="00E43760"/>
    <w:rsid w:val="00E438B1"/>
    <w:rsid w:val="00E43A5A"/>
    <w:rsid w:val="00E43EB4"/>
    <w:rsid w:val="00E44034"/>
    <w:rsid w:val="00E443D7"/>
    <w:rsid w:val="00E4488E"/>
    <w:rsid w:val="00E44A14"/>
    <w:rsid w:val="00E44B81"/>
    <w:rsid w:val="00E44C33"/>
    <w:rsid w:val="00E44E5A"/>
    <w:rsid w:val="00E44F22"/>
    <w:rsid w:val="00E4504D"/>
    <w:rsid w:val="00E450A9"/>
    <w:rsid w:val="00E456B9"/>
    <w:rsid w:val="00E45AB4"/>
    <w:rsid w:val="00E45C7F"/>
    <w:rsid w:val="00E45D29"/>
    <w:rsid w:val="00E46005"/>
    <w:rsid w:val="00E46061"/>
    <w:rsid w:val="00E460E7"/>
    <w:rsid w:val="00E4613C"/>
    <w:rsid w:val="00E4627A"/>
    <w:rsid w:val="00E463B6"/>
    <w:rsid w:val="00E4671E"/>
    <w:rsid w:val="00E46909"/>
    <w:rsid w:val="00E46C7D"/>
    <w:rsid w:val="00E46D1C"/>
    <w:rsid w:val="00E46EB0"/>
    <w:rsid w:val="00E470F9"/>
    <w:rsid w:val="00E471FF"/>
    <w:rsid w:val="00E47261"/>
    <w:rsid w:val="00E472A3"/>
    <w:rsid w:val="00E472A4"/>
    <w:rsid w:val="00E47598"/>
    <w:rsid w:val="00E47641"/>
    <w:rsid w:val="00E477E3"/>
    <w:rsid w:val="00E4782A"/>
    <w:rsid w:val="00E4794A"/>
    <w:rsid w:val="00E47E31"/>
    <w:rsid w:val="00E47E8D"/>
    <w:rsid w:val="00E47EC0"/>
    <w:rsid w:val="00E47FAA"/>
    <w:rsid w:val="00E5012E"/>
    <w:rsid w:val="00E50197"/>
    <w:rsid w:val="00E5039F"/>
    <w:rsid w:val="00E504A5"/>
    <w:rsid w:val="00E50547"/>
    <w:rsid w:val="00E50629"/>
    <w:rsid w:val="00E506FD"/>
    <w:rsid w:val="00E50A91"/>
    <w:rsid w:val="00E50B0D"/>
    <w:rsid w:val="00E50D13"/>
    <w:rsid w:val="00E5106A"/>
    <w:rsid w:val="00E51161"/>
    <w:rsid w:val="00E511A6"/>
    <w:rsid w:val="00E512F1"/>
    <w:rsid w:val="00E513BE"/>
    <w:rsid w:val="00E51728"/>
    <w:rsid w:val="00E517FF"/>
    <w:rsid w:val="00E51B81"/>
    <w:rsid w:val="00E51BC4"/>
    <w:rsid w:val="00E51C26"/>
    <w:rsid w:val="00E51C89"/>
    <w:rsid w:val="00E51DB6"/>
    <w:rsid w:val="00E51EE9"/>
    <w:rsid w:val="00E5203C"/>
    <w:rsid w:val="00E521B5"/>
    <w:rsid w:val="00E52560"/>
    <w:rsid w:val="00E526D7"/>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75F"/>
    <w:rsid w:val="00E55801"/>
    <w:rsid w:val="00E55807"/>
    <w:rsid w:val="00E55AD0"/>
    <w:rsid w:val="00E55D6F"/>
    <w:rsid w:val="00E55DC1"/>
    <w:rsid w:val="00E55DF7"/>
    <w:rsid w:val="00E562CA"/>
    <w:rsid w:val="00E56692"/>
    <w:rsid w:val="00E567E5"/>
    <w:rsid w:val="00E56BFD"/>
    <w:rsid w:val="00E56D3F"/>
    <w:rsid w:val="00E56F89"/>
    <w:rsid w:val="00E57182"/>
    <w:rsid w:val="00E57299"/>
    <w:rsid w:val="00E572D2"/>
    <w:rsid w:val="00E57356"/>
    <w:rsid w:val="00E576DE"/>
    <w:rsid w:val="00E57708"/>
    <w:rsid w:val="00E5790F"/>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6"/>
    <w:rsid w:val="00E620EE"/>
    <w:rsid w:val="00E623D8"/>
    <w:rsid w:val="00E62602"/>
    <w:rsid w:val="00E626D9"/>
    <w:rsid w:val="00E62A93"/>
    <w:rsid w:val="00E62EAB"/>
    <w:rsid w:val="00E62ED8"/>
    <w:rsid w:val="00E6311B"/>
    <w:rsid w:val="00E6339C"/>
    <w:rsid w:val="00E6347D"/>
    <w:rsid w:val="00E63528"/>
    <w:rsid w:val="00E636C7"/>
    <w:rsid w:val="00E63703"/>
    <w:rsid w:val="00E637A4"/>
    <w:rsid w:val="00E639FF"/>
    <w:rsid w:val="00E63A28"/>
    <w:rsid w:val="00E63A2A"/>
    <w:rsid w:val="00E63A30"/>
    <w:rsid w:val="00E63B9C"/>
    <w:rsid w:val="00E63CC8"/>
    <w:rsid w:val="00E63E29"/>
    <w:rsid w:val="00E63F91"/>
    <w:rsid w:val="00E6403F"/>
    <w:rsid w:val="00E64245"/>
    <w:rsid w:val="00E645A2"/>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7FB"/>
    <w:rsid w:val="00E6580B"/>
    <w:rsid w:val="00E6583C"/>
    <w:rsid w:val="00E65B53"/>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85"/>
    <w:rsid w:val="00E676D8"/>
    <w:rsid w:val="00E67836"/>
    <w:rsid w:val="00E67975"/>
    <w:rsid w:val="00E67D69"/>
    <w:rsid w:val="00E67F7C"/>
    <w:rsid w:val="00E701AA"/>
    <w:rsid w:val="00E702C4"/>
    <w:rsid w:val="00E704F1"/>
    <w:rsid w:val="00E706D8"/>
    <w:rsid w:val="00E70777"/>
    <w:rsid w:val="00E7099A"/>
    <w:rsid w:val="00E70B28"/>
    <w:rsid w:val="00E70C12"/>
    <w:rsid w:val="00E71157"/>
    <w:rsid w:val="00E7115B"/>
    <w:rsid w:val="00E711A3"/>
    <w:rsid w:val="00E713A2"/>
    <w:rsid w:val="00E715C6"/>
    <w:rsid w:val="00E71A06"/>
    <w:rsid w:val="00E71AF1"/>
    <w:rsid w:val="00E71B0F"/>
    <w:rsid w:val="00E71DE3"/>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9B"/>
    <w:rsid w:val="00E73F92"/>
    <w:rsid w:val="00E740AE"/>
    <w:rsid w:val="00E742C2"/>
    <w:rsid w:val="00E743BE"/>
    <w:rsid w:val="00E7454F"/>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ADE"/>
    <w:rsid w:val="00E75BC0"/>
    <w:rsid w:val="00E75E1C"/>
    <w:rsid w:val="00E75F2D"/>
    <w:rsid w:val="00E76073"/>
    <w:rsid w:val="00E760CA"/>
    <w:rsid w:val="00E76109"/>
    <w:rsid w:val="00E761F5"/>
    <w:rsid w:val="00E76298"/>
    <w:rsid w:val="00E76366"/>
    <w:rsid w:val="00E76416"/>
    <w:rsid w:val="00E765F7"/>
    <w:rsid w:val="00E7671D"/>
    <w:rsid w:val="00E76741"/>
    <w:rsid w:val="00E76838"/>
    <w:rsid w:val="00E768DE"/>
    <w:rsid w:val="00E76ABF"/>
    <w:rsid w:val="00E76B04"/>
    <w:rsid w:val="00E76BC5"/>
    <w:rsid w:val="00E76C71"/>
    <w:rsid w:val="00E77002"/>
    <w:rsid w:val="00E77157"/>
    <w:rsid w:val="00E7744A"/>
    <w:rsid w:val="00E777DF"/>
    <w:rsid w:val="00E77863"/>
    <w:rsid w:val="00E779A9"/>
    <w:rsid w:val="00E77B05"/>
    <w:rsid w:val="00E77DF2"/>
    <w:rsid w:val="00E7B652"/>
    <w:rsid w:val="00E801DF"/>
    <w:rsid w:val="00E80267"/>
    <w:rsid w:val="00E80354"/>
    <w:rsid w:val="00E80356"/>
    <w:rsid w:val="00E8044F"/>
    <w:rsid w:val="00E80472"/>
    <w:rsid w:val="00E80498"/>
    <w:rsid w:val="00E8063F"/>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572"/>
    <w:rsid w:val="00E83690"/>
    <w:rsid w:val="00E83A8A"/>
    <w:rsid w:val="00E83BDC"/>
    <w:rsid w:val="00E83D24"/>
    <w:rsid w:val="00E8421C"/>
    <w:rsid w:val="00E84247"/>
    <w:rsid w:val="00E8464F"/>
    <w:rsid w:val="00E84670"/>
    <w:rsid w:val="00E846C6"/>
    <w:rsid w:val="00E8472A"/>
    <w:rsid w:val="00E847A7"/>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8B6"/>
    <w:rsid w:val="00E85A66"/>
    <w:rsid w:val="00E85D27"/>
    <w:rsid w:val="00E85E3D"/>
    <w:rsid w:val="00E85EB0"/>
    <w:rsid w:val="00E860BB"/>
    <w:rsid w:val="00E8616E"/>
    <w:rsid w:val="00E8620F"/>
    <w:rsid w:val="00E8629D"/>
    <w:rsid w:val="00E8630E"/>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0EB9"/>
    <w:rsid w:val="00E91269"/>
    <w:rsid w:val="00E914E5"/>
    <w:rsid w:val="00E915CD"/>
    <w:rsid w:val="00E91C12"/>
    <w:rsid w:val="00E91C13"/>
    <w:rsid w:val="00E91DE6"/>
    <w:rsid w:val="00E9210A"/>
    <w:rsid w:val="00E92128"/>
    <w:rsid w:val="00E921E2"/>
    <w:rsid w:val="00E92239"/>
    <w:rsid w:val="00E9251B"/>
    <w:rsid w:val="00E92525"/>
    <w:rsid w:val="00E92531"/>
    <w:rsid w:val="00E928F8"/>
    <w:rsid w:val="00E92C1A"/>
    <w:rsid w:val="00E9304A"/>
    <w:rsid w:val="00E93279"/>
    <w:rsid w:val="00E93397"/>
    <w:rsid w:val="00E93640"/>
    <w:rsid w:val="00E93928"/>
    <w:rsid w:val="00E93A21"/>
    <w:rsid w:val="00E93BA6"/>
    <w:rsid w:val="00E93E39"/>
    <w:rsid w:val="00E93F66"/>
    <w:rsid w:val="00E9417A"/>
    <w:rsid w:val="00E94516"/>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3AC"/>
    <w:rsid w:val="00E97455"/>
    <w:rsid w:val="00E9751E"/>
    <w:rsid w:val="00E9752E"/>
    <w:rsid w:val="00E975A3"/>
    <w:rsid w:val="00E97A5B"/>
    <w:rsid w:val="00E97BBE"/>
    <w:rsid w:val="00E97E30"/>
    <w:rsid w:val="00E97E94"/>
    <w:rsid w:val="00E97EF2"/>
    <w:rsid w:val="00E97FFE"/>
    <w:rsid w:val="00EA018E"/>
    <w:rsid w:val="00EA0200"/>
    <w:rsid w:val="00EA045B"/>
    <w:rsid w:val="00EA04E5"/>
    <w:rsid w:val="00EA06C6"/>
    <w:rsid w:val="00EA08AC"/>
    <w:rsid w:val="00EA0925"/>
    <w:rsid w:val="00EA0BBE"/>
    <w:rsid w:val="00EA0C11"/>
    <w:rsid w:val="00EA0C6C"/>
    <w:rsid w:val="00EA0CE8"/>
    <w:rsid w:val="00EA0D66"/>
    <w:rsid w:val="00EA0D69"/>
    <w:rsid w:val="00EA0D9A"/>
    <w:rsid w:val="00EA0F31"/>
    <w:rsid w:val="00EA0F4B"/>
    <w:rsid w:val="00EA135B"/>
    <w:rsid w:val="00EA1389"/>
    <w:rsid w:val="00EA1562"/>
    <w:rsid w:val="00EA176C"/>
    <w:rsid w:val="00EA1859"/>
    <w:rsid w:val="00EA1CF6"/>
    <w:rsid w:val="00EA1F4D"/>
    <w:rsid w:val="00EA22ED"/>
    <w:rsid w:val="00EA2311"/>
    <w:rsid w:val="00EA23FD"/>
    <w:rsid w:val="00EA2403"/>
    <w:rsid w:val="00EA24BD"/>
    <w:rsid w:val="00EA25B8"/>
    <w:rsid w:val="00EA26D0"/>
    <w:rsid w:val="00EA2A94"/>
    <w:rsid w:val="00EA2B5B"/>
    <w:rsid w:val="00EA2D37"/>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78"/>
    <w:rsid w:val="00EA7D9B"/>
    <w:rsid w:val="00EA7EC8"/>
    <w:rsid w:val="00EB011C"/>
    <w:rsid w:val="00EB02BC"/>
    <w:rsid w:val="00EB02F8"/>
    <w:rsid w:val="00EB033A"/>
    <w:rsid w:val="00EB0685"/>
    <w:rsid w:val="00EB0A49"/>
    <w:rsid w:val="00EB0B9C"/>
    <w:rsid w:val="00EB0D21"/>
    <w:rsid w:val="00EB0D87"/>
    <w:rsid w:val="00EB0FE5"/>
    <w:rsid w:val="00EB104B"/>
    <w:rsid w:val="00EB10E5"/>
    <w:rsid w:val="00EB1165"/>
    <w:rsid w:val="00EB12FD"/>
    <w:rsid w:val="00EB1347"/>
    <w:rsid w:val="00EB138E"/>
    <w:rsid w:val="00EB15ED"/>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AF0"/>
    <w:rsid w:val="00EB4D39"/>
    <w:rsid w:val="00EB51C5"/>
    <w:rsid w:val="00EB5653"/>
    <w:rsid w:val="00EB5CA3"/>
    <w:rsid w:val="00EB5DAC"/>
    <w:rsid w:val="00EB5E17"/>
    <w:rsid w:val="00EB5E5C"/>
    <w:rsid w:val="00EB621B"/>
    <w:rsid w:val="00EB6482"/>
    <w:rsid w:val="00EB64AD"/>
    <w:rsid w:val="00EB6533"/>
    <w:rsid w:val="00EB6843"/>
    <w:rsid w:val="00EB6858"/>
    <w:rsid w:val="00EB6B44"/>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0C"/>
    <w:rsid w:val="00EC1B7E"/>
    <w:rsid w:val="00EC1C2D"/>
    <w:rsid w:val="00EC1CF3"/>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C3F"/>
    <w:rsid w:val="00EC3D0C"/>
    <w:rsid w:val="00EC3D7A"/>
    <w:rsid w:val="00EC3F48"/>
    <w:rsid w:val="00EC3FDB"/>
    <w:rsid w:val="00EC4046"/>
    <w:rsid w:val="00EC4219"/>
    <w:rsid w:val="00EC42C6"/>
    <w:rsid w:val="00EC433C"/>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004"/>
    <w:rsid w:val="00EC631B"/>
    <w:rsid w:val="00EC6395"/>
    <w:rsid w:val="00EC6818"/>
    <w:rsid w:val="00EC6972"/>
    <w:rsid w:val="00EC6B31"/>
    <w:rsid w:val="00EC6B75"/>
    <w:rsid w:val="00EC6BCD"/>
    <w:rsid w:val="00EC6C02"/>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A6"/>
    <w:rsid w:val="00ED61C1"/>
    <w:rsid w:val="00ED66A7"/>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2F0"/>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3CD"/>
    <w:rsid w:val="00EE44E6"/>
    <w:rsid w:val="00EE47FC"/>
    <w:rsid w:val="00EE482B"/>
    <w:rsid w:val="00EE4CED"/>
    <w:rsid w:val="00EE4D77"/>
    <w:rsid w:val="00EE4FF9"/>
    <w:rsid w:val="00EE5286"/>
    <w:rsid w:val="00EE54BE"/>
    <w:rsid w:val="00EE553C"/>
    <w:rsid w:val="00EE5574"/>
    <w:rsid w:val="00EE562D"/>
    <w:rsid w:val="00EE5730"/>
    <w:rsid w:val="00EE5853"/>
    <w:rsid w:val="00EE5B1B"/>
    <w:rsid w:val="00EE5CA5"/>
    <w:rsid w:val="00EE5E39"/>
    <w:rsid w:val="00EE5F4F"/>
    <w:rsid w:val="00EE609B"/>
    <w:rsid w:val="00EE62DF"/>
    <w:rsid w:val="00EE633F"/>
    <w:rsid w:val="00EE6930"/>
    <w:rsid w:val="00EE6959"/>
    <w:rsid w:val="00EE69EC"/>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77F"/>
    <w:rsid w:val="00EF08F4"/>
    <w:rsid w:val="00EF0ADD"/>
    <w:rsid w:val="00EF0D4A"/>
    <w:rsid w:val="00EF0DBD"/>
    <w:rsid w:val="00EF0E1E"/>
    <w:rsid w:val="00EF0F4D"/>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624"/>
    <w:rsid w:val="00EF6B49"/>
    <w:rsid w:val="00EF6B4D"/>
    <w:rsid w:val="00EF6D7F"/>
    <w:rsid w:val="00EF6E2B"/>
    <w:rsid w:val="00EF6E7B"/>
    <w:rsid w:val="00EF6ED1"/>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D1"/>
    <w:rsid w:val="00F00F1A"/>
    <w:rsid w:val="00F01087"/>
    <w:rsid w:val="00F01298"/>
    <w:rsid w:val="00F0141A"/>
    <w:rsid w:val="00F016DB"/>
    <w:rsid w:val="00F01728"/>
    <w:rsid w:val="00F01882"/>
    <w:rsid w:val="00F0195C"/>
    <w:rsid w:val="00F01AB5"/>
    <w:rsid w:val="00F01AD0"/>
    <w:rsid w:val="00F01AE6"/>
    <w:rsid w:val="00F01C77"/>
    <w:rsid w:val="00F02350"/>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6DF"/>
    <w:rsid w:val="00F038F8"/>
    <w:rsid w:val="00F039BD"/>
    <w:rsid w:val="00F039F8"/>
    <w:rsid w:val="00F03AB7"/>
    <w:rsid w:val="00F03E68"/>
    <w:rsid w:val="00F03EE5"/>
    <w:rsid w:val="00F03FFC"/>
    <w:rsid w:val="00F04032"/>
    <w:rsid w:val="00F0411C"/>
    <w:rsid w:val="00F043B7"/>
    <w:rsid w:val="00F04845"/>
    <w:rsid w:val="00F04CA9"/>
    <w:rsid w:val="00F04D30"/>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A4"/>
    <w:rsid w:val="00F10CE8"/>
    <w:rsid w:val="00F10D0B"/>
    <w:rsid w:val="00F10D3E"/>
    <w:rsid w:val="00F11331"/>
    <w:rsid w:val="00F113D6"/>
    <w:rsid w:val="00F113F9"/>
    <w:rsid w:val="00F1188C"/>
    <w:rsid w:val="00F118A6"/>
    <w:rsid w:val="00F1199D"/>
    <w:rsid w:val="00F119BB"/>
    <w:rsid w:val="00F11ADD"/>
    <w:rsid w:val="00F11B0E"/>
    <w:rsid w:val="00F11DD9"/>
    <w:rsid w:val="00F11FFC"/>
    <w:rsid w:val="00F120B9"/>
    <w:rsid w:val="00F1211F"/>
    <w:rsid w:val="00F12433"/>
    <w:rsid w:val="00F12609"/>
    <w:rsid w:val="00F12685"/>
    <w:rsid w:val="00F128CD"/>
    <w:rsid w:val="00F1293C"/>
    <w:rsid w:val="00F12A7F"/>
    <w:rsid w:val="00F12CBB"/>
    <w:rsid w:val="00F12E80"/>
    <w:rsid w:val="00F13109"/>
    <w:rsid w:val="00F13320"/>
    <w:rsid w:val="00F133B9"/>
    <w:rsid w:val="00F133E6"/>
    <w:rsid w:val="00F13506"/>
    <w:rsid w:val="00F1350B"/>
    <w:rsid w:val="00F1361B"/>
    <w:rsid w:val="00F13910"/>
    <w:rsid w:val="00F13A16"/>
    <w:rsid w:val="00F13B59"/>
    <w:rsid w:val="00F13BBE"/>
    <w:rsid w:val="00F13BF0"/>
    <w:rsid w:val="00F13C6B"/>
    <w:rsid w:val="00F13CA3"/>
    <w:rsid w:val="00F13D44"/>
    <w:rsid w:val="00F13E1C"/>
    <w:rsid w:val="00F13E5B"/>
    <w:rsid w:val="00F13EC4"/>
    <w:rsid w:val="00F13EFD"/>
    <w:rsid w:val="00F14256"/>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5F92"/>
    <w:rsid w:val="00F1618C"/>
    <w:rsid w:val="00F16523"/>
    <w:rsid w:val="00F16581"/>
    <w:rsid w:val="00F165E5"/>
    <w:rsid w:val="00F1667D"/>
    <w:rsid w:val="00F166C9"/>
    <w:rsid w:val="00F16DB1"/>
    <w:rsid w:val="00F16DD6"/>
    <w:rsid w:val="00F1701B"/>
    <w:rsid w:val="00F1713C"/>
    <w:rsid w:val="00F17344"/>
    <w:rsid w:val="00F1760A"/>
    <w:rsid w:val="00F17761"/>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BCC"/>
    <w:rsid w:val="00F20D69"/>
    <w:rsid w:val="00F20ED1"/>
    <w:rsid w:val="00F210AE"/>
    <w:rsid w:val="00F21140"/>
    <w:rsid w:val="00F211AB"/>
    <w:rsid w:val="00F213BB"/>
    <w:rsid w:val="00F21847"/>
    <w:rsid w:val="00F219BF"/>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61"/>
    <w:rsid w:val="00F325BD"/>
    <w:rsid w:val="00F325D2"/>
    <w:rsid w:val="00F326D1"/>
    <w:rsid w:val="00F33073"/>
    <w:rsid w:val="00F330D3"/>
    <w:rsid w:val="00F330E7"/>
    <w:rsid w:val="00F33166"/>
    <w:rsid w:val="00F33531"/>
    <w:rsid w:val="00F3380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C55"/>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25D"/>
    <w:rsid w:val="00F433D0"/>
    <w:rsid w:val="00F43996"/>
    <w:rsid w:val="00F43D56"/>
    <w:rsid w:val="00F43DCA"/>
    <w:rsid w:val="00F43DE8"/>
    <w:rsid w:val="00F4416A"/>
    <w:rsid w:val="00F44382"/>
    <w:rsid w:val="00F44656"/>
    <w:rsid w:val="00F449AA"/>
    <w:rsid w:val="00F44A7B"/>
    <w:rsid w:val="00F44D33"/>
    <w:rsid w:val="00F45073"/>
    <w:rsid w:val="00F45198"/>
    <w:rsid w:val="00F45236"/>
    <w:rsid w:val="00F45251"/>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6E23"/>
    <w:rsid w:val="00F46FBC"/>
    <w:rsid w:val="00F471FA"/>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601"/>
    <w:rsid w:val="00F53872"/>
    <w:rsid w:val="00F53B86"/>
    <w:rsid w:val="00F53CC0"/>
    <w:rsid w:val="00F53E29"/>
    <w:rsid w:val="00F53EF6"/>
    <w:rsid w:val="00F53F13"/>
    <w:rsid w:val="00F54179"/>
    <w:rsid w:val="00F544D1"/>
    <w:rsid w:val="00F545B5"/>
    <w:rsid w:val="00F54773"/>
    <w:rsid w:val="00F549B7"/>
    <w:rsid w:val="00F54CFD"/>
    <w:rsid w:val="00F54F0C"/>
    <w:rsid w:val="00F55026"/>
    <w:rsid w:val="00F552F9"/>
    <w:rsid w:val="00F55408"/>
    <w:rsid w:val="00F55462"/>
    <w:rsid w:val="00F5570D"/>
    <w:rsid w:val="00F5582C"/>
    <w:rsid w:val="00F5583D"/>
    <w:rsid w:val="00F55919"/>
    <w:rsid w:val="00F55C69"/>
    <w:rsid w:val="00F55CE8"/>
    <w:rsid w:val="00F55DB2"/>
    <w:rsid w:val="00F56053"/>
    <w:rsid w:val="00F56071"/>
    <w:rsid w:val="00F560DF"/>
    <w:rsid w:val="00F5643A"/>
    <w:rsid w:val="00F565D8"/>
    <w:rsid w:val="00F56723"/>
    <w:rsid w:val="00F56737"/>
    <w:rsid w:val="00F567E2"/>
    <w:rsid w:val="00F56802"/>
    <w:rsid w:val="00F56851"/>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030"/>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D2"/>
    <w:rsid w:val="00F654FD"/>
    <w:rsid w:val="00F65623"/>
    <w:rsid w:val="00F65B6D"/>
    <w:rsid w:val="00F65C12"/>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2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B95"/>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7B"/>
    <w:rsid w:val="00F756B1"/>
    <w:rsid w:val="00F75804"/>
    <w:rsid w:val="00F75919"/>
    <w:rsid w:val="00F75ADA"/>
    <w:rsid w:val="00F75F25"/>
    <w:rsid w:val="00F760F1"/>
    <w:rsid w:val="00F76168"/>
    <w:rsid w:val="00F764C5"/>
    <w:rsid w:val="00F766A1"/>
    <w:rsid w:val="00F769CB"/>
    <w:rsid w:val="00F76A93"/>
    <w:rsid w:val="00F76CE5"/>
    <w:rsid w:val="00F76F6D"/>
    <w:rsid w:val="00F76FBA"/>
    <w:rsid w:val="00F7704E"/>
    <w:rsid w:val="00F775B8"/>
    <w:rsid w:val="00F777F7"/>
    <w:rsid w:val="00F77916"/>
    <w:rsid w:val="00F800CD"/>
    <w:rsid w:val="00F800D6"/>
    <w:rsid w:val="00F801EE"/>
    <w:rsid w:val="00F8033E"/>
    <w:rsid w:val="00F8043D"/>
    <w:rsid w:val="00F80A2E"/>
    <w:rsid w:val="00F80AA7"/>
    <w:rsid w:val="00F80B61"/>
    <w:rsid w:val="00F80B73"/>
    <w:rsid w:val="00F8130E"/>
    <w:rsid w:val="00F8135E"/>
    <w:rsid w:val="00F813B8"/>
    <w:rsid w:val="00F81724"/>
    <w:rsid w:val="00F81894"/>
    <w:rsid w:val="00F81ABB"/>
    <w:rsid w:val="00F81B7F"/>
    <w:rsid w:val="00F81D3C"/>
    <w:rsid w:val="00F81E81"/>
    <w:rsid w:val="00F81EB2"/>
    <w:rsid w:val="00F81F9F"/>
    <w:rsid w:val="00F8212C"/>
    <w:rsid w:val="00F82192"/>
    <w:rsid w:val="00F821BC"/>
    <w:rsid w:val="00F823E8"/>
    <w:rsid w:val="00F823FE"/>
    <w:rsid w:val="00F82AF6"/>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64E"/>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AC"/>
    <w:rsid w:val="00F92FED"/>
    <w:rsid w:val="00F93428"/>
    <w:rsid w:val="00F93459"/>
    <w:rsid w:val="00F9345B"/>
    <w:rsid w:val="00F935B0"/>
    <w:rsid w:val="00F936C9"/>
    <w:rsid w:val="00F938B3"/>
    <w:rsid w:val="00F93B34"/>
    <w:rsid w:val="00F93BE0"/>
    <w:rsid w:val="00F93C78"/>
    <w:rsid w:val="00F93DDE"/>
    <w:rsid w:val="00F93E3C"/>
    <w:rsid w:val="00F93E6B"/>
    <w:rsid w:val="00F93E75"/>
    <w:rsid w:val="00F9419B"/>
    <w:rsid w:val="00F94459"/>
    <w:rsid w:val="00F94574"/>
    <w:rsid w:val="00F946C3"/>
    <w:rsid w:val="00F94AF7"/>
    <w:rsid w:val="00F94B81"/>
    <w:rsid w:val="00F94C46"/>
    <w:rsid w:val="00F94C75"/>
    <w:rsid w:val="00F94E8F"/>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979"/>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9B"/>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588"/>
    <w:rsid w:val="00FA4A3E"/>
    <w:rsid w:val="00FA4A59"/>
    <w:rsid w:val="00FA4C2A"/>
    <w:rsid w:val="00FA4D40"/>
    <w:rsid w:val="00FA4EFB"/>
    <w:rsid w:val="00FA50BE"/>
    <w:rsid w:val="00FA51E7"/>
    <w:rsid w:val="00FA5275"/>
    <w:rsid w:val="00FA52EE"/>
    <w:rsid w:val="00FA5353"/>
    <w:rsid w:val="00FA5357"/>
    <w:rsid w:val="00FA5777"/>
    <w:rsid w:val="00FA5898"/>
    <w:rsid w:val="00FA5A18"/>
    <w:rsid w:val="00FA5B05"/>
    <w:rsid w:val="00FA5BDE"/>
    <w:rsid w:val="00FA5D93"/>
    <w:rsid w:val="00FA6618"/>
    <w:rsid w:val="00FA6BB0"/>
    <w:rsid w:val="00FA6E12"/>
    <w:rsid w:val="00FA6F7D"/>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5D6"/>
    <w:rsid w:val="00FB17D7"/>
    <w:rsid w:val="00FB17FF"/>
    <w:rsid w:val="00FB19C1"/>
    <w:rsid w:val="00FB1E90"/>
    <w:rsid w:val="00FB1FEE"/>
    <w:rsid w:val="00FB2093"/>
    <w:rsid w:val="00FB21AD"/>
    <w:rsid w:val="00FB239C"/>
    <w:rsid w:val="00FB243C"/>
    <w:rsid w:val="00FB252B"/>
    <w:rsid w:val="00FB2D1F"/>
    <w:rsid w:val="00FB2E38"/>
    <w:rsid w:val="00FB2FC9"/>
    <w:rsid w:val="00FB33BA"/>
    <w:rsid w:val="00FB34C0"/>
    <w:rsid w:val="00FB385C"/>
    <w:rsid w:val="00FB3869"/>
    <w:rsid w:val="00FB3BE1"/>
    <w:rsid w:val="00FB40F5"/>
    <w:rsid w:val="00FB4100"/>
    <w:rsid w:val="00FB4154"/>
    <w:rsid w:val="00FB4235"/>
    <w:rsid w:val="00FB42CA"/>
    <w:rsid w:val="00FB4301"/>
    <w:rsid w:val="00FB441D"/>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D3"/>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47"/>
    <w:rsid w:val="00FC47C5"/>
    <w:rsid w:val="00FC4893"/>
    <w:rsid w:val="00FC4968"/>
    <w:rsid w:val="00FC49A8"/>
    <w:rsid w:val="00FC500B"/>
    <w:rsid w:val="00FC5311"/>
    <w:rsid w:val="00FC55B4"/>
    <w:rsid w:val="00FC5671"/>
    <w:rsid w:val="00FC5A44"/>
    <w:rsid w:val="00FC5AE2"/>
    <w:rsid w:val="00FC5BF1"/>
    <w:rsid w:val="00FC6291"/>
    <w:rsid w:val="00FC6743"/>
    <w:rsid w:val="00FC67AE"/>
    <w:rsid w:val="00FC67EB"/>
    <w:rsid w:val="00FC67F3"/>
    <w:rsid w:val="00FC6992"/>
    <w:rsid w:val="00FC6AD7"/>
    <w:rsid w:val="00FC6AFB"/>
    <w:rsid w:val="00FC6B42"/>
    <w:rsid w:val="00FC7127"/>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38B"/>
    <w:rsid w:val="00FD0417"/>
    <w:rsid w:val="00FD0594"/>
    <w:rsid w:val="00FD08BF"/>
    <w:rsid w:val="00FD0BEC"/>
    <w:rsid w:val="00FD0CFC"/>
    <w:rsid w:val="00FD0DED"/>
    <w:rsid w:val="00FD0E66"/>
    <w:rsid w:val="00FD1086"/>
    <w:rsid w:val="00FD13AE"/>
    <w:rsid w:val="00FD1559"/>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B59"/>
    <w:rsid w:val="00FD4F1E"/>
    <w:rsid w:val="00FD5024"/>
    <w:rsid w:val="00FD507E"/>
    <w:rsid w:val="00FD51AF"/>
    <w:rsid w:val="00FD5674"/>
    <w:rsid w:val="00FD5917"/>
    <w:rsid w:val="00FD5B6C"/>
    <w:rsid w:val="00FD5E9D"/>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8DF"/>
    <w:rsid w:val="00FE19B8"/>
    <w:rsid w:val="00FE1BAA"/>
    <w:rsid w:val="00FE1FDD"/>
    <w:rsid w:val="00FE2022"/>
    <w:rsid w:val="00FE2217"/>
    <w:rsid w:val="00FE2323"/>
    <w:rsid w:val="00FE2425"/>
    <w:rsid w:val="00FE2785"/>
    <w:rsid w:val="00FE27FE"/>
    <w:rsid w:val="00FE2A46"/>
    <w:rsid w:val="00FE2C38"/>
    <w:rsid w:val="00FE2CC6"/>
    <w:rsid w:val="00FE2D3A"/>
    <w:rsid w:val="00FE309F"/>
    <w:rsid w:val="00FE313C"/>
    <w:rsid w:val="00FE3179"/>
    <w:rsid w:val="00FE34ED"/>
    <w:rsid w:val="00FE3862"/>
    <w:rsid w:val="00FE3913"/>
    <w:rsid w:val="00FE3A35"/>
    <w:rsid w:val="00FE3BE8"/>
    <w:rsid w:val="00FE3C67"/>
    <w:rsid w:val="00FE3C8C"/>
    <w:rsid w:val="00FE3D5B"/>
    <w:rsid w:val="00FE3EA0"/>
    <w:rsid w:val="00FE3F1C"/>
    <w:rsid w:val="00FE3F79"/>
    <w:rsid w:val="00FE44A7"/>
    <w:rsid w:val="00FE459E"/>
    <w:rsid w:val="00FE482C"/>
    <w:rsid w:val="00FE4880"/>
    <w:rsid w:val="00FE48ED"/>
    <w:rsid w:val="00FE492D"/>
    <w:rsid w:val="00FE49D5"/>
    <w:rsid w:val="00FE4B36"/>
    <w:rsid w:val="00FE4D55"/>
    <w:rsid w:val="00FE4D80"/>
    <w:rsid w:val="00FE4E15"/>
    <w:rsid w:val="00FE4E76"/>
    <w:rsid w:val="00FE4EDA"/>
    <w:rsid w:val="00FE4FC4"/>
    <w:rsid w:val="00FE514A"/>
    <w:rsid w:val="00FE51D7"/>
    <w:rsid w:val="00FE5305"/>
    <w:rsid w:val="00FE535C"/>
    <w:rsid w:val="00FE5492"/>
    <w:rsid w:val="00FE54F5"/>
    <w:rsid w:val="00FE55D1"/>
    <w:rsid w:val="00FE5732"/>
    <w:rsid w:val="00FE5768"/>
    <w:rsid w:val="00FE5809"/>
    <w:rsid w:val="00FE5954"/>
    <w:rsid w:val="00FE5BF6"/>
    <w:rsid w:val="00FE5C1B"/>
    <w:rsid w:val="00FE5E54"/>
    <w:rsid w:val="00FE60A7"/>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8D9"/>
    <w:rsid w:val="00FF18FE"/>
    <w:rsid w:val="00FF1A80"/>
    <w:rsid w:val="00FF1FBF"/>
    <w:rsid w:val="00FF20C2"/>
    <w:rsid w:val="00FF2127"/>
    <w:rsid w:val="00FF2197"/>
    <w:rsid w:val="00FF2540"/>
    <w:rsid w:val="00FF256C"/>
    <w:rsid w:val="00FF2A3A"/>
    <w:rsid w:val="00FF2D6B"/>
    <w:rsid w:val="00FF2DA6"/>
    <w:rsid w:val="00FF2EA9"/>
    <w:rsid w:val="00FF316F"/>
    <w:rsid w:val="00FF3764"/>
    <w:rsid w:val="00FF3995"/>
    <w:rsid w:val="00FF3CBD"/>
    <w:rsid w:val="00FF3D16"/>
    <w:rsid w:val="00FF3E63"/>
    <w:rsid w:val="00FF4081"/>
    <w:rsid w:val="00FF40A8"/>
    <w:rsid w:val="00FF40C3"/>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6C0"/>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AAB"/>
    <w:rsid w:val="00FF7FAE"/>
    <w:rsid w:val="017AE731"/>
    <w:rsid w:val="01A53A5F"/>
    <w:rsid w:val="01D7D2D8"/>
    <w:rsid w:val="01FC899E"/>
    <w:rsid w:val="02380E90"/>
    <w:rsid w:val="02979464"/>
    <w:rsid w:val="02D9303E"/>
    <w:rsid w:val="02F6C2F3"/>
    <w:rsid w:val="03E7AF25"/>
    <w:rsid w:val="040C5886"/>
    <w:rsid w:val="042865E0"/>
    <w:rsid w:val="0436E4F7"/>
    <w:rsid w:val="0466A7EA"/>
    <w:rsid w:val="04671C44"/>
    <w:rsid w:val="047D3E55"/>
    <w:rsid w:val="0564FB55"/>
    <w:rsid w:val="056A9932"/>
    <w:rsid w:val="056F6833"/>
    <w:rsid w:val="06023ADB"/>
    <w:rsid w:val="066B6DBA"/>
    <w:rsid w:val="06A3B0BE"/>
    <w:rsid w:val="070731EE"/>
    <w:rsid w:val="07725A7F"/>
    <w:rsid w:val="078234FD"/>
    <w:rsid w:val="078E8C8B"/>
    <w:rsid w:val="07A66BAA"/>
    <w:rsid w:val="084D86A8"/>
    <w:rsid w:val="08F00D79"/>
    <w:rsid w:val="09126E3F"/>
    <w:rsid w:val="09315843"/>
    <w:rsid w:val="0974A9BE"/>
    <w:rsid w:val="09C7E21D"/>
    <w:rsid w:val="0A16DBBD"/>
    <w:rsid w:val="0A2598DE"/>
    <w:rsid w:val="0A48D7F8"/>
    <w:rsid w:val="0A65D933"/>
    <w:rsid w:val="0AAAFFD6"/>
    <w:rsid w:val="0AEA713B"/>
    <w:rsid w:val="0AEE6E53"/>
    <w:rsid w:val="0B19DFAC"/>
    <w:rsid w:val="0B2289BC"/>
    <w:rsid w:val="0B25AF15"/>
    <w:rsid w:val="0B2EE531"/>
    <w:rsid w:val="0B3F44D9"/>
    <w:rsid w:val="0BC97187"/>
    <w:rsid w:val="0BD6DDF0"/>
    <w:rsid w:val="0BE950A9"/>
    <w:rsid w:val="0C02C160"/>
    <w:rsid w:val="0C3A5CDF"/>
    <w:rsid w:val="0C4CA2B6"/>
    <w:rsid w:val="0C75F9AE"/>
    <w:rsid w:val="0D1878B2"/>
    <w:rsid w:val="0D698CAE"/>
    <w:rsid w:val="0D8A628B"/>
    <w:rsid w:val="0DAA6B08"/>
    <w:rsid w:val="0E33AFBC"/>
    <w:rsid w:val="0ED95778"/>
    <w:rsid w:val="0F58C653"/>
    <w:rsid w:val="103CA165"/>
    <w:rsid w:val="1050AE99"/>
    <w:rsid w:val="10760F00"/>
    <w:rsid w:val="107EE8F1"/>
    <w:rsid w:val="110F946A"/>
    <w:rsid w:val="111CA86B"/>
    <w:rsid w:val="11309A41"/>
    <w:rsid w:val="115D04C4"/>
    <w:rsid w:val="115F99A3"/>
    <w:rsid w:val="119D8747"/>
    <w:rsid w:val="11E6C639"/>
    <w:rsid w:val="1227FDC5"/>
    <w:rsid w:val="122FF07B"/>
    <w:rsid w:val="1259248A"/>
    <w:rsid w:val="131D5257"/>
    <w:rsid w:val="1326E50A"/>
    <w:rsid w:val="13DD557F"/>
    <w:rsid w:val="13FA0538"/>
    <w:rsid w:val="144C2308"/>
    <w:rsid w:val="14D67A18"/>
    <w:rsid w:val="1583DE51"/>
    <w:rsid w:val="16216A7E"/>
    <w:rsid w:val="165C8B84"/>
    <w:rsid w:val="16617E03"/>
    <w:rsid w:val="169923E2"/>
    <w:rsid w:val="16C2E34F"/>
    <w:rsid w:val="16DCDC81"/>
    <w:rsid w:val="16E84694"/>
    <w:rsid w:val="173EDCC0"/>
    <w:rsid w:val="1765F906"/>
    <w:rsid w:val="1780A211"/>
    <w:rsid w:val="1839F1AC"/>
    <w:rsid w:val="186B94CA"/>
    <w:rsid w:val="18A76751"/>
    <w:rsid w:val="194B7FC9"/>
    <w:rsid w:val="1AE46E34"/>
    <w:rsid w:val="1B4658E1"/>
    <w:rsid w:val="1B5D6A28"/>
    <w:rsid w:val="1BC5A954"/>
    <w:rsid w:val="1BCFD411"/>
    <w:rsid w:val="1C559352"/>
    <w:rsid w:val="1CA6D8B7"/>
    <w:rsid w:val="1D43F7AC"/>
    <w:rsid w:val="1D5B4871"/>
    <w:rsid w:val="1DA32AB7"/>
    <w:rsid w:val="1DDA64CF"/>
    <w:rsid w:val="1DFCE495"/>
    <w:rsid w:val="1E70EE83"/>
    <w:rsid w:val="1E7ADC18"/>
    <w:rsid w:val="1E8B5DEA"/>
    <w:rsid w:val="1EEB0AEE"/>
    <w:rsid w:val="1F747E1C"/>
    <w:rsid w:val="207B333D"/>
    <w:rsid w:val="2098F3C4"/>
    <w:rsid w:val="21A80E22"/>
    <w:rsid w:val="22026E6A"/>
    <w:rsid w:val="22294CF8"/>
    <w:rsid w:val="225E0F3A"/>
    <w:rsid w:val="226FC2A6"/>
    <w:rsid w:val="228AAD1C"/>
    <w:rsid w:val="22C75EE7"/>
    <w:rsid w:val="232EED29"/>
    <w:rsid w:val="24EBBB81"/>
    <w:rsid w:val="251D8622"/>
    <w:rsid w:val="251F2F9B"/>
    <w:rsid w:val="25CAA1E0"/>
    <w:rsid w:val="264F2EA8"/>
    <w:rsid w:val="26B22497"/>
    <w:rsid w:val="26BF75D7"/>
    <w:rsid w:val="26DD6C48"/>
    <w:rsid w:val="27826DB8"/>
    <w:rsid w:val="278A8DC3"/>
    <w:rsid w:val="27E83E15"/>
    <w:rsid w:val="281D4720"/>
    <w:rsid w:val="28545AAA"/>
    <w:rsid w:val="28AAD143"/>
    <w:rsid w:val="296622CB"/>
    <w:rsid w:val="298A157D"/>
    <w:rsid w:val="29BB00C9"/>
    <w:rsid w:val="2A6DE421"/>
    <w:rsid w:val="2A9B4C3E"/>
    <w:rsid w:val="2B13AD67"/>
    <w:rsid w:val="2B19C214"/>
    <w:rsid w:val="2B26566A"/>
    <w:rsid w:val="2B3A7DBA"/>
    <w:rsid w:val="2B7D6848"/>
    <w:rsid w:val="2C03EFF6"/>
    <w:rsid w:val="2C5588A8"/>
    <w:rsid w:val="2D54CB07"/>
    <w:rsid w:val="2D7A60A5"/>
    <w:rsid w:val="2DC44286"/>
    <w:rsid w:val="2E334631"/>
    <w:rsid w:val="2E41C81D"/>
    <w:rsid w:val="2EC57A4A"/>
    <w:rsid w:val="2EC853A6"/>
    <w:rsid w:val="2F315E20"/>
    <w:rsid w:val="2F8EF110"/>
    <w:rsid w:val="2FAFD69D"/>
    <w:rsid w:val="2FBAF489"/>
    <w:rsid w:val="2FC67726"/>
    <w:rsid w:val="2FF1CE8F"/>
    <w:rsid w:val="306B2631"/>
    <w:rsid w:val="3088BEA4"/>
    <w:rsid w:val="30BF201E"/>
    <w:rsid w:val="30D04E10"/>
    <w:rsid w:val="310070DA"/>
    <w:rsid w:val="3207B0CC"/>
    <w:rsid w:val="320896B6"/>
    <w:rsid w:val="325D0ABC"/>
    <w:rsid w:val="32CA302E"/>
    <w:rsid w:val="3334BFC0"/>
    <w:rsid w:val="335821C6"/>
    <w:rsid w:val="33A4698D"/>
    <w:rsid w:val="33D6236E"/>
    <w:rsid w:val="3414D3E7"/>
    <w:rsid w:val="348C9932"/>
    <w:rsid w:val="34A093D7"/>
    <w:rsid w:val="34AA888A"/>
    <w:rsid w:val="35033B1A"/>
    <w:rsid w:val="359AB19E"/>
    <w:rsid w:val="35FC188E"/>
    <w:rsid w:val="361DC576"/>
    <w:rsid w:val="369BDDAA"/>
    <w:rsid w:val="36CE4591"/>
    <w:rsid w:val="36CEA056"/>
    <w:rsid w:val="373F1845"/>
    <w:rsid w:val="37635B8A"/>
    <w:rsid w:val="37A25825"/>
    <w:rsid w:val="37DD1CD4"/>
    <w:rsid w:val="37F0F364"/>
    <w:rsid w:val="38402756"/>
    <w:rsid w:val="38B97E89"/>
    <w:rsid w:val="396F1AD1"/>
    <w:rsid w:val="3A27631D"/>
    <w:rsid w:val="3A28F597"/>
    <w:rsid w:val="3A314F4B"/>
    <w:rsid w:val="3B8D0A8E"/>
    <w:rsid w:val="3BC6E207"/>
    <w:rsid w:val="3C008BD5"/>
    <w:rsid w:val="3C09CE91"/>
    <w:rsid w:val="3C17C6C8"/>
    <w:rsid w:val="3C3B2AA2"/>
    <w:rsid w:val="3CA49630"/>
    <w:rsid w:val="3D24F51E"/>
    <w:rsid w:val="3D649385"/>
    <w:rsid w:val="3D71A136"/>
    <w:rsid w:val="3E2EDDB1"/>
    <w:rsid w:val="3EBB06FB"/>
    <w:rsid w:val="3ECA8DA2"/>
    <w:rsid w:val="3EE9AD9A"/>
    <w:rsid w:val="3EFA6F99"/>
    <w:rsid w:val="3FAB2825"/>
    <w:rsid w:val="3FB5158E"/>
    <w:rsid w:val="40604110"/>
    <w:rsid w:val="4071B0A2"/>
    <w:rsid w:val="4086C918"/>
    <w:rsid w:val="40DCC0B5"/>
    <w:rsid w:val="4104259B"/>
    <w:rsid w:val="413E881E"/>
    <w:rsid w:val="4151754F"/>
    <w:rsid w:val="423142A3"/>
    <w:rsid w:val="4241DAE6"/>
    <w:rsid w:val="43143116"/>
    <w:rsid w:val="435820F8"/>
    <w:rsid w:val="438B581A"/>
    <w:rsid w:val="43C8CF66"/>
    <w:rsid w:val="447F3692"/>
    <w:rsid w:val="455519AA"/>
    <w:rsid w:val="4556CB11"/>
    <w:rsid w:val="4589D8A7"/>
    <w:rsid w:val="458BB6DF"/>
    <w:rsid w:val="459FBA74"/>
    <w:rsid w:val="45DDCCA2"/>
    <w:rsid w:val="4633AF01"/>
    <w:rsid w:val="464B7383"/>
    <w:rsid w:val="465E2531"/>
    <w:rsid w:val="4675D8E2"/>
    <w:rsid w:val="469B009B"/>
    <w:rsid w:val="46C36C4E"/>
    <w:rsid w:val="46DA38F0"/>
    <w:rsid w:val="46DE8D2E"/>
    <w:rsid w:val="46E7A2D5"/>
    <w:rsid w:val="46F7A81C"/>
    <w:rsid w:val="475A101F"/>
    <w:rsid w:val="47817EFE"/>
    <w:rsid w:val="47AA247A"/>
    <w:rsid w:val="47CE2C6C"/>
    <w:rsid w:val="47E35C3D"/>
    <w:rsid w:val="48343C47"/>
    <w:rsid w:val="486A3C7F"/>
    <w:rsid w:val="4920E6EE"/>
    <w:rsid w:val="494298EA"/>
    <w:rsid w:val="4A2A3012"/>
    <w:rsid w:val="4A6034CD"/>
    <w:rsid w:val="4A7E3176"/>
    <w:rsid w:val="4A8263D1"/>
    <w:rsid w:val="4A8EEDF5"/>
    <w:rsid w:val="4ABE0FAB"/>
    <w:rsid w:val="4ADD4D20"/>
    <w:rsid w:val="4B07A009"/>
    <w:rsid w:val="4B6CB203"/>
    <w:rsid w:val="4C8B0457"/>
    <w:rsid w:val="4CD73BE7"/>
    <w:rsid w:val="4CE4483C"/>
    <w:rsid w:val="4CF974F5"/>
    <w:rsid w:val="4CFBD5D6"/>
    <w:rsid w:val="4D8D89C6"/>
    <w:rsid w:val="4E1F4530"/>
    <w:rsid w:val="4E8A9848"/>
    <w:rsid w:val="4E965274"/>
    <w:rsid w:val="4F397007"/>
    <w:rsid w:val="4F56E9D8"/>
    <w:rsid w:val="4F646ED0"/>
    <w:rsid w:val="4F81B170"/>
    <w:rsid w:val="5007501E"/>
    <w:rsid w:val="5010C6F8"/>
    <w:rsid w:val="501F1F0A"/>
    <w:rsid w:val="503C4F64"/>
    <w:rsid w:val="50C57750"/>
    <w:rsid w:val="50D5DD43"/>
    <w:rsid w:val="50DB3367"/>
    <w:rsid w:val="511FAB66"/>
    <w:rsid w:val="5199B8A4"/>
    <w:rsid w:val="52880AAD"/>
    <w:rsid w:val="52C356E5"/>
    <w:rsid w:val="530ECFDF"/>
    <w:rsid w:val="53246E35"/>
    <w:rsid w:val="535A9115"/>
    <w:rsid w:val="537082EB"/>
    <w:rsid w:val="539F71CF"/>
    <w:rsid w:val="53B7F254"/>
    <w:rsid w:val="5427414C"/>
    <w:rsid w:val="5429EDF1"/>
    <w:rsid w:val="55868481"/>
    <w:rsid w:val="55C14D91"/>
    <w:rsid w:val="55F4C3F5"/>
    <w:rsid w:val="567341A7"/>
    <w:rsid w:val="56F42E07"/>
    <w:rsid w:val="5718DAF3"/>
    <w:rsid w:val="5785E2A7"/>
    <w:rsid w:val="58683637"/>
    <w:rsid w:val="588D896A"/>
    <w:rsid w:val="58996FC2"/>
    <w:rsid w:val="58CAB2F4"/>
    <w:rsid w:val="59096C32"/>
    <w:rsid w:val="590CB02B"/>
    <w:rsid w:val="59E2C146"/>
    <w:rsid w:val="5A5D2C3B"/>
    <w:rsid w:val="5AA15A76"/>
    <w:rsid w:val="5ACC798C"/>
    <w:rsid w:val="5B04259E"/>
    <w:rsid w:val="5BB48B73"/>
    <w:rsid w:val="5BB6B4ED"/>
    <w:rsid w:val="5BD5F2BA"/>
    <w:rsid w:val="5C583C43"/>
    <w:rsid w:val="5C85D59F"/>
    <w:rsid w:val="5C89B6B9"/>
    <w:rsid w:val="5D0814DA"/>
    <w:rsid w:val="5DF40252"/>
    <w:rsid w:val="5E441230"/>
    <w:rsid w:val="5E7A42AB"/>
    <w:rsid w:val="5F06FBF1"/>
    <w:rsid w:val="5F3D7224"/>
    <w:rsid w:val="5F92FD3D"/>
    <w:rsid w:val="5FAB54E2"/>
    <w:rsid w:val="5FC6A025"/>
    <w:rsid w:val="5FFCEE3C"/>
    <w:rsid w:val="6128F599"/>
    <w:rsid w:val="61396ED6"/>
    <w:rsid w:val="61661E10"/>
    <w:rsid w:val="61685755"/>
    <w:rsid w:val="61FCBC96"/>
    <w:rsid w:val="625D387D"/>
    <w:rsid w:val="62C86B38"/>
    <w:rsid w:val="62E86004"/>
    <w:rsid w:val="637BB4C0"/>
    <w:rsid w:val="63BD06A9"/>
    <w:rsid w:val="63DC2762"/>
    <w:rsid w:val="640BFEA0"/>
    <w:rsid w:val="6425E4F1"/>
    <w:rsid w:val="643E452D"/>
    <w:rsid w:val="646D5F4C"/>
    <w:rsid w:val="64960BA5"/>
    <w:rsid w:val="64B4D5B4"/>
    <w:rsid w:val="64B996D9"/>
    <w:rsid w:val="64BA5618"/>
    <w:rsid w:val="65A51356"/>
    <w:rsid w:val="65B77AE1"/>
    <w:rsid w:val="65C204EF"/>
    <w:rsid w:val="6666CB63"/>
    <w:rsid w:val="668FFA10"/>
    <w:rsid w:val="679E4935"/>
    <w:rsid w:val="67A42A98"/>
    <w:rsid w:val="67CA5EFD"/>
    <w:rsid w:val="680EF268"/>
    <w:rsid w:val="68447A53"/>
    <w:rsid w:val="68515DDB"/>
    <w:rsid w:val="6870B3AF"/>
    <w:rsid w:val="688D52CC"/>
    <w:rsid w:val="689A16A4"/>
    <w:rsid w:val="692D9FFB"/>
    <w:rsid w:val="698260AC"/>
    <w:rsid w:val="6A01EAB9"/>
    <w:rsid w:val="6A71BC4F"/>
    <w:rsid w:val="6A9188F1"/>
    <w:rsid w:val="6AE6D587"/>
    <w:rsid w:val="6AEC8F41"/>
    <w:rsid w:val="6B2097A6"/>
    <w:rsid w:val="6B2A446B"/>
    <w:rsid w:val="6C58D085"/>
    <w:rsid w:val="6CEF036B"/>
    <w:rsid w:val="6DA5E549"/>
    <w:rsid w:val="6DB1A5BB"/>
    <w:rsid w:val="6DF67F77"/>
    <w:rsid w:val="6E41A469"/>
    <w:rsid w:val="6E5BC0EA"/>
    <w:rsid w:val="6EEAB451"/>
    <w:rsid w:val="6EF10803"/>
    <w:rsid w:val="6F4D866A"/>
    <w:rsid w:val="6F602FAD"/>
    <w:rsid w:val="6F61A7D2"/>
    <w:rsid w:val="6F83828D"/>
    <w:rsid w:val="703059ED"/>
    <w:rsid w:val="7060AA97"/>
    <w:rsid w:val="71825A5F"/>
    <w:rsid w:val="7293A2BF"/>
    <w:rsid w:val="72964281"/>
    <w:rsid w:val="72D6F392"/>
    <w:rsid w:val="73252C9B"/>
    <w:rsid w:val="73320C87"/>
    <w:rsid w:val="74343D32"/>
    <w:rsid w:val="746784C8"/>
    <w:rsid w:val="7485C116"/>
    <w:rsid w:val="7551AFD9"/>
    <w:rsid w:val="75B5A12C"/>
    <w:rsid w:val="75EAF020"/>
    <w:rsid w:val="768B7D0A"/>
    <w:rsid w:val="76B9A8E0"/>
    <w:rsid w:val="76E7D02E"/>
    <w:rsid w:val="7752B107"/>
    <w:rsid w:val="778F2430"/>
    <w:rsid w:val="7803269B"/>
    <w:rsid w:val="78044422"/>
    <w:rsid w:val="7898CF6C"/>
    <w:rsid w:val="7899BF36"/>
    <w:rsid w:val="789A9E74"/>
    <w:rsid w:val="790798B0"/>
    <w:rsid w:val="7954B33F"/>
    <w:rsid w:val="7978B20D"/>
    <w:rsid w:val="7A63C0BA"/>
    <w:rsid w:val="7A6EBAF4"/>
    <w:rsid w:val="7B3C5DC5"/>
    <w:rsid w:val="7B40EC4D"/>
    <w:rsid w:val="7BB00EFC"/>
    <w:rsid w:val="7BD12E7C"/>
    <w:rsid w:val="7C06256A"/>
    <w:rsid w:val="7DC9A183"/>
    <w:rsid w:val="7E163493"/>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7DCC7F"/>
  <w15:chartTrackingRefBased/>
  <w15:docId w15:val="{5BDC92C8-868E-46F5-84EB-E7CDE8CE8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6D3"/>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nhideWhenUsed/>
    <w:qFormat/>
    <w:rsid w:val="00CB1822"/>
    <w:pPr>
      <w:keepNext/>
      <w:keepLines/>
      <w:spacing w:after="0" w:line="276" w:lineRule="auto"/>
      <w:outlineLvl w:val="1"/>
    </w:pPr>
    <w:rPr>
      <w:rFonts w:eastAsiaTheme="majorEastAsia" w:cstheme="majorBidi"/>
      <w:b/>
      <w:sz w:val="22"/>
      <w:szCs w:val="26"/>
    </w:rPr>
  </w:style>
  <w:style w:type="paragraph" w:styleId="Heading3">
    <w:name w:val="heading 3"/>
    <w:basedOn w:val="Normal"/>
    <w:next w:val="Normal"/>
    <w:link w:val="Heading3Char"/>
    <w:unhideWhenUsed/>
    <w:qFormat/>
    <w:rsid w:val="00AB1989"/>
    <w:pPr>
      <w:keepNext/>
      <w:keepLines/>
      <w:numPr>
        <w:ilvl w:val="2"/>
        <w:numId w:val="3"/>
      </w:numPr>
      <w:spacing w:before="40" w:after="0" w:line="276"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rsid w:val="00CB1822"/>
    <w:rPr>
      <w:rFonts w:eastAsiaTheme="majorEastAsia" w:cstheme="majorBidi"/>
      <w:b/>
      <w:sz w:val="22"/>
      <w:szCs w:val="26"/>
    </w:rPr>
  </w:style>
  <w:style w:type="character" w:customStyle="1" w:styleId="Heading3Char">
    <w:name w:val="Heading 3 Char"/>
    <w:basedOn w:val="DefaultParagraphFont"/>
    <w:link w:val="Heading3"/>
    <w:rsid w:val="00AB198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6"/>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4A311F"/>
  </w:style>
  <w:style w:type="table" w:customStyle="1" w:styleId="TableGrid1">
    <w:name w:val="Table Grid1"/>
    <w:basedOn w:val="TableNormal"/>
    <w:next w:val="TableGrid"/>
    <w:uiPriority w:val="39"/>
    <w:rsid w:val="00CB1822"/>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9071">
      <w:bodyDiv w:val="1"/>
      <w:marLeft w:val="0"/>
      <w:marRight w:val="0"/>
      <w:marTop w:val="0"/>
      <w:marBottom w:val="0"/>
      <w:divBdr>
        <w:top w:val="none" w:sz="0" w:space="0" w:color="auto"/>
        <w:left w:val="none" w:sz="0" w:space="0" w:color="auto"/>
        <w:bottom w:val="none" w:sz="0" w:space="0" w:color="auto"/>
        <w:right w:val="none" w:sz="0" w:space="0" w:color="auto"/>
      </w:divBdr>
    </w:div>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0032642">
      <w:bodyDiv w:val="1"/>
      <w:marLeft w:val="0"/>
      <w:marRight w:val="0"/>
      <w:marTop w:val="0"/>
      <w:marBottom w:val="0"/>
      <w:divBdr>
        <w:top w:val="none" w:sz="0" w:space="0" w:color="auto"/>
        <w:left w:val="none" w:sz="0" w:space="0" w:color="auto"/>
        <w:bottom w:val="none" w:sz="0" w:space="0" w:color="auto"/>
        <w:right w:val="none" w:sz="0" w:space="0" w:color="auto"/>
      </w:divBdr>
      <w:divsChild>
        <w:div w:id="68768128">
          <w:marLeft w:val="0"/>
          <w:marRight w:val="0"/>
          <w:marTop w:val="0"/>
          <w:marBottom w:val="0"/>
          <w:divBdr>
            <w:top w:val="none" w:sz="0" w:space="0" w:color="auto"/>
            <w:left w:val="none" w:sz="0" w:space="0" w:color="auto"/>
            <w:bottom w:val="none" w:sz="0" w:space="0" w:color="auto"/>
            <w:right w:val="none" w:sz="0" w:space="0" w:color="auto"/>
          </w:divBdr>
        </w:div>
        <w:div w:id="996765660">
          <w:marLeft w:val="0"/>
          <w:marRight w:val="0"/>
          <w:marTop w:val="0"/>
          <w:marBottom w:val="0"/>
          <w:divBdr>
            <w:top w:val="none" w:sz="0" w:space="0" w:color="auto"/>
            <w:left w:val="none" w:sz="0" w:space="0" w:color="auto"/>
            <w:bottom w:val="none" w:sz="0" w:space="0" w:color="auto"/>
            <w:right w:val="none" w:sz="0" w:space="0" w:color="auto"/>
          </w:divBdr>
        </w:div>
      </w:divsChild>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52823242">
      <w:bodyDiv w:val="1"/>
      <w:marLeft w:val="0"/>
      <w:marRight w:val="0"/>
      <w:marTop w:val="0"/>
      <w:marBottom w:val="0"/>
      <w:divBdr>
        <w:top w:val="none" w:sz="0" w:space="0" w:color="auto"/>
        <w:left w:val="none" w:sz="0" w:space="0" w:color="auto"/>
        <w:bottom w:val="none" w:sz="0" w:space="0" w:color="auto"/>
        <w:right w:val="none" w:sz="0" w:space="0" w:color="auto"/>
      </w:divBdr>
      <w:divsChild>
        <w:div w:id="499545940">
          <w:marLeft w:val="0"/>
          <w:marRight w:val="0"/>
          <w:marTop w:val="0"/>
          <w:marBottom w:val="0"/>
          <w:divBdr>
            <w:top w:val="none" w:sz="0" w:space="0" w:color="auto"/>
            <w:left w:val="none" w:sz="0" w:space="0" w:color="auto"/>
            <w:bottom w:val="none" w:sz="0" w:space="0" w:color="auto"/>
            <w:right w:val="none" w:sz="0" w:space="0" w:color="auto"/>
          </w:divBdr>
        </w:div>
        <w:div w:id="1818767784">
          <w:marLeft w:val="0"/>
          <w:marRight w:val="0"/>
          <w:marTop w:val="0"/>
          <w:marBottom w:val="0"/>
          <w:divBdr>
            <w:top w:val="none" w:sz="0" w:space="0" w:color="auto"/>
            <w:left w:val="none" w:sz="0" w:space="0" w:color="auto"/>
            <w:bottom w:val="none" w:sz="0" w:space="0" w:color="auto"/>
            <w:right w:val="none" w:sz="0" w:space="0" w:color="auto"/>
          </w:divBdr>
        </w:div>
      </w:divsChild>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12101936">
      <w:bodyDiv w:val="1"/>
      <w:marLeft w:val="0"/>
      <w:marRight w:val="0"/>
      <w:marTop w:val="0"/>
      <w:marBottom w:val="0"/>
      <w:divBdr>
        <w:top w:val="none" w:sz="0" w:space="0" w:color="auto"/>
        <w:left w:val="none" w:sz="0" w:space="0" w:color="auto"/>
        <w:bottom w:val="none" w:sz="0" w:space="0" w:color="auto"/>
        <w:right w:val="none" w:sz="0" w:space="0" w:color="auto"/>
      </w:divBdr>
      <w:divsChild>
        <w:div w:id="1323966661">
          <w:marLeft w:val="0"/>
          <w:marRight w:val="0"/>
          <w:marTop w:val="0"/>
          <w:marBottom w:val="0"/>
          <w:divBdr>
            <w:top w:val="none" w:sz="0" w:space="0" w:color="auto"/>
            <w:left w:val="none" w:sz="0" w:space="0" w:color="auto"/>
            <w:bottom w:val="none" w:sz="0" w:space="0" w:color="auto"/>
            <w:right w:val="none" w:sz="0" w:space="0" w:color="auto"/>
          </w:divBdr>
          <w:divsChild>
            <w:div w:id="387463993">
              <w:marLeft w:val="0"/>
              <w:marRight w:val="0"/>
              <w:marTop w:val="0"/>
              <w:marBottom w:val="0"/>
              <w:divBdr>
                <w:top w:val="none" w:sz="0" w:space="0" w:color="auto"/>
                <w:left w:val="none" w:sz="0" w:space="0" w:color="auto"/>
                <w:bottom w:val="none" w:sz="0" w:space="0" w:color="auto"/>
                <w:right w:val="none" w:sz="0" w:space="0" w:color="auto"/>
              </w:divBdr>
            </w:div>
            <w:div w:id="227230917">
              <w:marLeft w:val="0"/>
              <w:marRight w:val="0"/>
              <w:marTop w:val="0"/>
              <w:marBottom w:val="0"/>
              <w:divBdr>
                <w:top w:val="none" w:sz="0" w:space="0" w:color="auto"/>
                <w:left w:val="none" w:sz="0" w:space="0" w:color="auto"/>
                <w:bottom w:val="none" w:sz="0" w:space="0" w:color="auto"/>
                <w:right w:val="none" w:sz="0" w:space="0" w:color="auto"/>
              </w:divBdr>
            </w:div>
            <w:div w:id="1423726253">
              <w:marLeft w:val="0"/>
              <w:marRight w:val="0"/>
              <w:marTop w:val="0"/>
              <w:marBottom w:val="0"/>
              <w:divBdr>
                <w:top w:val="none" w:sz="0" w:space="0" w:color="auto"/>
                <w:left w:val="none" w:sz="0" w:space="0" w:color="auto"/>
                <w:bottom w:val="none" w:sz="0" w:space="0" w:color="auto"/>
                <w:right w:val="none" w:sz="0" w:space="0" w:color="auto"/>
              </w:divBdr>
            </w:div>
          </w:divsChild>
        </w:div>
        <w:div w:id="1009407317">
          <w:marLeft w:val="0"/>
          <w:marRight w:val="0"/>
          <w:marTop w:val="0"/>
          <w:marBottom w:val="0"/>
          <w:divBdr>
            <w:top w:val="none" w:sz="0" w:space="0" w:color="auto"/>
            <w:left w:val="none" w:sz="0" w:space="0" w:color="auto"/>
            <w:bottom w:val="none" w:sz="0" w:space="0" w:color="auto"/>
            <w:right w:val="none" w:sz="0" w:space="0" w:color="auto"/>
          </w:divBdr>
        </w:div>
        <w:div w:id="743912703">
          <w:marLeft w:val="0"/>
          <w:marRight w:val="0"/>
          <w:marTop w:val="0"/>
          <w:marBottom w:val="0"/>
          <w:divBdr>
            <w:top w:val="none" w:sz="0" w:space="0" w:color="auto"/>
            <w:left w:val="none" w:sz="0" w:space="0" w:color="auto"/>
            <w:bottom w:val="none" w:sz="0" w:space="0" w:color="auto"/>
            <w:right w:val="none" w:sz="0" w:space="0" w:color="auto"/>
          </w:divBdr>
        </w:div>
        <w:div w:id="1113479087">
          <w:marLeft w:val="0"/>
          <w:marRight w:val="0"/>
          <w:marTop w:val="0"/>
          <w:marBottom w:val="0"/>
          <w:divBdr>
            <w:top w:val="none" w:sz="0" w:space="0" w:color="auto"/>
            <w:left w:val="none" w:sz="0" w:space="0" w:color="auto"/>
            <w:bottom w:val="none" w:sz="0" w:space="0" w:color="auto"/>
            <w:right w:val="none" w:sz="0" w:space="0" w:color="auto"/>
          </w:divBdr>
        </w:div>
        <w:div w:id="66803308">
          <w:marLeft w:val="0"/>
          <w:marRight w:val="0"/>
          <w:marTop w:val="0"/>
          <w:marBottom w:val="0"/>
          <w:divBdr>
            <w:top w:val="none" w:sz="0" w:space="0" w:color="auto"/>
            <w:left w:val="none" w:sz="0" w:space="0" w:color="auto"/>
            <w:bottom w:val="none" w:sz="0" w:space="0" w:color="auto"/>
            <w:right w:val="none" w:sz="0" w:space="0" w:color="auto"/>
          </w:divBdr>
        </w:div>
        <w:div w:id="382144992">
          <w:marLeft w:val="0"/>
          <w:marRight w:val="0"/>
          <w:marTop w:val="0"/>
          <w:marBottom w:val="0"/>
          <w:divBdr>
            <w:top w:val="none" w:sz="0" w:space="0" w:color="auto"/>
            <w:left w:val="none" w:sz="0" w:space="0" w:color="auto"/>
            <w:bottom w:val="none" w:sz="0" w:space="0" w:color="auto"/>
            <w:right w:val="none" w:sz="0" w:space="0" w:color="auto"/>
          </w:divBdr>
        </w:div>
        <w:div w:id="295645860">
          <w:marLeft w:val="0"/>
          <w:marRight w:val="0"/>
          <w:marTop w:val="0"/>
          <w:marBottom w:val="0"/>
          <w:divBdr>
            <w:top w:val="none" w:sz="0" w:space="0" w:color="auto"/>
            <w:left w:val="none" w:sz="0" w:space="0" w:color="auto"/>
            <w:bottom w:val="none" w:sz="0" w:space="0" w:color="auto"/>
            <w:right w:val="none" w:sz="0" w:space="0" w:color="auto"/>
          </w:divBdr>
          <w:divsChild>
            <w:div w:id="1504781030">
              <w:marLeft w:val="0"/>
              <w:marRight w:val="0"/>
              <w:marTop w:val="0"/>
              <w:marBottom w:val="0"/>
              <w:divBdr>
                <w:top w:val="none" w:sz="0" w:space="0" w:color="auto"/>
                <w:left w:val="none" w:sz="0" w:space="0" w:color="auto"/>
                <w:bottom w:val="none" w:sz="0" w:space="0" w:color="auto"/>
                <w:right w:val="none" w:sz="0" w:space="0" w:color="auto"/>
              </w:divBdr>
            </w:div>
            <w:div w:id="1841116215">
              <w:marLeft w:val="0"/>
              <w:marRight w:val="0"/>
              <w:marTop w:val="0"/>
              <w:marBottom w:val="0"/>
              <w:divBdr>
                <w:top w:val="none" w:sz="0" w:space="0" w:color="auto"/>
                <w:left w:val="none" w:sz="0" w:space="0" w:color="auto"/>
                <w:bottom w:val="none" w:sz="0" w:space="0" w:color="auto"/>
                <w:right w:val="none" w:sz="0" w:space="0" w:color="auto"/>
              </w:divBdr>
            </w:div>
            <w:div w:id="1041248258">
              <w:marLeft w:val="0"/>
              <w:marRight w:val="0"/>
              <w:marTop w:val="0"/>
              <w:marBottom w:val="0"/>
              <w:divBdr>
                <w:top w:val="none" w:sz="0" w:space="0" w:color="auto"/>
                <w:left w:val="none" w:sz="0" w:space="0" w:color="auto"/>
                <w:bottom w:val="none" w:sz="0" w:space="0" w:color="auto"/>
                <w:right w:val="none" w:sz="0" w:space="0" w:color="auto"/>
              </w:divBdr>
            </w:div>
            <w:div w:id="1214544316">
              <w:marLeft w:val="0"/>
              <w:marRight w:val="0"/>
              <w:marTop w:val="0"/>
              <w:marBottom w:val="0"/>
              <w:divBdr>
                <w:top w:val="none" w:sz="0" w:space="0" w:color="auto"/>
                <w:left w:val="none" w:sz="0" w:space="0" w:color="auto"/>
                <w:bottom w:val="none" w:sz="0" w:space="0" w:color="auto"/>
                <w:right w:val="none" w:sz="0" w:space="0" w:color="auto"/>
              </w:divBdr>
            </w:div>
            <w:div w:id="1612782688">
              <w:marLeft w:val="0"/>
              <w:marRight w:val="0"/>
              <w:marTop w:val="0"/>
              <w:marBottom w:val="0"/>
              <w:divBdr>
                <w:top w:val="none" w:sz="0" w:space="0" w:color="auto"/>
                <w:left w:val="none" w:sz="0" w:space="0" w:color="auto"/>
                <w:bottom w:val="none" w:sz="0" w:space="0" w:color="auto"/>
                <w:right w:val="none" w:sz="0" w:space="0" w:color="auto"/>
              </w:divBdr>
            </w:div>
          </w:divsChild>
        </w:div>
        <w:div w:id="587883466">
          <w:marLeft w:val="0"/>
          <w:marRight w:val="0"/>
          <w:marTop w:val="0"/>
          <w:marBottom w:val="0"/>
          <w:divBdr>
            <w:top w:val="none" w:sz="0" w:space="0" w:color="auto"/>
            <w:left w:val="none" w:sz="0" w:space="0" w:color="auto"/>
            <w:bottom w:val="none" w:sz="0" w:space="0" w:color="auto"/>
            <w:right w:val="none" w:sz="0" w:space="0" w:color="auto"/>
          </w:divBdr>
          <w:divsChild>
            <w:div w:id="1392732877">
              <w:marLeft w:val="0"/>
              <w:marRight w:val="0"/>
              <w:marTop w:val="0"/>
              <w:marBottom w:val="0"/>
              <w:divBdr>
                <w:top w:val="none" w:sz="0" w:space="0" w:color="auto"/>
                <w:left w:val="none" w:sz="0" w:space="0" w:color="auto"/>
                <w:bottom w:val="none" w:sz="0" w:space="0" w:color="auto"/>
                <w:right w:val="none" w:sz="0" w:space="0" w:color="auto"/>
              </w:divBdr>
            </w:div>
            <w:div w:id="1013922317">
              <w:marLeft w:val="0"/>
              <w:marRight w:val="0"/>
              <w:marTop w:val="0"/>
              <w:marBottom w:val="0"/>
              <w:divBdr>
                <w:top w:val="none" w:sz="0" w:space="0" w:color="auto"/>
                <w:left w:val="none" w:sz="0" w:space="0" w:color="auto"/>
                <w:bottom w:val="none" w:sz="0" w:space="0" w:color="auto"/>
                <w:right w:val="none" w:sz="0" w:space="0" w:color="auto"/>
              </w:divBdr>
            </w:div>
            <w:div w:id="796528499">
              <w:marLeft w:val="0"/>
              <w:marRight w:val="0"/>
              <w:marTop w:val="0"/>
              <w:marBottom w:val="0"/>
              <w:divBdr>
                <w:top w:val="none" w:sz="0" w:space="0" w:color="auto"/>
                <w:left w:val="none" w:sz="0" w:space="0" w:color="auto"/>
                <w:bottom w:val="none" w:sz="0" w:space="0" w:color="auto"/>
                <w:right w:val="none" w:sz="0" w:space="0" w:color="auto"/>
              </w:divBdr>
            </w:div>
            <w:div w:id="906184833">
              <w:marLeft w:val="0"/>
              <w:marRight w:val="0"/>
              <w:marTop w:val="0"/>
              <w:marBottom w:val="0"/>
              <w:divBdr>
                <w:top w:val="none" w:sz="0" w:space="0" w:color="auto"/>
                <w:left w:val="none" w:sz="0" w:space="0" w:color="auto"/>
                <w:bottom w:val="none" w:sz="0" w:space="0" w:color="auto"/>
                <w:right w:val="none" w:sz="0" w:space="0" w:color="auto"/>
              </w:divBdr>
            </w:div>
            <w:div w:id="762190073">
              <w:marLeft w:val="0"/>
              <w:marRight w:val="0"/>
              <w:marTop w:val="0"/>
              <w:marBottom w:val="0"/>
              <w:divBdr>
                <w:top w:val="none" w:sz="0" w:space="0" w:color="auto"/>
                <w:left w:val="none" w:sz="0" w:space="0" w:color="auto"/>
                <w:bottom w:val="none" w:sz="0" w:space="0" w:color="auto"/>
                <w:right w:val="none" w:sz="0" w:space="0" w:color="auto"/>
              </w:divBdr>
            </w:div>
          </w:divsChild>
        </w:div>
        <w:div w:id="721176272">
          <w:marLeft w:val="0"/>
          <w:marRight w:val="0"/>
          <w:marTop w:val="0"/>
          <w:marBottom w:val="0"/>
          <w:divBdr>
            <w:top w:val="none" w:sz="0" w:space="0" w:color="auto"/>
            <w:left w:val="none" w:sz="0" w:space="0" w:color="auto"/>
            <w:bottom w:val="none" w:sz="0" w:space="0" w:color="auto"/>
            <w:right w:val="none" w:sz="0" w:space="0" w:color="auto"/>
          </w:divBdr>
          <w:divsChild>
            <w:div w:id="319122521">
              <w:marLeft w:val="0"/>
              <w:marRight w:val="0"/>
              <w:marTop w:val="0"/>
              <w:marBottom w:val="0"/>
              <w:divBdr>
                <w:top w:val="none" w:sz="0" w:space="0" w:color="auto"/>
                <w:left w:val="none" w:sz="0" w:space="0" w:color="auto"/>
                <w:bottom w:val="none" w:sz="0" w:space="0" w:color="auto"/>
                <w:right w:val="none" w:sz="0" w:space="0" w:color="auto"/>
              </w:divBdr>
            </w:div>
            <w:div w:id="794519339">
              <w:marLeft w:val="0"/>
              <w:marRight w:val="0"/>
              <w:marTop w:val="0"/>
              <w:marBottom w:val="0"/>
              <w:divBdr>
                <w:top w:val="none" w:sz="0" w:space="0" w:color="auto"/>
                <w:left w:val="none" w:sz="0" w:space="0" w:color="auto"/>
                <w:bottom w:val="none" w:sz="0" w:space="0" w:color="auto"/>
                <w:right w:val="none" w:sz="0" w:space="0" w:color="auto"/>
              </w:divBdr>
            </w:div>
            <w:div w:id="1922637460">
              <w:marLeft w:val="0"/>
              <w:marRight w:val="0"/>
              <w:marTop w:val="0"/>
              <w:marBottom w:val="0"/>
              <w:divBdr>
                <w:top w:val="none" w:sz="0" w:space="0" w:color="auto"/>
                <w:left w:val="none" w:sz="0" w:space="0" w:color="auto"/>
                <w:bottom w:val="none" w:sz="0" w:space="0" w:color="auto"/>
                <w:right w:val="none" w:sz="0" w:space="0" w:color="auto"/>
              </w:divBdr>
            </w:div>
            <w:div w:id="353389332">
              <w:marLeft w:val="0"/>
              <w:marRight w:val="0"/>
              <w:marTop w:val="0"/>
              <w:marBottom w:val="0"/>
              <w:divBdr>
                <w:top w:val="none" w:sz="0" w:space="0" w:color="auto"/>
                <w:left w:val="none" w:sz="0" w:space="0" w:color="auto"/>
                <w:bottom w:val="none" w:sz="0" w:space="0" w:color="auto"/>
                <w:right w:val="none" w:sz="0" w:space="0" w:color="auto"/>
              </w:divBdr>
            </w:div>
            <w:div w:id="1817380539">
              <w:marLeft w:val="0"/>
              <w:marRight w:val="0"/>
              <w:marTop w:val="0"/>
              <w:marBottom w:val="0"/>
              <w:divBdr>
                <w:top w:val="none" w:sz="0" w:space="0" w:color="auto"/>
                <w:left w:val="none" w:sz="0" w:space="0" w:color="auto"/>
                <w:bottom w:val="none" w:sz="0" w:space="0" w:color="auto"/>
                <w:right w:val="none" w:sz="0" w:space="0" w:color="auto"/>
              </w:divBdr>
            </w:div>
          </w:divsChild>
        </w:div>
        <w:div w:id="989750570">
          <w:marLeft w:val="0"/>
          <w:marRight w:val="0"/>
          <w:marTop w:val="0"/>
          <w:marBottom w:val="0"/>
          <w:divBdr>
            <w:top w:val="none" w:sz="0" w:space="0" w:color="auto"/>
            <w:left w:val="none" w:sz="0" w:space="0" w:color="auto"/>
            <w:bottom w:val="none" w:sz="0" w:space="0" w:color="auto"/>
            <w:right w:val="none" w:sz="0" w:space="0" w:color="auto"/>
          </w:divBdr>
        </w:div>
        <w:div w:id="725689427">
          <w:marLeft w:val="0"/>
          <w:marRight w:val="0"/>
          <w:marTop w:val="0"/>
          <w:marBottom w:val="0"/>
          <w:divBdr>
            <w:top w:val="none" w:sz="0" w:space="0" w:color="auto"/>
            <w:left w:val="none" w:sz="0" w:space="0" w:color="auto"/>
            <w:bottom w:val="none" w:sz="0" w:space="0" w:color="auto"/>
            <w:right w:val="none" w:sz="0" w:space="0" w:color="auto"/>
          </w:divBdr>
        </w:div>
      </w:divsChild>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86421518">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D66725-E777-4ED0-AFD7-B6B50505AC0E}">
  <ds:schemaRefs>
    <ds:schemaRef ds:uri="http://schemas.microsoft.com/office/2006/metadata/properties"/>
    <ds:schemaRef ds:uri="aaeda9fc-c6ac-4b9e-9a37-da53e28088c5"/>
    <ds:schemaRef ds:uri="http://www.w3.org/XML/1998/namespace"/>
    <ds:schemaRef ds:uri="http://schemas.microsoft.com/office/2006/documentManagement/types"/>
    <ds:schemaRef ds:uri="http://purl.org/dc/elements/1.1/"/>
    <ds:schemaRef ds:uri="http://purl.org/dc/terms/"/>
    <ds:schemaRef ds:uri="c9561136-42d9-462c-b55a-1df41b1554ca"/>
    <ds:schemaRef ds:uri="http://purl.org/dc/dcmityp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3.xml><?xml version="1.0" encoding="utf-8"?>
<ds:datastoreItem xmlns:ds="http://schemas.openxmlformats.org/officeDocument/2006/customXml" ds:itemID="{A639BB99-317E-4289-A8B1-A7C8A1E797F9}">
  <ds:schemaRefs>
    <ds:schemaRef ds:uri="http://schemas.openxmlformats.org/officeDocument/2006/bibliography"/>
  </ds:schemaRefs>
</ds:datastoreItem>
</file>

<file path=customXml/itemProps4.xml><?xml version="1.0" encoding="utf-8"?>
<ds:datastoreItem xmlns:ds="http://schemas.openxmlformats.org/officeDocument/2006/customXml" ds:itemID="{2F8D4C29-A429-4608-ADC5-493C453D9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5</Pages>
  <Words>11567</Words>
  <Characters>65937</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Азжаргал Ванданхүү</cp:lastModifiedBy>
  <cp:revision>12</cp:revision>
  <cp:lastPrinted>2021-12-01T11:12:00Z</cp:lastPrinted>
  <dcterms:created xsi:type="dcterms:W3CDTF">2021-08-09T10:11:00Z</dcterms:created>
  <dcterms:modified xsi:type="dcterms:W3CDTF">2021-12-0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